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016E5" w14:textId="464C376E" w:rsidR="00C208B5" w:rsidRDefault="00C208B5" w:rsidP="67118BD6">
      <w:pPr>
        <w:ind w:firstLine="720"/>
        <w:jc w:val="center"/>
      </w:pPr>
      <w:bookmarkStart w:id="0" w:name="_Toc514950257"/>
      <w:bookmarkStart w:id="1" w:name="_Toc515030995"/>
      <w:bookmarkStart w:id="2" w:name="_Toc521092958"/>
      <w:r>
        <w:rPr>
          <w:noProof/>
        </w:rPr>
        <w:drawing>
          <wp:inline distT="0" distB="0" distL="0" distR="0" wp14:anchorId="72246FD1" wp14:editId="67118BD6">
            <wp:extent cx="1790700" cy="1409700"/>
            <wp:effectExtent l="0" t="0" r="0" b="0"/>
            <wp:docPr id="1" name="Picture 1" descr="Pear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790700" cy="1409700"/>
                    </a:xfrm>
                    <a:prstGeom prst="rect">
                      <a:avLst/>
                    </a:prstGeom>
                  </pic:spPr>
                </pic:pic>
              </a:graphicData>
            </a:graphic>
          </wp:inline>
        </w:drawing>
      </w:r>
    </w:p>
    <w:p w14:paraId="7285665A" w14:textId="77777777" w:rsidR="00CF66B4" w:rsidRDefault="00CF66B4" w:rsidP="00CF66B4">
      <w:pPr>
        <w:jc w:val="center"/>
      </w:pPr>
    </w:p>
    <w:p w14:paraId="63E8868B" w14:textId="1DA8C1DC" w:rsidR="007D1057" w:rsidRPr="00E10810" w:rsidRDefault="00A8109B" w:rsidP="00FB2758">
      <w:pPr>
        <w:pStyle w:val="Heading1"/>
        <w:spacing w:before="0"/>
        <w:ind w:firstLine="720"/>
        <w:rPr>
          <w:b/>
        </w:rPr>
      </w:pPr>
      <w:bookmarkStart w:id="3" w:name="_Toc110504199"/>
      <w:r>
        <w:rPr>
          <w:b/>
        </w:rPr>
        <w:t xml:space="preserve">Pearson </w:t>
      </w:r>
      <w:r w:rsidR="00C52379">
        <w:rPr>
          <w:b/>
        </w:rPr>
        <w:t>Word</w:t>
      </w:r>
      <w:r>
        <w:rPr>
          <w:b/>
        </w:rPr>
        <w:t xml:space="preserve"> Accessibility</w:t>
      </w:r>
      <w:r w:rsidR="00987F6F" w:rsidRPr="00E10810">
        <w:rPr>
          <w:b/>
        </w:rPr>
        <w:t xml:space="preserve"> Playbook</w:t>
      </w:r>
      <w:bookmarkEnd w:id="0"/>
      <w:bookmarkEnd w:id="1"/>
      <w:bookmarkEnd w:id="2"/>
      <w:bookmarkEnd w:id="3"/>
    </w:p>
    <w:p w14:paraId="1D75C2EE" w14:textId="3A2B739D" w:rsidR="00987F6F" w:rsidRDefault="00987F6F" w:rsidP="00987F6F"/>
    <w:p w14:paraId="2FFF2674" w14:textId="6A72F080" w:rsidR="00054A78" w:rsidRDefault="00054A78" w:rsidP="00987F6F"/>
    <w:p w14:paraId="56815FD3" w14:textId="3C460F20" w:rsidR="00054A78" w:rsidRDefault="00054A78" w:rsidP="00987F6F"/>
    <w:p w14:paraId="66BF008F" w14:textId="34A70F07" w:rsidR="00054A78" w:rsidRDefault="00054A78" w:rsidP="00987F6F">
      <w:r>
        <w:t>Version Updates</w:t>
      </w:r>
    </w:p>
    <w:p w14:paraId="07F85903" w14:textId="7EC1CA21" w:rsidR="00054A78" w:rsidRDefault="00054A78" w:rsidP="00987F6F">
      <w:r>
        <w:t>v2 (</w:t>
      </w:r>
      <w:r w:rsidR="0040338C">
        <w:t xml:space="preserve">August </w:t>
      </w:r>
      <w:r>
        <w:t>2022)</w:t>
      </w:r>
      <w:r>
        <w:tab/>
        <w:t>Added STEM section</w:t>
      </w:r>
    </w:p>
    <w:p w14:paraId="7A2B9940" w14:textId="75A33358" w:rsidR="00987F6F" w:rsidRDefault="00987F6F" w:rsidP="00987F6F"/>
    <w:p w14:paraId="10F5A3FE" w14:textId="3AA105D7" w:rsidR="00987F6F" w:rsidRDefault="00987F6F" w:rsidP="00987F6F"/>
    <w:p w14:paraId="4E69D648" w14:textId="4D4E6571" w:rsidR="00987F6F" w:rsidRDefault="00987F6F" w:rsidP="00987F6F"/>
    <w:p w14:paraId="53967F5C" w14:textId="4FA0C80F" w:rsidR="00987F6F" w:rsidRDefault="00987F6F" w:rsidP="00987F6F"/>
    <w:p w14:paraId="6627C6E8" w14:textId="1F069BDC" w:rsidR="00987F6F" w:rsidRDefault="00987F6F" w:rsidP="00987F6F"/>
    <w:p w14:paraId="5B95F7C6" w14:textId="234F5141" w:rsidR="00987F6F" w:rsidRDefault="00987F6F" w:rsidP="00987F6F"/>
    <w:p w14:paraId="34ECFACA" w14:textId="025DD880" w:rsidR="00987F6F" w:rsidRDefault="00987F6F" w:rsidP="00987F6F"/>
    <w:p w14:paraId="6547540E" w14:textId="7C7087B5" w:rsidR="00987F6F" w:rsidRDefault="00987F6F" w:rsidP="00987F6F"/>
    <w:p w14:paraId="04132DCF" w14:textId="6ED105D5" w:rsidR="00987F6F" w:rsidRDefault="00987F6F" w:rsidP="00987F6F"/>
    <w:p w14:paraId="63D9BFF3" w14:textId="33A5CBFB" w:rsidR="00987F6F" w:rsidRDefault="00987F6F" w:rsidP="00987F6F"/>
    <w:p w14:paraId="7A8F3BF0" w14:textId="63FB6BA2" w:rsidR="00987F6F" w:rsidRDefault="00987F6F" w:rsidP="00987F6F"/>
    <w:p w14:paraId="3F5D1306" w14:textId="70AF999B" w:rsidR="00987F6F" w:rsidRDefault="00987F6F" w:rsidP="00987F6F"/>
    <w:p w14:paraId="70601020" w14:textId="30578833" w:rsidR="00987F6F" w:rsidRDefault="00987F6F" w:rsidP="00987F6F"/>
    <w:p w14:paraId="27893B82" w14:textId="56BCB84D" w:rsidR="00987F6F" w:rsidRDefault="00987F6F" w:rsidP="00987F6F"/>
    <w:p w14:paraId="12C6B270" w14:textId="6D21CDFA" w:rsidR="00A03811" w:rsidRDefault="00A03811">
      <w:pPr>
        <w:rPr>
          <w:rFonts w:ascii="Calibri Light" w:hAnsi="Calibri Light"/>
          <w:color w:val="00437E"/>
          <w:sz w:val="40"/>
          <w:szCs w:val="40"/>
        </w:rPr>
      </w:pPr>
      <w:bookmarkStart w:id="4" w:name="_Toc514950258"/>
      <w:bookmarkStart w:id="5" w:name="_Toc515030996"/>
      <w:r>
        <w:br w:type="page"/>
      </w:r>
    </w:p>
    <w:p w14:paraId="02D90B27" w14:textId="77777777" w:rsidR="00D86414" w:rsidRDefault="03921B06" w:rsidP="007764A0">
      <w:pPr>
        <w:pStyle w:val="Heading2"/>
        <w:rPr>
          <w:noProof/>
        </w:rPr>
      </w:pPr>
      <w:bookmarkStart w:id="6" w:name="_Toc110504200"/>
      <w:bookmarkStart w:id="7" w:name="_Toc521092959"/>
      <w:r>
        <w:lastRenderedPageBreak/>
        <w:t>Contents</w:t>
      </w:r>
      <w:bookmarkEnd w:id="6"/>
      <w:r w:rsidR="007764A0" w:rsidRPr="00146DDB">
        <w:rPr>
          <w:color w:val="4472C4" w:themeColor="accent1"/>
          <w:u w:val="words"/>
        </w:rPr>
        <w:fldChar w:fldCharType="begin"/>
      </w:r>
      <w:r w:rsidR="00987F6F" w:rsidRPr="00146DDB">
        <w:rPr>
          <w:color w:val="4472C4" w:themeColor="accent1"/>
          <w:u w:val="words"/>
        </w:rPr>
        <w:instrText xml:space="preserve"> TOC \o "1-3" \h \z \u </w:instrText>
      </w:r>
      <w:r w:rsidR="007764A0" w:rsidRPr="00146DDB">
        <w:rPr>
          <w:color w:val="4472C4" w:themeColor="accent1"/>
          <w:u w:val="words"/>
        </w:rPr>
        <w:fldChar w:fldCharType="separate"/>
      </w:r>
      <w:bookmarkEnd w:id="4"/>
      <w:bookmarkEnd w:id="5"/>
      <w:bookmarkEnd w:id="7"/>
    </w:p>
    <w:p w14:paraId="5B8D7ECE" w14:textId="37938151" w:rsidR="00D86414" w:rsidRDefault="004E192B">
      <w:pPr>
        <w:pStyle w:val="TOC1"/>
        <w:rPr>
          <w:rFonts w:eastAsiaTheme="minorEastAsia"/>
          <w:b w:val="0"/>
          <w:color w:val="auto"/>
          <w:u w:val="none"/>
        </w:rPr>
      </w:pPr>
      <w:hyperlink w:anchor="_Toc110504199" w:history="1">
        <w:r w:rsidR="00D86414" w:rsidRPr="00C424CE">
          <w:rPr>
            <w:rStyle w:val="Hyperlink"/>
          </w:rPr>
          <w:t>Pearson Word Accessibility Playbook</w:t>
        </w:r>
        <w:r w:rsidR="00D86414">
          <w:rPr>
            <w:webHidden/>
          </w:rPr>
          <w:tab/>
        </w:r>
        <w:r w:rsidR="00D86414">
          <w:rPr>
            <w:webHidden/>
          </w:rPr>
          <w:fldChar w:fldCharType="begin"/>
        </w:r>
        <w:r w:rsidR="00D86414">
          <w:rPr>
            <w:webHidden/>
          </w:rPr>
          <w:instrText xml:space="preserve"> PAGEREF _Toc110504199 \h </w:instrText>
        </w:r>
        <w:r w:rsidR="00D86414">
          <w:rPr>
            <w:webHidden/>
          </w:rPr>
        </w:r>
        <w:r w:rsidR="00D86414">
          <w:rPr>
            <w:webHidden/>
          </w:rPr>
          <w:fldChar w:fldCharType="separate"/>
        </w:r>
        <w:r w:rsidR="00D86414">
          <w:rPr>
            <w:webHidden/>
          </w:rPr>
          <w:t>1</w:t>
        </w:r>
        <w:r w:rsidR="00D86414">
          <w:rPr>
            <w:webHidden/>
          </w:rPr>
          <w:fldChar w:fldCharType="end"/>
        </w:r>
      </w:hyperlink>
    </w:p>
    <w:p w14:paraId="5E46820C" w14:textId="6D597BD1" w:rsidR="00D86414" w:rsidRDefault="004E192B">
      <w:pPr>
        <w:pStyle w:val="TOC2"/>
        <w:rPr>
          <w:rFonts w:eastAsiaTheme="minorEastAsia"/>
          <w:color w:val="auto"/>
          <w:u w:val="none"/>
        </w:rPr>
      </w:pPr>
      <w:hyperlink w:anchor="_Toc110504200" w:history="1">
        <w:r w:rsidR="00D86414" w:rsidRPr="00C424CE">
          <w:rPr>
            <w:rStyle w:val="Hyperlink"/>
          </w:rPr>
          <w:t>Contents</w:t>
        </w:r>
        <w:r w:rsidR="00D86414">
          <w:rPr>
            <w:webHidden/>
          </w:rPr>
          <w:tab/>
        </w:r>
        <w:r w:rsidR="00D86414">
          <w:rPr>
            <w:webHidden/>
          </w:rPr>
          <w:fldChar w:fldCharType="begin"/>
        </w:r>
        <w:r w:rsidR="00D86414">
          <w:rPr>
            <w:webHidden/>
          </w:rPr>
          <w:instrText xml:space="preserve"> PAGEREF _Toc110504200 \h </w:instrText>
        </w:r>
        <w:r w:rsidR="00D86414">
          <w:rPr>
            <w:webHidden/>
          </w:rPr>
        </w:r>
        <w:r w:rsidR="00D86414">
          <w:rPr>
            <w:webHidden/>
          </w:rPr>
          <w:fldChar w:fldCharType="separate"/>
        </w:r>
        <w:r w:rsidR="00D86414">
          <w:rPr>
            <w:webHidden/>
          </w:rPr>
          <w:t>2</w:t>
        </w:r>
        <w:r w:rsidR="00D86414">
          <w:rPr>
            <w:webHidden/>
          </w:rPr>
          <w:fldChar w:fldCharType="end"/>
        </w:r>
      </w:hyperlink>
    </w:p>
    <w:p w14:paraId="51F7F5B4" w14:textId="3CFB1116" w:rsidR="00D86414" w:rsidRDefault="004E192B">
      <w:pPr>
        <w:pStyle w:val="TOC2"/>
        <w:rPr>
          <w:rFonts w:eastAsiaTheme="minorEastAsia"/>
          <w:color w:val="auto"/>
          <w:u w:val="none"/>
        </w:rPr>
      </w:pPr>
      <w:hyperlink w:anchor="_Toc110504201" w:history="1">
        <w:r w:rsidR="00D86414" w:rsidRPr="00C424CE">
          <w:rPr>
            <w:rStyle w:val="Hyperlink"/>
            <w:b/>
            <w:bCs/>
          </w:rPr>
          <w:t>INTRODUCTION TO ACCESSIBILITY</w:t>
        </w:r>
        <w:r w:rsidR="00D86414">
          <w:rPr>
            <w:webHidden/>
          </w:rPr>
          <w:tab/>
        </w:r>
        <w:r w:rsidR="00D86414">
          <w:rPr>
            <w:webHidden/>
          </w:rPr>
          <w:fldChar w:fldCharType="begin"/>
        </w:r>
        <w:r w:rsidR="00D86414">
          <w:rPr>
            <w:webHidden/>
          </w:rPr>
          <w:instrText xml:space="preserve"> PAGEREF _Toc110504201 \h </w:instrText>
        </w:r>
        <w:r w:rsidR="00D86414">
          <w:rPr>
            <w:webHidden/>
          </w:rPr>
        </w:r>
        <w:r w:rsidR="00D86414">
          <w:rPr>
            <w:webHidden/>
          </w:rPr>
          <w:fldChar w:fldCharType="separate"/>
        </w:r>
        <w:r w:rsidR="00D86414">
          <w:rPr>
            <w:webHidden/>
          </w:rPr>
          <w:t>4</w:t>
        </w:r>
        <w:r w:rsidR="00D86414">
          <w:rPr>
            <w:webHidden/>
          </w:rPr>
          <w:fldChar w:fldCharType="end"/>
        </w:r>
      </w:hyperlink>
    </w:p>
    <w:p w14:paraId="3099D115" w14:textId="3F163F7E" w:rsidR="00D86414" w:rsidRDefault="004E192B">
      <w:pPr>
        <w:pStyle w:val="TOC3"/>
        <w:tabs>
          <w:tab w:val="right" w:leader="dot" w:pos="9350"/>
        </w:tabs>
        <w:rPr>
          <w:rFonts w:eastAsiaTheme="minorEastAsia"/>
          <w:noProof/>
          <w:color w:val="auto"/>
          <w:u w:val="none"/>
        </w:rPr>
      </w:pPr>
      <w:hyperlink w:anchor="_Toc110504202" w:history="1">
        <w:r w:rsidR="00D86414" w:rsidRPr="00C424CE">
          <w:rPr>
            <w:rStyle w:val="Hyperlink"/>
            <w:b/>
            <w:bCs/>
            <w:noProof/>
          </w:rPr>
          <w:t>Intended Audience</w:t>
        </w:r>
        <w:r w:rsidR="00D86414">
          <w:rPr>
            <w:noProof/>
            <w:webHidden/>
          </w:rPr>
          <w:tab/>
        </w:r>
        <w:r w:rsidR="00D86414">
          <w:rPr>
            <w:noProof/>
            <w:webHidden/>
          </w:rPr>
          <w:fldChar w:fldCharType="begin"/>
        </w:r>
        <w:r w:rsidR="00D86414">
          <w:rPr>
            <w:noProof/>
            <w:webHidden/>
          </w:rPr>
          <w:instrText xml:space="preserve"> PAGEREF _Toc110504202 \h </w:instrText>
        </w:r>
        <w:r w:rsidR="00D86414">
          <w:rPr>
            <w:noProof/>
            <w:webHidden/>
          </w:rPr>
        </w:r>
        <w:r w:rsidR="00D86414">
          <w:rPr>
            <w:noProof/>
            <w:webHidden/>
          </w:rPr>
          <w:fldChar w:fldCharType="separate"/>
        </w:r>
        <w:r w:rsidR="00D86414">
          <w:rPr>
            <w:noProof/>
            <w:webHidden/>
          </w:rPr>
          <w:t>4</w:t>
        </w:r>
        <w:r w:rsidR="00D86414">
          <w:rPr>
            <w:noProof/>
            <w:webHidden/>
          </w:rPr>
          <w:fldChar w:fldCharType="end"/>
        </w:r>
      </w:hyperlink>
    </w:p>
    <w:p w14:paraId="17F6F28A" w14:textId="23140B71" w:rsidR="00D86414" w:rsidRDefault="004E192B">
      <w:pPr>
        <w:pStyle w:val="TOC3"/>
        <w:tabs>
          <w:tab w:val="right" w:leader="dot" w:pos="9350"/>
        </w:tabs>
        <w:rPr>
          <w:rFonts w:eastAsiaTheme="minorEastAsia"/>
          <w:noProof/>
          <w:color w:val="auto"/>
          <w:u w:val="none"/>
        </w:rPr>
      </w:pPr>
      <w:hyperlink w:anchor="_Toc110504203" w:history="1">
        <w:r w:rsidR="00D86414" w:rsidRPr="00C424CE">
          <w:rPr>
            <w:rStyle w:val="Hyperlink"/>
            <w:noProof/>
          </w:rPr>
          <w:t>What is Accessibility?</w:t>
        </w:r>
        <w:r w:rsidR="00D86414">
          <w:rPr>
            <w:noProof/>
            <w:webHidden/>
          </w:rPr>
          <w:tab/>
        </w:r>
        <w:r w:rsidR="00D86414">
          <w:rPr>
            <w:noProof/>
            <w:webHidden/>
          </w:rPr>
          <w:fldChar w:fldCharType="begin"/>
        </w:r>
        <w:r w:rsidR="00D86414">
          <w:rPr>
            <w:noProof/>
            <w:webHidden/>
          </w:rPr>
          <w:instrText xml:space="preserve"> PAGEREF _Toc110504203 \h </w:instrText>
        </w:r>
        <w:r w:rsidR="00D86414">
          <w:rPr>
            <w:noProof/>
            <w:webHidden/>
          </w:rPr>
        </w:r>
        <w:r w:rsidR="00D86414">
          <w:rPr>
            <w:noProof/>
            <w:webHidden/>
          </w:rPr>
          <w:fldChar w:fldCharType="separate"/>
        </w:r>
        <w:r w:rsidR="00D86414">
          <w:rPr>
            <w:noProof/>
            <w:webHidden/>
          </w:rPr>
          <w:t>4</w:t>
        </w:r>
        <w:r w:rsidR="00D86414">
          <w:rPr>
            <w:noProof/>
            <w:webHidden/>
          </w:rPr>
          <w:fldChar w:fldCharType="end"/>
        </w:r>
      </w:hyperlink>
    </w:p>
    <w:p w14:paraId="77C35ECA" w14:textId="66B2AAE0" w:rsidR="00D86414" w:rsidRDefault="004E192B">
      <w:pPr>
        <w:pStyle w:val="TOC3"/>
        <w:tabs>
          <w:tab w:val="right" w:leader="dot" w:pos="9350"/>
        </w:tabs>
        <w:rPr>
          <w:rFonts w:eastAsiaTheme="minorEastAsia"/>
          <w:noProof/>
          <w:color w:val="auto"/>
          <w:u w:val="none"/>
        </w:rPr>
      </w:pPr>
      <w:hyperlink w:anchor="_Toc110504204" w:history="1">
        <w:r w:rsidR="00D86414" w:rsidRPr="00C424CE">
          <w:rPr>
            <w:rStyle w:val="Hyperlink"/>
            <w:noProof/>
          </w:rPr>
          <w:t>Need for Accessibility</w:t>
        </w:r>
        <w:r w:rsidR="00D86414">
          <w:rPr>
            <w:noProof/>
            <w:webHidden/>
          </w:rPr>
          <w:tab/>
        </w:r>
        <w:r w:rsidR="00D86414">
          <w:rPr>
            <w:noProof/>
            <w:webHidden/>
          </w:rPr>
          <w:fldChar w:fldCharType="begin"/>
        </w:r>
        <w:r w:rsidR="00D86414">
          <w:rPr>
            <w:noProof/>
            <w:webHidden/>
          </w:rPr>
          <w:instrText xml:space="preserve"> PAGEREF _Toc110504204 \h </w:instrText>
        </w:r>
        <w:r w:rsidR="00D86414">
          <w:rPr>
            <w:noProof/>
            <w:webHidden/>
          </w:rPr>
        </w:r>
        <w:r w:rsidR="00D86414">
          <w:rPr>
            <w:noProof/>
            <w:webHidden/>
          </w:rPr>
          <w:fldChar w:fldCharType="separate"/>
        </w:r>
        <w:r w:rsidR="00D86414">
          <w:rPr>
            <w:noProof/>
            <w:webHidden/>
          </w:rPr>
          <w:t>5</w:t>
        </w:r>
        <w:r w:rsidR="00D86414">
          <w:rPr>
            <w:noProof/>
            <w:webHidden/>
          </w:rPr>
          <w:fldChar w:fldCharType="end"/>
        </w:r>
      </w:hyperlink>
    </w:p>
    <w:p w14:paraId="1D18503D" w14:textId="441B0969" w:rsidR="00D86414" w:rsidRDefault="004E192B">
      <w:pPr>
        <w:pStyle w:val="TOC3"/>
        <w:tabs>
          <w:tab w:val="right" w:leader="dot" w:pos="9350"/>
        </w:tabs>
        <w:rPr>
          <w:rFonts w:eastAsiaTheme="minorEastAsia"/>
          <w:noProof/>
          <w:color w:val="auto"/>
          <w:u w:val="none"/>
        </w:rPr>
      </w:pPr>
      <w:hyperlink w:anchor="_Toc110504205" w:history="1">
        <w:r w:rsidR="00D86414" w:rsidRPr="00C424CE">
          <w:rPr>
            <w:rStyle w:val="Hyperlink"/>
            <w:noProof/>
          </w:rPr>
          <w:t>How people with disabilities use Word?</w:t>
        </w:r>
        <w:r w:rsidR="00D86414">
          <w:rPr>
            <w:noProof/>
            <w:webHidden/>
          </w:rPr>
          <w:tab/>
        </w:r>
        <w:r w:rsidR="00D86414">
          <w:rPr>
            <w:noProof/>
            <w:webHidden/>
          </w:rPr>
          <w:fldChar w:fldCharType="begin"/>
        </w:r>
        <w:r w:rsidR="00D86414">
          <w:rPr>
            <w:noProof/>
            <w:webHidden/>
          </w:rPr>
          <w:instrText xml:space="preserve"> PAGEREF _Toc110504205 \h </w:instrText>
        </w:r>
        <w:r w:rsidR="00D86414">
          <w:rPr>
            <w:noProof/>
            <w:webHidden/>
          </w:rPr>
        </w:r>
        <w:r w:rsidR="00D86414">
          <w:rPr>
            <w:noProof/>
            <w:webHidden/>
          </w:rPr>
          <w:fldChar w:fldCharType="separate"/>
        </w:r>
        <w:r w:rsidR="00D86414">
          <w:rPr>
            <w:noProof/>
            <w:webHidden/>
          </w:rPr>
          <w:t>5</w:t>
        </w:r>
        <w:r w:rsidR="00D86414">
          <w:rPr>
            <w:noProof/>
            <w:webHidden/>
          </w:rPr>
          <w:fldChar w:fldCharType="end"/>
        </w:r>
      </w:hyperlink>
    </w:p>
    <w:p w14:paraId="48CAFA85" w14:textId="5B3828B2" w:rsidR="00D86414" w:rsidRDefault="004E192B">
      <w:pPr>
        <w:pStyle w:val="TOC3"/>
        <w:tabs>
          <w:tab w:val="right" w:leader="dot" w:pos="9350"/>
        </w:tabs>
        <w:rPr>
          <w:rFonts w:eastAsiaTheme="minorEastAsia"/>
          <w:noProof/>
          <w:color w:val="auto"/>
          <w:u w:val="none"/>
        </w:rPr>
      </w:pPr>
      <w:hyperlink w:anchor="_Toc110504206" w:history="1">
        <w:r w:rsidR="00D86414" w:rsidRPr="00C424CE">
          <w:rPr>
            <w:rStyle w:val="Hyperlink"/>
            <w:noProof/>
          </w:rPr>
          <w:t>Accessibility Guidelines</w:t>
        </w:r>
        <w:r w:rsidR="00D86414">
          <w:rPr>
            <w:noProof/>
            <w:webHidden/>
          </w:rPr>
          <w:tab/>
        </w:r>
        <w:r w:rsidR="00D86414">
          <w:rPr>
            <w:noProof/>
            <w:webHidden/>
          </w:rPr>
          <w:fldChar w:fldCharType="begin"/>
        </w:r>
        <w:r w:rsidR="00D86414">
          <w:rPr>
            <w:noProof/>
            <w:webHidden/>
          </w:rPr>
          <w:instrText xml:space="preserve"> PAGEREF _Toc110504206 \h </w:instrText>
        </w:r>
        <w:r w:rsidR="00D86414">
          <w:rPr>
            <w:noProof/>
            <w:webHidden/>
          </w:rPr>
        </w:r>
        <w:r w:rsidR="00D86414">
          <w:rPr>
            <w:noProof/>
            <w:webHidden/>
          </w:rPr>
          <w:fldChar w:fldCharType="separate"/>
        </w:r>
        <w:r w:rsidR="00D86414">
          <w:rPr>
            <w:noProof/>
            <w:webHidden/>
          </w:rPr>
          <w:t>7</w:t>
        </w:r>
        <w:r w:rsidR="00D86414">
          <w:rPr>
            <w:noProof/>
            <w:webHidden/>
          </w:rPr>
          <w:fldChar w:fldCharType="end"/>
        </w:r>
      </w:hyperlink>
    </w:p>
    <w:p w14:paraId="2DF9894C" w14:textId="46A85260" w:rsidR="00D86414" w:rsidRDefault="004E192B">
      <w:pPr>
        <w:pStyle w:val="TOC3"/>
        <w:tabs>
          <w:tab w:val="right" w:leader="dot" w:pos="9350"/>
        </w:tabs>
        <w:rPr>
          <w:rFonts w:eastAsiaTheme="minorEastAsia"/>
          <w:noProof/>
          <w:color w:val="auto"/>
          <w:u w:val="none"/>
        </w:rPr>
      </w:pPr>
      <w:hyperlink w:anchor="_Toc110504207" w:history="1">
        <w:r w:rsidR="00D86414" w:rsidRPr="00C424CE">
          <w:rPr>
            <w:rStyle w:val="Hyperlink"/>
            <w:b/>
            <w:bCs/>
            <w:noProof/>
          </w:rPr>
          <w:t>WCAG 2.1</w:t>
        </w:r>
        <w:r w:rsidR="00D86414">
          <w:rPr>
            <w:noProof/>
            <w:webHidden/>
          </w:rPr>
          <w:tab/>
        </w:r>
        <w:r w:rsidR="00D86414">
          <w:rPr>
            <w:noProof/>
            <w:webHidden/>
          </w:rPr>
          <w:fldChar w:fldCharType="begin"/>
        </w:r>
        <w:r w:rsidR="00D86414">
          <w:rPr>
            <w:noProof/>
            <w:webHidden/>
          </w:rPr>
          <w:instrText xml:space="preserve"> PAGEREF _Toc110504207 \h </w:instrText>
        </w:r>
        <w:r w:rsidR="00D86414">
          <w:rPr>
            <w:noProof/>
            <w:webHidden/>
          </w:rPr>
        </w:r>
        <w:r w:rsidR="00D86414">
          <w:rPr>
            <w:noProof/>
            <w:webHidden/>
          </w:rPr>
          <w:fldChar w:fldCharType="separate"/>
        </w:r>
        <w:r w:rsidR="00D86414">
          <w:rPr>
            <w:noProof/>
            <w:webHidden/>
          </w:rPr>
          <w:t>7</w:t>
        </w:r>
        <w:r w:rsidR="00D86414">
          <w:rPr>
            <w:noProof/>
            <w:webHidden/>
          </w:rPr>
          <w:fldChar w:fldCharType="end"/>
        </w:r>
      </w:hyperlink>
    </w:p>
    <w:p w14:paraId="5914FF4D" w14:textId="6B796E38" w:rsidR="00D86414" w:rsidRDefault="004E192B">
      <w:pPr>
        <w:pStyle w:val="TOC2"/>
        <w:rPr>
          <w:rFonts w:eastAsiaTheme="minorEastAsia"/>
          <w:color w:val="auto"/>
          <w:u w:val="none"/>
        </w:rPr>
      </w:pPr>
      <w:hyperlink w:anchor="_Toc110504208" w:history="1">
        <w:r w:rsidR="00D86414" w:rsidRPr="00C424CE">
          <w:rPr>
            <w:rStyle w:val="Hyperlink"/>
            <w:b/>
          </w:rPr>
          <w:t>IMAGES</w:t>
        </w:r>
        <w:r w:rsidR="00D86414">
          <w:rPr>
            <w:webHidden/>
          </w:rPr>
          <w:tab/>
        </w:r>
        <w:r w:rsidR="00D86414">
          <w:rPr>
            <w:webHidden/>
          </w:rPr>
          <w:fldChar w:fldCharType="begin"/>
        </w:r>
        <w:r w:rsidR="00D86414">
          <w:rPr>
            <w:webHidden/>
          </w:rPr>
          <w:instrText xml:space="preserve"> PAGEREF _Toc110504208 \h </w:instrText>
        </w:r>
        <w:r w:rsidR="00D86414">
          <w:rPr>
            <w:webHidden/>
          </w:rPr>
        </w:r>
        <w:r w:rsidR="00D86414">
          <w:rPr>
            <w:webHidden/>
          </w:rPr>
          <w:fldChar w:fldCharType="separate"/>
        </w:r>
        <w:r w:rsidR="00D86414">
          <w:rPr>
            <w:webHidden/>
          </w:rPr>
          <w:t>9</w:t>
        </w:r>
        <w:r w:rsidR="00D86414">
          <w:rPr>
            <w:webHidden/>
          </w:rPr>
          <w:fldChar w:fldCharType="end"/>
        </w:r>
      </w:hyperlink>
    </w:p>
    <w:p w14:paraId="15930CE2" w14:textId="379D5202" w:rsidR="00D86414" w:rsidRDefault="004E192B">
      <w:pPr>
        <w:pStyle w:val="TOC3"/>
        <w:tabs>
          <w:tab w:val="right" w:leader="dot" w:pos="9350"/>
        </w:tabs>
        <w:rPr>
          <w:rFonts w:eastAsiaTheme="minorEastAsia"/>
          <w:noProof/>
          <w:color w:val="auto"/>
          <w:u w:val="none"/>
        </w:rPr>
      </w:pPr>
      <w:hyperlink w:anchor="_Toc110504209" w:history="1">
        <w:r w:rsidR="00D86414" w:rsidRPr="00C424CE">
          <w:rPr>
            <w:rStyle w:val="Hyperlink"/>
            <w:b/>
            <w:noProof/>
          </w:rPr>
          <w:t>Decorative Images</w:t>
        </w:r>
        <w:r w:rsidR="00D86414">
          <w:rPr>
            <w:noProof/>
            <w:webHidden/>
          </w:rPr>
          <w:tab/>
        </w:r>
        <w:r w:rsidR="00D86414">
          <w:rPr>
            <w:noProof/>
            <w:webHidden/>
          </w:rPr>
          <w:fldChar w:fldCharType="begin"/>
        </w:r>
        <w:r w:rsidR="00D86414">
          <w:rPr>
            <w:noProof/>
            <w:webHidden/>
          </w:rPr>
          <w:instrText xml:space="preserve"> PAGEREF _Toc110504209 \h </w:instrText>
        </w:r>
        <w:r w:rsidR="00D86414">
          <w:rPr>
            <w:noProof/>
            <w:webHidden/>
          </w:rPr>
        </w:r>
        <w:r w:rsidR="00D86414">
          <w:rPr>
            <w:noProof/>
            <w:webHidden/>
          </w:rPr>
          <w:fldChar w:fldCharType="separate"/>
        </w:r>
        <w:r w:rsidR="00D86414">
          <w:rPr>
            <w:noProof/>
            <w:webHidden/>
          </w:rPr>
          <w:t>10</w:t>
        </w:r>
        <w:r w:rsidR="00D86414">
          <w:rPr>
            <w:noProof/>
            <w:webHidden/>
          </w:rPr>
          <w:fldChar w:fldCharType="end"/>
        </w:r>
      </w:hyperlink>
    </w:p>
    <w:p w14:paraId="456200C2" w14:textId="5C7DCBCF" w:rsidR="00D86414" w:rsidRDefault="004E192B">
      <w:pPr>
        <w:pStyle w:val="TOC3"/>
        <w:tabs>
          <w:tab w:val="right" w:leader="dot" w:pos="9350"/>
        </w:tabs>
        <w:rPr>
          <w:rFonts w:eastAsiaTheme="minorEastAsia"/>
          <w:noProof/>
          <w:color w:val="auto"/>
          <w:u w:val="none"/>
        </w:rPr>
      </w:pPr>
      <w:hyperlink w:anchor="_Toc110504210" w:history="1">
        <w:r w:rsidR="00D86414" w:rsidRPr="00C424CE">
          <w:rPr>
            <w:rStyle w:val="Hyperlink"/>
            <w:b/>
            <w:noProof/>
          </w:rPr>
          <w:t>Informative Images</w:t>
        </w:r>
        <w:r w:rsidR="00D86414">
          <w:rPr>
            <w:noProof/>
            <w:webHidden/>
          </w:rPr>
          <w:tab/>
        </w:r>
        <w:r w:rsidR="00D86414">
          <w:rPr>
            <w:noProof/>
            <w:webHidden/>
          </w:rPr>
          <w:fldChar w:fldCharType="begin"/>
        </w:r>
        <w:r w:rsidR="00D86414">
          <w:rPr>
            <w:noProof/>
            <w:webHidden/>
          </w:rPr>
          <w:instrText xml:space="preserve"> PAGEREF _Toc110504210 \h </w:instrText>
        </w:r>
        <w:r w:rsidR="00D86414">
          <w:rPr>
            <w:noProof/>
            <w:webHidden/>
          </w:rPr>
        </w:r>
        <w:r w:rsidR="00D86414">
          <w:rPr>
            <w:noProof/>
            <w:webHidden/>
          </w:rPr>
          <w:fldChar w:fldCharType="separate"/>
        </w:r>
        <w:r w:rsidR="00D86414">
          <w:rPr>
            <w:noProof/>
            <w:webHidden/>
          </w:rPr>
          <w:t>12</w:t>
        </w:r>
        <w:r w:rsidR="00D86414">
          <w:rPr>
            <w:noProof/>
            <w:webHidden/>
          </w:rPr>
          <w:fldChar w:fldCharType="end"/>
        </w:r>
      </w:hyperlink>
    </w:p>
    <w:p w14:paraId="5BC3F754" w14:textId="721A3C04" w:rsidR="00D86414" w:rsidRDefault="004E192B">
      <w:pPr>
        <w:pStyle w:val="TOC3"/>
        <w:tabs>
          <w:tab w:val="right" w:leader="dot" w:pos="9350"/>
        </w:tabs>
        <w:rPr>
          <w:rFonts w:eastAsiaTheme="minorEastAsia"/>
          <w:noProof/>
          <w:color w:val="auto"/>
          <w:u w:val="none"/>
        </w:rPr>
      </w:pPr>
      <w:hyperlink w:anchor="_Toc110504211" w:history="1">
        <w:r w:rsidR="00D86414" w:rsidRPr="00C424CE">
          <w:rPr>
            <w:rStyle w:val="Hyperlink"/>
            <w:b/>
            <w:noProof/>
          </w:rPr>
          <w:t>Complex Images</w:t>
        </w:r>
        <w:r w:rsidR="00D86414">
          <w:rPr>
            <w:noProof/>
            <w:webHidden/>
          </w:rPr>
          <w:tab/>
        </w:r>
        <w:r w:rsidR="00D86414">
          <w:rPr>
            <w:noProof/>
            <w:webHidden/>
          </w:rPr>
          <w:fldChar w:fldCharType="begin"/>
        </w:r>
        <w:r w:rsidR="00D86414">
          <w:rPr>
            <w:noProof/>
            <w:webHidden/>
          </w:rPr>
          <w:instrText xml:space="preserve"> PAGEREF _Toc110504211 \h </w:instrText>
        </w:r>
        <w:r w:rsidR="00D86414">
          <w:rPr>
            <w:noProof/>
            <w:webHidden/>
          </w:rPr>
        </w:r>
        <w:r w:rsidR="00D86414">
          <w:rPr>
            <w:noProof/>
            <w:webHidden/>
          </w:rPr>
          <w:fldChar w:fldCharType="separate"/>
        </w:r>
        <w:r w:rsidR="00D86414">
          <w:rPr>
            <w:noProof/>
            <w:webHidden/>
          </w:rPr>
          <w:t>16</w:t>
        </w:r>
        <w:r w:rsidR="00D86414">
          <w:rPr>
            <w:noProof/>
            <w:webHidden/>
          </w:rPr>
          <w:fldChar w:fldCharType="end"/>
        </w:r>
      </w:hyperlink>
    </w:p>
    <w:p w14:paraId="07F43E17" w14:textId="28CC3C95" w:rsidR="00D86414" w:rsidRDefault="004E192B">
      <w:pPr>
        <w:pStyle w:val="TOC2"/>
        <w:rPr>
          <w:rFonts w:eastAsiaTheme="minorEastAsia"/>
          <w:color w:val="auto"/>
          <w:u w:val="none"/>
        </w:rPr>
      </w:pPr>
      <w:hyperlink w:anchor="_Toc110504212" w:history="1">
        <w:r w:rsidR="00D86414" w:rsidRPr="00C424CE">
          <w:rPr>
            <w:rStyle w:val="Hyperlink"/>
            <w:b/>
            <w:bCs/>
          </w:rPr>
          <w:t>COLOR</w:t>
        </w:r>
        <w:r w:rsidR="00D86414">
          <w:rPr>
            <w:webHidden/>
          </w:rPr>
          <w:tab/>
        </w:r>
        <w:r w:rsidR="00D86414">
          <w:rPr>
            <w:webHidden/>
          </w:rPr>
          <w:fldChar w:fldCharType="begin"/>
        </w:r>
        <w:r w:rsidR="00D86414">
          <w:rPr>
            <w:webHidden/>
          </w:rPr>
          <w:instrText xml:space="preserve"> PAGEREF _Toc110504212 \h </w:instrText>
        </w:r>
        <w:r w:rsidR="00D86414">
          <w:rPr>
            <w:webHidden/>
          </w:rPr>
        </w:r>
        <w:r w:rsidR="00D86414">
          <w:rPr>
            <w:webHidden/>
          </w:rPr>
          <w:fldChar w:fldCharType="separate"/>
        </w:r>
        <w:r w:rsidR="00D86414">
          <w:rPr>
            <w:webHidden/>
          </w:rPr>
          <w:t>19</w:t>
        </w:r>
        <w:r w:rsidR="00D86414">
          <w:rPr>
            <w:webHidden/>
          </w:rPr>
          <w:fldChar w:fldCharType="end"/>
        </w:r>
      </w:hyperlink>
    </w:p>
    <w:p w14:paraId="3FFEB366" w14:textId="4015A164" w:rsidR="00D86414" w:rsidRDefault="004E192B">
      <w:pPr>
        <w:pStyle w:val="TOC3"/>
        <w:tabs>
          <w:tab w:val="right" w:leader="dot" w:pos="9350"/>
        </w:tabs>
        <w:rPr>
          <w:rFonts w:eastAsiaTheme="minorEastAsia"/>
          <w:noProof/>
          <w:color w:val="auto"/>
          <w:u w:val="none"/>
        </w:rPr>
      </w:pPr>
      <w:hyperlink w:anchor="_Toc110504213" w:history="1">
        <w:r w:rsidR="00D86414" w:rsidRPr="00C424CE">
          <w:rPr>
            <w:rStyle w:val="Hyperlink"/>
            <w:b/>
            <w:noProof/>
          </w:rPr>
          <w:t>Use Color wisely</w:t>
        </w:r>
        <w:r w:rsidR="00D86414">
          <w:rPr>
            <w:noProof/>
            <w:webHidden/>
          </w:rPr>
          <w:tab/>
        </w:r>
        <w:r w:rsidR="00D86414">
          <w:rPr>
            <w:noProof/>
            <w:webHidden/>
          </w:rPr>
          <w:fldChar w:fldCharType="begin"/>
        </w:r>
        <w:r w:rsidR="00D86414">
          <w:rPr>
            <w:noProof/>
            <w:webHidden/>
          </w:rPr>
          <w:instrText xml:space="preserve"> PAGEREF _Toc110504213 \h </w:instrText>
        </w:r>
        <w:r w:rsidR="00D86414">
          <w:rPr>
            <w:noProof/>
            <w:webHidden/>
          </w:rPr>
        </w:r>
        <w:r w:rsidR="00D86414">
          <w:rPr>
            <w:noProof/>
            <w:webHidden/>
          </w:rPr>
          <w:fldChar w:fldCharType="separate"/>
        </w:r>
        <w:r w:rsidR="00D86414">
          <w:rPr>
            <w:noProof/>
            <w:webHidden/>
          </w:rPr>
          <w:t>21</w:t>
        </w:r>
        <w:r w:rsidR="00D86414">
          <w:rPr>
            <w:noProof/>
            <w:webHidden/>
          </w:rPr>
          <w:fldChar w:fldCharType="end"/>
        </w:r>
      </w:hyperlink>
    </w:p>
    <w:p w14:paraId="29352EFE" w14:textId="7FFA1133" w:rsidR="00D86414" w:rsidRDefault="004E192B">
      <w:pPr>
        <w:pStyle w:val="TOC3"/>
        <w:tabs>
          <w:tab w:val="right" w:leader="dot" w:pos="9350"/>
        </w:tabs>
        <w:rPr>
          <w:rFonts w:eastAsiaTheme="minorEastAsia"/>
          <w:noProof/>
          <w:color w:val="auto"/>
          <w:u w:val="none"/>
        </w:rPr>
      </w:pPr>
      <w:hyperlink w:anchor="_Toc110504214" w:history="1">
        <w:r w:rsidR="00D86414" w:rsidRPr="00C424CE">
          <w:rPr>
            <w:rStyle w:val="Hyperlink"/>
            <w:b/>
            <w:noProof/>
          </w:rPr>
          <w:t>Color Contrast for Text</w:t>
        </w:r>
        <w:r w:rsidR="00D86414">
          <w:rPr>
            <w:noProof/>
            <w:webHidden/>
          </w:rPr>
          <w:tab/>
        </w:r>
        <w:r w:rsidR="00D86414">
          <w:rPr>
            <w:noProof/>
            <w:webHidden/>
          </w:rPr>
          <w:fldChar w:fldCharType="begin"/>
        </w:r>
        <w:r w:rsidR="00D86414">
          <w:rPr>
            <w:noProof/>
            <w:webHidden/>
          </w:rPr>
          <w:instrText xml:space="preserve"> PAGEREF _Toc110504214 \h </w:instrText>
        </w:r>
        <w:r w:rsidR="00D86414">
          <w:rPr>
            <w:noProof/>
            <w:webHidden/>
          </w:rPr>
        </w:r>
        <w:r w:rsidR="00D86414">
          <w:rPr>
            <w:noProof/>
            <w:webHidden/>
          </w:rPr>
          <w:fldChar w:fldCharType="separate"/>
        </w:r>
        <w:r w:rsidR="00D86414">
          <w:rPr>
            <w:noProof/>
            <w:webHidden/>
          </w:rPr>
          <w:t>24</w:t>
        </w:r>
        <w:r w:rsidR="00D86414">
          <w:rPr>
            <w:noProof/>
            <w:webHidden/>
          </w:rPr>
          <w:fldChar w:fldCharType="end"/>
        </w:r>
      </w:hyperlink>
    </w:p>
    <w:p w14:paraId="78587F11" w14:textId="4BBF3ADA" w:rsidR="00D86414" w:rsidRDefault="004E192B">
      <w:pPr>
        <w:pStyle w:val="TOC3"/>
        <w:tabs>
          <w:tab w:val="right" w:leader="dot" w:pos="9350"/>
        </w:tabs>
        <w:rPr>
          <w:rFonts w:eastAsiaTheme="minorEastAsia"/>
          <w:noProof/>
          <w:color w:val="auto"/>
          <w:u w:val="none"/>
        </w:rPr>
      </w:pPr>
      <w:hyperlink w:anchor="_Toc110504215" w:history="1">
        <w:r w:rsidR="00D86414" w:rsidRPr="00C424CE">
          <w:rPr>
            <w:rStyle w:val="Hyperlink"/>
            <w:b/>
            <w:noProof/>
          </w:rPr>
          <w:t>Color Contrast for Non-Text Content</w:t>
        </w:r>
        <w:r w:rsidR="00D86414">
          <w:rPr>
            <w:noProof/>
            <w:webHidden/>
          </w:rPr>
          <w:tab/>
        </w:r>
        <w:r w:rsidR="00D86414">
          <w:rPr>
            <w:noProof/>
            <w:webHidden/>
          </w:rPr>
          <w:fldChar w:fldCharType="begin"/>
        </w:r>
        <w:r w:rsidR="00D86414">
          <w:rPr>
            <w:noProof/>
            <w:webHidden/>
          </w:rPr>
          <w:instrText xml:space="preserve"> PAGEREF _Toc110504215 \h </w:instrText>
        </w:r>
        <w:r w:rsidR="00D86414">
          <w:rPr>
            <w:noProof/>
            <w:webHidden/>
          </w:rPr>
        </w:r>
        <w:r w:rsidR="00D86414">
          <w:rPr>
            <w:noProof/>
            <w:webHidden/>
          </w:rPr>
          <w:fldChar w:fldCharType="separate"/>
        </w:r>
        <w:r w:rsidR="00D86414">
          <w:rPr>
            <w:noProof/>
            <w:webHidden/>
          </w:rPr>
          <w:t>27</w:t>
        </w:r>
        <w:r w:rsidR="00D86414">
          <w:rPr>
            <w:noProof/>
            <w:webHidden/>
          </w:rPr>
          <w:fldChar w:fldCharType="end"/>
        </w:r>
      </w:hyperlink>
    </w:p>
    <w:p w14:paraId="760FA33D" w14:textId="2954A58E" w:rsidR="00D86414" w:rsidRDefault="004E192B">
      <w:pPr>
        <w:pStyle w:val="TOC2"/>
        <w:rPr>
          <w:rFonts w:eastAsiaTheme="minorEastAsia"/>
          <w:color w:val="auto"/>
          <w:u w:val="none"/>
        </w:rPr>
      </w:pPr>
      <w:hyperlink w:anchor="_Toc110504216" w:history="1">
        <w:r w:rsidR="00D86414" w:rsidRPr="00C424CE">
          <w:rPr>
            <w:rStyle w:val="Hyperlink"/>
            <w:b/>
          </w:rPr>
          <w:t>HEADINGS</w:t>
        </w:r>
        <w:r w:rsidR="00D86414">
          <w:rPr>
            <w:webHidden/>
          </w:rPr>
          <w:tab/>
        </w:r>
        <w:r w:rsidR="00D86414">
          <w:rPr>
            <w:webHidden/>
          </w:rPr>
          <w:fldChar w:fldCharType="begin"/>
        </w:r>
        <w:r w:rsidR="00D86414">
          <w:rPr>
            <w:webHidden/>
          </w:rPr>
          <w:instrText xml:space="preserve"> PAGEREF _Toc110504216 \h </w:instrText>
        </w:r>
        <w:r w:rsidR="00D86414">
          <w:rPr>
            <w:webHidden/>
          </w:rPr>
        </w:r>
        <w:r w:rsidR="00D86414">
          <w:rPr>
            <w:webHidden/>
          </w:rPr>
          <w:fldChar w:fldCharType="separate"/>
        </w:r>
        <w:r w:rsidR="00D86414">
          <w:rPr>
            <w:webHidden/>
          </w:rPr>
          <w:t>31</w:t>
        </w:r>
        <w:r w:rsidR="00D86414">
          <w:rPr>
            <w:webHidden/>
          </w:rPr>
          <w:fldChar w:fldCharType="end"/>
        </w:r>
      </w:hyperlink>
    </w:p>
    <w:p w14:paraId="50F642EF" w14:textId="11C43E64" w:rsidR="00D86414" w:rsidRDefault="004E192B">
      <w:pPr>
        <w:pStyle w:val="TOC3"/>
        <w:tabs>
          <w:tab w:val="right" w:leader="dot" w:pos="9350"/>
        </w:tabs>
        <w:rPr>
          <w:rFonts w:eastAsiaTheme="minorEastAsia"/>
          <w:noProof/>
          <w:color w:val="auto"/>
          <w:u w:val="none"/>
        </w:rPr>
      </w:pPr>
      <w:hyperlink w:anchor="_Toc110504217" w:history="1">
        <w:r w:rsidR="00D86414" w:rsidRPr="00C424CE">
          <w:rPr>
            <w:rStyle w:val="Hyperlink"/>
            <w:b/>
            <w:noProof/>
          </w:rPr>
          <w:t>Default Heading Styles</w:t>
        </w:r>
        <w:r w:rsidR="00D86414">
          <w:rPr>
            <w:noProof/>
            <w:webHidden/>
          </w:rPr>
          <w:tab/>
        </w:r>
        <w:r w:rsidR="00D86414">
          <w:rPr>
            <w:noProof/>
            <w:webHidden/>
          </w:rPr>
          <w:fldChar w:fldCharType="begin"/>
        </w:r>
        <w:r w:rsidR="00D86414">
          <w:rPr>
            <w:noProof/>
            <w:webHidden/>
          </w:rPr>
          <w:instrText xml:space="preserve"> PAGEREF _Toc110504217 \h </w:instrText>
        </w:r>
        <w:r w:rsidR="00D86414">
          <w:rPr>
            <w:noProof/>
            <w:webHidden/>
          </w:rPr>
        </w:r>
        <w:r w:rsidR="00D86414">
          <w:rPr>
            <w:noProof/>
            <w:webHidden/>
          </w:rPr>
          <w:fldChar w:fldCharType="separate"/>
        </w:r>
        <w:r w:rsidR="00D86414">
          <w:rPr>
            <w:noProof/>
            <w:webHidden/>
          </w:rPr>
          <w:t>32</w:t>
        </w:r>
        <w:r w:rsidR="00D86414">
          <w:rPr>
            <w:noProof/>
            <w:webHidden/>
          </w:rPr>
          <w:fldChar w:fldCharType="end"/>
        </w:r>
      </w:hyperlink>
    </w:p>
    <w:p w14:paraId="1272BAB2" w14:textId="27C1297E" w:rsidR="00D86414" w:rsidRDefault="004E192B">
      <w:pPr>
        <w:pStyle w:val="TOC3"/>
        <w:tabs>
          <w:tab w:val="right" w:leader="dot" w:pos="9350"/>
        </w:tabs>
        <w:rPr>
          <w:rFonts w:eastAsiaTheme="minorEastAsia"/>
          <w:noProof/>
          <w:color w:val="auto"/>
          <w:u w:val="none"/>
        </w:rPr>
      </w:pPr>
      <w:hyperlink w:anchor="_Toc110504218" w:history="1">
        <w:r w:rsidR="00D86414" w:rsidRPr="00C424CE">
          <w:rPr>
            <w:rStyle w:val="Hyperlink"/>
            <w:b/>
            <w:noProof/>
          </w:rPr>
          <w:t>Custom Heading Styles</w:t>
        </w:r>
        <w:r w:rsidR="00D86414">
          <w:rPr>
            <w:noProof/>
            <w:webHidden/>
          </w:rPr>
          <w:tab/>
        </w:r>
        <w:r w:rsidR="00D86414">
          <w:rPr>
            <w:noProof/>
            <w:webHidden/>
          </w:rPr>
          <w:fldChar w:fldCharType="begin"/>
        </w:r>
        <w:r w:rsidR="00D86414">
          <w:rPr>
            <w:noProof/>
            <w:webHidden/>
          </w:rPr>
          <w:instrText xml:space="preserve"> PAGEREF _Toc110504218 \h </w:instrText>
        </w:r>
        <w:r w:rsidR="00D86414">
          <w:rPr>
            <w:noProof/>
            <w:webHidden/>
          </w:rPr>
        </w:r>
        <w:r w:rsidR="00D86414">
          <w:rPr>
            <w:noProof/>
            <w:webHidden/>
          </w:rPr>
          <w:fldChar w:fldCharType="separate"/>
        </w:r>
        <w:r w:rsidR="00D86414">
          <w:rPr>
            <w:noProof/>
            <w:webHidden/>
          </w:rPr>
          <w:t>34</w:t>
        </w:r>
        <w:r w:rsidR="00D86414">
          <w:rPr>
            <w:noProof/>
            <w:webHidden/>
          </w:rPr>
          <w:fldChar w:fldCharType="end"/>
        </w:r>
      </w:hyperlink>
    </w:p>
    <w:p w14:paraId="5670F968" w14:textId="107EA533" w:rsidR="00D86414" w:rsidRDefault="004E192B">
      <w:pPr>
        <w:pStyle w:val="TOC3"/>
        <w:tabs>
          <w:tab w:val="right" w:leader="dot" w:pos="9350"/>
        </w:tabs>
        <w:rPr>
          <w:rFonts w:eastAsiaTheme="minorEastAsia"/>
          <w:noProof/>
          <w:color w:val="auto"/>
          <w:u w:val="none"/>
        </w:rPr>
      </w:pPr>
      <w:hyperlink w:anchor="_Toc110504219" w:history="1">
        <w:r w:rsidR="00D86414" w:rsidRPr="00C424CE">
          <w:rPr>
            <w:rStyle w:val="Hyperlink"/>
            <w:b/>
            <w:noProof/>
          </w:rPr>
          <w:t>Descriptive Heading Text</w:t>
        </w:r>
        <w:r w:rsidR="00D86414">
          <w:rPr>
            <w:noProof/>
            <w:webHidden/>
          </w:rPr>
          <w:tab/>
        </w:r>
        <w:r w:rsidR="00D86414">
          <w:rPr>
            <w:noProof/>
            <w:webHidden/>
          </w:rPr>
          <w:fldChar w:fldCharType="begin"/>
        </w:r>
        <w:r w:rsidR="00D86414">
          <w:rPr>
            <w:noProof/>
            <w:webHidden/>
          </w:rPr>
          <w:instrText xml:space="preserve"> PAGEREF _Toc110504219 \h </w:instrText>
        </w:r>
        <w:r w:rsidR="00D86414">
          <w:rPr>
            <w:noProof/>
            <w:webHidden/>
          </w:rPr>
        </w:r>
        <w:r w:rsidR="00D86414">
          <w:rPr>
            <w:noProof/>
            <w:webHidden/>
          </w:rPr>
          <w:fldChar w:fldCharType="separate"/>
        </w:r>
        <w:r w:rsidR="00D86414">
          <w:rPr>
            <w:noProof/>
            <w:webHidden/>
          </w:rPr>
          <w:t>37</w:t>
        </w:r>
        <w:r w:rsidR="00D86414">
          <w:rPr>
            <w:noProof/>
            <w:webHidden/>
          </w:rPr>
          <w:fldChar w:fldCharType="end"/>
        </w:r>
      </w:hyperlink>
    </w:p>
    <w:p w14:paraId="471CF435" w14:textId="046B40EB" w:rsidR="00D86414" w:rsidRDefault="004E192B">
      <w:pPr>
        <w:pStyle w:val="TOC2"/>
        <w:rPr>
          <w:rFonts w:eastAsiaTheme="minorEastAsia"/>
          <w:color w:val="auto"/>
          <w:u w:val="none"/>
        </w:rPr>
      </w:pPr>
      <w:hyperlink w:anchor="_Toc110504220" w:history="1">
        <w:r w:rsidR="00D86414" w:rsidRPr="00C424CE">
          <w:rPr>
            <w:rStyle w:val="Hyperlink"/>
            <w:b/>
            <w:bCs/>
          </w:rPr>
          <w:t>LISTS</w:t>
        </w:r>
        <w:r w:rsidR="00D86414">
          <w:rPr>
            <w:webHidden/>
          </w:rPr>
          <w:tab/>
        </w:r>
        <w:r w:rsidR="00D86414">
          <w:rPr>
            <w:webHidden/>
          </w:rPr>
          <w:fldChar w:fldCharType="begin"/>
        </w:r>
        <w:r w:rsidR="00D86414">
          <w:rPr>
            <w:webHidden/>
          </w:rPr>
          <w:instrText xml:space="preserve"> PAGEREF _Toc110504220 \h </w:instrText>
        </w:r>
        <w:r w:rsidR="00D86414">
          <w:rPr>
            <w:webHidden/>
          </w:rPr>
        </w:r>
        <w:r w:rsidR="00D86414">
          <w:rPr>
            <w:webHidden/>
          </w:rPr>
          <w:fldChar w:fldCharType="separate"/>
        </w:r>
        <w:r w:rsidR="00D86414">
          <w:rPr>
            <w:webHidden/>
          </w:rPr>
          <w:t>40</w:t>
        </w:r>
        <w:r w:rsidR="00D86414">
          <w:rPr>
            <w:webHidden/>
          </w:rPr>
          <w:fldChar w:fldCharType="end"/>
        </w:r>
      </w:hyperlink>
    </w:p>
    <w:p w14:paraId="3CD15E89" w14:textId="7FFD0A88" w:rsidR="00D86414" w:rsidRDefault="004E192B">
      <w:pPr>
        <w:pStyle w:val="TOC3"/>
        <w:tabs>
          <w:tab w:val="right" w:leader="dot" w:pos="9350"/>
        </w:tabs>
        <w:rPr>
          <w:rFonts w:eastAsiaTheme="minorEastAsia"/>
          <w:noProof/>
          <w:color w:val="auto"/>
          <w:u w:val="none"/>
        </w:rPr>
      </w:pPr>
      <w:hyperlink w:anchor="_Toc110504221" w:history="1">
        <w:r w:rsidR="00D86414" w:rsidRPr="00C424CE">
          <w:rPr>
            <w:rStyle w:val="Hyperlink"/>
            <w:b/>
            <w:noProof/>
          </w:rPr>
          <w:t>Default List Styles</w:t>
        </w:r>
        <w:r w:rsidR="00D86414">
          <w:rPr>
            <w:noProof/>
            <w:webHidden/>
          </w:rPr>
          <w:tab/>
        </w:r>
        <w:r w:rsidR="00D86414">
          <w:rPr>
            <w:noProof/>
            <w:webHidden/>
          </w:rPr>
          <w:fldChar w:fldCharType="begin"/>
        </w:r>
        <w:r w:rsidR="00D86414">
          <w:rPr>
            <w:noProof/>
            <w:webHidden/>
          </w:rPr>
          <w:instrText xml:space="preserve"> PAGEREF _Toc110504221 \h </w:instrText>
        </w:r>
        <w:r w:rsidR="00D86414">
          <w:rPr>
            <w:noProof/>
            <w:webHidden/>
          </w:rPr>
        </w:r>
        <w:r w:rsidR="00D86414">
          <w:rPr>
            <w:noProof/>
            <w:webHidden/>
          </w:rPr>
          <w:fldChar w:fldCharType="separate"/>
        </w:r>
        <w:r w:rsidR="00D86414">
          <w:rPr>
            <w:noProof/>
            <w:webHidden/>
          </w:rPr>
          <w:t>40</w:t>
        </w:r>
        <w:r w:rsidR="00D86414">
          <w:rPr>
            <w:noProof/>
            <w:webHidden/>
          </w:rPr>
          <w:fldChar w:fldCharType="end"/>
        </w:r>
      </w:hyperlink>
    </w:p>
    <w:p w14:paraId="472479F9" w14:textId="30F26FD0" w:rsidR="00D86414" w:rsidRDefault="004E192B">
      <w:pPr>
        <w:pStyle w:val="TOC3"/>
        <w:tabs>
          <w:tab w:val="right" w:leader="dot" w:pos="9350"/>
        </w:tabs>
        <w:rPr>
          <w:rFonts w:eastAsiaTheme="minorEastAsia"/>
          <w:noProof/>
          <w:color w:val="auto"/>
          <w:u w:val="none"/>
        </w:rPr>
      </w:pPr>
      <w:hyperlink w:anchor="_Toc110504222" w:history="1">
        <w:r w:rsidR="00D86414" w:rsidRPr="00C424CE">
          <w:rPr>
            <w:rStyle w:val="Hyperlink"/>
            <w:b/>
            <w:noProof/>
          </w:rPr>
          <w:t>Custom List Styles</w:t>
        </w:r>
        <w:r w:rsidR="00D86414">
          <w:rPr>
            <w:noProof/>
            <w:webHidden/>
          </w:rPr>
          <w:tab/>
        </w:r>
        <w:r w:rsidR="00D86414">
          <w:rPr>
            <w:noProof/>
            <w:webHidden/>
          </w:rPr>
          <w:fldChar w:fldCharType="begin"/>
        </w:r>
        <w:r w:rsidR="00D86414">
          <w:rPr>
            <w:noProof/>
            <w:webHidden/>
          </w:rPr>
          <w:instrText xml:space="preserve"> PAGEREF _Toc110504222 \h </w:instrText>
        </w:r>
        <w:r w:rsidR="00D86414">
          <w:rPr>
            <w:noProof/>
            <w:webHidden/>
          </w:rPr>
        </w:r>
        <w:r w:rsidR="00D86414">
          <w:rPr>
            <w:noProof/>
            <w:webHidden/>
          </w:rPr>
          <w:fldChar w:fldCharType="separate"/>
        </w:r>
        <w:r w:rsidR="00D86414">
          <w:rPr>
            <w:noProof/>
            <w:webHidden/>
          </w:rPr>
          <w:t>43</w:t>
        </w:r>
        <w:r w:rsidR="00D86414">
          <w:rPr>
            <w:noProof/>
            <w:webHidden/>
          </w:rPr>
          <w:fldChar w:fldCharType="end"/>
        </w:r>
      </w:hyperlink>
    </w:p>
    <w:p w14:paraId="5D6814E1" w14:textId="3D919FB0" w:rsidR="00D86414" w:rsidRDefault="004E192B">
      <w:pPr>
        <w:pStyle w:val="TOC2"/>
        <w:rPr>
          <w:rFonts w:eastAsiaTheme="minorEastAsia"/>
          <w:color w:val="auto"/>
          <w:u w:val="none"/>
        </w:rPr>
      </w:pPr>
      <w:hyperlink w:anchor="_Toc110504223" w:history="1">
        <w:r w:rsidR="00D86414" w:rsidRPr="00C424CE">
          <w:rPr>
            <w:rStyle w:val="Hyperlink"/>
            <w:b/>
            <w:bCs/>
          </w:rPr>
          <w:t>TABLES</w:t>
        </w:r>
        <w:r w:rsidR="00D86414">
          <w:rPr>
            <w:webHidden/>
          </w:rPr>
          <w:tab/>
        </w:r>
        <w:r w:rsidR="00D86414">
          <w:rPr>
            <w:webHidden/>
          </w:rPr>
          <w:fldChar w:fldCharType="begin"/>
        </w:r>
        <w:r w:rsidR="00D86414">
          <w:rPr>
            <w:webHidden/>
          </w:rPr>
          <w:instrText xml:space="preserve"> PAGEREF _Toc110504223 \h </w:instrText>
        </w:r>
        <w:r w:rsidR="00D86414">
          <w:rPr>
            <w:webHidden/>
          </w:rPr>
        </w:r>
        <w:r w:rsidR="00D86414">
          <w:rPr>
            <w:webHidden/>
          </w:rPr>
          <w:fldChar w:fldCharType="separate"/>
        </w:r>
        <w:r w:rsidR="00D86414">
          <w:rPr>
            <w:webHidden/>
          </w:rPr>
          <w:t>49</w:t>
        </w:r>
        <w:r w:rsidR="00D86414">
          <w:rPr>
            <w:webHidden/>
          </w:rPr>
          <w:fldChar w:fldCharType="end"/>
        </w:r>
      </w:hyperlink>
    </w:p>
    <w:p w14:paraId="7CF5EA41" w14:textId="42887345" w:rsidR="00D86414" w:rsidRDefault="004E192B">
      <w:pPr>
        <w:pStyle w:val="TOC3"/>
        <w:tabs>
          <w:tab w:val="right" w:leader="dot" w:pos="9350"/>
        </w:tabs>
        <w:rPr>
          <w:rFonts w:eastAsiaTheme="minorEastAsia"/>
          <w:noProof/>
          <w:color w:val="auto"/>
          <w:u w:val="none"/>
        </w:rPr>
      </w:pPr>
      <w:hyperlink w:anchor="_Toc110504224" w:history="1">
        <w:r w:rsidR="00D86414" w:rsidRPr="00C424CE">
          <w:rPr>
            <w:rStyle w:val="Hyperlink"/>
            <w:b/>
            <w:noProof/>
          </w:rPr>
          <w:t>Simple Data Tables</w:t>
        </w:r>
        <w:r w:rsidR="00D86414">
          <w:rPr>
            <w:noProof/>
            <w:webHidden/>
          </w:rPr>
          <w:tab/>
        </w:r>
        <w:r w:rsidR="00D86414">
          <w:rPr>
            <w:noProof/>
            <w:webHidden/>
          </w:rPr>
          <w:fldChar w:fldCharType="begin"/>
        </w:r>
        <w:r w:rsidR="00D86414">
          <w:rPr>
            <w:noProof/>
            <w:webHidden/>
          </w:rPr>
          <w:instrText xml:space="preserve"> PAGEREF _Toc110504224 \h </w:instrText>
        </w:r>
        <w:r w:rsidR="00D86414">
          <w:rPr>
            <w:noProof/>
            <w:webHidden/>
          </w:rPr>
        </w:r>
        <w:r w:rsidR="00D86414">
          <w:rPr>
            <w:noProof/>
            <w:webHidden/>
          </w:rPr>
          <w:fldChar w:fldCharType="separate"/>
        </w:r>
        <w:r w:rsidR="00D86414">
          <w:rPr>
            <w:noProof/>
            <w:webHidden/>
          </w:rPr>
          <w:t>50</w:t>
        </w:r>
        <w:r w:rsidR="00D86414">
          <w:rPr>
            <w:noProof/>
            <w:webHidden/>
          </w:rPr>
          <w:fldChar w:fldCharType="end"/>
        </w:r>
      </w:hyperlink>
    </w:p>
    <w:p w14:paraId="0128BCBF" w14:textId="2C941C22" w:rsidR="00D86414" w:rsidRDefault="004E192B">
      <w:pPr>
        <w:pStyle w:val="TOC2"/>
        <w:rPr>
          <w:rFonts w:eastAsiaTheme="minorEastAsia"/>
          <w:color w:val="auto"/>
          <w:u w:val="none"/>
        </w:rPr>
      </w:pPr>
      <w:hyperlink w:anchor="_Toc110504225" w:history="1">
        <w:r w:rsidR="00D86414" w:rsidRPr="00C424CE">
          <w:rPr>
            <w:rStyle w:val="Hyperlink"/>
            <w:b/>
          </w:rPr>
          <w:t>LINKS</w:t>
        </w:r>
        <w:r w:rsidR="00D86414">
          <w:rPr>
            <w:webHidden/>
          </w:rPr>
          <w:tab/>
        </w:r>
        <w:r w:rsidR="00D86414">
          <w:rPr>
            <w:webHidden/>
          </w:rPr>
          <w:fldChar w:fldCharType="begin"/>
        </w:r>
        <w:r w:rsidR="00D86414">
          <w:rPr>
            <w:webHidden/>
          </w:rPr>
          <w:instrText xml:space="preserve"> PAGEREF _Toc110504225 \h </w:instrText>
        </w:r>
        <w:r w:rsidR="00D86414">
          <w:rPr>
            <w:webHidden/>
          </w:rPr>
        </w:r>
        <w:r w:rsidR="00D86414">
          <w:rPr>
            <w:webHidden/>
          </w:rPr>
          <w:fldChar w:fldCharType="separate"/>
        </w:r>
        <w:r w:rsidR="00D86414">
          <w:rPr>
            <w:webHidden/>
          </w:rPr>
          <w:t>56</w:t>
        </w:r>
        <w:r w:rsidR="00D86414">
          <w:rPr>
            <w:webHidden/>
          </w:rPr>
          <w:fldChar w:fldCharType="end"/>
        </w:r>
      </w:hyperlink>
    </w:p>
    <w:p w14:paraId="12DDAC0E" w14:textId="55B7C3C7" w:rsidR="00D86414" w:rsidRDefault="004E192B">
      <w:pPr>
        <w:pStyle w:val="TOC3"/>
        <w:tabs>
          <w:tab w:val="right" w:leader="dot" w:pos="9350"/>
        </w:tabs>
        <w:rPr>
          <w:rFonts w:eastAsiaTheme="minorEastAsia"/>
          <w:noProof/>
          <w:color w:val="auto"/>
          <w:u w:val="none"/>
        </w:rPr>
      </w:pPr>
      <w:hyperlink w:anchor="_Toc110504226" w:history="1">
        <w:r w:rsidR="00D86414" w:rsidRPr="00C424CE">
          <w:rPr>
            <w:rStyle w:val="Hyperlink"/>
            <w:b/>
            <w:noProof/>
          </w:rPr>
          <w:t>Descriptive Link Text</w:t>
        </w:r>
        <w:r w:rsidR="00D86414">
          <w:rPr>
            <w:noProof/>
            <w:webHidden/>
          </w:rPr>
          <w:tab/>
        </w:r>
        <w:r w:rsidR="00D86414">
          <w:rPr>
            <w:noProof/>
            <w:webHidden/>
          </w:rPr>
          <w:fldChar w:fldCharType="begin"/>
        </w:r>
        <w:r w:rsidR="00D86414">
          <w:rPr>
            <w:noProof/>
            <w:webHidden/>
          </w:rPr>
          <w:instrText xml:space="preserve"> PAGEREF _Toc110504226 \h </w:instrText>
        </w:r>
        <w:r w:rsidR="00D86414">
          <w:rPr>
            <w:noProof/>
            <w:webHidden/>
          </w:rPr>
        </w:r>
        <w:r w:rsidR="00D86414">
          <w:rPr>
            <w:noProof/>
            <w:webHidden/>
          </w:rPr>
          <w:fldChar w:fldCharType="separate"/>
        </w:r>
        <w:r w:rsidR="00D86414">
          <w:rPr>
            <w:noProof/>
            <w:webHidden/>
          </w:rPr>
          <w:t>56</w:t>
        </w:r>
        <w:r w:rsidR="00D86414">
          <w:rPr>
            <w:noProof/>
            <w:webHidden/>
          </w:rPr>
          <w:fldChar w:fldCharType="end"/>
        </w:r>
      </w:hyperlink>
    </w:p>
    <w:p w14:paraId="5D1E3F32" w14:textId="4381EAB9" w:rsidR="00D86414" w:rsidRDefault="004E192B">
      <w:pPr>
        <w:pStyle w:val="TOC3"/>
        <w:tabs>
          <w:tab w:val="right" w:leader="dot" w:pos="9350"/>
        </w:tabs>
        <w:rPr>
          <w:rFonts w:eastAsiaTheme="minorEastAsia"/>
          <w:noProof/>
          <w:color w:val="auto"/>
          <w:u w:val="none"/>
        </w:rPr>
      </w:pPr>
      <w:hyperlink w:anchor="_Toc110504227" w:history="1">
        <w:r w:rsidR="00D86414" w:rsidRPr="00C424CE">
          <w:rPr>
            <w:rStyle w:val="Hyperlink"/>
            <w:b/>
            <w:noProof/>
          </w:rPr>
          <w:t>Bookmark Links</w:t>
        </w:r>
        <w:r w:rsidR="00D86414">
          <w:rPr>
            <w:noProof/>
            <w:webHidden/>
          </w:rPr>
          <w:tab/>
        </w:r>
        <w:r w:rsidR="00D86414">
          <w:rPr>
            <w:noProof/>
            <w:webHidden/>
          </w:rPr>
          <w:fldChar w:fldCharType="begin"/>
        </w:r>
        <w:r w:rsidR="00D86414">
          <w:rPr>
            <w:noProof/>
            <w:webHidden/>
          </w:rPr>
          <w:instrText xml:space="preserve"> PAGEREF _Toc110504227 \h </w:instrText>
        </w:r>
        <w:r w:rsidR="00D86414">
          <w:rPr>
            <w:noProof/>
            <w:webHidden/>
          </w:rPr>
        </w:r>
        <w:r w:rsidR="00D86414">
          <w:rPr>
            <w:noProof/>
            <w:webHidden/>
          </w:rPr>
          <w:fldChar w:fldCharType="separate"/>
        </w:r>
        <w:r w:rsidR="00D86414">
          <w:rPr>
            <w:noProof/>
            <w:webHidden/>
          </w:rPr>
          <w:t>60</w:t>
        </w:r>
        <w:r w:rsidR="00D86414">
          <w:rPr>
            <w:noProof/>
            <w:webHidden/>
          </w:rPr>
          <w:fldChar w:fldCharType="end"/>
        </w:r>
      </w:hyperlink>
    </w:p>
    <w:p w14:paraId="6C6B49A6" w14:textId="7FA2DC0E" w:rsidR="00D86414" w:rsidRDefault="004E192B">
      <w:pPr>
        <w:pStyle w:val="TOC2"/>
        <w:rPr>
          <w:rFonts w:eastAsiaTheme="minorEastAsia"/>
          <w:color w:val="auto"/>
          <w:u w:val="none"/>
        </w:rPr>
      </w:pPr>
      <w:hyperlink w:anchor="_Toc110504228" w:history="1">
        <w:r w:rsidR="00D86414" w:rsidRPr="00C424CE">
          <w:rPr>
            <w:rStyle w:val="Hyperlink"/>
            <w:b/>
          </w:rPr>
          <w:t>STEM</w:t>
        </w:r>
        <w:r w:rsidR="00D86414">
          <w:rPr>
            <w:webHidden/>
          </w:rPr>
          <w:tab/>
        </w:r>
        <w:r w:rsidR="00D86414">
          <w:rPr>
            <w:webHidden/>
          </w:rPr>
          <w:fldChar w:fldCharType="begin"/>
        </w:r>
        <w:r w:rsidR="00D86414">
          <w:rPr>
            <w:webHidden/>
          </w:rPr>
          <w:instrText xml:space="preserve"> PAGEREF _Toc110504228 \h </w:instrText>
        </w:r>
        <w:r w:rsidR="00D86414">
          <w:rPr>
            <w:webHidden/>
          </w:rPr>
        </w:r>
        <w:r w:rsidR="00D86414">
          <w:rPr>
            <w:webHidden/>
          </w:rPr>
          <w:fldChar w:fldCharType="separate"/>
        </w:r>
        <w:r w:rsidR="00D86414">
          <w:rPr>
            <w:webHidden/>
          </w:rPr>
          <w:t>64</w:t>
        </w:r>
        <w:r w:rsidR="00D86414">
          <w:rPr>
            <w:webHidden/>
          </w:rPr>
          <w:fldChar w:fldCharType="end"/>
        </w:r>
      </w:hyperlink>
    </w:p>
    <w:p w14:paraId="6AF55DC9" w14:textId="41CEB980" w:rsidR="00D86414" w:rsidRDefault="004E192B">
      <w:pPr>
        <w:pStyle w:val="TOC3"/>
        <w:tabs>
          <w:tab w:val="right" w:leader="dot" w:pos="9350"/>
        </w:tabs>
        <w:rPr>
          <w:rFonts w:eastAsiaTheme="minorEastAsia"/>
          <w:noProof/>
          <w:color w:val="auto"/>
          <w:u w:val="none"/>
        </w:rPr>
      </w:pPr>
      <w:hyperlink w:anchor="_Toc110504229" w:history="1">
        <w:r w:rsidR="00D86414" w:rsidRPr="00C424CE">
          <w:rPr>
            <w:rStyle w:val="Hyperlink"/>
            <w:b/>
            <w:noProof/>
          </w:rPr>
          <w:t>MathType</w:t>
        </w:r>
        <w:r w:rsidR="00D86414">
          <w:rPr>
            <w:noProof/>
            <w:webHidden/>
          </w:rPr>
          <w:tab/>
        </w:r>
        <w:r w:rsidR="00D86414">
          <w:rPr>
            <w:noProof/>
            <w:webHidden/>
          </w:rPr>
          <w:fldChar w:fldCharType="begin"/>
        </w:r>
        <w:r w:rsidR="00D86414">
          <w:rPr>
            <w:noProof/>
            <w:webHidden/>
          </w:rPr>
          <w:instrText xml:space="preserve"> PAGEREF _Toc110504229 \h </w:instrText>
        </w:r>
        <w:r w:rsidR="00D86414">
          <w:rPr>
            <w:noProof/>
            <w:webHidden/>
          </w:rPr>
        </w:r>
        <w:r w:rsidR="00D86414">
          <w:rPr>
            <w:noProof/>
            <w:webHidden/>
          </w:rPr>
          <w:fldChar w:fldCharType="separate"/>
        </w:r>
        <w:r w:rsidR="00D86414">
          <w:rPr>
            <w:noProof/>
            <w:webHidden/>
          </w:rPr>
          <w:t>64</w:t>
        </w:r>
        <w:r w:rsidR="00D86414">
          <w:rPr>
            <w:noProof/>
            <w:webHidden/>
          </w:rPr>
          <w:fldChar w:fldCharType="end"/>
        </w:r>
      </w:hyperlink>
    </w:p>
    <w:p w14:paraId="621BEB38" w14:textId="0510C3F7" w:rsidR="00D86414" w:rsidRDefault="004E192B">
      <w:pPr>
        <w:pStyle w:val="TOC2"/>
        <w:rPr>
          <w:rFonts w:eastAsiaTheme="minorEastAsia"/>
          <w:color w:val="auto"/>
          <w:u w:val="none"/>
        </w:rPr>
      </w:pPr>
      <w:hyperlink w:anchor="_Toc110504230" w:history="1">
        <w:r w:rsidR="00D86414" w:rsidRPr="00C424CE">
          <w:rPr>
            <w:rStyle w:val="Hyperlink"/>
            <w:b/>
          </w:rPr>
          <w:t>TITLE, LANGUAGE AND CONTENT</w:t>
        </w:r>
        <w:r w:rsidR="00D86414">
          <w:rPr>
            <w:webHidden/>
          </w:rPr>
          <w:tab/>
        </w:r>
        <w:r w:rsidR="00D86414">
          <w:rPr>
            <w:webHidden/>
          </w:rPr>
          <w:fldChar w:fldCharType="begin"/>
        </w:r>
        <w:r w:rsidR="00D86414">
          <w:rPr>
            <w:webHidden/>
          </w:rPr>
          <w:instrText xml:space="preserve"> PAGEREF _Toc110504230 \h </w:instrText>
        </w:r>
        <w:r w:rsidR="00D86414">
          <w:rPr>
            <w:webHidden/>
          </w:rPr>
        </w:r>
        <w:r w:rsidR="00D86414">
          <w:rPr>
            <w:webHidden/>
          </w:rPr>
          <w:fldChar w:fldCharType="separate"/>
        </w:r>
        <w:r w:rsidR="00D86414">
          <w:rPr>
            <w:webHidden/>
          </w:rPr>
          <w:t>67</w:t>
        </w:r>
        <w:r w:rsidR="00D86414">
          <w:rPr>
            <w:webHidden/>
          </w:rPr>
          <w:fldChar w:fldCharType="end"/>
        </w:r>
      </w:hyperlink>
    </w:p>
    <w:p w14:paraId="641B9F47" w14:textId="3631A49F" w:rsidR="00D86414" w:rsidRDefault="004E192B">
      <w:pPr>
        <w:pStyle w:val="TOC3"/>
        <w:tabs>
          <w:tab w:val="right" w:leader="dot" w:pos="9350"/>
        </w:tabs>
        <w:rPr>
          <w:rFonts w:eastAsiaTheme="minorEastAsia"/>
          <w:noProof/>
          <w:color w:val="auto"/>
          <w:u w:val="none"/>
        </w:rPr>
      </w:pPr>
      <w:hyperlink w:anchor="_Toc110504231" w:history="1">
        <w:r w:rsidR="00D86414" w:rsidRPr="00C424CE">
          <w:rPr>
            <w:rStyle w:val="Hyperlink"/>
            <w:b/>
            <w:noProof/>
          </w:rPr>
          <w:t>Descriptive file title</w:t>
        </w:r>
        <w:r w:rsidR="00D86414">
          <w:rPr>
            <w:noProof/>
            <w:webHidden/>
          </w:rPr>
          <w:tab/>
        </w:r>
        <w:r w:rsidR="00D86414">
          <w:rPr>
            <w:noProof/>
            <w:webHidden/>
          </w:rPr>
          <w:fldChar w:fldCharType="begin"/>
        </w:r>
        <w:r w:rsidR="00D86414">
          <w:rPr>
            <w:noProof/>
            <w:webHidden/>
          </w:rPr>
          <w:instrText xml:space="preserve"> PAGEREF _Toc110504231 \h </w:instrText>
        </w:r>
        <w:r w:rsidR="00D86414">
          <w:rPr>
            <w:noProof/>
            <w:webHidden/>
          </w:rPr>
        </w:r>
        <w:r w:rsidR="00D86414">
          <w:rPr>
            <w:noProof/>
            <w:webHidden/>
          </w:rPr>
          <w:fldChar w:fldCharType="separate"/>
        </w:r>
        <w:r w:rsidR="00D86414">
          <w:rPr>
            <w:noProof/>
            <w:webHidden/>
          </w:rPr>
          <w:t>67</w:t>
        </w:r>
        <w:r w:rsidR="00D86414">
          <w:rPr>
            <w:noProof/>
            <w:webHidden/>
          </w:rPr>
          <w:fldChar w:fldCharType="end"/>
        </w:r>
      </w:hyperlink>
    </w:p>
    <w:p w14:paraId="12BA6221" w14:textId="78EA7A56" w:rsidR="00D86414" w:rsidRDefault="004E192B">
      <w:pPr>
        <w:pStyle w:val="TOC3"/>
        <w:tabs>
          <w:tab w:val="right" w:leader="dot" w:pos="9350"/>
        </w:tabs>
        <w:rPr>
          <w:rFonts w:eastAsiaTheme="minorEastAsia"/>
          <w:noProof/>
          <w:color w:val="auto"/>
          <w:u w:val="none"/>
        </w:rPr>
      </w:pPr>
      <w:hyperlink w:anchor="_Toc110504232" w:history="1">
        <w:r w:rsidR="00D86414" w:rsidRPr="00C424CE">
          <w:rPr>
            <w:rStyle w:val="Hyperlink"/>
            <w:b/>
            <w:noProof/>
          </w:rPr>
          <w:t>Primary Language</w:t>
        </w:r>
        <w:r w:rsidR="00D86414">
          <w:rPr>
            <w:noProof/>
            <w:webHidden/>
          </w:rPr>
          <w:tab/>
        </w:r>
        <w:r w:rsidR="00D86414">
          <w:rPr>
            <w:noProof/>
            <w:webHidden/>
          </w:rPr>
          <w:fldChar w:fldCharType="begin"/>
        </w:r>
        <w:r w:rsidR="00D86414">
          <w:rPr>
            <w:noProof/>
            <w:webHidden/>
          </w:rPr>
          <w:instrText xml:space="preserve"> PAGEREF _Toc110504232 \h </w:instrText>
        </w:r>
        <w:r w:rsidR="00D86414">
          <w:rPr>
            <w:noProof/>
            <w:webHidden/>
          </w:rPr>
        </w:r>
        <w:r w:rsidR="00D86414">
          <w:rPr>
            <w:noProof/>
            <w:webHidden/>
          </w:rPr>
          <w:fldChar w:fldCharType="separate"/>
        </w:r>
        <w:r w:rsidR="00D86414">
          <w:rPr>
            <w:noProof/>
            <w:webHidden/>
          </w:rPr>
          <w:t>69</w:t>
        </w:r>
        <w:r w:rsidR="00D86414">
          <w:rPr>
            <w:noProof/>
            <w:webHidden/>
          </w:rPr>
          <w:fldChar w:fldCharType="end"/>
        </w:r>
      </w:hyperlink>
    </w:p>
    <w:p w14:paraId="13533EB8" w14:textId="5E09E0A9" w:rsidR="00D86414" w:rsidRDefault="004E192B">
      <w:pPr>
        <w:pStyle w:val="TOC3"/>
        <w:tabs>
          <w:tab w:val="right" w:leader="dot" w:pos="9350"/>
        </w:tabs>
        <w:rPr>
          <w:rFonts w:eastAsiaTheme="minorEastAsia"/>
          <w:noProof/>
          <w:color w:val="auto"/>
          <w:u w:val="none"/>
        </w:rPr>
      </w:pPr>
      <w:hyperlink w:anchor="_Toc110504233" w:history="1">
        <w:r w:rsidR="00D86414" w:rsidRPr="00C424CE">
          <w:rPr>
            <w:rStyle w:val="Hyperlink"/>
            <w:b/>
            <w:noProof/>
          </w:rPr>
          <w:t>Secondary Language</w:t>
        </w:r>
        <w:r w:rsidR="00D86414">
          <w:rPr>
            <w:noProof/>
            <w:webHidden/>
          </w:rPr>
          <w:tab/>
        </w:r>
        <w:r w:rsidR="00D86414">
          <w:rPr>
            <w:noProof/>
            <w:webHidden/>
          </w:rPr>
          <w:fldChar w:fldCharType="begin"/>
        </w:r>
        <w:r w:rsidR="00D86414">
          <w:rPr>
            <w:noProof/>
            <w:webHidden/>
          </w:rPr>
          <w:instrText xml:space="preserve"> PAGEREF _Toc110504233 \h </w:instrText>
        </w:r>
        <w:r w:rsidR="00D86414">
          <w:rPr>
            <w:noProof/>
            <w:webHidden/>
          </w:rPr>
        </w:r>
        <w:r w:rsidR="00D86414">
          <w:rPr>
            <w:noProof/>
            <w:webHidden/>
          </w:rPr>
          <w:fldChar w:fldCharType="separate"/>
        </w:r>
        <w:r w:rsidR="00D86414">
          <w:rPr>
            <w:noProof/>
            <w:webHidden/>
          </w:rPr>
          <w:t>72</w:t>
        </w:r>
        <w:r w:rsidR="00D86414">
          <w:rPr>
            <w:noProof/>
            <w:webHidden/>
          </w:rPr>
          <w:fldChar w:fldCharType="end"/>
        </w:r>
      </w:hyperlink>
    </w:p>
    <w:p w14:paraId="7B99CB31" w14:textId="6269EC7A" w:rsidR="00D86414" w:rsidRDefault="004E192B">
      <w:pPr>
        <w:pStyle w:val="TOC3"/>
        <w:tabs>
          <w:tab w:val="right" w:leader="dot" w:pos="9350"/>
        </w:tabs>
        <w:rPr>
          <w:rFonts w:eastAsiaTheme="minorEastAsia"/>
          <w:noProof/>
          <w:color w:val="auto"/>
          <w:u w:val="none"/>
        </w:rPr>
      </w:pPr>
      <w:hyperlink w:anchor="_Toc110504234" w:history="1">
        <w:r w:rsidR="00D86414" w:rsidRPr="00C424CE">
          <w:rPr>
            <w:rStyle w:val="Hyperlink"/>
            <w:b/>
            <w:noProof/>
          </w:rPr>
          <w:t>Abbreviations and Acronyms</w:t>
        </w:r>
        <w:r w:rsidR="00D86414">
          <w:rPr>
            <w:noProof/>
            <w:webHidden/>
          </w:rPr>
          <w:tab/>
        </w:r>
        <w:r w:rsidR="00D86414">
          <w:rPr>
            <w:noProof/>
            <w:webHidden/>
          </w:rPr>
          <w:fldChar w:fldCharType="begin"/>
        </w:r>
        <w:r w:rsidR="00D86414">
          <w:rPr>
            <w:noProof/>
            <w:webHidden/>
          </w:rPr>
          <w:instrText xml:space="preserve"> PAGEREF _Toc110504234 \h </w:instrText>
        </w:r>
        <w:r w:rsidR="00D86414">
          <w:rPr>
            <w:noProof/>
            <w:webHidden/>
          </w:rPr>
        </w:r>
        <w:r w:rsidR="00D86414">
          <w:rPr>
            <w:noProof/>
            <w:webHidden/>
          </w:rPr>
          <w:fldChar w:fldCharType="separate"/>
        </w:r>
        <w:r w:rsidR="00D86414">
          <w:rPr>
            <w:noProof/>
            <w:webHidden/>
          </w:rPr>
          <w:t>75</w:t>
        </w:r>
        <w:r w:rsidR="00D86414">
          <w:rPr>
            <w:noProof/>
            <w:webHidden/>
          </w:rPr>
          <w:fldChar w:fldCharType="end"/>
        </w:r>
      </w:hyperlink>
    </w:p>
    <w:p w14:paraId="56151966" w14:textId="22A9277D" w:rsidR="00D86414" w:rsidRDefault="004E192B">
      <w:pPr>
        <w:pStyle w:val="TOC2"/>
        <w:rPr>
          <w:rFonts w:eastAsiaTheme="minorEastAsia"/>
          <w:color w:val="auto"/>
          <w:u w:val="none"/>
        </w:rPr>
      </w:pPr>
      <w:hyperlink w:anchor="_Toc110504235" w:history="1">
        <w:r w:rsidR="00D86414" w:rsidRPr="00C424CE">
          <w:rPr>
            <w:rStyle w:val="Hyperlink"/>
            <w:b/>
            <w:bCs/>
          </w:rPr>
          <w:t>FORMATTING TEXT</w:t>
        </w:r>
        <w:r w:rsidR="00D86414">
          <w:rPr>
            <w:webHidden/>
          </w:rPr>
          <w:tab/>
        </w:r>
        <w:r w:rsidR="00D86414">
          <w:rPr>
            <w:webHidden/>
          </w:rPr>
          <w:fldChar w:fldCharType="begin"/>
        </w:r>
        <w:r w:rsidR="00D86414">
          <w:rPr>
            <w:webHidden/>
          </w:rPr>
          <w:instrText xml:space="preserve"> PAGEREF _Toc110504235 \h </w:instrText>
        </w:r>
        <w:r w:rsidR="00D86414">
          <w:rPr>
            <w:webHidden/>
          </w:rPr>
        </w:r>
        <w:r w:rsidR="00D86414">
          <w:rPr>
            <w:webHidden/>
          </w:rPr>
          <w:fldChar w:fldCharType="separate"/>
        </w:r>
        <w:r w:rsidR="00D86414">
          <w:rPr>
            <w:webHidden/>
          </w:rPr>
          <w:t>78</w:t>
        </w:r>
        <w:r w:rsidR="00D86414">
          <w:rPr>
            <w:webHidden/>
          </w:rPr>
          <w:fldChar w:fldCharType="end"/>
        </w:r>
      </w:hyperlink>
    </w:p>
    <w:p w14:paraId="027C4EFA" w14:textId="5448AB73" w:rsidR="00D86414" w:rsidRDefault="004E192B">
      <w:pPr>
        <w:pStyle w:val="TOC3"/>
        <w:tabs>
          <w:tab w:val="right" w:leader="dot" w:pos="9350"/>
        </w:tabs>
        <w:rPr>
          <w:rFonts w:eastAsiaTheme="minorEastAsia"/>
          <w:noProof/>
          <w:color w:val="auto"/>
          <w:u w:val="none"/>
        </w:rPr>
      </w:pPr>
      <w:hyperlink w:anchor="_Toc110504236" w:history="1">
        <w:r w:rsidR="00D86414" w:rsidRPr="00C424CE">
          <w:rPr>
            <w:rStyle w:val="Hyperlink"/>
            <w:b/>
            <w:noProof/>
          </w:rPr>
          <w:t>Line and Paragraph Spacing</w:t>
        </w:r>
        <w:r w:rsidR="00D86414">
          <w:rPr>
            <w:noProof/>
            <w:webHidden/>
          </w:rPr>
          <w:tab/>
        </w:r>
        <w:r w:rsidR="00D86414">
          <w:rPr>
            <w:noProof/>
            <w:webHidden/>
          </w:rPr>
          <w:fldChar w:fldCharType="begin"/>
        </w:r>
        <w:r w:rsidR="00D86414">
          <w:rPr>
            <w:noProof/>
            <w:webHidden/>
          </w:rPr>
          <w:instrText xml:space="preserve"> PAGEREF _Toc110504236 \h </w:instrText>
        </w:r>
        <w:r w:rsidR="00D86414">
          <w:rPr>
            <w:noProof/>
            <w:webHidden/>
          </w:rPr>
        </w:r>
        <w:r w:rsidR="00D86414">
          <w:rPr>
            <w:noProof/>
            <w:webHidden/>
          </w:rPr>
          <w:fldChar w:fldCharType="separate"/>
        </w:r>
        <w:r w:rsidR="00D86414">
          <w:rPr>
            <w:noProof/>
            <w:webHidden/>
          </w:rPr>
          <w:t>78</w:t>
        </w:r>
        <w:r w:rsidR="00D86414">
          <w:rPr>
            <w:noProof/>
            <w:webHidden/>
          </w:rPr>
          <w:fldChar w:fldCharType="end"/>
        </w:r>
      </w:hyperlink>
    </w:p>
    <w:p w14:paraId="75EE7607" w14:textId="585756B6" w:rsidR="00D86414" w:rsidRDefault="004E192B">
      <w:pPr>
        <w:pStyle w:val="TOC3"/>
        <w:tabs>
          <w:tab w:val="right" w:leader="dot" w:pos="9350"/>
        </w:tabs>
        <w:rPr>
          <w:rFonts w:eastAsiaTheme="minorEastAsia"/>
          <w:noProof/>
          <w:color w:val="auto"/>
          <w:u w:val="none"/>
        </w:rPr>
      </w:pPr>
      <w:hyperlink w:anchor="_Toc110504237" w:history="1">
        <w:r w:rsidR="00D86414" w:rsidRPr="00C424CE">
          <w:rPr>
            <w:rStyle w:val="Hyperlink"/>
            <w:b/>
            <w:noProof/>
          </w:rPr>
          <w:t>Page Layout</w:t>
        </w:r>
        <w:r w:rsidR="00D86414">
          <w:rPr>
            <w:noProof/>
            <w:webHidden/>
          </w:rPr>
          <w:tab/>
        </w:r>
        <w:r w:rsidR="00D86414">
          <w:rPr>
            <w:noProof/>
            <w:webHidden/>
          </w:rPr>
          <w:fldChar w:fldCharType="begin"/>
        </w:r>
        <w:r w:rsidR="00D86414">
          <w:rPr>
            <w:noProof/>
            <w:webHidden/>
          </w:rPr>
          <w:instrText xml:space="preserve"> PAGEREF _Toc110504237 \h </w:instrText>
        </w:r>
        <w:r w:rsidR="00D86414">
          <w:rPr>
            <w:noProof/>
            <w:webHidden/>
          </w:rPr>
        </w:r>
        <w:r w:rsidR="00D86414">
          <w:rPr>
            <w:noProof/>
            <w:webHidden/>
          </w:rPr>
          <w:fldChar w:fldCharType="separate"/>
        </w:r>
        <w:r w:rsidR="00D86414">
          <w:rPr>
            <w:noProof/>
            <w:webHidden/>
          </w:rPr>
          <w:t>80</w:t>
        </w:r>
        <w:r w:rsidR="00D86414">
          <w:rPr>
            <w:noProof/>
            <w:webHidden/>
          </w:rPr>
          <w:fldChar w:fldCharType="end"/>
        </w:r>
      </w:hyperlink>
    </w:p>
    <w:p w14:paraId="5832E700" w14:textId="6F413F3C" w:rsidR="00D86414" w:rsidRDefault="004E192B">
      <w:pPr>
        <w:pStyle w:val="TOC3"/>
        <w:tabs>
          <w:tab w:val="right" w:leader="dot" w:pos="9350"/>
        </w:tabs>
        <w:rPr>
          <w:rFonts w:eastAsiaTheme="minorEastAsia"/>
          <w:noProof/>
          <w:color w:val="auto"/>
          <w:u w:val="none"/>
        </w:rPr>
      </w:pPr>
      <w:hyperlink w:anchor="_Toc110504238" w:history="1">
        <w:r w:rsidR="00D86414" w:rsidRPr="00C424CE">
          <w:rPr>
            <w:rStyle w:val="Hyperlink"/>
            <w:b/>
            <w:noProof/>
          </w:rPr>
          <w:t>Header and Footer</w:t>
        </w:r>
        <w:r w:rsidR="00D86414">
          <w:rPr>
            <w:noProof/>
            <w:webHidden/>
          </w:rPr>
          <w:tab/>
        </w:r>
        <w:r w:rsidR="00D86414">
          <w:rPr>
            <w:noProof/>
            <w:webHidden/>
          </w:rPr>
          <w:fldChar w:fldCharType="begin"/>
        </w:r>
        <w:r w:rsidR="00D86414">
          <w:rPr>
            <w:noProof/>
            <w:webHidden/>
          </w:rPr>
          <w:instrText xml:space="preserve"> PAGEREF _Toc110504238 \h </w:instrText>
        </w:r>
        <w:r w:rsidR="00D86414">
          <w:rPr>
            <w:noProof/>
            <w:webHidden/>
          </w:rPr>
        </w:r>
        <w:r w:rsidR="00D86414">
          <w:rPr>
            <w:noProof/>
            <w:webHidden/>
          </w:rPr>
          <w:fldChar w:fldCharType="separate"/>
        </w:r>
        <w:r w:rsidR="00D86414">
          <w:rPr>
            <w:noProof/>
            <w:webHidden/>
          </w:rPr>
          <w:t>81</w:t>
        </w:r>
        <w:r w:rsidR="00D86414">
          <w:rPr>
            <w:noProof/>
            <w:webHidden/>
          </w:rPr>
          <w:fldChar w:fldCharType="end"/>
        </w:r>
      </w:hyperlink>
    </w:p>
    <w:p w14:paraId="33D4D087" w14:textId="3BF754B2" w:rsidR="00D86414" w:rsidRDefault="004E192B">
      <w:pPr>
        <w:pStyle w:val="TOC3"/>
        <w:tabs>
          <w:tab w:val="right" w:leader="dot" w:pos="9350"/>
        </w:tabs>
        <w:rPr>
          <w:rFonts w:eastAsiaTheme="minorEastAsia"/>
          <w:noProof/>
          <w:color w:val="auto"/>
          <w:u w:val="none"/>
        </w:rPr>
      </w:pPr>
      <w:hyperlink w:anchor="_Toc110504239" w:history="1">
        <w:r w:rsidR="00D86414" w:rsidRPr="00C424CE">
          <w:rPr>
            <w:rStyle w:val="Hyperlink"/>
            <w:b/>
            <w:noProof/>
          </w:rPr>
          <w:t>Section and Page Breaks</w:t>
        </w:r>
        <w:r w:rsidR="00D86414">
          <w:rPr>
            <w:noProof/>
            <w:webHidden/>
          </w:rPr>
          <w:tab/>
        </w:r>
        <w:r w:rsidR="00D86414">
          <w:rPr>
            <w:noProof/>
            <w:webHidden/>
          </w:rPr>
          <w:fldChar w:fldCharType="begin"/>
        </w:r>
        <w:r w:rsidR="00D86414">
          <w:rPr>
            <w:noProof/>
            <w:webHidden/>
          </w:rPr>
          <w:instrText xml:space="preserve"> PAGEREF _Toc110504239 \h </w:instrText>
        </w:r>
        <w:r w:rsidR="00D86414">
          <w:rPr>
            <w:noProof/>
            <w:webHidden/>
          </w:rPr>
        </w:r>
        <w:r w:rsidR="00D86414">
          <w:rPr>
            <w:noProof/>
            <w:webHidden/>
          </w:rPr>
          <w:fldChar w:fldCharType="separate"/>
        </w:r>
        <w:r w:rsidR="00D86414">
          <w:rPr>
            <w:noProof/>
            <w:webHidden/>
          </w:rPr>
          <w:t>88</w:t>
        </w:r>
        <w:r w:rsidR="00D86414">
          <w:rPr>
            <w:noProof/>
            <w:webHidden/>
          </w:rPr>
          <w:fldChar w:fldCharType="end"/>
        </w:r>
      </w:hyperlink>
    </w:p>
    <w:p w14:paraId="0650A99B" w14:textId="3138A12A" w:rsidR="00D86414" w:rsidRDefault="004E192B">
      <w:pPr>
        <w:pStyle w:val="TOC3"/>
        <w:tabs>
          <w:tab w:val="right" w:leader="dot" w:pos="9350"/>
        </w:tabs>
        <w:rPr>
          <w:rFonts w:eastAsiaTheme="minorEastAsia"/>
          <w:noProof/>
          <w:color w:val="auto"/>
          <w:u w:val="none"/>
        </w:rPr>
      </w:pPr>
      <w:hyperlink w:anchor="_Toc110504240" w:history="1">
        <w:r w:rsidR="00D86414" w:rsidRPr="00C424CE">
          <w:rPr>
            <w:rStyle w:val="Hyperlink"/>
            <w:b/>
            <w:noProof/>
          </w:rPr>
          <w:t>Text Styling</w:t>
        </w:r>
        <w:r w:rsidR="00D86414">
          <w:rPr>
            <w:noProof/>
            <w:webHidden/>
          </w:rPr>
          <w:tab/>
        </w:r>
        <w:r w:rsidR="00D86414">
          <w:rPr>
            <w:noProof/>
            <w:webHidden/>
          </w:rPr>
          <w:fldChar w:fldCharType="begin"/>
        </w:r>
        <w:r w:rsidR="00D86414">
          <w:rPr>
            <w:noProof/>
            <w:webHidden/>
          </w:rPr>
          <w:instrText xml:space="preserve"> PAGEREF _Toc110504240 \h </w:instrText>
        </w:r>
        <w:r w:rsidR="00D86414">
          <w:rPr>
            <w:noProof/>
            <w:webHidden/>
          </w:rPr>
        </w:r>
        <w:r w:rsidR="00D86414">
          <w:rPr>
            <w:noProof/>
            <w:webHidden/>
          </w:rPr>
          <w:fldChar w:fldCharType="separate"/>
        </w:r>
        <w:r w:rsidR="00D86414">
          <w:rPr>
            <w:noProof/>
            <w:webHidden/>
          </w:rPr>
          <w:t>94</w:t>
        </w:r>
        <w:r w:rsidR="00D86414">
          <w:rPr>
            <w:noProof/>
            <w:webHidden/>
          </w:rPr>
          <w:fldChar w:fldCharType="end"/>
        </w:r>
      </w:hyperlink>
    </w:p>
    <w:p w14:paraId="5F875BA0" w14:textId="5B1013AD" w:rsidR="00D86414" w:rsidRDefault="004E192B">
      <w:pPr>
        <w:pStyle w:val="TOC2"/>
        <w:rPr>
          <w:rFonts w:eastAsiaTheme="minorEastAsia"/>
          <w:color w:val="auto"/>
          <w:u w:val="none"/>
        </w:rPr>
      </w:pPr>
      <w:hyperlink w:anchor="_Toc110504241" w:history="1">
        <w:r w:rsidR="00D86414" w:rsidRPr="00C424CE">
          <w:rPr>
            <w:rStyle w:val="Hyperlink"/>
            <w:b/>
            <w:bCs/>
          </w:rPr>
          <w:t>WORD ACCESSIBILITY CHECKER</w:t>
        </w:r>
        <w:r w:rsidR="00D86414">
          <w:rPr>
            <w:webHidden/>
          </w:rPr>
          <w:tab/>
        </w:r>
        <w:r w:rsidR="00D86414">
          <w:rPr>
            <w:webHidden/>
          </w:rPr>
          <w:fldChar w:fldCharType="begin"/>
        </w:r>
        <w:r w:rsidR="00D86414">
          <w:rPr>
            <w:webHidden/>
          </w:rPr>
          <w:instrText xml:space="preserve"> PAGEREF _Toc110504241 \h </w:instrText>
        </w:r>
        <w:r w:rsidR="00D86414">
          <w:rPr>
            <w:webHidden/>
          </w:rPr>
        </w:r>
        <w:r w:rsidR="00D86414">
          <w:rPr>
            <w:webHidden/>
          </w:rPr>
          <w:fldChar w:fldCharType="separate"/>
        </w:r>
        <w:r w:rsidR="00D86414">
          <w:rPr>
            <w:webHidden/>
          </w:rPr>
          <w:t>100</w:t>
        </w:r>
        <w:r w:rsidR="00D86414">
          <w:rPr>
            <w:webHidden/>
          </w:rPr>
          <w:fldChar w:fldCharType="end"/>
        </w:r>
      </w:hyperlink>
    </w:p>
    <w:p w14:paraId="66D2EB6E" w14:textId="46945019" w:rsidR="00D86414" w:rsidRDefault="004E192B">
      <w:pPr>
        <w:pStyle w:val="TOC3"/>
        <w:tabs>
          <w:tab w:val="right" w:leader="dot" w:pos="9350"/>
        </w:tabs>
        <w:rPr>
          <w:rFonts w:eastAsiaTheme="minorEastAsia"/>
          <w:noProof/>
          <w:color w:val="auto"/>
          <w:u w:val="none"/>
        </w:rPr>
      </w:pPr>
      <w:hyperlink w:anchor="_Toc110504242" w:history="1">
        <w:r w:rsidR="00D86414" w:rsidRPr="00C424CE">
          <w:rPr>
            <w:rStyle w:val="Hyperlink"/>
            <w:b/>
            <w:noProof/>
          </w:rPr>
          <w:t>Accessibility Checker</w:t>
        </w:r>
        <w:r w:rsidR="00D86414">
          <w:rPr>
            <w:noProof/>
            <w:webHidden/>
          </w:rPr>
          <w:tab/>
        </w:r>
        <w:r w:rsidR="00D86414">
          <w:rPr>
            <w:noProof/>
            <w:webHidden/>
          </w:rPr>
          <w:fldChar w:fldCharType="begin"/>
        </w:r>
        <w:r w:rsidR="00D86414">
          <w:rPr>
            <w:noProof/>
            <w:webHidden/>
          </w:rPr>
          <w:instrText xml:space="preserve"> PAGEREF _Toc110504242 \h </w:instrText>
        </w:r>
        <w:r w:rsidR="00D86414">
          <w:rPr>
            <w:noProof/>
            <w:webHidden/>
          </w:rPr>
        </w:r>
        <w:r w:rsidR="00D86414">
          <w:rPr>
            <w:noProof/>
            <w:webHidden/>
          </w:rPr>
          <w:fldChar w:fldCharType="separate"/>
        </w:r>
        <w:r w:rsidR="00D86414">
          <w:rPr>
            <w:noProof/>
            <w:webHidden/>
          </w:rPr>
          <w:t>100</w:t>
        </w:r>
        <w:r w:rsidR="00D86414">
          <w:rPr>
            <w:noProof/>
            <w:webHidden/>
          </w:rPr>
          <w:fldChar w:fldCharType="end"/>
        </w:r>
      </w:hyperlink>
    </w:p>
    <w:p w14:paraId="449EC0CA" w14:textId="0019599C" w:rsidR="00D86414" w:rsidRDefault="004E192B">
      <w:pPr>
        <w:pStyle w:val="TOC3"/>
        <w:tabs>
          <w:tab w:val="right" w:leader="dot" w:pos="9350"/>
        </w:tabs>
        <w:rPr>
          <w:rFonts w:eastAsiaTheme="minorEastAsia"/>
          <w:noProof/>
          <w:color w:val="auto"/>
          <w:u w:val="none"/>
        </w:rPr>
      </w:pPr>
      <w:hyperlink w:anchor="_Toc110504243" w:history="1">
        <w:r w:rsidR="00D86414" w:rsidRPr="00C424CE">
          <w:rPr>
            <w:rStyle w:val="Hyperlink"/>
            <w:b/>
            <w:noProof/>
          </w:rPr>
          <w:t>Errors and Warnings</w:t>
        </w:r>
        <w:r w:rsidR="00D86414">
          <w:rPr>
            <w:noProof/>
            <w:webHidden/>
          </w:rPr>
          <w:tab/>
        </w:r>
        <w:r w:rsidR="00D86414">
          <w:rPr>
            <w:noProof/>
            <w:webHidden/>
          </w:rPr>
          <w:fldChar w:fldCharType="begin"/>
        </w:r>
        <w:r w:rsidR="00D86414">
          <w:rPr>
            <w:noProof/>
            <w:webHidden/>
          </w:rPr>
          <w:instrText xml:space="preserve"> PAGEREF _Toc110504243 \h </w:instrText>
        </w:r>
        <w:r w:rsidR="00D86414">
          <w:rPr>
            <w:noProof/>
            <w:webHidden/>
          </w:rPr>
        </w:r>
        <w:r w:rsidR="00D86414">
          <w:rPr>
            <w:noProof/>
            <w:webHidden/>
          </w:rPr>
          <w:fldChar w:fldCharType="separate"/>
        </w:r>
        <w:r w:rsidR="00D86414">
          <w:rPr>
            <w:noProof/>
            <w:webHidden/>
          </w:rPr>
          <w:t>101</w:t>
        </w:r>
        <w:r w:rsidR="00D86414">
          <w:rPr>
            <w:noProof/>
            <w:webHidden/>
          </w:rPr>
          <w:fldChar w:fldCharType="end"/>
        </w:r>
      </w:hyperlink>
    </w:p>
    <w:p w14:paraId="1956D974" w14:textId="02B094C5" w:rsidR="00D86414" w:rsidRDefault="004E192B">
      <w:pPr>
        <w:pStyle w:val="TOC2"/>
        <w:rPr>
          <w:rFonts w:eastAsiaTheme="minorEastAsia"/>
          <w:color w:val="auto"/>
          <w:u w:val="none"/>
        </w:rPr>
      </w:pPr>
      <w:hyperlink w:anchor="_Toc110504244" w:history="1">
        <w:r w:rsidR="00D86414" w:rsidRPr="00C424CE">
          <w:rPr>
            <w:rStyle w:val="Hyperlink"/>
            <w:b/>
            <w:bCs/>
          </w:rPr>
          <w:t>EXPORT TO PDF</w:t>
        </w:r>
        <w:r w:rsidR="00D86414">
          <w:rPr>
            <w:webHidden/>
          </w:rPr>
          <w:tab/>
        </w:r>
        <w:r w:rsidR="00D86414">
          <w:rPr>
            <w:webHidden/>
          </w:rPr>
          <w:fldChar w:fldCharType="begin"/>
        </w:r>
        <w:r w:rsidR="00D86414">
          <w:rPr>
            <w:webHidden/>
          </w:rPr>
          <w:instrText xml:space="preserve"> PAGEREF _Toc110504244 \h </w:instrText>
        </w:r>
        <w:r w:rsidR="00D86414">
          <w:rPr>
            <w:webHidden/>
          </w:rPr>
        </w:r>
        <w:r w:rsidR="00D86414">
          <w:rPr>
            <w:webHidden/>
          </w:rPr>
          <w:fldChar w:fldCharType="separate"/>
        </w:r>
        <w:r w:rsidR="00D86414">
          <w:rPr>
            <w:webHidden/>
          </w:rPr>
          <w:t>105</w:t>
        </w:r>
        <w:r w:rsidR="00D86414">
          <w:rPr>
            <w:webHidden/>
          </w:rPr>
          <w:fldChar w:fldCharType="end"/>
        </w:r>
      </w:hyperlink>
    </w:p>
    <w:p w14:paraId="33E10957" w14:textId="212B5E8C" w:rsidR="00D86414" w:rsidRDefault="004E192B">
      <w:pPr>
        <w:pStyle w:val="TOC3"/>
        <w:tabs>
          <w:tab w:val="right" w:leader="dot" w:pos="9350"/>
        </w:tabs>
        <w:rPr>
          <w:rFonts w:eastAsiaTheme="minorEastAsia"/>
          <w:noProof/>
          <w:color w:val="auto"/>
          <w:u w:val="none"/>
        </w:rPr>
      </w:pPr>
      <w:hyperlink w:anchor="_Toc110504245" w:history="1">
        <w:r w:rsidR="00D86414" w:rsidRPr="00C424CE">
          <w:rPr>
            <w:rStyle w:val="Hyperlink"/>
            <w:b/>
            <w:noProof/>
          </w:rPr>
          <w:t>Save as PDF</w:t>
        </w:r>
        <w:r w:rsidR="00D86414">
          <w:rPr>
            <w:noProof/>
            <w:webHidden/>
          </w:rPr>
          <w:tab/>
        </w:r>
        <w:r w:rsidR="00D86414">
          <w:rPr>
            <w:noProof/>
            <w:webHidden/>
          </w:rPr>
          <w:fldChar w:fldCharType="begin"/>
        </w:r>
        <w:r w:rsidR="00D86414">
          <w:rPr>
            <w:noProof/>
            <w:webHidden/>
          </w:rPr>
          <w:instrText xml:space="preserve"> PAGEREF _Toc110504245 \h </w:instrText>
        </w:r>
        <w:r w:rsidR="00D86414">
          <w:rPr>
            <w:noProof/>
            <w:webHidden/>
          </w:rPr>
        </w:r>
        <w:r w:rsidR="00D86414">
          <w:rPr>
            <w:noProof/>
            <w:webHidden/>
          </w:rPr>
          <w:fldChar w:fldCharType="separate"/>
        </w:r>
        <w:r w:rsidR="00D86414">
          <w:rPr>
            <w:noProof/>
            <w:webHidden/>
          </w:rPr>
          <w:t>105</w:t>
        </w:r>
        <w:r w:rsidR="00D86414">
          <w:rPr>
            <w:noProof/>
            <w:webHidden/>
          </w:rPr>
          <w:fldChar w:fldCharType="end"/>
        </w:r>
      </w:hyperlink>
    </w:p>
    <w:p w14:paraId="5B300C0C" w14:textId="29ECDE46" w:rsidR="00D86414" w:rsidRDefault="004E192B">
      <w:pPr>
        <w:pStyle w:val="TOC3"/>
        <w:tabs>
          <w:tab w:val="right" w:leader="dot" w:pos="9350"/>
        </w:tabs>
        <w:rPr>
          <w:rFonts w:eastAsiaTheme="minorEastAsia"/>
          <w:noProof/>
          <w:color w:val="auto"/>
          <w:u w:val="none"/>
        </w:rPr>
      </w:pPr>
      <w:hyperlink w:anchor="_Toc110504246" w:history="1">
        <w:r w:rsidR="00D86414" w:rsidRPr="00C424CE">
          <w:rPr>
            <w:rStyle w:val="Hyperlink"/>
            <w:b/>
            <w:noProof/>
          </w:rPr>
          <w:t>Export to PDF</w:t>
        </w:r>
        <w:r w:rsidR="00D86414">
          <w:rPr>
            <w:noProof/>
            <w:webHidden/>
          </w:rPr>
          <w:tab/>
        </w:r>
        <w:r w:rsidR="00D86414">
          <w:rPr>
            <w:noProof/>
            <w:webHidden/>
          </w:rPr>
          <w:fldChar w:fldCharType="begin"/>
        </w:r>
        <w:r w:rsidR="00D86414">
          <w:rPr>
            <w:noProof/>
            <w:webHidden/>
          </w:rPr>
          <w:instrText xml:space="preserve"> PAGEREF _Toc110504246 \h </w:instrText>
        </w:r>
        <w:r w:rsidR="00D86414">
          <w:rPr>
            <w:noProof/>
            <w:webHidden/>
          </w:rPr>
        </w:r>
        <w:r w:rsidR="00D86414">
          <w:rPr>
            <w:noProof/>
            <w:webHidden/>
          </w:rPr>
          <w:fldChar w:fldCharType="separate"/>
        </w:r>
        <w:r w:rsidR="00D86414">
          <w:rPr>
            <w:noProof/>
            <w:webHidden/>
          </w:rPr>
          <w:t>107</w:t>
        </w:r>
        <w:r w:rsidR="00D86414">
          <w:rPr>
            <w:noProof/>
            <w:webHidden/>
          </w:rPr>
          <w:fldChar w:fldCharType="end"/>
        </w:r>
      </w:hyperlink>
    </w:p>
    <w:p w14:paraId="5D4B0019" w14:textId="558D1B0C" w:rsidR="00D86414" w:rsidRDefault="004E192B">
      <w:pPr>
        <w:pStyle w:val="TOC2"/>
        <w:rPr>
          <w:rFonts w:eastAsiaTheme="minorEastAsia"/>
          <w:color w:val="auto"/>
          <w:u w:val="none"/>
        </w:rPr>
      </w:pPr>
      <w:hyperlink w:anchor="_Toc110504247" w:history="1">
        <w:r w:rsidR="00D86414" w:rsidRPr="00C424CE">
          <w:rPr>
            <w:rStyle w:val="Hyperlink"/>
          </w:rPr>
          <w:t>APPENDIX</w:t>
        </w:r>
        <w:r w:rsidR="00D86414">
          <w:rPr>
            <w:webHidden/>
          </w:rPr>
          <w:tab/>
        </w:r>
        <w:r w:rsidR="00D86414">
          <w:rPr>
            <w:webHidden/>
          </w:rPr>
          <w:fldChar w:fldCharType="begin"/>
        </w:r>
        <w:r w:rsidR="00D86414">
          <w:rPr>
            <w:webHidden/>
          </w:rPr>
          <w:instrText xml:space="preserve"> PAGEREF _Toc110504247 \h </w:instrText>
        </w:r>
        <w:r w:rsidR="00D86414">
          <w:rPr>
            <w:webHidden/>
          </w:rPr>
        </w:r>
        <w:r w:rsidR="00D86414">
          <w:rPr>
            <w:webHidden/>
          </w:rPr>
          <w:fldChar w:fldCharType="separate"/>
        </w:r>
        <w:r w:rsidR="00D86414">
          <w:rPr>
            <w:webHidden/>
          </w:rPr>
          <w:t>109</w:t>
        </w:r>
        <w:r w:rsidR="00D86414">
          <w:rPr>
            <w:webHidden/>
          </w:rPr>
          <w:fldChar w:fldCharType="end"/>
        </w:r>
      </w:hyperlink>
    </w:p>
    <w:p w14:paraId="23D2CBF3" w14:textId="11B81AF7" w:rsidR="00987F6F" w:rsidRPr="00561C53" w:rsidRDefault="007764A0" w:rsidP="005A5FA0">
      <w:pPr>
        <w:rPr>
          <w:color w:val="4472C4" w:themeColor="accent1"/>
          <w:u w:val="words"/>
        </w:rPr>
      </w:pPr>
      <w:r w:rsidRPr="00146DDB">
        <w:rPr>
          <w:color w:val="4472C4" w:themeColor="accent1"/>
          <w:u w:val="words"/>
        </w:rPr>
        <w:fldChar w:fldCharType="end"/>
      </w:r>
    </w:p>
    <w:p w14:paraId="002397F3" w14:textId="7BD5C56D" w:rsidR="00355CC7" w:rsidRDefault="00355CC7">
      <w:pPr>
        <w:rPr>
          <w:rFonts w:asciiTheme="majorHAnsi" w:eastAsiaTheme="majorEastAsia" w:hAnsiTheme="majorHAnsi" w:cstheme="majorBidi"/>
          <w:color w:val="2F5496" w:themeColor="accent1" w:themeShade="BF"/>
          <w:sz w:val="26"/>
          <w:szCs w:val="26"/>
        </w:rPr>
      </w:pPr>
      <w:r>
        <w:br w:type="page"/>
      </w:r>
    </w:p>
    <w:p w14:paraId="772B1D20" w14:textId="428C5877" w:rsidR="00987F6F" w:rsidRDefault="00384514" w:rsidP="06F71DFA">
      <w:pPr>
        <w:pStyle w:val="Heading2"/>
        <w:rPr>
          <w:b/>
          <w:bCs/>
        </w:rPr>
      </w:pPr>
      <w:bookmarkStart w:id="8" w:name="_Toc110504201"/>
      <w:r w:rsidRPr="592ABA67">
        <w:rPr>
          <w:b/>
          <w:bCs/>
        </w:rPr>
        <w:lastRenderedPageBreak/>
        <w:t>I</w:t>
      </w:r>
      <w:r w:rsidR="00EE466D" w:rsidRPr="592ABA67">
        <w:rPr>
          <w:b/>
          <w:bCs/>
        </w:rPr>
        <w:t>NT</w:t>
      </w:r>
      <w:r w:rsidR="17138CA8" w:rsidRPr="592ABA67">
        <w:rPr>
          <w:b/>
          <w:bCs/>
        </w:rPr>
        <w:t>RODUCTIO</w:t>
      </w:r>
      <w:r w:rsidR="0226D237" w:rsidRPr="592ABA67">
        <w:rPr>
          <w:b/>
          <w:bCs/>
        </w:rPr>
        <w:t>N</w:t>
      </w:r>
      <w:r w:rsidR="00133593">
        <w:rPr>
          <w:b/>
          <w:bCs/>
        </w:rPr>
        <w:t xml:space="preserve"> TO ACCESSIBILITY</w:t>
      </w:r>
      <w:bookmarkEnd w:id="8"/>
    </w:p>
    <w:p w14:paraId="365D29A8" w14:textId="148CB71C" w:rsidR="00BF296D" w:rsidRDefault="00BF296D" w:rsidP="00BF296D">
      <w:r>
        <w:t>Pearson is committed to accessibility and is taking all possible measures to make the online learning experience accessible for all learners. The Word Accessibility Playbook was put together to provide content producers with the guidance required for creating accessible Word documents and offer buyers courses that not only have web content that is accessible but also accessible documents</w:t>
      </w:r>
      <w:r w:rsidR="004B06A0">
        <w:t xml:space="preserve"> </w:t>
      </w:r>
      <w:r w:rsidR="009A3CC8">
        <w:t xml:space="preserve">available </w:t>
      </w:r>
      <w:r w:rsidR="004B06A0">
        <w:t>in Word format</w:t>
      </w:r>
      <w:r>
        <w:t>.</w:t>
      </w:r>
    </w:p>
    <w:p w14:paraId="2F13CFB3" w14:textId="14C38A4D" w:rsidR="00BF296D" w:rsidRDefault="00BF296D" w:rsidP="00BF296D">
      <w:r>
        <w:t>The playbook includes techniques for implementing accessibility across different elements, such as headings, lists, images, tables etc. It identifies both techniques that must be adopted, and techniques that should be avoided, from an accessibility perspective. Along with the techniques, the playbook lists tips, and tricks for enhancing accessibility</w:t>
      </w:r>
      <w:r w:rsidR="00A93C1A">
        <w:t xml:space="preserve"> of Word documents</w:t>
      </w:r>
      <w:r>
        <w:t xml:space="preserve">. </w:t>
      </w:r>
    </w:p>
    <w:p w14:paraId="2613CC50" w14:textId="5281C991" w:rsidR="00BF296D" w:rsidRDefault="00BF296D" w:rsidP="00BF296D">
      <w:r>
        <w:t xml:space="preserve">The playbook comprises of examples of different Pearson </w:t>
      </w:r>
      <w:r w:rsidR="00264E9E">
        <w:t>Word</w:t>
      </w:r>
      <w:r>
        <w:t xml:space="preserve"> documents and lists possible solutions to help the team implement accessibility. Not only will the playbook serve as a valuable reference, </w:t>
      </w:r>
      <w:r w:rsidR="008E0CA4">
        <w:t>but it</w:t>
      </w:r>
      <w:r>
        <w:t xml:space="preserve"> can also equip the team to implement accessibility while designing and authoring all future Pearson </w:t>
      </w:r>
      <w:r w:rsidR="00264E9E">
        <w:t>Word</w:t>
      </w:r>
      <w:r>
        <w:t xml:space="preserve"> documents. </w:t>
      </w:r>
    </w:p>
    <w:p w14:paraId="6091DB13" w14:textId="77777777" w:rsidR="00BF296D" w:rsidRDefault="00BF296D" w:rsidP="00BF296D">
      <w:pPr>
        <w:pStyle w:val="Heading3"/>
        <w:rPr>
          <w:b/>
          <w:bCs/>
        </w:rPr>
      </w:pPr>
      <w:bookmarkStart w:id="9" w:name="_Toc52289363"/>
      <w:bookmarkStart w:id="10" w:name="_Toc52291019"/>
      <w:bookmarkStart w:id="11" w:name="_Toc57326182"/>
      <w:bookmarkStart w:id="12" w:name="_Toc110504202"/>
      <w:r>
        <w:rPr>
          <w:b/>
          <w:bCs/>
        </w:rPr>
        <w:t>Intended Audience</w:t>
      </w:r>
      <w:bookmarkEnd w:id="9"/>
      <w:bookmarkEnd w:id="10"/>
      <w:bookmarkEnd w:id="11"/>
      <w:bookmarkEnd w:id="12"/>
      <w:r>
        <w:rPr>
          <w:b/>
          <w:bCs/>
        </w:rPr>
        <w:t xml:space="preserve"> </w:t>
      </w:r>
    </w:p>
    <w:p w14:paraId="568E42B7" w14:textId="7B4F225F" w:rsidR="00BF296D" w:rsidRDefault="00BF296D" w:rsidP="00BF296D">
      <w:r>
        <w:t xml:space="preserve">The </w:t>
      </w:r>
      <w:r w:rsidR="00264E9E">
        <w:t>Word</w:t>
      </w:r>
      <w:r>
        <w:t xml:space="preserve"> Accessibility Playbook is intended for the entire technical team that works to author, as well as maintain, Pearson’s </w:t>
      </w:r>
      <w:r w:rsidR="00264E9E">
        <w:t>Word</w:t>
      </w:r>
      <w:r>
        <w:t xml:space="preserve"> documents. Team members include: </w:t>
      </w:r>
    </w:p>
    <w:p w14:paraId="2AA24604" w14:textId="77777777" w:rsidR="00BF296D" w:rsidRDefault="00BF296D" w:rsidP="00E633B8">
      <w:pPr>
        <w:pStyle w:val="ListParagraph"/>
        <w:numPr>
          <w:ilvl w:val="0"/>
          <w:numId w:val="26"/>
        </w:numPr>
        <w:spacing w:line="256" w:lineRule="auto"/>
      </w:pPr>
      <w:r>
        <w:t>UI designers</w:t>
      </w:r>
    </w:p>
    <w:p w14:paraId="2E64D1A2" w14:textId="77777777" w:rsidR="00BF296D" w:rsidRDefault="00BF296D" w:rsidP="00E633B8">
      <w:pPr>
        <w:pStyle w:val="ListParagraph"/>
        <w:numPr>
          <w:ilvl w:val="0"/>
          <w:numId w:val="26"/>
        </w:numPr>
        <w:spacing w:line="256" w:lineRule="auto"/>
      </w:pPr>
      <w:r>
        <w:t>UX professionals</w:t>
      </w:r>
    </w:p>
    <w:p w14:paraId="6CCB06F2" w14:textId="467234A8" w:rsidR="00BF296D" w:rsidRDefault="00BF296D" w:rsidP="00E633B8">
      <w:pPr>
        <w:pStyle w:val="ListParagraph"/>
        <w:numPr>
          <w:ilvl w:val="0"/>
          <w:numId w:val="26"/>
        </w:numPr>
        <w:spacing w:line="256" w:lineRule="auto"/>
      </w:pPr>
      <w:r>
        <w:t>Content Digitizer</w:t>
      </w:r>
      <w:r w:rsidR="003955DA">
        <w:t>s</w:t>
      </w:r>
    </w:p>
    <w:p w14:paraId="210C672F" w14:textId="77777777" w:rsidR="00A03588" w:rsidRDefault="00BF296D" w:rsidP="00BF296D">
      <w:pPr>
        <w:pStyle w:val="ListParagraph"/>
        <w:numPr>
          <w:ilvl w:val="0"/>
          <w:numId w:val="26"/>
        </w:numPr>
        <w:spacing w:line="256" w:lineRule="auto"/>
      </w:pPr>
      <w:r>
        <w:t>Content writers</w:t>
      </w:r>
    </w:p>
    <w:p w14:paraId="6F62A4E7" w14:textId="212EF226" w:rsidR="00BF296D" w:rsidRPr="00BF296D" w:rsidRDefault="00BD741A" w:rsidP="00BF296D">
      <w:pPr>
        <w:pStyle w:val="ListParagraph"/>
        <w:numPr>
          <w:ilvl w:val="0"/>
          <w:numId w:val="26"/>
        </w:numPr>
        <w:spacing w:line="256" w:lineRule="auto"/>
      </w:pPr>
      <w:r>
        <w:t>Courseware Quality Assurance (QA) teams</w:t>
      </w:r>
    </w:p>
    <w:p w14:paraId="2A6C5E4B" w14:textId="62233F2C" w:rsidR="00133593" w:rsidRDefault="00133593" w:rsidP="00133593">
      <w:pPr>
        <w:pStyle w:val="Heading3"/>
      </w:pPr>
      <w:bookmarkStart w:id="13" w:name="_Toc110504203"/>
      <w:r w:rsidRPr="00133593">
        <w:t>What is Accessibility?</w:t>
      </w:r>
      <w:bookmarkEnd w:id="13"/>
      <w:r w:rsidRPr="00133593">
        <w:t xml:space="preserve"> </w:t>
      </w:r>
    </w:p>
    <w:p w14:paraId="44B38728" w14:textId="77777777" w:rsidR="003B5EED" w:rsidRDefault="003B5EED" w:rsidP="003B5EED">
      <w:r>
        <w:t>Accessibility refers to making a product or service usable for as many people as possible. In the digital space, accessibility ensures that websites, applications, documents, online learning solutions etc. are usable for all users including those with disabilities. Often accessibility is viewed at something that is meant for people with disabilities. However, accessibility benefits each one of us in different situations.</w:t>
      </w:r>
    </w:p>
    <w:p w14:paraId="3654E6E5" w14:textId="77777777" w:rsidR="003B5EED" w:rsidRDefault="003B5EED" w:rsidP="003B5EED">
      <w:r>
        <w:t xml:space="preserve">Today digital accessibility has been adopted in most countries across the globe. To make accessibility happen, there are standards, guidelines and specifications that outline ways to make it a reality. Technologies include support for developing accessible solutions and the demand for accessible products is increasing by the day. </w:t>
      </w:r>
    </w:p>
    <w:p w14:paraId="722A9F1A" w14:textId="77777777" w:rsidR="003B5EED" w:rsidRDefault="003B5EED" w:rsidP="003B5EED">
      <w:r>
        <w:t xml:space="preserve">In simple terms, accessibility is ensuring that everyone can use a product or service irrespective of their abilities or situation of use. In physical space, we may refer to accessibility as providing ramps to allow people on a wheelchair to come in easily similarly in the case of digital accessibility it refers to making the online solutions available for all users including those using assistive technologies. </w:t>
      </w:r>
    </w:p>
    <w:p w14:paraId="44E29D26" w14:textId="77777777" w:rsidR="003B5EED" w:rsidRPr="003B5EED" w:rsidRDefault="003B5EED" w:rsidP="003B5EED"/>
    <w:p w14:paraId="6A60E113" w14:textId="77D488A4" w:rsidR="00A8109B" w:rsidRDefault="00A8109B" w:rsidP="00A8109B">
      <w:pPr>
        <w:pStyle w:val="Heading3"/>
      </w:pPr>
      <w:bookmarkStart w:id="14" w:name="_Toc110504204"/>
      <w:r w:rsidRPr="00A8109B">
        <w:t>Need for Accessibility</w:t>
      </w:r>
      <w:bookmarkEnd w:id="14"/>
    </w:p>
    <w:p w14:paraId="002D68E7" w14:textId="703CF91F" w:rsidR="003D0A12" w:rsidRDefault="00AB11B2" w:rsidP="003D0A12">
      <w:r>
        <w:t>Word</w:t>
      </w:r>
      <w:r w:rsidR="003D0A12">
        <w:t xml:space="preserve"> documents are </w:t>
      </w:r>
      <w:r w:rsidR="00097B3C">
        <w:t xml:space="preserve">available widely </w:t>
      </w:r>
      <w:r w:rsidR="003D0A12">
        <w:t xml:space="preserve">on </w:t>
      </w:r>
      <w:r w:rsidR="0090455D">
        <w:t xml:space="preserve">different online </w:t>
      </w:r>
      <w:r w:rsidR="003D0A12">
        <w:t xml:space="preserve">portal and this is no different when it comes to online learning.  Most of our daily digital activities from learning, employment, healthcare, and government procedures involve access to </w:t>
      </w:r>
      <w:r w:rsidR="00685B0F">
        <w:t>Word</w:t>
      </w:r>
      <w:r w:rsidR="003D0A12">
        <w:t xml:space="preserve"> documents. Access to </w:t>
      </w:r>
      <w:r w:rsidR="00685B0F">
        <w:t>Word</w:t>
      </w:r>
      <w:r w:rsidR="003D0A12">
        <w:t xml:space="preserve"> content is therefore essential for all users including for those with disabilities. </w:t>
      </w:r>
    </w:p>
    <w:p w14:paraId="691E259B" w14:textId="3AF4E7D5" w:rsidR="003D0A12" w:rsidRDefault="003D0A12" w:rsidP="003D0A12">
      <w:r>
        <w:t xml:space="preserve">Some of the key benefits of digital accessibility that </w:t>
      </w:r>
      <w:r w:rsidR="00CA5008">
        <w:t xml:space="preserve">also </w:t>
      </w:r>
      <w:r w:rsidR="00FD2EA4">
        <w:t xml:space="preserve">apply </w:t>
      </w:r>
      <w:r w:rsidR="00CA5008">
        <w:t xml:space="preserve">to </w:t>
      </w:r>
      <w:r w:rsidR="00685B0F">
        <w:t>Word</w:t>
      </w:r>
      <w:r>
        <w:t xml:space="preserve"> documents include:</w:t>
      </w:r>
    </w:p>
    <w:p w14:paraId="44959449" w14:textId="620D9AF7" w:rsidR="003D0A12" w:rsidRDefault="003D0A12" w:rsidP="00E633B8">
      <w:pPr>
        <w:pStyle w:val="ListParagraph"/>
        <w:numPr>
          <w:ilvl w:val="0"/>
          <w:numId w:val="26"/>
        </w:numPr>
        <w:spacing w:line="256" w:lineRule="auto"/>
      </w:pPr>
      <w:r>
        <w:t xml:space="preserve">Ensures access to essential online activities for all </w:t>
      </w:r>
      <w:r w:rsidR="008E0CA4">
        <w:t>users.</w:t>
      </w:r>
    </w:p>
    <w:p w14:paraId="396688BD" w14:textId="302452BE" w:rsidR="003D0A12" w:rsidRDefault="003D0A12" w:rsidP="00E633B8">
      <w:pPr>
        <w:pStyle w:val="ListParagraph"/>
        <w:numPr>
          <w:ilvl w:val="0"/>
          <w:numId w:val="26"/>
        </w:numPr>
        <w:spacing w:line="256" w:lineRule="auto"/>
      </w:pPr>
      <w:r>
        <w:t xml:space="preserve">Increase in customer </w:t>
      </w:r>
      <w:r w:rsidR="008E0CA4">
        <w:t>base.</w:t>
      </w:r>
      <w:r>
        <w:t xml:space="preserve"> </w:t>
      </w:r>
    </w:p>
    <w:p w14:paraId="2D989ACB" w14:textId="77777777" w:rsidR="003D0A12" w:rsidRDefault="003D0A12" w:rsidP="00E633B8">
      <w:pPr>
        <w:pStyle w:val="ListParagraph"/>
        <w:numPr>
          <w:ilvl w:val="0"/>
          <w:numId w:val="26"/>
        </w:numPr>
        <w:spacing w:line="256" w:lineRule="auto"/>
      </w:pPr>
      <w:r>
        <w:t>Helps to conform with accessibility standards and guidelines.</w:t>
      </w:r>
    </w:p>
    <w:p w14:paraId="5277394F" w14:textId="7F852D80" w:rsidR="003D0A12" w:rsidRDefault="003D0A12" w:rsidP="00E633B8">
      <w:pPr>
        <w:pStyle w:val="ListParagraph"/>
        <w:numPr>
          <w:ilvl w:val="0"/>
          <w:numId w:val="26"/>
        </w:numPr>
        <w:spacing w:line="256" w:lineRule="auto"/>
      </w:pPr>
      <w:r>
        <w:t xml:space="preserve">Builds brand </w:t>
      </w:r>
      <w:r w:rsidR="008E0CA4">
        <w:t>loyalty.</w:t>
      </w:r>
    </w:p>
    <w:p w14:paraId="42DE6431" w14:textId="69DB83E8" w:rsidR="003D0A12" w:rsidRDefault="003D0A12" w:rsidP="00E633B8">
      <w:pPr>
        <w:pStyle w:val="ListParagraph"/>
        <w:numPr>
          <w:ilvl w:val="0"/>
          <w:numId w:val="26"/>
        </w:numPr>
        <w:spacing w:line="256" w:lineRule="auto"/>
      </w:pPr>
      <w:r>
        <w:t>Drives innovation by making solutions that are accessible for wide range of users</w:t>
      </w:r>
      <w:r w:rsidR="00A23CF9">
        <w:t>.</w:t>
      </w:r>
    </w:p>
    <w:p w14:paraId="68B67321" w14:textId="219EF2F6" w:rsidR="003D0A12" w:rsidRDefault="003D0A12" w:rsidP="00E633B8">
      <w:pPr>
        <w:pStyle w:val="ListParagraph"/>
        <w:numPr>
          <w:ilvl w:val="0"/>
          <w:numId w:val="26"/>
        </w:numPr>
        <w:spacing w:line="256" w:lineRule="auto"/>
      </w:pPr>
      <w:r>
        <w:t xml:space="preserve">Adhere to legal </w:t>
      </w:r>
      <w:r w:rsidR="00A23CF9">
        <w:t>requirements.</w:t>
      </w:r>
      <w:r>
        <w:t xml:space="preserve"> </w:t>
      </w:r>
    </w:p>
    <w:p w14:paraId="3A6BB632" w14:textId="77777777" w:rsidR="003D0A12" w:rsidRDefault="003D0A12" w:rsidP="00E633B8">
      <w:pPr>
        <w:pStyle w:val="ListParagraph"/>
        <w:numPr>
          <w:ilvl w:val="0"/>
          <w:numId w:val="26"/>
        </w:numPr>
        <w:spacing w:line="256" w:lineRule="auto"/>
      </w:pPr>
      <w:r>
        <w:t>Contribute towards building an inclusive society.</w:t>
      </w:r>
    </w:p>
    <w:p w14:paraId="5967DA45" w14:textId="77777777" w:rsidR="003D0A12" w:rsidRPr="003D0A12" w:rsidRDefault="003D0A12" w:rsidP="003D0A12"/>
    <w:p w14:paraId="5D6A7E0E" w14:textId="74D07121" w:rsidR="00A8109B" w:rsidRDefault="00A8109B" w:rsidP="00A8109B">
      <w:pPr>
        <w:pStyle w:val="Heading3"/>
      </w:pPr>
      <w:bookmarkStart w:id="15" w:name="_Toc110504205"/>
      <w:r w:rsidRPr="00A8109B">
        <w:t xml:space="preserve">How people with disabilities use </w:t>
      </w:r>
      <w:r w:rsidR="00C52379">
        <w:t>Word</w:t>
      </w:r>
      <w:r w:rsidRPr="00A8109B">
        <w:t>?</w:t>
      </w:r>
      <w:bookmarkEnd w:id="15"/>
    </w:p>
    <w:p w14:paraId="56B7F1EF" w14:textId="418FB4E6" w:rsidR="00E338B2" w:rsidRDefault="00E338B2" w:rsidP="00E338B2">
      <w:r>
        <w:t xml:space="preserve">Ever thought how someone who cannot see will access diagrams explaining functions of different body parts? Or how someone who cannot listen will access a recorded video lecture explaining the solar system embedded in a </w:t>
      </w:r>
      <w:r w:rsidR="00BF5951">
        <w:t>Word</w:t>
      </w:r>
      <w:r>
        <w:t xml:space="preserve"> document? How someone with upper limb difficulties will complete their interactive assignments?  Technology acts as an enabler for people with disabilities and they can read </w:t>
      </w:r>
      <w:r w:rsidR="00BA6CF6">
        <w:t>textbooks</w:t>
      </w:r>
      <w:r>
        <w:t xml:space="preserve">, submit their assignments, fill up their tax applications, read their utility bills and many more </w:t>
      </w:r>
      <w:r w:rsidR="008E0CA4">
        <w:t>day-to-day</w:t>
      </w:r>
      <w:r>
        <w:t xml:space="preserve"> activities available </w:t>
      </w:r>
      <w:r w:rsidR="00AB2C88">
        <w:t xml:space="preserve">online </w:t>
      </w:r>
      <w:r>
        <w:t xml:space="preserve">in </w:t>
      </w:r>
      <w:r w:rsidR="00BA6CF6">
        <w:t>Word</w:t>
      </w:r>
      <w:r>
        <w:t xml:space="preserve"> format. </w:t>
      </w:r>
    </w:p>
    <w:p w14:paraId="69C93A49" w14:textId="48126408" w:rsidR="00E338B2" w:rsidRDefault="00E338B2" w:rsidP="00E338B2">
      <w:r>
        <w:t xml:space="preserve">Digital evolution has made life very easy for all of us and more so for people with disabilities as they can accomplish their tasks independently. People with disabilities use different assistive technologies to access the </w:t>
      </w:r>
      <w:r w:rsidR="00BA6CF6">
        <w:t>Word</w:t>
      </w:r>
      <w:r>
        <w:t xml:space="preserve"> documents either using a computer, tablet, or mobile device. </w:t>
      </w:r>
    </w:p>
    <w:p w14:paraId="67CDE1E7" w14:textId="0382546C" w:rsidR="00E338B2" w:rsidRDefault="00E338B2" w:rsidP="00E338B2">
      <w:r>
        <w:t xml:space="preserve">Let us learn about few of the assistive technologies used by people with disabilities to access </w:t>
      </w:r>
      <w:r w:rsidR="00BA6CF6">
        <w:t xml:space="preserve">Word </w:t>
      </w:r>
      <w:r>
        <w:t>documents:</w:t>
      </w:r>
    </w:p>
    <w:p w14:paraId="60603D86" w14:textId="77777777" w:rsidR="00E338B2" w:rsidRDefault="00E338B2" w:rsidP="00E338B2">
      <w:pPr>
        <w:rPr>
          <w:b/>
        </w:rPr>
      </w:pPr>
      <w:r>
        <w:rPr>
          <w:b/>
        </w:rPr>
        <w:t>Visual Disabilities</w:t>
      </w:r>
    </w:p>
    <w:p w14:paraId="67251904" w14:textId="3C780752" w:rsidR="00E338B2" w:rsidRDefault="00E338B2" w:rsidP="00E633B8">
      <w:pPr>
        <w:pStyle w:val="ListParagraph"/>
        <w:numPr>
          <w:ilvl w:val="0"/>
          <w:numId w:val="27"/>
        </w:numPr>
        <w:spacing w:line="254" w:lineRule="auto"/>
      </w:pPr>
      <w:r>
        <w:rPr>
          <w:b/>
        </w:rPr>
        <w:t>Screen readers:</w:t>
      </w:r>
      <w:r>
        <w:t xml:space="preserve"> reads out the information displayed in a </w:t>
      </w:r>
      <w:r w:rsidR="00BA6CF6">
        <w:t>WORD</w:t>
      </w:r>
      <w:r>
        <w:t xml:space="preserve"> document for their users. Users can access the information by listening to the screen reader and using a keyboard to input the data or give commands. Screen readers also provide their users with option to access different </w:t>
      </w:r>
      <w:r w:rsidR="00BA6CF6">
        <w:t>Word</w:t>
      </w:r>
      <w:r>
        <w:t xml:space="preserve"> elements using different keystrokes. </w:t>
      </w:r>
    </w:p>
    <w:p w14:paraId="153D9868" w14:textId="31267A4E" w:rsidR="00E338B2" w:rsidRDefault="00E338B2" w:rsidP="00E633B8">
      <w:pPr>
        <w:pStyle w:val="ListParagraph"/>
        <w:numPr>
          <w:ilvl w:val="0"/>
          <w:numId w:val="27"/>
        </w:numPr>
        <w:spacing w:line="254" w:lineRule="auto"/>
      </w:pPr>
      <w:r>
        <w:rPr>
          <w:b/>
        </w:rPr>
        <w:t>Screen magnifiers:</w:t>
      </w:r>
      <w:r>
        <w:t xml:space="preserve"> enlarges the information displayed in a </w:t>
      </w:r>
      <w:r w:rsidR="00BA6CF6">
        <w:t>Word</w:t>
      </w:r>
      <w:r>
        <w:t xml:space="preserve"> document for their users. Users can access the information by either using a mouse or a keyboard. Since users access the information in an enlarged form, not all the information is visible on the screen. This requires users to scroll a lot to access the information.  </w:t>
      </w:r>
    </w:p>
    <w:p w14:paraId="770C7B1C" w14:textId="77777777" w:rsidR="00E338B2" w:rsidRDefault="00E338B2" w:rsidP="00E633B8">
      <w:pPr>
        <w:pStyle w:val="ListParagraph"/>
        <w:numPr>
          <w:ilvl w:val="0"/>
          <w:numId w:val="27"/>
        </w:numPr>
        <w:spacing w:line="254" w:lineRule="auto"/>
      </w:pPr>
      <w:r>
        <w:rPr>
          <w:b/>
        </w:rPr>
        <w:lastRenderedPageBreak/>
        <w:t>Refreshable Braille Displayers:</w:t>
      </w:r>
      <w:r>
        <w:t xml:space="preserve"> is a piece of hardware which can be attached to a computer, tablet, or mobile phone. It works in combination with a screen reader. The information read out by a screen reader is refreshed on the braille displayer and users can touch the braille pins and read the information. Users can read the information using the braille displayer whereas they can input the data using a keyboard. Refreshable braille displayers are used by blind and deaf-blind users.</w:t>
      </w:r>
    </w:p>
    <w:p w14:paraId="34DBDD41" w14:textId="77777777" w:rsidR="00E338B2" w:rsidRDefault="00E338B2" w:rsidP="00E338B2">
      <w:pPr>
        <w:rPr>
          <w:b/>
        </w:rPr>
      </w:pPr>
      <w:r>
        <w:rPr>
          <w:b/>
        </w:rPr>
        <w:t>Hearing Disabilities:</w:t>
      </w:r>
    </w:p>
    <w:p w14:paraId="71C3D8A8" w14:textId="51D682B0" w:rsidR="00E338B2" w:rsidRDefault="00E338B2" w:rsidP="00E633B8">
      <w:pPr>
        <w:pStyle w:val="ListParagraph"/>
        <w:numPr>
          <w:ilvl w:val="0"/>
          <w:numId w:val="27"/>
        </w:numPr>
        <w:spacing w:line="254" w:lineRule="auto"/>
      </w:pPr>
      <w:r>
        <w:t xml:space="preserve">Synchronized captions help people with hearing disabilities access videos and text transcripts help them to access audio-only content with ease. They do not require any assistive technology as such to access the </w:t>
      </w:r>
      <w:r w:rsidR="00BA6CF6">
        <w:t>Word</w:t>
      </w:r>
      <w:r>
        <w:t xml:space="preserve"> content. </w:t>
      </w:r>
    </w:p>
    <w:p w14:paraId="015BA144" w14:textId="77777777" w:rsidR="00E338B2" w:rsidRDefault="00E338B2" w:rsidP="00E338B2">
      <w:pPr>
        <w:rPr>
          <w:b/>
        </w:rPr>
      </w:pPr>
      <w:r>
        <w:rPr>
          <w:b/>
        </w:rPr>
        <w:t>Learning Disabilities:</w:t>
      </w:r>
    </w:p>
    <w:p w14:paraId="33466779" w14:textId="77777777" w:rsidR="00E338B2" w:rsidRDefault="00E338B2" w:rsidP="00E633B8">
      <w:pPr>
        <w:pStyle w:val="ListParagraph"/>
        <w:numPr>
          <w:ilvl w:val="0"/>
          <w:numId w:val="27"/>
        </w:numPr>
        <w:spacing w:line="254" w:lineRule="auto"/>
      </w:pPr>
      <w:r>
        <w:rPr>
          <w:b/>
        </w:rPr>
        <w:t>Text to speech synthesizers (TTS):</w:t>
      </w:r>
      <w:r>
        <w:t xml:space="preserve"> reads out the text displayed on the screen as well as highlights the text. This helps users in understanding the information when it is read out to them. TTS software also provide users with options to view the information using different contrast themes. </w:t>
      </w:r>
    </w:p>
    <w:p w14:paraId="2EFC6886" w14:textId="77777777" w:rsidR="00E338B2" w:rsidRDefault="00E338B2" w:rsidP="00E633B8">
      <w:pPr>
        <w:pStyle w:val="ListParagraph"/>
        <w:numPr>
          <w:ilvl w:val="0"/>
          <w:numId w:val="27"/>
        </w:numPr>
        <w:spacing w:line="254" w:lineRule="auto"/>
      </w:pPr>
      <w:r>
        <w:rPr>
          <w:b/>
        </w:rPr>
        <w:t>Word prediction tools:</w:t>
      </w:r>
      <w:r>
        <w:t xml:space="preserve"> predicts words while users are typing data. These tools are found very helpful by users with learning disabilities especially while filling up forms as they do not have to memorize spellings. </w:t>
      </w:r>
    </w:p>
    <w:p w14:paraId="24429A4F" w14:textId="77777777" w:rsidR="00E338B2" w:rsidRDefault="00E338B2" w:rsidP="00E338B2">
      <w:pPr>
        <w:rPr>
          <w:b/>
        </w:rPr>
      </w:pPr>
      <w:r>
        <w:rPr>
          <w:b/>
        </w:rPr>
        <w:t>Mobility Disabilities:</w:t>
      </w:r>
    </w:p>
    <w:p w14:paraId="2A269EAE" w14:textId="77777777" w:rsidR="00E338B2" w:rsidRDefault="00E338B2" w:rsidP="00E633B8">
      <w:pPr>
        <w:pStyle w:val="ListParagraph"/>
        <w:numPr>
          <w:ilvl w:val="0"/>
          <w:numId w:val="27"/>
        </w:numPr>
        <w:spacing w:line="254" w:lineRule="auto"/>
      </w:pPr>
      <w:r>
        <w:rPr>
          <w:b/>
        </w:rPr>
        <w:t>Adaptive keyboards:</w:t>
      </w:r>
      <w:r>
        <w:t xml:space="preserve"> come in different shapes and sizes to meet user’s needs. Split keyboards (where the standard keyboard is split in two parts), one handed keyboard (which are adapted for users who do not have one hand), keyboards used in the bank that have multiple keys with combination of the digit 0 etc. are some of the examples of adaptive keyboards. These keyboards are used by people with mobility disabilities to meet their needs. </w:t>
      </w:r>
    </w:p>
    <w:p w14:paraId="26A25078" w14:textId="77777777" w:rsidR="00E338B2" w:rsidRDefault="00E338B2" w:rsidP="00E633B8">
      <w:pPr>
        <w:pStyle w:val="ListParagraph"/>
        <w:numPr>
          <w:ilvl w:val="0"/>
          <w:numId w:val="27"/>
        </w:numPr>
        <w:spacing w:line="254" w:lineRule="auto"/>
      </w:pPr>
      <w:r>
        <w:rPr>
          <w:b/>
        </w:rPr>
        <w:t>Sip-n-puff devices:</w:t>
      </w:r>
      <w:r>
        <w:t xml:space="preserve"> are used by people with severe mobility disabilities, such as those who have issues with upper and lower limbs. With sip-n-puff devices, people can use their breath to click on a button or a link. While typing, people using sip-n-puff devices use the onscreen keyboards (readily available in different operating systems) with their device to fill up the details. </w:t>
      </w:r>
    </w:p>
    <w:p w14:paraId="3BF5BFDB" w14:textId="77777777" w:rsidR="00E338B2" w:rsidRDefault="00E338B2" w:rsidP="00E633B8">
      <w:pPr>
        <w:pStyle w:val="ListParagraph"/>
        <w:numPr>
          <w:ilvl w:val="0"/>
          <w:numId w:val="27"/>
        </w:numPr>
        <w:spacing w:line="254" w:lineRule="auto"/>
      </w:pPr>
      <w:r>
        <w:rPr>
          <w:b/>
        </w:rPr>
        <w:t>Onscreen keyboards:</w:t>
      </w:r>
      <w:r>
        <w:t xml:space="preserve"> are virtual keyboards that are used by people who find it difficult to press the keys on a hardware keyboard. Onscreen keyboards are often used in combination with other hardware devices, such as eye tracking tools, head mouse etc. </w:t>
      </w:r>
    </w:p>
    <w:p w14:paraId="5DCE15DA" w14:textId="49B453D4" w:rsidR="00E338B2" w:rsidRDefault="00E338B2" w:rsidP="00E633B8">
      <w:pPr>
        <w:pStyle w:val="ListParagraph"/>
        <w:numPr>
          <w:ilvl w:val="0"/>
          <w:numId w:val="27"/>
        </w:numPr>
        <w:spacing w:line="254" w:lineRule="auto"/>
      </w:pPr>
      <w:r>
        <w:rPr>
          <w:b/>
        </w:rPr>
        <w:t>Voice recognition systems:</w:t>
      </w:r>
      <w:r>
        <w:t xml:space="preserve"> is a software using which people can control their computer by giving voice commands. Users can click on links or buttons, dictate their details while filling up forms etc. Adding descriptive label for links and buttons allow users to give accurate voice commands while accessing information of a </w:t>
      </w:r>
      <w:r w:rsidR="00BA6CF6">
        <w:t>Word</w:t>
      </w:r>
      <w:r>
        <w:t xml:space="preserve"> document. </w:t>
      </w:r>
    </w:p>
    <w:p w14:paraId="462933E5" w14:textId="77777777" w:rsidR="00E338B2" w:rsidRDefault="00E338B2" w:rsidP="00E338B2"/>
    <w:p w14:paraId="35B8C104" w14:textId="77777777" w:rsidR="00E338B2" w:rsidRDefault="00E338B2" w:rsidP="00E338B2">
      <w:r>
        <w:t xml:space="preserve">Some of the assistive technologies are today available with different operating systems, such as Windows, Mac OS, iOS, Android, Linux, Chrome OS etc. All in all, people with disabilities have many choices when it comes to assistive technologies and access their digital documents.  </w:t>
      </w:r>
    </w:p>
    <w:p w14:paraId="2F7B657A" w14:textId="3F740666" w:rsidR="00937903" w:rsidRDefault="00E20C89" w:rsidP="00E338B2">
      <w:r>
        <w:lastRenderedPageBreak/>
        <w:t xml:space="preserve">Microsoft Word offers a range of accessibility features for the benefit of </w:t>
      </w:r>
      <w:r w:rsidR="00374342">
        <w:t xml:space="preserve">assistive technology </w:t>
      </w:r>
      <w:r>
        <w:t xml:space="preserve">users. </w:t>
      </w:r>
      <w:r w:rsidR="006663F4">
        <w:t xml:space="preserve">From compatibility with different Windows in-built as well as third </w:t>
      </w:r>
      <w:r w:rsidR="0065114A">
        <w:t>party screen</w:t>
      </w:r>
      <w:r w:rsidR="006663F4">
        <w:t xml:space="preserve"> readers to </w:t>
      </w:r>
      <w:r w:rsidR="00372B51">
        <w:t xml:space="preserve">keyboard shortcuts users have lots of  customization options to choose from. </w:t>
      </w:r>
      <w:r w:rsidR="00374342">
        <w:t xml:space="preserve">Word also includes a Read Out Loud feature that helps people with learning impairments listen to the content </w:t>
      </w:r>
      <w:r w:rsidR="001C44A1">
        <w:t xml:space="preserve">of the Word document along with onscreen highlight to follow the speech output. </w:t>
      </w:r>
      <w:r w:rsidR="00D77F3A">
        <w:t xml:space="preserve">Word is also compatible with Windows in-built and leading screen magnifiers as well as </w:t>
      </w:r>
      <w:r w:rsidR="00547805">
        <w:t xml:space="preserve">speech recognition systems. </w:t>
      </w:r>
    </w:p>
    <w:p w14:paraId="59EFE1D7" w14:textId="77777777" w:rsidR="00B709CD" w:rsidRDefault="00B709CD" w:rsidP="00E338B2"/>
    <w:p w14:paraId="0553824B" w14:textId="3AD7E170" w:rsidR="00E338B2" w:rsidRPr="00B9161B" w:rsidRDefault="007D7F8E" w:rsidP="00E338B2">
      <w:pPr>
        <w:spacing w:after="0" w:line="240" w:lineRule="auto"/>
        <w:rPr>
          <w:rFonts w:ascii="Calibri" w:hAnsi="Calibri" w:cs="Calibri"/>
        </w:rPr>
      </w:pPr>
      <w:r>
        <w:rPr>
          <w:rFonts w:ascii="Calibri" w:hAnsi="Calibri" w:cs="Calibri"/>
        </w:rPr>
        <w:t xml:space="preserve">Accessibility techniques </w:t>
      </w:r>
      <w:r w:rsidR="00FB2F60">
        <w:rPr>
          <w:rFonts w:ascii="Calibri" w:hAnsi="Calibri" w:cs="Calibri"/>
        </w:rPr>
        <w:t xml:space="preserve">outlined by </w:t>
      </w:r>
      <w:r w:rsidR="00E338B2" w:rsidRPr="00B9161B">
        <w:rPr>
          <w:rFonts w:ascii="Calibri" w:hAnsi="Calibri" w:cs="Calibri"/>
        </w:rPr>
        <w:t xml:space="preserve">WCAG 2.1 </w:t>
      </w:r>
      <w:r w:rsidR="00FB2F60">
        <w:rPr>
          <w:rFonts w:ascii="Calibri" w:hAnsi="Calibri" w:cs="Calibri"/>
        </w:rPr>
        <w:t xml:space="preserve">can be applied </w:t>
      </w:r>
      <w:r w:rsidR="0030440A">
        <w:rPr>
          <w:rFonts w:ascii="Calibri" w:hAnsi="Calibri" w:cs="Calibri"/>
        </w:rPr>
        <w:t xml:space="preserve">for authoring accessible Microsoft Word documents </w:t>
      </w:r>
      <w:r w:rsidR="00DD7BAF">
        <w:rPr>
          <w:rFonts w:ascii="Calibri" w:hAnsi="Calibri" w:cs="Calibri"/>
        </w:rPr>
        <w:t xml:space="preserve">and </w:t>
      </w:r>
      <w:r w:rsidR="00E338B2" w:rsidRPr="00B9161B">
        <w:rPr>
          <w:rFonts w:ascii="Calibri" w:hAnsi="Calibri" w:cs="Calibri"/>
        </w:rPr>
        <w:t xml:space="preserve">we will be referring to different success criteria’s that are applicable to </w:t>
      </w:r>
      <w:r w:rsidR="00BA6CF6">
        <w:rPr>
          <w:rFonts w:ascii="Calibri" w:hAnsi="Calibri" w:cs="Calibri"/>
        </w:rPr>
        <w:t>Word</w:t>
      </w:r>
      <w:r w:rsidR="00E338B2" w:rsidRPr="00B9161B">
        <w:rPr>
          <w:rFonts w:ascii="Calibri" w:hAnsi="Calibri" w:cs="Calibri"/>
        </w:rPr>
        <w:t xml:space="preserve"> documents in this playbook. Pearson has their own accessibility standpoint when it comes to accessibility guidelines and standards for different technologies so let us discuss that now.</w:t>
      </w:r>
    </w:p>
    <w:p w14:paraId="0B3A4D66" w14:textId="77777777" w:rsidR="00E338B2" w:rsidRPr="00E338B2" w:rsidRDefault="00E338B2" w:rsidP="00E338B2"/>
    <w:p w14:paraId="6CBD55BA" w14:textId="77777777" w:rsidR="00E765D8" w:rsidRDefault="008A0F4C" w:rsidP="00977781">
      <w:pPr>
        <w:pStyle w:val="Heading3"/>
      </w:pPr>
      <w:bookmarkStart w:id="16" w:name="_Toc110504206"/>
      <w:r>
        <w:t>Accessi</w:t>
      </w:r>
      <w:r w:rsidR="0088217A">
        <w:t xml:space="preserve">bility </w:t>
      </w:r>
      <w:r w:rsidR="00A8109B" w:rsidRPr="00A8109B">
        <w:t>Guidelines</w:t>
      </w:r>
      <w:bookmarkStart w:id="17" w:name="_Toc495952650"/>
      <w:bookmarkEnd w:id="16"/>
    </w:p>
    <w:p w14:paraId="368EA7D3" w14:textId="0FD01EE1" w:rsidR="00E765D8" w:rsidRDefault="00E765D8" w:rsidP="00E765D8">
      <w:r>
        <w:t xml:space="preserve">Accessibility guidelines are available for different technologies, such as web, software, PDF, Videos etc. When it comes to web content the universal guidelines all countries and companies follow is the Web Content Accessibility Guidelines (WCAG). This is true to Pearson as well. </w:t>
      </w:r>
      <w:hyperlink r:id="rId12" w:history="1">
        <w:r w:rsidRPr="00BD741A">
          <w:rPr>
            <w:rStyle w:val="Hyperlink"/>
          </w:rPr>
          <w:t>Pearson Accessibility Guidelines</w:t>
        </w:r>
      </w:hyperlink>
      <w:r>
        <w:t xml:space="preserve"> are aligned with the latest version of WCAG, </w:t>
      </w:r>
      <w:r w:rsidR="0065114A">
        <w:t>i.e.,</w:t>
      </w:r>
      <w:r>
        <w:t xml:space="preserve"> WCAG 2.1 at Level AA.</w:t>
      </w:r>
    </w:p>
    <w:p w14:paraId="19C908D2" w14:textId="77777777" w:rsidR="00E765D8" w:rsidRDefault="00E765D8" w:rsidP="00E765D8"/>
    <w:p w14:paraId="5064187C" w14:textId="77777777" w:rsidR="00E765D8" w:rsidRDefault="00E765D8" w:rsidP="00E765D8">
      <w:pPr>
        <w:pStyle w:val="Heading3"/>
        <w:rPr>
          <w:b/>
          <w:bCs/>
        </w:rPr>
      </w:pPr>
      <w:bookmarkStart w:id="18" w:name="_Toc45314785"/>
      <w:bookmarkStart w:id="19" w:name="_Toc52289369"/>
      <w:bookmarkStart w:id="20" w:name="_Toc52291025"/>
      <w:bookmarkStart w:id="21" w:name="_Toc57326188"/>
      <w:bookmarkStart w:id="22" w:name="_Toc110504207"/>
      <w:r>
        <w:rPr>
          <w:b/>
          <w:bCs/>
        </w:rPr>
        <w:t>WCAG 2.1</w:t>
      </w:r>
      <w:bookmarkEnd w:id="18"/>
      <w:bookmarkEnd w:id="19"/>
      <w:bookmarkEnd w:id="20"/>
      <w:bookmarkEnd w:id="21"/>
      <w:bookmarkEnd w:id="22"/>
    </w:p>
    <w:p w14:paraId="2B0C2FBB" w14:textId="77777777" w:rsidR="00E765D8" w:rsidRDefault="00E765D8" w:rsidP="00E765D8">
      <w:r>
        <w:t>WCAG 2.1 was published on 5</w:t>
      </w:r>
      <w:r>
        <w:rPr>
          <w:vertAlign w:val="superscript"/>
        </w:rPr>
        <w:t>th</w:t>
      </w:r>
      <w:r>
        <w:t xml:space="preserve"> June 2018.  Web Content Accessibility Guidelines (WCAG) 2.1 are developed by the World Wide Web Consortium (W3C) Web Accessibility Initiative (WAI) group to help individuals, companies, and governments across the globe to implement accessibility in their web content. </w:t>
      </w:r>
    </w:p>
    <w:p w14:paraId="0D8FD4E1" w14:textId="77777777" w:rsidR="00E765D8" w:rsidRDefault="00E765D8" w:rsidP="00E765D8">
      <w:r>
        <w:t xml:space="preserve">The Web Content Accessibility Guidelines provide directions for making the web content more accessible for users with different types of disabilities. </w:t>
      </w:r>
    </w:p>
    <w:p w14:paraId="61E67B33" w14:textId="77777777" w:rsidR="00E765D8" w:rsidRDefault="00E765D8" w:rsidP="00E765D8">
      <w:r>
        <w:t xml:space="preserve">WCAG 2.1 comprises of 13 guidelines that are organized under 4 principles: </w:t>
      </w:r>
    </w:p>
    <w:p w14:paraId="62114DF5" w14:textId="77777777" w:rsidR="00E765D8" w:rsidRDefault="00E765D8" w:rsidP="00E633B8">
      <w:pPr>
        <w:pStyle w:val="ListParagraph"/>
        <w:numPr>
          <w:ilvl w:val="0"/>
          <w:numId w:val="29"/>
        </w:numPr>
        <w:spacing w:line="254" w:lineRule="auto"/>
        <w:rPr>
          <w:b/>
        </w:rPr>
      </w:pPr>
      <w:r>
        <w:rPr>
          <w:b/>
        </w:rPr>
        <w:t xml:space="preserve">Perceivable - Information and user interface components must be presentable to users in ways they can perceive. </w:t>
      </w:r>
    </w:p>
    <w:p w14:paraId="4CE8A890" w14:textId="77777777" w:rsidR="00E765D8" w:rsidRDefault="00E765D8" w:rsidP="00E633B8">
      <w:pPr>
        <w:pStyle w:val="ListParagraph"/>
        <w:numPr>
          <w:ilvl w:val="1"/>
          <w:numId w:val="29"/>
        </w:numPr>
        <w:spacing w:line="254" w:lineRule="auto"/>
        <w:rPr>
          <w:b/>
        </w:rPr>
      </w:pPr>
      <w:r>
        <w:t xml:space="preserve">Text Alternatives: Provide text alternatives for any non-text content so that it can be changed into other forms people need, such as large print, braille, speech, symbols, or simpler language. </w:t>
      </w:r>
    </w:p>
    <w:p w14:paraId="1497801F" w14:textId="77777777" w:rsidR="00E765D8" w:rsidRDefault="00E765D8" w:rsidP="00E633B8">
      <w:pPr>
        <w:pStyle w:val="ListParagraph"/>
        <w:numPr>
          <w:ilvl w:val="1"/>
          <w:numId w:val="29"/>
        </w:numPr>
        <w:spacing w:line="254" w:lineRule="auto"/>
        <w:rPr>
          <w:b/>
        </w:rPr>
      </w:pPr>
      <w:r>
        <w:t xml:space="preserve">Time-based Media: Provide alternatives for time-based media. </w:t>
      </w:r>
    </w:p>
    <w:p w14:paraId="131AD6A4" w14:textId="77777777" w:rsidR="00E765D8" w:rsidRDefault="00E765D8" w:rsidP="00E633B8">
      <w:pPr>
        <w:pStyle w:val="ListParagraph"/>
        <w:numPr>
          <w:ilvl w:val="1"/>
          <w:numId w:val="29"/>
        </w:numPr>
        <w:spacing w:line="254" w:lineRule="auto"/>
        <w:rPr>
          <w:b/>
        </w:rPr>
      </w:pPr>
      <w:r>
        <w:t xml:space="preserve">Adaptable: Create content that can be presented in different ways (For example, simpler layout) without losing information or structure. </w:t>
      </w:r>
    </w:p>
    <w:p w14:paraId="07A91FF5" w14:textId="77777777" w:rsidR="00E765D8" w:rsidRDefault="00E765D8" w:rsidP="00E633B8">
      <w:pPr>
        <w:pStyle w:val="ListParagraph"/>
        <w:numPr>
          <w:ilvl w:val="1"/>
          <w:numId w:val="29"/>
        </w:numPr>
        <w:spacing w:line="254" w:lineRule="auto"/>
        <w:rPr>
          <w:b/>
        </w:rPr>
      </w:pPr>
      <w:r>
        <w:t xml:space="preserve">Distinguishable: Make it easier for users to see and hear content including separating foreground from background.  </w:t>
      </w:r>
    </w:p>
    <w:p w14:paraId="7E3BAD54" w14:textId="77777777" w:rsidR="00E765D8" w:rsidRDefault="00E765D8" w:rsidP="00E633B8">
      <w:pPr>
        <w:pStyle w:val="ListParagraph"/>
        <w:numPr>
          <w:ilvl w:val="0"/>
          <w:numId w:val="29"/>
        </w:numPr>
        <w:spacing w:line="254" w:lineRule="auto"/>
        <w:rPr>
          <w:b/>
        </w:rPr>
      </w:pPr>
      <w:r>
        <w:rPr>
          <w:b/>
        </w:rPr>
        <w:t xml:space="preserve">Operable - User interface components and navigation must be operable. </w:t>
      </w:r>
    </w:p>
    <w:p w14:paraId="5275599D" w14:textId="77777777" w:rsidR="00E765D8" w:rsidRDefault="00E765D8" w:rsidP="00E633B8">
      <w:pPr>
        <w:pStyle w:val="ListParagraph"/>
        <w:numPr>
          <w:ilvl w:val="1"/>
          <w:numId w:val="29"/>
        </w:numPr>
        <w:spacing w:line="254" w:lineRule="auto"/>
        <w:rPr>
          <w:b/>
        </w:rPr>
      </w:pPr>
      <w:r>
        <w:t xml:space="preserve">Keyboard Accessible: Make all functionality available from a keyboard. </w:t>
      </w:r>
    </w:p>
    <w:p w14:paraId="7AFBBDAA" w14:textId="77777777" w:rsidR="00E765D8" w:rsidRDefault="00E765D8" w:rsidP="00E633B8">
      <w:pPr>
        <w:pStyle w:val="ListParagraph"/>
        <w:numPr>
          <w:ilvl w:val="1"/>
          <w:numId w:val="29"/>
        </w:numPr>
        <w:spacing w:line="254" w:lineRule="auto"/>
        <w:rPr>
          <w:b/>
        </w:rPr>
      </w:pPr>
      <w:r>
        <w:lastRenderedPageBreak/>
        <w:t xml:space="preserve">Enough Time: Provide users enough time to read and use content.  </w:t>
      </w:r>
    </w:p>
    <w:p w14:paraId="26A81699" w14:textId="77777777" w:rsidR="00E765D8" w:rsidRDefault="00E765D8" w:rsidP="00E633B8">
      <w:pPr>
        <w:pStyle w:val="ListParagraph"/>
        <w:numPr>
          <w:ilvl w:val="1"/>
          <w:numId w:val="29"/>
        </w:numPr>
        <w:spacing w:line="254" w:lineRule="auto"/>
        <w:rPr>
          <w:b/>
        </w:rPr>
      </w:pPr>
      <w:r>
        <w:t xml:space="preserve">Seizures: Do not design content in a way that is known to cause seizures. </w:t>
      </w:r>
    </w:p>
    <w:p w14:paraId="1977BE88" w14:textId="77777777" w:rsidR="00E765D8" w:rsidRDefault="00E765D8" w:rsidP="00E633B8">
      <w:pPr>
        <w:pStyle w:val="ListParagraph"/>
        <w:numPr>
          <w:ilvl w:val="1"/>
          <w:numId w:val="29"/>
        </w:numPr>
        <w:spacing w:line="254" w:lineRule="auto"/>
        <w:rPr>
          <w:b/>
        </w:rPr>
      </w:pPr>
      <w:r>
        <w:t xml:space="preserve">Navigable: Provide ways to help users navigate, find content, and determine where they are. </w:t>
      </w:r>
    </w:p>
    <w:p w14:paraId="21D51DCE" w14:textId="77777777" w:rsidR="00E765D8" w:rsidRDefault="00E765D8" w:rsidP="00E633B8">
      <w:pPr>
        <w:pStyle w:val="ListParagraph"/>
        <w:numPr>
          <w:ilvl w:val="1"/>
          <w:numId w:val="29"/>
        </w:numPr>
        <w:spacing w:line="254" w:lineRule="auto"/>
        <w:rPr>
          <w:b/>
        </w:rPr>
      </w:pPr>
      <w:r>
        <w:rPr>
          <w:b/>
        </w:rPr>
        <w:t>Input Modalities</w:t>
      </w:r>
    </w:p>
    <w:p w14:paraId="07E53CBC" w14:textId="77777777" w:rsidR="00E765D8" w:rsidRDefault="00E765D8" w:rsidP="00E633B8">
      <w:pPr>
        <w:pStyle w:val="ListParagraph"/>
        <w:numPr>
          <w:ilvl w:val="0"/>
          <w:numId w:val="29"/>
        </w:numPr>
        <w:spacing w:line="254" w:lineRule="auto"/>
        <w:rPr>
          <w:b/>
        </w:rPr>
      </w:pPr>
      <w:r>
        <w:rPr>
          <w:b/>
        </w:rPr>
        <w:t xml:space="preserve">Understandable - Information and the operation of user interface must be understandable. </w:t>
      </w:r>
    </w:p>
    <w:p w14:paraId="0057A40F" w14:textId="77777777" w:rsidR="00E765D8" w:rsidRDefault="00E765D8" w:rsidP="00E633B8">
      <w:pPr>
        <w:pStyle w:val="ListParagraph"/>
        <w:numPr>
          <w:ilvl w:val="1"/>
          <w:numId w:val="29"/>
        </w:numPr>
        <w:spacing w:line="254" w:lineRule="auto"/>
      </w:pPr>
      <w:r>
        <w:t xml:space="preserve">Readable: Make text content readable and understandable. </w:t>
      </w:r>
    </w:p>
    <w:p w14:paraId="3D3D89EC" w14:textId="77777777" w:rsidR="00E765D8" w:rsidRDefault="00E765D8" w:rsidP="00E633B8">
      <w:pPr>
        <w:pStyle w:val="ListParagraph"/>
        <w:numPr>
          <w:ilvl w:val="1"/>
          <w:numId w:val="29"/>
        </w:numPr>
        <w:spacing w:line="254" w:lineRule="auto"/>
      </w:pPr>
      <w:r>
        <w:t>Predictable: Make Web pages appear and operate in predictable ways.</w:t>
      </w:r>
    </w:p>
    <w:p w14:paraId="7CE0FE98" w14:textId="77777777" w:rsidR="00E765D8" w:rsidRDefault="00E765D8" w:rsidP="00E633B8">
      <w:pPr>
        <w:pStyle w:val="ListParagraph"/>
        <w:numPr>
          <w:ilvl w:val="1"/>
          <w:numId w:val="29"/>
        </w:numPr>
        <w:spacing w:line="254" w:lineRule="auto"/>
      </w:pPr>
      <w:r>
        <w:t>Input Assistance: Help users avoid and correct mistakes.</w:t>
      </w:r>
    </w:p>
    <w:p w14:paraId="5E940FF8" w14:textId="77777777" w:rsidR="00E765D8" w:rsidRDefault="00E765D8" w:rsidP="00E633B8">
      <w:pPr>
        <w:pStyle w:val="ListParagraph"/>
        <w:numPr>
          <w:ilvl w:val="0"/>
          <w:numId w:val="29"/>
        </w:numPr>
        <w:spacing w:line="254" w:lineRule="auto"/>
        <w:rPr>
          <w:b/>
        </w:rPr>
      </w:pPr>
      <w:r>
        <w:rPr>
          <w:b/>
        </w:rPr>
        <w:t>Robust - Content must be robust enough that it can be interpreted reliably by a wide variety of user agents, including assistive technologies.</w:t>
      </w:r>
    </w:p>
    <w:p w14:paraId="71357595" w14:textId="77777777" w:rsidR="00E765D8" w:rsidRDefault="00E765D8" w:rsidP="00E765D8">
      <w:pPr>
        <w:pStyle w:val="ListParagraph"/>
        <w:spacing w:line="254" w:lineRule="auto"/>
        <w:ind w:left="360"/>
        <w:rPr>
          <w:b/>
        </w:rPr>
      </w:pPr>
      <w:r>
        <w:rPr>
          <w:b/>
          <w:sz w:val="24"/>
          <w:szCs w:val="24"/>
        </w:rPr>
        <w:t>4.1</w:t>
      </w:r>
      <w:r>
        <w:rPr>
          <w:b/>
          <w:bCs/>
          <w:sz w:val="24"/>
          <w:szCs w:val="24"/>
        </w:rPr>
        <w:t>.</w:t>
      </w:r>
      <w:r>
        <w:t xml:space="preserve"> Compatible: Maximize compatibility with current and future user agents, including assistive technologies.</w:t>
      </w:r>
    </w:p>
    <w:p w14:paraId="2AECC2D3" w14:textId="72AC0DBE" w:rsidR="00E765D8" w:rsidRDefault="00E765D8" w:rsidP="00E765D8">
      <w:r>
        <w:t xml:space="preserve">Each guideline has testable success criteria for conformance at Level A, Level AA or Level AAA. In all, there are 78 success criteria that are grouped under the above-mentioned 13 guidelines. Often the questions that come up include: Do we have to comply with all the 78 success criteria for </w:t>
      </w:r>
      <w:r w:rsidR="00A30EA0">
        <w:t xml:space="preserve">Word documents </w:t>
      </w:r>
      <w:r>
        <w:t xml:space="preserve">as well? What is acceptable? How much is enough? </w:t>
      </w:r>
    </w:p>
    <w:p w14:paraId="57FAEF7E" w14:textId="77777777" w:rsidR="00E765D8" w:rsidRDefault="00E765D8" w:rsidP="00E765D8">
      <w:r>
        <w:t>Below is a brief explanation of WCAG conformance levels:</w:t>
      </w:r>
    </w:p>
    <w:p w14:paraId="50C2A29E" w14:textId="5D1D6DDF" w:rsidR="00E765D8" w:rsidRDefault="00E765D8" w:rsidP="00E765D8">
      <w:pPr>
        <w:pStyle w:val="Bulletlist"/>
        <w:tabs>
          <w:tab w:val="left" w:pos="720"/>
        </w:tabs>
        <w:spacing w:line="256" w:lineRule="auto"/>
      </w:pPr>
      <w:r>
        <w:t xml:space="preserve">Level A - Must be </w:t>
      </w:r>
      <w:r w:rsidR="0065114A">
        <w:t>done.</w:t>
      </w:r>
    </w:p>
    <w:p w14:paraId="55E56C2D" w14:textId="43232EF5" w:rsidR="00E765D8" w:rsidRDefault="00E765D8" w:rsidP="00E765D8">
      <w:pPr>
        <w:pStyle w:val="Bulletlist"/>
        <w:tabs>
          <w:tab w:val="left" w:pos="720"/>
        </w:tabs>
        <w:spacing w:line="256" w:lineRule="auto"/>
      </w:pPr>
      <w:r>
        <w:t xml:space="preserve">Level AA - Should be </w:t>
      </w:r>
      <w:r w:rsidR="0065114A">
        <w:t>done.</w:t>
      </w:r>
    </w:p>
    <w:p w14:paraId="5D73DFF3" w14:textId="1D2FAEF4" w:rsidR="00E765D8" w:rsidRDefault="00E765D8" w:rsidP="00E765D8">
      <w:pPr>
        <w:pStyle w:val="Bulletlist"/>
        <w:tabs>
          <w:tab w:val="left" w:pos="720"/>
        </w:tabs>
        <w:spacing w:line="256" w:lineRule="auto"/>
      </w:pPr>
      <w:r>
        <w:t xml:space="preserve">Level AAA - Can be </w:t>
      </w:r>
      <w:r w:rsidR="0065114A">
        <w:t>done.</w:t>
      </w:r>
    </w:p>
    <w:p w14:paraId="416352CE" w14:textId="64DC604D" w:rsidR="00E765D8" w:rsidRDefault="00E765D8" w:rsidP="00E765D8">
      <w:pPr>
        <w:pStyle w:val="Bulletlist"/>
        <w:numPr>
          <w:ilvl w:val="0"/>
          <w:numId w:val="0"/>
        </w:numPr>
        <w:tabs>
          <w:tab w:val="left" w:pos="720"/>
        </w:tabs>
        <w:ind w:left="360"/>
      </w:pPr>
      <w:r>
        <w:t xml:space="preserve">Across the world, Level AA conformance is what </w:t>
      </w:r>
      <w:r w:rsidR="00280C98">
        <w:t xml:space="preserve">companies, </w:t>
      </w:r>
      <w:r>
        <w:t xml:space="preserve">organizations and governments aim to achieve. WCAG 2.0 is approved as an ISO standard: ISO/IEC 40500:2012. WCAG 2.1 is an extension of WCAG 2.0 and it includes all the success criteria’s that were part of WCAG 2.0. </w:t>
      </w:r>
    </w:p>
    <w:p w14:paraId="1A6C8766" w14:textId="453DBC68" w:rsidR="00E765D8" w:rsidRDefault="00E765D8" w:rsidP="00E765D8">
      <w:r>
        <w:t xml:space="preserve">All Pearson </w:t>
      </w:r>
      <w:r w:rsidR="00BA6CF6">
        <w:t>Word</w:t>
      </w:r>
      <w:r>
        <w:t xml:space="preserve"> documents should aim to satisfy WCAG 2.1 Level A and Level AA success criteria. Some of the WCAG 2.1 success criteria that are not applicable for </w:t>
      </w:r>
      <w:r w:rsidR="00BA6CF6">
        <w:t>Word</w:t>
      </w:r>
      <w:r>
        <w:t xml:space="preserve"> documents include: </w:t>
      </w:r>
    </w:p>
    <w:p w14:paraId="2A8B3D18" w14:textId="0EF4399E" w:rsidR="00136FED" w:rsidRDefault="00136FED" w:rsidP="00136FED">
      <w:pPr>
        <w:pStyle w:val="Bulleted"/>
      </w:pPr>
      <w:r>
        <w:t xml:space="preserve">Level A: </w:t>
      </w:r>
      <w:r w:rsidR="005551E3">
        <w:t>2.1.4</w:t>
      </w:r>
      <w:r w:rsidR="008335BD">
        <w:t>, 2.4.1, 2.</w:t>
      </w:r>
      <w:r w:rsidR="009F2D74">
        <w:t xml:space="preserve">5.1, 2.5.2, </w:t>
      </w:r>
      <w:r w:rsidR="00CE34B5">
        <w:t>2.5.</w:t>
      </w:r>
      <w:r w:rsidR="00652265">
        <w:t>4</w:t>
      </w:r>
      <w:r w:rsidR="002D6F27">
        <w:t xml:space="preserve"> and 4.1.1.</w:t>
      </w:r>
    </w:p>
    <w:p w14:paraId="6EF9D560" w14:textId="4F10EA67" w:rsidR="002D6F27" w:rsidRDefault="002D6F27" w:rsidP="00136FED">
      <w:pPr>
        <w:pStyle w:val="Bulleted"/>
      </w:pPr>
      <w:r>
        <w:t xml:space="preserve">Level AA: </w:t>
      </w:r>
      <w:r w:rsidR="00B862F4">
        <w:t xml:space="preserve">1.3.5, 1.4.12, 1.4.13, </w:t>
      </w:r>
      <w:r w:rsidR="0062170A">
        <w:t>2.4.5, 2.4.7, 3.</w:t>
      </w:r>
      <w:r w:rsidR="00434E81">
        <w:t>2.3, 3.2.4 and 4.1.3.</w:t>
      </w:r>
    </w:p>
    <w:p w14:paraId="40A911E1" w14:textId="77777777" w:rsidR="002B2153" w:rsidRDefault="002B2153" w:rsidP="002B2153">
      <w:pPr>
        <w:pStyle w:val="Bulleted"/>
        <w:numPr>
          <w:ilvl w:val="0"/>
          <w:numId w:val="0"/>
        </w:numPr>
        <w:ind w:left="360" w:hanging="360"/>
      </w:pPr>
    </w:p>
    <w:p w14:paraId="4FCD6C08" w14:textId="138B941A" w:rsidR="00355CC7" w:rsidRPr="00977781" w:rsidRDefault="00355CC7" w:rsidP="00977781">
      <w:pPr>
        <w:pStyle w:val="Heading3"/>
      </w:pPr>
      <w:r>
        <w:br w:type="page"/>
      </w:r>
    </w:p>
    <w:p w14:paraId="5D4E1CF9" w14:textId="024BA85C" w:rsidR="00A80271" w:rsidRDefault="00AD510F" w:rsidP="00A80271">
      <w:pPr>
        <w:pStyle w:val="Heading2"/>
        <w:rPr>
          <w:b/>
        </w:rPr>
      </w:pPr>
      <w:bookmarkStart w:id="23" w:name="_Toc495952653"/>
      <w:bookmarkEnd w:id="17"/>
      <w:r>
        <w:rPr>
          <w:b/>
        </w:rPr>
        <w:lastRenderedPageBreak/>
        <w:t xml:space="preserve"> </w:t>
      </w:r>
      <w:bookmarkStart w:id="24" w:name="_Toc110504208"/>
      <w:r w:rsidR="00A80271" w:rsidRPr="00E10810">
        <w:rPr>
          <w:b/>
        </w:rPr>
        <w:t>IMAGES</w:t>
      </w:r>
      <w:bookmarkEnd w:id="23"/>
      <w:bookmarkEnd w:id="24"/>
    </w:p>
    <w:p w14:paraId="18DFC2DF" w14:textId="6F0BEE50" w:rsidR="00827396" w:rsidRDefault="00827396" w:rsidP="00827396">
      <w:r>
        <w:t xml:space="preserve">Images are used in a Word document to convey information as well as enhance the visual presentation of the document. Descriptions need to be provided for images to make the information available for all users, including users with vision disabilities, users with learning disabilities etc. Alternate text must be specified for each informative image in a </w:t>
      </w:r>
      <w:r w:rsidR="00941A55">
        <w:t>Word</w:t>
      </w:r>
      <w:r>
        <w:t xml:space="preserve"> document whereas decorative images must be </w:t>
      </w:r>
      <w:r w:rsidR="00750A71">
        <w:t xml:space="preserve">marked as decorative to </w:t>
      </w:r>
      <w:r w:rsidR="000D4A21">
        <w:t>convey to screen reader users that they are non-informative</w:t>
      </w:r>
      <w:r>
        <w:t xml:space="preserve">. </w:t>
      </w:r>
    </w:p>
    <w:p w14:paraId="5B4396B0" w14:textId="4779AA1C" w:rsidR="00827396" w:rsidRDefault="00827396" w:rsidP="00827396">
      <w:r>
        <w:t xml:space="preserve">A screen reader reads out the alternate text specified for the image and skips pass the decorative images. In a </w:t>
      </w:r>
      <w:r w:rsidR="00941A55">
        <w:t>Word</w:t>
      </w:r>
      <w:r>
        <w:t xml:space="preserve"> document, there are mainly </w:t>
      </w:r>
      <w:r w:rsidR="00C951DE">
        <w:t>three</w:t>
      </w:r>
      <w:r>
        <w:t xml:space="preserve"> types of images:</w:t>
      </w:r>
    </w:p>
    <w:p w14:paraId="4AF8C82F" w14:textId="2CDC73D0" w:rsidR="00827396" w:rsidRDefault="00827396" w:rsidP="00E633B8">
      <w:pPr>
        <w:pStyle w:val="ListParagraph"/>
        <w:numPr>
          <w:ilvl w:val="0"/>
          <w:numId w:val="30"/>
        </w:numPr>
        <w:spacing w:line="256" w:lineRule="auto"/>
      </w:pPr>
      <w:r>
        <w:t xml:space="preserve">Informative images: used to display logos, </w:t>
      </w:r>
      <w:r w:rsidR="002C57E0">
        <w:t>pictures</w:t>
      </w:r>
      <w:r w:rsidR="00176577">
        <w:t>,</w:t>
      </w:r>
      <w:r w:rsidR="002C57E0">
        <w:t xml:space="preserve"> </w:t>
      </w:r>
      <w:r w:rsidR="0065114A">
        <w:t>illustrations etc.</w:t>
      </w:r>
    </w:p>
    <w:p w14:paraId="7AC64F96" w14:textId="6F532C37" w:rsidR="00384422" w:rsidRDefault="00384422" w:rsidP="00E633B8">
      <w:pPr>
        <w:pStyle w:val="ListParagraph"/>
        <w:numPr>
          <w:ilvl w:val="0"/>
          <w:numId w:val="30"/>
        </w:numPr>
        <w:spacing w:line="256" w:lineRule="auto"/>
      </w:pPr>
      <w:r>
        <w:t>Complex images: used to display graphs, diagrams, screenshots</w:t>
      </w:r>
      <w:r w:rsidR="008C1C01">
        <w:t xml:space="preserve"> etc.</w:t>
      </w:r>
    </w:p>
    <w:p w14:paraId="78C42C2D" w14:textId="1C21C48F" w:rsidR="00827396" w:rsidRDefault="00827396" w:rsidP="00E633B8">
      <w:pPr>
        <w:pStyle w:val="ListParagraph"/>
        <w:numPr>
          <w:ilvl w:val="0"/>
          <w:numId w:val="30"/>
        </w:numPr>
      </w:pPr>
      <w:r>
        <w:t>Decorative images: used to display separator lines, background images</w:t>
      </w:r>
      <w:r w:rsidR="002C57E0">
        <w:t xml:space="preserve">, </w:t>
      </w:r>
      <w:r w:rsidR="0065114A">
        <w:t>watermarks etc.</w:t>
      </w:r>
    </w:p>
    <w:p w14:paraId="4C441C0E" w14:textId="08F6408C" w:rsidR="00C70A89" w:rsidRPr="00C70A89" w:rsidRDefault="00CD40AA" w:rsidP="00C70A89">
      <w:pPr>
        <w:spacing w:before="100" w:beforeAutospacing="1" w:after="100" w:afterAutospacing="1" w:line="240" w:lineRule="auto"/>
        <w:rPr>
          <w:rFonts w:cstheme="minorHAnsi"/>
          <w:sz w:val="20"/>
          <w:szCs w:val="20"/>
        </w:rPr>
      </w:pPr>
      <w:r>
        <w:rPr>
          <w:rFonts w:cstheme="minorHAnsi"/>
        </w:rPr>
        <w:t>Few t</w:t>
      </w:r>
      <w:r w:rsidR="00C70A89" w:rsidRPr="00C70A89">
        <w:rPr>
          <w:rFonts w:cstheme="minorHAnsi"/>
        </w:rPr>
        <w:t>ips for writing alt</w:t>
      </w:r>
      <w:r w:rsidR="00120BE0">
        <w:rPr>
          <w:rFonts w:cstheme="minorHAnsi"/>
        </w:rPr>
        <w:t>:</w:t>
      </w:r>
    </w:p>
    <w:p w14:paraId="6BF52D3C" w14:textId="77777777" w:rsidR="00C70A89" w:rsidRPr="005A738E" w:rsidRDefault="00C70A89" w:rsidP="00EE4645">
      <w:pPr>
        <w:pStyle w:val="ListParagraph"/>
        <w:numPr>
          <w:ilvl w:val="0"/>
          <w:numId w:val="77"/>
        </w:numPr>
        <w:ind w:left="720"/>
        <w:rPr>
          <w:sz w:val="20"/>
          <w:szCs w:val="20"/>
        </w:rPr>
      </w:pPr>
      <w:r w:rsidRPr="00D908C7">
        <w:t>Ensure that if an image contains text and the similar information is not conveyed in surrounding text description is provided.</w:t>
      </w:r>
      <w:r w:rsidRPr="005A738E">
        <w:rPr>
          <w:sz w:val="20"/>
          <w:szCs w:val="20"/>
        </w:rPr>
        <w:t xml:space="preserve"> </w:t>
      </w:r>
    </w:p>
    <w:p w14:paraId="37D54312" w14:textId="77777777" w:rsidR="00C70A89" w:rsidRPr="005A738E" w:rsidRDefault="00C70A89" w:rsidP="00EE4645">
      <w:pPr>
        <w:pStyle w:val="ListParagraph"/>
        <w:numPr>
          <w:ilvl w:val="0"/>
          <w:numId w:val="77"/>
        </w:numPr>
        <w:ind w:left="720"/>
        <w:rPr>
          <w:sz w:val="20"/>
          <w:szCs w:val="20"/>
        </w:rPr>
      </w:pPr>
      <w:r w:rsidRPr="00D908C7">
        <w:t>Ensure that if an image contains text that is only use for visual effects empty alt attribute is provided.</w:t>
      </w:r>
      <w:r w:rsidRPr="005A738E">
        <w:rPr>
          <w:sz w:val="20"/>
          <w:szCs w:val="20"/>
        </w:rPr>
        <w:t xml:space="preserve"> </w:t>
      </w:r>
    </w:p>
    <w:p w14:paraId="0B7ACF27" w14:textId="77777777" w:rsidR="00C70A89" w:rsidRPr="005A738E" w:rsidRDefault="00C70A89" w:rsidP="00EE4645">
      <w:pPr>
        <w:pStyle w:val="ListParagraph"/>
        <w:numPr>
          <w:ilvl w:val="0"/>
          <w:numId w:val="77"/>
        </w:numPr>
        <w:ind w:left="720"/>
        <w:rPr>
          <w:sz w:val="20"/>
          <w:szCs w:val="20"/>
        </w:rPr>
      </w:pPr>
      <w:r w:rsidRPr="00D908C7">
        <w:t>Ensure if an image contains meaningful information however the similar information is conveyed in surrounding text description is not required.</w:t>
      </w:r>
      <w:r w:rsidRPr="005A738E">
        <w:rPr>
          <w:sz w:val="20"/>
          <w:szCs w:val="20"/>
        </w:rPr>
        <w:t xml:space="preserve"> </w:t>
      </w:r>
    </w:p>
    <w:p w14:paraId="0169B4D5" w14:textId="77777777" w:rsidR="00C70A89" w:rsidRPr="005A738E" w:rsidRDefault="00C70A89" w:rsidP="00EE4645">
      <w:pPr>
        <w:pStyle w:val="ListParagraph"/>
        <w:numPr>
          <w:ilvl w:val="0"/>
          <w:numId w:val="77"/>
        </w:numPr>
        <w:ind w:left="720"/>
        <w:rPr>
          <w:sz w:val="20"/>
          <w:szCs w:val="20"/>
        </w:rPr>
      </w:pPr>
      <w:r w:rsidRPr="00D908C7">
        <w:t>Ensure that a simple graphic or photograph contributing meaning is present text description is provided.</w:t>
      </w:r>
      <w:r w:rsidRPr="005A738E">
        <w:rPr>
          <w:sz w:val="20"/>
          <w:szCs w:val="20"/>
        </w:rPr>
        <w:t xml:space="preserve"> </w:t>
      </w:r>
    </w:p>
    <w:p w14:paraId="4F4B028E" w14:textId="77777777" w:rsidR="00C70A89" w:rsidRPr="005A738E" w:rsidRDefault="00C70A89" w:rsidP="00EE4645">
      <w:pPr>
        <w:pStyle w:val="ListParagraph"/>
        <w:numPr>
          <w:ilvl w:val="0"/>
          <w:numId w:val="77"/>
        </w:numPr>
        <w:ind w:left="720"/>
        <w:rPr>
          <w:sz w:val="20"/>
          <w:szCs w:val="20"/>
        </w:rPr>
      </w:pPr>
      <w:r w:rsidRPr="00D908C7">
        <w:t>Ensure that the information conveyed in complex images are provided elsewhere in the page itself.</w:t>
      </w:r>
      <w:r w:rsidRPr="005A738E">
        <w:rPr>
          <w:sz w:val="20"/>
          <w:szCs w:val="20"/>
        </w:rPr>
        <w:t xml:space="preserve"> </w:t>
      </w:r>
    </w:p>
    <w:p w14:paraId="0BADDDC1" w14:textId="77777777" w:rsidR="00C70A89" w:rsidRPr="005A738E" w:rsidRDefault="00C70A89" w:rsidP="00EE4645">
      <w:pPr>
        <w:pStyle w:val="ListParagraph"/>
        <w:numPr>
          <w:ilvl w:val="0"/>
          <w:numId w:val="77"/>
        </w:numPr>
        <w:ind w:left="720"/>
        <w:rPr>
          <w:sz w:val="20"/>
          <w:szCs w:val="20"/>
        </w:rPr>
      </w:pPr>
      <w:r w:rsidRPr="00D908C7">
        <w:t>Avoids using words like image, photo, etc. in the alt text.</w:t>
      </w:r>
      <w:r w:rsidRPr="005A738E">
        <w:rPr>
          <w:sz w:val="20"/>
          <w:szCs w:val="20"/>
        </w:rPr>
        <w:t xml:space="preserve"> </w:t>
      </w:r>
    </w:p>
    <w:p w14:paraId="2820DDBA" w14:textId="77777777" w:rsidR="00C70A89" w:rsidRPr="005A738E" w:rsidRDefault="00C70A89" w:rsidP="00EE4645">
      <w:pPr>
        <w:pStyle w:val="ListParagraph"/>
        <w:numPr>
          <w:ilvl w:val="0"/>
          <w:numId w:val="77"/>
        </w:numPr>
        <w:ind w:left="720"/>
        <w:rPr>
          <w:sz w:val="20"/>
          <w:szCs w:val="20"/>
        </w:rPr>
      </w:pPr>
      <w:r w:rsidRPr="00D908C7">
        <w:t>Ensure to provide brief and concise alt text.</w:t>
      </w:r>
      <w:r w:rsidRPr="005A738E">
        <w:rPr>
          <w:sz w:val="20"/>
          <w:szCs w:val="20"/>
        </w:rPr>
        <w:t xml:space="preserve"> </w:t>
      </w:r>
    </w:p>
    <w:p w14:paraId="0FE6ED48" w14:textId="7F04A48D" w:rsidR="00C70A89" w:rsidRPr="005A738E" w:rsidRDefault="00120BE0" w:rsidP="00EE4645">
      <w:pPr>
        <w:pStyle w:val="ListParagraph"/>
        <w:numPr>
          <w:ilvl w:val="0"/>
          <w:numId w:val="77"/>
        </w:numPr>
        <w:ind w:left="720"/>
        <w:rPr>
          <w:sz w:val="20"/>
          <w:szCs w:val="20"/>
        </w:rPr>
      </w:pPr>
      <w:r w:rsidRPr="00D908C7">
        <w:t>Priorities</w:t>
      </w:r>
      <w:r w:rsidR="00C70A89" w:rsidRPr="00D908C7">
        <w:t xml:space="preserve"> the information in alt text, provide most important part first.</w:t>
      </w:r>
      <w:r w:rsidR="00C70A89" w:rsidRPr="005A738E">
        <w:rPr>
          <w:sz w:val="20"/>
          <w:szCs w:val="20"/>
        </w:rPr>
        <w:t xml:space="preserve"> </w:t>
      </w:r>
    </w:p>
    <w:p w14:paraId="2929AC4A" w14:textId="77777777" w:rsidR="00C70A89" w:rsidRPr="005A738E" w:rsidRDefault="00C70A89" w:rsidP="00EE4645">
      <w:pPr>
        <w:pStyle w:val="ListParagraph"/>
        <w:numPr>
          <w:ilvl w:val="0"/>
          <w:numId w:val="77"/>
        </w:numPr>
        <w:ind w:left="720"/>
        <w:rPr>
          <w:sz w:val="20"/>
          <w:szCs w:val="20"/>
        </w:rPr>
      </w:pPr>
      <w:r w:rsidRPr="00D908C7">
        <w:t>Avoid using running text together in the alt text.</w:t>
      </w:r>
      <w:r w:rsidRPr="005A738E">
        <w:rPr>
          <w:sz w:val="20"/>
          <w:szCs w:val="20"/>
        </w:rPr>
        <w:t xml:space="preserve"> </w:t>
      </w:r>
    </w:p>
    <w:p w14:paraId="3EC35126" w14:textId="77BAC835" w:rsidR="00C70A89" w:rsidRPr="005A738E" w:rsidRDefault="00C70A89" w:rsidP="00EE4645">
      <w:pPr>
        <w:pStyle w:val="ListParagraph"/>
        <w:numPr>
          <w:ilvl w:val="0"/>
          <w:numId w:val="77"/>
        </w:numPr>
        <w:ind w:left="720"/>
        <w:rPr>
          <w:sz w:val="20"/>
          <w:szCs w:val="20"/>
        </w:rPr>
      </w:pPr>
      <w:r w:rsidRPr="00D908C7">
        <w:t>Ensure to use punctuation at regular interval in the alt text</w:t>
      </w:r>
      <w:r w:rsidR="00D908C7">
        <w:t>.</w:t>
      </w:r>
    </w:p>
    <w:p w14:paraId="084B4C13" w14:textId="77777777" w:rsidR="00B247D8" w:rsidRPr="00827396" w:rsidRDefault="00B247D8" w:rsidP="00B247D8"/>
    <w:p w14:paraId="379B5886" w14:textId="5D9FD7D5" w:rsidR="003D6131" w:rsidRPr="003D6131" w:rsidRDefault="003D6131" w:rsidP="003D6131">
      <w:r w:rsidRPr="007C7931">
        <w:rPr>
          <w:noProof/>
        </w:rPr>
        <w:drawing>
          <wp:inline distT="0" distB="0" distL="0" distR="0" wp14:anchorId="5827E756" wp14:editId="045AA166">
            <wp:extent cx="742950" cy="301126"/>
            <wp:effectExtent l="19050" t="19050" r="19050" b="22860"/>
            <wp:docPr id="481" name="Picture 48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2FAC8D5F" w14:textId="77777777" w:rsidR="003D6131" w:rsidRPr="007C7931" w:rsidRDefault="003D6131" w:rsidP="003D6131">
      <w:pPr>
        <w:pStyle w:val="Guide"/>
        <w:spacing w:after="0"/>
        <w:contextualSpacing/>
      </w:pPr>
      <w:r w:rsidRPr="007C7931">
        <w:t>1.1.1 Non-text Content</w:t>
      </w:r>
      <w:r w:rsidRPr="007C7931">
        <w:tab/>
      </w:r>
      <w:r w:rsidRPr="007C7931">
        <w:tab/>
      </w:r>
      <w:r w:rsidRPr="007C7931">
        <w:tab/>
      </w:r>
      <w:r w:rsidRPr="007C7931">
        <w:tab/>
      </w:r>
      <w:r w:rsidRPr="007C7931">
        <w:tab/>
      </w:r>
      <w:r w:rsidRPr="007C7931">
        <w:tab/>
      </w:r>
      <w:r w:rsidRPr="007C7931">
        <w:tab/>
      </w:r>
      <w:r w:rsidRPr="007C7931">
        <w:tab/>
        <w:t>Level A</w:t>
      </w:r>
    </w:p>
    <w:p w14:paraId="09B832E2" w14:textId="77777777" w:rsidR="003D6131" w:rsidRPr="00983CE6" w:rsidRDefault="003D6131" w:rsidP="003D6131">
      <w:pPr>
        <w:pStyle w:val="Style2"/>
        <w:pBdr>
          <w:right w:val="single" w:sz="18" w:space="11" w:color="2F5496" w:themeColor="accent1" w:themeShade="BF"/>
        </w:pBdr>
        <w:ind w:right="270"/>
      </w:pPr>
      <w:r w:rsidRPr="007C7931">
        <w:t>All non-text content that is presented to the user has a text alternative that serves the equivalent purpose.</w:t>
      </w:r>
    </w:p>
    <w:p w14:paraId="43F52C2D" w14:textId="77777777" w:rsidR="003D6131" w:rsidRPr="003D6131" w:rsidRDefault="003D6131" w:rsidP="003D6131">
      <w:pPr>
        <w:rPr>
          <w:lang w:val="en-AU"/>
        </w:rPr>
      </w:pPr>
    </w:p>
    <w:p w14:paraId="57F4C6B2" w14:textId="3F24A253" w:rsidR="00133593" w:rsidRDefault="00C52379" w:rsidP="00A8109B">
      <w:pPr>
        <w:pStyle w:val="Heading3"/>
        <w:rPr>
          <w:b/>
        </w:rPr>
      </w:pPr>
      <w:bookmarkStart w:id="25" w:name="_Toc110504209"/>
      <w:r>
        <w:rPr>
          <w:b/>
        </w:rPr>
        <w:lastRenderedPageBreak/>
        <w:t>Decorative Images</w:t>
      </w:r>
      <w:bookmarkEnd w:id="25"/>
    </w:p>
    <w:p w14:paraId="4CE60F98" w14:textId="604413FA" w:rsidR="00942493" w:rsidRDefault="00942493" w:rsidP="00942493">
      <w:r>
        <w:t xml:space="preserve">Decorative images are used to enhance the presentation of a Word document. Since these images do not convey any information, a descriptive alternate text is not required to be specified. </w:t>
      </w:r>
      <w:r w:rsidR="005B1B6E">
        <w:t xml:space="preserve">Decorative images when marked as such will </w:t>
      </w:r>
      <w:r w:rsidR="00F36491">
        <w:t>convey to screen readers that they can skip these images.</w:t>
      </w:r>
    </w:p>
    <w:p w14:paraId="05739D3A" w14:textId="77777777" w:rsidR="00220B7D" w:rsidRDefault="00B1586A" w:rsidP="00B1586A">
      <w:pPr>
        <w:pStyle w:val="tips"/>
      </w:pPr>
      <w:r w:rsidRPr="007C7931">
        <w:rPr>
          <w:rFonts w:ascii="Wingdings" w:eastAsia="Wingdings" w:hAnsi="Wingdings" w:cs="Wingdings"/>
          <w:sz w:val="40"/>
          <w:szCs w:val="40"/>
        </w:rPr>
        <w:t></w:t>
      </w:r>
      <w:r w:rsidR="009971D0" w:rsidRPr="00635370">
        <w:t xml:space="preserve">Tip: </w:t>
      </w:r>
    </w:p>
    <w:p w14:paraId="741EC0E4" w14:textId="3EC9A978" w:rsidR="009971D0" w:rsidRDefault="00220B7D" w:rsidP="00B1586A">
      <w:pPr>
        <w:pStyle w:val="tips"/>
      </w:pPr>
      <w:r>
        <w:t>J</w:t>
      </w:r>
      <w:r w:rsidR="009971D0" w:rsidRPr="00220B7D">
        <w:t>AWS</w:t>
      </w:r>
      <w:r w:rsidR="006C4C34">
        <w:t xml:space="preserve"> </w:t>
      </w:r>
      <w:r w:rsidR="009971D0" w:rsidRPr="00220B7D">
        <w:t xml:space="preserve">identifies decorative images as “Graphic Decorative”. </w:t>
      </w:r>
    </w:p>
    <w:p w14:paraId="7A101F97" w14:textId="77777777" w:rsidR="00B1586A" w:rsidRDefault="00B1586A" w:rsidP="00B1586A"/>
    <w:p w14:paraId="42D12C16" w14:textId="77777777" w:rsidR="00220B7D" w:rsidRDefault="00B1586A" w:rsidP="00220B7D">
      <w:pPr>
        <w:pStyle w:val="tips"/>
      </w:pPr>
      <w:r w:rsidRPr="007C7931">
        <w:rPr>
          <w:rFonts w:ascii="Wingdings" w:eastAsia="Wingdings" w:hAnsi="Wingdings" w:cs="Wingdings"/>
          <w:sz w:val="40"/>
          <w:szCs w:val="40"/>
        </w:rPr>
        <w:t></w:t>
      </w:r>
      <w:r w:rsidRPr="00635370">
        <w:t>Tip:</w:t>
      </w:r>
    </w:p>
    <w:p w14:paraId="42694983" w14:textId="1CD21736" w:rsidR="00B1586A" w:rsidRPr="00220B7D" w:rsidRDefault="00B1586A" w:rsidP="00220B7D">
      <w:pPr>
        <w:pStyle w:val="tips"/>
      </w:pPr>
      <w:r w:rsidRPr="00220B7D">
        <w:t>Images marked as decorative in an accessible Word document are converted to artifacts when exported to PDF.</w:t>
      </w:r>
    </w:p>
    <w:p w14:paraId="566A276D" w14:textId="77777777" w:rsidR="00B1586A" w:rsidRDefault="00B1586A" w:rsidP="00B1586A"/>
    <w:p w14:paraId="3FF26379" w14:textId="488DA70A" w:rsidR="00345740" w:rsidRPr="00EB369D" w:rsidRDefault="00B912E4" w:rsidP="00345740">
      <w:r w:rsidRPr="007C7931">
        <w:rPr>
          <w:noProof/>
        </w:rPr>
        <w:drawing>
          <wp:inline distT="0" distB="0" distL="0" distR="0" wp14:anchorId="7D4E1879" wp14:editId="380DE51A">
            <wp:extent cx="742950" cy="301126"/>
            <wp:effectExtent l="19050" t="19050" r="19050" b="22860"/>
            <wp:docPr id="2" name="Picture 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345740" w14:paraId="78C86BA2" w14:textId="77777777" w:rsidTr="00085300">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0DEEFA6" w14:textId="77777777" w:rsidR="00345740" w:rsidRDefault="00345740" w:rsidP="00085300">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139C9337" w14:textId="77777777" w:rsidR="00345740" w:rsidRDefault="00345740" w:rsidP="00085300">
            <w:pPr>
              <w:pStyle w:val="Level"/>
              <w:ind w:left="15"/>
            </w:pPr>
            <w:r>
              <w:t>WCAG Conformance Level</w:t>
            </w:r>
          </w:p>
        </w:tc>
      </w:tr>
      <w:tr w:rsidR="00345740" w14:paraId="67F75188" w14:textId="77777777" w:rsidTr="00085300">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BD63112" w14:textId="77777777" w:rsidR="00345740" w:rsidRPr="005063D5" w:rsidRDefault="00345740" w:rsidP="00085300">
            <w:pPr>
              <w:pStyle w:val="Strong1"/>
            </w:pPr>
            <w:r w:rsidRPr="005063D5">
              <w:rPr>
                <w:rStyle w:val="normaltextrun"/>
                <w:rFonts w:ascii="Calibri" w:hAnsi="Calibri" w:cs="Calibri"/>
                <w:color w:val="000000"/>
                <w:shd w:val="clear" w:color="auto" w:fill="FFFFFF"/>
              </w:rPr>
              <w:t>1.1.1 Non-text Content</w:t>
            </w:r>
            <w:r w:rsidRPr="005063D5">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32545E6" w14:textId="77777777" w:rsidR="00345740" w:rsidRDefault="00345740" w:rsidP="00085300">
            <w:pPr>
              <w:pStyle w:val="Strong1"/>
            </w:pPr>
            <w:r>
              <w:t>A</w:t>
            </w:r>
          </w:p>
        </w:tc>
      </w:tr>
    </w:tbl>
    <w:p w14:paraId="28D9A096" w14:textId="77777777" w:rsidR="00345740" w:rsidRDefault="00345740" w:rsidP="00942493"/>
    <w:p w14:paraId="47E8D4E5" w14:textId="7144B634" w:rsidR="00A8109B" w:rsidRDefault="00A8109B" w:rsidP="00A8109B">
      <w:pPr>
        <w:pStyle w:val="Heading4"/>
      </w:pPr>
      <w:r w:rsidRPr="005E549F">
        <w:t>How to implement</w:t>
      </w:r>
      <w:r w:rsidR="00875C2E">
        <w:t>?</w:t>
      </w:r>
    </w:p>
    <w:p w14:paraId="740EDC6D" w14:textId="7ECF2398" w:rsidR="004D277C" w:rsidRDefault="004D277C" w:rsidP="004D277C">
      <w:r>
        <w:t>This section lists the steps that need to be followed in order to mark decorative images in a Word document:</w:t>
      </w:r>
    </w:p>
    <w:p w14:paraId="6B9586E3" w14:textId="63C88C77" w:rsidR="004D277C" w:rsidRDefault="00313AFB" w:rsidP="00E633B8">
      <w:pPr>
        <w:pStyle w:val="ListParagraph"/>
        <w:numPr>
          <w:ilvl w:val="0"/>
          <w:numId w:val="31"/>
        </w:numPr>
      </w:pPr>
      <w:r>
        <w:t xml:space="preserve">Open the Word document that includes </w:t>
      </w:r>
      <w:r w:rsidR="00601C6D">
        <w:t>decorative images.</w:t>
      </w:r>
    </w:p>
    <w:p w14:paraId="7A0B9866" w14:textId="69740299" w:rsidR="00A5158B" w:rsidRDefault="00601C6D" w:rsidP="00E633B8">
      <w:pPr>
        <w:pStyle w:val="ListParagraph"/>
        <w:numPr>
          <w:ilvl w:val="0"/>
          <w:numId w:val="31"/>
        </w:numPr>
      </w:pPr>
      <w:r>
        <w:t>Right-click on the decorative ima</w:t>
      </w:r>
      <w:r w:rsidR="00B85995">
        <w:t>ge</w:t>
      </w:r>
      <w:r w:rsidR="00A5158B">
        <w:t>.</w:t>
      </w:r>
    </w:p>
    <w:p w14:paraId="22948C10" w14:textId="27DEA924" w:rsidR="002D498A" w:rsidRDefault="002D498A" w:rsidP="00E633B8">
      <w:pPr>
        <w:pStyle w:val="ListParagraph"/>
        <w:numPr>
          <w:ilvl w:val="0"/>
          <w:numId w:val="31"/>
        </w:numPr>
      </w:pPr>
      <w:r>
        <w:t xml:space="preserve">Click on Edit Alt </w:t>
      </w:r>
      <w:r w:rsidR="00F423A1">
        <w:t>Text.</w:t>
      </w:r>
      <w:r>
        <w:t xml:space="preserve"> The Alt Text pane will appea</w:t>
      </w:r>
      <w:r w:rsidR="00E1442B">
        <w:t>r.</w:t>
      </w:r>
    </w:p>
    <w:p w14:paraId="1FC193B0" w14:textId="49D5B7A3" w:rsidR="00601C6D" w:rsidRDefault="00A5158B" w:rsidP="00E633B8">
      <w:pPr>
        <w:pStyle w:val="ListParagraph"/>
        <w:numPr>
          <w:ilvl w:val="0"/>
          <w:numId w:val="31"/>
        </w:numPr>
      </w:pPr>
      <w:r>
        <w:t>Select the “Mark as decorative” checkbo</w:t>
      </w:r>
      <w:r w:rsidR="00116B9A">
        <w:t xml:space="preserve">x. This will gray out the </w:t>
      </w:r>
      <w:r w:rsidR="00CD3DCE">
        <w:t>t</w:t>
      </w:r>
      <w:r w:rsidR="00116B9A">
        <w:t>ext edit field.</w:t>
      </w:r>
      <w:r>
        <w:t xml:space="preserve"> </w:t>
      </w:r>
      <w:r w:rsidR="00B85995">
        <w:t xml:space="preserve"> </w:t>
      </w:r>
    </w:p>
    <w:p w14:paraId="26F2CB1F" w14:textId="5D482E4D" w:rsidR="00B1586A" w:rsidRDefault="00B1586A" w:rsidP="00B1586A">
      <w:pPr>
        <w:jc w:val="center"/>
      </w:pPr>
      <w:r>
        <w:rPr>
          <w:noProof/>
        </w:rPr>
        <w:lastRenderedPageBreak/>
        <w:drawing>
          <wp:inline distT="0" distB="0" distL="0" distR="0" wp14:anchorId="35252640" wp14:editId="5F4F98A2">
            <wp:extent cx="2438611" cy="2888230"/>
            <wp:effectExtent l="19050" t="19050" r="19050" b="26670"/>
            <wp:docPr id="65" name="Picture 65" descr="“Mark as decorative” checkbox selected in the Alt Text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Mark as decorative” checkbox selected in the Alt Text pane."/>
                    <pic:cNvPicPr/>
                  </pic:nvPicPr>
                  <pic:blipFill>
                    <a:blip r:embed="rId14"/>
                    <a:stretch>
                      <a:fillRect/>
                    </a:stretch>
                  </pic:blipFill>
                  <pic:spPr>
                    <a:xfrm>
                      <a:off x="0" y="0"/>
                      <a:ext cx="2438611" cy="2888230"/>
                    </a:xfrm>
                    <a:prstGeom prst="rect">
                      <a:avLst/>
                    </a:prstGeom>
                    <a:ln>
                      <a:solidFill>
                        <a:schemeClr val="tx1"/>
                      </a:solidFill>
                    </a:ln>
                  </pic:spPr>
                </pic:pic>
              </a:graphicData>
            </a:graphic>
          </wp:inline>
        </w:drawing>
      </w:r>
    </w:p>
    <w:p w14:paraId="4A3C33FA" w14:textId="10FB113A" w:rsidR="00A8109B" w:rsidRDefault="00A8109B" w:rsidP="00A8109B">
      <w:pPr>
        <w:pStyle w:val="Heading4"/>
      </w:pPr>
      <w:r>
        <w:t>Practices to Apply &amp; Avoid</w:t>
      </w:r>
    </w:p>
    <w:p w14:paraId="0AD087E2" w14:textId="4FC5514A" w:rsidR="00741DFF" w:rsidRDefault="00741DFF" w:rsidP="00741DFF">
      <w:pPr>
        <w:pStyle w:val="Do"/>
      </w:pPr>
      <w:r>
        <w:t>Ensure to mark all decorative</w:t>
      </w:r>
      <w:r w:rsidR="00830C70">
        <w:t xml:space="preserve"> images as decorative.</w:t>
      </w:r>
    </w:p>
    <w:p w14:paraId="5FCC7027" w14:textId="40F77411" w:rsidR="00830C70" w:rsidRDefault="00830C70" w:rsidP="00830C70">
      <w:pPr>
        <w:pStyle w:val="Do"/>
        <w:numPr>
          <w:ilvl w:val="0"/>
          <w:numId w:val="0"/>
        </w:numPr>
        <w:ind w:left="360" w:hanging="360"/>
      </w:pPr>
    </w:p>
    <w:p w14:paraId="616AA013" w14:textId="46716475" w:rsidR="00830C70" w:rsidRDefault="00830C70" w:rsidP="00830C70">
      <w:r>
        <w:t xml:space="preserve">For example, in the </w:t>
      </w:r>
      <w:r w:rsidR="00541967">
        <w:t>2019-ar</w:t>
      </w:r>
      <w:r>
        <w:t xml:space="preserve"> Word document, a decorative image is accurately marked as decorative. </w:t>
      </w:r>
    </w:p>
    <w:p w14:paraId="702C793A" w14:textId="77777777" w:rsidR="00830C70" w:rsidRDefault="00830C70" w:rsidP="00830C70">
      <w:pPr>
        <w:pStyle w:val="Do"/>
        <w:numPr>
          <w:ilvl w:val="0"/>
          <w:numId w:val="0"/>
        </w:numPr>
        <w:ind w:left="360" w:hanging="360"/>
      </w:pPr>
    </w:p>
    <w:p w14:paraId="1454BC08" w14:textId="57CB98A9" w:rsidR="00830C70" w:rsidRDefault="00830C70" w:rsidP="00830C70">
      <w:pPr>
        <w:jc w:val="center"/>
      </w:pPr>
      <w:r>
        <w:rPr>
          <w:noProof/>
        </w:rPr>
        <w:drawing>
          <wp:inline distT="0" distB="0" distL="0" distR="0" wp14:anchorId="3D21225F" wp14:editId="7F8C5504">
            <wp:extent cx="5943600" cy="2614295"/>
            <wp:effectExtent l="19050" t="19050" r="19050" b="14605"/>
            <wp:docPr id="498" name="Picture 498" descr="Decorative Image accurately marked as 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descr="Decorative Image accurately marked as decorative."/>
                    <pic:cNvPicPr/>
                  </pic:nvPicPr>
                  <pic:blipFill>
                    <a:blip r:embed="rId15"/>
                    <a:stretch>
                      <a:fillRect/>
                    </a:stretch>
                  </pic:blipFill>
                  <pic:spPr>
                    <a:xfrm>
                      <a:off x="0" y="0"/>
                      <a:ext cx="5943600" cy="2614295"/>
                    </a:xfrm>
                    <a:prstGeom prst="rect">
                      <a:avLst/>
                    </a:prstGeom>
                    <a:ln>
                      <a:solidFill>
                        <a:schemeClr val="tx1"/>
                      </a:solidFill>
                    </a:ln>
                  </pic:spPr>
                </pic:pic>
              </a:graphicData>
            </a:graphic>
          </wp:inline>
        </w:drawing>
      </w:r>
    </w:p>
    <w:p w14:paraId="38AC67B5" w14:textId="4DEC6C76" w:rsidR="00541967" w:rsidRDefault="00541967" w:rsidP="00830C70">
      <w:pPr>
        <w:jc w:val="center"/>
      </w:pPr>
    </w:p>
    <w:p w14:paraId="0209DBDD" w14:textId="3C7F5F2A" w:rsidR="00541967" w:rsidRDefault="00541967" w:rsidP="00541967">
      <w:pPr>
        <w:pStyle w:val="Dont"/>
      </w:pPr>
      <w:r>
        <w:t xml:space="preserve">Avoid specifying </w:t>
      </w:r>
      <w:r w:rsidR="00B52BBB">
        <w:t>alt for decorative images.</w:t>
      </w:r>
    </w:p>
    <w:p w14:paraId="7D72968F" w14:textId="3006F704" w:rsidR="00B52BBB" w:rsidRDefault="00B52BBB" w:rsidP="00B52BBB">
      <w:pPr>
        <w:pStyle w:val="Dont"/>
        <w:numPr>
          <w:ilvl w:val="0"/>
          <w:numId w:val="0"/>
        </w:numPr>
      </w:pPr>
    </w:p>
    <w:p w14:paraId="052CBDC4" w14:textId="2E929EEA" w:rsidR="00B52BBB" w:rsidRDefault="00B52BBB" w:rsidP="00B52BBB">
      <w:r>
        <w:t xml:space="preserve">For example, in the 2019-ar Word document, </w:t>
      </w:r>
      <w:r w:rsidR="004D00E7">
        <w:t xml:space="preserve">alt text </w:t>
      </w:r>
      <w:r w:rsidR="00336E8A">
        <w:t xml:space="preserve">is </w:t>
      </w:r>
      <w:r w:rsidR="004D00E7">
        <w:t xml:space="preserve">inaccurately specified for the </w:t>
      </w:r>
      <w:r>
        <w:t>decorative image</w:t>
      </w:r>
      <w:r w:rsidR="004D00E7">
        <w:t>.</w:t>
      </w:r>
    </w:p>
    <w:p w14:paraId="5564B03C" w14:textId="200B7333" w:rsidR="004D00E7" w:rsidRDefault="00301EF7" w:rsidP="00B52BBB">
      <w:r>
        <w:rPr>
          <w:noProof/>
        </w:rPr>
        <w:lastRenderedPageBreak/>
        <w:drawing>
          <wp:inline distT="0" distB="0" distL="0" distR="0" wp14:anchorId="724F35C7" wp14:editId="29FC7124">
            <wp:extent cx="5943600" cy="2489200"/>
            <wp:effectExtent l="19050" t="19050" r="19050" b="25400"/>
            <wp:docPr id="499" name="Picture 499" descr="Alt text specified inaccurately for a decorative imag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descr="Alt text specified inaccurately for a decorative image.">
                      <a:extLst>
                        <a:ext uri="{C183D7F6-B498-43B3-948B-1728B52AA6E4}">
                          <adec:decorative xmlns:adec="http://schemas.microsoft.com/office/drawing/2017/decorative" val="0"/>
                        </a:ext>
                      </a:extLst>
                    </pic:cNvPr>
                    <pic:cNvPicPr/>
                  </pic:nvPicPr>
                  <pic:blipFill>
                    <a:blip r:embed="rId16"/>
                    <a:stretch>
                      <a:fillRect/>
                    </a:stretch>
                  </pic:blipFill>
                  <pic:spPr>
                    <a:xfrm>
                      <a:off x="0" y="0"/>
                      <a:ext cx="5943600" cy="2489200"/>
                    </a:xfrm>
                    <a:prstGeom prst="rect">
                      <a:avLst/>
                    </a:prstGeom>
                    <a:ln>
                      <a:solidFill>
                        <a:schemeClr val="tx1"/>
                      </a:solidFill>
                    </a:ln>
                  </pic:spPr>
                </pic:pic>
              </a:graphicData>
            </a:graphic>
          </wp:inline>
        </w:drawing>
      </w:r>
    </w:p>
    <w:p w14:paraId="163F3317" w14:textId="77777777" w:rsidR="00B52BBB" w:rsidRDefault="00B52BBB" w:rsidP="00B52BBB">
      <w:pPr>
        <w:pStyle w:val="Dont"/>
        <w:numPr>
          <w:ilvl w:val="0"/>
          <w:numId w:val="0"/>
        </w:numPr>
      </w:pPr>
    </w:p>
    <w:p w14:paraId="3AEDAEF1" w14:textId="4829D72C" w:rsidR="00A8109B" w:rsidRDefault="00A8109B" w:rsidP="00A8109B">
      <w:pPr>
        <w:pStyle w:val="Heading4"/>
      </w:pPr>
      <w:r>
        <w:t>How to test for Accessibility?</w:t>
      </w:r>
    </w:p>
    <w:p w14:paraId="08309392" w14:textId="3CD43072" w:rsidR="00CC3FBF" w:rsidRDefault="00CC3FBF" w:rsidP="00DC795E">
      <w:r>
        <w:t xml:space="preserve">To test </w:t>
      </w:r>
      <w:r w:rsidR="0042072F">
        <w:t xml:space="preserve">if decorative images </w:t>
      </w:r>
      <w:r w:rsidR="00CC22F5">
        <w:t xml:space="preserve">have been implemented correctly, </w:t>
      </w:r>
      <w:r w:rsidR="00496688">
        <w:t>perform the following steps:</w:t>
      </w:r>
    </w:p>
    <w:p w14:paraId="3FD0B315" w14:textId="1125F9EB" w:rsidR="00496688" w:rsidRDefault="00496688" w:rsidP="00E633B8">
      <w:pPr>
        <w:pStyle w:val="ListParagraph"/>
        <w:numPr>
          <w:ilvl w:val="0"/>
          <w:numId w:val="32"/>
        </w:numPr>
      </w:pPr>
      <w:r>
        <w:t xml:space="preserve">Open the Word document that includes decorative images. </w:t>
      </w:r>
    </w:p>
    <w:p w14:paraId="451455F8" w14:textId="5DDDC006" w:rsidR="006C79F6" w:rsidRDefault="006C79F6" w:rsidP="00E633B8">
      <w:pPr>
        <w:pStyle w:val="ListParagraph"/>
        <w:numPr>
          <w:ilvl w:val="0"/>
          <w:numId w:val="32"/>
        </w:numPr>
      </w:pPr>
      <w:r>
        <w:t>Right-click on the decorative image and click on Edit Alt Text.</w:t>
      </w:r>
    </w:p>
    <w:p w14:paraId="49FC6D84" w14:textId="5005D764" w:rsidR="006C79F6" w:rsidRDefault="006C79F6" w:rsidP="00E633B8">
      <w:pPr>
        <w:pStyle w:val="ListParagraph"/>
        <w:numPr>
          <w:ilvl w:val="0"/>
          <w:numId w:val="32"/>
        </w:numPr>
      </w:pPr>
      <w:r>
        <w:t xml:space="preserve">Check if “Mark as decorative” checkbox is </w:t>
      </w:r>
      <w:r w:rsidR="006C458A">
        <w:t xml:space="preserve">selected in the Alt Text pane. </w:t>
      </w:r>
    </w:p>
    <w:p w14:paraId="2E489EC5" w14:textId="7F6E6054" w:rsidR="006C458A" w:rsidRDefault="006C458A" w:rsidP="00E633B8">
      <w:pPr>
        <w:pStyle w:val="ListParagraph"/>
        <w:numPr>
          <w:ilvl w:val="0"/>
          <w:numId w:val="32"/>
        </w:numPr>
      </w:pPr>
      <w:r>
        <w:t xml:space="preserve">If the condition in </w:t>
      </w:r>
      <w:r w:rsidR="00D951B6">
        <w:t>step 3 fails</w:t>
      </w:r>
      <w:r w:rsidR="00264969">
        <w:t>,</w:t>
      </w:r>
      <w:r w:rsidR="00D951B6">
        <w:t xml:space="preserve"> then it is </w:t>
      </w:r>
      <w:r w:rsidR="001E6A42">
        <w:t>an accessibility violation</w:t>
      </w:r>
      <w:r w:rsidR="00D951B6">
        <w:t xml:space="preserve"> </w:t>
      </w:r>
      <w:r w:rsidR="005E052A">
        <w:t xml:space="preserve">as per </w:t>
      </w:r>
      <w:r w:rsidR="001E6A42">
        <w:t xml:space="preserve">WCAG 2.1 </w:t>
      </w:r>
      <w:r w:rsidR="005E052A">
        <w:t>success criteria 1.1.1 at Level A.</w:t>
      </w:r>
    </w:p>
    <w:p w14:paraId="1E1356FD" w14:textId="77777777" w:rsidR="00173DF1" w:rsidRDefault="00173DF1" w:rsidP="00855765"/>
    <w:p w14:paraId="06C4B040" w14:textId="110C85AC" w:rsidR="00A8109B" w:rsidRDefault="00C52379" w:rsidP="00A8109B">
      <w:pPr>
        <w:pStyle w:val="Heading3"/>
        <w:rPr>
          <w:b/>
        </w:rPr>
      </w:pPr>
      <w:bookmarkStart w:id="26" w:name="_Toc110504210"/>
      <w:r>
        <w:rPr>
          <w:b/>
        </w:rPr>
        <w:t>Informative Images</w:t>
      </w:r>
      <w:bookmarkEnd w:id="26"/>
    </w:p>
    <w:p w14:paraId="0A57EED8" w14:textId="5E87D22F" w:rsidR="00BD0699" w:rsidRDefault="00BD0699" w:rsidP="00BD0699">
      <w:r>
        <w:t xml:space="preserve">Informative images are </w:t>
      </w:r>
      <w:r w:rsidR="00135F19">
        <w:t>used for conveying information</w:t>
      </w:r>
      <w:r>
        <w:t>, typically pictures, photos and illustrations. They need to have a text alternative that should be a short description conveying the essential information presented by the image.</w:t>
      </w:r>
      <w:r w:rsidR="00533C78">
        <w:t xml:space="preserve"> The description should accurately convey the information displayed in the image. </w:t>
      </w:r>
    </w:p>
    <w:p w14:paraId="6BA0ADC0" w14:textId="0EF7F857" w:rsidR="00014516" w:rsidRDefault="005136F7" w:rsidP="00BD0699">
      <w:r>
        <w:t xml:space="preserve">Alternate text for the image must not include its visual presentation </w:t>
      </w:r>
      <w:r w:rsidR="00F423A1">
        <w:t>but must</w:t>
      </w:r>
      <w:r>
        <w:t xml:space="preserve"> </w:t>
      </w:r>
      <w:r w:rsidR="005D1B30">
        <w:t xml:space="preserve">describe the information. Avoid using </w:t>
      </w:r>
      <w:r w:rsidR="00DE0559">
        <w:t xml:space="preserve">words </w:t>
      </w:r>
      <w:r w:rsidR="005D1B30">
        <w:t>like “</w:t>
      </w:r>
      <w:r w:rsidR="00F117DC">
        <w:t xml:space="preserve">photo”, “image”, “graphic” etc. </w:t>
      </w:r>
      <w:r w:rsidR="00C84ED3">
        <w:t xml:space="preserve">Screen readers inform their users that </w:t>
      </w:r>
      <w:r w:rsidR="00FE448C">
        <w:t>it is</w:t>
      </w:r>
      <w:r w:rsidR="00C84ED3">
        <w:t xml:space="preserve"> an image and thus </w:t>
      </w:r>
      <w:r w:rsidR="005646DB">
        <w:t>including this information again in the alternate text will add up to the listening for users.</w:t>
      </w:r>
    </w:p>
    <w:p w14:paraId="310F7573" w14:textId="6711F2F3" w:rsidR="00DE0559" w:rsidRDefault="005F089D" w:rsidP="00BD0699">
      <w:r>
        <w:t xml:space="preserve">If an informative image includes text over it, </w:t>
      </w:r>
      <w:r w:rsidR="00F423A1">
        <w:t>then</w:t>
      </w:r>
      <w:r>
        <w:t xml:space="preserve"> the alternate text must accurately convey the textual information for the benefit of screen reader users. </w:t>
      </w:r>
      <w:r w:rsidR="00DE0559">
        <w:t>Information conveyed through the image if available in the surrounding text does not need to be repeated in the form of alternate text.</w:t>
      </w:r>
    </w:p>
    <w:p w14:paraId="2870CC3C" w14:textId="77777777" w:rsidR="00BD0699" w:rsidRDefault="00BD0699" w:rsidP="00BD0699"/>
    <w:p w14:paraId="398C497B" w14:textId="77777777" w:rsidR="00220B7D" w:rsidRDefault="00B1586A" w:rsidP="00B1586A">
      <w:pPr>
        <w:pStyle w:val="tips"/>
      </w:pPr>
      <w:r w:rsidRPr="007C7931">
        <w:rPr>
          <w:rFonts w:ascii="Wingdings" w:eastAsia="Wingdings" w:hAnsi="Wingdings" w:cs="Wingdings"/>
          <w:sz w:val="40"/>
          <w:szCs w:val="40"/>
        </w:rPr>
        <w:lastRenderedPageBreak/>
        <w:t></w:t>
      </w:r>
      <w:r w:rsidR="002F1847">
        <w:t xml:space="preserve">Tip: </w:t>
      </w:r>
    </w:p>
    <w:p w14:paraId="11495E50" w14:textId="7344A036" w:rsidR="00CF0340" w:rsidRDefault="005C3AF6" w:rsidP="00817ACD">
      <w:pPr>
        <w:pStyle w:val="tips"/>
        <w:numPr>
          <w:ilvl w:val="0"/>
          <w:numId w:val="72"/>
        </w:numPr>
        <w:ind w:left="360"/>
      </w:pPr>
      <w:r>
        <w:t>Read alternate text for images using JAWS</w:t>
      </w:r>
      <w:r w:rsidR="003A13FB">
        <w:t xml:space="preserve"> </w:t>
      </w:r>
      <w:r>
        <w:t xml:space="preserve">by pressing the Up or Down Arrow keys. </w:t>
      </w:r>
      <w:r w:rsidR="001E2A24">
        <w:t>Alternatively, turn on Qui</w:t>
      </w:r>
      <w:r w:rsidR="00145DB3">
        <w:t xml:space="preserve">ck Keys by pressing “Insert +Z” and then press </w:t>
      </w:r>
      <w:r w:rsidR="009878EC">
        <w:t>“G” to navigate to the next image and “Shift + G” to navigate to the previous image.</w:t>
      </w:r>
    </w:p>
    <w:p w14:paraId="70A046B0" w14:textId="77777777" w:rsidR="005D615B" w:rsidRDefault="005D615B" w:rsidP="00817ACD">
      <w:pPr>
        <w:pStyle w:val="tips"/>
        <w:numPr>
          <w:ilvl w:val="0"/>
          <w:numId w:val="72"/>
        </w:numPr>
        <w:ind w:left="360"/>
      </w:pPr>
      <w:r>
        <w:t>Read alternate text for images using NVDA by pressing the Up or Down Arrow keys. Alternatively, turn on Quick Keys by pressing “Insert +Space” and then press “G” to navigate to the next image and “Shift + G” to navigate to the previous image.</w:t>
      </w:r>
    </w:p>
    <w:p w14:paraId="0850E265" w14:textId="0352FFAA" w:rsidR="005D615B" w:rsidRPr="00CF0340" w:rsidRDefault="005D615B" w:rsidP="00817ACD">
      <w:pPr>
        <w:pStyle w:val="tips"/>
        <w:numPr>
          <w:ilvl w:val="0"/>
          <w:numId w:val="72"/>
        </w:numPr>
        <w:ind w:left="360"/>
      </w:pPr>
      <w:r>
        <w:t xml:space="preserve">Press “VO+ Command+ G” to navigate to the next graphic and “VO+ Command+ Shift+ G” to navigate to the previous graphic using VoiceOver. </w:t>
      </w:r>
    </w:p>
    <w:p w14:paraId="0928E9DD" w14:textId="77777777" w:rsidR="00C108BF" w:rsidRPr="00BD0699" w:rsidRDefault="00C108BF" w:rsidP="00BD0699"/>
    <w:p w14:paraId="5575D807" w14:textId="77777777" w:rsidR="00875C2E" w:rsidRDefault="00875C2E" w:rsidP="00875C2E">
      <w:pPr>
        <w:pStyle w:val="Heading4"/>
      </w:pPr>
      <w:r w:rsidRPr="005E549F">
        <w:t>How to implement</w:t>
      </w:r>
      <w:r>
        <w:t>?</w:t>
      </w:r>
    </w:p>
    <w:p w14:paraId="106E1253" w14:textId="74581793" w:rsidR="00A07BA7" w:rsidRDefault="00A07BA7" w:rsidP="00A07BA7">
      <w:r>
        <w:t xml:space="preserve">This section lists the </w:t>
      </w:r>
      <w:r w:rsidR="00B1353E">
        <w:t xml:space="preserve">steps </w:t>
      </w:r>
      <w:r>
        <w:t xml:space="preserve">for </w:t>
      </w:r>
      <w:r w:rsidR="00B1353E">
        <w:t>adding alternate text for informative images</w:t>
      </w:r>
      <w:r w:rsidR="00952C5D">
        <w:t xml:space="preserve"> in a Word document</w:t>
      </w:r>
      <w:r w:rsidR="00B1353E">
        <w:t xml:space="preserve">: </w:t>
      </w:r>
    </w:p>
    <w:p w14:paraId="318EAE34" w14:textId="7CFE01D8" w:rsidR="00952C5D" w:rsidRDefault="00952C5D" w:rsidP="00E633B8">
      <w:pPr>
        <w:pStyle w:val="ListParagraph"/>
        <w:numPr>
          <w:ilvl w:val="0"/>
          <w:numId w:val="33"/>
        </w:numPr>
      </w:pPr>
      <w:r>
        <w:t xml:space="preserve">Open the Word document that includes informative </w:t>
      </w:r>
      <w:r w:rsidR="00311FCB">
        <w:t>images.</w:t>
      </w:r>
    </w:p>
    <w:p w14:paraId="21767393" w14:textId="640A4ABC" w:rsidR="00311FCB" w:rsidRDefault="00311FCB" w:rsidP="00E633B8">
      <w:pPr>
        <w:pStyle w:val="ListParagraph"/>
        <w:numPr>
          <w:ilvl w:val="0"/>
          <w:numId w:val="33"/>
        </w:numPr>
      </w:pPr>
      <w:r>
        <w:t xml:space="preserve">Select the informative image and click on Alt Text button </w:t>
      </w:r>
      <w:r w:rsidR="006D6FEE">
        <w:t>i</w:t>
      </w:r>
      <w:r w:rsidR="000D07B1">
        <w:t xml:space="preserve">n the </w:t>
      </w:r>
      <w:r w:rsidR="00647F9B">
        <w:t xml:space="preserve">Format ribbon tab. </w:t>
      </w:r>
    </w:p>
    <w:p w14:paraId="4FE561AD" w14:textId="6B54F686" w:rsidR="00083B0F" w:rsidRDefault="00083B0F" w:rsidP="00E633B8">
      <w:pPr>
        <w:pStyle w:val="ListParagraph"/>
        <w:numPr>
          <w:ilvl w:val="0"/>
          <w:numId w:val="33"/>
        </w:numPr>
      </w:pPr>
      <w:r>
        <w:t>Alternatively, right-click on the image and select Edit Alt Tex</w:t>
      </w:r>
      <w:r w:rsidR="008D2D51">
        <w:t xml:space="preserve">t. </w:t>
      </w:r>
    </w:p>
    <w:p w14:paraId="6578DCB6" w14:textId="75AFE983" w:rsidR="008D2D51" w:rsidRDefault="008D2D51" w:rsidP="00E633B8">
      <w:pPr>
        <w:pStyle w:val="ListParagraph"/>
        <w:numPr>
          <w:ilvl w:val="0"/>
          <w:numId w:val="33"/>
        </w:numPr>
      </w:pPr>
      <w:r>
        <w:t xml:space="preserve">Add the alternate text in the text field in the </w:t>
      </w:r>
      <w:r w:rsidR="004F0E3B">
        <w:t xml:space="preserve">Alt Text pane. </w:t>
      </w:r>
    </w:p>
    <w:p w14:paraId="018E32BA" w14:textId="768006AD" w:rsidR="00B8191F" w:rsidRDefault="004B529A" w:rsidP="00B8191F">
      <w:r w:rsidRPr="004B529A">
        <w:rPr>
          <w:b/>
          <w:bCs/>
        </w:rPr>
        <w:t>Note</w:t>
      </w:r>
      <w:r w:rsidR="00B8191F">
        <w:t xml:space="preserve">: </w:t>
      </w:r>
      <w:r w:rsidR="0087678D">
        <w:t xml:space="preserve">Alternate text </w:t>
      </w:r>
      <w:r w:rsidR="00D128A3">
        <w:t xml:space="preserve">for shapes and SmartArt </w:t>
      </w:r>
      <w:r w:rsidR="00E45D0E">
        <w:t xml:space="preserve">that convey important information </w:t>
      </w:r>
      <w:r w:rsidR="00D128A3">
        <w:t xml:space="preserve">can </w:t>
      </w:r>
      <w:r w:rsidR="00E45D0E">
        <w:t xml:space="preserve">also </w:t>
      </w:r>
      <w:r w:rsidR="007A6924">
        <w:t>be added</w:t>
      </w:r>
      <w:r w:rsidR="00D128A3">
        <w:t xml:space="preserve"> by following the above steps. </w:t>
      </w:r>
    </w:p>
    <w:p w14:paraId="4EE61D94" w14:textId="77777777" w:rsidR="0014709F" w:rsidRDefault="00B1586A" w:rsidP="00B1586A">
      <w:pPr>
        <w:pStyle w:val="tips"/>
      </w:pPr>
      <w:r w:rsidRPr="007C7931">
        <w:rPr>
          <w:rFonts w:ascii="Wingdings" w:eastAsia="Wingdings" w:hAnsi="Wingdings" w:cs="Wingdings"/>
          <w:sz w:val="40"/>
          <w:szCs w:val="40"/>
        </w:rPr>
        <w:t></w:t>
      </w:r>
      <w:r w:rsidR="001E682B">
        <w:t>Tip:</w:t>
      </w:r>
    </w:p>
    <w:p w14:paraId="275D9A37" w14:textId="6D098537" w:rsidR="00933DA2" w:rsidRDefault="005D0860" w:rsidP="00B1586A">
      <w:pPr>
        <w:pStyle w:val="tips"/>
      </w:pPr>
      <w:r>
        <w:t xml:space="preserve">Right-click </w:t>
      </w:r>
      <w:r w:rsidR="00300AA4">
        <w:t>inside the entire frame that s</w:t>
      </w:r>
      <w:r w:rsidR="00202E84">
        <w:t xml:space="preserve">urrounds </w:t>
      </w:r>
      <w:r w:rsidR="003902DB">
        <w:t xml:space="preserve">the shape or SmartArt and not on their parts. </w:t>
      </w:r>
    </w:p>
    <w:p w14:paraId="5181B894" w14:textId="6AFE2E2C" w:rsidR="00A8109B" w:rsidRDefault="00A8109B" w:rsidP="00A8109B">
      <w:pPr>
        <w:pStyle w:val="Heading4"/>
      </w:pPr>
      <w:r>
        <w:t>Practices to Apply &amp; Avoid</w:t>
      </w:r>
    </w:p>
    <w:p w14:paraId="2DE04DB5" w14:textId="3878ACCF" w:rsidR="00321710" w:rsidRDefault="00881806" w:rsidP="00321710">
      <w:pPr>
        <w:pStyle w:val="Dont"/>
        <w:ind w:left="360"/>
      </w:pPr>
      <w:r>
        <w:t xml:space="preserve">Avoid marking informative images as </w:t>
      </w:r>
      <w:r w:rsidR="00566FA1">
        <w:t>decorative</w:t>
      </w:r>
      <w:r>
        <w:t>.</w:t>
      </w:r>
    </w:p>
    <w:p w14:paraId="1042A9D5" w14:textId="77777777" w:rsidR="00157CC3" w:rsidRDefault="00157CC3" w:rsidP="00157CC3"/>
    <w:p w14:paraId="0CF687CF" w14:textId="05D1BC7D" w:rsidR="00321710" w:rsidRDefault="00321710" w:rsidP="00157CC3">
      <w:r>
        <w:t xml:space="preserve">For example, in the </w:t>
      </w:r>
      <w:r w:rsidRPr="00074DCF">
        <w:t>A11y Guidelines Content &amp; Digital Producers</w:t>
      </w:r>
      <w:r>
        <w:t xml:space="preserve"> Word document, </w:t>
      </w:r>
      <w:r w:rsidR="00157CC3">
        <w:t xml:space="preserve">the </w:t>
      </w:r>
      <w:r w:rsidR="00566FA1">
        <w:t xml:space="preserve">comic strip is marked as </w:t>
      </w:r>
      <w:r w:rsidR="008076C4">
        <w:t xml:space="preserve">a decorative image. </w:t>
      </w:r>
    </w:p>
    <w:p w14:paraId="6C156CA9" w14:textId="77777777" w:rsidR="00321710" w:rsidRDefault="00321710" w:rsidP="00321710"/>
    <w:p w14:paraId="493C6E7C" w14:textId="60320C5A" w:rsidR="00321710" w:rsidRDefault="00321710" w:rsidP="00321710">
      <w:pPr>
        <w:pStyle w:val="Dont"/>
        <w:numPr>
          <w:ilvl w:val="0"/>
          <w:numId w:val="0"/>
        </w:numPr>
      </w:pPr>
      <w:r>
        <w:rPr>
          <w:noProof/>
        </w:rPr>
        <w:lastRenderedPageBreak/>
        <w:drawing>
          <wp:inline distT="0" distB="0" distL="0" distR="0" wp14:anchorId="7B10B29B" wp14:editId="57C225E5">
            <wp:extent cx="5650230" cy="2342189"/>
            <wp:effectExtent l="19050" t="19050" r="26670" b="20320"/>
            <wp:docPr id="11" name="Picture 11" descr="Informative image marked as decora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nformative image marked as decorative. "/>
                    <pic:cNvPicPr/>
                  </pic:nvPicPr>
                  <pic:blipFill>
                    <a:blip r:embed="rId17"/>
                    <a:stretch>
                      <a:fillRect/>
                    </a:stretch>
                  </pic:blipFill>
                  <pic:spPr>
                    <a:xfrm>
                      <a:off x="0" y="0"/>
                      <a:ext cx="5656616" cy="2344836"/>
                    </a:xfrm>
                    <a:prstGeom prst="rect">
                      <a:avLst/>
                    </a:prstGeom>
                    <a:ln>
                      <a:solidFill>
                        <a:schemeClr val="tx1"/>
                      </a:solidFill>
                    </a:ln>
                  </pic:spPr>
                </pic:pic>
              </a:graphicData>
            </a:graphic>
          </wp:inline>
        </w:drawing>
      </w:r>
    </w:p>
    <w:p w14:paraId="0053A905" w14:textId="77777777" w:rsidR="001A5F90" w:rsidRDefault="001A5F90" w:rsidP="001A5F90">
      <w:pPr>
        <w:pStyle w:val="Dont"/>
        <w:numPr>
          <w:ilvl w:val="0"/>
          <w:numId w:val="0"/>
        </w:numPr>
        <w:ind w:left="360"/>
      </w:pPr>
    </w:p>
    <w:p w14:paraId="1248D7B2" w14:textId="5DC367F1" w:rsidR="001A5F90" w:rsidRDefault="001A5F90" w:rsidP="001A5F90">
      <w:pPr>
        <w:pStyle w:val="Do"/>
      </w:pPr>
      <w:r>
        <w:t xml:space="preserve">Specify accurate </w:t>
      </w:r>
      <w:r w:rsidR="00A26B44">
        <w:t xml:space="preserve">and descriptive alt text for </w:t>
      </w:r>
      <w:r>
        <w:t>informative images.</w:t>
      </w:r>
    </w:p>
    <w:p w14:paraId="265C2963" w14:textId="38AC9016" w:rsidR="001A5F90" w:rsidRDefault="001A5F90" w:rsidP="001A5F90">
      <w:pPr>
        <w:pStyle w:val="Do"/>
        <w:numPr>
          <w:ilvl w:val="0"/>
          <w:numId w:val="0"/>
        </w:numPr>
        <w:ind w:left="360" w:hanging="360"/>
      </w:pPr>
    </w:p>
    <w:p w14:paraId="44829B07" w14:textId="5C3CA052" w:rsidR="005850D8" w:rsidRDefault="005850D8" w:rsidP="005850D8">
      <w:pPr>
        <w:spacing w:after="0"/>
      </w:pPr>
      <w:r>
        <w:t xml:space="preserve">For example, in the </w:t>
      </w:r>
      <w:r w:rsidR="00074DCF" w:rsidRPr="00074DCF">
        <w:t>A11y Guidelines Content &amp; Digital Producers</w:t>
      </w:r>
      <w:r w:rsidR="00074DCF">
        <w:t xml:space="preserve"> Word document</w:t>
      </w:r>
      <w:r>
        <w:t>, accurate alternate text "Pearson Logo" is specified for an informative image.</w:t>
      </w:r>
    </w:p>
    <w:p w14:paraId="4F205CA8" w14:textId="1034613A" w:rsidR="001A5F90" w:rsidRDefault="001A5F90" w:rsidP="001A5F90">
      <w:pPr>
        <w:pStyle w:val="Do"/>
        <w:numPr>
          <w:ilvl w:val="0"/>
          <w:numId w:val="0"/>
        </w:numPr>
        <w:ind w:left="360" w:hanging="360"/>
      </w:pPr>
    </w:p>
    <w:p w14:paraId="343E43C6" w14:textId="47692CC0" w:rsidR="006A3A6F" w:rsidRDefault="00B51B0E" w:rsidP="0060425C">
      <w:pPr>
        <w:jc w:val="center"/>
      </w:pPr>
      <w:r>
        <w:rPr>
          <w:noProof/>
        </w:rPr>
        <w:drawing>
          <wp:inline distT="0" distB="0" distL="0" distR="0" wp14:anchorId="0023E1CF" wp14:editId="4B0D5A69">
            <wp:extent cx="5204460" cy="1439594"/>
            <wp:effectExtent l="19050" t="19050" r="15240" b="27305"/>
            <wp:docPr id="10" name="Picture 10" descr="Informative image with accurate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formative image with accurate alternate text."/>
                    <pic:cNvPicPr/>
                  </pic:nvPicPr>
                  <pic:blipFill rotWithShape="1">
                    <a:blip r:embed="rId18"/>
                    <a:srcRect l="5641"/>
                    <a:stretch/>
                  </pic:blipFill>
                  <pic:spPr bwMode="auto">
                    <a:xfrm>
                      <a:off x="0" y="0"/>
                      <a:ext cx="5216004" cy="14427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60425C">
        <w:br/>
      </w:r>
    </w:p>
    <w:p w14:paraId="5335F1DF" w14:textId="4761594B" w:rsidR="00F4467F" w:rsidRDefault="006A4B86" w:rsidP="006A4B86">
      <w:pPr>
        <w:pStyle w:val="Do"/>
      </w:pPr>
      <w:r>
        <w:t xml:space="preserve">Ensure the informative image is always </w:t>
      </w:r>
      <w:proofErr w:type="spellStart"/>
      <w:r>
        <w:t>inline</w:t>
      </w:r>
      <w:proofErr w:type="spellEnd"/>
      <w:r w:rsidR="003D5A57">
        <w:t xml:space="preserve"> with the text. </w:t>
      </w:r>
    </w:p>
    <w:p w14:paraId="7CAB73A6" w14:textId="5880AC9A" w:rsidR="003D5A57" w:rsidRDefault="003D5A57" w:rsidP="003D5A57"/>
    <w:p w14:paraId="5B6A6F2E" w14:textId="28E68EC7" w:rsidR="003D5A57" w:rsidRDefault="003D5A57" w:rsidP="003D5A57">
      <w:r>
        <w:t xml:space="preserve">For example, in the </w:t>
      </w:r>
      <w:r w:rsidR="009B5014" w:rsidRPr="007F4790">
        <w:t>exp2019_MOS_Online_Appendix_Excel_Comprehensive_P18</w:t>
      </w:r>
      <w:r w:rsidR="009B5014">
        <w:t xml:space="preserve"> Word document, the image is </w:t>
      </w:r>
      <w:proofErr w:type="spellStart"/>
      <w:r w:rsidR="009B5014">
        <w:t>inline</w:t>
      </w:r>
      <w:proofErr w:type="spellEnd"/>
      <w:r w:rsidR="009B5014">
        <w:t xml:space="preserve"> with </w:t>
      </w:r>
      <w:r w:rsidR="0060425C">
        <w:t xml:space="preserve">the text. </w:t>
      </w:r>
    </w:p>
    <w:p w14:paraId="300037A5" w14:textId="77777777" w:rsidR="0060425C" w:rsidRDefault="0060425C" w:rsidP="003D5A57"/>
    <w:p w14:paraId="27028362" w14:textId="1D56805A" w:rsidR="003D5A57" w:rsidRDefault="003D5A57" w:rsidP="0060425C">
      <w:pPr>
        <w:jc w:val="center"/>
      </w:pPr>
      <w:r>
        <w:rPr>
          <w:noProof/>
        </w:rPr>
        <w:lastRenderedPageBreak/>
        <w:drawing>
          <wp:inline distT="0" distB="0" distL="0" distR="0" wp14:anchorId="10FC8B7C" wp14:editId="59A15569">
            <wp:extent cx="2823264" cy="2480310"/>
            <wp:effectExtent l="19050" t="19050" r="15240" b="15240"/>
            <wp:docPr id="12" name="Picture 12" descr="Informative image in line with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nformative image in line with text. "/>
                    <pic:cNvPicPr/>
                  </pic:nvPicPr>
                  <pic:blipFill>
                    <a:blip r:embed="rId19"/>
                    <a:stretch>
                      <a:fillRect/>
                    </a:stretch>
                  </pic:blipFill>
                  <pic:spPr>
                    <a:xfrm>
                      <a:off x="0" y="0"/>
                      <a:ext cx="2832739" cy="2488634"/>
                    </a:xfrm>
                    <a:prstGeom prst="rect">
                      <a:avLst/>
                    </a:prstGeom>
                    <a:ln>
                      <a:solidFill>
                        <a:schemeClr val="tx1"/>
                      </a:solidFill>
                    </a:ln>
                  </pic:spPr>
                </pic:pic>
              </a:graphicData>
            </a:graphic>
          </wp:inline>
        </w:drawing>
      </w:r>
    </w:p>
    <w:p w14:paraId="5D55F00F" w14:textId="05A0C7BA" w:rsidR="00F3519D" w:rsidRDefault="00F3519D" w:rsidP="00F3519D">
      <w:pPr>
        <w:pStyle w:val="Dont"/>
        <w:ind w:left="360"/>
      </w:pPr>
      <w:r>
        <w:t>Avoid leaving the alt text empty for informative images.</w:t>
      </w:r>
    </w:p>
    <w:p w14:paraId="041AF0B5" w14:textId="314AF453" w:rsidR="00F3519D" w:rsidRDefault="00F3519D" w:rsidP="00F3519D">
      <w:pPr>
        <w:pStyle w:val="Dont"/>
        <w:numPr>
          <w:ilvl w:val="0"/>
          <w:numId w:val="0"/>
        </w:numPr>
      </w:pPr>
    </w:p>
    <w:p w14:paraId="6EE94A3E" w14:textId="31DD0E6F" w:rsidR="00F3519D" w:rsidRDefault="00F3519D" w:rsidP="00F3519D">
      <w:r>
        <w:t xml:space="preserve">For example, in the </w:t>
      </w:r>
      <w:r w:rsidRPr="007F4790">
        <w:t>exp2019_MOS_Online_Appendix_Excel_Comprehensive_P18</w:t>
      </w:r>
      <w:r>
        <w:t xml:space="preserve"> Word document, </w:t>
      </w:r>
      <w:r w:rsidR="007750E9">
        <w:t xml:space="preserve">alt text is missing for the informative image. </w:t>
      </w:r>
    </w:p>
    <w:p w14:paraId="238BE560" w14:textId="2407C0AB" w:rsidR="00F3519D" w:rsidRDefault="007750E9" w:rsidP="00F3519D">
      <w:r>
        <w:rPr>
          <w:noProof/>
        </w:rPr>
        <w:drawing>
          <wp:inline distT="0" distB="0" distL="0" distR="0" wp14:anchorId="587733AA" wp14:editId="168D32A8">
            <wp:extent cx="5943600" cy="1621790"/>
            <wp:effectExtent l="19050" t="19050" r="19050" b="16510"/>
            <wp:docPr id="13" name="Picture 13" descr="Missing alt text for inform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issing alt text for informative image."/>
                    <pic:cNvPicPr/>
                  </pic:nvPicPr>
                  <pic:blipFill>
                    <a:blip r:embed="rId20"/>
                    <a:stretch>
                      <a:fillRect/>
                    </a:stretch>
                  </pic:blipFill>
                  <pic:spPr>
                    <a:xfrm>
                      <a:off x="0" y="0"/>
                      <a:ext cx="5943600" cy="1621790"/>
                    </a:xfrm>
                    <a:prstGeom prst="rect">
                      <a:avLst/>
                    </a:prstGeom>
                    <a:ln>
                      <a:solidFill>
                        <a:schemeClr val="tx1"/>
                      </a:solidFill>
                    </a:ln>
                  </pic:spPr>
                </pic:pic>
              </a:graphicData>
            </a:graphic>
          </wp:inline>
        </w:drawing>
      </w:r>
    </w:p>
    <w:p w14:paraId="47106D44" w14:textId="77777777" w:rsidR="00BD0BA8" w:rsidRDefault="00BD0BA8" w:rsidP="00F3519D">
      <w:pPr>
        <w:pStyle w:val="Dont"/>
        <w:numPr>
          <w:ilvl w:val="0"/>
          <w:numId w:val="0"/>
        </w:numPr>
      </w:pPr>
    </w:p>
    <w:p w14:paraId="38425055" w14:textId="77777777" w:rsidR="00A8109B" w:rsidRDefault="00A8109B" w:rsidP="00A8109B">
      <w:pPr>
        <w:pStyle w:val="Heading4"/>
      </w:pPr>
      <w:r>
        <w:t>How to test for Accessibility?</w:t>
      </w:r>
    </w:p>
    <w:p w14:paraId="69F48F1D" w14:textId="33F66042" w:rsidR="006A5AED" w:rsidRDefault="00894CEB" w:rsidP="00855765">
      <w:r>
        <w:t xml:space="preserve">To test </w:t>
      </w:r>
      <w:r w:rsidR="004A5010">
        <w:t xml:space="preserve">if </w:t>
      </w:r>
      <w:r>
        <w:t xml:space="preserve">alternate text </w:t>
      </w:r>
      <w:r w:rsidR="004A5010">
        <w:t xml:space="preserve">is </w:t>
      </w:r>
      <w:r>
        <w:t>specified for informative image</w:t>
      </w:r>
      <w:r w:rsidR="0014119C">
        <w:t>s, perform the following steps:</w:t>
      </w:r>
    </w:p>
    <w:p w14:paraId="3680C743" w14:textId="05BD8171" w:rsidR="0014119C" w:rsidRDefault="0014119C" w:rsidP="00E633B8">
      <w:pPr>
        <w:pStyle w:val="ListParagraph"/>
        <w:numPr>
          <w:ilvl w:val="0"/>
          <w:numId w:val="34"/>
        </w:numPr>
      </w:pPr>
      <w:r>
        <w:t>Open the Word document that needs to be tested.</w:t>
      </w:r>
    </w:p>
    <w:p w14:paraId="063CD598" w14:textId="03DD8137" w:rsidR="0014119C" w:rsidRDefault="00596E40" w:rsidP="00E633B8">
      <w:pPr>
        <w:pStyle w:val="ListParagraph"/>
        <w:numPr>
          <w:ilvl w:val="0"/>
          <w:numId w:val="34"/>
        </w:numPr>
      </w:pPr>
      <w:r>
        <w:t xml:space="preserve">Right-click on the informative image and select </w:t>
      </w:r>
      <w:r w:rsidR="006E1BA3">
        <w:t xml:space="preserve">Edit Alternate Text. </w:t>
      </w:r>
    </w:p>
    <w:p w14:paraId="23C435CD" w14:textId="2A3C7B3F" w:rsidR="006E1BA3" w:rsidRDefault="006E1BA3" w:rsidP="00E633B8">
      <w:pPr>
        <w:pStyle w:val="ListParagraph"/>
        <w:numPr>
          <w:ilvl w:val="0"/>
          <w:numId w:val="34"/>
        </w:numPr>
      </w:pPr>
      <w:r>
        <w:t>Check if textual description is specified in the text field of the Alt Text pane.</w:t>
      </w:r>
    </w:p>
    <w:p w14:paraId="52619618" w14:textId="01FC6511" w:rsidR="006E1BA3" w:rsidRDefault="0054486A" w:rsidP="00E633B8">
      <w:pPr>
        <w:pStyle w:val="ListParagraph"/>
        <w:numPr>
          <w:ilvl w:val="0"/>
          <w:numId w:val="34"/>
        </w:numPr>
      </w:pPr>
      <w:r>
        <w:t xml:space="preserve">Check if the alternate text sufficiently describes the information </w:t>
      </w:r>
      <w:r w:rsidR="00114AC5">
        <w:t xml:space="preserve">conveyed by the image. </w:t>
      </w:r>
    </w:p>
    <w:p w14:paraId="74728094" w14:textId="17178471" w:rsidR="00114AC5" w:rsidRDefault="006843E4" w:rsidP="00E633B8">
      <w:pPr>
        <w:pStyle w:val="ListParagraph"/>
        <w:numPr>
          <w:ilvl w:val="0"/>
          <w:numId w:val="34"/>
        </w:numPr>
      </w:pPr>
      <w:r>
        <w:t xml:space="preserve">If the conditions in step 3 and 4 fail than it is </w:t>
      </w:r>
      <w:r w:rsidR="0019729C">
        <w:t xml:space="preserve">an accessibility </w:t>
      </w:r>
      <w:r>
        <w:t xml:space="preserve">violation as per </w:t>
      </w:r>
      <w:r w:rsidR="0019729C">
        <w:t xml:space="preserve">WCAG 2.1 </w:t>
      </w:r>
      <w:r>
        <w:t>success criteria 1.1.1 at Level A.</w:t>
      </w:r>
    </w:p>
    <w:p w14:paraId="657A90B5" w14:textId="77777777" w:rsidR="006843E4" w:rsidRPr="00855765" w:rsidRDefault="006843E4" w:rsidP="006843E4"/>
    <w:p w14:paraId="0AD79206" w14:textId="6DB991B1" w:rsidR="006D1FED" w:rsidRDefault="00C52379" w:rsidP="00355CC7">
      <w:pPr>
        <w:pStyle w:val="Heading3"/>
        <w:rPr>
          <w:b/>
        </w:rPr>
      </w:pPr>
      <w:bookmarkStart w:id="27" w:name="_Toc495952654"/>
      <w:bookmarkStart w:id="28" w:name="_Toc110504211"/>
      <w:r>
        <w:rPr>
          <w:b/>
        </w:rPr>
        <w:lastRenderedPageBreak/>
        <w:t>Complex</w:t>
      </w:r>
      <w:r w:rsidR="00A80271" w:rsidRPr="005E549F">
        <w:rPr>
          <w:b/>
        </w:rPr>
        <w:t xml:space="preserve"> Images</w:t>
      </w:r>
      <w:bookmarkEnd w:id="27"/>
      <w:bookmarkEnd w:id="28"/>
    </w:p>
    <w:p w14:paraId="29C9C883" w14:textId="031A6CFA" w:rsidR="000476EB" w:rsidRDefault="000476EB" w:rsidP="000476EB">
      <w:r>
        <w:t>Complex images, such as graphs, diagrams, and charts, require detail description of the data or information provided in the image as the text alternative, to enable users with vision disabilities to interpret the information. Similarly, users with learning disabilities may find the complex charts, diagrams, graphs difficult to understand. Textual description in the surrounding text or a tabular representation of the graph or chart makes it easier for them to access the information.</w:t>
      </w:r>
      <w:r w:rsidR="0051673B">
        <w:t xml:space="preserve"> </w:t>
      </w:r>
    </w:p>
    <w:p w14:paraId="74C03B01" w14:textId="7CA5DBD6" w:rsidR="0051673B" w:rsidRDefault="00771AB6" w:rsidP="000476EB">
      <w:r>
        <w:t>So,</w:t>
      </w:r>
      <w:r w:rsidR="007A6924">
        <w:t xml:space="preserve"> in</w:t>
      </w:r>
      <w:r w:rsidR="006E27C1">
        <w:t xml:space="preserve"> the case of complex images, it is recommended to add a brief description of the image </w:t>
      </w:r>
      <w:r w:rsidR="00AB4240">
        <w:t>via the A</w:t>
      </w:r>
      <w:r w:rsidR="005016C7">
        <w:t>lt</w:t>
      </w:r>
      <w:r w:rsidR="00AB4240">
        <w:t xml:space="preserve"> Text pane and </w:t>
      </w:r>
      <w:r w:rsidR="00AA7159">
        <w:t xml:space="preserve">include equivalent information </w:t>
      </w:r>
      <w:r w:rsidR="005016C7">
        <w:t xml:space="preserve">in the surrounding text in the form of either a data table or running text. </w:t>
      </w:r>
    </w:p>
    <w:p w14:paraId="031723EC" w14:textId="77777777" w:rsidR="000476EB" w:rsidRPr="000476EB" w:rsidRDefault="000476EB" w:rsidP="000476EB"/>
    <w:p w14:paraId="56B68563" w14:textId="77777777" w:rsidR="00875C2E" w:rsidRDefault="00875C2E" w:rsidP="00875C2E">
      <w:pPr>
        <w:pStyle w:val="Heading4"/>
      </w:pPr>
      <w:r w:rsidRPr="005E549F">
        <w:t>How to implement</w:t>
      </w:r>
      <w:r>
        <w:t>?</w:t>
      </w:r>
    </w:p>
    <w:p w14:paraId="3FD2EFEC" w14:textId="277A9453" w:rsidR="00CB4C50" w:rsidRDefault="00CB4C50" w:rsidP="00CB4C50">
      <w:r>
        <w:t xml:space="preserve">This section lists the steps for adding alternate text for </w:t>
      </w:r>
      <w:r w:rsidR="008A7B93">
        <w:t xml:space="preserve">complex </w:t>
      </w:r>
      <w:r>
        <w:t xml:space="preserve">images in a Word document: </w:t>
      </w:r>
    </w:p>
    <w:p w14:paraId="1A4AFEBD" w14:textId="68177BED" w:rsidR="00CB4C50" w:rsidRDefault="00CB4C50" w:rsidP="00E633B8">
      <w:pPr>
        <w:pStyle w:val="ListParagraph"/>
        <w:numPr>
          <w:ilvl w:val="0"/>
          <w:numId w:val="39"/>
        </w:numPr>
      </w:pPr>
      <w:r>
        <w:t xml:space="preserve">Open the Word document that includes </w:t>
      </w:r>
      <w:r w:rsidR="00F224D6">
        <w:t>complex</w:t>
      </w:r>
      <w:r>
        <w:t xml:space="preserve"> images.</w:t>
      </w:r>
    </w:p>
    <w:p w14:paraId="14C60692" w14:textId="4D970036" w:rsidR="00CB4C50" w:rsidRDefault="000B469F" w:rsidP="00E633B8">
      <w:pPr>
        <w:pStyle w:val="ListParagraph"/>
        <w:numPr>
          <w:ilvl w:val="0"/>
          <w:numId w:val="39"/>
        </w:numPr>
      </w:pPr>
      <w:r>
        <w:t>R</w:t>
      </w:r>
      <w:r w:rsidR="00CB4C50">
        <w:t xml:space="preserve">ight-click </w:t>
      </w:r>
      <w:r>
        <w:t xml:space="preserve">inside the frame that covers </w:t>
      </w:r>
      <w:r w:rsidR="00CB4C50">
        <w:t xml:space="preserve">the </w:t>
      </w:r>
      <w:r>
        <w:t xml:space="preserve">entire complex </w:t>
      </w:r>
      <w:r w:rsidR="00CB4C50">
        <w:t xml:space="preserve">image and select Edit Alt Text. </w:t>
      </w:r>
    </w:p>
    <w:p w14:paraId="0BF6C870" w14:textId="534894D6" w:rsidR="00CB4C50" w:rsidRDefault="00CB4C50" w:rsidP="00E633B8">
      <w:pPr>
        <w:pStyle w:val="ListParagraph"/>
        <w:numPr>
          <w:ilvl w:val="0"/>
          <w:numId w:val="39"/>
        </w:numPr>
      </w:pPr>
      <w:r>
        <w:t xml:space="preserve">Add </w:t>
      </w:r>
      <w:r w:rsidR="007A7854">
        <w:t xml:space="preserve">a brief </w:t>
      </w:r>
      <w:r>
        <w:t xml:space="preserve">alternate text in the text field in the Alt Text pane. </w:t>
      </w:r>
    </w:p>
    <w:p w14:paraId="0B854E12" w14:textId="0469F59F" w:rsidR="007A7854" w:rsidRDefault="007A7854" w:rsidP="00E633B8">
      <w:pPr>
        <w:pStyle w:val="ListParagraph"/>
        <w:numPr>
          <w:ilvl w:val="0"/>
          <w:numId w:val="39"/>
        </w:numPr>
      </w:pPr>
      <w:r>
        <w:t xml:space="preserve">Include detailed description for the complex image in the surrounding </w:t>
      </w:r>
      <w:r w:rsidR="001453A6">
        <w:t>content.</w:t>
      </w:r>
      <w:r w:rsidR="007A5ABB">
        <w:t xml:space="preserve"> Alternatively, include detailed description via the Alt Text pane.</w:t>
      </w:r>
      <w:r w:rsidR="001453A6">
        <w:t xml:space="preserve"> </w:t>
      </w:r>
    </w:p>
    <w:p w14:paraId="3A40FAF7" w14:textId="77777777" w:rsidR="001453A6" w:rsidRDefault="001453A6" w:rsidP="00CB4C50"/>
    <w:p w14:paraId="03A94EF3" w14:textId="77777777" w:rsidR="0014709F" w:rsidRDefault="00B1586A" w:rsidP="00B1586A">
      <w:pPr>
        <w:pStyle w:val="tips"/>
      </w:pPr>
      <w:r w:rsidRPr="007C7931">
        <w:rPr>
          <w:rFonts w:ascii="Wingdings" w:eastAsia="Wingdings" w:hAnsi="Wingdings" w:cs="Wingdings"/>
          <w:sz w:val="40"/>
          <w:szCs w:val="40"/>
        </w:rPr>
        <w:t></w:t>
      </w:r>
      <w:r w:rsidR="00CB4C50">
        <w:t xml:space="preserve">Tip: </w:t>
      </w:r>
    </w:p>
    <w:p w14:paraId="2F11255B" w14:textId="543EAE15" w:rsidR="00CB4C50" w:rsidRDefault="00CB4C50" w:rsidP="00B1586A">
      <w:pPr>
        <w:pStyle w:val="tips"/>
      </w:pPr>
      <w:r>
        <w:t xml:space="preserve">Right-click inside the entire frame that surrounds the </w:t>
      </w:r>
      <w:r w:rsidR="00FB23F7">
        <w:t xml:space="preserve">chart, graph or diagram </w:t>
      </w:r>
      <w:r>
        <w:t>and not on their parts.</w:t>
      </w:r>
    </w:p>
    <w:p w14:paraId="165BA864" w14:textId="35848F78" w:rsidR="00E07B5A" w:rsidRDefault="00355CC7" w:rsidP="00133593">
      <w:pPr>
        <w:pStyle w:val="Heading4"/>
      </w:pPr>
      <w:r>
        <w:t>Practices to Apply &amp; Avoid</w:t>
      </w:r>
    </w:p>
    <w:p w14:paraId="1B348BE8" w14:textId="022D3AB2" w:rsidR="0095492A" w:rsidRDefault="0095492A" w:rsidP="0095492A">
      <w:pPr>
        <w:pStyle w:val="Dont"/>
        <w:ind w:left="360"/>
      </w:pPr>
      <w:r>
        <w:t xml:space="preserve">Avoid using complex images such as charts and diagrams that lack textual descriptions. </w:t>
      </w:r>
      <w:r w:rsidR="005167B6">
        <w:br/>
      </w:r>
    </w:p>
    <w:p w14:paraId="70EFC530" w14:textId="551AD3F3" w:rsidR="001F55E4" w:rsidRDefault="001F55E4" w:rsidP="001F55E4">
      <w:r>
        <w:t xml:space="preserve">For example, in the </w:t>
      </w:r>
      <w:r w:rsidR="00FD5256" w:rsidRPr="007F4790">
        <w:t>exp2019_MOS_Online_Appendix_Excel_Comprehensive_P18</w:t>
      </w:r>
      <w:r w:rsidR="00FD5256">
        <w:t xml:space="preserve"> Word document</w:t>
      </w:r>
      <w:r>
        <w:t xml:space="preserve">, the following </w:t>
      </w:r>
      <w:r w:rsidR="000F1A46">
        <w:t xml:space="preserve">Sun burst chart </w:t>
      </w:r>
      <w:r>
        <w:t xml:space="preserve">does not have an alternate text. </w:t>
      </w:r>
    </w:p>
    <w:p w14:paraId="3980BF38" w14:textId="46ED5842" w:rsidR="0095492A" w:rsidRDefault="002B510A" w:rsidP="00592C5B">
      <w:r>
        <w:rPr>
          <w:noProof/>
        </w:rPr>
        <w:lastRenderedPageBreak/>
        <w:drawing>
          <wp:inline distT="0" distB="0" distL="0" distR="0" wp14:anchorId="44E8F619" wp14:editId="252E8B23">
            <wp:extent cx="5943600" cy="1938655"/>
            <wp:effectExtent l="19050" t="19050" r="19050" b="23495"/>
            <wp:docPr id="14" name="Picture 14" descr="Sunburst chart with missing alternate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unburst chart with missing alternate text. "/>
                    <pic:cNvPicPr/>
                  </pic:nvPicPr>
                  <pic:blipFill rotWithShape="1">
                    <a:blip r:embed="rId21"/>
                    <a:srcRect t="2864"/>
                    <a:stretch/>
                  </pic:blipFill>
                  <pic:spPr bwMode="auto">
                    <a:xfrm>
                      <a:off x="0" y="0"/>
                      <a:ext cx="5943600" cy="19386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420AEF" w14:textId="1C317B22" w:rsidR="002C0312" w:rsidRDefault="002C0312" w:rsidP="002C0312">
      <w:pPr>
        <w:pStyle w:val="Do"/>
      </w:pPr>
      <w:r>
        <w:t xml:space="preserve">Ensure all graphs and diagrams have detailed description specified via </w:t>
      </w:r>
      <w:r w:rsidR="005B5880">
        <w:t xml:space="preserve">either </w:t>
      </w:r>
      <w:r>
        <w:t xml:space="preserve">the </w:t>
      </w:r>
      <w:r w:rsidR="00372F31">
        <w:t xml:space="preserve">Alt Text pane or in </w:t>
      </w:r>
      <w:r w:rsidR="00616858">
        <w:t>the surrounding text</w:t>
      </w:r>
      <w:r>
        <w:t xml:space="preserve">. </w:t>
      </w:r>
    </w:p>
    <w:p w14:paraId="314D913C" w14:textId="07C97907" w:rsidR="005167B6" w:rsidRDefault="005167B6" w:rsidP="005167B6">
      <w:pPr>
        <w:pStyle w:val="Do"/>
        <w:numPr>
          <w:ilvl w:val="0"/>
          <w:numId w:val="0"/>
        </w:numPr>
        <w:ind w:left="360" w:hanging="360"/>
      </w:pPr>
    </w:p>
    <w:p w14:paraId="3AB4C694" w14:textId="7BF161CA" w:rsidR="005167B6" w:rsidRDefault="005167B6" w:rsidP="005167B6">
      <w:r>
        <w:t xml:space="preserve">For example, in the </w:t>
      </w:r>
      <w:r w:rsidRPr="007F4790">
        <w:t>exp2019_MOS_Online_Appendix_Excel_Comprehensive_P18</w:t>
      </w:r>
      <w:r>
        <w:t xml:space="preserve"> Word document, the Funnel chart has an accurate Alt Text description </w:t>
      </w:r>
      <w:r w:rsidR="00DE620B">
        <w:t>as</w:t>
      </w:r>
      <w:r>
        <w:t xml:space="preserve"> “</w:t>
      </w:r>
      <w:r w:rsidRPr="00CF5228">
        <w:t>Application Review Funnel Chart showing the Total Applicants, Meets Minimum Qualifications, 2nd screening, Round 1 interview, Round 2 Interview, Final Interview and Hired.</w:t>
      </w:r>
      <w:r>
        <w:t xml:space="preserve">” </w:t>
      </w:r>
      <w:r w:rsidR="00DE620B">
        <w:t>s</w:t>
      </w:r>
      <w:r>
        <w:t xml:space="preserve">pecified. </w:t>
      </w:r>
    </w:p>
    <w:p w14:paraId="5734A6EE" w14:textId="4F28F0A1" w:rsidR="005167B6" w:rsidRDefault="005167B6" w:rsidP="005167B6">
      <w:pPr>
        <w:pStyle w:val="Do"/>
        <w:numPr>
          <w:ilvl w:val="0"/>
          <w:numId w:val="0"/>
        </w:numPr>
        <w:ind w:left="360" w:hanging="360"/>
      </w:pPr>
      <w:r>
        <w:rPr>
          <w:noProof/>
        </w:rPr>
        <w:drawing>
          <wp:inline distT="0" distB="0" distL="0" distR="0" wp14:anchorId="70A43BEF" wp14:editId="7E90A643">
            <wp:extent cx="5943600" cy="1591310"/>
            <wp:effectExtent l="19050" t="19050" r="19050" b="27940"/>
            <wp:docPr id="67" name="Picture 67" descr="Funnel chart with accurate an Alt text descrip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Funnel chart with accurate an Alt text description. "/>
                    <pic:cNvPicPr/>
                  </pic:nvPicPr>
                  <pic:blipFill>
                    <a:blip r:embed="rId22"/>
                    <a:stretch>
                      <a:fillRect/>
                    </a:stretch>
                  </pic:blipFill>
                  <pic:spPr>
                    <a:xfrm>
                      <a:off x="0" y="0"/>
                      <a:ext cx="5943600" cy="1591310"/>
                    </a:xfrm>
                    <a:prstGeom prst="rect">
                      <a:avLst/>
                    </a:prstGeom>
                    <a:ln>
                      <a:solidFill>
                        <a:schemeClr val="tx1"/>
                      </a:solidFill>
                    </a:ln>
                  </pic:spPr>
                </pic:pic>
              </a:graphicData>
            </a:graphic>
          </wp:inline>
        </w:drawing>
      </w:r>
    </w:p>
    <w:p w14:paraId="07A88F40" w14:textId="0E4751E0" w:rsidR="00E93998" w:rsidRDefault="005167B6" w:rsidP="00E93998">
      <w:pPr>
        <w:pStyle w:val="Level"/>
      </w:pPr>
      <w:r>
        <w:br/>
      </w:r>
      <w:r w:rsidR="00E93998">
        <w:t>User Groups Affected</w:t>
      </w:r>
    </w:p>
    <w:p w14:paraId="688C42AB" w14:textId="77777777" w:rsidR="00E93998" w:rsidRDefault="00E93998" w:rsidP="00E633B8">
      <w:pPr>
        <w:pStyle w:val="ListParagraph"/>
        <w:numPr>
          <w:ilvl w:val="0"/>
          <w:numId w:val="5"/>
        </w:numPr>
        <w:spacing w:line="256" w:lineRule="auto"/>
      </w:pPr>
      <w:r>
        <w:t>Blind Users</w:t>
      </w:r>
    </w:p>
    <w:p w14:paraId="67E691B4" w14:textId="77777777" w:rsidR="00E93998" w:rsidRDefault="00E93998" w:rsidP="00E633B8">
      <w:pPr>
        <w:pStyle w:val="ListParagraph"/>
        <w:numPr>
          <w:ilvl w:val="0"/>
          <w:numId w:val="5"/>
        </w:numPr>
        <w:spacing w:line="256" w:lineRule="auto"/>
      </w:pPr>
      <w:r>
        <w:t>Low-vision users</w:t>
      </w:r>
    </w:p>
    <w:p w14:paraId="4C26242B" w14:textId="180E4C87" w:rsidR="006A31B4" w:rsidRDefault="006A31B4" w:rsidP="00E633B8">
      <w:pPr>
        <w:pStyle w:val="ListParagraph"/>
        <w:numPr>
          <w:ilvl w:val="0"/>
          <w:numId w:val="5"/>
        </w:numPr>
        <w:spacing w:line="256" w:lineRule="auto"/>
      </w:pPr>
      <w:r>
        <w:t>Deaf-blind users</w:t>
      </w:r>
    </w:p>
    <w:p w14:paraId="1370A2B3" w14:textId="77777777" w:rsidR="00E93998" w:rsidRDefault="00E93998" w:rsidP="00E633B8">
      <w:pPr>
        <w:pStyle w:val="ListParagraph"/>
        <w:numPr>
          <w:ilvl w:val="0"/>
          <w:numId w:val="5"/>
        </w:numPr>
        <w:spacing w:line="256" w:lineRule="auto"/>
      </w:pPr>
      <w:r>
        <w:t>Users with learning disabilities</w:t>
      </w:r>
    </w:p>
    <w:p w14:paraId="6B8926F6" w14:textId="77777777" w:rsidR="00E93998" w:rsidRDefault="00E93998" w:rsidP="00592C5B"/>
    <w:p w14:paraId="428D2DFE" w14:textId="2415B9DC" w:rsidR="00026E09" w:rsidRDefault="00026E09" w:rsidP="00E10810">
      <w:pPr>
        <w:pStyle w:val="Heading4"/>
      </w:pPr>
      <w:r>
        <w:t>How to test for Accessibility?</w:t>
      </w:r>
    </w:p>
    <w:p w14:paraId="154E3770" w14:textId="5CEB5FEA" w:rsidR="0036121A" w:rsidRDefault="0036121A" w:rsidP="0036121A">
      <w:r>
        <w:t>To test if alternate text is specified for complex images, perform the following steps:</w:t>
      </w:r>
    </w:p>
    <w:p w14:paraId="74B17DAE" w14:textId="77777777" w:rsidR="0036121A" w:rsidRDefault="0036121A" w:rsidP="00E633B8">
      <w:pPr>
        <w:pStyle w:val="ListParagraph"/>
        <w:numPr>
          <w:ilvl w:val="0"/>
          <w:numId w:val="40"/>
        </w:numPr>
      </w:pPr>
      <w:r>
        <w:t>Open the Word document that needs to be tested.</w:t>
      </w:r>
    </w:p>
    <w:p w14:paraId="582F6CAD" w14:textId="7EC6162E" w:rsidR="0036121A" w:rsidRDefault="0036121A" w:rsidP="00E633B8">
      <w:pPr>
        <w:pStyle w:val="ListParagraph"/>
        <w:numPr>
          <w:ilvl w:val="0"/>
          <w:numId w:val="40"/>
        </w:numPr>
      </w:pPr>
      <w:r>
        <w:t xml:space="preserve">Right-click on the </w:t>
      </w:r>
      <w:r w:rsidR="00763C5E">
        <w:t xml:space="preserve">complex </w:t>
      </w:r>
      <w:r>
        <w:t xml:space="preserve">image and select Edit Alternate Text. </w:t>
      </w:r>
    </w:p>
    <w:p w14:paraId="2E691B6A" w14:textId="77777777" w:rsidR="0036121A" w:rsidRDefault="0036121A" w:rsidP="00E633B8">
      <w:pPr>
        <w:pStyle w:val="ListParagraph"/>
        <w:numPr>
          <w:ilvl w:val="0"/>
          <w:numId w:val="40"/>
        </w:numPr>
      </w:pPr>
      <w:r>
        <w:t>Check if textual description is specified in the text field of the Alt Text pane.</w:t>
      </w:r>
    </w:p>
    <w:p w14:paraId="114D80EF" w14:textId="7DD93E4C" w:rsidR="0036121A" w:rsidRDefault="0036121A" w:rsidP="00E633B8">
      <w:pPr>
        <w:pStyle w:val="ListParagraph"/>
        <w:numPr>
          <w:ilvl w:val="0"/>
          <w:numId w:val="40"/>
        </w:numPr>
      </w:pPr>
      <w:r>
        <w:lastRenderedPageBreak/>
        <w:t xml:space="preserve">Check if </w:t>
      </w:r>
      <w:r w:rsidR="00763C5E">
        <w:t xml:space="preserve">detailed description is included via the Alt Text pane or </w:t>
      </w:r>
      <w:r w:rsidR="006A1669">
        <w:t xml:space="preserve">in the surrounding </w:t>
      </w:r>
      <w:r w:rsidR="007A6924">
        <w:t>text.</w:t>
      </w:r>
      <w:r w:rsidR="006A1669">
        <w:t xml:space="preserve"> </w:t>
      </w:r>
    </w:p>
    <w:p w14:paraId="29F1A11F" w14:textId="2B2CDCDD" w:rsidR="00026E09" w:rsidRPr="00355CC7" w:rsidRDefault="0036121A" w:rsidP="00E633B8">
      <w:pPr>
        <w:pStyle w:val="ListParagraph"/>
        <w:numPr>
          <w:ilvl w:val="0"/>
          <w:numId w:val="40"/>
        </w:numPr>
      </w:pPr>
      <w:r>
        <w:t xml:space="preserve">If the conditions in step 3 and 4 fail than it is </w:t>
      </w:r>
      <w:r w:rsidR="00552A8F">
        <w:t xml:space="preserve">an accessibility </w:t>
      </w:r>
      <w:r>
        <w:t xml:space="preserve">violation as per </w:t>
      </w:r>
      <w:r w:rsidR="00552A8F">
        <w:t xml:space="preserve">WCAG 2.1 </w:t>
      </w:r>
      <w:r>
        <w:t>success criteria 1.1.1 at Level A.</w:t>
      </w:r>
    </w:p>
    <w:p w14:paraId="31D6D154" w14:textId="77777777" w:rsidR="002E6C76" w:rsidRDefault="002E6C76">
      <w:pPr>
        <w:rPr>
          <w:rFonts w:ascii="Calibri Light" w:hAnsi="Calibri Light"/>
          <w:b/>
          <w:bCs/>
          <w:color w:val="00437E"/>
          <w:sz w:val="40"/>
          <w:szCs w:val="26"/>
        </w:rPr>
      </w:pPr>
      <w:r>
        <w:rPr>
          <w:b/>
          <w:bCs/>
        </w:rPr>
        <w:br w:type="page"/>
      </w:r>
    </w:p>
    <w:p w14:paraId="7DC1B494" w14:textId="0642201E" w:rsidR="004F0851" w:rsidRDefault="004F0851" w:rsidP="004F0851">
      <w:pPr>
        <w:pStyle w:val="Heading2"/>
        <w:rPr>
          <w:b/>
          <w:bCs/>
        </w:rPr>
      </w:pPr>
      <w:bookmarkStart w:id="29" w:name="_Toc110504212"/>
      <w:r w:rsidRPr="00654FC0">
        <w:rPr>
          <w:b/>
          <w:bCs/>
        </w:rPr>
        <w:lastRenderedPageBreak/>
        <w:t>COLOR</w:t>
      </w:r>
      <w:bookmarkEnd w:id="29"/>
    </w:p>
    <w:p w14:paraId="2221C658" w14:textId="7E4954D1" w:rsidR="00FC33F8" w:rsidRDefault="00FC33F8" w:rsidP="00FC33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lor is a key component of any document. Color should be used wisely to ensure that all users including those with color blindness, low vision and blind users can access the information. While using color, three important aspects should be taken into consideration:</w:t>
      </w:r>
      <w:r>
        <w:rPr>
          <w:rStyle w:val="eop"/>
          <w:rFonts w:ascii="Calibri" w:hAnsi="Calibri" w:cs="Calibri"/>
          <w:sz w:val="22"/>
          <w:szCs w:val="22"/>
        </w:rPr>
        <w:t> </w:t>
      </w:r>
    </w:p>
    <w:p w14:paraId="04C2E4C8" w14:textId="280C575A" w:rsidR="00FC33F8" w:rsidRDefault="00FC33F8" w:rsidP="00E633B8">
      <w:pPr>
        <w:pStyle w:val="paragraph"/>
        <w:numPr>
          <w:ilvl w:val="0"/>
          <w:numId w:val="6"/>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 xml:space="preserve">Color should not be used as the sole means to convey important </w:t>
      </w:r>
      <w:r w:rsidR="000C697F">
        <w:rPr>
          <w:rStyle w:val="normaltextrun"/>
          <w:rFonts w:ascii="Calibri" w:hAnsi="Calibri" w:cs="Calibri"/>
          <w:sz w:val="22"/>
          <w:szCs w:val="22"/>
        </w:rPr>
        <w:t>information.</w:t>
      </w:r>
      <w:r>
        <w:rPr>
          <w:rStyle w:val="eop"/>
          <w:rFonts w:ascii="Calibri" w:hAnsi="Calibri" w:cs="Calibri"/>
          <w:sz w:val="22"/>
          <w:szCs w:val="22"/>
        </w:rPr>
        <w:t> </w:t>
      </w:r>
    </w:p>
    <w:p w14:paraId="43CF72B8" w14:textId="77777777" w:rsidR="00FC33F8" w:rsidRDefault="00FC33F8" w:rsidP="00E633B8">
      <w:pPr>
        <w:pStyle w:val="paragraph"/>
        <w:numPr>
          <w:ilvl w:val="0"/>
          <w:numId w:val="6"/>
        </w:numPr>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Sufficient contrast should be present between foreground text and its background.</w:t>
      </w:r>
      <w:r>
        <w:rPr>
          <w:rStyle w:val="eop"/>
          <w:rFonts w:ascii="Calibri" w:hAnsi="Calibri" w:cs="Calibri"/>
          <w:sz w:val="22"/>
          <w:szCs w:val="22"/>
        </w:rPr>
        <w:t> </w:t>
      </w:r>
    </w:p>
    <w:p w14:paraId="0870E12D" w14:textId="7C7FD5A8" w:rsidR="00FC33F8" w:rsidRDefault="00FC33F8" w:rsidP="00E633B8">
      <w:pPr>
        <w:pStyle w:val="paragraph"/>
        <w:numPr>
          <w:ilvl w:val="0"/>
          <w:numId w:val="6"/>
        </w:numPr>
        <w:spacing w:before="0" w:beforeAutospacing="0" w:after="0" w:afterAutospacing="0"/>
        <w:jc w:val="both"/>
        <w:textAlignment w:val="baseline"/>
        <w:rPr>
          <w:rFonts w:ascii="Calibri" w:hAnsi="Calibri" w:cs="Calibri"/>
          <w:sz w:val="22"/>
          <w:szCs w:val="22"/>
        </w:rPr>
      </w:pPr>
      <w:r>
        <w:rPr>
          <w:rStyle w:val="eop"/>
          <w:rFonts w:ascii="Calibri" w:hAnsi="Calibri" w:cs="Calibri"/>
          <w:sz w:val="22"/>
          <w:szCs w:val="22"/>
        </w:rPr>
        <w:t>Sufficient contrast should be present for key graphical objects with the adjacent content</w:t>
      </w:r>
      <w:r w:rsidR="000C697F">
        <w:rPr>
          <w:rStyle w:val="eop"/>
          <w:rFonts w:ascii="Calibri" w:hAnsi="Calibri" w:cs="Calibri"/>
          <w:sz w:val="22"/>
          <w:szCs w:val="22"/>
        </w:rPr>
        <w:t>.</w:t>
      </w:r>
    </w:p>
    <w:p w14:paraId="6D7B3723" w14:textId="77777777" w:rsidR="00FC33F8" w:rsidRDefault="00FC33F8" w:rsidP="00FC33F8">
      <w:pPr>
        <w:pStyle w:val="paragraph"/>
        <w:spacing w:before="0" w:beforeAutospacing="0" w:after="0" w:afterAutospacing="0"/>
        <w:ind w:left="360"/>
        <w:jc w:val="both"/>
        <w:textAlignment w:val="baseline"/>
        <w:rPr>
          <w:rFonts w:ascii="Segoe UI" w:hAnsi="Segoe UI" w:cs="Segoe UI"/>
          <w:sz w:val="18"/>
          <w:szCs w:val="18"/>
        </w:rPr>
      </w:pPr>
      <w:r>
        <w:rPr>
          <w:rStyle w:val="eop"/>
          <w:rFonts w:ascii="Calibri" w:hAnsi="Calibri" w:cs="Calibri"/>
          <w:sz w:val="22"/>
          <w:szCs w:val="22"/>
        </w:rPr>
        <w:t> </w:t>
      </w:r>
    </w:p>
    <w:p w14:paraId="56C531AE" w14:textId="77777777" w:rsidR="005414C1" w:rsidRDefault="005414C1" w:rsidP="005414C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Color when used as the sole means to convey important information makes it difficult for users with visual impairments, such as color blindness, low vision, blind and deaf-blind users who find it difficult to understand the information. For example, key values of a table are indicated with change in color or items of a graph are distinguished using color. In such situations it becomes difficult for users with visual impairments to interpret and access the information. </w:t>
      </w:r>
      <w:r>
        <w:rPr>
          <w:rStyle w:val="eop"/>
          <w:rFonts w:ascii="Calibri" w:hAnsi="Calibri" w:cs="Calibri"/>
          <w:sz w:val="22"/>
          <w:szCs w:val="22"/>
        </w:rPr>
        <w:t> </w:t>
      </w:r>
    </w:p>
    <w:p w14:paraId="660FCDD4" w14:textId="77777777" w:rsidR="005414C1" w:rsidRDefault="005414C1" w:rsidP="005414C1">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Color contrast between foreground text and its background should be sufficient to ensure that users with different types of colorblindness can access the information. Users with colorblindness, such as Protanopia, Tritanopia, Deuteranopia and monochromacy find it difficult to distinguish between certain color combinations. Thus, it is essential that sufficient contrast is present between foreground text and its background. Color contrast should be sufficient for all the important elements of a Word document, such as text, headings, form controls, tables, informative images etc. If the color contrast is not sufficient, the information will not be legible for low vision users and colorblind users. </w:t>
      </w:r>
      <w:r>
        <w:rPr>
          <w:rStyle w:val="eop"/>
          <w:rFonts w:ascii="Calibri" w:hAnsi="Calibri" w:cs="Calibri"/>
          <w:sz w:val="22"/>
          <w:szCs w:val="22"/>
        </w:rPr>
        <w:t> </w:t>
      </w:r>
    </w:p>
    <w:p w14:paraId="75A6C59C" w14:textId="48DE99E7" w:rsidR="00FC33F8" w:rsidRDefault="00FC33F8" w:rsidP="00FC33F8"/>
    <w:p w14:paraId="398B7A25" w14:textId="77777777" w:rsidR="005414C1" w:rsidRDefault="005414C1" w:rsidP="00AD48A6">
      <w:pPr>
        <w:pStyle w:val="Bulleted"/>
        <w:numPr>
          <w:ilvl w:val="0"/>
          <w:numId w:val="0"/>
        </w:numPr>
        <w:spacing w:line="259" w:lineRule="auto"/>
        <w:jc w:val="left"/>
      </w:pPr>
      <w:r w:rsidRPr="00004038">
        <w:t>Color blindness is the inability to perceive differences between some colors</w:t>
      </w:r>
      <w:r>
        <w:t xml:space="preserve">. Users who are color blind have difficulty in differentiating color or between red and green, or blue and yellow. </w:t>
      </w:r>
      <w:r>
        <w:br/>
        <w:t>Ensuring a Word document follows the WCAG guidelines for color contrast ratio, color should not affect a person’s ability to perceive important content.</w:t>
      </w:r>
      <w:r>
        <w:br/>
      </w:r>
    </w:p>
    <w:p w14:paraId="36D9A72C" w14:textId="77777777" w:rsidR="005414C1" w:rsidRDefault="005414C1" w:rsidP="005414C1">
      <w:pPr>
        <w:pStyle w:val="Bulleted"/>
        <w:numPr>
          <w:ilvl w:val="0"/>
          <w:numId w:val="0"/>
        </w:numPr>
        <w:ind w:left="360"/>
        <w:jc w:val="left"/>
      </w:pPr>
      <w:r>
        <w:t>Types of color blindness:</w:t>
      </w:r>
    </w:p>
    <w:p w14:paraId="56EF12A2" w14:textId="77777777" w:rsidR="005414C1" w:rsidRPr="00AF1B0F" w:rsidRDefault="005414C1" w:rsidP="00E633B8">
      <w:pPr>
        <w:pStyle w:val="Bulleted"/>
        <w:numPr>
          <w:ilvl w:val="1"/>
          <w:numId w:val="7"/>
        </w:numPr>
        <w:spacing w:line="259" w:lineRule="auto"/>
      </w:pPr>
      <w:r w:rsidRPr="00AF1B0F">
        <w:rPr>
          <w:rStyle w:val="Strong"/>
          <w:rFonts w:cstheme="minorHAnsi"/>
          <w:color w:val="222222"/>
        </w:rPr>
        <w:t>Tritano</w:t>
      </w:r>
      <w:r>
        <w:rPr>
          <w:rStyle w:val="Strong"/>
          <w:rFonts w:cstheme="minorHAnsi"/>
          <w:color w:val="222222"/>
        </w:rPr>
        <w:t>pia</w:t>
      </w:r>
      <w:r w:rsidRPr="00AF1B0F">
        <w:rPr>
          <w:rStyle w:val="Strong"/>
          <w:rFonts w:cstheme="minorHAnsi"/>
          <w:color w:val="222222"/>
        </w:rPr>
        <w:t>:</w:t>
      </w:r>
      <w:r w:rsidRPr="00AF1B0F">
        <w:t> makes it hard to tell the difference between blue and green, and between yellow and red</w:t>
      </w:r>
      <w:r>
        <w:t>.</w:t>
      </w:r>
    </w:p>
    <w:p w14:paraId="2CAAADEA" w14:textId="77777777" w:rsidR="005414C1" w:rsidRPr="00AF1B0F" w:rsidRDefault="005414C1" w:rsidP="00E633B8">
      <w:pPr>
        <w:pStyle w:val="Bulleted"/>
        <w:numPr>
          <w:ilvl w:val="1"/>
          <w:numId w:val="7"/>
        </w:numPr>
        <w:spacing w:line="259" w:lineRule="auto"/>
      </w:pPr>
      <w:r w:rsidRPr="00AF1B0F">
        <w:rPr>
          <w:rStyle w:val="Strong"/>
          <w:rFonts w:cstheme="minorHAnsi"/>
          <w:color w:val="222222"/>
        </w:rPr>
        <w:t>Protano</w:t>
      </w:r>
      <w:r>
        <w:rPr>
          <w:rStyle w:val="Strong"/>
          <w:rFonts w:cstheme="minorHAnsi"/>
          <w:color w:val="222222"/>
        </w:rPr>
        <w:t>pia:</w:t>
      </w:r>
      <w:r w:rsidRPr="00AF1B0F">
        <w:t> makes red look greener and less bright</w:t>
      </w:r>
      <w:r>
        <w:t>.</w:t>
      </w:r>
    </w:p>
    <w:p w14:paraId="2ADEB46A" w14:textId="77777777" w:rsidR="005414C1" w:rsidRPr="0048385D" w:rsidRDefault="005414C1" w:rsidP="00E633B8">
      <w:pPr>
        <w:pStyle w:val="Bulleted"/>
        <w:numPr>
          <w:ilvl w:val="1"/>
          <w:numId w:val="7"/>
        </w:numPr>
        <w:spacing w:line="259" w:lineRule="auto"/>
        <w:rPr>
          <w:rFonts w:cstheme="minorHAnsi"/>
        </w:rPr>
      </w:pPr>
      <w:r w:rsidRPr="00AF1B0F">
        <w:rPr>
          <w:rStyle w:val="Strong"/>
          <w:rFonts w:cstheme="minorHAnsi"/>
          <w:color w:val="222222"/>
        </w:rPr>
        <w:t>Deuterano</w:t>
      </w:r>
      <w:r>
        <w:rPr>
          <w:rStyle w:val="Strong"/>
          <w:rFonts w:cstheme="minorHAnsi"/>
          <w:color w:val="222222"/>
        </w:rPr>
        <w:t>pia:</w:t>
      </w:r>
      <w:r w:rsidRPr="00AF1B0F">
        <w:rPr>
          <w:rStyle w:val="Strong"/>
          <w:rFonts w:cstheme="minorHAnsi"/>
          <w:color w:val="222222"/>
        </w:rPr>
        <w:t xml:space="preserve"> </w:t>
      </w:r>
      <w:r w:rsidRPr="00AF1B0F">
        <w:t>most common type of red-green color blindness. It makes green look more red</w:t>
      </w:r>
      <w:r>
        <w:t>.</w:t>
      </w:r>
    </w:p>
    <w:p w14:paraId="3CBC0825" w14:textId="77777777" w:rsidR="005414C1" w:rsidRPr="00934D9E" w:rsidRDefault="005414C1" w:rsidP="00E633B8">
      <w:pPr>
        <w:pStyle w:val="Bulleted"/>
        <w:numPr>
          <w:ilvl w:val="1"/>
          <w:numId w:val="7"/>
        </w:numPr>
        <w:spacing w:line="259" w:lineRule="auto"/>
        <w:rPr>
          <w:rFonts w:cstheme="minorHAnsi"/>
        </w:rPr>
      </w:pPr>
      <w:r w:rsidRPr="00305817">
        <w:rPr>
          <w:b/>
          <w:bCs/>
        </w:rPr>
        <w:t>Monochromacy</w:t>
      </w:r>
      <w:r>
        <w:t>:</w:t>
      </w:r>
      <w:r w:rsidRPr="00AF1B0F">
        <w:t xml:space="preserve"> c</w:t>
      </w:r>
      <w:r>
        <w:t>annot see color at all (gray scale).</w:t>
      </w:r>
    </w:p>
    <w:p w14:paraId="1EC2FDB3" w14:textId="3B1DC503" w:rsidR="005414C1" w:rsidRDefault="00AD48A6" w:rsidP="00AD48A6">
      <w:pPr>
        <w:jc w:val="center"/>
      </w:pPr>
      <w:r>
        <w:rPr>
          <w:noProof/>
        </w:rPr>
        <w:lastRenderedPageBreak/>
        <w:drawing>
          <wp:inline distT="0" distB="0" distL="0" distR="0" wp14:anchorId="001BE247" wp14:editId="35148067">
            <wp:extent cx="2732595" cy="2993179"/>
            <wp:effectExtent l="19050" t="19050" r="10795" b="17145"/>
            <wp:docPr id="452" name="Picture 452" descr="Screenshot of Color contrast analyser (CCA) with contrast ratio of 7.8:1 for Normal vision, 7.5:1 for Protanopia, 8.4:1 for Deuteranopia, 7.8:1 for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descr="Screenshot of Color contrast analyser (CCA) with contrast ratio of 7.8:1 for Normal vision, 7.5:1 for Protanopia, 8.4:1 for Deuteranopia, 7.8:1 for Tritanopia"/>
                    <pic:cNvPicPr/>
                  </pic:nvPicPr>
                  <pic:blipFill>
                    <a:blip r:embed="rId23"/>
                    <a:stretch>
                      <a:fillRect/>
                    </a:stretch>
                  </pic:blipFill>
                  <pic:spPr>
                    <a:xfrm>
                      <a:off x="0" y="0"/>
                      <a:ext cx="2739480" cy="3000721"/>
                    </a:xfrm>
                    <a:prstGeom prst="rect">
                      <a:avLst/>
                    </a:prstGeom>
                    <a:ln>
                      <a:solidFill>
                        <a:schemeClr val="tx1"/>
                      </a:solidFill>
                    </a:ln>
                  </pic:spPr>
                </pic:pic>
              </a:graphicData>
            </a:graphic>
          </wp:inline>
        </w:drawing>
      </w:r>
    </w:p>
    <w:p w14:paraId="5B3DB34F" w14:textId="77777777" w:rsidR="008544CB" w:rsidRPr="006831EB" w:rsidRDefault="008544CB" w:rsidP="008544CB"/>
    <w:p w14:paraId="6914CBC4" w14:textId="31F50DAA" w:rsidR="008544CB" w:rsidRDefault="006A09C5" w:rsidP="008544CB">
      <w:r w:rsidRPr="007C7931">
        <w:rPr>
          <w:noProof/>
        </w:rPr>
        <w:drawing>
          <wp:inline distT="0" distB="0" distL="0" distR="0" wp14:anchorId="2119FBD1" wp14:editId="7CDE3838">
            <wp:extent cx="742950" cy="301126"/>
            <wp:effectExtent l="19050" t="19050" r="19050" b="22860"/>
            <wp:docPr id="15" name="Picture 1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5DDA17E3" w14:textId="77777777" w:rsidR="008544CB" w:rsidRDefault="008544CB" w:rsidP="008544CB">
      <w:pPr>
        <w:pStyle w:val="Guide"/>
        <w:spacing w:after="0"/>
      </w:pPr>
      <w:r>
        <w:t>1.4.1 Use of Color</w:t>
      </w:r>
      <w:r>
        <w:tab/>
      </w:r>
      <w:r>
        <w:tab/>
      </w:r>
      <w:r>
        <w:tab/>
      </w:r>
      <w:r>
        <w:tab/>
      </w:r>
      <w:r>
        <w:tab/>
      </w:r>
      <w:r>
        <w:tab/>
      </w:r>
      <w:r>
        <w:tab/>
      </w:r>
      <w:r>
        <w:tab/>
      </w:r>
      <w:r>
        <w:tab/>
        <w:t>Level A</w:t>
      </w:r>
    </w:p>
    <w:p w14:paraId="12D338B5" w14:textId="77777777" w:rsidR="008544CB" w:rsidRDefault="008544CB" w:rsidP="008544CB">
      <w:pPr>
        <w:pStyle w:val="Style2"/>
        <w:rPr>
          <w:lang w:val="en-US"/>
        </w:rPr>
      </w:pPr>
      <w:r>
        <w:rPr>
          <w:lang w:val="en-US"/>
        </w:rPr>
        <w:t>Color is not used as the only visual means of conveying information, indicating an action, prompting a response, or distinguishing a visual element.</w:t>
      </w:r>
    </w:p>
    <w:p w14:paraId="4C33380B" w14:textId="77777777" w:rsidR="008544CB" w:rsidRDefault="008544CB" w:rsidP="008544CB"/>
    <w:p w14:paraId="63F9D1FD" w14:textId="77777777" w:rsidR="008544CB" w:rsidRDefault="008544CB" w:rsidP="008544CB">
      <w:pPr>
        <w:pStyle w:val="Guide"/>
        <w:pBdr>
          <w:top w:val="single" w:sz="4" w:space="1" w:color="auto"/>
          <w:left w:val="single" w:sz="4" w:space="4" w:color="auto"/>
          <w:bottom w:val="single" w:sz="4" w:space="1" w:color="auto"/>
          <w:right w:val="single" w:sz="4" w:space="4" w:color="auto"/>
        </w:pBdr>
        <w:spacing w:after="0"/>
      </w:pPr>
      <w:r>
        <w:t>1.4.3 Contrast (Minimum)</w:t>
      </w:r>
      <w:r>
        <w:tab/>
      </w:r>
      <w:r>
        <w:tab/>
      </w:r>
      <w:r>
        <w:tab/>
      </w:r>
      <w:r>
        <w:tab/>
      </w:r>
      <w:r>
        <w:tab/>
      </w:r>
      <w:r>
        <w:tab/>
      </w:r>
      <w:r>
        <w:tab/>
      </w:r>
      <w:r>
        <w:tab/>
        <w:t>Level AA</w:t>
      </w:r>
    </w:p>
    <w:p w14:paraId="01F9C881" w14:textId="77777777" w:rsidR="008544CB" w:rsidRDefault="008544CB" w:rsidP="008544CB">
      <w:pPr>
        <w:pStyle w:val="Style2"/>
      </w:pPr>
      <w:r>
        <w:t>The visual presentation of text and images of text has a contrast ratio of at least 4.5:1, except for the following:</w:t>
      </w:r>
    </w:p>
    <w:p w14:paraId="668DBE6C" w14:textId="77777777" w:rsidR="008544CB" w:rsidRDefault="008544CB" w:rsidP="008544CB">
      <w:pPr>
        <w:pStyle w:val="Style2"/>
      </w:pPr>
      <w:r w:rsidRPr="008F0EED">
        <w:rPr>
          <w:b/>
          <w:bCs/>
        </w:rPr>
        <w:t>Large Text:</w:t>
      </w:r>
      <w:r>
        <w:t xml:space="preserve"> Large scale text and images of large-scale text has a contrast ratio of at least 3:1.</w:t>
      </w:r>
    </w:p>
    <w:p w14:paraId="66CF32F7" w14:textId="77777777" w:rsidR="008544CB" w:rsidRDefault="008544CB" w:rsidP="008544CB">
      <w:pPr>
        <w:pStyle w:val="Style2"/>
      </w:pPr>
    </w:p>
    <w:p w14:paraId="35E316A2" w14:textId="77777777" w:rsidR="008544CB" w:rsidRDefault="008544CB" w:rsidP="008544CB">
      <w:pPr>
        <w:pStyle w:val="Style2"/>
      </w:pPr>
      <w:r w:rsidRPr="008F0EED">
        <w:rPr>
          <w:b/>
          <w:bCs/>
        </w:rPr>
        <w:t>Incidental:</w:t>
      </w:r>
      <w:r>
        <w:t xml:space="preserve"> Text or images of text that are a part of inactive user interface component, that are pure decoration, that are not visible to anyone, or that are a part of a picture that contains significant other visual content, have no contrast requirement;</w:t>
      </w:r>
    </w:p>
    <w:p w14:paraId="63E803B7" w14:textId="77777777" w:rsidR="008544CB" w:rsidRDefault="008544CB" w:rsidP="008544CB">
      <w:pPr>
        <w:pStyle w:val="Style2"/>
      </w:pPr>
    </w:p>
    <w:p w14:paraId="56E36C87" w14:textId="77777777" w:rsidR="008544CB" w:rsidRPr="00855765" w:rsidRDefault="008544CB" w:rsidP="008544CB">
      <w:pPr>
        <w:pStyle w:val="Style2"/>
      </w:pPr>
      <w:r w:rsidRPr="008F0EED">
        <w:rPr>
          <w:b/>
          <w:bCs/>
        </w:rPr>
        <w:t>Logotypes:</w:t>
      </w:r>
      <w:r>
        <w:t xml:space="preserve"> Text that is a part of a logo or brand name has no contrast requirement.</w:t>
      </w:r>
    </w:p>
    <w:p w14:paraId="6DC76A35" w14:textId="77777777" w:rsidR="008544CB" w:rsidRDefault="008544CB" w:rsidP="008544CB">
      <w:pPr>
        <w:pStyle w:val="Style2"/>
      </w:pPr>
    </w:p>
    <w:p w14:paraId="16425410" w14:textId="77777777" w:rsidR="008544CB" w:rsidRDefault="008544CB" w:rsidP="008544CB"/>
    <w:p w14:paraId="099FB75E" w14:textId="77777777" w:rsidR="008544CB" w:rsidRDefault="008544CB" w:rsidP="008544CB">
      <w:pPr>
        <w:pStyle w:val="Guide"/>
        <w:pBdr>
          <w:top w:val="single" w:sz="4" w:space="1" w:color="auto"/>
          <w:left w:val="single" w:sz="4" w:space="4" w:color="auto"/>
          <w:bottom w:val="single" w:sz="4" w:space="1" w:color="auto"/>
          <w:right w:val="single" w:sz="4" w:space="4" w:color="auto"/>
        </w:pBdr>
        <w:spacing w:after="0"/>
      </w:pPr>
      <w:r>
        <w:lastRenderedPageBreak/>
        <w:t>1.4.11 Non-text Contrast</w:t>
      </w:r>
      <w:r>
        <w:tab/>
      </w:r>
      <w:r>
        <w:tab/>
      </w:r>
      <w:r>
        <w:tab/>
      </w:r>
      <w:r>
        <w:tab/>
      </w:r>
      <w:r>
        <w:tab/>
      </w:r>
      <w:r>
        <w:tab/>
      </w:r>
      <w:r>
        <w:tab/>
      </w:r>
      <w:r>
        <w:tab/>
        <w:t>Level AA</w:t>
      </w:r>
    </w:p>
    <w:p w14:paraId="4F4A448C" w14:textId="77777777" w:rsidR="008544CB" w:rsidRPr="002D7D4B" w:rsidRDefault="008544CB" w:rsidP="008544CB">
      <w:pPr>
        <w:pStyle w:val="Style2"/>
        <w:pBdr>
          <w:left w:val="single" w:sz="18" w:space="8" w:color="2F5496" w:themeColor="accent1" w:themeShade="BF"/>
        </w:pBdr>
      </w:pPr>
      <w:r w:rsidRPr="002D7D4B">
        <w:t>The visual </w:t>
      </w:r>
      <w:hyperlink r:id="rId24" w:anchor="dfn-presentation" w:history="1">
        <w:r w:rsidRPr="002D7D4B">
          <w:t>presentation</w:t>
        </w:r>
      </w:hyperlink>
      <w:r w:rsidRPr="002D7D4B">
        <w:t> of the following have a </w:t>
      </w:r>
      <w:hyperlink r:id="rId25" w:anchor="dfn-contrast-ratio" w:history="1">
        <w:r w:rsidRPr="002D7D4B">
          <w:t>contrast ratio</w:t>
        </w:r>
      </w:hyperlink>
      <w:r w:rsidRPr="002D7D4B">
        <w:t> of at least 3:1 against adjacent color(s):</w:t>
      </w:r>
    </w:p>
    <w:p w14:paraId="6F349FEC" w14:textId="77777777" w:rsidR="008544CB" w:rsidRPr="002D7D4B" w:rsidRDefault="008544CB" w:rsidP="008544CB">
      <w:pPr>
        <w:pStyle w:val="Style2"/>
        <w:pBdr>
          <w:left w:val="single" w:sz="18" w:space="8" w:color="2F5496" w:themeColor="accent1" w:themeShade="BF"/>
        </w:pBdr>
      </w:pPr>
    </w:p>
    <w:p w14:paraId="50E8249C" w14:textId="77777777" w:rsidR="008544CB" w:rsidRPr="003D56C3" w:rsidRDefault="008544CB" w:rsidP="008544CB">
      <w:pPr>
        <w:pStyle w:val="Style2"/>
        <w:pBdr>
          <w:left w:val="single" w:sz="18" w:space="8" w:color="2F5496" w:themeColor="accent1" w:themeShade="BF"/>
        </w:pBdr>
        <w:rPr>
          <w:b/>
          <w:bCs/>
        </w:rPr>
      </w:pPr>
      <w:r w:rsidRPr="003D56C3">
        <w:rPr>
          <w:b/>
          <w:bCs/>
        </w:rPr>
        <w:t>User Interface Components</w:t>
      </w:r>
    </w:p>
    <w:p w14:paraId="74D14285" w14:textId="77777777" w:rsidR="008544CB" w:rsidRPr="002D7D4B" w:rsidRDefault="008544CB" w:rsidP="008544CB">
      <w:pPr>
        <w:pStyle w:val="Style2"/>
        <w:pBdr>
          <w:left w:val="single" w:sz="18" w:space="8" w:color="2F5496" w:themeColor="accent1" w:themeShade="BF"/>
        </w:pBdr>
      </w:pPr>
      <w:r w:rsidRPr="002D7D4B">
        <w:t>Visual information required to identify </w:t>
      </w:r>
      <w:hyperlink r:id="rId26" w:anchor="dfn-user-interface-component" w:history="1">
        <w:r w:rsidRPr="002D7D4B">
          <w:t>user interface components</w:t>
        </w:r>
      </w:hyperlink>
      <w:r w:rsidRPr="002D7D4B">
        <w:t> and </w:t>
      </w:r>
      <w:hyperlink r:id="rId27" w:anchor="dfn-state" w:history="1">
        <w:r w:rsidRPr="002D7D4B">
          <w:t>states</w:t>
        </w:r>
      </w:hyperlink>
      <w:r w:rsidRPr="002D7D4B">
        <w:t>, except for inactive components or where the appearance of the component is determined by the user agent and not modified by the author;</w:t>
      </w:r>
    </w:p>
    <w:p w14:paraId="1AF1DDF5" w14:textId="77777777" w:rsidR="008544CB" w:rsidRPr="002D7D4B" w:rsidRDefault="008544CB" w:rsidP="008544CB">
      <w:pPr>
        <w:pStyle w:val="Style2"/>
        <w:pBdr>
          <w:left w:val="single" w:sz="18" w:space="8" w:color="2F5496" w:themeColor="accent1" w:themeShade="BF"/>
        </w:pBdr>
      </w:pPr>
    </w:p>
    <w:p w14:paraId="4BDCBA5F" w14:textId="3A7E013D" w:rsidR="008544CB" w:rsidRDefault="008544CB" w:rsidP="008544CB">
      <w:pPr>
        <w:pStyle w:val="Style2"/>
        <w:pBdr>
          <w:left w:val="single" w:sz="18" w:space="8" w:color="2F5496" w:themeColor="accent1" w:themeShade="BF"/>
        </w:pBdr>
        <w:rPr>
          <w:b/>
          <w:bCs/>
        </w:rPr>
      </w:pPr>
      <w:r w:rsidRPr="003D56C3">
        <w:rPr>
          <w:b/>
          <w:bCs/>
        </w:rPr>
        <w:t>Graphical Objects</w:t>
      </w:r>
    </w:p>
    <w:p w14:paraId="68D9FBA0" w14:textId="77777777" w:rsidR="00BD6848" w:rsidRPr="003D56C3" w:rsidRDefault="00BD6848" w:rsidP="00BD6848">
      <w:pPr>
        <w:pStyle w:val="Style2"/>
        <w:pBdr>
          <w:left w:val="single" w:sz="18" w:space="8" w:color="2F5496" w:themeColor="accent1" w:themeShade="BF"/>
        </w:pBdr>
        <w:rPr>
          <w:b/>
          <w:bCs/>
        </w:rPr>
      </w:pPr>
      <w:r>
        <w:t xml:space="preserve">Parts of graphics required to understand the content, except when a particular presentation of graphics is essential to the information being conveyed. </w:t>
      </w:r>
    </w:p>
    <w:p w14:paraId="24347C7D" w14:textId="77777777" w:rsidR="008543E6" w:rsidRPr="00FC33F8" w:rsidRDefault="008543E6" w:rsidP="00FC33F8"/>
    <w:p w14:paraId="0B39878E" w14:textId="77777777" w:rsidR="004F0851" w:rsidRDefault="004F0851" w:rsidP="004F0851"/>
    <w:p w14:paraId="39121ABE" w14:textId="139E5182" w:rsidR="004F0851" w:rsidRDefault="004F0851" w:rsidP="004F0851">
      <w:pPr>
        <w:pStyle w:val="Heading3"/>
        <w:rPr>
          <w:b/>
        </w:rPr>
      </w:pPr>
      <w:bookmarkStart w:id="30" w:name="_Toc110504213"/>
      <w:r>
        <w:rPr>
          <w:b/>
        </w:rPr>
        <w:t>Use Color wisely</w:t>
      </w:r>
      <w:bookmarkEnd w:id="30"/>
    </w:p>
    <w:p w14:paraId="59E1B777" w14:textId="1BA5B75E" w:rsidR="00AD48A6" w:rsidRDefault="00AD48A6" w:rsidP="00AD48A6">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 xml:space="preserve">Colors should be used wisely in documents, as information conveyed with color alone might not be available for people with visual disabilities. Color is a key component of any document and this is true for digital documents as well. However, information when conveyed using color alone can make it difficult for people with visual disabilities to access it. For example, in a line graph is used to display the marks obtained by students in different exams conducted during an academic year. Red color is used to indicate dip in the marks obtained, green color to indicate increase in the marks and blue color is used to indicate marks obtained by students consistently. Ever thought how would a blind person perceive such information conveyed only with color? How would students or parents with colorblindness perceive the information? </w:t>
      </w:r>
    </w:p>
    <w:p w14:paraId="5D24EE0E" w14:textId="77777777" w:rsidR="005116D6" w:rsidRPr="00651C8A" w:rsidRDefault="005116D6" w:rsidP="005116D6"/>
    <w:p w14:paraId="6CCD84B9" w14:textId="2186B95F" w:rsidR="005116D6" w:rsidRPr="003E0BE2" w:rsidRDefault="006A09C5" w:rsidP="005116D6">
      <w:r w:rsidRPr="007C7931">
        <w:rPr>
          <w:noProof/>
        </w:rPr>
        <w:drawing>
          <wp:inline distT="0" distB="0" distL="0" distR="0" wp14:anchorId="4882362F" wp14:editId="466581E7">
            <wp:extent cx="742950" cy="301126"/>
            <wp:effectExtent l="19050" t="19050" r="19050" b="22860"/>
            <wp:docPr id="16" name="Picture 1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5116D6" w14:paraId="4F1B8B53" w14:textId="77777777" w:rsidTr="009A1F4B">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23698DCB" w14:textId="77777777" w:rsidR="005116D6" w:rsidRDefault="005116D6" w:rsidP="009A1F4B">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3715D78" w14:textId="77777777" w:rsidR="005116D6" w:rsidRDefault="005116D6" w:rsidP="009A1F4B">
            <w:pPr>
              <w:pStyle w:val="Level"/>
              <w:ind w:left="15"/>
            </w:pPr>
            <w:r>
              <w:t>WCAG Conformance Level</w:t>
            </w:r>
          </w:p>
        </w:tc>
      </w:tr>
      <w:tr w:rsidR="005116D6" w14:paraId="75F72836" w14:textId="77777777" w:rsidTr="009A1F4B">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EBCDAF9" w14:textId="77777777" w:rsidR="005116D6" w:rsidRPr="005063D5" w:rsidRDefault="005116D6" w:rsidP="009A1F4B">
            <w:pPr>
              <w:pStyle w:val="Strong1"/>
            </w:pPr>
            <w:r w:rsidRPr="005063D5">
              <w:rPr>
                <w:rStyle w:val="normaltextrun"/>
                <w:rFonts w:ascii="Calibri" w:hAnsi="Calibri" w:cs="Calibri"/>
                <w:color w:val="000000"/>
                <w:shd w:val="clear" w:color="auto" w:fill="FFFFFF"/>
              </w:rPr>
              <w:t>1.4.1 Use of color</w:t>
            </w:r>
            <w:r w:rsidRPr="005063D5">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5E296AE8" w14:textId="77777777" w:rsidR="005116D6" w:rsidRDefault="005116D6" w:rsidP="009A1F4B">
            <w:pPr>
              <w:pStyle w:val="Strong1"/>
            </w:pPr>
            <w:r>
              <w:t>A</w:t>
            </w:r>
          </w:p>
        </w:tc>
      </w:tr>
    </w:tbl>
    <w:p w14:paraId="3BA99F00" w14:textId="77777777" w:rsidR="00BD6848" w:rsidRPr="00BD6848" w:rsidRDefault="00BD6848" w:rsidP="00BD6848"/>
    <w:p w14:paraId="5AC9623F" w14:textId="24CD7AD0" w:rsidR="00A076F8" w:rsidRDefault="00A076F8" w:rsidP="00A076F8">
      <w:pPr>
        <w:pStyle w:val="Heading4"/>
      </w:pPr>
      <w:r w:rsidRPr="005E549F">
        <w:t>How to implement</w:t>
      </w:r>
      <w:r>
        <w:t>?</w:t>
      </w:r>
    </w:p>
    <w:p w14:paraId="210DFE4A" w14:textId="77777777" w:rsidR="00AD48A6" w:rsidRDefault="00AD48A6" w:rsidP="00AD48A6">
      <w:r>
        <w:t>This section lists the techniques that need to be implemented to ensure that information conveyed using color is available for all users:</w:t>
      </w:r>
    </w:p>
    <w:p w14:paraId="30E12FAE" w14:textId="77777777" w:rsidR="00AD48A6" w:rsidRDefault="00AD48A6" w:rsidP="00E633B8">
      <w:pPr>
        <w:pStyle w:val="ListParagraph"/>
        <w:numPr>
          <w:ilvl w:val="0"/>
          <w:numId w:val="8"/>
        </w:numPr>
        <w:spacing w:line="256" w:lineRule="auto"/>
      </w:pPr>
      <w:r>
        <w:lastRenderedPageBreak/>
        <w:t xml:space="preserve">Supplement color with visual clues. </w:t>
      </w:r>
    </w:p>
    <w:p w14:paraId="49EEF509" w14:textId="77777777" w:rsidR="00AD48A6" w:rsidRDefault="00AD48A6" w:rsidP="00E633B8">
      <w:pPr>
        <w:pStyle w:val="ListParagraph"/>
        <w:numPr>
          <w:ilvl w:val="0"/>
          <w:numId w:val="8"/>
        </w:numPr>
        <w:spacing w:line="256" w:lineRule="auto"/>
      </w:pPr>
      <w:r>
        <w:t>Add text clues along with color to convey important information.</w:t>
      </w:r>
    </w:p>
    <w:p w14:paraId="6F3B3767" w14:textId="2AA84CB7" w:rsidR="00AD48A6" w:rsidRDefault="00AD48A6" w:rsidP="00E633B8">
      <w:pPr>
        <w:pStyle w:val="ListParagraph"/>
        <w:numPr>
          <w:ilvl w:val="0"/>
          <w:numId w:val="8"/>
        </w:numPr>
        <w:spacing w:line="256" w:lineRule="auto"/>
      </w:pPr>
      <w:r>
        <w:t>Add patterns, symbols, shapes etc. along with color to convey important information.</w:t>
      </w:r>
    </w:p>
    <w:p w14:paraId="79ED5620" w14:textId="77777777" w:rsidR="00AD48A6" w:rsidRDefault="00AD48A6" w:rsidP="000C497E"/>
    <w:p w14:paraId="55BA51E0" w14:textId="68B372CC" w:rsidR="004F0851" w:rsidRDefault="004F0851" w:rsidP="004F0851">
      <w:pPr>
        <w:pStyle w:val="Heading4"/>
      </w:pPr>
      <w:r>
        <w:t>Practices to Apply &amp; Avoid</w:t>
      </w:r>
    </w:p>
    <w:p w14:paraId="26795F80" w14:textId="77777777" w:rsidR="00B1708C" w:rsidRDefault="00B1708C" w:rsidP="00B1708C">
      <w:pPr>
        <w:pStyle w:val="Dont"/>
        <w:ind w:left="360"/>
      </w:pPr>
      <w:r>
        <w:t>Avoid using color alone to indicate information.</w:t>
      </w:r>
    </w:p>
    <w:p w14:paraId="534BD89E" w14:textId="77777777" w:rsidR="009A258B" w:rsidRDefault="009A258B" w:rsidP="009A258B">
      <w:pPr>
        <w:pStyle w:val="Dont"/>
        <w:numPr>
          <w:ilvl w:val="0"/>
          <w:numId w:val="0"/>
        </w:numPr>
      </w:pPr>
    </w:p>
    <w:p w14:paraId="451062B8" w14:textId="337D9D03" w:rsidR="009A258B" w:rsidRDefault="009A258B" w:rsidP="009A258B">
      <w:pPr>
        <w:spacing w:after="0" w:line="240" w:lineRule="auto"/>
        <w:textAlignment w:val="baseline"/>
        <w:rPr>
          <w:rFonts w:ascii="Calibri" w:hAnsi="Calibri" w:cs="Calibri"/>
        </w:rPr>
      </w:pPr>
      <w:r w:rsidRPr="009A258B">
        <w:rPr>
          <w:rFonts w:ascii="Calibri" w:hAnsi="Calibri" w:cs="Calibri"/>
        </w:rPr>
        <w:t>For example, in the cbcc9-guided-reading-ch16</w:t>
      </w:r>
      <w:r w:rsidR="00EF679D">
        <w:rPr>
          <w:rFonts w:ascii="Calibri" w:hAnsi="Calibri" w:cs="Calibri"/>
        </w:rPr>
        <w:t xml:space="preserve"> word document</w:t>
      </w:r>
      <w:r w:rsidRPr="009A258B">
        <w:rPr>
          <w:rFonts w:ascii="Calibri" w:hAnsi="Calibri" w:cs="Calibri"/>
        </w:rPr>
        <w:t>, color alone is used to indicate information such as classification of protist, where “yellow” indicates “eukaryote supergroups”, “purple” indicates “protist clades” and “pink” indicates “nonprotist clades”. </w:t>
      </w:r>
    </w:p>
    <w:p w14:paraId="6CA54E3E" w14:textId="77777777" w:rsidR="000555EC" w:rsidRPr="009A258B" w:rsidRDefault="000555EC" w:rsidP="009A258B">
      <w:pPr>
        <w:spacing w:after="0" w:line="240" w:lineRule="auto"/>
        <w:textAlignment w:val="baseline"/>
        <w:rPr>
          <w:rFonts w:ascii="Segoe UI" w:hAnsi="Segoe UI" w:cs="Segoe UI"/>
          <w:sz w:val="18"/>
          <w:szCs w:val="18"/>
        </w:rPr>
      </w:pPr>
    </w:p>
    <w:p w14:paraId="20A80722" w14:textId="02A6C84E" w:rsidR="009A258B" w:rsidRPr="009A258B" w:rsidRDefault="58ED1B05" w:rsidP="009A258B">
      <w:pPr>
        <w:spacing w:after="0" w:line="240" w:lineRule="auto"/>
        <w:jc w:val="center"/>
        <w:textAlignment w:val="baseline"/>
        <w:rPr>
          <w:rFonts w:ascii="Segoe UI" w:hAnsi="Segoe UI" w:cs="Segoe UI"/>
          <w:sz w:val="18"/>
          <w:szCs w:val="18"/>
        </w:rPr>
      </w:pPr>
      <w:r>
        <w:rPr>
          <w:noProof/>
        </w:rPr>
        <w:drawing>
          <wp:inline distT="0" distB="0" distL="0" distR="0" wp14:anchorId="4F2477AF" wp14:editId="24EE3160">
            <wp:extent cx="3407410" cy="2880995"/>
            <wp:effectExtent l="0" t="0" r="2540" b="0"/>
            <wp:docPr id="40" name="Picture 40" descr="Color alone &quot;Yellow&quot;, &quot;Purple&quot; and &quot;Pink&quot; is used to indica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3407410" cy="2880995"/>
                    </a:xfrm>
                    <a:prstGeom prst="rect">
                      <a:avLst/>
                    </a:prstGeom>
                  </pic:spPr>
                </pic:pic>
              </a:graphicData>
            </a:graphic>
          </wp:inline>
        </w:drawing>
      </w:r>
      <w:r w:rsidR="009A258B" w:rsidRPr="009A258B">
        <w:rPr>
          <w:rFonts w:ascii="Calibri" w:hAnsi="Calibri" w:cs="Calibri"/>
        </w:rPr>
        <w:t> </w:t>
      </w:r>
    </w:p>
    <w:p w14:paraId="6FAEC13C" w14:textId="77777777" w:rsidR="009A258B" w:rsidRDefault="009A258B" w:rsidP="009A258B">
      <w:pPr>
        <w:pStyle w:val="Dont"/>
        <w:numPr>
          <w:ilvl w:val="0"/>
          <w:numId w:val="0"/>
        </w:numPr>
      </w:pPr>
    </w:p>
    <w:p w14:paraId="4747F1AC" w14:textId="5F0FB3BF" w:rsidR="00704C4A" w:rsidRDefault="008E1B68" w:rsidP="008E1B68">
      <w:pPr>
        <w:pStyle w:val="Do"/>
      </w:pPr>
      <w:r>
        <w:t xml:space="preserve">Provide </w:t>
      </w:r>
      <w:r w:rsidRPr="00C76A07">
        <w:t>text</w:t>
      </w:r>
      <w:r>
        <w:t>ual</w:t>
      </w:r>
      <w:r w:rsidRPr="00C76A07">
        <w:t xml:space="preserve"> </w:t>
      </w:r>
      <w:r>
        <w:t>clues</w:t>
      </w:r>
      <w:r w:rsidRPr="00C76A07">
        <w:t xml:space="preserve"> along with color</w:t>
      </w:r>
      <w:r>
        <w:t>.</w:t>
      </w:r>
    </w:p>
    <w:p w14:paraId="31954715" w14:textId="77777777" w:rsidR="000B2D53" w:rsidRDefault="000B2D53" w:rsidP="000B2D53">
      <w:pPr>
        <w:pStyle w:val="Do"/>
        <w:numPr>
          <w:ilvl w:val="0"/>
          <w:numId w:val="0"/>
        </w:numPr>
        <w:ind w:left="360" w:hanging="360"/>
      </w:pPr>
    </w:p>
    <w:p w14:paraId="74669184" w14:textId="1BF02D18" w:rsidR="000B2D53" w:rsidRPr="0098607B" w:rsidRDefault="000B2D53" w:rsidP="000B2D53">
      <w:pPr>
        <w:pStyle w:val="Dont"/>
        <w:numPr>
          <w:ilvl w:val="0"/>
          <w:numId w:val="0"/>
        </w:numPr>
        <w:ind w:left="360"/>
      </w:pPr>
      <w:r w:rsidRPr="0098607B">
        <w:rPr>
          <w:rStyle w:val="eop"/>
        </w:rPr>
        <w:t>For example, in the 2019-ar</w:t>
      </w:r>
      <w:r w:rsidR="00EF679D">
        <w:rPr>
          <w:rStyle w:val="eop"/>
        </w:rPr>
        <w:t xml:space="preserve"> Word Document</w:t>
      </w:r>
      <w:r w:rsidRPr="0098607B">
        <w:rPr>
          <w:rStyle w:val="eop"/>
        </w:rPr>
        <w:t xml:space="preserve">, data for Contribution in 2019 </w:t>
      </w:r>
      <w:r w:rsidRPr="0098607B">
        <w:t>is indicated by color as well as through supporting text.</w:t>
      </w:r>
    </w:p>
    <w:p w14:paraId="1DE97B3A" w14:textId="77777777" w:rsidR="000B2D53" w:rsidRDefault="000B2D53" w:rsidP="000B2D53">
      <w:pPr>
        <w:jc w:val="center"/>
      </w:pPr>
      <w:r>
        <w:rPr>
          <w:noProof/>
        </w:rPr>
        <w:lastRenderedPageBreak/>
        <w:drawing>
          <wp:inline distT="0" distB="0" distL="0" distR="0" wp14:anchorId="212926BB" wp14:editId="42BF926D">
            <wp:extent cx="1996440" cy="2497176"/>
            <wp:effectExtent l="19050" t="19050" r="22860" b="17780"/>
            <wp:docPr id="46" name="Picture 9" descr="Contribution in 2019 is indicated by both color and text.">
              <a:extLst xmlns:a="http://schemas.openxmlformats.org/drawingml/2006/main">
                <a:ext uri="{FF2B5EF4-FFF2-40B4-BE49-F238E27FC236}">
                  <a16:creationId xmlns:a16="http://schemas.microsoft.com/office/drawing/2014/main" id="{18CE4599-ED45-44FA-B690-69C0BE8597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 descr="Contribution in 2019 is indicated by both color and text.">
                      <a:extLst>
                        <a:ext uri="{FF2B5EF4-FFF2-40B4-BE49-F238E27FC236}">
                          <a16:creationId xmlns:a16="http://schemas.microsoft.com/office/drawing/2014/main" id="{18CE4599-ED45-44FA-B690-69C0BE8597A4}"/>
                        </a:ext>
                      </a:extLst>
                    </pic:cNvPr>
                    <pic:cNvPicPr>
                      <a:picLocks noChangeAspect="1"/>
                    </pic:cNvPicPr>
                  </pic:nvPicPr>
                  <pic:blipFill>
                    <a:blip r:embed="rId29"/>
                    <a:stretch>
                      <a:fillRect/>
                    </a:stretch>
                  </pic:blipFill>
                  <pic:spPr>
                    <a:xfrm>
                      <a:off x="0" y="0"/>
                      <a:ext cx="1996440" cy="2497176"/>
                    </a:xfrm>
                    <a:prstGeom prst="rect">
                      <a:avLst/>
                    </a:prstGeom>
                    <a:ln>
                      <a:solidFill>
                        <a:schemeClr val="tx1"/>
                      </a:solidFill>
                    </a:ln>
                  </pic:spPr>
                </pic:pic>
              </a:graphicData>
            </a:graphic>
          </wp:inline>
        </w:drawing>
      </w:r>
    </w:p>
    <w:p w14:paraId="697CD0E3" w14:textId="77777777" w:rsidR="000B2D53" w:rsidRDefault="000B2D53" w:rsidP="000B2D53">
      <w:pPr>
        <w:pStyle w:val="Do"/>
        <w:numPr>
          <w:ilvl w:val="0"/>
          <w:numId w:val="0"/>
        </w:numPr>
        <w:ind w:left="360" w:hanging="360"/>
      </w:pPr>
    </w:p>
    <w:p w14:paraId="786F914E" w14:textId="48EA4266" w:rsidR="00DD5B5E" w:rsidRPr="00260469" w:rsidRDefault="00DD5B5E" w:rsidP="00DD5B5E">
      <w:pPr>
        <w:pStyle w:val="Do"/>
        <w:rPr>
          <w:rStyle w:val="eop"/>
        </w:rPr>
      </w:pPr>
      <w:r>
        <w:rPr>
          <w:rStyle w:val="normaltextrun"/>
          <w:rFonts w:ascii="Calibri" w:hAnsi="Calibri" w:cs="Calibri"/>
          <w:color w:val="000000"/>
          <w:shd w:val="clear" w:color="auto" w:fill="FFFFFF"/>
        </w:rPr>
        <w:t>Ensure to supplement color with other visual elements such as patterns, varying line styles or symbols to indicate data in graphs and charts. </w:t>
      </w:r>
      <w:r>
        <w:rPr>
          <w:rStyle w:val="eop"/>
          <w:rFonts w:ascii="Calibri" w:hAnsi="Calibri" w:cs="Calibri"/>
          <w:color w:val="000000"/>
          <w:shd w:val="clear" w:color="auto" w:fill="FFFFFF"/>
        </w:rPr>
        <w:t> </w:t>
      </w:r>
    </w:p>
    <w:p w14:paraId="4DEDE424" w14:textId="77777777" w:rsidR="00260469" w:rsidRDefault="00260469" w:rsidP="00260469">
      <w:pPr>
        <w:pStyle w:val="Do"/>
        <w:numPr>
          <w:ilvl w:val="0"/>
          <w:numId w:val="0"/>
        </w:numPr>
        <w:rPr>
          <w:rStyle w:val="eop"/>
          <w:rFonts w:ascii="Calibri" w:hAnsi="Calibri" w:cs="Calibri"/>
          <w:color w:val="000000"/>
          <w:shd w:val="clear" w:color="auto" w:fill="FFFFFF"/>
        </w:rPr>
      </w:pPr>
    </w:p>
    <w:p w14:paraId="52426139" w14:textId="77777777" w:rsidR="00DB44AB" w:rsidRPr="00ED190D" w:rsidRDefault="00DB44AB" w:rsidP="00DB44AB">
      <w:pPr>
        <w:pStyle w:val="Dont"/>
        <w:spacing w:after="160"/>
        <w:ind w:left="360"/>
        <w:rPr>
          <w:rStyle w:val="eop"/>
        </w:rPr>
      </w:pPr>
      <w:r>
        <w:rPr>
          <w:rStyle w:val="normaltextrun"/>
          <w:rFonts w:ascii="Calibri" w:hAnsi="Calibri" w:cs="Calibri"/>
          <w:color w:val="000000"/>
          <w:shd w:val="clear" w:color="auto" w:fill="FFFFFF"/>
        </w:rPr>
        <w:t>Do not use color alone to indicate data in graphs.</w:t>
      </w:r>
      <w:r>
        <w:rPr>
          <w:rStyle w:val="eop"/>
          <w:rFonts w:ascii="Calibri" w:hAnsi="Calibri" w:cs="Calibri"/>
          <w:color w:val="000000"/>
          <w:shd w:val="clear" w:color="auto" w:fill="FFFFFF"/>
        </w:rPr>
        <w:t> </w:t>
      </w:r>
    </w:p>
    <w:p w14:paraId="5798A105" w14:textId="59CF226E" w:rsidR="00DB44AB" w:rsidRPr="00AD73C0" w:rsidRDefault="00DB44AB" w:rsidP="00DB44AB">
      <w:pPr>
        <w:rPr>
          <w:rStyle w:val="eop"/>
        </w:rPr>
      </w:pPr>
      <w:r>
        <w:rPr>
          <w:rStyle w:val="eop"/>
        </w:rPr>
        <w:t>For example, in the 2019-ar</w:t>
      </w:r>
      <w:r w:rsidR="00EF679D">
        <w:rPr>
          <w:rStyle w:val="eop"/>
        </w:rPr>
        <w:t xml:space="preserve"> Word document</w:t>
      </w:r>
      <w:r>
        <w:rPr>
          <w:rStyle w:val="eop"/>
        </w:rPr>
        <w:t>, color alone “blue” and “green” is used to indicate digital penetration and decline in print revenue percentage over the years in a line graph</w:t>
      </w:r>
      <w:r>
        <w:t>.</w:t>
      </w:r>
    </w:p>
    <w:p w14:paraId="15662A70" w14:textId="77777777" w:rsidR="00DB44AB" w:rsidRDefault="00DB44AB" w:rsidP="00DB44AB"/>
    <w:p w14:paraId="0B76DA91" w14:textId="77777777" w:rsidR="00DB44AB" w:rsidRDefault="00DB44AB" w:rsidP="003F2CFE">
      <w:pPr>
        <w:jc w:val="center"/>
      </w:pPr>
      <w:r>
        <w:rPr>
          <w:noProof/>
        </w:rPr>
        <w:drawing>
          <wp:inline distT="0" distB="0" distL="0" distR="0" wp14:anchorId="69AB91EA" wp14:editId="0E196C84">
            <wp:extent cx="4284681" cy="2416106"/>
            <wp:effectExtent l="19050" t="19050" r="20955" b="22860"/>
            <wp:docPr id="48" name="Picture 10" descr="Color alone &quot;blue&quot; and &quot;green&quot; is used to indicate digital penetration and decline in print percentage over the years in a line graph. ">
              <a:extLst xmlns:a="http://schemas.openxmlformats.org/drawingml/2006/main">
                <a:ext uri="{FF2B5EF4-FFF2-40B4-BE49-F238E27FC236}">
                  <a16:creationId xmlns:a16="http://schemas.microsoft.com/office/drawing/2014/main" id="{D700D6D4-0C48-4333-A295-6A912E38C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0" descr="Color alone &quot;blue&quot; and &quot;green&quot; is used to indicate digital penetration and decline in print percentage over the years in a line graph. ">
                      <a:extLst>
                        <a:ext uri="{FF2B5EF4-FFF2-40B4-BE49-F238E27FC236}">
                          <a16:creationId xmlns:a16="http://schemas.microsoft.com/office/drawing/2014/main" id="{D700D6D4-0C48-4333-A295-6A912E38C03C}"/>
                        </a:ext>
                      </a:extLst>
                    </pic:cNvPr>
                    <pic:cNvPicPr>
                      <a:picLocks noChangeAspect="1"/>
                    </pic:cNvPicPr>
                  </pic:nvPicPr>
                  <pic:blipFill>
                    <a:blip r:embed="rId30"/>
                    <a:stretch>
                      <a:fillRect/>
                    </a:stretch>
                  </pic:blipFill>
                  <pic:spPr>
                    <a:xfrm>
                      <a:off x="0" y="0"/>
                      <a:ext cx="4284681" cy="2416106"/>
                    </a:xfrm>
                    <a:prstGeom prst="rect">
                      <a:avLst/>
                    </a:prstGeom>
                    <a:ln>
                      <a:solidFill>
                        <a:schemeClr val="tx1"/>
                      </a:solidFill>
                    </a:ln>
                  </pic:spPr>
                </pic:pic>
              </a:graphicData>
            </a:graphic>
          </wp:inline>
        </w:drawing>
      </w:r>
    </w:p>
    <w:p w14:paraId="25C06267" w14:textId="77777777" w:rsidR="000B2D53" w:rsidRPr="002B27A9" w:rsidRDefault="000B2D53" w:rsidP="00DB44AB">
      <w:pPr>
        <w:pStyle w:val="Do"/>
        <w:numPr>
          <w:ilvl w:val="0"/>
          <w:numId w:val="0"/>
        </w:numPr>
        <w:ind w:left="360" w:hanging="360"/>
        <w:rPr>
          <w:rStyle w:val="eop"/>
        </w:rPr>
      </w:pPr>
    </w:p>
    <w:p w14:paraId="5E021D91" w14:textId="12353C17" w:rsidR="002B27A9" w:rsidRDefault="002B27A9" w:rsidP="002B27A9">
      <w:pPr>
        <w:pStyle w:val="Do"/>
        <w:numPr>
          <w:ilvl w:val="0"/>
          <w:numId w:val="0"/>
        </w:numPr>
        <w:ind w:left="360" w:hanging="360"/>
        <w:rPr>
          <w:rStyle w:val="eop"/>
          <w:rFonts w:ascii="Calibri" w:hAnsi="Calibri" w:cs="Calibri"/>
          <w:color w:val="000000"/>
          <w:shd w:val="clear" w:color="auto" w:fill="FFFFFF"/>
        </w:rPr>
      </w:pPr>
    </w:p>
    <w:p w14:paraId="3207F0E8" w14:textId="77777777" w:rsidR="002B27A9" w:rsidRDefault="002B27A9" w:rsidP="002B27A9">
      <w:pPr>
        <w:pStyle w:val="Level"/>
      </w:pPr>
      <w:r>
        <w:t>User Groups Affected</w:t>
      </w:r>
    </w:p>
    <w:p w14:paraId="2AED7DA1" w14:textId="77777777" w:rsidR="00B02956" w:rsidRDefault="00B02956" w:rsidP="002B27A9">
      <w:pPr>
        <w:pStyle w:val="Level"/>
      </w:pPr>
    </w:p>
    <w:p w14:paraId="75B1C1E7" w14:textId="77777777" w:rsidR="002B27A9" w:rsidRDefault="002B27A9" w:rsidP="002B27A9">
      <w:r>
        <w:lastRenderedPageBreak/>
        <w:t>When color alone is used to convey important information, the user group that gets largely affected is users with visual disabilities such as:</w:t>
      </w:r>
    </w:p>
    <w:p w14:paraId="3F68C204" w14:textId="77777777" w:rsidR="002B27A9" w:rsidRPr="00BD741A" w:rsidRDefault="002B27A9" w:rsidP="002B27A9">
      <w:pPr>
        <w:pStyle w:val="Bulletlist"/>
        <w:rPr>
          <w:lang w:val="es-ES"/>
        </w:rPr>
      </w:pPr>
      <w:r w:rsidRPr="00BD741A">
        <w:rPr>
          <w:lang w:val="es-ES"/>
        </w:rPr>
        <w:t>Color-</w:t>
      </w:r>
      <w:proofErr w:type="spellStart"/>
      <w:r w:rsidRPr="00733624">
        <w:rPr>
          <w:lang w:val="es-ES"/>
        </w:rPr>
        <w:t>blind</w:t>
      </w:r>
      <w:proofErr w:type="spellEnd"/>
      <w:r w:rsidRPr="00733624">
        <w:rPr>
          <w:lang w:val="es-ES"/>
        </w:rPr>
        <w:t xml:space="preserve"> </w:t>
      </w:r>
      <w:proofErr w:type="spellStart"/>
      <w:r w:rsidRPr="00733624">
        <w:rPr>
          <w:lang w:val="es-ES"/>
        </w:rPr>
        <w:t>users</w:t>
      </w:r>
      <w:proofErr w:type="spellEnd"/>
      <w:r w:rsidRPr="00733624">
        <w:rPr>
          <w:lang w:val="es-ES"/>
        </w:rPr>
        <w:t xml:space="preserve"> (</w:t>
      </w:r>
      <w:proofErr w:type="spellStart"/>
      <w:r w:rsidRPr="00733624">
        <w:rPr>
          <w:lang w:val="es-ES"/>
        </w:rPr>
        <w:t>with</w:t>
      </w:r>
      <w:proofErr w:type="spellEnd"/>
      <w:r w:rsidRPr="00733624">
        <w:rPr>
          <w:lang w:val="es-ES"/>
        </w:rPr>
        <w:t xml:space="preserve"> </w:t>
      </w:r>
      <w:proofErr w:type="spellStart"/>
      <w:r w:rsidRPr="00733624">
        <w:rPr>
          <w:lang w:val="es-ES"/>
        </w:rPr>
        <w:t>protanopia</w:t>
      </w:r>
      <w:proofErr w:type="spellEnd"/>
      <w:r w:rsidRPr="00733624">
        <w:rPr>
          <w:lang w:val="es-ES"/>
        </w:rPr>
        <w:t xml:space="preserve">, </w:t>
      </w:r>
      <w:proofErr w:type="spellStart"/>
      <w:r w:rsidRPr="00733624">
        <w:rPr>
          <w:lang w:val="es-ES"/>
        </w:rPr>
        <w:t>deuteranopia</w:t>
      </w:r>
      <w:proofErr w:type="spellEnd"/>
      <w:r w:rsidRPr="00733624">
        <w:rPr>
          <w:lang w:val="es-ES"/>
        </w:rPr>
        <w:t xml:space="preserve">, </w:t>
      </w:r>
      <w:proofErr w:type="spellStart"/>
      <w:r w:rsidRPr="00733624">
        <w:rPr>
          <w:lang w:val="es-ES"/>
        </w:rPr>
        <w:t>tritanopia</w:t>
      </w:r>
      <w:proofErr w:type="spellEnd"/>
      <w:r w:rsidRPr="00733624">
        <w:rPr>
          <w:lang w:val="es-ES"/>
        </w:rPr>
        <w:t xml:space="preserve"> etc.)</w:t>
      </w:r>
    </w:p>
    <w:p w14:paraId="30E7DA1D" w14:textId="77777777" w:rsidR="002B27A9" w:rsidRDefault="002B27A9" w:rsidP="002B27A9">
      <w:pPr>
        <w:pStyle w:val="Bulletlist"/>
      </w:pPr>
      <w:r>
        <w:t>Low-vision users</w:t>
      </w:r>
    </w:p>
    <w:p w14:paraId="49A74906" w14:textId="77777777" w:rsidR="002B27A9" w:rsidRDefault="002B27A9" w:rsidP="002B27A9">
      <w:pPr>
        <w:pStyle w:val="Bulletlist"/>
      </w:pPr>
      <w:r>
        <w:t>Blind users</w:t>
      </w:r>
    </w:p>
    <w:p w14:paraId="1F4EEDDD" w14:textId="77777777" w:rsidR="002B27A9" w:rsidRDefault="002B27A9" w:rsidP="002B27A9">
      <w:pPr>
        <w:pStyle w:val="Do"/>
        <w:numPr>
          <w:ilvl w:val="0"/>
          <w:numId w:val="0"/>
        </w:numPr>
        <w:ind w:left="360" w:hanging="360"/>
      </w:pPr>
    </w:p>
    <w:p w14:paraId="2C9F73FF" w14:textId="2234C27A" w:rsidR="004F0851" w:rsidRDefault="004F0851" w:rsidP="004F0851">
      <w:pPr>
        <w:pStyle w:val="Heading4"/>
      </w:pPr>
      <w:r>
        <w:t>How to test for Accessibility?</w:t>
      </w:r>
    </w:p>
    <w:p w14:paraId="02675A7D" w14:textId="77777777" w:rsidR="00EF679D" w:rsidRDefault="00EF679D" w:rsidP="00EF679D">
      <w:r>
        <w:t>To test a Word document for use of color alone to convey important information, perform the following steps:</w:t>
      </w:r>
    </w:p>
    <w:p w14:paraId="52071905" w14:textId="77777777" w:rsidR="00EF679D" w:rsidRDefault="00EF679D" w:rsidP="00E633B8">
      <w:pPr>
        <w:pStyle w:val="ListParagraph"/>
        <w:numPr>
          <w:ilvl w:val="0"/>
          <w:numId w:val="41"/>
        </w:numPr>
        <w:spacing w:line="256" w:lineRule="auto"/>
      </w:pPr>
      <w:r>
        <w:t>Open the Word document that needs to be tested.</w:t>
      </w:r>
    </w:p>
    <w:p w14:paraId="7557A3B7" w14:textId="77777777" w:rsidR="00EF679D" w:rsidRDefault="00EF679D" w:rsidP="00E633B8">
      <w:pPr>
        <w:pStyle w:val="ListParagraph"/>
        <w:numPr>
          <w:ilvl w:val="0"/>
          <w:numId w:val="41"/>
        </w:numPr>
        <w:spacing w:line="256" w:lineRule="auto"/>
      </w:pPr>
      <w:r>
        <w:t>Check on different pages if color is used to convey important information.</w:t>
      </w:r>
    </w:p>
    <w:p w14:paraId="3E309E97" w14:textId="77777777" w:rsidR="00EF679D" w:rsidRDefault="00EF679D" w:rsidP="00E633B8">
      <w:pPr>
        <w:pStyle w:val="ListParagraph"/>
        <w:numPr>
          <w:ilvl w:val="0"/>
          <w:numId w:val="41"/>
        </w:numPr>
        <w:spacing w:line="256" w:lineRule="auto"/>
      </w:pPr>
      <w:r>
        <w:t xml:space="preserve">Check if color is supplemented with text or other visual clues to convey the information. </w:t>
      </w:r>
    </w:p>
    <w:p w14:paraId="6A40CB1D" w14:textId="77777777" w:rsidR="00EF679D" w:rsidRDefault="00EF679D" w:rsidP="00E633B8">
      <w:pPr>
        <w:pStyle w:val="ListParagraph"/>
        <w:numPr>
          <w:ilvl w:val="0"/>
          <w:numId w:val="41"/>
        </w:numPr>
        <w:spacing w:line="256" w:lineRule="auto"/>
      </w:pPr>
      <w:r>
        <w:t>If the condition in step 2 is true and step 3 is false, then it is an accessibility violation as per WCAG 2.1 success criteria 1.4.1 at Level A.</w:t>
      </w:r>
    </w:p>
    <w:p w14:paraId="6D7B96BF" w14:textId="77777777" w:rsidR="00716BC7" w:rsidRDefault="00716BC7" w:rsidP="00716BC7"/>
    <w:p w14:paraId="2DDDF7CC" w14:textId="033B1B30" w:rsidR="004F0851" w:rsidRDefault="00EF679D" w:rsidP="004F0851">
      <w:pPr>
        <w:pStyle w:val="Heading3"/>
        <w:rPr>
          <w:b/>
        </w:rPr>
      </w:pPr>
      <w:bookmarkStart w:id="31" w:name="_Toc110504214"/>
      <w:r>
        <w:rPr>
          <w:b/>
        </w:rPr>
        <w:t xml:space="preserve">Color Contrast for </w:t>
      </w:r>
      <w:r w:rsidR="004F0851">
        <w:rPr>
          <w:b/>
        </w:rPr>
        <w:t>Text</w:t>
      </w:r>
      <w:bookmarkEnd w:id="31"/>
    </w:p>
    <w:p w14:paraId="34E2A879" w14:textId="22C671DD" w:rsidR="009A3FAD" w:rsidRDefault="005246E3" w:rsidP="00EF679D">
      <w:pPr>
        <w:spacing w:after="0" w:line="240" w:lineRule="auto"/>
        <w:rPr>
          <w:rFonts w:ascii="Calibri" w:hAnsi="Calibri" w:cs="Calibri"/>
        </w:rPr>
      </w:pPr>
      <w:r w:rsidRPr="003E6667">
        <w:rPr>
          <w:rFonts w:ascii="Calibri" w:hAnsi="Calibri" w:cs="Calibri"/>
        </w:rPr>
        <w:t>Colors used for displaying text and images of text (text created as an image) should have sufficient contrast with their background to make the information legible for users.</w:t>
      </w:r>
    </w:p>
    <w:p w14:paraId="320AE31C" w14:textId="66B76902" w:rsidR="00EF679D" w:rsidRDefault="00EF679D" w:rsidP="00EF679D">
      <w:pPr>
        <w:spacing w:after="0" w:line="240" w:lineRule="auto"/>
        <w:rPr>
          <w:rFonts w:ascii="Calibri" w:hAnsi="Calibri" w:cs="Calibri"/>
        </w:rPr>
      </w:pPr>
    </w:p>
    <w:p w14:paraId="4C6F192B" w14:textId="77777777" w:rsidR="00EF679D" w:rsidRPr="000706F4" w:rsidRDefault="00EF679D" w:rsidP="00EF679D">
      <w:r>
        <w:t xml:space="preserve">WCAG has provided following guidance to ensure that color contrast for text is sufficient: </w:t>
      </w:r>
    </w:p>
    <w:p w14:paraId="5D256C4C" w14:textId="77777777" w:rsidR="00EF679D" w:rsidRDefault="00EF679D" w:rsidP="00EF679D">
      <w:pPr>
        <w:pStyle w:val="Bulleted"/>
        <w:tabs>
          <w:tab w:val="clear" w:pos="360"/>
        </w:tabs>
        <w:spacing w:line="259" w:lineRule="auto"/>
        <w:jc w:val="left"/>
        <w:rPr>
          <w:shd w:val="clear" w:color="auto" w:fill="FFFFFF"/>
        </w:rPr>
      </w:pPr>
      <w:r w:rsidRPr="00B71E11">
        <w:rPr>
          <w:shd w:val="clear" w:color="auto" w:fill="FFFFFF"/>
        </w:rPr>
        <w:t>For text:</w:t>
      </w:r>
      <w:r w:rsidRPr="00B71E11">
        <w:rPr>
          <w:shd w:val="clear" w:color="auto" w:fill="FFFFFF"/>
        </w:rPr>
        <w:br/>
        <w:t xml:space="preserve">For standard text (font lesser than 14pt) to be readable, it is mandatory for it to have a color contrast of 4.5:1 with its background. </w:t>
      </w:r>
    </w:p>
    <w:p w14:paraId="7FB88C1A" w14:textId="77777777" w:rsidR="00EF679D" w:rsidRDefault="00EF679D" w:rsidP="00E633B8">
      <w:pPr>
        <w:pStyle w:val="Bulleted"/>
        <w:numPr>
          <w:ilvl w:val="1"/>
          <w:numId w:val="7"/>
        </w:numPr>
        <w:spacing w:line="259" w:lineRule="auto"/>
        <w:jc w:val="left"/>
        <w:rPr>
          <w:shd w:val="clear" w:color="auto" w:fill="FFFFFF"/>
        </w:rPr>
      </w:pPr>
      <w:r w:rsidRPr="00B71E11">
        <w:rPr>
          <w:shd w:val="clear" w:color="auto" w:fill="FFFFFF"/>
        </w:rPr>
        <w:t xml:space="preserve">For large text (14pt bold or 18pt) to be readable, it is mandatory for it to have a color contrast of 3:1 with its background. </w:t>
      </w:r>
    </w:p>
    <w:p w14:paraId="65E3C23F" w14:textId="215C3F18" w:rsidR="00EF679D" w:rsidRPr="00E42F36" w:rsidRDefault="00EF679D" w:rsidP="00EF679D">
      <w:r w:rsidRPr="00B71E11">
        <w:rPr>
          <w:shd w:val="clear" w:color="auto" w:fill="FFFFFF"/>
        </w:rPr>
        <w:t xml:space="preserve">There are exceptions. Incidental texts which are not required to meet the contrast requirements are: an </w:t>
      </w:r>
      <w:r w:rsidR="005B5877" w:rsidRPr="00B71E11">
        <w:rPr>
          <w:shd w:val="clear" w:color="auto" w:fill="FFFFFF"/>
        </w:rPr>
        <w:t xml:space="preserve">inactive </w:t>
      </w:r>
      <w:r w:rsidR="005B5877">
        <w:rPr>
          <w:shd w:val="clear" w:color="auto" w:fill="FFFFFF"/>
        </w:rPr>
        <w:t xml:space="preserve">user interface </w:t>
      </w:r>
      <w:r w:rsidR="005B5877" w:rsidRPr="00B71E11">
        <w:rPr>
          <w:shd w:val="clear" w:color="auto" w:fill="FFFFFF"/>
        </w:rPr>
        <w:t>element</w:t>
      </w:r>
      <w:r w:rsidRPr="00B71E11">
        <w:rPr>
          <w:shd w:val="clear" w:color="auto" w:fill="FFFFFF"/>
        </w:rPr>
        <w:t xml:space="preserve">, </w:t>
      </w:r>
      <w:r>
        <w:rPr>
          <w:shd w:val="clear" w:color="auto" w:fill="FFFFFF"/>
        </w:rPr>
        <w:t>logo</w:t>
      </w:r>
      <w:r w:rsidR="000B2682">
        <w:rPr>
          <w:shd w:val="clear" w:color="auto" w:fill="FFFFFF"/>
        </w:rPr>
        <w:t>s</w:t>
      </w:r>
      <w:r>
        <w:rPr>
          <w:shd w:val="clear" w:color="auto" w:fill="FFFFFF"/>
        </w:rPr>
        <w:t xml:space="preserve">, </w:t>
      </w:r>
      <w:r w:rsidRPr="00B71E11">
        <w:rPr>
          <w:shd w:val="clear" w:color="auto" w:fill="FFFFFF"/>
        </w:rPr>
        <w:t>text for pure decoration, text with is not visible to anyone.</w:t>
      </w:r>
    </w:p>
    <w:p w14:paraId="254468A4" w14:textId="77777777" w:rsidR="00EF679D" w:rsidRPr="00EF679D" w:rsidRDefault="00EF679D" w:rsidP="00EF679D">
      <w:pPr>
        <w:spacing w:after="0" w:line="240" w:lineRule="auto"/>
        <w:rPr>
          <w:rFonts w:ascii="Calibri" w:hAnsi="Calibri" w:cs="Calibri"/>
        </w:rPr>
      </w:pPr>
    </w:p>
    <w:p w14:paraId="7665F808" w14:textId="64F7765F" w:rsidR="009A3FAD" w:rsidRPr="00F51C70" w:rsidRDefault="006D5597" w:rsidP="009A3FAD">
      <w:r w:rsidRPr="007C7931">
        <w:rPr>
          <w:noProof/>
        </w:rPr>
        <w:drawing>
          <wp:inline distT="0" distB="0" distL="0" distR="0" wp14:anchorId="048502BE" wp14:editId="7DC6D988">
            <wp:extent cx="742950" cy="301126"/>
            <wp:effectExtent l="19050" t="19050" r="19050" b="22860"/>
            <wp:docPr id="17" name="Picture 1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9A3FAD" w14:paraId="047C5EA0" w14:textId="77777777" w:rsidTr="009A1F4B">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0E92F16" w14:textId="77777777" w:rsidR="009A3FAD" w:rsidRDefault="009A3FAD" w:rsidP="009A1F4B">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CC03349" w14:textId="77777777" w:rsidR="009A3FAD" w:rsidRDefault="009A3FAD" w:rsidP="009A1F4B">
            <w:pPr>
              <w:pStyle w:val="Level"/>
              <w:ind w:left="15"/>
            </w:pPr>
            <w:r>
              <w:t>WCAG Conformance Level</w:t>
            </w:r>
          </w:p>
        </w:tc>
      </w:tr>
      <w:tr w:rsidR="009A3FAD" w14:paraId="32C2264A" w14:textId="77777777" w:rsidTr="009A1F4B">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246D134" w14:textId="77777777" w:rsidR="009A3FAD" w:rsidRPr="005063D5" w:rsidRDefault="009A3FAD" w:rsidP="009A1F4B">
            <w:pPr>
              <w:pStyle w:val="Strong1"/>
            </w:pPr>
            <w:r w:rsidRPr="005063D5">
              <w:rPr>
                <w:rStyle w:val="normaltextrun"/>
                <w:rFonts w:ascii="Calibri" w:hAnsi="Calibri" w:cs="Calibri"/>
                <w:color w:val="000000"/>
                <w:shd w:val="clear" w:color="auto" w:fill="FFFFFF"/>
              </w:rPr>
              <w:t>1.4.3 Contrast (Minimum)</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61D490C1" w14:textId="77777777" w:rsidR="009A3FAD" w:rsidRDefault="009A3FAD" w:rsidP="009A1F4B">
            <w:pPr>
              <w:pStyle w:val="Strong1"/>
            </w:pPr>
            <w:r>
              <w:t>AA</w:t>
            </w:r>
          </w:p>
        </w:tc>
      </w:tr>
    </w:tbl>
    <w:p w14:paraId="57856E3B" w14:textId="77777777" w:rsidR="009A3FAD" w:rsidRPr="009A3FAD" w:rsidRDefault="009A3FAD" w:rsidP="009A3FAD"/>
    <w:p w14:paraId="12BE0087" w14:textId="3CEB89ED" w:rsidR="004F0851" w:rsidRDefault="00A076F8" w:rsidP="004F0851">
      <w:pPr>
        <w:pStyle w:val="Heading4"/>
      </w:pPr>
      <w:r w:rsidRPr="005E549F">
        <w:lastRenderedPageBreak/>
        <w:t>How to implement</w:t>
      </w:r>
      <w:r>
        <w:t>?</w:t>
      </w:r>
    </w:p>
    <w:p w14:paraId="19A142FE" w14:textId="77777777" w:rsidR="001039D7" w:rsidRPr="00EA49DB" w:rsidRDefault="001039D7" w:rsidP="001039D7">
      <w:pPr>
        <w:rPr>
          <w:rStyle w:val="normaltextrun"/>
          <w:rFonts w:ascii="Calibri" w:hAnsi="Calibri" w:cs="Calibri"/>
          <w:color w:val="000000"/>
          <w:bdr w:val="none" w:sz="0" w:space="0" w:color="auto" w:frame="1"/>
        </w:rPr>
      </w:pPr>
      <w:r w:rsidRPr="00EA49DB">
        <w:rPr>
          <w:rStyle w:val="normaltextrun"/>
          <w:rFonts w:ascii="Calibri" w:hAnsi="Calibri" w:cs="Calibri"/>
          <w:color w:val="000000"/>
          <w:bdr w:val="none" w:sz="0" w:space="0" w:color="auto" w:frame="1"/>
        </w:rPr>
        <w:t>This section lists the techniques that need to be implemented to ensure that contrast between the foreground text is sufficient with its background in different scenarios.</w:t>
      </w:r>
    </w:p>
    <w:p w14:paraId="5A93C16B" w14:textId="5296866F" w:rsidR="001039D7" w:rsidRPr="009B2DFF" w:rsidRDefault="001039D7" w:rsidP="00E633B8">
      <w:pPr>
        <w:pStyle w:val="ListParagraph"/>
        <w:numPr>
          <w:ilvl w:val="0"/>
          <w:numId w:val="8"/>
        </w:numPr>
        <w:spacing w:after="0" w:line="240" w:lineRule="auto"/>
        <w:textAlignment w:val="baseline"/>
        <w:rPr>
          <w:rFonts w:ascii="Segoe UI" w:eastAsia="Times New Roman" w:hAnsi="Segoe UI" w:cs="Segoe UI"/>
          <w:sz w:val="18"/>
          <w:szCs w:val="18"/>
          <w:lang w:eastAsia="en-IN"/>
        </w:rPr>
      </w:pPr>
      <w:r w:rsidRPr="009B2DFF">
        <w:rPr>
          <w:rFonts w:ascii="Calibri" w:eastAsia="Times New Roman" w:hAnsi="Calibri" w:cs="Calibri"/>
          <w:lang w:eastAsia="en-IN"/>
        </w:rPr>
        <w:t>Two colors are considered to have good visibility if the contrast ratio between the foreground text and background is sufficient. Darken either the foreground or the background color to ensure that it passes the contrast requirement outlined by</w:t>
      </w:r>
      <w:r w:rsidR="00831E20">
        <w:rPr>
          <w:rFonts w:ascii="Calibri" w:eastAsia="Times New Roman" w:hAnsi="Calibri" w:cs="Calibri"/>
          <w:lang w:eastAsia="en-IN"/>
        </w:rPr>
        <w:t xml:space="preserve"> </w:t>
      </w:r>
      <w:r w:rsidR="00426075">
        <w:rPr>
          <w:rFonts w:ascii="Calibri" w:eastAsia="Times New Roman" w:hAnsi="Calibri" w:cs="Calibri"/>
          <w:lang w:eastAsia="en-IN"/>
        </w:rPr>
        <w:t>WCAG 2.1</w:t>
      </w:r>
      <w:r w:rsidRPr="009B2DFF">
        <w:rPr>
          <w:rFonts w:ascii="Calibri" w:eastAsia="Times New Roman" w:hAnsi="Calibri" w:cs="Calibri"/>
          <w:lang w:eastAsia="en-IN"/>
        </w:rPr>
        <w:t>.  </w:t>
      </w:r>
    </w:p>
    <w:p w14:paraId="71701A15" w14:textId="7E16A731" w:rsidR="001039D7" w:rsidRPr="009B2DFF" w:rsidRDefault="001039D7" w:rsidP="00E633B8">
      <w:pPr>
        <w:pStyle w:val="ListParagraph"/>
        <w:numPr>
          <w:ilvl w:val="0"/>
          <w:numId w:val="8"/>
        </w:numPr>
        <w:spacing w:after="0" w:line="240" w:lineRule="auto"/>
        <w:textAlignment w:val="baseline"/>
        <w:rPr>
          <w:rFonts w:ascii="Calibri" w:eastAsia="Times New Roman" w:hAnsi="Calibri" w:cs="Calibri"/>
          <w:lang w:eastAsia="en-IN"/>
        </w:rPr>
      </w:pPr>
      <w:r w:rsidRPr="009B2DFF">
        <w:rPr>
          <w:rFonts w:ascii="Calibri" w:eastAsia="Times New Roman" w:hAnsi="Calibri" w:cs="Calibri"/>
          <w:lang w:eastAsia="en-IN"/>
        </w:rPr>
        <w:t xml:space="preserve">Check the contrast ratio between foreground text colors with the background using color contrast testing tools before using them </w:t>
      </w:r>
      <w:r>
        <w:rPr>
          <w:rFonts w:ascii="Calibri" w:eastAsia="Times New Roman" w:hAnsi="Calibri" w:cs="Calibri"/>
          <w:lang w:eastAsia="en-IN"/>
        </w:rPr>
        <w:t>in a Word file</w:t>
      </w:r>
      <w:r w:rsidRPr="009B2DFF">
        <w:rPr>
          <w:rFonts w:ascii="Calibri" w:eastAsia="Times New Roman" w:hAnsi="Calibri" w:cs="Calibri"/>
          <w:lang w:eastAsia="en-IN"/>
        </w:rPr>
        <w:t>. The minimum contrast requirements outlined by WCAG 2.1 are: </w:t>
      </w:r>
      <w:r>
        <w:rPr>
          <w:rFonts w:ascii="Calibri" w:eastAsia="Times New Roman" w:hAnsi="Calibri" w:cs="Calibri"/>
          <w:lang w:eastAsia="en-IN"/>
        </w:rPr>
        <w:br/>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1039D7" w:rsidRPr="003A0AD2" w14:paraId="61197158" w14:textId="77777777" w:rsidTr="009A1F4B">
        <w:tc>
          <w:tcPr>
            <w:tcW w:w="4665" w:type="dxa"/>
            <w:tcBorders>
              <w:top w:val="single" w:sz="6" w:space="0" w:color="auto"/>
              <w:left w:val="single" w:sz="6" w:space="0" w:color="auto"/>
              <w:bottom w:val="single" w:sz="6" w:space="0" w:color="auto"/>
              <w:right w:val="single" w:sz="6" w:space="0" w:color="auto"/>
            </w:tcBorders>
            <w:shd w:val="clear" w:color="auto" w:fill="2F5496"/>
            <w:hideMark/>
          </w:tcPr>
          <w:p w14:paraId="74A58D43"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b/>
                <w:color w:val="FFFFFF"/>
                <w:lang w:eastAsia="en-IN"/>
              </w:rPr>
              <w:t>Text Size</w:t>
            </w:r>
            <w:r w:rsidRPr="003A0AD2">
              <w:rPr>
                <w:rFonts w:ascii="Calibri" w:hAnsi="Calibri" w:cs="Calibri"/>
                <w:color w:val="FFFFFF"/>
                <w:lang w:eastAsia="en-IN"/>
              </w:rPr>
              <w:t> </w:t>
            </w:r>
          </w:p>
        </w:tc>
        <w:tc>
          <w:tcPr>
            <w:tcW w:w="4665" w:type="dxa"/>
            <w:tcBorders>
              <w:top w:val="single" w:sz="6" w:space="0" w:color="auto"/>
              <w:left w:val="nil"/>
              <w:bottom w:val="single" w:sz="6" w:space="0" w:color="auto"/>
              <w:right w:val="single" w:sz="6" w:space="0" w:color="auto"/>
            </w:tcBorders>
            <w:shd w:val="clear" w:color="auto" w:fill="2F5496"/>
            <w:hideMark/>
          </w:tcPr>
          <w:p w14:paraId="0E294A70"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b/>
                <w:color w:val="FFFFFF"/>
                <w:lang w:eastAsia="en-IN"/>
              </w:rPr>
              <w:t>Contrast Ratio</w:t>
            </w:r>
            <w:r w:rsidRPr="003A0AD2">
              <w:rPr>
                <w:rFonts w:ascii="Calibri" w:hAnsi="Calibri" w:cs="Calibri"/>
                <w:color w:val="FFFFFF"/>
                <w:lang w:eastAsia="en-IN"/>
              </w:rPr>
              <w:t> </w:t>
            </w:r>
          </w:p>
        </w:tc>
      </w:tr>
      <w:tr w:rsidR="001039D7" w:rsidRPr="003A0AD2" w14:paraId="6E2B1653" w14:textId="77777777" w:rsidTr="009A1F4B">
        <w:tc>
          <w:tcPr>
            <w:tcW w:w="4665" w:type="dxa"/>
            <w:tcBorders>
              <w:top w:val="nil"/>
              <w:left w:val="single" w:sz="6" w:space="0" w:color="auto"/>
              <w:bottom w:val="single" w:sz="6" w:space="0" w:color="auto"/>
              <w:right w:val="single" w:sz="6" w:space="0" w:color="auto"/>
            </w:tcBorders>
            <w:shd w:val="clear" w:color="auto" w:fill="auto"/>
            <w:hideMark/>
          </w:tcPr>
          <w:p w14:paraId="281E21D3"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lang w:eastAsia="en-IN"/>
              </w:rPr>
              <w:t>Standard size text (anything less than 14pt) </w:t>
            </w:r>
          </w:p>
        </w:tc>
        <w:tc>
          <w:tcPr>
            <w:tcW w:w="4665" w:type="dxa"/>
            <w:tcBorders>
              <w:top w:val="nil"/>
              <w:left w:val="nil"/>
              <w:bottom w:val="single" w:sz="6" w:space="0" w:color="auto"/>
              <w:right w:val="single" w:sz="6" w:space="0" w:color="auto"/>
            </w:tcBorders>
            <w:shd w:val="clear" w:color="auto" w:fill="auto"/>
            <w:hideMark/>
          </w:tcPr>
          <w:p w14:paraId="270461DD"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lang w:eastAsia="en-IN"/>
              </w:rPr>
              <w:t>4.5:1 </w:t>
            </w:r>
          </w:p>
        </w:tc>
      </w:tr>
      <w:tr w:rsidR="001039D7" w:rsidRPr="003A0AD2" w14:paraId="3C6461C2" w14:textId="77777777" w:rsidTr="009A1F4B">
        <w:tc>
          <w:tcPr>
            <w:tcW w:w="4665" w:type="dxa"/>
            <w:tcBorders>
              <w:top w:val="nil"/>
              <w:left w:val="single" w:sz="6" w:space="0" w:color="auto"/>
              <w:bottom w:val="single" w:sz="6" w:space="0" w:color="auto"/>
              <w:right w:val="single" w:sz="6" w:space="0" w:color="auto"/>
            </w:tcBorders>
            <w:shd w:val="clear" w:color="auto" w:fill="auto"/>
            <w:hideMark/>
          </w:tcPr>
          <w:p w14:paraId="06047374"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lang w:eastAsia="en-IN"/>
              </w:rPr>
              <w:t>Large-size text (14pt bold or 18pt) </w:t>
            </w:r>
          </w:p>
        </w:tc>
        <w:tc>
          <w:tcPr>
            <w:tcW w:w="4665" w:type="dxa"/>
            <w:tcBorders>
              <w:top w:val="nil"/>
              <w:left w:val="nil"/>
              <w:bottom w:val="single" w:sz="6" w:space="0" w:color="auto"/>
              <w:right w:val="single" w:sz="6" w:space="0" w:color="auto"/>
            </w:tcBorders>
            <w:shd w:val="clear" w:color="auto" w:fill="auto"/>
            <w:hideMark/>
          </w:tcPr>
          <w:p w14:paraId="73CDE202" w14:textId="77777777" w:rsidR="001039D7" w:rsidRPr="003A0AD2" w:rsidRDefault="001039D7" w:rsidP="009A1F4B">
            <w:pPr>
              <w:spacing w:after="0" w:line="240" w:lineRule="auto"/>
              <w:textAlignment w:val="baseline"/>
              <w:rPr>
                <w:rFonts w:ascii="Times New Roman" w:hAnsi="Times New Roman" w:cs="Times New Roman"/>
                <w:sz w:val="24"/>
                <w:szCs w:val="24"/>
                <w:lang w:eastAsia="en-IN"/>
              </w:rPr>
            </w:pPr>
            <w:r w:rsidRPr="003A0AD2">
              <w:rPr>
                <w:rFonts w:ascii="Calibri" w:hAnsi="Calibri" w:cs="Calibri"/>
                <w:lang w:eastAsia="en-IN"/>
              </w:rPr>
              <w:t>3:1 </w:t>
            </w:r>
          </w:p>
        </w:tc>
      </w:tr>
    </w:tbl>
    <w:p w14:paraId="72073334" w14:textId="5CF6A33B" w:rsidR="001039D7" w:rsidRDefault="001039D7" w:rsidP="001039D7">
      <w:r>
        <w:br/>
        <w:t xml:space="preserve">Authors should check for color contrast before authoring Word documents to ensure that sufficient color contrast is present for textual content including images of text. Once the document is authored, it becomes difficult to retrofit it for color contrast </w:t>
      </w:r>
      <w:r w:rsidR="00EF679D">
        <w:t>later</w:t>
      </w:r>
      <w:r>
        <w:t xml:space="preserve">. </w:t>
      </w:r>
    </w:p>
    <w:p w14:paraId="1E26FACF" w14:textId="2060FEDE" w:rsidR="004F0851" w:rsidRDefault="004F0851" w:rsidP="004F0851">
      <w:pPr>
        <w:pStyle w:val="Heading4"/>
      </w:pPr>
      <w:r>
        <w:t>Practices to Apply &amp; Avoid</w:t>
      </w:r>
    </w:p>
    <w:p w14:paraId="5FEB6DB7" w14:textId="35C609B3" w:rsidR="00746178" w:rsidRDefault="00EF679D" w:rsidP="00746178">
      <w:pPr>
        <w:pStyle w:val="Do"/>
      </w:pPr>
      <w:r>
        <w:t xml:space="preserve">Ensure color contrast for foreground text is sufficient with its background. </w:t>
      </w:r>
    </w:p>
    <w:p w14:paraId="48EF8561" w14:textId="5314DF07" w:rsidR="00746178" w:rsidRDefault="00746178" w:rsidP="00746178">
      <w:r>
        <w:br/>
        <w:t xml:space="preserve">For example, in the </w:t>
      </w:r>
      <w:r w:rsidR="00872058" w:rsidRPr="00872058">
        <w:t>exp2019_MOS_Online_Appendix_Excel_Comprehensive_P18</w:t>
      </w:r>
      <w:r w:rsidR="00872058">
        <w:t xml:space="preserve"> </w:t>
      </w:r>
      <w:r>
        <w:t>Word document, color contrast on the text “</w:t>
      </w:r>
      <w:r w:rsidR="00E22D61">
        <w:t>1.1.1</w:t>
      </w:r>
      <w:r w:rsidR="009E24A6">
        <w:t xml:space="preserve"> Copy macros between workbooks” </w:t>
      </w:r>
      <w:r>
        <w:t>is 7</w:t>
      </w:r>
      <w:r w:rsidR="009E24A6">
        <w:t>.4</w:t>
      </w:r>
      <w:r>
        <w:t>:1.</w:t>
      </w:r>
    </w:p>
    <w:p w14:paraId="229A2DEA" w14:textId="01EF3F0E" w:rsidR="00E22D61" w:rsidRDefault="00E22D61" w:rsidP="00872058">
      <w:r>
        <w:rPr>
          <w:noProof/>
        </w:rPr>
        <w:drawing>
          <wp:inline distT="0" distB="0" distL="0" distR="0" wp14:anchorId="5252A1C6" wp14:editId="4C49AAF2">
            <wp:extent cx="5943600" cy="826135"/>
            <wp:effectExtent l="19050" t="19050" r="19050" b="12065"/>
            <wp:docPr id="54" name="Picture 54" descr="Sufficient colour contrast for text &quot;1.1.1 Copy macros between workbook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ufficient colour contrast for text &quot;1.1.1 Copy macros between workbooks&quot;."/>
                    <pic:cNvPicPr/>
                  </pic:nvPicPr>
                  <pic:blipFill>
                    <a:blip r:embed="rId31"/>
                    <a:stretch>
                      <a:fillRect/>
                    </a:stretch>
                  </pic:blipFill>
                  <pic:spPr>
                    <a:xfrm>
                      <a:off x="0" y="0"/>
                      <a:ext cx="5943600" cy="826135"/>
                    </a:xfrm>
                    <a:prstGeom prst="rect">
                      <a:avLst/>
                    </a:prstGeom>
                    <a:ln>
                      <a:solidFill>
                        <a:schemeClr val="tx1"/>
                      </a:solidFill>
                    </a:ln>
                  </pic:spPr>
                </pic:pic>
              </a:graphicData>
            </a:graphic>
          </wp:inline>
        </w:drawing>
      </w:r>
    </w:p>
    <w:p w14:paraId="3919B06D" w14:textId="1A17F008" w:rsidR="00746178" w:rsidRDefault="00715C28" w:rsidP="00715C28">
      <w:pPr>
        <w:jc w:val="center"/>
      </w:pPr>
      <w:r>
        <w:rPr>
          <w:noProof/>
        </w:rPr>
        <w:drawing>
          <wp:inline distT="0" distB="0" distL="0" distR="0" wp14:anchorId="23603481" wp14:editId="7573470C">
            <wp:extent cx="1975141" cy="1863436"/>
            <wp:effectExtent l="19050" t="19050" r="25400" b="22860"/>
            <wp:docPr id="53" name="Picture 53" descr="Color contrast analyser (CCA) showing contrast ratio of 7.4:1 for the text “1.1.1 Copy macros between work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olor contrast analyser (CCA) showing contrast ratio of 7.4:1 for the text “1.1.1 Copy macros between workbooks”."/>
                    <pic:cNvPicPr/>
                  </pic:nvPicPr>
                  <pic:blipFill>
                    <a:blip r:embed="rId32"/>
                    <a:stretch>
                      <a:fillRect/>
                    </a:stretch>
                  </pic:blipFill>
                  <pic:spPr>
                    <a:xfrm>
                      <a:off x="0" y="0"/>
                      <a:ext cx="1981628" cy="1869556"/>
                    </a:xfrm>
                    <a:prstGeom prst="rect">
                      <a:avLst/>
                    </a:prstGeom>
                    <a:ln>
                      <a:solidFill>
                        <a:schemeClr val="tx1"/>
                      </a:solidFill>
                    </a:ln>
                  </pic:spPr>
                </pic:pic>
              </a:graphicData>
            </a:graphic>
          </wp:inline>
        </w:drawing>
      </w:r>
    </w:p>
    <w:p w14:paraId="67816F22" w14:textId="77777777" w:rsidR="0051077E" w:rsidRDefault="0051077E" w:rsidP="0051077E">
      <w:pPr>
        <w:pStyle w:val="Do"/>
        <w:numPr>
          <w:ilvl w:val="0"/>
          <w:numId w:val="0"/>
        </w:numPr>
        <w:ind w:left="360"/>
      </w:pPr>
    </w:p>
    <w:p w14:paraId="5956FB3D" w14:textId="0A5B3267" w:rsidR="00752F38" w:rsidRDefault="00A3040D" w:rsidP="00752F38">
      <w:pPr>
        <w:pStyle w:val="Dont"/>
        <w:ind w:left="360"/>
      </w:pPr>
      <w:r>
        <w:t>Avoid using insufficient color contrast for displaying textual information</w:t>
      </w:r>
      <w:r w:rsidR="00752F38">
        <w:t xml:space="preserve">. </w:t>
      </w:r>
    </w:p>
    <w:p w14:paraId="44BB4260" w14:textId="77777777" w:rsidR="00746178" w:rsidRDefault="00746178" w:rsidP="00746178">
      <w:pPr>
        <w:pStyle w:val="Dont"/>
        <w:numPr>
          <w:ilvl w:val="0"/>
          <w:numId w:val="0"/>
        </w:numPr>
      </w:pPr>
    </w:p>
    <w:p w14:paraId="585576F2" w14:textId="77777777" w:rsidR="00746178" w:rsidRDefault="00746178" w:rsidP="00746178">
      <w:r>
        <w:t xml:space="preserve">For example, in the </w:t>
      </w:r>
      <w:r w:rsidRPr="00695048">
        <w:t>Aula1e_Practice_01_script</w:t>
      </w:r>
      <w:r>
        <w:t xml:space="preserve"> Word document, color contrast on the text “[aula_aberta_sam_ch01_act6_01.mp3]” is 3.7:1.</w:t>
      </w:r>
    </w:p>
    <w:p w14:paraId="61C11886" w14:textId="77777777" w:rsidR="00746178" w:rsidRDefault="00746178" w:rsidP="00746178">
      <w:pPr>
        <w:jc w:val="center"/>
      </w:pPr>
      <w:r>
        <w:rPr>
          <w:noProof/>
        </w:rPr>
        <w:drawing>
          <wp:inline distT="0" distB="0" distL="0" distR="0" wp14:anchorId="022C3C3C" wp14:editId="760F8BF5">
            <wp:extent cx="4745355" cy="283845"/>
            <wp:effectExtent l="19050" t="19050" r="17145" b="20955"/>
            <wp:docPr id="52" name="Picture 52" descr="Insufficient color contrast is used for the text “[aula_aberta_sam_ch01_act6_01.mp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nsufficient color contrast is used for the text “[aula_aberta_sam_ch01_act6_01.mp3]”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5355" cy="283845"/>
                    </a:xfrm>
                    <a:prstGeom prst="rect">
                      <a:avLst/>
                    </a:prstGeom>
                    <a:noFill/>
                    <a:ln>
                      <a:solidFill>
                        <a:schemeClr val="tx1"/>
                      </a:solidFill>
                    </a:ln>
                  </pic:spPr>
                </pic:pic>
              </a:graphicData>
            </a:graphic>
          </wp:inline>
        </w:drawing>
      </w:r>
    </w:p>
    <w:p w14:paraId="47D6BB20" w14:textId="77777777" w:rsidR="00746178" w:rsidRDefault="00746178" w:rsidP="00746178">
      <w:pPr>
        <w:jc w:val="center"/>
      </w:pPr>
      <w:r>
        <w:rPr>
          <w:noProof/>
        </w:rPr>
        <w:drawing>
          <wp:inline distT="0" distB="0" distL="0" distR="0" wp14:anchorId="4D791EC1" wp14:editId="3A9DC07C">
            <wp:extent cx="2246168" cy="2130979"/>
            <wp:effectExtent l="19050" t="19050" r="20955" b="22225"/>
            <wp:docPr id="51" name="Picture 51" descr="Color contrast analyser (CCA) showing contrast ratio of 3.7:1 for the text “[aula_aberta_sam_ch01_act6_01.m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olor contrast analyser (CCA) showing contrast ratio of 3.7:1 for the text “[aula_aberta_sam_ch01_act6_01.mp3]”."/>
                    <pic:cNvPicPr/>
                  </pic:nvPicPr>
                  <pic:blipFill>
                    <a:blip r:embed="rId34"/>
                    <a:stretch>
                      <a:fillRect/>
                    </a:stretch>
                  </pic:blipFill>
                  <pic:spPr>
                    <a:xfrm>
                      <a:off x="0" y="0"/>
                      <a:ext cx="2254526" cy="2138908"/>
                    </a:xfrm>
                    <a:prstGeom prst="rect">
                      <a:avLst/>
                    </a:prstGeom>
                    <a:ln>
                      <a:solidFill>
                        <a:schemeClr val="tx1"/>
                      </a:solidFill>
                    </a:ln>
                  </pic:spPr>
                </pic:pic>
              </a:graphicData>
            </a:graphic>
          </wp:inline>
        </w:drawing>
      </w:r>
    </w:p>
    <w:p w14:paraId="13D58A6D" w14:textId="77777777" w:rsidR="00746178" w:rsidRDefault="00746178" w:rsidP="00746178">
      <w:pPr>
        <w:pStyle w:val="Do"/>
        <w:numPr>
          <w:ilvl w:val="0"/>
          <w:numId w:val="0"/>
        </w:numPr>
        <w:ind w:left="360" w:hanging="360"/>
      </w:pPr>
    </w:p>
    <w:p w14:paraId="3336BAC8" w14:textId="77777777" w:rsidR="003B49EC" w:rsidRPr="00ED028F" w:rsidRDefault="003B49EC" w:rsidP="003B49EC">
      <w:pPr>
        <w:spacing w:after="0" w:line="240" w:lineRule="auto"/>
        <w:textAlignment w:val="baseline"/>
        <w:rPr>
          <w:rFonts w:ascii="Calibri" w:hAnsi="Calibri" w:cs="Calibri"/>
          <w:color w:val="00437E"/>
        </w:rPr>
      </w:pPr>
      <w:r w:rsidRPr="00ED028F">
        <w:rPr>
          <w:rFonts w:ascii="Calibri" w:hAnsi="Calibri" w:cs="Calibri"/>
          <w:color w:val="00437E"/>
          <w:sz w:val="32"/>
          <w:szCs w:val="32"/>
        </w:rPr>
        <w:t>User Groups Affected  </w:t>
      </w:r>
    </w:p>
    <w:p w14:paraId="55A84A6B" w14:textId="77777777" w:rsidR="003B49EC" w:rsidRDefault="003B49EC" w:rsidP="003B49EC">
      <w:pPr>
        <w:spacing w:after="0" w:line="240" w:lineRule="auto"/>
        <w:textAlignment w:val="baseline"/>
        <w:rPr>
          <w:rFonts w:ascii="Calibri" w:hAnsi="Calibri" w:cs="Calibri"/>
        </w:rPr>
      </w:pPr>
      <w:r w:rsidRPr="00ED028F">
        <w:rPr>
          <w:rFonts w:ascii="Calibri" w:hAnsi="Calibri" w:cs="Calibri"/>
        </w:rPr>
        <w:t>When insufficient color contrast is used, the user group that gets largely affected is users with visual disabilities such as:  </w:t>
      </w:r>
    </w:p>
    <w:p w14:paraId="343BDAD1" w14:textId="77777777" w:rsidR="003B49EC" w:rsidRPr="00BD741A" w:rsidRDefault="003B49EC" w:rsidP="00E633B8">
      <w:pPr>
        <w:pStyle w:val="ListParagraph"/>
        <w:numPr>
          <w:ilvl w:val="0"/>
          <w:numId w:val="9"/>
        </w:numPr>
        <w:spacing w:after="0" w:line="240" w:lineRule="auto"/>
        <w:textAlignment w:val="baseline"/>
        <w:rPr>
          <w:rFonts w:ascii="Calibri" w:eastAsia="Times New Roman" w:hAnsi="Calibri" w:cs="Calibri"/>
          <w:lang w:val="es-ES"/>
        </w:rPr>
      </w:pPr>
      <w:r w:rsidRPr="00BD741A">
        <w:rPr>
          <w:rFonts w:ascii="Calibri" w:eastAsia="Times New Roman" w:hAnsi="Calibri" w:cs="Calibri"/>
          <w:lang w:val="es-ES"/>
        </w:rPr>
        <w:t>Color-</w:t>
      </w:r>
      <w:proofErr w:type="spellStart"/>
      <w:r w:rsidRPr="00733624">
        <w:rPr>
          <w:rFonts w:ascii="Calibri" w:eastAsia="Times New Roman" w:hAnsi="Calibri" w:cs="Calibri"/>
          <w:lang w:val="es-ES"/>
        </w:rPr>
        <w:t>blind</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users</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with</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protanopia</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deuteranopia</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tritanopia</w:t>
      </w:r>
      <w:proofErr w:type="spellEnd"/>
      <w:r w:rsidRPr="00733624">
        <w:rPr>
          <w:rFonts w:ascii="Calibri" w:eastAsia="Times New Roman" w:hAnsi="Calibri" w:cs="Calibri"/>
          <w:lang w:val="es-ES"/>
        </w:rPr>
        <w:t> etc.)</w:t>
      </w:r>
      <w:r w:rsidRPr="00BD741A">
        <w:rPr>
          <w:rFonts w:ascii="Calibri" w:eastAsia="Times New Roman" w:hAnsi="Calibri" w:cs="Calibri"/>
          <w:lang w:val="es-ES"/>
        </w:rPr>
        <w:t> </w:t>
      </w:r>
    </w:p>
    <w:p w14:paraId="774645A3" w14:textId="77777777" w:rsidR="003B49EC" w:rsidRDefault="003B49EC" w:rsidP="00E633B8">
      <w:pPr>
        <w:pStyle w:val="ListParagraph"/>
        <w:numPr>
          <w:ilvl w:val="0"/>
          <w:numId w:val="9"/>
        </w:numPr>
        <w:spacing w:after="0" w:line="240" w:lineRule="auto"/>
        <w:textAlignment w:val="baseline"/>
        <w:rPr>
          <w:rFonts w:ascii="Calibri" w:eastAsia="Times New Roman" w:hAnsi="Calibri" w:cs="Calibri"/>
        </w:rPr>
      </w:pPr>
      <w:r w:rsidRPr="00ED028F">
        <w:rPr>
          <w:rFonts w:ascii="Calibri" w:eastAsia="Times New Roman" w:hAnsi="Calibri" w:cs="Calibri"/>
        </w:rPr>
        <w:t>Low-vision users </w:t>
      </w:r>
    </w:p>
    <w:p w14:paraId="28F371A6" w14:textId="77777777" w:rsidR="000F1A16" w:rsidRDefault="000F1A16" w:rsidP="00746178">
      <w:pPr>
        <w:pStyle w:val="Do"/>
        <w:numPr>
          <w:ilvl w:val="0"/>
          <w:numId w:val="0"/>
        </w:numPr>
        <w:ind w:left="360" w:hanging="360"/>
      </w:pPr>
    </w:p>
    <w:p w14:paraId="5870A0C7" w14:textId="77777777" w:rsidR="004F0851" w:rsidRDefault="004F0851" w:rsidP="004F0851">
      <w:pPr>
        <w:pStyle w:val="Heading4"/>
      </w:pPr>
      <w:r>
        <w:t>How to test for Accessibility?</w:t>
      </w:r>
    </w:p>
    <w:p w14:paraId="4B806CA1" w14:textId="77777777" w:rsidR="00A3040D" w:rsidRDefault="00A3040D" w:rsidP="00A3040D">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 check the color contrast for text, perform the following steps: </w:t>
      </w:r>
      <w:r>
        <w:rPr>
          <w:rStyle w:val="eop"/>
          <w:rFonts w:ascii="Calibri" w:hAnsi="Calibri" w:cs="Calibri"/>
          <w:sz w:val="22"/>
          <w:szCs w:val="22"/>
        </w:rPr>
        <w:t> </w:t>
      </w:r>
    </w:p>
    <w:p w14:paraId="18D42D57" w14:textId="77777777" w:rsidR="00A3040D" w:rsidRDefault="00A3040D" w:rsidP="00E633B8">
      <w:pPr>
        <w:pStyle w:val="paragraph"/>
        <w:numPr>
          <w:ilvl w:val="0"/>
          <w:numId w:val="42"/>
        </w:numPr>
        <w:tabs>
          <w:tab w:val="clear" w:pos="720"/>
          <w:tab w:val="num" w:pos="-360"/>
        </w:tabs>
        <w:spacing w:before="0" w:beforeAutospacing="0" w:after="0" w:afterAutospacing="0"/>
        <w:ind w:left="0" w:firstLine="360"/>
        <w:textAlignment w:val="baseline"/>
        <w:rPr>
          <w:rFonts w:ascii="Calibri" w:hAnsi="Calibri" w:cs="Calibri"/>
          <w:sz w:val="22"/>
          <w:szCs w:val="22"/>
        </w:rPr>
      </w:pPr>
      <w:r>
        <w:rPr>
          <w:rStyle w:val="normaltextrun"/>
          <w:rFonts w:ascii="Calibri" w:hAnsi="Calibri" w:cs="Calibri"/>
          <w:sz w:val="22"/>
          <w:szCs w:val="22"/>
        </w:rPr>
        <w:t>Open Color Contrast Analyser (CCA). </w:t>
      </w:r>
      <w:r>
        <w:rPr>
          <w:rStyle w:val="eop"/>
          <w:rFonts w:ascii="Calibri" w:hAnsi="Calibri" w:cs="Calibri"/>
          <w:sz w:val="22"/>
          <w:szCs w:val="22"/>
        </w:rPr>
        <w:t> </w:t>
      </w:r>
    </w:p>
    <w:p w14:paraId="1EDC15B5" w14:textId="77777777" w:rsidR="00A3040D" w:rsidRDefault="00A3040D" w:rsidP="00E633B8">
      <w:pPr>
        <w:pStyle w:val="paragraph"/>
        <w:numPr>
          <w:ilvl w:val="0"/>
          <w:numId w:val="43"/>
        </w:numPr>
        <w:tabs>
          <w:tab w:val="clear" w:pos="720"/>
          <w:tab w:val="num" w:pos="-360"/>
        </w:tabs>
        <w:spacing w:before="0" w:beforeAutospacing="0" w:after="0" w:afterAutospacing="0"/>
        <w:ind w:left="0" w:firstLine="360"/>
        <w:textAlignment w:val="baseline"/>
        <w:rPr>
          <w:rFonts w:ascii="Calibri" w:hAnsi="Calibri" w:cs="Calibri"/>
          <w:sz w:val="22"/>
          <w:szCs w:val="22"/>
        </w:rPr>
      </w:pPr>
      <w:r>
        <w:rPr>
          <w:rStyle w:val="normaltextrun"/>
          <w:rFonts w:ascii="Calibri" w:hAnsi="Calibri" w:cs="Calibri"/>
          <w:sz w:val="22"/>
          <w:szCs w:val="22"/>
        </w:rPr>
        <w:t>Open the Word document and navigate to the page for which color contrast of text needs to be checked. </w:t>
      </w:r>
      <w:r>
        <w:rPr>
          <w:rStyle w:val="eop"/>
          <w:rFonts w:ascii="Calibri" w:hAnsi="Calibri" w:cs="Calibri"/>
          <w:sz w:val="22"/>
          <w:szCs w:val="22"/>
        </w:rPr>
        <w:t> </w:t>
      </w:r>
    </w:p>
    <w:p w14:paraId="7C3995F2" w14:textId="77777777" w:rsidR="00A3040D" w:rsidRDefault="00A3040D" w:rsidP="00E633B8">
      <w:pPr>
        <w:pStyle w:val="Numberlist"/>
        <w:numPr>
          <w:ilvl w:val="0"/>
          <w:numId w:val="43"/>
        </w:numPr>
      </w:pPr>
      <w:r>
        <w:rPr>
          <w:rStyle w:val="normaltextrun"/>
          <w:rFonts w:ascii="Calibri" w:hAnsi="Calibri" w:cs="Calibri"/>
          <w:szCs w:val="22"/>
        </w:rPr>
        <w:t>Using the eye dropper tool, pick the hex code of the text’s foreground color as well as the hex code of the background color. </w:t>
      </w:r>
      <w:r>
        <w:rPr>
          <w:rStyle w:val="eop"/>
          <w:rFonts w:ascii="Calibri" w:hAnsi="Calibri" w:cs="Calibri"/>
          <w:szCs w:val="22"/>
        </w:rPr>
        <w:t> </w:t>
      </w:r>
    </w:p>
    <w:p w14:paraId="483A52E9" w14:textId="77777777" w:rsidR="00A3040D" w:rsidRDefault="00A3040D" w:rsidP="00E633B8">
      <w:pPr>
        <w:pStyle w:val="Numberlist"/>
        <w:numPr>
          <w:ilvl w:val="0"/>
          <w:numId w:val="43"/>
        </w:numPr>
      </w:pPr>
      <w:r>
        <w:rPr>
          <w:rStyle w:val="normaltextrun"/>
          <w:rFonts w:ascii="Calibri" w:hAnsi="Calibri" w:cs="Calibri"/>
          <w:szCs w:val="22"/>
        </w:rPr>
        <w:t>Add the foreground text and background color hex codes in the respective text fields available in CCA. </w:t>
      </w:r>
      <w:r>
        <w:rPr>
          <w:rStyle w:val="eop"/>
          <w:rFonts w:ascii="Calibri" w:hAnsi="Calibri" w:cs="Calibri"/>
          <w:szCs w:val="22"/>
        </w:rPr>
        <w:t> </w:t>
      </w:r>
    </w:p>
    <w:p w14:paraId="008B8100" w14:textId="77777777" w:rsidR="00A3040D" w:rsidRDefault="00A3040D" w:rsidP="00E633B8">
      <w:pPr>
        <w:pStyle w:val="Numberlist"/>
        <w:numPr>
          <w:ilvl w:val="0"/>
          <w:numId w:val="43"/>
        </w:numPr>
      </w:pPr>
      <w:r>
        <w:rPr>
          <w:rStyle w:val="normaltextrun"/>
          <w:rFonts w:ascii="Calibri" w:hAnsi="Calibri" w:cs="Calibri"/>
          <w:szCs w:val="22"/>
        </w:rPr>
        <w:t xml:space="preserve">Color contrast ratio along with its </w:t>
      </w:r>
      <w:r>
        <w:t>conformance</w:t>
      </w:r>
      <w:r>
        <w:rPr>
          <w:rStyle w:val="normaltextrun"/>
          <w:rFonts w:ascii="Calibri" w:hAnsi="Calibri" w:cs="Calibri"/>
          <w:szCs w:val="22"/>
        </w:rPr>
        <w:t xml:space="preserve"> result will be displayed. </w:t>
      </w:r>
      <w:r>
        <w:t>Conformance</w:t>
      </w:r>
      <w:r>
        <w:rPr>
          <w:rStyle w:val="normaltextrun"/>
          <w:rFonts w:ascii="Calibri" w:hAnsi="Calibri" w:cs="Calibri"/>
          <w:szCs w:val="22"/>
        </w:rPr>
        <w:t xml:space="preserve"> will be displayed for: </w:t>
      </w:r>
      <w:r>
        <w:rPr>
          <w:rStyle w:val="eop"/>
          <w:rFonts w:ascii="Calibri" w:hAnsi="Calibri" w:cs="Calibri"/>
          <w:szCs w:val="22"/>
        </w:rPr>
        <w:t> </w:t>
      </w:r>
    </w:p>
    <w:p w14:paraId="02E09400" w14:textId="77777777" w:rsidR="00A3040D" w:rsidRDefault="00A3040D" w:rsidP="00E633B8">
      <w:pPr>
        <w:pStyle w:val="paragraph"/>
        <w:numPr>
          <w:ilvl w:val="0"/>
          <w:numId w:val="4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alibri" w:hAnsi="Calibri" w:cs="Calibri"/>
          <w:sz w:val="22"/>
          <w:szCs w:val="22"/>
        </w:rPr>
        <w:t>Standard text size and large text size </w:t>
      </w:r>
      <w:r>
        <w:rPr>
          <w:rStyle w:val="eop"/>
          <w:rFonts w:ascii="Calibri" w:hAnsi="Calibri" w:cs="Calibri"/>
          <w:sz w:val="22"/>
          <w:szCs w:val="22"/>
        </w:rPr>
        <w:t> </w:t>
      </w:r>
    </w:p>
    <w:p w14:paraId="7C9A83E9" w14:textId="77777777" w:rsidR="00A3040D" w:rsidRDefault="00A3040D" w:rsidP="00E633B8">
      <w:pPr>
        <w:pStyle w:val="paragraph"/>
        <w:numPr>
          <w:ilvl w:val="0"/>
          <w:numId w:val="44"/>
        </w:numPr>
        <w:tabs>
          <w:tab w:val="clear" w:pos="720"/>
          <w:tab w:val="num" w:pos="-360"/>
        </w:tabs>
        <w:spacing w:before="0" w:beforeAutospacing="0" w:after="0" w:afterAutospacing="0"/>
        <w:ind w:firstLine="360"/>
        <w:textAlignment w:val="baseline"/>
        <w:rPr>
          <w:rFonts w:ascii="Calibri" w:hAnsi="Calibri" w:cs="Calibri"/>
          <w:sz w:val="22"/>
          <w:szCs w:val="22"/>
        </w:rPr>
      </w:pPr>
      <w:r>
        <w:rPr>
          <w:rStyle w:val="normaltextrun"/>
          <w:rFonts w:ascii="Calibri" w:hAnsi="Calibri" w:cs="Calibri"/>
          <w:sz w:val="22"/>
          <w:szCs w:val="22"/>
        </w:rPr>
        <w:t>Results are displayed for Level AA as well as Level AAA. </w:t>
      </w:r>
      <w:r>
        <w:rPr>
          <w:rStyle w:val="eop"/>
          <w:rFonts w:ascii="Calibri" w:hAnsi="Calibri" w:cs="Calibri"/>
          <w:sz w:val="22"/>
          <w:szCs w:val="22"/>
        </w:rPr>
        <w:t> </w:t>
      </w:r>
    </w:p>
    <w:p w14:paraId="4EC38B06" w14:textId="77777777" w:rsidR="00A3040D" w:rsidRDefault="00A3040D" w:rsidP="00E633B8">
      <w:pPr>
        <w:pStyle w:val="paragraph"/>
        <w:numPr>
          <w:ilvl w:val="0"/>
          <w:numId w:val="4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ext or images of text that are part of an inactive user interface component, that are pure decoration, that is not visible to anyone, or that are part of a picture that contains significant other visual content, have no contrast requirement. </w:t>
      </w:r>
      <w:r>
        <w:rPr>
          <w:rStyle w:val="eop"/>
          <w:rFonts w:ascii="Calibri" w:hAnsi="Calibri" w:cs="Calibri"/>
          <w:sz w:val="22"/>
          <w:szCs w:val="22"/>
        </w:rPr>
        <w:t> </w:t>
      </w:r>
    </w:p>
    <w:p w14:paraId="3EB93CC5" w14:textId="77777777" w:rsidR="00A3040D" w:rsidRDefault="00A3040D" w:rsidP="00E633B8">
      <w:pPr>
        <w:pStyle w:val="paragraph"/>
        <w:numPr>
          <w:ilvl w:val="0"/>
          <w:numId w:val="46"/>
        </w:numPr>
        <w:spacing w:before="0" w:beforeAutospacing="0" w:after="0" w:afterAutospacing="0"/>
        <w:textAlignment w:val="baseline"/>
        <w:rPr>
          <w:rFonts w:ascii="Calibri" w:hAnsi="Calibri" w:cs="Calibri"/>
          <w:sz w:val="22"/>
          <w:szCs w:val="22"/>
        </w:rPr>
      </w:pPr>
      <w:r w:rsidRPr="00ED028F">
        <w:rPr>
          <w:rStyle w:val="normaltextrun"/>
          <w:rFonts w:ascii="Calibri" w:hAnsi="Calibri" w:cs="Calibri"/>
          <w:sz w:val="22"/>
          <w:szCs w:val="22"/>
        </w:rPr>
        <w:t>Text that is part of a logo or brand name has no contrast requirement.</w:t>
      </w:r>
      <w:r w:rsidRPr="00ED028F">
        <w:rPr>
          <w:rStyle w:val="eop"/>
          <w:rFonts w:ascii="Calibri" w:hAnsi="Calibri" w:cs="Calibri"/>
          <w:sz w:val="22"/>
          <w:szCs w:val="22"/>
        </w:rPr>
        <w:t> </w:t>
      </w:r>
    </w:p>
    <w:p w14:paraId="635D385E" w14:textId="77777777" w:rsidR="00A3040D" w:rsidRPr="00ED028F" w:rsidRDefault="00A3040D" w:rsidP="00E633B8">
      <w:pPr>
        <w:pStyle w:val="paragraph"/>
        <w:numPr>
          <w:ilvl w:val="0"/>
          <w:numId w:val="46"/>
        </w:numPr>
        <w:spacing w:before="0" w:beforeAutospacing="0" w:after="0" w:afterAutospacing="0"/>
        <w:textAlignment w:val="baseline"/>
        <w:rPr>
          <w:rFonts w:ascii="Calibri" w:hAnsi="Calibri" w:cs="Calibri"/>
          <w:sz w:val="22"/>
          <w:szCs w:val="22"/>
        </w:rPr>
      </w:pPr>
      <w:r w:rsidRPr="00ED028F">
        <w:rPr>
          <w:rStyle w:val="normaltextrun"/>
          <w:rFonts w:ascii="Calibri" w:hAnsi="Calibri" w:cs="Calibri"/>
          <w:sz w:val="22"/>
          <w:szCs w:val="22"/>
        </w:rPr>
        <w:lastRenderedPageBreak/>
        <w:t>If the color contrast ratio is less than 4.5:1 for standard text or less than 3:1 for large text, then it is an accessibility violation of WCAG 2.1 success criteria 1.4.3 at Level AA.</w:t>
      </w:r>
      <w:r w:rsidRPr="00ED028F">
        <w:rPr>
          <w:rStyle w:val="eop"/>
          <w:rFonts w:ascii="Calibri" w:hAnsi="Calibri" w:cs="Calibri"/>
          <w:sz w:val="22"/>
          <w:szCs w:val="22"/>
        </w:rPr>
        <w:t> </w:t>
      </w:r>
    </w:p>
    <w:p w14:paraId="73D4DA5E" w14:textId="77777777" w:rsidR="004F0851" w:rsidRDefault="004F0851" w:rsidP="00EB2288"/>
    <w:p w14:paraId="18A3225B" w14:textId="77777777" w:rsidR="00EB2288" w:rsidRDefault="00EB2288" w:rsidP="00EB2288"/>
    <w:p w14:paraId="03EA62F1" w14:textId="77777777" w:rsidR="00EB2288" w:rsidRDefault="00EB2288" w:rsidP="00EB2288"/>
    <w:p w14:paraId="47CA2D74" w14:textId="111CE890" w:rsidR="004F0851" w:rsidRDefault="00A3040D" w:rsidP="004F0851">
      <w:pPr>
        <w:pStyle w:val="Heading3"/>
        <w:rPr>
          <w:b/>
        </w:rPr>
      </w:pPr>
      <w:bookmarkStart w:id="32" w:name="_Toc110504215"/>
      <w:r>
        <w:rPr>
          <w:b/>
        </w:rPr>
        <w:t xml:space="preserve">Color Contrast for </w:t>
      </w:r>
      <w:r w:rsidR="004F0851">
        <w:rPr>
          <w:b/>
        </w:rPr>
        <w:t>Non-Text Cont</w:t>
      </w:r>
      <w:r>
        <w:rPr>
          <w:b/>
        </w:rPr>
        <w:t>ent</w:t>
      </w:r>
      <w:bookmarkEnd w:id="32"/>
    </w:p>
    <w:p w14:paraId="4D19325E" w14:textId="4C4210BD" w:rsidR="00BB706F" w:rsidRDefault="00BB706F" w:rsidP="00BB706F">
      <w:pPr>
        <w:pStyle w:val="paragraph"/>
        <w:spacing w:before="0" w:beforeAutospacing="0" w:after="0" w:afterAutospacing="0"/>
        <w:textAlignment w:val="baseline"/>
        <w:rPr>
          <w:rStyle w:val="eop"/>
          <w:rFonts w:eastAsia="Calibri" w:cs="Calibri"/>
          <w:sz w:val="22"/>
          <w:szCs w:val="22"/>
        </w:rPr>
      </w:pPr>
      <w:r>
        <w:rPr>
          <w:rStyle w:val="normaltextrun"/>
          <w:rFonts w:ascii="Calibri" w:hAnsi="Calibri" w:cs="Calibri"/>
          <w:sz w:val="22"/>
          <w:szCs w:val="22"/>
        </w:rPr>
        <w:t>Color contrast needs to be enough not only for textual content available in Word documents but also for all the important non-textual content. The contrast between non-textual content with the adjacent color needs to be 3:1. </w:t>
      </w:r>
      <w:r>
        <w:rPr>
          <w:rStyle w:val="eop"/>
          <w:rFonts w:eastAsia="Calibri" w:cs="Calibri"/>
          <w:sz w:val="22"/>
          <w:szCs w:val="22"/>
        </w:rPr>
        <w:t> </w:t>
      </w:r>
    </w:p>
    <w:p w14:paraId="5AAE26CD" w14:textId="77777777" w:rsidR="00BB706F" w:rsidRDefault="00BB706F" w:rsidP="00BB706F">
      <w:pPr>
        <w:pStyle w:val="paragraph"/>
        <w:spacing w:before="0" w:beforeAutospacing="0" w:after="0" w:afterAutospacing="0"/>
        <w:textAlignment w:val="baseline"/>
        <w:rPr>
          <w:rFonts w:ascii="Segoe UI" w:hAnsi="Segoe UI" w:cs="Segoe UI"/>
          <w:sz w:val="18"/>
          <w:szCs w:val="18"/>
        </w:rPr>
      </w:pPr>
    </w:p>
    <w:p w14:paraId="66135A77" w14:textId="77777777" w:rsidR="00BB706F" w:rsidRDefault="00BB706F" w:rsidP="00BB706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Non-text contrast requirements were introduced in WCAG 2.1 and is applicable to:</w:t>
      </w:r>
      <w:r>
        <w:rPr>
          <w:rStyle w:val="eop"/>
          <w:rFonts w:eastAsia="Calibri" w:cs="Calibri"/>
          <w:sz w:val="22"/>
          <w:szCs w:val="22"/>
        </w:rPr>
        <w:t> </w:t>
      </w:r>
    </w:p>
    <w:p w14:paraId="0F8278D3" w14:textId="54E3BBDA" w:rsidR="00BB706F" w:rsidRPr="00D249B8" w:rsidRDefault="00BB706F" w:rsidP="00BB706F">
      <w:pPr>
        <w:pStyle w:val="Bulletlist"/>
        <w:spacing w:line="259" w:lineRule="auto"/>
      </w:pPr>
      <w:r>
        <w:rPr>
          <w:rStyle w:val="normaltextrun"/>
          <w:rFonts w:ascii="Calibri" w:hAnsi="Calibri" w:cs="Calibri"/>
        </w:rPr>
        <w:t>User interface controls in different states, such as focus, active, hover, etc. This applies to different user interface components, such as links, form controls, buttons, etc. For example, if the background color of a link changes on focus then the contrast between the link's background color with the text font as well as the page's background color should be at least 3:1. Non-text contrast requirements are not applicable if the user interfaces components in an inactive state. Similarly, non-text contrast requirements do not apply to visual borders that are added by the user agent when a link or any other interactive element receives focus.</w:t>
      </w:r>
      <w:r w:rsidR="00245CE7">
        <w:rPr>
          <w:rStyle w:val="normaltextrun"/>
          <w:rFonts w:ascii="Calibri" w:hAnsi="Calibri" w:cs="Calibri"/>
        </w:rPr>
        <w:t xml:space="preserve"> </w:t>
      </w:r>
      <w:r w:rsidR="002E35E1">
        <w:rPr>
          <w:rStyle w:val="normaltextrun"/>
          <w:rFonts w:ascii="Calibri" w:hAnsi="Calibri" w:cs="Calibri"/>
        </w:rPr>
        <w:t xml:space="preserve">In the case of Word documents, </w:t>
      </w:r>
      <w:r w:rsidR="00B55B81">
        <w:rPr>
          <w:rStyle w:val="normaltextrun"/>
          <w:rFonts w:ascii="Calibri" w:hAnsi="Calibri" w:cs="Calibri"/>
        </w:rPr>
        <w:t xml:space="preserve">states of user interface components are not necessarily </w:t>
      </w:r>
      <w:r w:rsidR="005B5877">
        <w:rPr>
          <w:rStyle w:val="normaltextrun"/>
          <w:rFonts w:ascii="Calibri" w:hAnsi="Calibri" w:cs="Calibri"/>
        </w:rPr>
        <w:t>present,</w:t>
      </w:r>
      <w:r w:rsidR="0079590B">
        <w:rPr>
          <w:rStyle w:val="normaltextrun"/>
          <w:rFonts w:ascii="Calibri" w:hAnsi="Calibri" w:cs="Calibri"/>
        </w:rPr>
        <w:t xml:space="preserve"> but </w:t>
      </w:r>
      <w:r w:rsidR="00AF6A7E">
        <w:rPr>
          <w:rStyle w:val="normaltextrun"/>
          <w:rFonts w:ascii="Calibri" w:hAnsi="Calibri" w:cs="Calibri"/>
        </w:rPr>
        <w:t xml:space="preserve">components might be displayed using different background colors for easy identification by users. In such scenarios, it is required to </w:t>
      </w:r>
      <w:r w:rsidR="00085269">
        <w:rPr>
          <w:rStyle w:val="normaltextrun"/>
          <w:rFonts w:ascii="Calibri" w:hAnsi="Calibri" w:cs="Calibri"/>
        </w:rPr>
        <w:t xml:space="preserve">ensure that contrast is sufficient. </w:t>
      </w:r>
      <w:r>
        <w:rPr>
          <w:rStyle w:val="eop"/>
          <w:rFonts w:eastAsia="Calibri" w:cs="Calibri"/>
        </w:rPr>
        <w:t> </w:t>
      </w:r>
    </w:p>
    <w:p w14:paraId="1B61F838" w14:textId="6195F0EF" w:rsidR="00BB706F" w:rsidRDefault="00BB706F" w:rsidP="00BB706F">
      <w:pPr>
        <w:pStyle w:val="Bulletlist"/>
        <w:spacing w:line="259" w:lineRule="auto"/>
      </w:pPr>
      <w:r>
        <w:rPr>
          <w:rStyle w:val="normaltextrun"/>
          <w:rFonts w:ascii="Calibri" w:hAnsi="Calibri" w:cs="Calibri"/>
        </w:rPr>
        <w:t xml:space="preserve">Graphical objects that convey important information, such as graphs, diagrams, key icons, etc.  Non-text contrast requirements are applicable to images that convey important information and different components need to have minimum contrast of 3:1, such as lines of a line graph, labels of a bar graph, key icons, numerical and textual data of complex diagrams, etc. However, if changing the contrast will result in an incorrect interpretation of information, </w:t>
      </w:r>
      <w:r w:rsidR="005B5877">
        <w:rPr>
          <w:rStyle w:val="normaltextrun"/>
          <w:rFonts w:ascii="Calibri" w:hAnsi="Calibri" w:cs="Calibri"/>
        </w:rPr>
        <w:t>i.e.,</w:t>
      </w:r>
      <w:r>
        <w:rPr>
          <w:rStyle w:val="normaltextrun"/>
          <w:rFonts w:ascii="Calibri" w:hAnsi="Calibri" w:cs="Calibri"/>
        </w:rPr>
        <w:t xml:space="preserve"> changes the meaning of the subject then those graphics do not need to adhere to the above-mentioned contrast requirements. For example, in the case of science experiments, if by changing the contrast will result in changing the meaning of the topic being explained, then such graphics do not need to adhere to the above-mentioned contrast requirements. </w:t>
      </w:r>
      <w:r>
        <w:rPr>
          <w:rStyle w:val="eop"/>
          <w:rFonts w:eastAsia="Calibri" w:cs="Calibri"/>
        </w:rPr>
        <w:t> </w:t>
      </w:r>
    </w:p>
    <w:p w14:paraId="187C2D59" w14:textId="77777777" w:rsidR="00BB706F" w:rsidRDefault="00BB706F" w:rsidP="00BB706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bove requirements were introduced to ensure that low vision users can access all the important information conveyed using non-text content.</w:t>
      </w:r>
      <w:r>
        <w:rPr>
          <w:rStyle w:val="eop"/>
          <w:rFonts w:eastAsia="Calibri" w:cs="Calibri"/>
          <w:sz w:val="22"/>
          <w:szCs w:val="22"/>
        </w:rPr>
        <w:t> </w:t>
      </w:r>
    </w:p>
    <w:p w14:paraId="6EE4813A" w14:textId="77777777" w:rsidR="00BB706F" w:rsidRPr="00084C9B" w:rsidRDefault="00BB706F" w:rsidP="00BB706F"/>
    <w:p w14:paraId="4F3E7C5D" w14:textId="5A08DC40" w:rsidR="00BB706F" w:rsidRPr="00ED028F" w:rsidRDefault="006D5597" w:rsidP="00BB706F">
      <w:r w:rsidRPr="007C7931">
        <w:rPr>
          <w:noProof/>
        </w:rPr>
        <w:drawing>
          <wp:inline distT="0" distB="0" distL="0" distR="0" wp14:anchorId="20F672F8" wp14:editId="29A56744">
            <wp:extent cx="742950" cy="301126"/>
            <wp:effectExtent l="19050" t="19050" r="19050" b="22860"/>
            <wp:docPr id="21" name="Picture 2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BB706F" w14:paraId="38FFD282" w14:textId="77777777" w:rsidTr="009A1F4B">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2B35E403" w14:textId="77777777" w:rsidR="00BB706F" w:rsidRDefault="00BB706F" w:rsidP="009A1F4B">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D7913F7" w14:textId="77777777" w:rsidR="00BB706F" w:rsidRDefault="00BB706F" w:rsidP="009A1F4B">
            <w:pPr>
              <w:pStyle w:val="Level"/>
              <w:ind w:left="15"/>
            </w:pPr>
            <w:r>
              <w:t>WCAG Conformance Level</w:t>
            </w:r>
          </w:p>
        </w:tc>
      </w:tr>
      <w:tr w:rsidR="00BB706F" w14:paraId="0686682C" w14:textId="77777777" w:rsidTr="009A1F4B">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93B8EA8" w14:textId="77777777" w:rsidR="00BB706F" w:rsidRPr="00ED028F" w:rsidRDefault="00BB706F" w:rsidP="009A1F4B">
            <w:pPr>
              <w:pStyle w:val="Strong1"/>
            </w:pPr>
            <w:r w:rsidRPr="00ED028F">
              <w:rPr>
                <w:rStyle w:val="normaltextrun"/>
                <w:rFonts w:ascii="Calibri" w:hAnsi="Calibri" w:cs="Calibri"/>
                <w:color w:val="000000"/>
                <w:shd w:val="clear" w:color="auto" w:fill="FFFFFF"/>
              </w:rPr>
              <w:t>1.4.11 Non-text Contrast</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0CDC9D2C" w14:textId="77777777" w:rsidR="00BB706F" w:rsidRDefault="00BB706F" w:rsidP="009A1F4B">
            <w:pPr>
              <w:pStyle w:val="Strong1"/>
            </w:pPr>
            <w:r>
              <w:t>AA</w:t>
            </w:r>
          </w:p>
        </w:tc>
      </w:tr>
    </w:tbl>
    <w:p w14:paraId="17C3C996" w14:textId="77777777" w:rsidR="00BB706F" w:rsidRPr="00BB706F" w:rsidRDefault="00BB706F" w:rsidP="00BB706F"/>
    <w:p w14:paraId="29E8D704" w14:textId="1D1299FB" w:rsidR="00A076F8" w:rsidRDefault="00A076F8" w:rsidP="00A076F8">
      <w:pPr>
        <w:pStyle w:val="Heading4"/>
      </w:pPr>
      <w:r w:rsidRPr="005E549F">
        <w:lastRenderedPageBreak/>
        <w:t>How to implement</w:t>
      </w:r>
      <w:r>
        <w:t>?</w:t>
      </w:r>
    </w:p>
    <w:p w14:paraId="1CCA03E4" w14:textId="77777777" w:rsidR="00A3040D" w:rsidRDefault="00A3040D" w:rsidP="00A3040D">
      <w:pPr>
        <w:rPr>
          <w:lang w:eastAsia="en-IN"/>
        </w:rPr>
      </w:pPr>
      <w:r w:rsidRPr="008C6F37">
        <w:rPr>
          <w:lang w:eastAsia="en-IN"/>
        </w:rPr>
        <w:t>This section lists the techniques that need to be implemented to ensure sufficient contrast for non-text content in different scenarios.</w:t>
      </w:r>
    </w:p>
    <w:p w14:paraId="0D03F9E1" w14:textId="77777777" w:rsidR="00A3040D" w:rsidRPr="008C6F37" w:rsidRDefault="00A3040D" w:rsidP="00A3040D">
      <w:pPr>
        <w:pStyle w:val="Bulleted"/>
        <w:rPr>
          <w:rFonts w:ascii="Segoe UI" w:hAnsi="Segoe UI" w:cs="Segoe UI"/>
          <w:sz w:val="18"/>
          <w:szCs w:val="18"/>
          <w:lang w:eastAsia="en-IN"/>
        </w:rPr>
      </w:pPr>
      <w:r w:rsidRPr="008C6F37">
        <w:rPr>
          <w:lang w:eastAsia="en-IN"/>
        </w:rPr>
        <w:t xml:space="preserve">Check the contrast ratio </w:t>
      </w:r>
      <w:r>
        <w:rPr>
          <w:lang w:eastAsia="en-IN"/>
        </w:rPr>
        <w:t>of the graphical object and its surrounding</w:t>
      </w:r>
      <w:r w:rsidRPr="008C6F37">
        <w:rPr>
          <w:lang w:eastAsia="en-IN"/>
        </w:rPr>
        <w:t xml:space="preserve"> using color contrast testing tools before using them </w:t>
      </w:r>
      <w:r>
        <w:rPr>
          <w:lang w:eastAsia="en-IN"/>
        </w:rPr>
        <w:t>in a Word document</w:t>
      </w:r>
      <w:r w:rsidRPr="008C6F37">
        <w:rPr>
          <w:lang w:eastAsia="en-IN"/>
        </w:rPr>
        <w:t>.</w:t>
      </w:r>
    </w:p>
    <w:p w14:paraId="6C95DB1E" w14:textId="77777777" w:rsidR="00A3040D" w:rsidRDefault="00A3040D" w:rsidP="00A3040D">
      <w:pPr>
        <w:pStyle w:val="Bulleted"/>
        <w:rPr>
          <w:lang w:eastAsia="en-IN"/>
        </w:rPr>
      </w:pPr>
      <w:r w:rsidRPr="008C6F37">
        <w:rPr>
          <w:lang w:eastAsia="en-IN"/>
        </w:rPr>
        <w:t xml:space="preserve">Two colors are considered to have good visibility if the contrast ratio between the </w:t>
      </w:r>
      <w:r>
        <w:rPr>
          <w:lang w:eastAsia="en-IN"/>
        </w:rPr>
        <w:t>graphical object</w:t>
      </w:r>
      <w:r w:rsidRPr="008C6F37">
        <w:rPr>
          <w:lang w:eastAsia="en-IN"/>
        </w:rPr>
        <w:t xml:space="preserve"> and </w:t>
      </w:r>
      <w:r>
        <w:rPr>
          <w:lang w:eastAsia="en-IN"/>
        </w:rPr>
        <w:t>its surrounding</w:t>
      </w:r>
      <w:r w:rsidRPr="008C6F37">
        <w:rPr>
          <w:lang w:eastAsia="en-IN"/>
        </w:rPr>
        <w:t xml:space="preserve"> is enough. Darken either the </w:t>
      </w:r>
      <w:r>
        <w:rPr>
          <w:lang w:eastAsia="en-IN"/>
        </w:rPr>
        <w:t>graphical object</w:t>
      </w:r>
      <w:r w:rsidRPr="008C6F37">
        <w:rPr>
          <w:lang w:eastAsia="en-IN"/>
        </w:rPr>
        <w:t xml:space="preserve"> or the background color to ensure that it passes the contrast requirement outlined by WCAG 2.1. </w:t>
      </w:r>
    </w:p>
    <w:p w14:paraId="6DA9F877" w14:textId="77777777" w:rsidR="00A3040D" w:rsidRDefault="00A3040D" w:rsidP="000C497E"/>
    <w:p w14:paraId="7FD07C90" w14:textId="4C988D50" w:rsidR="004F0851" w:rsidRDefault="004F0851" w:rsidP="004F0851">
      <w:pPr>
        <w:pStyle w:val="Heading4"/>
      </w:pPr>
      <w:r>
        <w:t>Practices to Apply &amp; Avoid</w:t>
      </w:r>
    </w:p>
    <w:p w14:paraId="1CAD4201" w14:textId="3E31AEF2" w:rsidR="00FE34B0" w:rsidRDefault="00AC3B34" w:rsidP="00FE34B0">
      <w:pPr>
        <w:pStyle w:val="Dont"/>
        <w:ind w:left="360"/>
      </w:pPr>
      <w:r>
        <w:t xml:space="preserve">Avoid using </w:t>
      </w:r>
      <w:r w:rsidR="00E020BF">
        <w:t>c</w:t>
      </w:r>
      <w:r w:rsidR="00FE34B0">
        <w:t xml:space="preserve">olor contrast for non-text content </w:t>
      </w:r>
      <w:r w:rsidR="00246442">
        <w:t>of</w:t>
      </w:r>
      <w:r w:rsidR="00FE34B0">
        <w:t xml:space="preserve"> less than 3:1. </w:t>
      </w:r>
    </w:p>
    <w:p w14:paraId="26CF577D" w14:textId="3EA2E5EB" w:rsidR="00CF0925" w:rsidRDefault="00CF0925" w:rsidP="00CF0925">
      <w:r>
        <w:br/>
        <w:t xml:space="preserve">For example, in the </w:t>
      </w:r>
      <w:r w:rsidRPr="007F4790">
        <w:t>exp2019_MOS_Online_Appendix_Excel_Comprehensive_P18</w:t>
      </w:r>
      <w:r>
        <w:t xml:space="preserve"> word document, </w:t>
      </w:r>
      <w:r w:rsidR="00692EF6">
        <w:t xml:space="preserve">a segment of </w:t>
      </w:r>
      <w:r w:rsidR="00A2019E">
        <w:t xml:space="preserve">the sunburst chart </w:t>
      </w:r>
      <w:r w:rsidR="00692EF6">
        <w:t>has a</w:t>
      </w:r>
      <w:r w:rsidR="002E5E1A">
        <w:t>n in</w:t>
      </w:r>
      <w:r>
        <w:t xml:space="preserve">sufficient color contrast of </w:t>
      </w:r>
      <w:r w:rsidR="00A3040D">
        <w:t>2.5</w:t>
      </w:r>
      <w:r>
        <w:t>:</w:t>
      </w:r>
      <w:r w:rsidR="002E5E1A">
        <w:t>1.</w:t>
      </w:r>
    </w:p>
    <w:p w14:paraId="71EFC6A7" w14:textId="77777777" w:rsidR="00693139" w:rsidRDefault="00693139" w:rsidP="00693139">
      <w:pPr>
        <w:pStyle w:val="Dont"/>
        <w:numPr>
          <w:ilvl w:val="0"/>
          <w:numId w:val="0"/>
        </w:numPr>
      </w:pPr>
    </w:p>
    <w:p w14:paraId="4DFD273E" w14:textId="189CDFF7" w:rsidR="00693139" w:rsidRDefault="00693139" w:rsidP="00693139">
      <w:pPr>
        <w:pStyle w:val="Dont"/>
        <w:numPr>
          <w:ilvl w:val="0"/>
          <w:numId w:val="0"/>
        </w:numPr>
        <w:jc w:val="center"/>
      </w:pPr>
      <w:r>
        <w:rPr>
          <w:noProof/>
        </w:rPr>
        <w:drawing>
          <wp:inline distT="0" distB="0" distL="0" distR="0" wp14:anchorId="5548BD6D" wp14:editId="6B88F314">
            <wp:extent cx="2613516" cy="2720074"/>
            <wp:effectExtent l="19050" t="19050" r="15875" b="23495"/>
            <wp:docPr id="57" name="Picture 57" descr="Insufficient color contrast for the sunburs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nsufficient color contrast for the sunburst chart."/>
                    <pic:cNvPicPr/>
                  </pic:nvPicPr>
                  <pic:blipFill rotWithShape="1">
                    <a:blip r:embed="rId35"/>
                    <a:srcRect l="9891" r="11256"/>
                    <a:stretch/>
                  </pic:blipFill>
                  <pic:spPr bwMode="auto">
                    <a:xfrm>
                      <a:off x="0" y="0"/>
                      <a:ext cx="2613998" cy="27205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4777BB8" w14:textId="36D8E3CA" w:rsidR="002E5E1A" w:rsidRDefault="00C643D0" w:rsidP="00693139">
      <w:pPr>
        <w:pStyle w:val="Dont"/>
        <w:numPr>
          <w:ilvl w:val="0"/>
          <w:numId w:val="0"/>
        </w:numPr>
        <w:jc w:val="center"/>
      </w:pPr>
      <w:r>
        <w:rPr>
          <w:noProof/>
        </w:rPr>
        <w:lastRenderedPageBreak/>
        <w:drawing>
          <wp:inline distT="0" distB="0" distL="0" distR="0" wp14:anchorId="39A77F98" wp14:editId="7BE759FF">
            <wp:extent cx="2972058" cy="2812024"/>
            <wp:effectExtent l="19050" t="19050" r="19050" b="26670"/>
            <wp:docPr id="58" name="Picture 58" descr="Color contrast analyser (CCA) showing contrast ratio of 2.5:1 for the non-text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olor contrast analyser (CCA) showing contrast ratio of 2.5:1 for the non-text content."/>
                    <pic:cNvPicPr/>
                  </pic:nvPicPr>
                  <pic:blipFill>
                    <a:blip r:embed="rId36"/>
                    <a:stretch>
                      <a:fillRect/>
                    </a:stretch>
                  </pic:blipFill>
                  <pic:spPr>
                    <a:xfrm>
                      <a:off x="0" y="0"/>
                      <a:ext cx="2972058" cy="2812024"/>
                    </a:xfrm>
                    <a:prstGeom prst="rect">
                      <a:avLst/>
                    </a:prstGeom>
                    <a:ln>
                      <a:solidFill>
                        <a:schemeClr val="tx1"/>
                      </a:solidFill>
                    </a:ln>
                  </pic:spPr>
                </pic:pic>
              </a:graphicData>
            </a:graphic>
          </wp:inline>
        </w:drawing>
      </w:r>
    </w:p>
    <w:p w14:paraId="198E5740" w14:textId="02B26352" w:rsidR="00A2283D" w:rsidRDefault="00A2283D" w:rsidP="00A2283D">
      <w:pPr>
        <w:pStyle w:val="Do"/>
      </w:pPr>
      <w:r w:rsidRPr="00D10D09">
        <w:t xml:space="preserve">Ensure color contrast </w:t>
      </w:r>
      <w:r w:rsidR="00FB0569">
        <w:t xml:space="preserve">of </w:t>
      </w:r>
      <w:r w:rsidR="006C01B9">
        <w:t>at least</w:t>
      </w:r>
      <w:r w:rsidRPr="00D10D09">
        <w:t xml:space="preserve"> 3:1 </w:t>
      </w:r>
      <w:r w:rsidR="00FB0569">
        <w:t xml:space="preserve">is present </w:t>
      </w:r>
      <w:r w:rsidRPr="00D10D09">
        <w:t>for all non</w:t>
      </w:r>
      <w:r>
        <w:t>-</w:t>
      </w:r>
      <w:r w:rsidRPr="00D10D09">
        <w:t xml:space="preserve">text </w:t>
      </w:r>
      <w:r w:rsidR="00FB0569">
        <w:t>content</w:t>
      </w:r>
      <w:r w:rsidRPr="00D10D09">
        <w:t xml:space="preserve">. </w:t>
      </w:r>
    </w:p>
    <w:p w14:paraId="38CADBC2" w14:textId="77777777" w:rsidR="007435DE" w:rsidRDefault="007435DE" w:rsidP="007435DE">
      <w:pPr>
        <w:pStyle w:val="Do"/>
        <w:numPr>
          <w:ilvl w:val="0"/>
          <w:numId w:val="0"/>
        </w:numPr>
        <w:ind w:left="360" w:hanging="360"/>
      </w:pPr>
    </w:p>
    <w:p w14:paraId="4D223EA7" w14:textId="4C4D80E9" w:rsidR="00430E26" w:rsidRDefault="00D702F3" w:rsidP="00670790">
      <w:r>
        <w:t xml:space="preserve">For example, in the </w:t>
      </w:r>
      <w:r w:rsidRPr="007F4790">
        <w:t>exp2019_MOS_Online_Appendix_Excel_Comprehensive_P18</w:t>
      </w:r>
      <w:r>
        <w:t xml:space="preserve"> word document, </w:t>
      </w:r>
      <w:r w:rsidR="00670790">
        <w:t xml:space="preserve">a </w:t>
      </w:r>
      <w:r w:rsidR="00D75261">
        <w:t>chart</w:t>
      </w:r>
      <w:r w:rsidR="00670790">
        <w:t xml:space="preserve"> </w:t>
      </w:r>
      <w:r w:rsidR="00175B75">
        <w:t xml:space="preserve">of </w:t>
      </w:r>
      <w:r w:rsidR="00167023">
        <w:t>Application Review Process</w:t>
      </w:r>
      <w:r w:rsidR="00670790">
        <w:t xml:space="preserve"> with sufficient color contrast </w:t>
      </w:r>
      <w:r w:rsidR="006B0704">
        <w:t xml:space="preserve">of </w:t>
      </w:r>
      <w:r w:rsidR="00A3040D">
        <w:t>4.7</w:t>
      </w:r>
      <w:r w:rsidR="00670790">
        <w:t>:1 is found.</w:t>
      </w:r>
      <w:r w:rsidR="00670790">
        <w:rPr>
          <w:noProof/>
        </w:rPr>
        <w:t xml:space="preserve">   </w:t>
      </w:r>
    </w:p>
    <w:p w14:paraId="71E36902" w14:textId="5AA6D0F4" w:rsidR="007435DE" w:rsidRPr="00141749" w:rsidRDefault="5A41621F" w:rsidP="004A266B">
      <w:pPr>
        <w:pStyle w:val="Do"/>
        <w:numPr>
          <w:ilvl w:val="0"/>
          <w:numId w:val="0"/>
        </w:numPr>
        <w:ind w:left="360" w:hanging="360"/>
        <w:jc w:val="center"/>
      </w:pPr>
      <w:r>
        <w:rPr>
          <w:noProof/>
        </w:rPr>
        <w:drawing>
          <wp:inline distT="0" distB="0" distL="0" distR="0" wp14:anchorId="4CAB0951" wp14:editId="2C9A9A3C">
            <wp:extent cx="4747670" cy="2888230"/>
            <wp:effectExtent l="0" t="0" r="0" b="7620"/>
            <wp:docPr id="55" name="Picture 55" descr="Sufficient color contrast for the funne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37">
                      <a:extLst>
                        <a:ext uri="{28A0092B-C50C-407E-A947-70E740481C1C}">
                          <a14:useLocalDpi xmlns:a14="http://schemas.microsoft.com/office/drawing/2010/main" val="0"/>
                        </a:ext>
                      </a:extLst>
                    </a:blip>
                    <a:stretch>
                      <a:fillRect/>
                    </a:stretch>
                  </pic:blipFill>
                  <pic:spPr>
                    <a:xfrm>
                      <a:off x="0" y="0"/>
                      <a:ext cx="4747670" cy="2888230"/>
                    </a:xfrm>
                    <a:prstGeom prst="rect">
                      <a:avLst/>
                    </a:prstGeom>
                  </pic:spPr>
                </pic:pic>
              </a:graphicData>
            </a:graphic>
          </wp:inline>
        </w:drawing>
      </w:r>
    </w:p>
    <w:p w14:paraId="137222C9" w14:textId="18C66411" w:rsidR="00FE34B0" w:rsidRDefault="00977370" w:rsidP="00D75261">
      <w:pPr>
        <w:jc w:val="center"/>
      </w:pPr>
      <w:r>
        <w:rPr>
          <w:noProof/>
        </w:rPr>
        <w:lastRenderedPageBreak/>
        <w:drawing>
          <wp:inline distT="0" distB="0" distL="0" distR="0" wp14:anchorId="0DF9B213" wp14:editId="2C69FB63">
            <wp:extent cx="2964437" cy="2781541"/>
            <wp:effectExtent l="19050" t="19050" r="26670" b="19050"/>
            <wp:docPr id="56" name="Picture 56" descr="Color contrast analyser (CCA) showing contrast ratio of 4.7:1 for the non-text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olor contrast analyser (CCA) showing contrast ratio of 4.7:1 for the non-text content."/>
                    <pic:cNvPicPr/>
                  </pic:nvPicPr>
                  <pic:blipFill>
                    <a:blip r:embed="rId38"/>
                    <a:stretch>
                      <a:fillRect/>
                    </a:stretch>
                  </pic:blipFill>
                  <pic:spPr>
                    <a:xfrm>
                      <a:off x="0" y="0"/>
                      <a:ext cx="2964437" cy="2781541"/>
                    </a:xfrm>
                    <a:prstGeom prst="rect">
                      <a:avLst/>
                    </a:prstGeom>
                    <a:ln>
                      <a:solidFill>
                        <a:schemeClr val="tx1"/>
                      </a:solidFill>
                    </a:ln>
                  </pic:spPr>
                </pic:pic>
              </a:graphicData>
            </a:graphic>
          </wp:inline>
        </w:drawing>
      </w:r>
    </w:p>
    <w:p w14:paraId="50B16DDA" w14:textId="77777777" w:rsidR="006607EC" w:rsidRPr="00ED028F" w:rsidRDefault="006607EC" w:rsidP="006607EC">
      <w:pPr>
        <w:spacing w:after="0" w:line="240" w:lineRule="auto"/>
        <w:textAlignment w:val="baseline"/>
        <w:rPr>
          <w:rFonts w:ascii="Calibri" w:hAnsi="Calibri" w:cs="Calibri"/>
          <w:color w:val="00437E"/>
        </w:rPr>
      </w:pPr>
      <w:r w:rsidRPr="00ED028F">
        <w:rPr>
          <w:rFonts w:ascii="Calibri" w:hAnsi="Calibri" w:cs="Calibri"/>
          <w:color w:val="00437E"/>
          <w:sz w:val="32"/>
          <w:szCs w:val="32"/>
        </w:rPr>
        <w:t>User Groups Affected  </w:t>
      </w:r>
    </w:p>
    <w:p w14:paraId="41D0303E" w14:textId="77777777" w:rsidR="006607EC" w:rsidRDefault="006607EC" w:rsidP="006607EC">
      <w:pPr>
        <w:spacing w:after="0" w:line="240" w:lineRule="auto"/>
        <w:textAlignment w:val="baseline"/>
        <w:rPr>
          <w:rFonts w:ascii="Calibri" w:hAnsi="Calibri" w:cs="Calibri"/>
        </w:rPr>
      </w:pPr>
      <w:r w:rsidRPr="00ED028F">
        <w:rPr>
          <w:rFonts w:ascii="Calibri" w:hAnsi="Calibri" w:cs="Calibri"/>
        </w:rPr>
        <w:t>When insufficient color contrast is used, the user group that gets largely affected is users with visual disabilities such as:  </w:t>
      </w:r>
    </w:p>
    <w:p w14:paraId="6AD79183" w14:textId="77777777" w:rsidR="006607EC" w:rsidRPr="00BD741A" w:rsidRDefault="006607EC" w:rsidP="00E633B8">
      <w:pPr>
        <w:pStyle w:val="ListParagraph"/>
        <w:numPr>
          <w:ilvl w:val="0"/>
          <w:numId w:val="9"/>
        </w:numPr>
        <w:spacing w:after="0" w:line="240" w:lineRule="auto"/>
        <w:textAlignment w:val="baseline"/>
        <w:rPr>
          <w:rFonts w:ascii="Calibri" w:eastAsia="Times New Roman" w:hAnsi="Calibri" w:cs="Calibri"/>
          <w:lang w:val="es-ES"/>
        </w:rPr>
      </w:pPr>
      <w:r w:rsidRPr="00BD741A">
        <w:rPr>
          <w:rFonts w:ascii="Calibri" w:eastAsia="Times New Roman" w:hAnsi="Calibri" w:cs="Calibri"/>
          <w:lang w:val="es-ES"/>
        </w:rPr>
        <w:t>Color-</w:t>
      </w:r>
      <w:proofErr w:type="spellStart"/>
      <w:r w:rsidRPr="00733624">
        <w:rPr>
          <w:rFonts w:ascii="Calibri" w:eastAsia="Times New Roman" w:hAnsi="Calibri" w:cs="Calibri"/>
          <w:lang w:val="es-ES"/>
        </w:rPr>
        <w:t>blind</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users</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with</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protanopia</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deuteranopia</w:t>
      </w:r>
      <w:proofErr w:type="spellEnd"/>
      <w:r w:rsidRPr="00733624">
        <w:rPr>
          <w:rFonts w:ascii="Calibri" w:eastAsia="Times New Roman" w:hAnsi="Calibri" w:cs="Calibri"/>
          <w:lang w:val="es-ES"/>
        </w:rPr>
        <w:t xml:space="preserve">, </w:t>
      </w:r>
      <w:proofErr w:type="spellStart"/>
      <w:r w:rsidRPr="00733624">
        <w:rPr>
          <w:rFonts w:ascii="Calibri" w:eastAsia="Times New Roman" w:hAnsi="Calibri" w:cs="Calibri"/>
          <w:lang w:val="es-ES"/>
        </w:rPr>
        <w:t>tritanopia</w:t>
      </w:r>
      <w:proofErr w:type="spellEnd"/>
      <w:r w:rsidRPr="00733624">
        <w:rPr>
          <w:rFonts w:ascii="Calibri" w:eastAsia="Times New Roman" w:hAnsi="Calibri" w:cs="Calibri"/>
          <w:lang w:val="es-ES"/>
        </w:rPr>
        <w:t> etc.)</w:t>
      </w:r>
      <w:r w:rsidRPr="00BD741A">
        <w:rPr>
          <w:rFonts w:ascii="Calibri" w:eastAsia="Times New Roman" w:hAnsi="Calibri" w:cs="Calibri"/>
          <w:lang w:val="es-ES"/>
        </w:rPr>
        <w:t> </w:t>
      </w:r>
    </w:p>
    <w:p w14:paraId="6AF64A5E" w14:textId="77777777" w:rsidR="006607EC" w:rsidRDefault="006607EC" w:rsidP="00E633B8">
      <w:pPr>
        <w:pStyle w:val="ListParagraph"/>
        <w:numPr>
          <w:ilvl w:val="0"/>
          <w:numId w:val="9"/>
        </w:numPr>
        <w:spacing w:after="0" w:line="240" w:lineRule="auto"/>
        <w:textAlignment w:val="baseline"/>
        <w:rPr>
          <w:rFonts w:ascii="Calibri" w:eastAsia="Times New Roman" w:hAnsi="Calibri" w:cs="Calibri"/>
        </w:rPr>
      </w:pPr>
      <w:r w:rsidRPr="00ED028F">
        <w:rPr>
          <w:rFonts w:ascii="Calibri" w:eastAsia="Times New Roman" w:hAnsi="Calibri" w:cs="Calibri"/>
        </w:rPr>
        <w:t>Low-vision users </w:t>
      </w:r>
    </w:p>
    <w:p w14:paraId="2131EAF7" w14:textId="77777777" w:rsidR="00A2283D" w:rsidRDefault="00A2283D" w:rsidP="000C497E"/>
    <w:p w14:paraId="7C4790B4" w14:textId="77777777" w:rsidR="004F0851" w:rsidRDefault="004F0851" w:rsidP="004F0851">
      <w:pPr>
        <w:pStyle w:val="Heading4"/>
      </w:pPr>
      <w:r>
        <w:t>How to test for Accessibility?</w:t>
      </w:r>
    </w:p>
    <w:p w14:paraId="715F0DA7" w14:textId="77777777" w:rsidR="00A3040D" w:rsidRDefault="00A3040D" w:rsidP="00A3040D">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o check the color contrast for non-text content, perform the following steps: </w:t>
      </w:r>
      <w:r>
        <w:rPr>
          <w:rStyle w:val="eop"/>
          <w:rFonts w:ascii="Calibri" w:hAnsi="Calibri" w:cs="Calibri"/>
          <w:sz w:val="22"/>
          <w:szCs w:val="22"/>
        </w:rPr>
        <w:t> </w:t>
      </w:r>
      <w:r>
        <w:rPr>
          <w:rStyle w:val="eop"/>
          <w:rFonts w:ascii="Calibri" w:hAnsi="Calibri" w:cs="Calibri"/>
          <w:sz w:val="22"/>
          <w:szCs w:val="22"/>
        </w:rPr>
        <w:br/>
      </w:r>
    </w:p>
    <w:p w14:paraId="669BB574" w14:textId="77777777" w:rsidR="00A3040D" w:rsidRDefault="00A3040D" w:rsidP="00E633B8">
      <w:pPr>
        <w:pStyle w:val="ListParagraph"/>
        <w:numPr>
          <w:ilvl w:val="0"/>
          <w:numId w:val="47"/>
        </w:numPr>
        <w:spacing w:line="256" w:lineRule="auto"/>
      </w:pPr>
      <w:r w:rsidRPr="00ED028F">
        <w:t>Open Color Contrast Analyser (CCA).  </w:t>
      </w:r>
    </w:p>
    <w:p w14:paraId="7E8D11A8" w14:textId="77777777" w:rsidR="00A3040D" w:rsidRPr="00B3564B" w:rsidRDefault="00A3040D" w:rsidP="00E633B8">
      <w:pPr>
        <w:pStyle w:val="ListParagraph"/>
        <w:numPr>
          <w:ilvl w:val="0"/>
          <w:numId w:val="47"/>
        </w:numPr>
        <w:spacing w:line="256" w:lineRule="auto"/>
      </w:pPr>
      <w:r w:rsidRPr="00B3564B">
        <w:rPr>
          <w:rFonts w:ascii="Calibri" w:eastAsia="Times New Roman" w:hAnsi="Calibri" w:cs="Calibri"/>
        </w:rPr>
        <w:t xml:space="preserve">Open the </w:t>
      </w:r>
      <w:r>
        <w:rPr>
          <w:rFonts w:ascii="Calibri" w:eastAsia="Times New Roman" w:hAnsi="Calibri" w:cs="Calibri"/>
        </w:rPr>
        <w:t xml:space="preserve">Word document and navigate to the </w:t>
      </w:r>
      <w:r w:rsidRPr="00B3564B">
        <w:rPr>
          <w:rFonts w:ascii="Calibri" w:eastAsia="Times New Roman" w:hAnsi="Calibri" w:cs="Calibri"/>
        </w:rPr>
        <w:t>page for which </w:t>
      </w:r>
      <w:r>
        <w:rPr>
          <w:rFonts w:ascii="Calibri" w:eastAsia="Times New Roman" w:hAnsi="Calibri" w:cs="Calibri"/>
        </w:rPr>
        <w:t xml:space="preserve">the </w:t>
      </w:r>
      <w:r w:rsidRPr="00B3564B">
        <w:rPr>
          <w:rFonts w:ascii="Calibri" w:eastAsia="Times New Roman" w:hAnsi="Calibri" w:cs="Calibri"/>
        </w:rPr>
        <w:t>color contrast of non-text content needs to be checked</w:t>
      </w:r>
      <w:r>
        <w:rPr>
          <w:rFonts w:ascii="Calibri" w:eastAsia="Times New Roman" w:hAnsi="Calibri" w:cs="Calibri"/>
        </w:rPr>
        <w:t>.</w:t>
      </w:r>
    </w:p>
    <w:p w14:paraId="04EB572A" w14:textId="77777777" w:rsidR="00A3040D" w:rsidRPr="00B3564B" w:rsidRDefault="00A3040D" w:rsidP="00E633B8">
      <w:pPr>
        <w:pStyle w:val="ListParagraph"/>
        <w:numPr>
          <w:ilvl w:val="0"/>
          <w:numId w:val="47"/>
        </w:numPr>
        <w:spacing w:line="256" w:lineRule="auto"/>
      </w:pPr>
      <w:r w:rsidRPr="00B3564B">
        <w:rPr>
          <w:rFonts w:ascii="Calibri" w:eastAsia="Times New Roman" w:hAnsi="Calibri" w:cs="Calibri"/>
        </w:rPr>
        <w:t>Use the picker to select the color of the graphical object and i</w:t>
      </w:r>
      <w:r>
        <w:rPr>
          <w:rFonts w:ascii="Calibri" w:eastAsia="Times New Roman" w:hAnsi="Calibri" w:cs="Calibri"/>
        </w:rPr>
        <w:t>t</w:t>
      </w:r>
      <w:r w:rsidRPr="00B3564B">
        <w:rPr>
          <w:rFonts w:ascii="Calibri" w:eastAsia="Times New Roman" w:hAnsi="Calibri" w:cs="Calibri"/>
        </w:rPr>
        <w:t>s surrounding.  </w:t>
      </w:r>
    </w:p>
    <w:p w14:paraId="537BA6EC" w14:textId="77777777" w:rsidR="00A3040D" w:rsidRPr="00B3564B" w:rsidRDefault="00A3040D" w:rsidP="00E633B8">
      <w:pPr>
        <w:pStyle w:val="ListParagraph"/>
        <w:numPr>
          <w:ilvl w:val="0"/>
          <w:numId w:val="47"/>
        </w:numPr>
        <w:spacing w:line="256" w:lineRule="auto"/>
      </w:pPr>
      <w:r w:rsidRPr="00B3564B">
        <w:rPr>
          <w:rFonts w:ascii="Calibri" w:eastAsia="Times New Roman" w:hAnsi="Calibri" w:cs="Calibri"/>
        </w:rPr>
        <w:t xml:space="preserve">Color contrast ratio along with its </w:t>
      </w:r>
      <w:r>
        <w:t>conformance</w:t>
      </w:r>
      <w:r w:rsidRPr="00B3564B">
        <w:rPr>
          <w:rFonts w:ascii="Calibri" w:eastAsia="Times New Roman" w:hAnsi="Calibri" w:cs="Calibri"/>
        </w:rPr>
        <w:t xml:space="preserve"> result will be displayed. </w:t>
      </w:r>
    </w:p>
    <w:p w14:paraId="53FF21D4" w14:textId="4013172F" w:rsidR="00977781" w:rsidRDefault="00A3040D" w:rsidP="00E633B8">
      <w:pPr>
        <w:pStyle w:val="ListParagraph"/>
        <w:numPr>
          <w:ilvl w:val="0"/>
          <w:numId w:val="47"/>
        </w:numPr>
      </w:pPr>
      <w:r w:rsidRPr="00B3564B">
        <w:rPr>
          <w:rFonts w:ascii="Calibri" w:eastAsia="Times New Roman" w:hAnsi="Calibri" w:cs="Calibri"/>
        </w:rPr>
        <w:t>If the color contrast ratio is less than 3.0:1 then it is an accessibility violation of WCAG 2.1 success criteria 1.4.11 at Level AA.</w:t>
      </w:r>
      <w:r w:rsidR="00977781">
        <w:br w:type="page"/>
      </w:r>
    </w:p>
    <w:p w14:paraId="2C42E08D" w14:textId="732D2ADD" w:rsidR="000658C2" w:rsidRDefault="006A5AED" w:rsidP="000658C2">
      <w:pPr>
        <w:pStyle w:val="Heading2"/>
        <w:rPr>
          <w:b/>
        </w:rPr>
      </w:pPr>
      <w:bookmarkStart w:id="33" w:name="_Toc110504216"/>
      <w:r>
        <w:rPr>
          <w:b/>
        </w:rPr>
        <w:lastRenderedPageBreak/>
        <w:t>HEADINGS</w:t>
      </w:r>
      <w:bookmarkEnd w:id="33"/>
    </w:p>
    <w:p w14:paraId="6DAA45BA" w14:textId="0F3C8EED" w:rsidR="00965DAA" w:rsidRDefault="00965DAA" w:rsidP="00965DAA">
      <w:r>
        <w:t>Headings act as a title for key sections of a Word document. Headings are defined for the main section as well as sub-sections of the document. Headings form an outline that identifies key sections of a document. They depict the hierarchy of a document’s content structure.</w:t>
      </w:r>
    </w:p>
    <w:p w14:paraId="26D25241" w14:textId="31E07636" w:rsidR="00965DAA" w:rsidRDefault="00965DAA" w:rsidP="00965DAA">
      <w:r>
        <w:t xml:space="preserve">Headings allow screen reader users to </w:t>
      </w:r>
      <w:r w:rsidR="00690C99">
        <w:t>skim through</w:t>
      </w:r>
      <w:r>
        <w:t xml:space="preserve"> the content of the document and access the required content quickly. Headings </w:t>
      </w:r>
      <w:r w:rsidR="00D90DE1">
        <w:t>can</w:t>
      </w:r>
      <w:r>
        <w:t xml:space="preserve"> also </w:t>
      </w:r>
      <w:r w:rsidR="00D90DE1">
        <w:t xml:space="preserve">be used </w:t>
      </w:r>
      <w:r w:rsidR="00027EF5">
        <w:t xml:space="preserve">while defining bookmarks and </w:t>
      </w:r>
      <w:r w:rsidR="005D6FD1">
        <w:t>help users quickly jump to the required section</w:t>
      </w:r>
      <w:r>
        <w:t>. Descriptive heading text help users to understand what content will be available in each section of the document.</w:t>
      </w:r>
    </w:p>
    <w:p w14:paraId="3ADE7051" w14:textId="24229036" w:rsidR="00A60CEB" w:rsidRDefault="00A60CEB" w:rsidP="00A60CEB">
      <w:r>
        <w:t xml:space="preserve">Headings are used to define the content structure of a document. Sections and sub-sections of a document are </w:t>
      </w:r>
      <w:r w:rsidR="00733473">
        <w:t xml:space="preserve">defined </w:t>
      </w:r>
      <w:r>
        <w:t>using heading level</w:t>
      </w:r>
      <w:r w:rsidR="00733473">
        <w:t xml:space="preserve"> styles</w:t>
      </w:r>
      <w:r>
        <w:t xml:space="preserve">. </w:t>
      </w:r>
    </w:p>
    <w:p w14:paraId="0287B5A9" w14:textId="2CB5843C" w:rsidR="00A60CEB" w:rsidRDefault="002E2DF1" w:rsidP="00A60CEB">
      <w:r>
        <w:t xml:space="preserve">Screen readers </w:t>
      </w:r>
      <w:r w:rsidR="00A60CEB">
        <w:t xml:space="preserve">can identify the headings based on the </w:t>
      </w:r>
      <w:r>
        <w:t xml:space="preserve">styles </w:t>
      </w:r>
      <w:r w:rsidR="00A60CEB">
        <w:t>and provide users with an option to understand the content structure as well as navigate quickly to different parts of a document.</w:t>
      </w:r>
    </w:p>
    <w:p w14:paraId="2B50CCE4" w14:textId="16B9453E" w:rsidR="00A60CEB" w:rsidRDefault="00A60CEB" w:rsidP="00A60CEB">
      <w:r>
        <w:t xml:space="preserve">Heading levels should be defined in a manner that they depict the content hierarchy of the document. Heading levels should not be skipped, </w:t>
      </w:r>
      <w:r w:rsidR="005B5877">
        <w:t>i.e.,</w:t>
      </w:r>
      <w:r>
        <w:t xml:space="preserve"> &lt;H5&gt; should not be used directly to </w:t>
      </w:r>
      <w:r w:rsidR="004578AA">
        <w:t xml:space="preserve">mark </w:t>
      </w:r>
      <w:r>
        <w:t xml:space="preserve">the main topic or section as the first heading in the document. If the </w:t>
      </w:r>
      <w:r w:rsidR="00430FE1">
        <w:t xml:space="preserve">Word </w:t>
      </w:r>
      <w:r>
        <w:t xml:space="preserve">document is a book, the name/title of the book should be </w:t>
      </w:r>
      <w:r w:rsidR="00430FE1">
        <w:t>marked using heading 1 style</w:t>
      </w:r>
      <w:r>
        <w:t>. All the chapter titles should be</w:t>
      </w:r>
      <w:r w:rsidR="008A1460">
        <w:t xml:space="preserve"> marked using heading 2 style </w:t>
      </w:r>
      <w:r>
        <w:t xml:space="preserve">and sub-topics within the chapter should be </w:t>
      </w:r>
      <w:r w:rsidR="001874C6">
        <w:t xml:space="preserve">marked using heading 3, 4 and so on </w:t>
      </w:r>
      <w:r>
        <w:t xml:space="preserve">depending on the content of the book. </w:t>
      </w:r>
    </w:p>
    <w:p w14:paraId="55D11F05" w14:textId="7017ADFF" w:rsidR="00A60CEB" w:rsidRDefault="00A60CEB" w:rsidP="00A60CEB">
      <w:r>
        <w:t xml:space="preserve">Headings should be used in a sequence and must not be skipped but at the same time they should be </w:t>
      </w:r>
      <w:r w:rsidR="00C63B49">
        <w:t xml:space="preserve">marked </w:t>
      </w:r>
      <w:r>
        <w:t xml:space="preserve">consistently. </w:t>
      </w:r>
      <w:r w:rsidR="00326E09">
        <w:t>So,</w:t>
      </w:r>
      <w:r>
        <w:t xml:space="preserve"> if in a document the sub-topics of the chapter go up </w:t>
      </w:r>
      <w:r w:rsidR="005B5877">
        <w:t>to heading</w:t>
      </w:r>
      <w:r w:rsidR="00B97B91">
        <w:t xml:space="preserve"> 4 </w:t>
      </w:r>
      <w:r>
        <w:t xml:space="preserve">and then the next chapter starts , it is acceptable in such a scenario to break the sequence and </w:t>
      </w:r>
      <w:r w:rsidR="00B97B91">
        <w:t xml:space="preserve">mark </w:t>
      </w:r>
      <w:r>
        <w:t xml:space="preserve">the chapter title using </w:t>
      </w:r>
      <w:r w:rsidR="00B97B91">
        <w:t>heading 2  style</w:t>
      </w:r>
      <w:r>
        <w:t xml:space="preserve">. </w:t>
      </w:r>
    </w:p>
    <w:p w14:paraId="2725D3AD" w14:textId="77777777" w:rsidR="0067072D" w:rsidRDefault="0067072D" w:rsidP="00965DAA"/>
    <w:p w14:paraId="5E056F79" w14:textId="77777777" w:rsidR="00F22C36" w:rsidRDefault="00A3040D" w:rsidP="00990E95">
      <w:pPr>
        <w:pStyle w:val="tips"/>
      </w:pPr>
      <w:r w:rsidRPr="007C7931">
        <w:rPr>
          <w:rFonts w:ascii="Wingdings" w:eastAsia="Wingdings" w:hAnsi="Wingdings" w:cs="Wingdings"/>
          <w:sz w:val="40"/>
          <w:szCs w:val="40"/>
        </w:rPr>
        <w:t></w:t>
      </w:r>
      <w:r>
        <w:t xml:space="preserve">Tip: </w:t>
      </w:r>
    </w:p>
    <w:p w14:paraId="5650F699" w14:textId="3FB35660" w:rsidR="00990E95" w:rsidRPr="00990E95" w:rsidRDefault="00A3040D" w:rsidP="00990E95">
      <w:pPr>
        <w:pStyle w:val="tips"/>
      </w:pPr>
      <w:r>
        <w:t xml:space="preserve">Headings are available as bookmarks when accessible Word document is exported to PDF document. </w:t>
      </w:r>
    </w:p>
    <w:p w14:paraId="48E64419" w14:textId="77777777" w:rsidR="00A3040D" w:rsidRPr="00965DAA" w:rsidRDefault="00A3040D" w:rsidP="00965DAA"/>
    <w:p w14:paraId="18EFFB9A" w14:textId="7F1357FA" w:rsidR="00E747AA" w:rsidRDefault="006D5597" w:rsidP="00E747AA">
      <w:r w:rsidRPr="007C7931">
        <w:rPr>
          <w:noProof/>
        </w:rPr>
        <w:drawing>
          <wp:inline distT="0" distB="0" distL="0" distR="0" wp14:anchorId="2422FC98" wp14:editId="6D4126E9">
            <wp:extent cx="742950" cy="301126"/>
            <wp:effectExtent l="19050" t="19050" r="19050" b="22860"/>
            <wp:docPr id="22" name="Picture 2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4993F9CB" w14:textId="77777777" w:rsidR="00E747AA" w:rsidRDefault="00E747AA" w:rsidP="00E747AA">
      <w:pPr>
        <w:pStyle w:val="Guide"/>
        <w:spacing w:after="0"/>
      </w:pPr>
      <w:r>
        <w:t>1.3.1 Info and Relationships</w:t>
      </w:r>
      <w:r>
        <w:tab/>
      </w:r>
      <w:r>
        <w:tab/>
      </w:r>
      <w:r>
        <w:tab/>
      </w:r>
      <w:r>
        <w:tab/>
      </w:r>
      <w:r>
        <w:tab/>
      </w:r>
      <w:r>
        <w:tab/>
      </w:r>
      <w:r>
        <w:tab/>
      </w:r>
      <w:r>
        <w:tab/>
        <w:t>Level A</w:t>
      </w:r>
    </w:p>
    <w:p w14:paraId="4CE2B916" w14:textId="0EB8564A" w:rsidR="00E747AA" w:rsidRDefault="00E747AA" w:rsidP="00E747AA">
      <w:pPr>
        <w:pStyle w:val="Style2"/>
        <w:rPr>
          <w:lang w:val="en-US"/>
        </w:rPr>
      </w:pPr>
      <w:r>
        <w:rPr>
          <w:lang w:val="en-US"/>
        </w:rPr>
        <w:t>Information</w:t>
      </w:r>
      <w:r w:rsidRPr="007C7931">
        <w:t xml:space="preserve">, </w:t>
      </w:r>
      <w:r w:rsidR="001440AD" w:rsidRPr="007C7931">
        <w:t>structure,</w:t>
      </w:r>
      <w:r w:rsidRPr="007C7931">
        <w:t xml:space="preserve"> and relationships conveyed through presentation can be programmatically determined or are available in text</w:t>
      </w:r>
      <w:r w:rsidR="008A4048">
        <w:t>.</w:t>
      </w:r>
    </w:p>
    <w:p w14:paraId="080BCC7A" w14:textId="74ECD3D2" w:rsidR="00E747AA" w:rsidRPr="007C7931" w:rsidRDefault="00E747AA" w:rsidP="00E747AA">
      <w:pPr>
        <w:pStyle w:val="Guide"/>
        <w:spacing w:after="0"/>
      </w:pPr>
      <w:r>
        <w:t>2.4.6</w:t>
      </w:r>
      <w:r w:rsidRPr="007C7931">
        <w:t xml:space="preserve"> </w:t>
      </w:r>
      <w:r>
        <w:t>Headings and Labels</w:t>
      </w:r>
      <w:r w:rsidRPr="007C7931">
        <w:tab/>
      </w:r>
      <w:r w:rsidRPr="007C7931">
        <w:tab/>
      </w:r>
      <w:r w:rsidRPr="007C7931">
        <w:tab/>
      </w:r>
      <w:r w:rsidRPr="007C7931">
        <w:tab/>
      </w:r>
      <w:r w:rsidRPr="007C7931">
        <w:tab/>
      </w:r>
      <w:r w:rsidRPr="007C7931">
        <w:tab/>
      </w:r>
      <w:r w:rsidRPr="007C7931">
        <w:tab/>
      </w:r>
      <w:r w:rsidRPr="007C7931">
        <w:tab/>
      </w:r>
      <w:r>
        <w:t xml:space="preserve">  </w:t>
      </w:r>
      <w:r w:rsidRPr="007C7931">
        <w:t>Level A</w:t>
      </w:r>
      <w:r>
        <w:t>A</w:t>
      </w:r>
    </w:p>
    <w:p w14:paraId="47B029C7" w14:textId="0768283C" w:rsidR="00E747AA" w:rsidRPr="001C6B84" w:rsidRDefault="00E747AA" w:rsidP="00E747AA">
      <w:pPr>
        <w:pStyle w:val="Style2"/>
      </w:pPr>
      <w:r>
        <w:rPr>
          <w:lang w:val="en-US"/>
        </w:rPr>
        <w:t xml:space="preserve"> </w:t>
      </w:r>
      <w:r w:rsidRPr="001C6B84">
        <w:t>Headings and labels describe topic or purpose.</w:t>
      </w:r>
    </w:p>
    <w:p w14:paraId="4F5606D6" w14:textId="77777777" w:rsidR="00855765" w:rsidRPr="00855765" w:rsidRDefault="00855765" w:rsidP="00855765"/>
    <w:p w14:paraId="311B0A10" w14:textId="091900F2" w:rsidR="000658C2" w:rsidRDefault="00C91E9A" w:rsidP="000658C2">
      <w:pPr>
        <w:pStyle w:val="Heading3"/>
        <w:rPr>
          <w:b/>
        </w:rPr>
      </w:pPr>
      <w:bookmarkStart w:id="34" w:name="_Toc110504217"/>
      <w:r>
        <w:rPr>
          <w:b/>
        </w:rPr>
        <w:t xml:space="preserve">Default </w:t>
      </w:r>
      <w:r w:rsidR="001338F9">
        <w:rPr>
          <w:b/>
        </w:rPr>
        <w:t xml:space="preserve">Heading </w:t>
      </w:r>
      <w:r w:rsidR="00C52379">
        <w:rPr>
          <w:b/>
        </w:rPr>
        <w:t>Styles</w:t>
      </w:r>
      <w:bookmarkEnd w:id="34"/>
    </w:p>
    <w:p w14:paraId="5A2AC942" w14:textId="5373F0B4" w:rsidR="00A3040D" w:rsidRDefault="00A3040D" w:rsidP="00A3040D">
      <w:r>
        <w:t xml:space="preserve">Word comes with default heading styles for authors to choose from while authoring content. By default, there are 7 heading styles, heading 1 to heading 7. These default heading styles are well supported by all the leading screen readers. Additionally, these headings are preserved when an accessible Word document is exported to PDF. </w:t>
      </w:r>
    </w:p>
    <w:p w14:paraId="76ED16B4" w14:textId="77777777" w:rsidR="00DC36A3" w:rsidRDefault="00A3040D" w:rsidP="00A3040D">
      <w:pPr>
        <w:pStyle w:val="tips"/>
      </w:pPr>
      <w:r w:rsidRPr="007C7931">
        <w:rPr>
          <w:rFonts w:ascii="Wingdings" w:eastAsia="Wingdings" w:hAnsi="Wingdings" w:cs="Wingdings"/>
          <w:sz w:val="40"/>
          <w:szCs w:val="40"/>
        </w:rPr>
        <w:t></w:t>
      </w:r>
      <w:r>
        <w:t xml:space="preserve">Tip: </w:t>
      </w:r>
    </w:p>
    <w:p w14:paraId="3677CA9C" w14:textId="754E3C7D" w:rsidR="00A3040D" w:rsidRDefault="00A3040D" w:rsidP="00817ACD">
      <w:pPr>
        <w:pStyle w:val="tips"/>
        <w:numPr>
          <w:ilvl w:val="0"/>
          <w:numId w:val="73"/>
        </w:numPr>
        <w:ind w:left="360"/>
      </w:pPr>
      <w:r>
        <w:t xml:space="preserve">In JAWS, press “Insert +Z” to turn on Quick Keys and then press “H” or “Shift + H” to jump to the next and previous </w:t>
      </w:r>
      <w:r w:rsidR="009C656C">
        <w:t>heading,</w:t>
      </w:r>
      <w:r>
        <w:t xml:space="preserve"> respectively.</w:t>
      </w:r>
    </w:p>
    <w:p w14:paraId="7E5A3E40" w14:textId="77777777" w:rsidR="00BD535D" w:rsidRDefault="00BD535D" w:rsidP="00817ACD">
      <w:pPr>
        <w:pStyle w:val="tips"/>
        <w:numPr>
          <w:ilvl w:val="0"/>
          <w:numId w:val="73"/>
        </w:numPr>
        <w:ind w:left="360"/>
      </w:pPr>
      <w:r>
        <w:t>In NVDA, press “Insert +Space” to turn on Quick Keys and then press “H” or “Shift + H” to jump to the next and previous heading, respectively.</w:t>
      </w:r>
    </w:p>
    <w:p w14:paraId="36E27CA2" w14:textId="27E579A7" w:rsidR="00A97EF6" w:rsidRDefault="00A97EF6" w:rsidP="00817ACD">
      <w:pPr>
        <w:pStyle w:val="tips"/>
        <w:numPr>
          <w:ilvl w:val="0"/>
          <w:numId w:val="73"/>
        </w:numPr>
        <w:ind w:left="360"/>
      </w:pPr>
      <w:r>
        <w:t>In VoiceOver, press “VO +Command +</w:t>
      </w:r>
      <w:r w:rsidR="002C369D">
        <w:t>H</w:t>
      </w:r>
      <w:r>
        <w:t>” to find next list and “VO +Command +Shift +</w:t>
      </w:r>
      <w:r w:rsidR="002C369D">
        <w:t>H</w:t>
      </w:r>
      <w:r>
        <w:t>” for previous list.</w:t>
      </w:r>
    </w:p>
    <w:p w14:paraId="1F45F73E" w14:textId="77777777" w:rsidR="00A3040D" w:rsidRDefault="00A3040D" w:rsidP="00A3040D"/>
    <w:p w14:paraId="723FD163" w14:textId="7D89048E" w:rsidR="00206192" w:rsidRPr="00206192" w:rsidRDefault="006D5597" w:rsidP="00206192">
      <w:r w:rsidRPr="007C7931">
        <w:rPr>
          <w:noProof/>
        </w:rPr>
        <w:drawing>
          <wp:inline distT="0" distB="0" distL="0" distR="0" wp14:anchorId="0C80AB75" wp14:editId="3F3E6253">
            <wp:extent cx="742950" cy="301126"/>
            <wp:effectExtent l="19050" t="19050" r="19050" b="22860"/>
            <wp:docPr id="23" name="Picture 2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76229722"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3735036B" w14:textId="695BC20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07D0F3B8" w14:textId="77777777" w:rsidR="00A076F8" w:rsidRDefault="00A076F8" w:rsidP="0021751A">
            <w:pPr>
              <w:pStyle w:val="Level"/>
              <w:ind w:left="15"/>
            </w:pPr>
            <w:r>
              <w:t>WCAG Conformance Level</w:t>
            </w:r>
          </w:p>
        </w:tc>
      </w:tr>
      <w:tr w:rsidR="00206192" w14:paraId="25E7F8A3"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217DB63" w14:textId="77777777" w:rsidR="00206192" w:rsidRDefault="00206192" w:rsidP="00206192">
            <w:pPr>
              <w:pStyle w:val="Strong1"/>
              <w:rPr>
                <w:rStyle w:val="normaltextrun"/>
                <w:rFonts w:ascii="Calibri" w:hAnsi="Calibri" w:cs="Calibri"/>
                <w:color w:val="000000"/>
                <w:shd w:val="clear" w:color="auto" w:fill="FFFFFF"/>
              </w:rPr>
            </w:pPr>
            <w:r w:rsidRPr="00B3564B">
              <w:rPr>
                <w:rStyle w:val="normaltextrun"/>
                <w:rFonts w:ascii="Calibri" w:hAnsi="Calibri" w:cs="Calibri"/>
                <w:color w:val="000000"/>
                <w:shd w:val="clear" w:color="auto" w:fill="FFFFFF"/>
              </w:rPr>
              <w:t>1.3.1 Info and Relationships</w:t>
            </w:r>
          </w:p>
          <w:p w14:paraId="280CE385" w14:textId="77777777" w:rsidR="00206192" w:rsidRDefault="00206192" w:rsidP="00206192">
            <w:pPr>
              <w:pStyle w:val="Strong1"/>
            </w:pP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11813C03" w14:textId="5848246E" w:rsidR="00206192" w:rsidRDefault="00206192" w:rsidP="00206192">
            <w:pPr>
              <w:pStyle w:val="Strong1"/>
            </w:pPr>
            <w:r>
              <w:t>A</w:t>
            </w:r>
          </w:p>
        </w:tc>
      </w:tr>
    </w:tbl>
    <w:p w14:paraId="4F3A4BDF" w14:textId="77777777" w:rsidR="007A01F2" w:rsidRPr="007A01F2" w:rsidRDefault="00A076F8" w:rsidP="007A01F2">
      <w:pPr>
        <w:pStyle w:val="Heading4"/>
      </w:pPr>
      <w:r w:rsidRPr="005E549F">
        <w:t>How to implement</w:t>
      </w:r>
      <w:r>
        <w:t>?</w:t>
      </w:r>
    </w:p>
    <w:p w14:paraId="03D901AE" w14:textId="767D6A43" w:rsidR="00F00C11" w:rsidRPr="00F00C11" w:rsidRDefault="00AB1E80" w:rsidP="00F00C11">
      <w:r>
        <w:t>This section lists the steps that need to be followed in order to define headings in a Word document:</w:t>
      </w:r>
    </w:p>
    <w:p w14:paraId="12F8CAC8" w14:textId="66E7D1D7" w:rsidR="00AB1E80" w:rsidRDefault="00AB1E80" w:rsidP="00E633B8">
      <w:pPr>
        <w:pStyle w:val="ListParagraph"/>
        <w:numPr>
          <w:ilvl w:val="0"/>
          <w:numId w:val="48"/>
        </w:numPr>
      </w:pPr>
      <w:r>
        <w:t>Open the Word document.</w:t>
      </w:r>
    </w:p>
    <w:p w14:paraId="0FB34A0F" w14:textId="117EA72F" w:rsidR="00A06B5B" w:rsidRPr="00A06B5B" w:rsidRDefault="00AB1E80" w:rsidP="00E633B8">
      <w:pPr>
        <w:pStyle w:val="ListParagraph"/>
        <w:numPr>
          <w:ilvl w:val="0"/>
          <w:numId w:val="48"/>
        </w:numPr>
      </w:pPr>
      <w:r>
        <w:t xml:space="preserve">Select the </w:t>
      </w:r>
      <w:r w:rsidR="00B52687">
        <w:t>text that needs to be defined as a heading.</w:t>
      </w:r>
    </w:p>
    <w:p w14:paraId="397FB264" w14:textId="4C765531" w:rsidR="00B52687" w:rsidRDefault="00C60732" w:rsidP="00E633B8">
      <w:pPr>
        <w:pStyle w:val="ListParagraph"/>
        <w:numPr>
          <w:ilvl w:val="0"/>
          <w:numId w:val="48"/>
        </w:numPr>
      </w:pPr>
      <w:r>
        <w:t xml:space="preserve">On the Home tab, </w:t>
      </w:r>
      <w:r w:rsidR="00E575E9">
        <w:t xml:space="preserve">in the </w:t>
      </w:r>
      <w:r w:rsidR="00F270B8">
        <w:t>“</w:t>
      </w:r>
      <w:r w:rsidR="00E575E9">
        <w:t>Styles</w:t>
      </w:r>
      <w:r w:rsidR="00F270B8">
        <w:t>”</w:t>
      </w:r>
      <w:r w:rsidR="00E575E9">
        <w:t xml:space="preserve"> group </w:t>
      </w:r>
      <w:r>
        <w:t xml:space="preserve">select </w:t>
      </w:r>
      <w:r w:rsidR="006F421A">
        <w:t>the heading style that needs to be applied.</w:t>
      </w:r>
    </w:p>
    <w:p w14:paraId="418E6D27" w14:textId="77777777" w:rsidR="0048767E" w:rsidRDefault="0048767E" w:rsidP="0048767E"/>
    <w:p w14:paraId="3A7C1EC2" w14:textId="2E09663E" w:rsidR="006F421A" w:rsidRDefault="005D4A0C" w:rsidP="00C67145">
      <w:pPr>
        <w:jc w:val="center"/>
      </w:pPr>
      <w:r>
        <w:rPr>
          <w:noProof/>
        </w:rPr>
        <w:lastRenderedPageBreak/>
        <w:drawing>
          <wp:inline distT="0" distB="0" distL="0" distR="0" wp14:anchorId="39A4319D" wp14:editId="0D617C88">
            <wp:extent cx="5185410" cy="2558357"/>
            <wp:effectExtent l="19050" t="19050" r="15240" b="13970"/>
            <wp:docPr id="18" name="Picture 18" descr="Default &quot;Heading 1&quot; selected from the list of sty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efault &quot;Heading 1&quot; selected from the list of styles. "/>
                    <pic:cNvPicPr/>
                  </pic:nvPicPr>
                  <pic:blipFill>
                    <a:blip r:embed="rId39"/>
                    <a:stretch>
                      <a:fillRect/>
                    </a:stretch>
                  </pic:blipFill>
                  <pic:spPr>
                    <a:xfrm>
                      <a:off x="0" y="0"/>
                      <a:ext cx="5190302" cy="2560771"/>
                    </a:xfrm>
                    <a:prstGeom prst="rect">
                      <a:avLst/>
                    </a:prstGeom>
                    <a:ln>
                      <a:solidFill>
                        <a:schemeClr val="tx1"/>
                      </a:solidFill>
                    </a:ln>
                  </pic:spPr>
                </pic:pic>
              </a:graphicData>
            </a:graphic>
          </wp:inline>
        </w:drawing>
      </w:r>
    </w:p>
    <w:p w14:paraId="14972545" w14:textId="77777777" w:rsidR="001F4746" w:rsidRDefault="001F4746" w:rsidP="006F421A"/>
    <w:p w14:paraId="3046E4F9" w14:textId="13E6E160" w:rsidR="00E10810" w:rsidRDefault="00E10810" w:rsidP="00D957FE">
      <w:pPr>
        <w:pStyle w:val="Heading4"/>
      </w:pPr>
      <w:r>
        <w:t>Practices to Apply &amp; Avoid</w:t>
      </w:r>
    </w:p>
    <w:p w14:paraId="16B044ED" w14:textId="06ED3B5C" w:rsidR="00272A34" w:rsidRDefault="0069187A" w:rsidP="001B30FD">
      <w:pPr>
        <w:pStyle w:val="Do"/>
      </w:pPr>
      <w:r>
        <w:t>Ensure to s</w:t>
      </w:r>
      <w:r w:rsidR="001B30FD">
        <w:t xml:space="preserve">elect the appropriate heading style for headings. </w:t>
      </w:r>
    </w:p>
    <w:p w14:paraId="2867AB5A" w14:textId="77777777" w:rsidR="00202DE9" w:rsidRDefault="00202DE9" w:rsidP="00202DE9">
      <w:pPr>
        <w:pStyle w:val="Do"/>
        <w:numPr>
          <w:ilvl w:val="0"/>
          <w:numId w:val="0"/>
        </w:numPr>
        <w:ind w:left="360" w:hanging="360"/>
      </w:pPr>
    </w:p>
    <w:p w14:paraId="31ADF661" w14:textId="1C27591B" w:rsidR="00202DE9" w:rsidRDefault="00202DE9" w:rsidP="00143EDF">
      <w:r>
        <w:t xml:space="preserve">For example, in the </w:t>
      </w:r>
      <w:r w:rsidRPr="007F4790">
        <w:t>exp2019_MOS_Online_Appendix_Excel_Comprehensive_P18</w:t>
      </w:r>
      <w:r>
        <w:t xml:space="preserve"> word document, an appropriate heading style of “H1” is used </w:t>
      </w:r>
      <w:r w:rsidR="00A85492">
        <w:t xml:space="preserve">for the </w:t>
      </w:r>
      <w:r w:rsidR="00DC5E29">
        <w:t xml:space="preserve">main </w:t>
      </w:r>
      <w:r w:rsidR="00A85492">
        <w:t>heading</w:t>
      </w:r>
      <w:r w:rsidR="00DC5E29">
        <w:t xml:space="preserve"> “MOS Online Appendix for Exploring Excel </w:t>
      </w:r>
      <w:r w:rsidR="00127649">
        <w:t xml:space="preserve">Comprehensive </w:t>
      </w:r>
      <w:r w:rsidR="002136F2">
        <w:t>2019.</w:t>
      </w:r>
      <w:r w:rsidR="00127649">
        <w:t>”</w:t>
      </w:r>
    </w:p>
    <w:p w14:paraId="52F431DE" w14:textId="77777777" w:rsidR="00272A34" w:rsidRDefault="00272A34" w:rsidP="000C497E"/>
    <w:p w14:paraId="3214D198" w14:textId="424FC37B" w:rsidR="00562D6D" w:rsidRDefault="00334E91" w:rsidP="00F85051">
      <w:pPr>
        <w:jc w:val="center"/>
      </w:pPr>
      <w:r>
        <w:rPr>
          <w:noProof/>
        </w:rPr>
        <w:drawing>
          <wp:inline distT="0" distB="0" distL="0" distR="0" wp14:anchorId="10DC0C5A" wp14:editId="2804C8F3">
            <wp:extent cx="4929856" cy="3269729"/>
            <wp:effectExtent l="19050" t="19050" r="23495" b="26035"/>
            <wp:docPr id="454" name="Picture 454" descr="Appropriate heading style of H1 used for hea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descr="Appropriate heading style of H1 used for heading. "/>
                    <pic:cNvPicPr/>
                  </pic:nvPicPr>
                  <pic:blipFill>
                    <a:blip r:embed="rId40"/>
                    <a:stretch>
                      <a:fillRect/>
                    </a:stretch>
                  </pic:blipFill>
                  <pic:spPr>
                    <a:xfrm>
                      <a:off x="0" y="0"/>
                      <a:ext cx="4936902" cy="3274402"/>
                    </a:xfrm>
                    <a:prstGeom prst="rect">
                      <a:avLst/>
                    </a:prstGeom>
                    <a:ln>
                      <a:solidFill>
                        <a:schemeClr val="tx1"/>
                      </a:solidFill>
                    </a:ln>
                  </pic:spPr>
                </pic:pic>
              </a:graphicData>
            </a:graphic>
          </wp:inline>
        </w:drawing>
      </w:r>
    </w:p>
    <w:p w14:paraId="4A3FFF27" w14:textId="03D1CD71" w:rsidR="00ED3F4D" w:rsidRDefault="00827962" w:rsidP="0012235A">
      <w:pPr>
        <w:pStyle w:val="Dont"/>
      </w:pPr>
      <w:r>
        <w:lastRenderedPageBreak/>
        <w:t xml:space="preserve">Avoid using </w:t>
      </w:r>
      <w:r w:rsidR="00710FA3">
        <w:t>in</w:t>
      </w:r>
      <w:r w:rsidR="0012235A">
        <w:t>appropriate</w:t>
      </w:r>
      <w:r w:rsidR="00710FA3">
        <w:t xml:space="preserve"> </w:t>
      </w:r>
      <w:r w:rsidR="0012235A">
        <w:t>h</w:t>
      </w:r>
      <w:r w:rsidR="00873B99">
        <w:t>eading style</w:t>
      </w:r>
      <w:r w:rsidR="0012235A">
        <w:t>s.</w:t>
      </w:r>
    </w:p>
    <w:p w14:paraId="44A5D2B0" w14:textId="77777777" w:rsidR="0012235A" w:rsidRDefault="0012235A" w:rsidP="000C697F">
      <w:pPr>
        <w:pStyle w:val="Dont"/>
        <w:numPr>
          <w:ilvl w:val="0"/>
          <w:numId w:val="0"/>
        </w:numPr>
      </w:pPr>
    </w:p>
    <w:p w14:paraId="69D74B4B" w14:textId="317DFDF0" w:rsidR="00ED3F4D" w:rsidRDefault="00ED3F4D" w:rsidP="00ED3F4D">
      <w:r>
        <w:t xml:space="preserve">For example, in the </w:t>
      </w:r>
      <w:r w:rsidRPr="007F4790">
        <w:t>exp2019_MOS_Online_Appendix_Excel_Comprehensive_P18</w:t>
      </w:r>
      <w:r>
        <w:t xml:space="preserve"> word document, an inappropriate heading style of “H</w:t>
      </w:r>
      <w:r w:rsidR="00953EE9">
        <w:t>1</w:t>
      </w:r>
      <w:r>
        <w:t xml:space="preserve">” is used for the </w:t>
      </w:r>
      <w:r w:rsidR="00CE76D8">
        <w:t>level 2 heading of</w:t>
      </w:r>
      <w:r>
        <w:t xml:space="preserve"> “</w:t>
      </w:r>
      <w:r w:rsidR="00FE5CC8">
        <w:t>1.1.1</w:t>
      </w:r>
      <w:r w:rsidR="00A56517">
        <w:t xml:space="preserve"> Copy macros between workbooks”</w:t>
      </w:r>
      <w:r w:rsidR="003446CE">
        <w:t xml:space="preserve">. </w:t>
      </w:r>
    </w:p>
    <w:p w14:paraId="025EAF91" w14:textId="25F9ACBB" w:rsidR="00ED3F4D" w:rsidRDefault="00F75F88" w:rsidP="00F75F88">
      <w:pPr>
        <w:jc w:val="center"/>
      </w:pPr>
      <w:r>
        <w:rPr>
          <w:noProof/>
        </w:rPr>
        <w:drawing>
          <wp:inline distT="0" distB="0" distL="0" distR="0" wp14:anchorId="598CAF89" wp14:editId="6C7AFD5C">
            <wp:extent cx="4342638" cy="3483924"/>
            <wp:effectExtent l="19050" t="19050" r="20320" b="21590"/>
            <wp:docPr id="455" name="Picture 455" descr="Inappropriate heading style used for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Inappropriate heading style used for heading."/>
                    <pic:cNvPicPr/>
                  </pic:nvPicPr>
                  <pic:blipFill>
                    <a:blip r:embed="rId41"/>
                    <a:stretch>
                      <a:fillRect/>
                    </a:stretch>
                  </pic:blipFill>
                  <pic:spPr>
                    <a:xfrm>
                      <a:off x="0" y="0"/>
                      <a:ext cx="4345183" cy="3485966"/>
                    </a:xfrm>
                    <a:prstGeom prst="rect">
                      <a:avLst/>
                    </a:prstGeom>
                    <a:ln>
                      <a:solidFill>
                        <a:schemeClr val="tx1"/>
                      </a:solidFill>
                    </a:ln>
                  </pic:spPr>
                </pic:pic>
              </a:graphicData>
            </a:graphic>
          </wp:inline>
        </w:drawing>
      </w:r>
    </w:p>
    <w:p w14:paraId="1FD29CA0" w14:textId="77777777" w:rsidR="007E5FA4" w:rsidRDefault="007E5FA4" w:rsidP="007E5FA4"/>
    <w:p w14:paraId="511707FB" w14:textId="648CD288" w:rsidR="00D957FE" w:rsidRDefault="00C52379" w:rsidP="00D957FE">
      <w:pPr>
        <w:pStyle w:val="Heading3"/>
        <w:rPr>
          <w:b/>
        </w:rPr>
      </w:pPr>
      <w:bookmarkStart w:id="35" w:name="_Toc110504218"/>
      <w:r>
        <w:rPr>
          <w:b/>
        </w:rPr>
        <w:t xml:space="preserve">Custom </w:t>
      </w:r>
      <w:r w:rsidR="00125F65">
        <w:rPr>
          <w:b/>
        </w:rPr>
        <w:t xml:space="preserve">Heading </w:t>
      </w:r>
      <w:r>
        <w:rPr>
          <w:b/>
        </w:rPr>
        <w:t>Styles</w:t>
      </w:r>
      <w:bookmarkEnd w:id="35"/>
    </w:p>
    <w:p w14:paraId="7072BA9A" w14:textId="750B42B0" w:rsidR="007D494D" w:rsidRPr="007D494D" w:rsidRDefault="007D494D" w:rsidP="007D494D">
      <w:r>
        <w:t xml:space="preserve">Microsoft Word also allows authors to define custom headings </w:t>
      </w:r>
      <w:r w:rsidR="004408EC">
        <w:t xml:space="preserve">in a document. Custom heading styles allow authors to </w:t>
      </w:r>
      <w:r w:rsidR="0030608E">
        <w:t xml:space="preserve">modify the presentation of different headings as per the requirement. Custom heading styles enable authors to style the headings as </w:t>
      </w:r>
      <w:r w:rsidR="00C53B6B">
        <w:t xml:space="preserve">per </w:t>
      </w:r>
      <w:r w:rsidR="00620094">
        <w:t>brand colors, font</w:t>
      </w:r>
      <w:r w:rsidR="00F12009">
        <w:t xml:space="preserve"> style and size, </w:t>
      </w:r>
      <w:r w:rsidR="00EB1889">
        <w:t xml:space="preserve">etc. </w:t>
      </w:r>
      <w:r w:rsidR="00460665">
        <w:t>However, custom heading</w:t>
      </w:r>
      <w:r w:rsidR="00532AEB">
        <w:t xml:space="preserve">s </w:t>
      </w:r>
      <w:r w:rsidR="00256BD4">
        <w:t xml:space="preserve">are not rendered by leading </w:t>
      </w:r>
      <w:r w:rsidR="00CA552D">
        <w:t xml:space="preserve">Windows based </w:t>
      </w:r>
      <w:r w:rsidR="00256BD4">
        <w:t xml:space="preserve">screen readers </w:t>
      </w:r>
      <w:r w:rsidR="00736AF6">
        <w:t xml:space="preserve">(JAWS &amp; NVDA) </w:t>
      </w:r>
      <w:r w:rsidR="00203F61">
        <w:t xml:space="preserve">with </w:t>
      </w:r>
      <w:r w:rsidR="00736AF6">
        <w:t xml:space="preserve">their default reading </w:t>
      </w:r>
      <w:r w:rsidR="00203F61">
        <w:t xml:space="preserve">settings. </w:t>
      </w:r>
    </w:p>
    <w:p w14:paraId="167FFFC6" w14:textId="474A04C7" w:rsidR="00BC2D7F" w:rsidRPr="00BC2D7F" w:rsidRDefault="006D5597" w:rsidP="00BC2D7F">
      <w:pPr>
        <w:rPr>
          <w:lang w:val="en-AU"/>
        </w:rPr>
      </w:pPr>
      <w:r w:rsidRPr="007C7931">
        <w:rPr>
          <w:noProof/>
        </w:rPr>
        <w:drawing>
          <wp:inline distT="0" distB="0" distL="0" distR="0" wp14:anchorId="7DA62034" wp14:editId="692E69E4">
            <wp:extent cx="742950" cy="301126"/>
            <wp:effectExtent l="19050" t="19050" r="19050" b="22860"/>
            <wp:docPr id="24" name="Picture 2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12625F3E"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77554EA"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4B478912" w14:textId="77777777" w:rsidR="00A076F8" w:rsidRDefault="00A076F8" w:rsidP="0021751A">
            <w:pPr>
              <w:pStyle w:val="Level"/>
              <w:ind w:left="15"/>
            </w:pPr>
            <w:r>
              <w:t>WCAG Conformance Level</w:t>
            </w:r>
          </w:p>
        </w:tc>
      </w:tr>
      <w:tr w:rsidR="0037664F" w14:paraId="02C59003"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2FA5A34E" w14:textId="77777777" w:rsidR="0037664F" w:rsidRDefault="0037664F" w:rsidP="0037664F">
            <w:pPr>
              <w:pStyle w:val="Strong1"/>
              <w:rPr>
                <w:rStyle w:val="normaltextrun"/>
                <w:rFonts w:ascii="Calibri" w:hAnsi="Calibri" w:cs="Calibri"/>
                <w:color w:val="000000"/>
                <w:shd w:val="clear" w:color="auto" w:fill="FFFFFF"/>
              </w:rPr>
            </w:pPr>
            <w:r w:rsidRPr="00B3564B">
              <w:rPr>
                <w:rStyle w:val="normaltextrun"/>
                <w:rFonts w:ascii="Calibri" w:hAnsi="Calibri" w:cs="Calibri"/>
                <w:color w:val="000000"/>
                <w:shd w:val="clear" w:color="auto" w:fill="FFFFFF"/>
              </w:rPr>
              <w:t>1.3.1 Info and Relationships</w:t>
            </w:r>
          </w:p>
          <w:p w14:paraId="62EC8FFC" w14:textId="77777777" w:rsidR="0037664F" w:rsidRDefault="0037664F" w:rsidP="0037664F">
            <w:pPr>
              <w:pStyle w:val="Strong1"/>
            </w:pP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85C94CF" w14:textId="0076B5A4" w:rsidR="0037664F" w:rsidRDefault="0037664F" w:rsidP="0037664F">
            <w:pPr>
              <w:pStyle w:val="Strong1"/>
            </w:pPr>
            <w:r>
              <w:t>A</w:t>
            </w:r>
          </w:p>
        </w:tc>
      </w:tr>
    </w:tbl>
    <w:p w14:paraId="70326927" w14:textId="77777777" w:rsidR="00A076F8" w:rsidRDefault="00A076F8" w:rsidP="00A076F8">
      <w:pPr>
        <w:pStyle w:val="Heading4"/>
      </w:pPr>
      <w:r w:rsidRPr="005E549F">
        <w:lastRenderedPageBreak/>
        <w:t>How to implement</w:t>
      </w:r>
      <w:r>
        <w:t>?</w:t>
      </w:r>
    </w:p>
    <w:p w14:paraId="4AD1B9C5" w14:textId="133E1FA0" w:rsidR="00D6444E" w:rsidRDefault="00D6444E" w:rsidP="00D6444E">
      <w:r>
        <w:t xml:space="preserve">This section lists the steps </w:t>
      </w:r>
      <w:r w:rsidR="00245E65">
        <w:t xml:space="preserve">for defining custom </w:t>
      </w:r>
      <w:r w:rsidR="001238AF">
        <w:t xml:space="preserve">heading </w:t>
      </w:r>
      <w:r w:rsidR="00245E65">
        <w:t>styles in a Word document:</w:t>
      </w:r>
    </w:p>
    <w:p w14:paraId="36CFAADC" w14:textId="77777777" w:rsidR="00F270B8" w:rsidRDefault="0083007C" w:rsidP="001A4AE4">
      <w:pPr>
        <w:pStyle w:val="ListParagraph"/>
        <w:numPr>
          <w:ilvl w:val="0"/>
          <w:numId w:val="3"/>
        </w:numPr>
      </w:pPr>
      <w:r>
        <w:t>Open the Word document.</w:t>
      </w:r>
    </w:p>
    <w:p w14:paraId="6C5EF338" w14:textId="77777777" w:rsidR="00F270B8" w:rsidRDefault="00245E65" w:rsidP="00F270B8">
      <w:pPr>
        <w:pStyle w:val="ListParagraph"/>
        <w:numPr>
          <w:ilvl w:val="0"/>
          <w:numId w:val="3"/>
        </w:numPr>
      </w:pPr>
      <w:r>
        <w:t xml:space="preserve">Select the </w:t>
      </w:r>
      <w:r w:rsidR="006A3374">
        <w:t xml:space="preserve">heading </w:t>
      </w:r>
      <w:r>
        <w:t>text</w:t>
      </w:r>
      <w:r w:rsidR="0083007C">
        <w:t xml:space="preserve"> that needs to be </w:t>
      </w:r>
      <w:r w:rsidR="002F5A62">
        <w:t>defined using custom styles</w:t>
      </w:r>
      <w:r>
        <w:t xml:space="preserve">. </w:t>
      </w:r>
    </w:p>
    <w:p w14:paraId="237E01E2" w14:textId="1D3A9B27" w:rsidR="00A95BA9" w:rsidRDefault="006D6D40" w:rsidP="00F270B8">
      <w:pPr>
        <w:pStyle w:val="ListParagraph"/>
        <w:numPr>
          <w:ilvl w:val="0"/>
          <w:numId w:val="3"/>
        </w:numPr>
      </w:pPr>
      <w:r>
        <w:t>On the Home tab in the Styles group, select “Create a Style</w:t>
      </w:r>
      <w:r w:rsidR="00276AD5">
        <w:t>”</w:t>
      </w:r>
      <w:r>
        <w:t>.</w:t>
      </w:r>
    </w:p>
    <w:p w14:paraId="23B8928B" w14:textId="77777777" w:rsidR="00327996" w:rsidRDefault="00327996" w:rsidP="00327996">
      <w:pPr>
        <w:pStyle w:val="Style1"/>
        <w:numPr>
          <w:ilvl w:val="0"/>
          <w:numId w:val="0"/>
        </w:numPr>
        <w:ind w:left="360"/>
      </w:pPr>
    </w:p>
    <w:p w14:paraId="314C4A88" w14:textId="18DB73F2" w:rsidR="00327996" w:rsidRDefault="0068398E" w:rsidP="0080615B">
      <w:pPr>
        <w:jc w:val="center"/>
      </w:pPr>
      <w:r>
        <w:rPr>
          <w:noProof/>
        </w:rPr>
        <w:drawing>
          <wp:inline distT="0" distB="0" distL="0" distR="0" wp14:anchorId="13D8C34A" wp14:editId="1AC277EC">
            <wp:extent cx="5943600" cy="673677"/>
            <wp:effectExtent l="19050" t="19050" r="19050" b="12700"/>
            <wp:docPr id="504" name="Picture 504" descr="Style Section highlighted in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descr="Style Section highlighted in the Home tab."/>
                    <pic:cNvPicPr>
                      <a:picLocks noChangeAspect="1" noChangeArrowheads="1"/>
                    </pic:cNvPicPr>
                  </pic:nvPicPr>
                  <pic:blipFill rotWithShape="1">
                    <a:blip r:embed="rId42">
                      <a:extLst>
                        <a:ext uri="{28A0092B-C50C-407E-A947-70E740481C1C}">
                          <a14:useLocalDpi xmlns:a14="http://schemas.microsoft.com/office/drawing/2010/main" val="0"/>
                        </a:ext>
                      </a:extLst>
                    </a:blip>
                    <a:srcRect b="1676"/>
                    <a:stretch/>
                  </pic:blipFill>
                  <pic:spPr bwMode="auto">
                    <a:xfrm>
                      <a:off x="0" y="0"/>
                      <a:ext cx="5943600" cy="673677"/>
                    </a:xfrm>
                    <a:prstGeom prst="rect">
                      <a:avLst/>
                    </a:prstGeom>
                    <a:noFill/>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2DFFDF" w14:textId="3C3448A2" w:rsidR="007D288C" w:rsidRDefault="007D288C" w:rsidP="00872146">
      <w:pPr>
        <w:pStyle w:val="Style1"/>
        <w:numPr>
          <w:ilvl w:val="0"/>
          <w:numId w:val="3"/>
        </w:numPr>
      </w:pPr>
      <w:r>
        <w:t xml:space="preserve">The </w:t>
      </w:r>
      <w:r w:rsidR="002E542B">
        <w:t>“C</w:t>
      </w:r>
      <w:r>
        <w:t xml:space="preserve">reate </w:t>
      </w:r>
      <w:r w:rsidR="002E542B">
        <w:t>New</w:t>
      </w:r>
      <w:r>
        <w:t xml:space="preserve"> Style from </w:t>
      </w:r>
      <w:r w:rsidR="00603592">
        <w:t>F</w:t>
      </w:r>
      <w:r>
        <w:t>ormatting</w:t>
      </w:r>
      <w:r w:rsidR="002E542B">
        <w:t>”</w:t>
      </w:r>
      <w:r>
        <w:t xml:space="preserve"> dialog will appear. </w:t>
      </w:r>
    </w:p>
    <w:p w14:paraId="6DFB7C46" w14:textId="77777777" w:rsidR="00A9671D" w:rsidRDefault="006766E1" w:rsidP="00872146">
      <w:pPr>
        <w:pStyle w:val="Style1"/>
        <w:numPr>
          <w:ilvl w:val="0"/>
          <w:numId w:val="3"/>
        </w:numPr>
      </w:pPr>
      <w:r>
        <w:t xml:space="preserve">In the Name </w:t>
      </w:r>
      <w:r w:rsidR="00A9671D">
        <w:t>input field, assign a name for the new style and hit OK.</w:t>
      </w:r>
    </w:p>
    <w:p w14:paraId="2ED1E1CA" w14:textId="665C7EF9" w:rsidR="00C90F93" w:rsidRDefault="00C90F93" w:rsidP="00C90F93">
      <w:pPr>
        <w:pStyle w:val="Style1"/>
        <w:numPr>
          <w:ilvl w:val="0"/>
          <w:numId w:val="0"/>
        </w:numPr>
        <w:ind w:left="720" w:hanging="360"/>
        <w:jc w:val="center"/>
      </w:pPr>
      <w:r>
        <w:rPr>
          <w:noProof/>
        </w:rPr>
        <w:drawing>
          <wp:inline distT="0" distB="0" distL="0" distR="0" wp14:anchorId="5BA7613E" wp14:editId="4E4B4814">
            <wp:extent cx="3686219" cy="3903218"/>
            <wp:effectExtent l="19050" t="19050" r="9525" b="21590"/>
            <wp:docPr id="73" name="Picture 73" descr="“Create New Style from Formatting”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reate New Style from Formatting” dialog box."/>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92592" cy="3909966"/>
                    </a:xfrm>
                    <a:prstGeom prst="rect">
                      <a:avLst/>
                    </a:prstGeom>
                    <a:noFill/>
                    <a:ln>
                      <a:solidFill>
                        <a:schemeClr val="tx1"/>
                      </a:solidFill>
                    </a:ln>
                  </pic:spPr>
                </pic:pic>
              </a:graphicData>
            </a:graphic>
          </wp:inline>
        </w:drawing>
      </w:r>
    </w:p>
    <w:p w14:paraId="14B86F62" w14:textId="264D53C3" w:rsidR="00A3572B" w:rsidRDefault="003B31F8" w:rsidP="00872146">
      <w:pPr>
        <w:pStyle w:val="Style1"/>
        <w:numPr>
          <w:ilvl w:val="0"/>
          <w:numId w:val="3"/>
        </w:numPr>
      </w:pPr>
      <w:r>
        <w:t xml:space="preserve">On the Home tab in the Styles group, click on the </w:t>
      </w:r>
      <w:r w:rsidR="00F270B8">
        <w:t>“</w:t>
      </w:r>
      <w:r w:rsidR="008D6BB3">
        <w:t>Style</w:t>
      </w:r>
      <w:r w:rsidR="00832C79">
        <w:t xml:space="preserve">s </w:t>
      </w:r>
      <w:r w:rsidR="00305BDC">
        <w:t>Option icon</w:t>
      </w:r>
      <w:r w:rsidR="00F270B8">
        <w:t>”</w:t>
      </w:r>
      <w:r w:rsidR="00305BDC">
        <w:t xml:space="preserve">. </w:t>
      </w:r>
    </w:p>
    <w:p w14:paraId="2B124868" w14:textId="08944CFF" w:rsidR="00305BDC" w:rsidRDefault="008A127A" w:rsidP="00872146">
      <w:pPr>
        <w:pStyle w:val="Style1"/>
        <w:numPr>
          <w:ilvl w:val="0"/>
          <w:numId w:val="3"/>
        </w:numPr>
      </w:pPr>
      <w:r>
        <w:t xml:space="preserve">Select the heading style on which </w:t>
      </w:r>
      <w:r w:rsidR="009C2625">
        <w:t>the custom style needs to be based on</w:t>
      </w:r>
      <w:r w:rsidR="00A46C05">
        <w:t xml:space="preserve"> from the Styles Based </w:t>
      </w:r>
      <w:r w:rsidR="00F270B8">
        <w:t>on</w:t>
      </w:r>
      <w:r w:rsidR="00A46C05">
        <w:t xml:space="preserve"> drop-down</w:t>
      </w:r>
      <w:r w:rsidR="009C2625">
        <w:t xml:space="preserve">. </w:t>
      </w:r>
    </w:p>
    <w:p w14:paraId="1D6BB3C9" w14:textId="6529E3F6" w:rsidR="00A46C05" w:rsidRDefault="00A46C05" w:rsidP="00872146">
      <w:pPr>
        <w:pStyle w:val="Style1"/>
        <w:numPr>
          <w:ilvl w:val="0"/>
          <w:numId w:val="3"/>
        </w:numPr>
      </w:pPr>
      <w:r>
        <w:t xml:space="preserve">Select the formatting options as per the requirement. </w:t>
      </w:r>
    </w:p>
    <w:p w14:paraId="5E86CF34" w14:textId="77777777" w:rsidR="00D6444E" w:rsidRDefault="00D6444E" w:rsidP="00D6444E"/>
    <w:p w14:paraId="201D1695" w14:textId="77777777" w:rsidR="00AE4439" w:rsidRDefault="00463B7C" w:rsidP="00962E16">
      <w:pPr>
        <w:pStyle w:val="tips"/>
      </w:pPr>
      <w:r w:rsidRPr="007C7931">
        <w:rPr>
          <w:rFonts w:ascii="Wingdings" w:eastAsia="Wingdings" w:hAnsi="Wingdings" w:cs="Wingdings"/>
          <w:sz w:val="40"/>
          <w:szCs w:val="40"/>
        </w:rPr>
        <w:lastRenderedPageBreak/>
        <w:t></w:t>
      </w:r>
      <w:r w:rsidR="000E2392">
        <w:t xml:space="preserve">Tip: </w:t>
      </w:r>
    </w:p>
    <w:p w14:paraId="05C97D91" w14:textId="196DB09C" w:rsidR="000E2392" w:rsidRPr="00AE4439" w:rsidRDefault="006C574D" w:rsidP="00962E16">
      <w:pPr>
        <w:pStyle w:val="tips"/>
        <w:rPr>
          <w:rFonts w:ascii="Wingdings" w:eastAsia="Wingdings" w:hAnsi="Wingdings" w:cs="Wingdings"/>
          <w:sz w:val="40"/>
          <w:szCs w:val="40"/>
        </w:rPr>
      </w:pPr>
      <w:r>
        <w:t xml:space="preserve">A custom heading if based on </w:t>
      </w:r>
      <w:r w:rsidR="007B6B91">
        <w:t xml:space="preserve">any of the default heading styles </w:t>
      </w:r>
      <w:r w:rsidR="002E0F9D">
        <w:t xml:space="preserve">makes it available in the Navigation pane. </w:t>
      </w:r>
    </w:p>
    <w:p w14:paraId="771BB173" w14:textId="77777777" w:rsidR="00463B7C" w:rsidRDefault="00463B7C" w:rsidP="00463B7C"/>
    <w:p w14:paraId="715CFF2B" w14:textId="77777777" w:rsidR="00AE4439" w:rsidRDefault="00463B7C" w:rsidP="00463B7C">
      <w:pPr>
        <w:pStyle w:val="tips"/>
      </w:pPr>
      <w:r w:rsidRPr="007C7931">
        <w:rPr>
          <w:rFonts w:ascii="Wingdings" w:eastAsia="Wingdings" w:hAnsi="Wingdings" w:cs="Wingdings"/>
          <w:sz w:val="40"/>
          <w:szCs w:val="40"/>
        </w:rPr>
        <w:t></w:t>
      </w:r>
      <w:r w:rsidR="009C151A">
        <w:t xml:space="preserve">Tip: </w:t>
      </w:r>
    </w:p>
    <w:p w14:paraId="32472B9F" w14:textId="0AFEF07F" w:rsidR="00D6444E" w:rsidRDefault="00871F42" w:rsidP="00463B7C">
      <w:pPr>
        <w:pStyle w:val="tips"/>
      </w:pPr>
      <w:r>
        <w:t xml:space="preserve">To modify the appearance of existing heading style, select the style and click on Modify </w:t>
      </w:r>
      <w:r w:rsidR="00734EAB">
        <w:t xml:space="preserve">option to </w:t>
      </w:r>
      <w:r w:rsidR="00E43EB6">
        <w:t>adjust the presentation.</w:t>
      </w:r>
    </w:p>
    <w:p w14:paraId="0BA939F6" w14:textId="77777777" w:rsidR="00E43EB6" w:rsidRDefault="00E43EB6" w:rsidP="00D6444E"/>
    <w:p w14:paraId="27876108" w14:textId="6C656F5C" w:rsidR="00D957FE" w:rsidRDefault="00D957FE" w:rsidP="00D957FE">
      <w:pPr>
        <w:pStyle w:val="Heading4"/>
      </w:pPr>
      <w:r>
        <w:t>Practices to Apply &amp; Avoid</w:t>
      </w:r>
    </w:p>
    <w:p w14:paraId="01A04145" w14:textId="1ECF6C12" w:rsidR="007C0503" w:rsidRDefault="007C0503" w:rsidP="007C0503">
      <w:pPr>
        <w:pStyle w:val="Do"/>
      </w:pPr>
      <w:r>
        <w:t>Ensure to apply the appropriate</w:t>
      </w:r>
      <w:r w:rsidR="0012754C">
        <w:t xml:space="preserve"> custom heading style. </w:t>
      </w:r>
    </w:p>
    <w:p w14:paraId="66CE1173" w14:textId="77777777" w:rsidR="00B56A5A" w:rsidRDefault="00B56A5A" w:rsidP="00B56A5A">
      <w:pPr>
        <w:pStyle w:val="Do"/>
        <w:numPr>
          <w:ilvl w:val="0"/>
          <w:numId w:val="0"/>
        </w:numPr>
        <w:ind w:left="360" w:hanging="360"/>
      </w:pPr>
    </w:p>
    <w:p w14:paraId="792BCF2A" w14:textId="32AA7FFE" w:rsidR="00B56A5A" w:rsidRDefault="00A80A32" w:rsidP="00F219E1">
      <w:r>
        <w:t xml:space="preserve">For example, in </w:t>
      </w:r>
      <w:r w:rsidR="00F85CF8">
        <w:t xml:space="preserve">Additional </w:t>
      </w:r>
      <w:r w:rsidR="00155CBD">
        <w:t xml:space="preserve">Career Resources Word document, </w:t>
      </w:r>
      <w:r w:rsidR="00F219E1">
        <w:t>a</w:t>
      </w:r>
      <w:r w:rsidR="00BD4316">
        <w:t xml:space="preserve">n appropriate custom heading level 2 has been selected for </w:t>
      </w:r>
      <w:r w:rsidR="009073DB">
        <w:t>the H</w:t>
      </w:r>
      <w:r>
        <w:t>eading level 2</w:t>
      </w:r>
      <w:r w:rsidR="009C6C0A">
        <w:t xml:space="preserve"> of “Creating Resumes, Cover Letters, and Electronic Resumes”.</w:t>
      </w:r>
    </w:p>
    <w:p w14:paraId="240A5AF7" w14:textId="77777777" w:rsidR="0012754C" w:rsidRDefault="0012754C" w:rsidP="0012754C">
      <w:pPr>
        <w:pStyle w:val="Do"/>
        <w:numPr>
          <w:ilvl w:val="0"/>
          <w:numId w:val="0"/>
        </w:numPr>
        <w:ind w:left="360" w:hanging="360"/>
      </w:pPr>
    </w:p>
    <w:p w14:paraId="7972A7C7" w14:textId="1E8E13E4" w:rsidR="0012754C" w:rsidRDefault="008A744B" w:rsidP="00F219E1">
      <w:pPr>
        <w:jc w:val="center"/>
      </w:pPr>
      <w:r>
        <w:rPr>
          <w:noProof/>
        </w:rPr>
        <w:drawing>
          <wp:inline distT="0" distB="0" distL="0" distR="0" wp14:anchorId="4B9DD29A" wp14:editId="43FF2BC6">
            <wp:extent cx="5943600" cy="2242185"/>
            <wp:effectExtent l="19050" t="19050" r="19050" b="24765"/>
            <wp:docPr id="74" name="Picture 74" descr="Appropriate custom heading style of H2 used for heading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ppropriate custom heading style of H2 used for heading level 2."/>
                    <pic:cNvPicPr/>
                  </pic:nvPicPr>
                  <pic:blipFill>
                    <a:blip r:embed="rId44"/>
                    <a:stretch>
                      <a:fillRect/>
                    </a:stretch>
                  </pic:blipFill>
                  <pic:spPr>
                    <a:xfrm>
                      <a:off x="0" y="0"/>
                      <a:ext cx="5943600" cy="2242185"/>
                    </a:xfrm>
                    <a:prstGeom prst="rect">
                      <a:avLst/>
                    </a:prstGeom>
                    <a:ln>
                      <a:solidFill>
                        <a:schemeClr val="tx1"/>
                      </a:solidFill>
                    </a:ln>
                  </pic:spPr>
                </pic:pic>
              </a:graphicData>
            </a:graphic>
          </wp:inline>
        </w:drawing>
      </w:r>
    </w:p>
    <w:p w14:paraId="673F86A2" w14:textId="330A1DFD" w:rsidR="009647B8" w:rsidRDefault="009C6C0A" w:rsidP="0021396C">
      <w:pPr>
        <w:pStyle w:val="Dont"/>
      </w:pPr>
      <w:r>
        <w:t xml:space="preserve">Avoid applying </w:t>
      </w:r>
      <w:r w:rsidR="00AE5B68">
        <w:t xml:space="preserve">incorrect custom heading styles. </w:t>
      </w:r>
    </w:p>
    <w:p w14:paraId="77D3A819" w14:textId="77777777" w:rsidR="00AE5B68" w:rsidRDefault="00AE5B68" w:rsidP="00AE5B68">
      <w:pPr>
        <w:pStyle w:val="Dont"/>
        <w:numPr>
          <w:ilvl w:val="0"/>
          <w:numId w:val="0"/>
        </w:numPr>
      </w:pPr>
    </w:p>
    <w:p w14:paraId="0C49E15C" w14:textId="78DE8B72" w:rsidR="00AE5B68" w:rsidRDefault="00AE5B68" w:rsidP="00AE5B68">
      <w:r>
        <w:t xml:space="preserve">For example, </w:t>
      </w:r>
      <w:r w:rsidR="00D17720">
        <w:t xml:space="preserve">in the </w:t>
      </w:r>
      <w:r w:rsidR="00D17720" w:rsidRPr="007F4790">
        <w:t>exp2019_MOS_Online_Appendix_Excel_Comprehensive_P18</w:t>
      </w:r>
      <w:r w:rsidR="00D17720">
        <w:t xml:space="preserve"> word document</w:t>
      </w:r>
      <w:r>
        <w:t xml:space="preserve">, an </w:t>
      </w:r>
      <w:r w:rsidR="00394996">
        <w:t>in</w:t>
      </w:r>
      <w:r>
        <w:t xml:space="preserve">appropriate custom heading level </w:t>
      </w:r>
      <w:r w:rsidR="00394996">
        <w:t>4</w:t>
      </w:r>
      <w:r>
        <w:t xml:space="preserve"> has been selected for the Heading level </w:t>
      </w:r>
      <w:r w:rsidR="00394996">
        <w:t>3</w:t>
      </w:r>
      <w:r>
        <w:t xml:space="preserve"> of “</w:t>
      </w:r>
      <w:r w:rsidR="00394996">
        <w:t>Box &amp; Whisker Chart</w:t>
      </w:r>
      <w:r>
        <w:t>”.</w:t>
      </w:r>
    </w:p>
    <w:p w14:paraId="1D030A2A" w14:textId="5462D2A7" w:rsidR="00AE5B68" w:rsidRDefault="00394996" w:rsidP="00394996">
      <w:pPr>
        <w:jc w:val="center"/>
      </w:pPr>
      <w:r>
        <w:rPr>
          <w:noProof/>
        </w:rPr>
        <w:lastRenderedPageBreak/>
        <w:drawing>
          <wp:inline distT="0" distB="0" distL="0" distR="0" wp14:anchorId="6E38214A" wp14:editId="1B00ECA0">
            <wp:extent cx="5943600" cy="2181860"/>
            <wp:effectExtent l="19050" t="19050" r="19050" b="27940"/>
            <wp:docPr id="75" name="Picture 75" descr="Appropriate custom heading style of H4 used for heading level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ppropriate custom heading style of H4 used for heading level 3."/>
                    <pic:cNvPicPr/>
                  </pic:nvPicPr>
                  <pic:blipFill>
                    <a:blip r:embed="rId45"/>
                    <a:stretch>
                      <a:fillRect/>
                    </a:stretch>
                  </pic:blipFill>
                  <pic:spPr>
                    <a:xfrm>
                      <a:off x="0" y="0"/>
                      <a:ext cx="5943600" cy="2181860"/>
                    </a:xfrm>
                    <a:prstGeom prst="rect">
                      <a:avLst/>
                    </a:prstGeom>
                    <a:ln>
                      <a:solidFill>
                        <a:schemeClr val="tx1"/>
                      </a:solidFill>
                    </a:ln>
                  </pic:spPr>
                </pic:pic>
              </a:graphicData>
            </a:graphic>
          </wp:inline>
        </w:drawing>
      </w:r>
    </w:p>
    <w:p w14:paraId="5EFCC12E" w14:textId="444DE10B" w:rsidR="00D957FE" w:rsidRDefault="00D957FE" w:rsidP="00D957FE">
      <w:pPr>
        <w:pStyle w:val="Heading4"/>
      </w:pPr>
      <w:r>
        <w:t>How to test for Accessibility?</w:t>
      </w:r>
    </w:p>
    <w:p w14:paraId="538A1925" w14:textId="39B2EABC" w:rsidR="00B96E79" w:rsidRDefault="00B96E79" w:rsidP="00B96E79">
      <w:r>
        <w:t xml:space="preserve">To test </w:t>
      </w:r>
      <w:r w:rsidR="00FB6AB0">
        <w:t xml:space="preserve">default and </w:t>
      </w:r>
      <w:r w:rsidR="0051627C">
        <w:t xml:space="preserve">custom </w:t>
      </w:r>
      <w:r>
        <w:t>headings in a Word document, perform the following steps:</w:t>
      </w:r>
    </w:p>
    <w:p w14:paraId="73F38C56" w14:textId="77777777" w:rsidR="00B96E79" w:rsidRDefault="00B96E79" w:rsidP="00E633B8">
      <w:pPr>
        <w:pStyle w:val="ListParagraph"/>
        <w:numPr>
          <w:ilvl w:val="0"/>
          <w:numId w:val="49"/>
        </w:numPr>
      </w:pPr>
      <w:r>
        <w:t>Open the Word document that needs to be tested.</w:t>
      </w:r>
    </w:p>
    <w:p w14:paraId="615BAEA9" w14:textId="77777777" w:rsidR="00B96E79" w:rsidRDefault="00B96E79" w:rsidP="00E633B8">
      <w:pPr>
        <w:pStyle w:val="ListParagraph"/>
        <w:numPr>
          <w:ilvl w:val="0"/>
          <w:numId w:val="49"/>
        </w:numPr>
      </w:pPr>
      <w:r>
        <w:t>On the View Tab in the Show group select the “Navigation pane” checkbox.</w:t>
      </w:r>
    </w:p>
    <w:p w14:paraId="15486722" w14:textId="77777777" w:rsidR="00B96E79" w:rsidRDefault="00B96E79" w:rsidP="00E633B8">
      <w:pPr>
        <w:pStyle w:val="ListParagraph"/>
        <w:numPr>
          <w:ilvl w:val="0"/>
          <w:numId w:val="49"/>
        </w:numPr>
      </w:pPr>
      <w:r>
        <w:t xml:space="preserve">All the headings in the document will be displayed. </w:t>
      </w:r>
    </w:p>
    <w:p w14:paraId="15A93FBF" w14:textId="77777777" w:rsidR="00B96E79" w:rsidRDefault="00B96E79" w:rsidP="00E633B8">
      <w:pPr>
        <w:pStyle w:val="ListParagraph"/>
        <w:numPr>
          <w:ilvl w:val="0"/>
          <w:numId w:val="49"/>
        </w:numPr>
      </w:pPr>
      <w:r>
        <w:t>Check if headings are defined for each section and sub-section.</w:t>
      </w:r>
    </w:p>
    <w:p w14:paraId="18FF454D" w14:textId="42757404" w:rsidR="00B96E79" w:rsidRDefault="00B96E79" w:rsidP="00E633B8">
      <w:pPr>
        <w:pStyle w:val="ListParagraph"/>
        <w:numPr>
          <w:ilvl w:val="0"/>
          <w:numId w:val="49"/>
        </w:numPr>
      </w:pPr>
      <w:r>
        <w:t>If the condition in step 4 fails</w:t>
      </w:r>
      <w:r w:rsidR="000350D2">
        <w:t>,</w:t>
      </w:r>
      <w:r>
        <w:t xml:space="preserve"> then it is an accessibility violation as per WCAG 2.1 success criteria 1.3.1 at Level A.</w:t>
      </w:r>
    </w:p>
    <w:p w14:paraId="0BEE708C" w14:textId="77777777" w:rsidR="00EE5B2F" w:rsidRDefault="00EE5B2F" w:rsidP="0074399B"/>
    <w:p w14:paraId="621523D0" w14:textId="77777777" w:rsidR="00AA7928" w:rsidRDefault="00463B7C" w:rsidP="00463B7C">
      <w:pPr>
        <w:pStyle w:val="tips"/>
      </w:pPr>
      <w:r w:rsidRPr="007C7931">
        <w:rPr>
          <w:rFonts w:ascii="Wingdings" w:eastAsia="Wingdings" w:hAnsi="Wingdings" w:cs="Wingdings"/>
          <w:sz w:val="40"/>
          <w:szCs w:val="40"/>
        </w:rPr>
        <w:t></w:t>
      </w:r>
      <w:r w:rsidR="00F45F57">
        <w:t xml:space="preserve">Tip: </w:t>
      </w:r>
    </w:p>
    <w:p w14:paraId="2876276A" w14:textId="77777777" w:rsidR="00076C85" w:rsidRDefault="00F45F57" w:rsidP="00817ACD">
      <w:pPr>
        <w:pStyle w:val="tips"/>
        <w:numPr>
          <w:ilvl w:val="0"/>
          <w:numId w:val="74"/>
        </w:numPr>
        <w:ind w:left="360"/>
      </w:pPr>
      <w:r>
        <w:t xml:space="preserve">In JAWS, press “Insert + F6” to pull the Heading List dialog box. </w:t>
      </w:r>
    </w:p>
    <w:p w14:paraId="3078C89A" w14:textId="32816115" w:rsidR="007B1345" w:rsidRDefault="007B1345" w:rsidP="00817ACD">
      <w:pPr>
        <w:pStyle w:val="tips"/>
        <w:numPr>
          <w:ilvl w:val="0"/>
          <w:numId w:val="74"/>
        </w:numPr>
        <w:ind w:left="360"/>
      </w:pPr>
      <w:r>
        <w:t xml:space="preserve">In </w:t>
      </w:r>
      <w:r w:rsidR="00F7327D">
        <w:t>NVDA</w:t>
      </w:r>
      <w:r>
        <w:t>, press “Insert + F</w:t>
      </w:r>
      <w:r w:rsidR="007A3BF4">
        <w:t>7</w:t>
      </w:r>
      <w:r>
        <w:t xml:space="preserve">” to pull the Heading List dialog box. </w:t>
      </w:r>
    </w:p>
    <w:p w14:paraId="0B2E8E7A" w14:textId="77777777" w:rsidR="0074399B" w:rsidRDefault="0074399B" w:rsidP="0074399B"/>
    <w:p w14:paraId="209A6396" w14:textId="0DD80AD7" w:rsidR="00EE5B2F" w:rsidRDefault="00EE5B2F" w:rsidP="00EE5B2F">
      <w:pPr>
        <w:pStyle w:val="Heading3"/>
        <w:rPr>
          <w:b/>
        </w:rPr>
      </w:pPr>
      <w:bookmarkStart w:id="36" w:name="_Toc110504219"/>
      <w:r>
        <w:rPr>
          <w:b/>
        </w:rPr>
        <w:t>Descriptive Heading Text</w:t>
      </w:r>
      <w:bookmarkEnd w:id="36"/>
    </w:p>
    <w:p w14:paraId="68307570" w14:textId="77777777" w:rsidR="00C50436" w:rsidRDefault="00C50436" w:rsidP="00C50436">
      <w:r>
        <w:t xml:space="preserve">Heading text should be unique, clear, descriptive, and consistent across pages of a document. This helps users in understanding what content will be available below the given heading, and users can easily find the information they are looking for. </w:t>
      </w:r>
    </w:p>
    <w:p w14:paraId="1E9EC3FC" w14:textId="77777777" w:rsidR="00125707" w:rsidRDefault="005F2474" w:rsidP="005F2474">
      <w:pPr>
        <w:pStyle w:val="tips"/>
      </w:pPr>
      <w:r w:rsidRPr="007C7931">
        <w:rPr>
          <w:rFonts w:ascii="Wingdings" w:eastAsia="Wingdings" w:hAnsi="Wingdings" w:cs="Wingdings"/>
          <w:sz w:val="40"/>
          <w:szCs w:val="40"/>
        </w:rPr>
        <w:t></w:t>
      </w:r>
      <w:r>
        <w:t xml:space="preserve">Tip: </w:t>
      </w:r>
    </w:p>
    <w:p w14:paraId="033F8E4E" w14:textId="570CBC40" w:rsidR="005F2474" w:rsidRDefault="005F2474" w:rsidP="005F2474">
      <w:pPr>
        <w:pStyle w:val="tips"/>
      </w:pPr>
      <w:r>
        <w:t xml:space="preserve">Descriptive heading text helps screen reader users to skim through the document and quickly access the required content. </w:t>
      </w:r>
    </w:p>
    <w:p w14:paraId="3424844B" w14:textId="748F3F96" w:rsidR="00C50436" w:rsidRPr="00C50436" w:rsidRDefault="006D5597" w:rsidP="00C50436">
      <w:r w:rsidRPr="007C7931">
        <w:rPr>
          <w:noProof/>
        </w:rPr>
        <w:lastRenderedPageBreak/>
        <w:drawing>
          <wp:inline distT="0" distB="0" distL="0" distR="0" wp14:anchorId="36876317" wp14:editId="02F13E1A">
            <wp:extent cx="742950" cy="301126"/>
            <wp:effectExtent l="19050" t="19050" r="19050" b="22860"/>
            <wp:docPr id="30" name="Picture 3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EE5B2F" w14:paraId="12AFA6EA" w14:textId="77777777" w:rsidTr="006E0AE2">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DEB2DA8" w14:textId="77777777" w:rsidR="00EE5B2F" w:rsidRDefault="00EE5B2F" w:rsidP="006E0AE2">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24380C4" w14:textId="77777777" w:rsidR="00EE5B2F" w:rsidRDefault="00EE5B2F" w:rsidP="006E0AE2">
            <w:pPr>
              <w:pStyle w:val="Level"/>
              <w:ind w:left="15"/>
            </w:pPr>
            <w:r>
              <w:t>WCAG Conformance Level</w:t>
            </w:r>
          </w:p>
        </w:tc>
      </w:tr>
      <w:tr w:rsidR="004A3CD4" w14:paraId="66199FD2" w14:textId="77777777" w:rsidTr="006E0AE2">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77A30BF6" w14:textId="2A9CFB07" w:rsidR="004A3CD4" w:rsidRDefault="004A3CD4" w:rsidP="004A3CD4">
            <w:pPr>
              <w:pStyle w:val="Strong1"/>
            </w:pPr>
            <w:r w:rsidRPr="00B3564B">
              <w:rPr>
                <w:rStyle w:val="normaltextrun"/>
                <w:rFonts w:ascii="Calibri" w:hAnsi="Calibri" w:cs="Calibri"/>
                <w:color w:val="000000"/>
                <w:shd w:val="clear" w:color="auto" w:fill="FFFFFF"/>
              </w:rPr>
              <w:t>2.4.6 Headings and Label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450EDBF8" w14:textId="635701AD" w:rsidR="004A3CD4" w:rsidRDefault="004A3CD4" w:rsidP="004A3CD4">
            <w:pPr>
              <w:pStyle w:val="Strong1"/>
            </w:pPr>
            <w:r>
              <w:t>AA</w:t>
            </w:r>
          </w:p>
        </w:tc>
      </w:tr>
    </w:tbl>
    <w:p w14:paraId="2810D60F" w14:textId="77777777" w:rsidR="004A3CD4" w:rsidRDefault="004A3CD4" w:rsidP="004A3CD4"/>
    <w:p w14:paraId="00151642" w14:textId="6DC134BB" w:rsidR="00EE5B2F" w:rsidRDefault="00EE5B2F" w:rsidP="00EE5B2F">
      <w:pPr>
        <w:pStyle w:val="Heading4"/>
      </w:pPr>
      <w:r w:rsidRPr="005E549F">
        <w:t>How to implement</w:t>
      </w:r>
      <w:r>
        <w:t>?</w:t>
      </w:r>
    </w:p>
    <w:p w14:paraId="56E52500" w14:textId="77777777" w:rsidR="00980283" w:rsidRDefault="00980283" w:rsidP="00980283">
      <w:r>
        <w:t>This section lists the techniques that need to be implemented to ensure heading text of a document is descriptive.</w:t>
      </w:r>
    </w:p>
    <w:p w14:paraId="2FC95867" w14:textId="77777777" w:rsidR="00980283" w:rsidRDefault="00980283" w:rsidP="00E633B8">
      <w:pPr>
        <w:pStyle w:val="ListParagraph"/>
        <w:numPr>
          <w:ilvl w:val="0"/>
          <w:numId w:val="50"/>
        </w:numPr>
        <w:spacing w:line="256" w:lineRule="auto"/>
      </w:pPr>
      <w:r>
        <w:t>Use heading text that is descriptive of the section’s content.</w:t>
      </w:r>
    </w:p>
    <w:p w14:paraId="5A51345E" w14:textId="77777777" w:rsidR="00980283" w:rsidRDefault="00980283" w:rsidP="00E633B8">
      <w:pPr>
        <w:pStyle w:val="ListParagraph"/>
        <w:numPr>
          <w:ilvl w:val="0"/>
          <w:numId w:val="50"/>
        </w:numPr>
        <w:spacing w:line="256" w:lineRule="auto"/>
      </w:pPr>
      <w:r>
        <w:t xml:space="preserve">Use unique heading text for each section and sub-section of a document. </w:t>
      </w:r>
    </w:p>
    <w:p w14:paraId="2E6E41F5" w14:textId="77777777" w:rsidR="00980283" w:rsidRDefault="00980283" w:rsidP="00980283"/>
    <w:p w14:paraId="440382B8" w14:textId="52B8D2A3" w:rsidR="00EE5B2F" w:rsidRDefault="00EE5B2F" w:rsidP="00EE5B2F">
      <w:pPr>
        <w:pStyle w:val="Heading4"/>
      </w:pPr>
      <w:r>
        <w:t>Practices to Apply &amp; Avoid</w:t>
      </w:r>
    </w:p>
    <w:p w14:paraId="159DC880" w14:textId="2FF513CF" w:rsidR="0056252C" w:rsidRDefault="0056252C" w:rsidP="0056252C">
      <w:pPr>
        <w:pStyle w:val="Do"/>
      </w:pPr>
      <w:r>
        <w:t>Ensure descriptive heading text is used for each section and sub-section of a document.</w:t>
      </w:r>
    </w:p>
    <w:p w14:paraId="6805AF08" w14:textId="3D18C702" w:rsidR="00C04695" w:rsidRDefault="00C04695" w:rsidP="00C04695">
      <w:pPr>
        <w:pStyle w:val="Do"/>
        <w:numPr>
          <w:ilvl w:val="0"/>
          <w:numId w:val="0"/>
        </w:numPr>
        <w:ind w:left="360" w:hanging="360"/>
      </w:pPr>
    </w:p>
    <w:p w14:paraId="1EBBBB8C" w14:textId="4C45E030" w:rsidR="00C04695" w:rsidRDefault="00C04695" w:rsidP="00C04695">
      <w:r>
        <w:t xml:space="preserve">For example, in </w:t>
      </w:r>
      <w:r w:rsidR="00926959" w:rsidRPr="00926959">
        <w:t>Mindset_Instructor_Guide_MyFoundationsLab</w:t>
      </w:r>
      <w:r w:rsidR="00926959">
        <w:t xml:space="preserve"> Word document</w:t>
      </w:r>
      <w:r>
        <w:t>, the heading text “</w:t>
      </w:r>
      <w:r w:rsidR="00926959">
        <w:t>Brief Background on Mindset theory”</w:t>
      </w:r>
      <w:r>
        <w:t xml:space="preserve"> is descriptive about the section’s content. </w:t>
      </w:r>
    </w:p>
    <w:p w14:paraId="7A97704A" w14:textId="294D81C9" w:rsidR="00C04695" w:rsidRDefault="00660FE1" w:rsidP="00EB3936">
      <w:pPr>
        <w:jc w:val="center"/>
      </w:pPr>
      <w:r>
        <w:rPr>
          <w:noProof/>
        </w:rPr>
        <w:drawing>
          <wp:inline distT="0" distB="0" distL="0" distR="0" wp14:anchorId="1D78B8DD" wp14:editId="6F349DC1">
            <wp:extent cx="4762500" cy="3577590"/>
            <wp:effectExtent l="19050" t="19050" r="19050" b="22860"/>
            <wp:docPr id="19" name="Picture 19" descr="Descriptive heading text defined for a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scriptive heading text defined for a section."/>
                    <pic:cNvPicPr/>
                  </pic:nvPicPr>
                  <pic:blipFill rotWithShape="1">
                    <a:blip r:embed="rId46"/>
                    <a:srcRect l="8718" t="9276" r="11154"/>
                    <a:stretch/>
                  </pic:blipFill>
                  <pic:spPr bwMode="auto">
                    <a:xfrm>
                      <a:off x="0" y="0"/>
                      <a:ext cx="4762500" cy="35775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D68F3C" w14:textId="15BDEF0B" w:rsidR="00440306" w:rsidRDefault="00440306" w:rsidP="003141F9">
      <w:pPr>
        <w:pStyle w:val="Dont"/>
      </w:pPr>
      <w:r w:rsidRPr="00440306">
        <w:lastRenderedPageBreak/>
        <w:t xml:space="preserve"> </w:t>
      </w:r>
      <w:r>
        <w:t xml:space="preserve">Avoid using </w:t>
      </w:r>
      <w:r w:rsidR="00E377A3">
        <w:t>non</w:t>
      </w:r>
      <w:r w:rsidR="00AE7217">
        <w:t xml:space="preserve"> descriptive</w:t>
      </w:r>
      <w:r>
        <w:t xml:space="preserve"> heading text</w:t>
      </w:r>
      <w:r w:rsidR="00AE7217">
        <w:t xml:space="preserve"> </w:t>
      </w:r>
      <w:r>
        <w:t>for each section and sub-section of a document.</w:t>
      </w:r>
    </w:p>
    <w:p w14:paraId="2F41E0BE" w14:textId="77777777" w:rsidR="00440306" w:rsidRDefault="00440306" w:rsidP="00440306">
      <w:pPr>
        <w:pStyle w:val="Do"/>
        <w:numPr>
          <w:ilvl w:val="0"/>
          <w:numId w:val="0"/>
        </w:numPr>
        <w:ind w:left="360" w:hanging="360"/>
      </w:pPr>
    </w:p>
    <w:p w14:paraId="0D579ABD" w14:textId="231C2E88" w:rsidR="00440306" w:rsidRDefault="00440306" w:rsidP="00440306">
      <w:r>
        <w:t xml:space="preserve">For example, </w:t>
      </w:r>
      <w:r w:rsidR="00B23C89">
        <w:t xml:space="preserve">in the </w:t>
      </w:r>
      <w:r w:rsidR="00B23C89" w:rsidRPr="007F4790">
        <w:t>exp2019_MOS_Online_Appendix_Excel_Comprehensive_P18</w:t>
      </w:r>
      <w:r w:rsidR="00B23C89">
        <w:t xml:space="preserve"> word document,</w:t>
      </w:r>
      <w:r w:rsidR="00B23C89" w:rsidRPr="00926959">
        <w:t xml:space="preserve"> </w:t>
      </w:r>
      <w:r w:rsidR="00476FB8">
        <w:t xml:space="preserve">the heading text “Create” is </w:t>
      </w:r>
      <w:r w:rsidR="00D454B5">
        <w:t>non</w:t>
      </w:r>
      <w:r w:rsidR="00476FB8">
        <w:t xml:space="preserve"> descriptive about the section’s content. </w:t>
      </w:r>
    </w:p>
    <w:p w14:paraId="540F21C0" w14:textId="5FA86C04" w:rsidR="00476FB8" w:rsidRDefault="00653BC5" w:rsidP="00653BC5">
      <w:pPr>
        <w:jc w:val="center"/>
      </w:pPr>
      <w:r>
        <w:rPr>
          <w:noProof/>
        </w:rPr>
        <w:drawing>
          <wp:inline distT="0" distB="0" distL="0" distR="0" wp14:anchorId="5B44BEE0" wp14:editId="3B86B517">
            <wp:extent cx="5563082" cy="1889924"/>
            <wp:effectExtent l="19050" t="19050" r="19050" b="15240"/>
            <wp:docPr id="458" name="Picture 458" descr="Non-descriptive heading text defined for a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icture 458" descr="Non-descriptive heading text defined for a section."/>
                    <pic:cNvPicPr/>
                  </pic:nvPicPr>
                  <pic:blipFill>
                    <a:blip r:embed="rId47"/>
                    <a:stretch>
                      <a:fillRect/>
                    </a:stretch>
                  </pic:blipFill>
                  <pic:spPr>
                    <a:xfrm>
                      <a:off x="0" y="0"/>
                      <a:ext cx="5563082" cy="1889924"/>
                    </a:xfrm>
                    <a:prstGeom prst="rect">
                      <a:avLst/>
                    </a:prstGeom>
                    <a:ln>
                      <a:solidFill>
                        <a:schemeClr val="tx1"/>
                      </a:solidFill>
                    </a:ln>
                  </pic:spPr>
                </pic:pic>
              </a:graphicData>
            </a:graphic>
          </wp:inline>
        </w:drawing>
      </w:r>
    </w:p>
    <w:p w14:paraId="177599E6" w14:textId="74D80399" w:rsidR="0056252C" w:rsidRDefault="0056252C" w:rsidP="00A62B81"/>
    <w:p w14:paraId="2A60A7EE" w14:textId="77777777" w:rsidR="00462810" w:rsidRDefault="00462810" w:rsidP="00462810">
      <w:pPr>
        <w:pStyle w:val="Level"/>
      </w:pPr>
      <w:r>
        <w:t>User Groups Affected</w:t>
      </w:r>
    </w:p>
    <w:p w14:paraId="59170E55" w14:textId="77777777" w:rsidR="00462810" w:rsidRPr="00070609" w:rsidRDefault="00462810" w:rsidP="00E633B8">
      <w:pPr>
        <w:pStyle w:val="ListParagraph"/>
        <w:numPr>
          <w:ilvl w:val="0"/>
          <w:numId w:val="4"/>
        </w:numPr>
        <w:spacing w:after="100" w:afterAutospacing="1" w:line="240" w:lineRule="auto"/>
        <w:jc w:val="both"/>
        <w:rPr>
          <w:rFonts w:eastAsia="Times New Roman" w:cstheme="minorHAnsi"/>
          <w:szCs w:val="24"/>
        </w:rPr>
      </w:pPr>
      <w:r w:rsidRPr="00070609">
        <w:rPr>
          <w:rFonts w:eastAsia="Times New Roman" w:cstheme="minorHAnsi"/>
          <w:szCs w:val="24"/>
        </w:rPr>
        <w:t>Blind users</w:t>
      </w:r>
    </w:p>
    <w:p w14:paraId="648DA78C" w14:textId="77777777" w:rsidR="00462810" w:rsidRPr="00070609" w:rsidRDefault="00462810" w:rsidP="00E633B8">
      <w:pPr>
        <w:pStyle w:val="ListParagraph"/>
        <w:numPr>
          <w:ilvl w:val="0"/>
          <w:numId w:val="4"/>
        </w:numPr>
        <w:spacing w:after="100" w:afterAutospacing="1" w:line="240" w:lineRule="auto"/>
        <w:jc w:val="both"/>
        <w:rPr>
          <w:rFonts w:eastAsia="Times New Roman" w:cstheme="minorHAnsi"/>
          <w:szCs w:val="24"/>
        </w:rPr>
      </w:pPr>
      <w:r w:rsidRPr="00070609">
        <w:rPr>
          <w:rFonts w:eastAsia="Times New Roman" w:cstheme="minorHAnsi"/>
          <w:szCs w:val="24"/>
        </w:rPr>
        <w:t>Low-vision Users</w:t>
      </w:r>
    </w:p>
    <w:p w14:paraId="29618971" w14:textId="77777777" w:rsidR="00462810" w:rsidRPr="00070609" w:rsidRDefault="00462810" w:rsidP="00E633B8">
      <w:pPr>
        <w:pStyle w:val="ListParagraph"/>
        <w:numPr>
          <w:ilvl w:val="0"/>
          <w:numId w:val="4"/>
        </w:numPr>
        <w:spacing w:after="100" w:afterAutospacing="1" w:line="240" w:lineRule="auto"/>
        <w:jc w:val="both"/>
        <w:rPr>
          <w:rFonts w:eastAsia="Times New Roman" w:cstheme="minorHAnsi"/>
          <w:szCs w:val="24"/>
        </w:rPr>
      </w:pPr>
      <w:r w:rsidRPr="00070609">
        <w:rPr>
          <w:rFonts w:eastAsia="Times New Roman" w:cstheme="minorHAnsi"/>
          <w:szCs w:val="24"/>
        </w:rPr>
        <w:t>Users with learning disabilities</w:t>
      </w:r>
    </w:p>
    <w:p w14:paraId="241A9206" w14:textId="77777777" w:rsidR="00462810" w:rsidRDefault="00462810" w:rsidP="00A62B81"/>
    <w:p w14:paraId="55BAB525" w14:textId="77777777" w:rsidR="00EE5B2F" w:rsidRDefault="00EE5B2F" w:rsidP="00EE5B2F">
      <w:pPr>
        <w:pStyle w:val="Heading4"/>
      </w:pPr>
      <w:r>
        <w:t>How to test for Accessibility?</w:t>
      </w:r>
    </w:p>
    <w:p w14:paraId="0DBA1917" w14:textId="77777777" w:rsidR="005B5F45" w:rsidRDefault="005B5F45" w:rsidP="005B5F45">
      <w:r>
        <w:t>To test for a document’s heading text, perform the following steps:</w:t>
      </w:r>
    </w:p>
    <w:p w14:paraId="376138E2" w14:textId="07B871A0" w:rsidR="005B5F45" w:rsidRDefault="005B5F45" w:rsidP="00E633B8">
      <w:pPr>
        <w:pStyle w:val="ListParagraph"/>
        <w:numPr>
          <w:ilvl w:val="0"/>
          <w:numId w:val="51"/>
        </w:numPr>
        <w:spacing w:line="256" w:lineRule="auto"/>
      </w:pPr>
      <w:r>
        <w:t xml:space="preserve">Open the </w:t>
      </w:r>
      <w:r w:rsidR="00A37F7A">
        <w:t xml:space="preserve">Word </w:t>
      </w:r>
      <w:r>
        <w:t xml:space="preserve">document </w:t>
      </w:r>
      <w:r w:rsidR="008D733C">
        <w:t xml:space="preserve">whose heading text needs </w:t>
      </w:r>
      <w:r>
        <w:t xml:space="preserve">to be tested. </w:t>
      </w:r>
    </w:p>
    <w:p w14:paraId="27D0126A" w14:textId="155C93CB" w:rsidR="005B5F45" w:rsidRDefault="005B5F45" w:rsidP="00E633B8">
      <w:pPr>
        <w:pStyle w:val="ListParagraph"/>
        <w:numPr>
          <w:ilvl w:val="0"/>
          <w:numId w:val="51"/>
        </w:numPr>
        <w:spacing w:line="256" w:lineRule="auto"/>
      </w:pPr>
      <w:r>
        <w:t>Turn on JAWS</w:t>
      </w:r>
      <w:r w:rsidR="00E95F8F">
        <w:t xml:space="preserve">/ NVDA/ </w:t>
      </w:r>
      <w:proofErr w:type="spellStart"/>
      <w:r w:rsidR="00E95F8F">
        <w:t>VoiceOver</w:t>
      </w:r>
      <w:proofErr w:type="spellEnd"/>
      <w:r>
        <w:t>.</w:t>
      </w:r>
    </w:p>
    <w:p w14:paraId="0F6FDBBA" w14:textId="77777777" w:rsidR="00054B37" w:rsidRDefault="005B5F45" w:rsidP="00E633B8">
      <w:pPr>
        <w:pStyle w:val="ListParagraph"/>
        <w:numPr>
          <w:ilvl w:val="0"/>
          <w:numId w:val="51"/>
        </w:numPr>
        <w:spacing w:line="256" w:lineRule="auto"/>
      </w:pPr>
      <w:r>
        <w:t xml:space="preserve">Press </w:t>
      </w:r>
      <w:r w:rsidR="00024B00">
        <w:t xml:space="preserve">“Insert + Z” </w:t>
      </w:r>
      <w:r w:rsidR="000E6758">
        <w:t xml:space="preserve">in JAWS and </w:t>
      </w:r>
      <w:r w:rsidR="00054B37">
        <w:t xml:space="preserve">“Insert +Space” in NVDA </w:t>
      </w:r>
      <w:r w:rsidR="00024B00">
        <w:t>to turn on Quick keys</w:t>
      </w:r>
      <w:r w:rsidR="00054B37">
        <w:t>.</w:t>
      </w:r>
    </w:p>
    <w:p w14:paraId="745F3DF4" w14:textId="2E2FFC30" w:rsidR="005B5F45" w:rsidRDefault="00054B37" w:rsidP="00E633B8">
      <w:pPr>
        <w:pStyle w:val="ListParagraph"/>
        <w:numPr>
          <w:ilvl w:val="0"/>
          <w:numId w:val="51"/>
        </w:numPr>
        <w:spacing w:line="256" w:lineRule="auto"/>
      </w:pPr>
      <w:r>
        <w:t>T</w:t>
      </w:r>
      <w:r w:rsidR="00024B00">
        <w:t xml:space="preserve">hen press </w:t>
      </w:r>
      <w:r w:rsidR="005B5F45">
        <w:t>“H” to jump to the next heading and “Shift + H” to jump back to the previous heading</w:t>
      </w:r>
      <w:r w:rsidR="00B66B46">
        <w:t xml:space="preserve"> in JAWS and NVDA</w:t>
      </w:r>
      <w:r w:rsidR="002B1288">
        <w:t>;</w:t>
      </w:r>
      <w:r w:rsidR="00E3639F">
        <w:t xml:space="preserve"> In VoiceOver</w:t>
      </w:r>
      <w:r w:rsidR="002B1288">
        <w:t xml:space="preserve"> </w:t>
      </w:r>
      <w:r w:rsidR="00E3639F">
        <w:t xml:space="preserve">use </w:t>
      </w:r>
      <w:r w:rsidR="002B1288">
        <w:t>“VO + Command +H” to go to the next list in and “VO + Command +</w:t>
      </w:r>
      <w:r w:rsidR="00BD16A8">
        <w:t>Shift +</w:t>
      </w:r>
      <w:r w:rsidR="002B1288">
        <w:t>H”</w:t>
      </w:r>
      <w:r w:rsidR="0044378E">
        <w:t xml:space="preserve"> to go to </w:t>
      </w:r>
      <w:r w:rsidR="00E3639F">
        <w:t>the previous list</w:t>
      </w:r>
      <w:r w:rsidR="005D4546">
        <w:t>.</w:t>
      </w:r>
    </w:p>
    <w:p w14:paraId="04D8A47E" w14:textId="5CFAEBE7" w:rsidR="005B5F45" w:rsidRDefault="005B5F45" w:rsidP="00E633B8">
      <w:pPr>
        <w:pStyle w:val="ListParagraph"/>
        <w:numPr>
          <w:ilvl w:val="0"/>
          <w:numId w:val="51"/>
        </w:numPr>
        <w:spacing w:line="256" w:lineRule="auto"/>
      </w:pPr>
      <w:r>
        <w:t xml:space="preserve">Press “Insert + F6” </w:t>
      </w:r>
      <w:r w:rsidR="000C252B">
        <w:t xml:space="preserve">in </w:t>
      </w:r>
      <w:r>
        <w:t>JAWS</w:t>
      </w:r>
      <w:r w:rsidR="000C252B">
        <w:t xml:space="preserve"> and “Insert +F7” in NVDA to access the list of headings</w:t>
      </w:r>
      <w:r w:rsidR="00FB293A">
        <w:t>.</w:t>
      </w:r>
    </w:p>
    <w:p w14:paraId="40FCCC5F" w14:textId="77777777" w:rsidR="005B5F45" w:rsidRDefault="005B5F45" w:rsidP="00E633B8">
      <w:pPr>
        <w:pStyle w:val="ListParagraph"/>
        <w:numPr>
          <w:ilvl w:val="0"/>
          <w:numId w:val="51"/>
        </w:numPr>
        <w:spacing w:line="256" w:lineRule="auto"/>
      </w:pPr>
      <w:r>
        <w:t xml:space="preserve">Check if heading text sufficiently describes the content of each section. </w:t>
      </w:r>
    </w:p>
    <w:p w14:paraId="3D3926D0" w14:textId="6F6AB115" w:rsidR="005B5F45" w:rsidRDefault="005B5F45" w:rsidP="00E633B8">
      <w:pPr>
        <w:pStyle w:val="ListParagraph"/>
        <w:numPr>
          <w:ilvl w:val="0"/>
          <w:numId w:val="51"/>
        </w:numPr>
        <w:spacing w:line="256" w:lineRule="auto"/>
      </w:pPr>
      <w:r>
        <w:t>If the condition in step 5</w:t>
      </w:r>
      <w:r w:rsidR="002152ED">
        <w:t xml:space="preserve"> fails</w:t>
      </w:r>
      <w:r>
        <w:t>, then it is an accessibility violation as per WCAG 2.1 success criteria 2.4.6 at Level AA.</w:t>
      </w:r>
    </w:p>
    <w:p w14:paraId="12389AE1" w14:textId="77777777" w:rsidR="00EE5B2F" w:rsidRDefault="00EE5B2F" w:rsidP="00A62B81"/>
    <w:p w14:paraId="06F02787" w14:textId="0C1B5EE6" w:rsidR="00977781" w:rsidRDefault="00977781">
      <w:r>
        <w:br w:type="page"/>
      </w:r>
    </w:p>
    <w:p w14:paraId="2AB7D019" w14:textId="36A68A5D" w:rsidR="00EB2288" w:rsidRPr="00F43CDC" w:rsidRDefault="006A5AED" w:rsidP="008A5036">
      <w:pPr>
        <w:pStyle w:val="Heading2"/>
        <w:rPr>
          <w:b/>
          <w:bCs/>
        </w:rPr>
      </w:pPr>
      <w:bookmarkStart w:id="37" w:name="_Toc110504220"/>
      <w:r w:rsidRPr="00F43CDC">
        <w:rPr>
          <w:b/>
          <w:bCs/>
        </w:rPr>
        <w:lastRenderedPageBreak/>
        <w:t>LISTS</w:t>
      </w:r>
      <w:bookmarkEnd w:id="37"/>
    </w:p>
    <w:p w14:paraId="3FE1703B" w14:textId="0CA6408B" w:rsidR="00C30693" w:rsidRDefault="00C30693" w:rsidP="00C30693">
      <w:r>
        <w:t xml:space="preserve">In a Word document, there are three main types of lists: ordered list, unordered list and nested list. An ordered list is used to group sequential items, an unordered list to group related but non-sequential items whereas a nested list is a list within a list. A nested list can be used for both ordered and unordered lists. </w:t>
      </w:r>
    </w:p>
    <w:p w14:paraId="2475D145" w14:textId="60A043F3" w:rsidR="003F06C1" w:rsidRDefault="003F06C1" w:rsidP="003F06C1">
      <w:r>
        <w:t xml:space="preserve">Screen readers do not identify type of a list for their users. Users can identify type of list </w:t>
      </w:r>
      <w:r w:rsidR="00906741">
        <w:t>based on</w:t>
      </w:r>
      <w:r>
        <w:t xml:space="preserve"> the list item prefix, such as “1, 2, 3 … “ and “bullet character, hyphens, </w:t>
      </w:r>
      <w:r w:rsidR="00F52D01">
        <w:t>asterisk character</w:t>
      </w:r>
      <w:r>
        <w:t xml:space="preserve"> … “ etc.</w:t>
      </w:r>
    </w:p>
    <w:p w14:paraId="2AD6A6B1" w14:textId="6AC7C681" w:rsidR="008007ED" w:rsidRPr="00B8267F" w:rsidRDefault="00CC2599" w:rsidP="003F06C1">
      <w:r w:rsidRPr="007C7931">
        <w:rPr>
          <w:noProof/>
        </w:rPr>
        <w:drawing>
          <wp:inline distT="0" distB="0" distL="0" distR="0" wp14:anchorId="0D17386E" wp14:editId="4EDC8749">
            <wp:extent cx="742950" cy="301126"/>
            <wp:effectExtent l="19050" t="19050" r="19050" b="22860"/>
            <wp:docPr id="31" name="Picture 3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409F47E9" w14:textId="77777777" w:rsidR="008007ED" w:rsidRDefault="008007ED" w:rsidP="008007ED">
      <w:pPr>
        <w:pStyle w:val="Guide"/>
        <w:spacing w:after="0"/>
      </w:pPr>
      <w:r>
        <w:t>1.3.1 Info and Relationships</w:t>
      </w:r>
      <w:r>
        <w:tab/>
      </w:r>
      <w:r>
        <w:tab/>
      </w:r>
      <w:r>
        <w:tab/>
      </w:r>
      <w:r>
        <w:tab/>
      </w:r>
      <w:r>
        <w:tab/>
      </w:r>
      <w:r>
        <w:tab/>
      </w:r>
      <w:r>
        <w:tab/>
      </w:r>
      <w:r>
        <w:tab/>
        <w:t>Level A</w:t>
      </w:r>
    </w:p>
    <w:p w14:paraId="39968512" w14:textId="723B3869" w:rsidR="008007ED" w:rsidRDefault="008007ED" w:rsidP="008007ED">
      <w:pPr>
        <w:pStyle w:val="Style2"/>
        <w:rPr>
          <w:lang w:val="en-US"/>
        </w:rPr>
      </w:pPr>
      <w:r>
        <w:rPr>
          <w:lang w:val="en-US"/>
        </w:rPr>
        <w:t>Information</w:t>
      </w:r>
      <w:r w:rsidRPr="007C7931">
        <w:t>, structure</w:t>
      </w:r>
      <w:r>
        <w:t>,</w:t>
      </w:r>
      <w:r w:rsidRPr="007C7931">
        <w:t xml:space="preserve"> and relationships conveyed through presentation can be programmatically determined or are available in </w:t>
      </w:r>
      <w:r w:rsidR="00F52D01" w:rsidRPr="007C7931">
        <w:t>text.</w:t>
      </w:r>
    </w:p>
    <w:p w14:paraId="2E16E87B" w14:textId="77777777" w:rsidR="00C30693" w:rsidRPr="00C30693" w:rsidRDefault="00C30693" w:rsidP="00C30693"/>
    <w:p w14:paraId="3B0A0B2C" w14:textId="7C6C4CE2" w:rsidR="002F7203" w:rsidRDefault="00CB32B0" w:rsidP="002F7203">
      <w:pPr>
        <w:pStyle w:val="Heading3"/>
        <w:rPr>
          <w:b/>
        </w:rPr>
      </w:pPr>
      <w:bookmarkStart w:id="38" w:name="_Toc110504221"/>
      <w:r>
        <w:rPr>
          <w:b/>
        </w:rPr>
        <w:t xml:space="preserve">Default </w:t>
      </w:r>
      <w:r w:rsidR="0037455E">
        <w:rPr>
          <w:b/>
        </w:rPr>
        <w:t xml:space="preserve">List </w:t>
      </w:r>
      <w:r w:rsidR="00C52379">
        <w:rPr>
          <w:b/>
        </w:rPr>
        <w:t>Styles</w:t>
      </w:r>
      <w:bookmarkEnd w:id="38"/>
    </w:p>
    <w:p w14:paraId="56FC5F3A" w14:textId="4E2E588B" w:rsidR="00EA7BE1" w:rsidRDefault="00EA7BE1" w:rsidP="00EA7BE1">
      <w:r>
        <w:t xml:space="preserve">Word comes with default list styles for authors to choose from while authoring content. By default, there are </w:t>
      </w:r>
      <w:r w:rsidR="00D663FC">
        <w:t>different list styles for bulleted and numbered list</w:t>
      </w:r>
      <w:r>
        <w:t xml:space="preserve">. These default </w:t>
      </w:r>
      <w:r w:rsidR="00FA22C9">
        <w:t xml:space="preserve">list </w:t>
      </w:r>
      <w:r>
        <w:t xml:space="preserve">styles are well supported by all the leading screen readers. Additionally, these </w:t>
      </w:r>
      <w:r w:rsidR="00FA22C9">
        <w:t xml:space="preserve">lists </w:t>
      </w:r>
      <w:r>
        <w:t xml:space="preserve">are preserved when an accessible Word document is exported to PDF. </w:t>
      </w:r>
    </w:p>
    <w:p w14:paraId="18E9E907" w14:textId="77777777" w:rsidR="00E41CD8" w:rsidRDefault="00E41CD8" w:rsidP="00E41CD8"/>
    <w:p w14:paraId="1458BC64" w14:textId="77777777" w:rsidR="00CC1DB1" w:rsidRDefault="00314496" w:rsidP="00CC1DB1">
      <w:pPr>
        <w:pStyle w:val="tips"/>
      </w:pPr>
      <w:r w:rsidRPr="007C7931">
        <w:rPr>
          <w:rFonts w:ascii="Wingdings" w:eastAsia="Wingdings" w:hAnsi="Wingdings" w:cs="Wingdings"/>
          <w:sz w:val="40"/>
          <w:szCs w:val="40"/>
        </w:rPr>
        <w:t></w:t>
      </w:r>
      <w:r>
        <w:t xml:space="preserve">Tip: </w:t>
      </w:r>
    </w:p>
    <w:p w14:paraId="7376B312" w14:textId="5C67C761" w:rsidR="00314496" w:rsidRDefault="00314496" w:rsidP="0003278A">
      <w:pPr>
        <w:pStyle w:val="tips"/>
        <w:numPr>
          <w:ilvl w:val="0"/>
          <w:numId w:val="71"/>
        </w:numPr>
        <w:ind w:left="360"/>
      </w:pPr>
      <w:r>
        <w:t>In JAWS, press “Insert +Z” to turn on Quick Keys and then press “</w:t>
      </w:r>
      <w:r w:rsidR="007B7345">
        <w:t>L”</w:t>
      </w:r>
      <w:r>
        <w:t xml:space="preserve"> or “Shift + </w:t>
      </w:r>
      <w:r w:rsidR="007B7345">
        <w:t>L</w:t>
      </w:r>
      <w:r>
        <w:t xml:space="preserve">” to jump to the next and previous </w:t>
      </w:r>
      <w:r w:rsidR="00FE448C">
        <w:t>list,</w:t>
      </w:r>
      <w:r w:rsidR="00C12E1C">
        <w:t xml:space="preserve"> </w:t>
      </w:r>
      <w:r>
        <w:t>respectively.</w:t>
      </w:r>
    </w:p>
    <w:p w14:paraId="024B5EA1" w14:textId="4B67F60E" w:rsidR="00BE7303" w:rsidRDefault="00BE7303" w:rsidP="0003278A">
      <w:pPr>
        <w:pStyle w:val="tips"/>
        <w:numPr>
          <w:ilvl w:val="0"/>
          <w:numId w:val="70"/>
        </w:numPr>
        <w:ind w:left="360"/>
      </w:pPr>
      <w:r>
        <w:t>In NVDA, press “Insert +Space” to turn on Quick Keys and then press “</w:t>
      </w:r>
      <w:r w:rsidR="0063559E">
        <w:t>L</w:t>
      </w:r>
      <w:r>
        <w:t xml:space="preserve">” or “Shift + </w:t>
      </w:r>
      <w:r w:rsidR="0063559E">
        <w:t>L</w:t>
      </w:r>
      <w:r>
        <w:t>” to jump to the next and previous list, respectively.</w:t>
      </w:r>
    </w:p>
    <w:p w14:paraId="5C6000DB" w14:textId="77777777" w:rsidR="007040B2" w:rsidRDefault="007040B2" w:rsidP="007040B2">
      <w:pPr>
        <w:pStyle w:val="tips"/>
        <w:numPr>
          <w:ilvl w:val="0"/>
          <w:numId w:val="70"/>
        </w:numPr>
        <w:ind w:left="360"/>
      </w:pPr>
      <w:r>
        <w:t>In VoiceOver, press “VO +Command +X” to find next list and “VO +Command +Shift +X” for previous list.</w:t>
      </w:r>
    </w:p>
    <w:p w14:paraId="67182342" w14:textId="77777777" w:rsidR="002C7FB9" w:rsidRDefault="002C7FB9" w:rsidP="0003278A"/>
    <w:p w14:paraId="641567E6" w14:textId="559E2258" w:rsidR="009D3672" w:rsidRPr="009D3672" w:rsidRDefault="00CC2599" w:rsidP="009D3672">
      <w:r w:rsidRPr="007C7931">
        <w:rPr>
          <w:noProof/>
        </w:rPr>
        <w:drawing>
          <wp:inline distT="0" distB="0" distL="0" distR="0" wp14:anchorId="2E985BA4" wp14:editId="26007BF8">
            <wp:extent cx="742950" cy="301126"/>
            <wp:effectExtent l="19050" t="19050" r="19050" b="22860"/>
            <wp:docPr id="35" name="Picture 35"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78D6F957"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7B79B3E"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9CB570B" w14:textId="77777777" w:rsidR="00A076F8" w:rsidRDefault="00A076F8" w:rsidP="0021751A">
            <w:pPr>
              <w:pStyle w:val="Level"/>
              <w:ind w:left="15"/>
            </w:pPr>
            <w:r>
              <w:t>WCAG Conformance Level</w:t>
            </w:r>
          </w:p>
        </w:tc>
      </w:tr>
      <w:tr w:rsidR="005D4843" w14:paraId="237CC704"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A286F38" w14:textId="7D79A8AD" w:rsidR="005D4843" w:rsidRDefault="005D4843" w:rsidP="005D4843">
            <w:pPr>
              <w:pStyle w:val="Strong1"/>
            </w:pPr>
            <w:r w:rsidRPr="00B3564B">
              <w:rPr>
                <w:rStyle w:val="normaltextrun"/>
                <w:rFonts w:ascii="Calibri" w:hAnsi="Calibri" w:cs="Calibri"/>
                <w:color w:val="000000"/>
                <w:shd w:val="clear" w:color="auto" w:fill="FFFFFF"/>
              </w:rPr>
              <w:t>1.3.1 Info and Relationship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C3FB7D9" w14:textId="3F48FA85" w:rsidR="005D4843" w:rsidRDefault="005D4843" w:rsidP="005D4843">
            <w:pPr>
              <w:pStyle w:val="Strong1"/>
            </w:pPr>
            <w:r>
              <w:t>A</w:t>
            </w:r>
          </w:p>
        </w:tc>
      </w:tr>
    </w:tbl>
    <w:p w14:paraId="04EBAD5D" w14:textId="4147158B" w:rsidR="00A076F8" w:rsidRDefault="00A076F8" w:rsidP="00A076F8">
      <w:pPr>
        <w:pStyle w:val="Heading4"/>
      </w:pPr>
      <w:r w:rsidRPr="005E549F">
        <w:lastRenderedPageBreak/>
        <w:t>How to implement</w:t>
      </w:r>
      <w:r>
        <w:t>?</w:t>
      </w:r>
    </w:p>
    <w:p w14:paraId="78A971A4" w14:textId="77777777" w:rsidR="003B46A2" w:rsidRDefault="00A80FCE" w:rsidP="00310EBA">
      <w:r>
        <w:t xml:space="preserve">To </w:t>
      </w:r>
      <w:r w:rsidR="00AA2D9F">
        <w:t>apply default list styles</w:t>
      </w:r>
      <w:r w:rsidR="003B46A2">
        <w:t xml:space="preserve"> in a Word document, perform the following styles:</w:t>
      </w:r>
    </w:p>
    <w:p w14:paraId="1D970F65" w14:textId="77777777" w:rsidR="003829E0" w:rsidRDefault="003829E0" w:rsidP="00E633B8">
      <w:pPr>
        <w:pStyle w:val="ListParagraph"/>
        <w:numPr>
          <w:ilvl w:val="0"/>
          <w:numId w:val="13"/>
        </w:numPr>
      </w:pPr>
      <w:r>
        <w:t>Open the Word document.</w:t>
      </w:r>
    </w:p>
    <w:p w14:paraId="5025CB9F" w14:textId="77777777" w:rsidR="003829E0" w:rsidRDefault="003829E0" w:rsidP="00E633B8">
      <w:pPr>
        <w:pStyle w:val="ListParagraph"/>
        <w:numPr>
          <w:ilvl w:val="0"/>
          <w:numId w:val="13"/>
        </w:numPr>
      </w:pPr>
      <w:r>
        <w:t>Select the content for which list styles need to be applied.</w:t>
      </w:r>
    </w:p>
    <w:p w14:paraId="3957E7BB" w14:textId="20C0CFA1" w:rsidR="00310EBA" w:rsidRDefault="008D7A74" w:rsidP="00E633B8">
      <w:pPr>
        <w:pStyle w:val="ListParagraph"/>
        <w:numPr>
          <w:ilvl w:val="0"/>
          <w:numId w:val="13"/>
        </w:numPr>
      </w:pPr>
      <w:r>
        <w:t xml:space="preserve">On the Home tab in the Paragraph group either select </w:t>
      </w:r>
      <w:r w:rsidR="00702BE8">
        <w:t>B</w:t>
      </w:r>
      <w:r>
        <w:t>ulle</w:t>
      </w:r>
      <w:r w:rsidR="00702BE8">
        <w:t xml:space="preserve">ts or Numbering for defining unordered and ordered list styles. </w:t>
      </w:r>
      <w:r w:rsidR="00AA2D9F">
        <w:t xml:space="preserve"> </w:t>
      </w:r>
    </w:p>
    <w:p w14:paraId="4B5D5CA4" w14:textId="6CD31B33" w:rsidR="00310EBA" w:rsidRDefault="4589ED78" w:rsidP="0065167F">
      <w:pPr>
        <w:jc w:val="center"/>
      </w:pPr>
      <w:r>
        <w:rPr>
          <w:noProof/>
        </w:rPr>
        <w:drawing>
          <wp:inline distT="0" distB="0" distL="0" distR="0" wp14:anchorId="590DDAA1" wp14:editId="31107A6E">
            <wp:extent cx="4347845" cy="3048000"/>
            <wp:effectExtent l="0" t="0" r="0" b="0"/>
            <wp:docPr id="99" name="Picture 99" descr="Numbering libra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48">
                      <a:extLst>
                        <a:ext uri="{28A0092B-C50C-407E-A947-70E740481C1C}">
                          <a14:useLocalDpi xmlns:a14="http://schemas.microsoft.com/office/drawing/2010/main" val="0"/>
                        </a:ext>
                      </a:extLst>
                    </a:blip>
                    <a:stretch>
                      <a:fillRect/>
                    </a:stretch>
                  </pic:blipFill>
                  <pic:spPr>
                    <a:xfrm>
                      <a:off x="0" y="0"/>
                      <a:ext cx="4347845" cy="3048000"/>
                    </a:xfrm>
                    <a:prstGeom prst="rect">
                      <a:avLst/>
                    </a:prstGeom>
                  </pic:spPr>
                </pic:pic>
              </a:graphicData>
            </a:graphic>
          </wp:inline>
        </w:drawing>
      </w:r>
    </w:p>
    <w:p w14:paraId="40765604" w14:textId="23745A1C" w:rsidR="00AB1B9F" w:rsidRDefault="64305777" w:rsidP="0065167F">
      <w:pPr>
        <w:jc w:val="center"/>
      </w:pPr>
      <w:r>
        <w:rPr>
          <w:noProof/>
        </w:rPr>
        <w:drawing>
          <wp:inline distT="0" distB="0" distL="0" distR="0" wp14:anchorId="3299A69F" wp14:editId="60DD5746">
            <wp:extent cx="4500245" cy="2573020"/>
            <wp:effectExtent l="0" t="0" r="0" b="0"/>
            <wp:docPr id="100" name="Picture 100" descr="Bulle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49">
                      <a:extLst>
                        <a:ext uri="{28A0092B-C50C-407E-A947-70E740481C1C}">
                          <a14:useLocalDpi xmlns:a14="http://schemas.microsoft.com/office/drawing/2010/main" val="0"/>
                        </a:ext>
                      </a:extLst>
                    </a:blip>
                    <a:stretch>
                      <a:fillRect/>
                    </a:stretch>
                  </pic:blipFill>
                  <pic:spPr>
                    <a:xfrm>
                      <a:off x="0" y="0"/>
                      <a:ext cx="4500245" cy="2573020"/>
                    </a:xfrm>
                    <a:prstGeom prst="rect">
                      <a:avLst/>
                    </a:prstGeom>
                  </pic:spPr>
                </pic:pic>
              </a:graphicData>
            </a:graphic>
          </wp:inline>
        </w:drawing>
      </w:r>
    </w:p>
    <w:p w14:paraId="6A4BB751" w14:textId="336CDF10" w:rsidR="00AB1B9F" w:rsidRDefault="00AB1B9F" w:rsidP="00AB1B9F">
      <w:pPr>
        <w:jc w:val="center"/>
      </w:pPr>
    </w:p>
    <w:p w14:paraId="10CAEF10" w14:textId="77777777" w:rsidR="00E60346" w:rsidRDefault="00E60346" w:rsidP="00AB1B9F"/>
    <w:p w14:paraId="5DF26753" w14:textId="3D4FFBA9" w:rsidR="00E10810" w:rsidRDefault="00E10810" w:rsidP="009D4471">
      <w:pPr>
        <w:pStyle w:val="Heading4"/>
      </w:pPr>
      <w:r>
        <w:lastRenderedPageBreak/>
        <w:t>Practices to Apply &amp; Avoid</w:t>
      </w:r>
    </w:p>
    <w:p w14:paraId="066EFD8D" w14:textId="096A2151" w:rsidR="00310EBA" w:rsidRDefault="001F1B39" w:rsidP="006F20B7">
      <w:pPr>
        <w:pStyle w:val="Do"/>
      </w:pPr>
      <w:r>
        <w:t xml:space="preserve">Ensure that </w:t>
      </w:r>
      <w:r w:rsidR="004E02D3">
        <w:t xml:space="preserve">sequential </w:t>
      </w:r>
      <w:r>
        <w:t xml:space="preserve">content </w:t>
      </w:r>
      <w:r w:rsidR="00D661A5">
        <w:t xml:space="preserve">is defined </w:t>
      </w:r>
      <w:r>
        <w:t xml:space="preserve">using </w:t>
      </w:r>
      <w:r w:rsidR="004E02D3">
        <w:t xml:space="preserve">numbered </w:t>
      </w:r>
      <w:r w:rsidR="003F41E0">
        <w:t>list style.</w:t>
      </w:r>
    </w:p>
    <w:p w14:paraId="45EDA4F5" w14:textId="77777777" w:rsidR="006F20B7" w:rsidRDefault="006F20B7" w:rsidP="006F20B7">
      <w:pPr>
        <w:pStyle w:val="Do"/>
        <w:numPr>
          <w:ilvl w:val="0"/>
          <w:numId w:val="0"/>
        </w:numPr>
        <w:ind w:left="360"/>
      </w:pPr>
    </w:p>
    <w:p w14:paraId="48A77196" w14:textId="3F95E3AE" w:rsidR="00815EFD" w:rsidRDefault="00A21C8E" w:rsidP="006F20B7">
      <w:r>
        <w:t>For example</w:t>
      </w:r>
      <w:r w:rsidR="00B854D2">
        <w:t xml:space="preserve">, in the </w:t>
      </w:r>
      <w:r w:rsidR="0066288E" w:rsidRPr="0066288E">
        <w:t>exp2019_MOS_Online_Appendix_Excel_Comprehensive_P18</w:t>
      </w:r>
      <w:r w:rsidR="00B854D2">
        <w:t xml:space="preserve"> Word document, the </w:t>
      </w:r>
      <w:r w:rsidR="00D4492A">
        <w:t xml:space="preserve">default numbering </w:t>
      </w:r>
      <w:r w:rsidR="0066288E">
        <w:t xml:space="preserve">list </w:t>
      </w:r>
      <w:r w:rsidR="00252118">
        <w:t xml:space="preserve">style </w:t>
      </w:r>
      <w:r w:rsidR="00D4492A">
        <w:t xml:space="preserve">is </w:t>
      </w:r>
      <w:r w:rsidR="00252118">
        <w:t>used</w:t>
      </w:r>
      <w:r w:rsidR="00A66143">
        <w:t xml:space="preserve">. </w:t>
      </w:r>
      <w:r w:rsidR="00B854D2">
        <w:t xml:space="preserve"> </w:t>
      </w:r>
    </w:p>
    <w:p w14:paraId="6CF67725" w14:textId="0535ABCF" w:rsidR="00B854D2" w:rsidRDefault="00B854D2" w:rsidP="00C37F27">
      <w:pPr>
        <w:jc w:val="center"/>
      </w:pPr>
      <w:r>
        <w:rPr>
          <w:noProof/>
        </w:rPr>
        <w:drawing>
          <wp:inline distT="0" distB="0" distL="0" distR="0" wp14:anchorId="770CE0AA" wp14:editId="0C51A57B">
            <wp:extent cx="4578829" cy="2139956"/>
            <wp:effectExtent l="19050" t="19050" r="12700" b="12700"/>
            <wp:docPr id="60" name="Picture 60" descr="Default numbering list style used in the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efault numbering list style used in the file. "/>
                    <pic:cNvPicPr/>
                  </pic:nvPicPr>
                  <pic:blipFill rotWithShape="1">
                    <a:blip r:embed="rId50"/>
                    <a:srcRect l="1597" t="10463" r="2736"/>
                    <a:stretch/>
                  </pic:blipFill>
                  <pic:spPr bwMode="auto">
                    <a:xfrm>
                      <a:off x="0" y="0"/>
                      <a:ext cx="4590663" cy="21454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94C54A9" w14:textId="589D5C0B" w:rsidR="00CB3048" w:rsidRDefault="00360659" w:rsidP="006F20B7">
      <w:pPr>
        <w:pStyle w:val="Do"/>
      </w:pPr>
      <w:r>
        <w:t>Ensure</w:t>
      </w:r>
      <w:r w:rsidR="006F20B7">
        <w:t xml:space="preserve"> </w:t>
      </w:r>
      <w:r w:rsidR="001332C9">
        <w:t xml:space="preserve">that </w:t>
      </w:r>
      <w:r>
        <w:t xml:space="preserve">related content is defined using </w:t>
      </w:r>
      <w:r w:rsidR="00BA795A">
        <w:t xml:space="preserve">bulleted </w:t>
      </w:r>
      <w:r>
        <w:t>list style.</w:t>
      </w:r>
    </w:p>
    <w:p w14:paraId="7E1704FA" w14:textId="0502037C" w:rsidR="00581FFC" w:rsidRDefault="00581FFC" w:rsidP="00581FFC">
      <w:r>
        <w:t xml:space="preserve">For example, in the </w:t>
      </w:r>
      <w:r w:rsidR="00A64AA5" w:rsidRPr="00A64AA5">
        <w:t>Mindset_Instructor_Guide_MyFoundationsLab</w:t>
      </w:r>
      <w:r>
        <w:t xml:space="preserve"> Word document, the </w:t>
      </w:r>
      <w:r w:rsidR="00C57069">
        <w:t xml:space="preserve">default </w:t>
      </w:r>
      <w:r w:rsidR="00CB3048">
        <w:t xml:space="preserve">bulleted </w:t>
      </w:r>
      <w:r>
        <w:t xml:space="preserve">list style </w:t>
      </w:r>
      <w:r w:rsidR="00CB3048">
        <w:t xml:space="preserve">is </w:t>
      </w:r>
      <w:r>
        <w:t xml:space="preserve">used.  </w:t>
      </w:r>
    </w:p>
    <w:p w14:paraId="48E859FE" w14:textId="776F37CD" w:rsidR="00717861" w:rsidRDefault="00C37F27" w:rsidP="006B0AF2">
      <w:pPr>
        <w:jc w:val="center"/>
      </w:pPr>
      <w:r>
        <w:rPr>
          <w:noProof/>
        </w:rPr>
        <w:drawing>
          <wp:inline distT="0" distB="0" distL="0" distR="0" wp14:anchorId="00BCA54B" wp14:editId="0F409688">
            <wp:extent cx="5288738" cy="1348857"/>
            <wp:effectExtent l="19050" t="19050" r="26670" b="22860"/>
            <wp:docPr id="63" name="Picture 63" descr="Default bullet list style used in the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efault bullet list style used in the file. "/>
                    <pic:cNvPicPr/>
                  </pic:nvPicPr>
                  <pic:blipFill>
                    <a:blip r:embed="rId51"/>
                    <a:stretch>
                      <a:fillRect/>
                    </a:stretch>
                  </pic:blipFill>
                  <pic:spPr>
                    <a:xfrm>
                      <a:off x="0" y="0"/>
                      <a:ext cx="5288738" cy="1348857"/>
                    </a:xfrm>
                    <a:prstGeom prst="rect">
                      <a:avLst/>
                    </a:prstGeom>
                    <a:ln>
                      <a:solidFill>
                        <a:schemeClr val="tx1"/>
                      </a:solidFill>
                    </a:ln>
                  </pic:spPr>
                </pic:pic>
              </a:graphicData>
            </a:graphic>
          </wp:inline>
        </w:drawing>
      </w:r>
    </w:p>
    <w:p w14:paraId="4B28F152" w14:textId="67423F95" w:rsidR="00C36E7E" w:rsidRDefault="00265398" w:rsidP="00265398">
      <w:pPr>
        <w:pStyle w:val="Dont"/>
      </w:pPr>
      <w:r>
        <w:t>Avoid</w:t>
      </w:r>
      <w:r w:rsidR="00C351BB">
        <w:t xml:space="preserve"> manually adding </w:t>
      </w:r>
      <w:r w:rsidR="00DE1D30">
        <w:t xml:space="preserve">numbers to </w:t>
      </w:r>
      <w:r>
        <w:t xml:space="preserve">present </w:t>
      </w:r>
      <w:r w:rsidR="004B3D5C">
        <w:t>content</w:t>
      </w:r>
      <w:r w:rsidR="006E6FA4">
        <w:t xml:space="preserve"> in a numbered list. </w:t>
      </w:r>
    </w:p>
    <w:p w14:paraId="5C67EAB7" w14:textId="77777777" w:rsidR="00DE1D30" w:rsidRDefault="00DE1D30" w:rsidP="00DE1D30">
      <w:pPr>
        <w:pStyle w:val="Dont"/>
        <w:numPr>
          <w:ilvl w:val="0"/>
          <w:numId w:val="0"/>
        </w:numPr>
      </w:pPr>
    </w:p>
    <w:p w14:paraId="4FAAD59F" w14:textId="21E67FDD" w:rsidR="00DE1D30" w:rsidRDefault="009C5295" w:rsidP="00DE1D30">
      <w:pPr>
        <w:pStyle w:val="Dont"/>
        <w:numPr>
          <w:ilvl w:val="0"/>
          <w:numId w:val="0"/>
        </w:numPr>
      </w:pPr>
      <w:r>
        <w:t xml:space="preserve">For example, </w:t>
      </w:r>
      <w:r w:rsidR="0076357C">
        <w:t xml:space="preserve">in the </w:t>
      </w:r>
      <w:r w:rsidR="0076357C" w:rsidRPr="0066288E">
        <w:t>exp2019_MOS_Online_Appendix_Excel_Comprehensive_P18</w:t>
      </w:r>
      <w:r w:rsidR="0076357C">
        <w:t xml:space="preserve"> Word document</w:t>
      </w:r>
      <w:r w:rsidR="006A0576">
        <w:t xml:space="preserve">, </w:t>
      </w:r>
      <w:r w:rsidR="00145474">
        <w:t xml:space="preserve">a </w:t>
      </w:r>
      <w:r w:rsidR="00E240ED">
        <w:t xml:space="preserve">paragraph style has been used to present the </w:t>
      </w:r>
      <w:r w:rsidR="0076357C">
        <w:t xml:space="preserve">content in a </w:t>
      </w:r>
      <w:r w:rsidR="006E6FA4">
        <w:t xml:space="preserve">numbered </w:t>
      </w:r>
      <w:r w:rsidR="0076357C">
        <w:t>list format.</w:t>
      </w:r>
    </w:p>
    <w:p w14:paraId="669AE055" w14:textId="77777777" w:rsidR="00DE1D30" w:rsidRDefault="00DE1D30" w:rsidP="00DE1D30">
      <w:pPr>
        <w:pStyle w:val="Dont"/>
        <w:numPr>
          <w:ilvl w:val="0"/>
          <w:numId w:val="0"/>
        </w:numPr>
      </w:pPr>
    </w:p>
    <w:p w14:paraId="49F35D03" w14:textId="4E25AE63" w:rsidR="00DE1D30" w:rsidRDefault="00DE1D30" w:rsidP="00DE1D30">
      <w:r>
        <w:rPr>
          <w:noProof/>
        </w:rPr>
        <w:lastRenderedPageBreak/>
        <w:drawing>
          <wp:inline distT="0" distB="0" distL="0" distR="0" wp14:anchorId="169FF817" wp14:editId="5A48E88C">
            <wp:extent cx="5943600" cy="1654175"/>
            <wp:effectExtent l="19050" t="19050" r="19050" b="22225"/>
            <wp:docPr id="76" name="Picture 76" descr="Paragraph style used incorrectly to present a numbered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Paragraph style used incorrectly to present a numbered list. "/>
                    <pic:cNvPicPr/>
                  </pic:nvPicPr>
                  <pic:blipFill>
                    <a:blip r:embed="rId52"/>
                    <a:stretch>
                      <a:fillRect/>
                    </a:stretch>
                  </pic:blipFill>
                  <pic:spPr>
                    <a:xfrm>
                      <a:off x="0" y="0"/>
                      <a:ext cx="5943600" cy="1654175"/>
                    </a:xfrm>
                    <a:prstGeom prst="rect">
                      <a:avLst/>
                    </a:prstGeom>
                    <a:ln>
                      <a:solidFill>
                        <a:schemeClr val="tx1"/>
                      </a:solidFill>
                    </a:ln>
                  </pic:spPr>
                </pic:pic>
              </a:graphicData>
            </a:graphic>
          </wp:inline>
        </w:drawing>
      </w:r>
    </w:p>
    <w:p w14:paraId="1FF4E2B2" w14:textId="7BBB0615" w:rsidR="006E6FA4" w:rsidRDefault="006E6FA4" w:rsidP="006E6FA4">
      <w:pPr>
        <w:pStyle w:val="Dont"/>
      </w:pPr>
      <w:r>
        <w:t xml:space="preserve">Avoid manually adding </w:t>
      </w:r>
      <w:r w:rsidR="00BD5C33">
        <w:t>symbols</w:t>
      </w:r>
      <w:r>
        <w:t xml:space="preserve"> to present </w:t>
      </w:r>
      <w:r w:rsidR="00743FBC">
        <w:t>content in</w:t>
      </w:r>
      <w:r w:rsidR="00DA437C">
        <w:t xml:space="preserve"> a bulleted list</w:t>
      </w:r>
      <w:r>
        <w:t>.</w:t>
      </w:r>
    </w:p>
    <w:p w14:paraId="592E2FE0" w14:textId="77777777" w:rsidR="000B7CC5" w:rsidRDefault="000B7CC5" w:rsidP="000B7CC5">
      <w:pPr>
        <w:pStyle w:val="Dont"/>
        <w:numPr>
          <w:ilvl w:val="0"/>
          <w:numId w:val="0"/>
        </w:numPr>
      </w:pPr>
    </w:p>
    <w:p w14:paraId="501CCDDB" w14:textId="292E8C6F" w:rsidR="000B7CC5" w:rsidRDefault="000B7CC5" w:rsidP="000B7CC5">
      <w:pPr>
        <w:pStyle w:val="Dont"/>
        <w:numPr>
          <w:ilvl w:val="0"/>
          <w:numId w:val="0"/>
        </w:numPr>
      </w:pPr>
      <w:r>
        <w:t xml:space="preserve">For example, </w:t>
      </w:r>
      <w:r w:rsidR="006E6FA4">
        <w:t xml:space="preserve">in the </w:t>
      </w:r>
      <w:r w:rsidR="006E6FA4" w:rsidRPr="00A64AA5">
        <w:t>Mindset_Instructor_Guide_MyFoundationsLab</w:t>
      </w:r>
      <w:r w:rsidR="006E6FA4">
        <w:t xml:space="preserve"> Word document</w:t>
      </w:r>
      <w:r>
        <w:t xml:space="preserve">, a paragraph style has been used to present the content in a </w:t>
      </w:r>
      <w:r w:rsidR="006E6FA4">
        <w:t xml:space="preserve">bulleted </w:t>
      </w:r>
      <w:r>
        <w:t>list format.</w:t>
      </w:r>
    </w:p>
    <w:p w14:paraId="1D3E814D" w14:textId="77777777" w:rsidR="006E6FA4" w:rsidRDefault="006E6FA4" w:rsidP="000B7CC5">
      <w:pPr>
        <w:pStyle w:val="Dont"/>
        <w:numPr>
          <w:ilvl w:val="0"/>
          <w:numId w:val="0"/>
        </w:numPr>
      </w:pPr>
    </w:p>
    <w:p w14:paraId="67A92FAB" w14:textId="0A8F459A" w:rsidR="006E6FA4" w:rsidRDefault="006E6FA4" w:rsidP="006E6FA4">
      <w:r>
        <w:rPr>
          <w:noProof/>
        </w:rPr>
        <w:drawing>
          <wp:inline distT="0" distB="0" distL="0" distR="0" wp14:anchorId="54222E5C" wp14:editId="3FBE3959">
            <wp:extent cx="5943600" cy="858520"/>
            <wp:effectExtent l="19050" t="19050" r="19050" b="17780"/>
            <wp:docPr id="77" name="Picture 77" descr="Paragraph style used incorrectly to present a bulleted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Paragraph style used incorrectly to present a bulleted list.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858520"/>
                    </a:xfrm>
                    <a:prstGeom prst="rect">
                      <a:avLst/>
                    </a:prstGeom>
                    <a:noFill/>
                    <a:ln>
                      <a:solidFill>
                        <a:schemeClr val="tx1"/>
                      </a:solidFill>
                    </a:ln>
                  </pic:spPr>
                </pic:pic>
              </a:graphicData>
            </a:graphic>
          </wp:inline>
        </w:drawing>
      </w:r>
    </w:p>
    <w:p w14:paraId="0DE9743C" w14:textId="77777777" w:rsidR="000B7CC5" w:rsidRDefault="000B7CC5" w:rsidP="000B7CC5">
      <w:pPr>
        <w:pStyle w:val="Dont"/>
        <w:numPr>
          <w:ilvl w:val="0"/>
          <w:numId w:val="0"/>
        </w:numPr>
      </w:pPr>
    </w:p>
    <w:p w14:paraId="6E478FF2" w14:textId="77777777" w:rsidR="00F90934" w:rsidRDefault="00F90934" w:rsidP="00F90934">
      <w:pPr>
        <w:pStyle w:val="Dont"/>
        <w:numPr>
          <w:ilvl w:val="0"/>
          <w:numId w:val="0"/>
        </w:numPr>
      </w:pPr>
    </w:p>
    <w:p w14:paraId="7A46A55E" w14:textId="42ACC084" w:rsidR="009D4471" w:rsidRPr="00ED3663" w:rsidRDefault="00C52379" w:rsidP="009D4471">
      <w:pPr>
        <w:pStyle w:val="Heading3"/>
        <w:rPr>
          <w:b/>
        </w:rPr>
      </w:pPr>
      <w:bookmarkStart w:id="39" w:name="_Toc110504222"/>
      <w:r>
        <w:rPr>
          <w:b/>
        </w:rPr>
        <w:t xml:space="preserve">Custom </w:t>
      </w:r>
      <w:r w:rsidR="00BE7C4B">
        <w:rPr>
          <w:b/>
        </w:rPr>
        <w:t xml:space="preserve">List </w:t>
      </w:r>
      <w:r>
        <w:rPr>
          <w:b/>
        </w:rPr>
        <w:t>Styles</w:t>
      </w:r>
      <w:bookmarkEnd w:id="39"/>
    </w:p>
    <w:p w14:paraId="1559524C" w14:textId="2A85BBC7" w:rsidR="00F14838" w:rsidRPr="007D494D" w:rsidRDefault="00F14838" w:rsidP="00F14838">
      <w:r>
        <w:t xml:space="preserve">Microsoft Word also allows authors to define custom list styles in a document. Custom list styles allow authors to modify the presentation of different lists as per the requirement. Custom list styles enable authors to style the list item prefix by using </w:t>
      </w:r>
      <w:r w:rsidR="000C66C0">
        <w:t xml:space="preserve">fancy icons, appealing images, stylized fonts etc. </w:t>
      </w:r>
      <w:r w:rsidR="00423B64">
        <w:t>Custom list styles are rendered by the leading Windows based screen readers in the</w:t>
      </w:r>
      <w:r w:rsidR="00FA4646">
        <w:t>ir</w:t>
      </w:r>
      <w:r w:rsidR="00423B64">
        <w:t xml:space="preserve"> default reading settings. </w:t>
      </w:r>
    </w:p>
    <w:p w14:paraId="11E718EF" w14:textId="77777777" w:rsidR="00477827" w:rsidRPr="00477827" w:rsidRDefault="00477827" w:rsidP="00477827"/>
    <w:p w14:paraId="2105987E" w14:textId="7BE6C2B5" w:rsidR="006D724B" w:rsidRPr="009D3672" w:rsidRDefault="00CC2599" w:rsidP="006D724B">
      <w:r w:rsidRPr="007C7931">
        <w:rPr>
          <w:noProof/>
        </w:rPr>
        <w:drawing>
          <wp:inline distT="0" distB="0" distL="0" distR="0" wp14:anchorId="5EC890AA" wp14:editId="4F62ADC9">
            <wp:extent cx="742950" cy="301126"/>
            <wp:effectExtent l="19050" t="19050" r="19050" b="22860"/>
            <wp:docPr id="37" name="Picture 37"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6D724B" w14:paraId="5D3ABC66" w14:textId="77777777" w:rsidTr="00085300">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EB7D2A4" w14:textId="77777777" w:rsidR="006D724B" w:rsidRDefault="006D724B" w:rsidP="00085300">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1D18D89D" w14:textId="77777777" w:rsidR="006D724B" w:rsidRDefault="006D724B" w:rsidP="00085300">
            <w:pPr>
              <w:pStyle w:val="Level"/>
              <w:ind w:left="15"/>
            </w:pPr>
            <w:r>
              <w:t>WCAG Conformance Level</w:t>
            </w:r>
          </w:p>
        </w:tc>
      </w:tr>
      <w:tr w:rsidR="006D724B" w14:paraId="7D1B6AEC" w14:textId="77777777" w:rsidTr="00085300">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315A8C31" w14:textId="77777777" w:rsidR="006D724B" w:rsidRDefault="006D724B" w:rsidP="00085300">
            <w:pPr>
              <w:pStyle w:val="Strong1"/>
            </w:pPr>
            <w:r w:rsidRPr="00B3564B">
              <w:rPr>
                <w:rStyle w:val="normaltextrun"/>
                <w:rFonts w:ascii="Calibri" w:hAnsi="Calibri" w:cs="Calibri"/>
                <w:color w:val="000000"/>
                <w:shd w:val="clear" w:color="auto" w:fill="FFFFFF"/>
              </w:rPr>
              <w:t>1.3.1 Info and Relationships</w:t>
            </w:r>
            <w:r w:rsidRPr="00B3564B">
              <w:rPr>
                <w:rStyle w:val="eop"/>
                <w:rFonts w:ascii="Calibri" w:hAnsi="Calibri" w:cs="Calibri"/>
                <w:color w:val="000000"/>
                <w:shd w:val="clear" w:color="auto" w:fill="FFFFFF"/>
              </w:rPr>
              <w:t> </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79C1064B" w14:textId="77777777" w:rsidR="006D724B" w:rsidRDefault="006D724B" w:rsidP="00085300">
            <w:pPr>
              <w:pStyle w:val="Strong1"/>
            </w:pPr>
            <w:r>
              <w:t>A</w:t>
            </w:r>
          </w:p>
        </w:tc>
      </w:tr>
    </w:tbl>
    <w:p w14:paraId="39BD7C64" w14:textId="77777777" w:rsidR="005E1815" w:rsidRDefault="005E1815" w:rsidP="00A62B81"/>
    <w:p w14:paraId="23D819BE" w14:textId="02600C1E" w:rsidR="00A076F8" w:rsidRDefault="00A076F8" w:rsidP="00A076F8">
      <w:pPr>
        <w:pStyle w:val="Heading4"/>
      </w:pPr>
      <w:r w:rsidRPr="005E549F">
        <w:t>How to implement</w:t>
      </w:r>
      <w:r>
        <w:t>?</w:t>
      </w:r>
    </w:p>
    <w:p w14:paraId="04790359" w14:textId="22D4D111" w:rsidR="00053B96" w:rsidRDefault="00053B96" w:rsidP="00053B96">
      <w:r>
        <w:t xml:space="preserve">This section lists the steps for defining custom </w:t>
      </w:r>
      <w:r w:rsidR="00963764">
        <w:t xml:space="preserve">list </w:t>
      </w:r>
      <w:r>
        <w:t>styles in a Word document:</w:t>
      </w:r>
    </w:p>
    <w:p w14:paraId="3182247B" w14:textId="77777777" w:rsidR="00053B96" w:rsidRDefault="00053B96" w:rsidP="00E633B8">
      <w:pPr>
        <w:pStyle w:val="Style1"/>
      </w:pPr>
      <w:r>
        <w:t>Open the Word document.</w:t>
      </w:r>
    </w:p>
    <w:p w14:paraId="68BE5088" w14:textId="06FD7472" w:rsidR="00053B96" w:rsidRDefault="00053B96" w:rsidP="00053B96">
      <w:pPr>
        <w:pStyle w:val="Style1"/>
        <w:numPr>
          <w:ilvl w:val="0"/>
          <w:numId w:val="3"/>
        </w:numPr>
      </w:pPr>
      <w:r>
        <w:lastRenderedPageBreak/>
        <w:t xml:space="preserve">Select the </w:t>
      </w:r>
      <w:r w:rsidR="00D22BDD">
        <w:t xml:space="preserve">content </w:t>
      </w:r>
      <w:r>
        <w:t xml:space="preserve">that needs to be defined using custom </w:t>
      </w:r>
      <w:r w:rsidR="00D22BDD">
        <w:t xml:space="preserve">list </w:t>
      </w:r>
      <w:r>
        <w:t xml:space="preserve">styles. </w:t>
      </w:r>
    </w:p>
    <w:p w14:paraId="6824670B" w14:textId="24538773" w:rsidR="00053B96" w:rsidRDefault="00053B96" w:rsidP="00053B96">
      <w:pPr>
        <w:pStyle w:val="Style1"/>
        <w:numPr>
          <w:ilvl w:val="0"/>
          <w:numId w:val="3"/>
        </w:numPr>
      </w:pPr>
      <w:r>
        <w:t>On the Home tab in the Styles group, select “</w:t>
      </w:r>
      <w:r w:rsidR="00776588">
        <w:t>New Style</w:t>
      </w:r>
      <w:r w:rsidR="00B61EE7">
        <w:t>”</w:t>
      </w:r>
      <w:r>
        <w:t>.</w:t>
      </w:r>
    </w:p>
    <w:p w14:paraId="330009C6" w14:textId="55B7830A" w:rsidR="009B3D85" w:rsidRDefault="009B3D85" w:rsidP="009B3D85">
      <w:pPr>
        <w:jc w:val="center"/>
      </w:pPr>
      <w:r>
        <w:rPr>
          <w:noProof/>
        </w:rPr>
        <w:drawing>
          <wp:inline distT="0" distB="0" distL="0" distR="0" wp14:anchorId="7C2AF8B6" wp14:editId="4C7B761D">
            <wp:extent cx="1273556" cy="3884103"/>
            <wp:effectExtent l="19050" t="19050" r="22225" b="21590"/>
            <wp:docPr id="81" name="Picture 81" descr="&quot;New Style&quot; button highlighted in the styles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quot;New Style&quot; button highlighted in the styles panel."/>
                    <pic:cNvPicPr/>
                  </pic:nvPicPr>
                  <pic:blipFill>
                    <a:blip r:embed="rId54"/>
                    <a:stretch>
                      <a:fillRect/>
                    </a:stretch>
                  </pic:blipFill>
                  <pic:spPr>
                    <a:xfrm>
                      <a:off x="0" y="0"/>
                      <a:ext cx="1274706" cy="3887611"/>
                    </a:xfrm>
                    <a:prstGeom prst="rect">
                      <a:avLst/>
                    </a:prstGeom>
                    <a:ln>
                      <a:solidFill>
                        <a:schemeClr val="tx1"/>
                      </a:solidFill>
                    </a:ln>
                  </pic:spPr>
                </pic:pic>
              </a:graphicData>
            </a:graphic>
          </wp:inline>
        </w:drawing>
      </w:r>
    </w:p>
    <w:p w14:paraId="5791F194" w14:textId="70152737" w:rsidR="00053B96" w:rsidRDefault="00053B96" w:rsidP="00053B96">
      <w:pPr>
        <w:pStyle w:val="Style1"/>
        <w:numPr>
          <w:ilvl w:val="0"/>
          <w:numId w:val="3"/>
        </w:numPr>
      </w:pPr>
      <w:r>
        <w:t xml:space="preserve">The </w:t>
      </w:r>
      <w:r w:rsidR="00695BA7">
        <w:t>“C</w:t>
      </w:r>
      <w:r>
        <w:t xml:space="preserve">reate </w:t>
      </w:r>
      <w:r w:rsidR="00695BA7">
        <w:t xml:space="preserve">New Style from Formatting” </w:t>
      </w:r>
      <w:r>
        <w:t xml:space="preserve">dialog will appear. </w:t>
      </w:r>
    </w:p>
    <w:p w14:paraId="14ED99C7" w14:textId="77777777" w:rsidR="00053B96" w:rsidRDefault="00053B96" w:rsidP="00053B96">
      <w:pPr>
        <w:pStyle w:val="Style1"/>
        <w:numPr>
          <w:ilvl w:val="0"/>
          <w:numId w:val="3"/>
        </w:numPr>
      </w:pPr>
      <w:r>
        <w:t>In the Name input field, assign a name for the new style and hit OK.</w:t>
      </w:r>
    </w:p>
    <w:p w14:paraId="15BC54CD" w14:textId="7AE3598E" w:rsidR="001D1362" w:rsidRDefault="001D1362" w:rsidP="001D1362">
      <w:pPr>
        <w:jc w:val="center"/>
      </w:pPr>
      <w:r>
        <w:rPr>
          <w:noProof/>
        </w:rPr>
        <w:lastRenderedPageBreak/>
        <w:drawing>
          <wp:inline distT="0" distB="0" distL="0" distR="0" wp14:anchorId="3329DF29" wp14:editId="5D5E89F8">
            <wp:extent cx="3523377" cy="3742835"/>
            <wp:effectExtent l="19050" t="19050" r="20320" b="10160"/>
            <wp:docPr id="82" name="Picture 82" descr="&quot;Create New Style from Formatting&quot;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quot;Create New Style from Formatting&quot; dialog box.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24883" cy="3744435"/>
                    </a:xfrm>
                    <a:prstGeom prst="rect">
                      <a:avLst/>
                    </a:prstGeom>
                    <a:noFill/>
                    <a:ln>
                      <a:solidFill>
                        <a:schemeClr val="tx1"/>
                      </a:solidFill>
                    </a:ln>
                  </pic:spPr>
                </pic:pic>
              </a:graphicData>
            </a:graphic>
          </wp:inline>
        </w:drawing>
      </w:r>
    </w:p>
    <w:p w14:paraId="7A31270E" w14:textId="77777777" w:rsidR="00053B96" w:rsidRDefault="00053B96" w:rsidP="00053B96">
      <w:pPr>
        <w:pStyle w:val="Style1"/>
        <w:numPr>
          <w:ilvl w:val="0"/>
          <w:numId w:val="3"/>
        </w:numPr>
      </w:pPr>
      <w:r>
        <w:t xml:space="preserve">On the Home tab in the Styles group, click on the Styles Option icon. </w:t>
      </w:r>
    </w:p>
    <w:p w14:paraId="4AB43407" w14:textId="79A35ACD" w:rsidR="00053B96" w:rsidRDefault="00053B96" w:rsidP="00053B96">
      <w:pPr>
        <w:pStyle w:val="Style1"/>
        <w:numPr>
          <w:ilvl w:val="0"/>
          <w:numId w:val="3"/>
        </w:numPr>
      </w:pPr>
      <w:r>
        <w:t xml:space="preserve">Select the </w:t>
      </w:r>
      <w:r w:rsidR="00E46531">
        <w:t xml:space="preserve">default list </w:t>
      </w:r>
      <w:r>
        <w:t xml:space="preserve">style on which the custom style needs to be based on from the Styles Based </w:t>
      </w:r>
      <w:r w:rsidR="00DF3B81">
        <w:t>on</w:t>
      </w:r>
      <w:r>
        <w:t xml:space="preserve"> drop-dow</w:t>
      </w:r>
      <w:r w:rsidR="0064686A">
        <w:t>n and select “Modify”.</w:t>
      </w:r>
    </w:p>
    <w:p w14:paraId="79814FF5" w14:textId="03CB622F" w:rsidR="0064686A" w:rsidRDefault="0064686A" w:rsidP="00053B96">
      <w:pPr>
        <w:pStyle w:val="Style1"/>
        <w:numPr>
          <w:ilvl w:val="0"/>
          <w:numId w:val="3"/>
        </w:numPr>
      </w:pPr>
      <w:r>
        <w:t xml:space="preserve">This will open the “Modify Style” dialog. </w:t>
      </w:r>
    </w:p>
    <w:p w14:paraId="216355B0" w14:textId="1994FF01" w:rsidR="0064686A" w:rsidRDefault="0064686A" w:rsidP="00053B96">
      <w:pPr>
        <w:pStyle w:val="Style1"/>
        <w:numPr>
          <w:ilvl w:val="0"/>
          <w:numId w:val="3"/>
        </w:numPr>
      </w:pPr>
      <w:r>
        <w:t>Click on “Format” and then select “</w:t>
      </w:r>
      <w:r w:rsidR="00D518C1">
        <w:t xml:space="preserve">Numbering” option </w:t>
      </w:r>
      <w:r w:rsidR="008E243C">
        <w:t xml:space="preserve">from the drop down </w:t>
      </w:r>
      <w:r w:rsidR="00D518C1">
        <w:t>to open the “Numbering and Bullets” dialog box.</w:t>
      </w:r>
    </w:p>
    <w:p w14:paraId="0CFE037A" w14:textId="41628D07" w:rsidR="00D518C1" w:rsidRDefault="00CE252A" w:rsidP="00053B96">
      <w:pPr>
        <w:pStyle w:val="Style1"/>
        <w:numPr>
          <w:ilvl w:val="0"/>
          <w:numId w:val="3"/>
        </w:numPr>
      </w:pPr>
      <w:r>
        <w:t>A</w:t>
      </w:r>
      <w:r w:rsidR="0089264F">
        <w:t>lternatively, c</w:t>
      </w:r>
      <w:r w:rsidR="00D518C1">
        <w:t xml:space="preserve">lick on “Define new Bullet </w:t>
      </w:r>
      <w:r w:rsidR="00F52D01">
        <w:t>Format.</w:t>
      </w:r>
      <w:r w:rsidR="00D518C1">
        <w:t>”</w:t>
      </w:r>
    </w:p>
    <w:p w14:paraId="678D86C9" w14:textId="77777777" w:rsidR="008E243C" w:rsidRDefault="008E243C" w:rsidP="008E243C">
      <w:pPr>
        <w:pStyle w:val="Style1"/>
        <w:numPr>
          <w:ilvl w:val="0"/>
          <w:numId w:val="0"/>
        </w:numPr>
        <w:ind w:left="360"/>
      </w:pPr>
    </w:p>
    <w:p w14:paraId="60D0991F" w14:textId="6D8C8C59" w:rsidR="008E243C" w:rsidRDefault="008E243C" w:rsidP="008E243C">
      <w:pPr>
        <w:jc w:val="center"/>
      </w:pPr>
      <w:r>
        <w:rPr>
          <w:noProof/>
        </w:rPr>
        <w:lastRenderedPageBreak/>
        <w:drawing>
          <wp:inline distT="0" distB="0" distL="0" distR="0" wp14:anchorId="43F11DDB" wp14:editId="5626C8E1">
            <wp:extent cx="3554062" cy="3772774"/>
            <wp:effectExtent l="19050" t="19050" r="27940" b="18415"/>
            <wp:docPr id="84" name="Picture 84" descr="&quot;Define New Bullet&quot; option highlighted in the &quot;Numbering and Bullets&quot;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quot;Define New Bullet&quot; option highlighted in the &quot;Numbering and Bullets&quot; dialog box. "/>
                    <pic:cNvPicPr/>
                  </pic:nvPicPr>
                  <pic:blipFill>
                    <a:blip r:embed="rId56"/>
                    <a:stretch>
                      <a:fillRect/>
                    </a:stretch>
                  </pic:blipFill>
                  <pic:spPr>
                    <a:xfrm>
                      <a:off x="0" y="0"/>
                      <a:ext cx="3557257" cy="3776165"/>
                    </a:xfrm>
                    <a:prstGeom prst="rect">
                      <a:avLst/>
                    </a:prstGeom>
                    <a:ln>
                      <a:solidFill>
                        <a:schemeClr val="tx1"/>
                      </a:solidFill>
                    </a:ln>
                  </pic:spPr>
                </pic:pic>
              </a:graphicData>
            </a:graphic>
          </wp:inline>
        </w:drawing>
      </w:r>
    </w:p>
    <w:p w14:paraId="29FF4C21" w14:textId="6FCE9D53" w:rsidR="00036934" w:rsidRDefault="00036934" w:rsidP="00CF0340">
      <w:pPr>
        <w:pStyle w:val="ListParagraph"/>
        <w:numPr>
          <w:ilvl w:val="0"/>
          <w:numId w:val="67"/>
        </w:numPr>
      </w:pPr>
      <w:r>
        <w:t xml:space="preserve">Select the </w:t>
      </w:r>
      <w:r w:rsidR="002B0324">
        <w:t>custom bullet character and click on “OK”.</w:t>
      </w:r>
    </w:p>
    <w:p w14:paraId="2B148097" w14:textId="0760A7D3" w:rsidR="00036934" w:rsidRDefault="00036934" w:rsidP="002B0324">
      <w:pPr>
        <w:jc w:val="center"/>
      </w:pPr>
      <w:r>
        <w:rPr>
          <w:noProof/>
        </w:rPr>
        <w:drawing>
          <wp:inline distT="0" distB="0" distL="0" distR="0" wp14:anchorId="2212F1AB" wp14:editId="6201DB56">
            <wp:extent cx="3033023" cy="3566469"/>
            <wp:effectExtent l="19050" t="19050" r="15240" b="15240"/>
            <wp:docPr id="85" name="Picture 85" descr="&quot;Define New Bullet&quo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quot;Define New Bullet&quot; dialog box."/>
                    <pic:cNvPicPr/>
                  </pic:nvPicPr>
                  <pic:blipFill>
                    <a:blip r:embed="rId57"/>
                    <a:stretch>
                      <a:fillRect/>
                    </a:stretch>
                  </pic:blipFill>
                  <pic:spPr>
                    <a:xfrm>
                      <a:off x="0" y="0"/>
                      <a:ext cx="3033023" cy="3566469"/>
                    </a:xfrm>
                    <a:prstGeom prst="rect">
                      <a:avLst/>
                    </a:prstGeom>
                    <a:ln>
                      <a:solidFill>
                        <a:schemeClr val="tx1"/>
                      </a:solidFill>
                    </a:ln>
                  </pic:spPr>
                </pic:pic>
              </a:graphicData>
            </a:graphic>
          </wp:inline>
        </w:drawing>
      </w:r>
    </w:p>
    <w:p w14:paraId="2D99B5D4" w14:textId="04079412" w:rsidR="0064686A" w:rsidRDefault="0064686A" w:rsidP="0064686A">
      <w:pPr>
        <w:pStyle w:val="Style1"/>
        <w:numPr>
          <w:ilvl w:val="0"/>
          <w:numId w:val="0"/>
        </w:numPr>
        <w:ind w:left="720" w:hanging="360"/>
      </w:pPr>
    </w:p>
    <w:p w14:paraId="6657AAD5" w14:textId="77777777" w:rsidR="00125707" w:rsidRDefault="00357C37" w:rsidP="009C656C">
      <w:pPr>
        <w:pStyle w:val="tips"/>
      </w:pPr>
      <w:r w:rsidRPr="007C7931">
        <w:rPr>
          <w:rFonts w:ascii="Wingdings" w:eastAsia="Wingdings" w:hAnsi="Wingdings" w:cs="Wingdings"/>
          <w:sz w:val="40"/>
          <w:szCs w:val="40"/>
        </w:rPr>
        <w:t></w:t>
      </w:r>
      <w:r w:rsidR="00053B96">
        <w:t xml:space="preserve">Tip: </w:t>
      </w:r>
    </w:p>
    <w:p w14:paraId="2B81A643" w14:textId="5520CCA5" w:rsidR="00053B96" w:rsidRDefault="00053B96" w:rsidP="009C656C">
      <w:pPr>
        <w:pStyle w:val="tips"/>
      </w:pPr>
      <w:r>
        <w:t xml:space="preserve">To modify the appearance of existing </w:t>
      </w:r>
      <w:r w:rsidR="00963764">
        <w:t xml:space="preserve">list </w:t>
      </w:r>
      <w:r>
        <w:t>style, select the style and click on Modify option to adjust the presentation.</w:t>
      </w:r>
    </w:p>
    <w:p w14:paraId="459BC8F4" w14:textId="77777777" w:rsidR="00053B96" w:rsidRDefault="00053B96" w:rsidP="00993B23"/>
    <w:p w14:paraId="118C6886" w14:textId="3EFC8559" w:rsidR="009D4471" w:rsidRDefault="009D4471" w:rsidP="009D4471">
      <w:pPr>
        <w:pStyle w:val="Heading4"/>
      </w:pPr>
      <w:r>
        <w:t>Practices to Apply &amp; Avoid</w:t>
      </w:r>
    </w:p>
    <w:p w14:paraId="628AD139" w14:textId="4DAE4157" w:rsidR="00871AFA" w:rsidRDefault="00FA7D40" w:rsidP="00741687">
      <w:pPr>
        <w:pStyle w:val="Do"/>
      </w:pPr>
      <w:r>
        <w:t xml:space="preserve">Ensure that custom numbering list style is defined correctly </w:t>
      </w:r>
      <w:r w:rsidR="0012245D">
        <w:t xml:space="preserve">to </w:t>
      </w:r>
      <w:r w:rsidR="006C565A">
        <w:t>present sequential content</w:t>
      </w:r>
      <w:r>
        <w:t>.</w:t>
      </w:r>
      <w:r w:rsidR="00741687">
        <w:br/>
      </w:r>
    </w:p>
    <w:p w14:paraId="6F3CAC5E" w14:textId="0F9B50AD" w:rsidR="00DC6BE7" w:rsidRDefault="00DC6BE7" w:rsidP="00DC6BE7">
      <w:r>
        <w:t xml:space="preserve">For example, in the </w:t>
      </w:r>
      <w:r w:rsidRPr="0066288E">
        <w:t>exp2019_MOS_Online_Appendix_Excel_Comprehensive_P18</w:t>
      </w:r>
      <w:r>
        <w:t xml:space="preserve"> Word document, </w:t>
      </w:r>
      <w:r w:rsidR="008B63BB">
        <w:t xml:space="preserve">a custom </w:t>
      </w:r>
      <w:r>
        <w:t>numbering list</w:t>
      </w:r>
      <w:r w:rsidR="000A0534">
        <w:t xml:space="preserve"> style is used</w:t>
      </w:r>
      <w:r>
        <w:t xml:space="preserve">.  </w:t>
      </w:r>
    </w:p>
    <w:p w14:paraId="137A2BF9" w14:textId="3C39E8B4" w:rsidR="008456D2" w:rsidRDefault="00DC6BE7" w:rsidP="00876B2E">
      <w:pPr>
        <w:jc w:val="center"/>
      </w:pPr>
      <w:r>
        <w:rPr>
          <w:noProof/>
        </w:rPr>
        <w:drawing>
          <wp:inline distT="0" distB="0" distL="0" distR="0" wp14:anchorId="14A12247" wp14:editId="6AE6F94F">
            <wp:extent cx="4915260" cy="2170381"/>
            <wp:effectExtent l="19050" t="19050" r="19050" b="20955"/>
            <wp:docPr id="449" name="Picture 449" descr="Custom Numbering list style used in the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Custom Numbering list style used in the file. "/>
                    <pic:cNvPicPr/>
                  </pic:nvPicPr>
                  <pic:blipFill>
                    <a:blip r:embed="rId58"/>
                    <a:stretch>
                      <a:fillRect/>
                    </a:stretch>
                  </pic:blipFill>
                  <pic:spPr>
                    <a:xfrm>
                      <a:off x="0" y="0"/>
                      <a:ext cx="4935707" cy="2179409"/>
                    </a:xfrm>
                    <a:prstGeom prst="rect">
                      <a:avLst/>
                    </a:prstGeom>
                    <a:ln>
                      <a:solidFill>
                        <a:schemeClr val="tx1"/>
                      </a:solidFill>
                    </a:ln>
                  </pic:spPr>
                </pic:pic>
              </a:graphicData>
            </a:graphic>
          </wp:inline>
        </w:drawing>
      </w:r>
    </w:p>
    <w:p w14:paraId="7AD290DB" w14:textId="77777777" w:rsidR="00873172" w:rsidRDefault="00873172" w:rsidP="00876B2E"/>
    <w:p w14:paraId="490EE2CB" w14:textId="310D7488" w:rsidR="00FA7D40" w:rsidRDefault="00FE688C" w:rsidP="00741687">
      <w:pPr>
        <w:pStyle w:val="Do"/>
      </w:pPr>
      <w:r>
        <w:t xml:space="preserve">Ensure that custom bulleted list </w:t>
      </w:r>
      <w:r w:rsidR="00297114">
        <w:t xml:space="preserve">is defined correctly </w:t>
      </w:r>
      <w:r w:rsidR="006C565A">
        <w:t xml:space="preserve">present </w:t>
      </w:r>
      <w:r w:rsidR="00297114">
        <w:t xml:space="preserve">up </w:t>
      </w:r>
      <w:r w:rsidR="0012245D">
        <w:t xml:space="preserve">related content. </w:t>
      </w:r>
      <w:r w:rsidR="00741687">
        <w:br/>
      </w:r>
    </w:p>
    <w:p w14:paraId="51BF47B1" w14:textId="0048CB08" w:rsidR="00876B2E" w:rsidRDefault="00876B2E" w:rsidP="00876B2E">
      <w:r>
        <w:t xml:space="preserve">For example, in the </w:t>
      </w:r>
      <w:r w:rsidRPr="00A64AA5">
        <w:t>Mindset_Instructor_Guide_MyFoundationsLab</w:t>
      </w:r>
      <w:r>
        <w:t xml:space="preserve"> Word document, </w:t>
      </w:r>
      <w:r w:rsidR="000D1380">
        <w:t xml:space="preserve">a </w:t>
      </w:r>
      <w:r>
        <w:t xml:space="preserve">custom </w:t>
      </w:r>
      <w:r w:rsidR="00FE688C">
        <w:t>bulleted</w:t>
      </w:r>
      <w:r>
        <w:t xml:space="preserve"> list style </w:t>
      </w:r>
      <w:r w:rsidR="00FE688C">
        <w:t xml:space="preserve">is </w:t>
      </w:r>
      <w:r>
        <w:t xml:space="preserve">used.  </w:t>
      </w:r>
    </w:p>
    <w:p w14:paraId="225A2198" w14:textId="440C2248" w:rsidR="00D561A8" w:rsidRDefault="00805CF8" w:rsidP="00A62B81">
      <w:r>
        <w:rPr>
          <w:noProof/>
        </w:rPr>
        <w:drawing>
          <wp:inline distT="0" distB="0" distL="0" distR="0" wp14:anchorId="208BF8AD" wp14:editId="3F2B639B">
            <wp:extent cx="5685013" cy="1364098"/>
            <wp:effectExtent l="19050" t="19050" r="11430" b="26670"/>
            <wp:docPr id="450" name="Picture 450" descr="Custom Bullet list style used in the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Custom Bullet list style used in the file. "/>
                    <pic:cNvPicPr/>
                  </pic:nvPicPr>
                  <pic:blipFill>
                    <a:blip r:embed="rId59"/>
                    <a:stretch>
                      <a:fillRect/>
                    </a:stretch>
                  </pic:blipFill>
                  <pic:spPr>
                    <a:xfrm>
                      <a:off x="0" y="0"/>
                      <a:ext cx="5685013" cy="1364098"/>
                    </a:xfrm>
                    <a:prstGeom prst="rect">
                      <a:avLst/>
                    </a:prstGeom>
                    <a:ln>
                      <a:solidFill>
                        <a:schemeClr val="tx1"/>
                      </a:solidFill>
                    </a:ln>
                  </pic:spPr>
                </pic:pic>
              </a:graphicData>
            </a:graphic>
          </wp:inline>
        </w:drawing>
      </w:r>
    </w:p>
    <w:p w14:paraId="4F261428" w14:textId="37A7FDA1" w:rsidR="00BD5C33" w:rsidRDefault="00BD5C33" w:rsidP="00BD5C33">
      <w:pPr>
        <w:pStyle w:val="Dont"/>
      </w:pPr>
      <w:r>
        <w:t xml:space="preserve">Avoid manually adding custom font numbers to present content in a numbered list. </w:t>
      </w:r>
    </w:p>
    <w:p w14:paraId="6F336C1E" w14:textId="77777777" w:rsidR="00BD5C33" w:rsidRDefault="00BD5C33" w:rsidP="00BD5C33">
      <w:pPr>
        <w:pStyle w:val="Dont"/>
        <w:numPr>
          <w:ilvl w:val="0"/>
          <w:numId w:val="0"/>
        </w:numPr>
      </w:pPr>
    </w:p>
    <w:p w14:paraId="61D4F80A" w14:textId="32309448" w:rsidR="00BD5C33" w:rsidRDefault="00BD5C33" w:rsidP="00BD5C33">
      <w:pPr>
        <w:pStyle w:val="Dont"/>
        <w:numPr>
          <w:ilvl w:val="0"/>
          <w:numId w:val="0"/>
        </w:numPr>
      </w:pPr>
      <w:r>
        <w:lastRenderedPageBreak/>
        <w:t xml:space="preserve">For example, </w:t>
      </w:r>
      <w:r w:rsidR="00F86C89">
        <w:t xml:space="preserve">in the </w:t>
      </w:r>
      <w:r w:rsidR="00F86C89" w:rsidRPr="00A64AA5">
        <w:t>Mindset_Instructor_Guide_MyFoundationsLab</w:t>
      </w:r>
      <w:r w:rsidR="00F86C89">
        <w:t xml:space="preserve"> Word document,</w:t>
      </w:r>
      <w:r w:rsidR="00706BEF">
        <w:t xml:space="preserve"> paragraph style with</w:t>
      </w:r>
      <w:r w:rsidR="00F86C89">
        <w:t xml:space="preserve"> </w:t>
      </w:r>
      <w:r w:rsidR="00556B0F">
        <w:t xml:space="preserve">formatted </w:t>
      </w:r>
      <w:r w:rsidR="007177C9">
        <w:t xml:space="preserve">text is used to present the </w:t>
      </w:r>
      <w:r w:rsidR="004929DB">
        <w:t xml:space="preserve">numbered list content. </w:t>
      </w:r>
    </w:p>
    <w:p w14:paraId="216B017C" w14:textId="77777777" w:rsidR="00F86C89" w:rsidRDefault="00F86C89" w:rsidP="00BD5C33">
      <w:pPr>
        <w:pStyle w:val="Dont"/>
        <w:numPr>
          <w:ilvl w:val="0"/>
          <w:numId w:val="0"/>
        </w:numPr>
      </w:pPr>
    </w:p>
    <w:p w14:paraId="185E9B4A" w14:textId="58555F04" w:rsidR="00F86C89" w:rsidRDefault="00F86C89" w:rsidP="004929DB">
      <w:r>
        <w:rPr>
          <w:noProof/>
        </w:rPr>
        <w:drawing>
          <wp:inline distT="0" distB="0" distL="0" distR="0" wp14:anchorId="5E2AF877" wp14:editId="698BF92D">
            <wp:extent cx="5943600" cy="1506220"/>
            <wp:effectExtent l="19050" t="19050" r="19050" b="17780"/>
            <wp:docPr id="79" name="Picture 79" descr="Paragraph style used incorrectly to present a custom numbered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aragraph style used incorrectly to present a custom numbered list. "/>
                    <pic:cNvPicPr/>
                  </pic:nvPicPr>
                  <pic:blipFill>
                    <a:blip r:embed="rId60"/>
                    <a:stretch>
                      <a:fillRect/>
                    </a:stretch>
                  </pic:blipFill>
                  <pic:spPr>
                    <a:xfrm>
                      <a:off x="0" y="0"/>
                      <a:ext cx="5943600" cy="1506220"/>
                    </a:xfrm>
                    <a:prstGeom prst="rect">
                      <a:avLst/>
                    </a:prstGeom>
                    <a:ln>
                      <a:solidFill>
                        <a:schemeClr val="tx1"/>
                      </a:solidFill>
                    </a:ln>
                  </pic:spPr>
                </pic:pic>
              </a:graphicData>
            </a:graphic>
          </wp:inline>
        </w:drawing>
      </w:r>
    </w:p>
    <w:p w14:paraId="01DC9FA7" w14:textId="77777777" w:rsidR="003F26CF" w:rsidRDefault="003F26CF" w:rsidP="004929DB"/>
    <w:p w14:paraId="1C926202" w14:textId="77777777" w:rsidR="003F26CF" w:rsidRDefault="003F26CF" w:rsidP="003F26CF">
      <w:pPr>
        <w:pStyle w:val="Dont"/>
      </w:pPr>
      <w:r>
        <w:t>Avoid manually adding custom image bulleted list to present content in a list format.</w:t>
      </w:r>
    </w:p>
    <w:p w14:paraId="7D3601A0" w14:textId="77777777" w:rsidR="003F26CF" w:rsidRDefault="003F26CF" w:rsidP="003F26CF">
      <w:pPr>
        <w:pStyle w:val="Dont"/>
        <w:numPr>
          <w:ilvl w:val="0"/>
          <w:numId w:val="0"/>
        </w:numPr>
      </w:pPr>
    </w:p>
    <w:p w14:paraId="633232F7" w14:textId="41EC237C" w:rsidR="003F26CF" w:rsidRDefault="003F26CF" w:rsidP="003F26CF">
      <w:pPr>
        <w:pStyle w:val="Dont"/>
        <w:numPr>
          <w:ilvl w:val="0"/>
          <w:numId w:val="0"/>
        </w:numPr>
      </w:pPr>
      <w:r>
        <w:t xml:space="preserve"> For example, in the </w:t>
      </w:r>
      <w:r w:rsidRPr="00A64AA5">
        <w:t>Mindset_Instructor_Guide_MyFoundationsLab</w:t>
      </w:r>
      <w:r>
        <w:t xml:space="preserve"> Word document, paragraph style with Pearson logo used as bullets is used to present the list content. </w:t>
      </w:r>
    </w:p>
    <w:p w14:paraId="5593C27B" w14:textId="77777777" w:rsidR="003F26CF" w:rsidRDefault="003F26CF" w:rsidP="003F26CF">
      <w:pPr>
        <w:pStyle w:val="Dont"/>
        <w:numPr>
          <w:ilvl w:val="0"/>
          <w:numId w:val="0"/>
        </w:numPr>
      </w:pPr>
    </w:p>
    <w:p w14:paraId="201D9856" w14:textId="62403E76" w:rsidR="003F26CF" w:rsidRDefault="000A2F58" w:rsidP="000A2F58">
      <w:pPr>
        <w:pStyle w:val="Dont"/>
        <w:numPr>
          <w:ilvl w:val="0"/>
          <w:numId w:val="0"/>
        </w:numPr>
        <w:jc w:val="center"/>
      </w:pPr>
      <w:r>
        <w:rPr>
          <w:noProof/>
        </w:rPr>
        <w:drawing>
          <wp:inline distT="0" distB="0" distL="0" distR="0" wp14:anchorId="04F93175" wp14:editId="243B7507">
            <wp:extent cx="5943600" cy="1299845"/>
            <wp:effectExtent l="19050" t="19050" r="19050" b="14605"/>
            <wp:docPr id="80" name="Picture 80" descr="Paragraph style used incorrectly to present a custom bulleted li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aragraph style used incorrectly to present a custom bulleted list. "/>
                    <pic:cNvPicPr/>
                  </pic:nvPicPr>
                  <pic:blipFill>
                    <a:blip r:embed="rId61"/>
                    <a:stretch>
                      <a:fillRect/>
                    </a:stretch>
                  </pic:blipFill>
                  <pic:spPr>
                    <a:xfrm>
                      <a:off x="0" y="0"/>
                      <a:ext cx="5943600" cy="1299845"/>
                    </a:xfrm>
                    <a:prstGeom prst="rect">
                      <a:avLst/>
                    </a:prstGeom>
                    <a:ln>
                      <a:solidFill>
                        <a:schemeClr val="tx1"/>
                      </a:solidFill>
                    </a:ln>
                  </pic:spPr>
                </pic:pic>
              </a:graphicData>
            </a:graphic>
          </wp:inline>
        </w:drawing>
      </w:r>
    </w:p>
    <w:p w14:paraId="06E289F1" w14:textId="17DA1FED" w:rsidR="003F26CF" w:rsidRDefault="003F26CF" w:rsidP="003F26CF">
      <w:pPr>
        <w:pStyle w:val="Dont"/>
        <w:numPr>
          <w:ilvl w:val="0"/>
          <w:numId w:val="0"/>
        </w:numPr>
      </w:pPr>
    </w:p>
    <w:p w14:paraId="4D76519F" w14:textId="77777777" w:rsidR="00BD5C33" w:rsidRDefault="00BD5C33" w:rsidP="00A62B81"/>
    <w:p w14:paraId="0A889037" w14:textId="77777777" w:rsidR="00BD5C33" w:rsidRDefault="00BD5C33" w:rsidP="00A62B81"/>
    <w:p w14:paraId="5F26785F" w14:textId="2A134673" w:rsidR="009D4471" w:rsidRDefault="009D4471" w:rsidP="009D4471">
      <w:pPr>
        <w:pStyle w:val="Heading4"/>
      </w:pPr>
      <w:r>
        <w:t>How to test for Accessibility?</w:t>
      </w:r>
    </w:p>
    <w:p w14:paraId="7A1F1291" w14:textId="05F0CBFE" w:rsidR="00801617" w:rsidRDefault="00801617" w:rsidP="00801617">
      <w:r>
        <w:t xml:space="preserve">To check </w:t>
      </w:r>
      <w:r w:rsidR="00C52DB3">
        <w:t xml:space="preserve">if </w:t>
      </w:r>
      <w:r>
        <w:t>lists</w:t>
      </w:r>
      <w:r w:rsidR="00C52DB3">
        <w:t xml:space="preserve"> are defined</w:t>
      </w:r>
      <w:r w:rsidR="006F00BE">
        <w:t xml:space="preserve"> in a Word document</w:t>
      </w:r>
      <w:r>
        <w:t>, perform the following steps:</w:t>
      </w:r>
    </w:p>
    <w:p w14:paraId="15184375" w14:textId="2E16D26F" w:rsidR="00801617" w:rsidRDefault="00801617" w:rsidP="00E633B8">
      <w:pPr>
        <w:pStyle w:val="ListParagraph"/>
        <w:numPr>
          <w:ilvl w:val="0"/>
          <w:numId w:val="52"/>
        </w:numPr>
        <w:spacing w:line="256" w:lineRule="auto"/>
      </w:pPr>
      <w:r>
        <w:t xml:space="preserve">Open the </w:t>
      </w:r>
      <w:r w:rsidR="006F00BE">
        <w:t>Word document that needs to be tested</w:t>
      </w:r>
      <w:r>
        <w:t xml:space="preserve">. </w:t>
      </w:r>
    </w:p>
    <w:p w14:paraId="496F1717" w14:textId="6F49C21B" w:rsidR="00A22C86" w:rsidRDefault="0007698B" w:rsidP="00E633B8">
      <w:pPr>
        <w:pStyle w:val="ListParagraph"/>
        <w:numPr>
          <w:ilvl w:val="0"/>
          <w:numId w:val="52"/>
        </w:numPr>
        <w:spacing w:line="256" w:lineRule="auto"/>
      </w:pPr>
      <w:r>
        <w:t xml:space="preserve">Select the ordered, unordered or unordered lists </w:t>
      </w:r>
      <w:r w:rsidR="00014648">
        <w:t xml:space="preserve">present </w:t>
      </w:r>
      <w:r w:rsidR="00E22EE5">
        <w:t>in the document.</w:t>
      </w:r>
    </w:p>
    <w:p w14:paraId="3BCF8E3A" w14:textId="17E8040F" w:rsidR="00E22EE5" w:rsidRDefault="00E22EE5" w:rsidP="00E633B8">
      <w:pPr>
        <w:pStyle w:val="ListParagraph"/>
        <w:numPr>
          <w:ilvl w:val="0"/>
          <w:numId w:val="52"/>
        </w:numPr>
        <w:spacing w:line="256" w:lineRule="auto"/>
      </w:pPr>
      <w:r>
        <w:t xml:space="preserve">On the Home tab </w:t>
      </w:r>
      <w:r w:rsidR="00014648">
        <w:t xml:space="preserve">in the Paragraph group, </w:t>
      </w:r>
      <w:r w:rsidR="0025628A">
        <w:t>check the type of list style applied.</w:t>
      </w:r>
    </w:p>
    <w:p w14:paraId="337B65D7" w14:textId="4D30B15E" w:rsidR="0025628A" w:rsidRDefault="00AD5855" w:rsidP="00E633B8">
      <w:pPr>
        <w:pStyle w:val="ListParagraph"/>
        <w:numPr>
          <w:ilvl w:val="0"/>
          <w:numId w:val="52"/>
        </w:numPr>
        <w:spacing w:line="256" w:lineRule="auto"/>
      </w:pPr>
      <w:r>
        <w:t>Check if the list style is applied correctly for the content in question.</w:t>
      </w:r>
    </w:p>
    <w:p w14:paraId="128B2E7F" w14:textId="5DDB9A2D" w:rsidR="00AD5855" w:rsidRDefault="00AD5855" w:rsidP="00E633B8">
      <w:pPr>
        <w:pStyle w:val="ListParagraph"/>
        <w:numPr>
          <w:ilvl w:val="0"/>
          <w:numId w:val="52"/>
        </w:numPr>
        <w:spacing w:line="256" w:lineRule="auto"/>
      </w:pPr>
      <w:r>
        <w:t xml:space="preserve">If the condition in step </w:t>
      </w:r>
      <w:r w:rsidR="001C77A7">
        <w:t xml:space="preserve">4 </w:t>
      </w:r>
      <w:r w:rsidR="007646DB">
        <w:t>fails, then it is an accessibility violation as per WCAG 2.1 success criteria 1.3.1 at Level A.</w:t>
      </w:r>
    </w:p>
    <w:p w14:paraId="2E6FB9DD" w14:textId="6B0B30E9" w:rsidR="004F0851" w:rsidRDefault="004F0851">
      <w:pPr>
        <w:rPr>
          <w:color w:val="00437E"/>
          <w:sz w:val="32"/>
        </w:rPr>
      </w:pPr>
      <w:r>
        <w:br w:type="page"/>
      </w:r>
    </w:p>
    <w:p w14:paraId="357ECB9C" w14:textId="77A29DB8" w:rsidR="004F0851" w:rsidRDefault="004F0851" w:rsidP="004F0851">
      <w:pPr>
        <w:pStyle w:val="Heading2"/>
        <w:rPr>
          <w:b/>
          <w:bCs/>
        </w:rPr>
      </w:pPr>
      <w:bookmarkStart w:id="40" w:name="_Toc110504223"/>
      <w:r w:rsidRPr="00654FC0">
        <w:rPr>
          <w:b/>
          <w:bCs/>
        </w:rPr>
        <w:lastRenderedPageBreak/>
        <w:t>TABLES</w:t>
      </w:r>
      <w:bookmarkEnd w:id="40"/>
    </w:p>
    <w:p w14:paraId="2BB6D7EB" w14:textId="6BDD6CA9" w:rsidR="009C4B1C" w:rsidRPr="00E5719D" w:rsidRDefault="009C4B1C" w:rsidP="009C4B1C">
      <w:r>
        <w:t>Tables are used in a Word document to present relational data. Word tables allows data like text, images, links, other tables, etc. to be arranged into rows and columns of cells.</w:t>
      </w:r>
      <w:r w:rsidRPr="006841F6">
        <w:t xml:space="preserve"> </w:t>
      </w:r>
    </w:p>
    <w:p w14:paraId="289E809D" w14:textId="0727EE58" w:rsidR="00845AE6" w:rsidRDefault="00845AE6" w:rsidP="009C4B1C">
      <w:r>
        <w:t xml:space="preserve">In Word, tables can be used to present relational data as well as to position content. </w:t>
      </w:r>
      <w:r w:rsidR="008542ED">
        <w:t xml:space="preserve">There are two types of tables in </w:t>
      </w:r>
      <w:r w:rsidR="00D34861">
        <w:t xml:space="preserve">Word, data tables and layout tables. In </w:t>
      </w:r>
      <w:r w:rsidR="001A4A01">
        <w:t xml:space="preserve">case of data tables, headers need to be defined </w:t>
      </w:r>
      <w:r w:rsidR="002162A0">
        <w:t>and in the case of layout table reading sequence needs to be logical</w:t>
      </w:r>
      <w:r w:rsidR="006F1396">
        <w:t xml:space="preserve"> </w:t>
      </w:r>
      <w:proofErr w:type="gramStart"/>
      <w:r w:rsidR="006F1396">
        <w:t>in order to</w:t>
      </w:r>
      <w:proofErr w:type="gramEnd"/>
      <w:r w:rsidR="006F1396">
        <w:t xml:space="preserve"> make them accessible</w:t>
      </w:r>
      <w:r w:rsidR="002162A0">
        <w:t>.</w:t>
      </w:r>
    </w:p>
    <w:p w14:paraId="796F4F10" w14:textId="5C579129" w:rsidR="006F1396" w:rsidRDefault="00533743" w:rsidP="009C4B1C">
      <w:r>
        <w:t xml:space="preserve">Information in a table is read out for screen reader users </w:t>
      </w:r>
      <w:r w:rsidR="00CB6733">
        <w:t xml:space="preserve">from left-to-right and top-to-bottom order. A screen reader reads </w:t>
      </w:r>
      <w:r w:rsidR="00FF7039">
        <w:t>information of one cell at any given time, as users navigate from one cell to another information available in the next cell is then read out. Even though visually the information</w:t>
      </w:r>
      <w:r w:rsidR="00867F1A">
        <w:t xml:space="preserve"> might make perfect sense when looked at it, it might not be meaningful for screen reader users.</w:t>
      </w:r>
    </w:p>
    <w:p w14:paraId="2668BF11" w14:textId="69655520" w:rsidR="00867F1A" w:rsidRDefault="00867F1A" w:rsidP="009C4B1C">
      <w:r>
        <w:t xml:space="preserve">For </w:t>
      </w:r>
      <w:r w:rsidR="007B27D2">
        <w:t>example, a</w:t>
      </w:r>
      <w:r w:rsidR="00685031">
        <w:t xml:space="preserve"> table is used to display </w:t>
      </w:r>
      <w:r w:rsidR="00B70A67">
        <w:t>details of students as stated below:</w:t>
      </w:r>
    </w:p>
    <w:p w14:paraId="5C3A2BDC" w14:textId="2C3B52BC" w:rsidR="00B70A67" w:rsidRDefault="00B70A67" w:rsidP="00E633B8">
      <w:pPr>
        <w:pStyle w:val="ListParagraph"/>
        <w:numPr>
          <w:ilvl w:val="0"/>
          <w:numId w:val="4"/>
        </w:numPr>
      </w:pPr>
      <w:r>
        <w:t>Nam</w:t>
      </w:r>
      <w:r w:rsidR="00AC2050">
        <w:t>es of students are presented as column headers</w:t>
      </w:r>
      <w:r w:rsidR="006B3CEE">
        <w:t>.</w:t>
      </w:r>
    </w:p>
    <w:p w14:paraId="7AE1BF0D" w14:textId="0B19CC1D" w:rsidR="006B3CEE" w:rsidRDefault="00254DFF" w:rsidP="00E633B8">
      <w:pPr>
        <w:pStyle w:val="ListParagraph"/>
        <w:numPr>
          <w:ilvl w:val="0"/>
          <w:numId w:val="4"/>
        </w:numPr>
      </w:pPr>
      <w:r>
        <w:t xml:space="preserve">Age, </w:t>
      </w:r>
      <w:r w:rsidR="007B27D2">
        <w:t>gender</w:t>
      </w:r>
      <w:r>
        <w:t xml:space="preserve">, address and marks obtained </w:t>
      </w:r>
      <w:r w:rsidR="00792557">
        <w:t>in subsequent rows.</w:t>
      </w:r>
    </w:p>
    <w:p w14:paraId="3E99DF37" w14:textId="1FD9E617" w:rsidR="00792557" w:rsidRDefault="00792557" w:rsidP="00792557">
      <w:r>
        <w:t>Screen reader user</w:t>
      </w:r>
      <w:r w:rsidR="00686207">
        <w:t>s will first listen to all the</w:t>
      </w:r>
      <w:r w:rsidR="00A77186">
        <w:t xml:space="preserve"> student’s names, followed by their age, </w:t>
      </w:r>
      <w:r w:rsidR="00A40E23">
        <w:t>gender</w:t>
      </w:r>
      <w:r w:rsidR="00A77186">
        <w:t xml:space="preserve">, address and lastly marks obtained by each of them. </w:t>
      </w:r>
      <w:r w:rsidR="00840A3F">
        <w:t xml:space="preserve">Visually </w:t>
      </w:r>
      <w:r w:rsidR="0069074C">
        <w:t>all this information make</w:t>
      </w:r>
      <w:r w:rsidR="00162710">
        <w:t>s perfect sense but for screen reader user</w:t>
      </w:r>
      <w:r w:rsidR="00507063">
        <w:t xml:space="preserve">s </w:t>
      </w:r>
      <w:r w:rsidR="00A705E7">
        <w:t xml:space="preserve">they will listen to John’s age followed by Michael’s age and so on. </w:t>
      </w:r>
    </w:p>
    <w:tbl>
      <w:tblPr>
        <w:tblStyle w:val="TableGrid"/>
        <w:tblW w:w="0" w:type="auto"/>
        <w:tblLook w:val="04A0" w:firstRow="1" w:lastRow="0" w:firstColumn="1" w:lastColumn="0" w:noHBand="0" w:noVBand="1"/>
      </w:tblPr>
      <w:tblGrid>
        <w:gridCol w:w="1608"/>
        <w:gridCol w:w="1610"/>
        <w:gridCol w:w="1528"/>
        <w:gridCol w:w="1552"/>
        <w:gridCol w:w="1638"/>
        <w:gridCol w:w="1414"/>
      </w:tblGrid>
      <w:tr w:rsidR="00417C97" w14:paraId="279B45D6" w14:textId="1B3FAFAF" w:rsidTr="00417C97">
        <w:tc>
          <w:tcPr>
            <w:tcW w:w="1608" w:type="dxa"/>
          </w:tcPr>
          <w:p w14:paraId="7D8CF3E9" w14:textId="2CE29B96" w:rsidR="00417C97" w:rsidRPr="001256F0" w:rsidRDefault="00417C97" w:rsidP="00FD2650">
            <w:pPr>
              <w:rPr>
                <w:b/>
                <w:bCs/>
              </w:rPr>
            </w:pPr>
            <w:r w:rsidRPr="001256F0">
              <w:rPr>
                <w:b/>
                <w:bCs/>
              </w:rPr>
              <w:t>Name</w:t>
            </w:r>
          </w:p>
        </w:tc>
        <w:tc>
          <w:tcPr>
            <w:tcW w:w="1610" w:type="dxa"/>
          </w:tcPr>
          <w:p w14:paraId="237621F7" w14:textId="19D9EE13" w:rsidR="00417C97" w:rsidRDefault="00345DA4" w:rsidP="00FD2650">
            <w:r>
              <w:t>John</w:t>
            </w:r>
          </w:p>
        </w:tc>
        <w:tc>
          <w:tcPr>
            <w:tcW w:w="1528" w:type="dxa"/>
          </w:tcPr>
          <w:p w14:paraId="0601BF00" w14:textId="2FF0486D" w:rsidR="00417C97" w:rsidRDefault="00345DA4" w:rsidP="00FD2650">
            <w:r>
              <w:t>Michael</w:t>
            </w:r>
          </w:p>
        </w:tc>
        <w:tc>
          <w:tcPr>
            <w:tcW w:w="1552" w:type="dxa"/>
          </w:tcPr>
          <w:p w14:paraId="0C09144E" w14:textId="3ABD13EB" w:rsidR="00417C97" w:rsidRDefault="00417C97" w:rsidP="00FD2650">
            <w:r>
              <w:t>Sarah</w:t>
            </w:r>
          </w:p>
        </w:tc>
        <w:tc>
          <w:tcPr>
            <w:tcW w:w="1638" w:type="dxa"/>
          </w:tcPr>
          <w:p w14:paraId="535CBBBE" w14:textId="6F63FBC3" w:rsidR="00417C97" w:rsidRDefault="00417C97" w:rsidP="00FD2650">
            <w:r>
              <w:t>Elizabeth</w:t>
            </w:r>
          </w:p>
        </w:tc>
        <w:tc>
          <w:tcPr>
            <w:tcW w:w="1414" w:type="dxa"/>
          </w:tcPr>
          <w:p w14:paraId="7543878A" w14:textId="336DE51F" w:rsidR="00417C97" w:rsidRDefault="00D863E8" w:rsidP="00FD2650">
            <w:r>
              <w:t>Austin</w:t>
            </w:r>
          </w:p>
        </w:tc>
      </w:tr>
      <w:tr w:rsidR="00417C97" w14:paraId="7E9CCF03" w14:textId="4D14F7DF" w:rsidTr="00417C97">
        <w:tc>
          <w:tcPr>
            <w:tcW w:w="1608" w:type="dxa"/>
          </w:tcPr>
          <w:p w14:paraId="0AD2E61B" w14:textId="619DE19B" w:rsidR="00417C97" w:rsidRPr="001256F0" w:rsidRDefault="00D863E8" w:rsidP="00FD2650">
            <w:pPr>
              <w:rPr>
                <w:b/>
                <w:bCs/>
              </w:rPr>
            </w:pPr>
            <w:r w:rsidRPr="001256F0">
              <w:rPr>
                <w:b/>
                <w:bCs/>
              </w:rPr>
              <w:t>Age</w:t>
            </w:r>
          </w:p>
        </w:tc>
        <w:tc>
          <w:tcPr>
            <w:tcW w:w="1610" w:type="dxa"/>
          </w:tcPr>
          <w:p w14:paraId="57D25899" w14:textId="662FA55A" w:rsidR="00417C97" w:rsidRDefault="00D863E8" w:rsidP="00FD2650">
            <w:r>
              <w:t>12</w:t>
            </w:r>
          </w:p>
        </w:tc>
        <w:tc>
          <w:tcPr>
            <w:tcW w:w="1528" w:type="dxa"/>
          </w:tcPr>
          <w:p w14:paraId="3B9DC7AA" w14:textId="430D4069" w:rsidR="00417C97" w:rsidRDefault="00D863E8" w:rsidP="00FD2650">
            <w:r>
              <w:t>13</w:t>
            </w:r>
          </w:p>
        </w:tc>
        <w:tc>
          <w:tcPr>
            <w:tcW w:w="1552" w:type="dxa"/>
          </w:tcPr>
          <w:p w14:paraId="2F0195AF" w14:textId="67B2DCF3" w:rsidR="00417C97" w:rsidRDefault="00D863E8" w:rsidP="00FD2650">
            <w:r>
              <w:t>13</w:t>
            </w:r>
          </w:p>
        </w:tc>
        <w:tc>
          <w:tcPr>
            <w:tcW w:w="1638" w:type="dxa"/>
          </w:tcPr>
          <w:p w14:paraId="6AD814A4" w14:textId="0EDC8013" w:rsidR="00417C97" w:rsidRDefault="00E83607" w:rsidP="00FD2650">
            <w:r>
              <w:t>12</w:t>
            </w:r>
          </w:p>
        </w:tc>
        <w:tc>
          <w:tcPr>
            <w:tcW w:w="1414" w:type="dxa"/>
          </w:tcPr>
          <w:p w14:paraId="387608FE" w14:textId="333B21A5" w:rsidR="00417C97" w:rsidRDefault="00E83607" w:rsidP="00FD2650">
            <w:r>
              <w:t>12</w:t>
            </w:r>
          </w:p>
        </w:tc>
      </w:tr>
      <w:tr w:rsidR="00417C97" w14:paraId="4A5305C2" w14:textId="4B69C398" w:rsidTr="00417C97">
        <w:tc>
          <w:tcPr>
            <w:tcW w:w="1608" w:type="dxa"/>
          </w:tcPr>
          <w:p w14:paraId="60BE949B" w14:textId="12C171F7" w:rsidR="00417C97" w:rsidRPr="001256F0" w:rsidRDefault="00E83607" w:rsidP="00FD2650">
            <w:pPr>
              <w:rPr>
                <w:b/>
                <w:bCs/>
              </w:rPr>
            </w:pPr>
            <w:r w:rsidRPr="001256F0">
              <w:rPr>
                <w:b/>
                <w:bCs/>
              </w:rPr>
              <w:t>Gender</w:t>
            </w:r>
          </w:p>
        </w:tc>
        <w:tc>
          <w:tcPr>
            <w:tcW w:w="1610" w:type="dxa"/>
          </w:tcPr>
          <w:p w14:paraId="0A57FB84" w14:textId="227AFB17" w:rsidR="00417C97" w:rsidRDefault="00E83607" w:rsidP="00FD2650">
            <w:r>
              <w:t>Male</w:t>
            </w:r>
          </w:p>
        </w:tc>
        <w:tc>
          <w:tcPr>
            <w:tcW w:w="1528" w:type="dxa"/>
          </w:tcPr>
          <w:p w14:paraId="6C58BE6F" w14:textId="01EC690A" w:rsidR="00417C97" w:rsidRDefault="00E83607" w:rsidP="00FD2650">
            <w:r>
              <w:t>Male</w:t>
            </w:r>
          </w:p>
        </w:tc>
        <w:tc>
          <w:tcPr>
            <w:tcW w:w="1552" w:type="dxa"/>
          </w:tcPr>
          <w:p w14:paraId="238E8D1B" w14:textId="5A92956F" w:rsidR="00417C97" w:rsidRDefault="00E83607" w:rsidP="00FD2650">
            <w:r>
              <w:t>Female</w:t>
            </w:r>
          </w:p>
        </w:tc>
        <w:tc>
          <w:tcPr>
            <w:tcW w:w="1638" w:type="dxa"/>
          </w:tcPr>
          <w:p w14:paraId="2EC80420" w14:textId="2C307E79" w:rsidR="00417C97" w:rsidRDefault="00E83607" w:rsidP="00FD2650">
            <w:r>
              <w:t>Female</w:t>
            </w:r>
          </w:p>
        </w:tc>
        <w:tc>
          <w:tcPr>
            <w:tcW w:w="1414" w:type="dxa"/>
          </w:tcPr>
          <w:p w14:paraId="338188D8" w14:textId="14FB37E1" w:rsidR="00417C97" w:rsidRDefault="00E83607" w:rsidP="00FD2650">
            <w:r>
              <w:t>Male</w:t>
            </w:r>
          </w:p>
        </w:tc>
      </w:tr>
      <w:tr w:rsidR="00417C97" w14:paraId="15BB6CA7" w14:textId="08A37951" w:rsidTr="00417C97">
        <w:tc>
          <w:tcPr>
            <w:tcW w:w="1608" w:type="dxa"/>
          </w:tcPr>
          <w:p w14:paraId="6E10BDEA" w14:textId="26325A44" w:rsidR="00417C97" w:rsidRPr="001256F0" w:rsidRDefault="00E83607" w:rsidP="00FD2650">
            <w:pPr>
              <w:rPr>
                <w:b/>
                <w:bCs/>
              </w:rPr>
            </w:pPr>
            <w:r w:rsidRPr="001256F0">
              <w:rPr>
                <w:b/>
                <w:bCs/>
              </w:rPr>
              <w:t>Address</w:t>
            </w:r>
          </w:p>
        </w:tc>
        <w:tc>
          <w:tcPr>
            <w:tcW w:w="1610" w:type="dxa"/>
          </w:tcPr>
          <w:p w14:paraId="13529D11" w14:textId="58A2477B" w:rsidR="00417C97" w:rsidRDefault="007820DE" w:rsidP="00FD2650">
            <w:r>
              <w:t>19</w:t>
            </w:r>
            <w:r w:rsidRPr="007820DE">
              <w:rPr>
                <w:vertAlign w:val="superscript"/>
              </w:rPr>
              <w:t>th</w:t>
            </w:r>
            <w:r>
              <w:t xml:space="preserve"> Avenue</w:t>
            </w:r>
          </w:p>
        </w:tc>
        <w:tc>
          <w:tcPr>
            <w:tcW w:w="1528" w:type="dxa"/>
          </w:tcPr>
          <w:p w14:paraId="63604DBF" w14:textId="7EFD3FE3" w:rsidR="00417C97" w:rsidRDefault="0031224F" w:rsidP="00FD2650">
            <w:r>
              <w:t>Fulton Street</w:t>
            </w:r>
          </w:p>
        </w:tc>
        <w:tc>
          <w:tcPr>
            <w:tcW w:w="1552" w:type="dxa"/>
          </w:tcPr>
          <w:p w14:paraId="0093778D" w14:textId="2ADC17F4" w:rsidR="00417C97" w:rsidRDefault="00B87539" w:rsidP="00FD2650">
            <w:r>
              <w:t>Lombard Street</w:t>
            </w:r>
          </w:p>
        </w:tc>
        <w:tc>
          <w:tcPr>
            <w:tcW w:w="1638" w:type="dxa"/>
          </w:tcPr>
          <w:p w14:paraId="345E0390" w14:textId="30679F17" w:rsidR="00417C97" w:rsidRDefault="00F75FD7" w:rsidP="00FD2650">
            <w:r>
              <w:t>Grant Avenue</w:t>
            </w:r>
          </w:p>
        </w:tc>
        <w:tc>
          <w:tcPr>
            <w:tcW w:w="1414" w:type="dxa"/>
          </w:tcPr>
          <w:p w14:paraId="0271CE9A" w14:textId="124EF2F3" w:rsidR="00417C97" w:rsidRDefault="009270CD" w:rsidP="00FD2650">
            <w:r>
              <w:t>Fulton Street</w:t>
            </w:r>
          </w:p>
        </w:tc>
      </w:tr>
      <w:tr w:rsidR="00417C97" w14:paraId="58BF3C95" w14:textId="23D30D6B" w:rsidTr="00417C97">
        <w:tc>
          <w:tcPr>
            <w:tcW w:w="1608" w:type="dxa"/>
          </w:tcPr>
          <w:p w14:paraId="524410A1" w14:textId="15311C34" w:rsidR="00417C97" w:rsidRPr="001256F0" w:rsidRDefault="00E83607" w:rsidP="00FD2650">
            <w:pPr>
              <w:rPr>
                <w:b/>
                <w:bCs/>
              </w:rPr>
            </w:pPr>
            <w:r w:rsidRPr="001256F0">
              <w:rPr>
                <w:b/>
                <w:bCs/>
              </w:rPr>
              <w:t>Marks</w:t>
            </w:r>
            <w:r w:rsidR="00B55702" w:rsidRPr="001256F0">
              <w:rPr>
                <w:b/>
                <w:bCs/>
              </w:rPr>
              <w:t xml:space="preserve"> Obtained</w:t>
            </w:r>
          </w:p>
        </w:tc>
        <w:tc>
          <w:tcPr>
            <w:tcW w:w="1610" w:type="dxa"/>
          </w:tcPr>
          <w:p w14:paraId="183EDD66" w14:textId="50FA321B" w:rsidR="00417C97" w:rsidRDefault="00E83607" w:rsidP="00FD2650">
            <w:r>
              <w:t>81/100</w:t>
            </w:r>
          </w:p>
        </w:tc>
        <w:tc>
          <w:tcPr>
            <w:tcW w:w="1528" w:type="dxa"/>
          </w:tcPr>
          <w:p w14:paraId="3EC0593D" w14:textId="53C4EF36" w:rsidR="00417C97" w:rsidRDefault="00E83607" w:rsidP="00FD2650">
            <w:r>
              <w:t>5</w:t>
            </w:r>
            <w:r w:rsidR="00206CF4">
              <w:t>9/100</w:t>
            </w:r>
          </w:p>
        </w:tc>
        <w:tc>
          <w:tcPr>
            <w:tcW w:w="1552" w:type="dxa"/>
          </w:tcPr>
          <w:p w14:paraId="742C4210" w14:textId="58A9AA60" w:rsidR="00417C97" w:rsidRDefault="00206CF4" w:rsidP="00FD2650">
            <w:r>
              <w:t>90/100</w:t>
            </w:r>
          </w:p>
        </w:tc>
        <w:tc>
          <w:tcPr>
            <w:tcW w:w="1638" w:type="dxa"/>
          </w:tcPr>
          <w:p w14:paraId="60EF55E6" w14:textId="2C262929" w:rsidR="00417C97" w:rsidRDefault="00206CF4" w:rsidP="00FD2650">
            <w:r>
              <w:t>75/100</w:t>
            </w:r>
          </w:p>
        </w:tc>
        <w:tc>
          <w:tcPr>
            <w:tcW w:w="1414" w:type="dxa"/>
          </w:tcPr>
          <w:p w14:paraId="72B678F1" w14:textId="5E3CDE35" w:rsidR="00417C97" w:rsidRDefault="003F6F30" w:rsidP="00FD2650">
            <w:r>
              <w:t>95/100</w:t>
            </w:r>
          </w:p>
        </w:tc>
      </w:tr>
    </w:tbl>
    <w:p w14:paraId="211AF447" w14:textId="77777777" w:rsidR="00040482" w:rsidRDefault="00040482" w:rsidP="00792557"/>
    <w:p w14:paraId="3CE53487" w14:textId="0348FE09" w:rsidR="00AE74F0" w:rsidRDefault="00AE74F0" w:rsidP="00792557">
      <w:r>
        <w:t xml:space="preserve">In the above </w:t>
      </w:r>
      <w:r w:rsidR="0077678B">
        <w:t xml:space="preserve">example, it would be perfect if all the information about a student is presented in a single cell </w:t>
      </w:r>
      <w:r w:rsidR="00084D70">
        <w:t xml:space="preserve">on row 2 </w:t>
      </w:r>
      <w:r w:rsidR="0077678B">
        <w:t xml:space="preserve">which </w:t>
      </w:r>
      <w:r w:rsidR="00D22049">
        <w:t xml:space="preserve">will make the reading sequence/order logical for screen reader users. </w:t>
      </w:r>
      <w:r w:rsidR="00525C44">
        <w:t xml:space="preserve">Alternatively, </w:t>
      </w:r>
      <w:r w:rsidR="00E36AAA">
        <w:t>Name, Age, Gender, Address, and Marks Obtained can be provided as column headers</w:t>
      </w:r>
      <w:r w:rsidR="00091CA3">
        <w:t xml:space="preserve"> which will provide information about a student in a single row, one after the other. This will make the information meaningfu</w:t>
      </w:r>
      <w:r w:rsidR="00E52D0E">
        <w:t xml:space="preserve">l for screen reader users. </w:t>
      </w:r>
    </w:p>
    <w:tbl>
      <w:tblPr>
        <w:tblStyle w:val="TableGrid"/>
        <w:tblW w:w="0" w:type="auto"/>
        <w:tblLook w:val="04A0" w:firstRow="1" w:lastRow="0" w:firstColumn="1" w:lastColumn="0" w:noHBand="0" w:noVBand="1"/>
      </w:tblPr>
      <w:tblGrid>
        <w:gridCol w:w="1870"/>
        <w:gridCol w:w="1870"/>
        <w:gridCol w:w="1870"/>
        <w:gridCol w:w="1870"/>
        <w:gridCol w:w="1870"/>
      </w:tblGrid>
      <w:tr w:rsidR="006F314F" w14:paraId="3E047BE5" w14:textId="77777777" w:rsidTr="006F314F">
        <w:tc>
          <w:tcPr>
            <w:tcW w:w="1870" w:type="dxa"/>
          </w:tcPr>
          <w:p w14:paraId="72FAACDE" w14:textId="73DEAC7E" w:rsidR="006F314F" w:rsidRPr="001256F0" w:rsidRDefault="0087705B" w:rsidP="00792557">
            <w:pPr>
              <w:rPr>
                <w:b/>
                <w:bCs/>
              </w:rPr>
            </w:pPr>
            <w:r w:rsidRPr="001256F0">
              <w:rPr>
                <w:b/>
                <w:bCs/>
              </w:rPr>
              <w:t>Name</w:t>
            </w:r>
          </w:p>
        </w:tc>
        <w:tc>
          <w:tcPr>
            <w:tcW w:w="1870" w:type="dxa"/>
          </w:tcPr>
          <w:p w14:paraId="15C6AAD3" w14:textId="0D9FFDD4" w:rsidR="006F314F" w:rsidRPr="001256F0" w:rsidRDefault="006F314F" w:rsidP="00792557">
            <w:pPr>
              <w:rPr>
                <w:b/>
                <w:bCs/>
              </w:rPr>
            </w:pPr>
            <w:r w:rsidRPr="001256F0">
              <w:rPr>
                <w:b/>
                <w:bCs/>
              </w:rPr>
              <w:t>Age</w:t>
            </w:r>
          </w:p>
        </w:tc>
        <w:tc>
          <w:tcPr>
            <w:tcW w:w="1870" w:type="dxa"/>
          </w:tcPr>
          <w:p w14:paraId="019422F8" w14:textId="1795B5A5" w:rsidR="006F314F" w:rsidRPr="001256F0" w:rsidRDefault="006F314F" w:rsidP="00792557">
            <w:pPr>
              <w:rPr>
                <w:b/>
                <w:bCs/>
              </w:rPr>
            </w:pPr>
            <w:r w:rsidRPr="001256F0">
              <w:rPr>
                <w:b/>
                <w:bCs/>
              </w:rPr>
              <w:t>Gender</w:t>
            </w:r>
          </w:p>
        </w:tc>
        <w:tc>
          <w:tcPr>
            <w:tcW w:w="1870" w:type="dxa"/>
          </w:tcPr>
          <w:p w14:paraId="2B0E2E0E" w14:textId="760C610C" w:rsidR="006F314F" w:rsidRPr="001256F0" w:rsidRDefault="006F314F" w:rsidP="00792557">
            <w:pPr>
              <w:rPr>
                <w:b/>
                <w:bCs/>
              </w:rPr>
            </w:pPr>
            <w:r w:rsidRPr="001256F0">
              <w:rPr>
                <w:b/>
                <w:bCs/>
              </w:rPr>
              <w:t>Address</w:t>
            </w:r>
          </w:p>
        </w:tc>
        <w:tc>
          <w:tcPr>
            <w:tcW w:w="1870" w:type="dxa"/>
          </w:tcPr>
          <w:p w14:paraId="5A099E23" w14:textId="5029ED7E" w:rsidR="006F314F" w:rsidRPr="001256F0" w:rsidRDefault="006F314F" w:rsidP="00792557">
            <w:pPr>
              <w:rPr>
                <w:b/>
                <w:bCs/>
              </w:rPr>
            </w:pPr>
            <w:r w:rsidRPr="001256F0">
              <w:rPr>
                <w:b/>
                <w:bCs/>
              </w:rPr>
              <w:t>Marks</w:t>
            </w:r>
            <w:r w:rsidR="0087705B" w:rsidRPr="001256F0">
              <w:rPr>
                <w:b/>
                <w:bCs/>
              </w:rPr>
              <w:t xml:space="preserve"> Obtained</w:t>
            </w:r>
          </w:p>
        </w:tc>
      </w:tr>
      <w:tr w:rsidR="006F314F" w14:paraId="1348FD2E" w14:textId="77777777" w:rsidTr="006F314F">
        <w:tc>
          <w:tcPr>
            <w:tcW w:w="1870" w:type="dxa"/>
          </w:tcPr>
          <w:p w14:paraId="4D11D3D0" w14:textId="3709EC17" w:rsidR="004F2AA3" w:rsidRDefault="004F2AA3" w:rsidP="00792557">
            <w:r>
              <w:t>John</w:t>
            </w:r>
          </w:p>
        </w:tc>
        <w:tc>
          <w:tcPr>
            <w:tcW w:w="1870" w:type="dxa"/>
          </w:tcPr>
          <w:p w14:paraId="3FF7A150" w14:textId="36213B97" w:rsidR="006F314F" w:rsidRDefault="006F314F" w:rsidP="00792557">
            <w:r>
              <w:t>12</w:t>
            </w:r>
          </w:p>
        </w:tc>
        <w:tc>
          <w:tcPr>
            <w:tcW w:w="1870" w:type="dxa"/>
          </w:tcPr>
          <w:p w14:paraId="19F4503C" w14:textId="0459438E" w:rsidR="009C75B0" w:rsidRDefault="009C75B0" w:rsidP="00792557">
            <w:r>
              <w:t>Male</w:t>
            </w:r>
          </w:p>
        </w:tc>
        <w:tc>
          <w:tcPr>
            <w:tcW w:w="1870" w:type="dxa"/>
          </w:tcPr>
          <w:p w14:paraId="4CB6BCED" w14:textId="4299EC97" w:rsidR="006F314F" w:rsidRDefault="009C75B0" w:rsidP="00792557">
            <w:r>
              <w:t>19</w:t>
            </w:r>
            <w:r w:rsidRPr="006F314F">
              <w:rPr>
                <w:vertAlign w:val="superscript"/>
              </w:rPr>
              <w:t>th</w:t>
            </w:r>
            <w:r>
              <w:t xml:space="preserve"> Avenu</w:t>
            </w:r>
            <w:r w:rsidR="001D1E66">
              <w:t>e</w:t>
            </w:r>
          </w:p>
        </w:tc>
        <w:tc>
          <w:tcPr>
            <w:tcW w:w="1870" w:type="dxa"/>
          </w:tcPr>
          <w:p w14:paraId="197AB39B" w14:textId="046ACF2A" w:rsidR="006F314F" w:rsidRDefault="009C75B0" w:rsidP="00792557">
            <w:r>
              <w:t>81/100</w:t>
            </w:r>
          </w:p>
        </w:tc>
      </w:tr>
      <w:tr w:rsidR="006F314F" w14:paraId="09A3A174" w14:textId="77777777" w:rsidTr="006F314F">
        <w:tc>
          <w:tcPr>
            <w:tcW w:w="1870" w:type="dxa"/>
          </w:tcPr>
          <w:p w14:paraId="72258634" w14:textId="56FE7930" w:rsidR="006F314F" w:rsidRDefault="004F2AA3" w:rsidP="00792557">
            <w:r>
              <w:t>Michael</w:t>
            </w:r>
          </w:p>
        </w:tc>
        <w:tc>
          <w:tcPr>
            <w:tcW w:w="1870" w:type="dxa"/>
          </w:tcPr>
          <w:p w14:paraId="249A7772" w14:textId="083EB1DC" w:rsidR="006F314F" w:rsidRDefault="004F2AA3" w:rsidP="00792557">
            <w:r>
              <w:t>13</w:t>
            </w:r>
          </w:p>
        </w:tc>
        <w:tc>
          <w:tcPr>
            <w:tcW w:w="1870" w:type="dxa"/>
          </w:tcPr>
          <w:p w14:paraId="54E5224F" w14:textId="33044703" w:rsidR="006F314F" w:rsidRDefault="004F2AA3" w:rsidP="00792557">
            <w:r>
              <w:t>Male</w:t>
            </w:r>
          </w:p>
        </w:tc>
        <w:tc>
          <w:tcPr>
            <w:tcW w:w="1870" w:type="dxa"/>
          </w:tcPr>
          <w:p w14:paraId="75621EFE" w14:textId="7EBB7459" w:rsidR="006F314F" w:rsidRDefault="00087384" w:rsidP="00792557">
            <w:r>
              <w:t>Fulton Street</w:t>
            </w:r>
          </w:p>
        </w:tc>
        <w:tc>
          <w:tcPr>
            <w:tcW w:w="1870" w:type="dxa"/>
          </w:tcPr>
          <w:p w14:paraId="504BDE7F" w14:textId="7C1F1109" w:rsidR="006F314F" w:rsidRDefault="00087384" w:rsidP="00792557">
            <w:r>
              <w:t>59/100</w:t>
            </w:r>
          </w:p>
        </w:tc>
      </w:tr>
      <w:tr w:rsidR="006F314F" w14:paraId="4FBA840C" w14:textId="77777777" w:rsidTr="006F314F">
        <w:tc>
          <w:tcPr>
            <w:tcW w:w="1870" w:type="dxa"/>
          </w:tcPr>
          <w:p w14:paraId="6575A785" w14:textId="29DDE585" w:rsidR="006F314F" w:rsidRDefault="00A8198D" w:rsidP="00792557">
            <w:r>
              <w:t>Sarah</w:t>
            </w:r>
          </w:p>
        </w:tc>
        <w:tc>
          <w:tcPr>
            <w:tcW w:w="1870" w:type="dxa"/>
          </w:tcPr>
          <w:p w14:paraId="6DA884FC" w14:textId="3B12671D" w:rsidR="006F314F" w:rsidRDefault="00A8198D" w:rsidP="00792557">
            <w:r>
              <w:t>13</w:t>
            </w:r>
          </w:p>
        </w:tc>
        <w:tc>
          <w:tcPr>
            <w:tcW w:w="1870" w:type="dxa"/>
          </w:tcPr>
          <w:p w14:paraId="7502B86C" w14:textId="6E43AFB7" w:rsidR="006F314F" w:rsidRDefault="00A8198D" w:rsidP="00792557">
            <w:r>
              <w:t>Female</w:t>
            </w:r>
          </w:p>
        </w:tc>
        <w:tc>
          <w:tcPr>
            <w:tcW w:w="1870" w:type="dxa"/>
          </w:tcPr>
          <w:p w14:paraId="0469F143" w14:textId="786B7B21" w:rsidR="006F314F" w:rsidRDefault="00A8198D" w:rsidP="00792557">
            <w:r>
              <w:t>Lombard Street</w:t>
            </w:r>
          </w:p>
        </w:tc>
        <w:tc>
          <w:tcPr>
            <w:tcW w:w="1870" w:type="dxa"/>
          </w:tcPr>
          <w:p w14:paraId="6F594BB6" w14:textId="75465A14" w:rsidR="006F314F" w:rsidRDefault="007839E4" w:rsidP="00792557">
            <w:r>
              <w:t>90/100</w:t>
            </w:r>
          </w:p>
        </w:tc>
      </w:tr>
      <w:tr w:rsidR="006F314F" w14:paraId="01627072" w14:textId="77777777" w:rsidTr="006F314F">
        <w:tc>
          <w:tcPr>
            <w:tcW w:w="1870" w:type="dxa"/>
          </w:tcPr>
          <w:p w14:paraId="41688ECF" w14:textId="0208DCB7" w:rsidR="006F314F" w:rsidRDefault="007839E4" w:rsidP="00792557">
            <w:r>
              <w:t>Elizabeth</w:t>
            </w:r>
          </w:p>
        </w:tc>
        <w:tc>
          <w:tcPr>
            <w:tcW w:w="1870" w:type="dxa"/>
          </w:tcPr>
          <w:p w14:paraId="633B7BDB" w14:textId="3318FAB1" w:rsidR="006F314F" w:rsidRDefault="007839E4" w:rsidP="00792557">
            <w:r>
              <w:t>12</w:t>
            </w:r>
          </w:p>
        </w:tc>
        <w:tc>
          <w:tcPr>
            <w:tcW w:w="1870" w:type="dxa"/>
          </w:tcPr>
          <w:p w14:paraId="7C0B6688" w14:textId="2B6B58A6" w:rsidR="006F314F" w:rsidRDefault="007839E4" w:rsidP="00792557">
            <w:r>
              <w:t>Female</w:t>
            </w:r>
          </w:p>
        </w:tc>
        <w:tc>
          <w:tcPr>
            <w:tcW w:w="1870" w:type="dxa"/>
          </w:tcPr>
          <w:p w14:paraId="5C6977C6" w14:textId="4E5FAA7B" w:rsidR="006F314F" w:rsidRDefault="004A5F88" w:rsidP="00792557">
            <w:r>
              <w:t>Grant Avenue</w:t>
            </w:r>
          </w:p>
        </w:tc>
        <w:tc>
          <w:tcPr>
            <w:tcW w:w="1870" w:type="dxa"/>
          </w:tcPr>
          <w:p w14:paraId="5524D73F" w14:textId="4E4998A9" w:rsidR="006F314F" w:rsidRDefault="004A5F88" w:rsidP="00792557">
            <w:r>
              <w:t>75/100</w:t>
            </w:r>
          </w:p>
        </w:tc>
      </w:tr>
      <w:tr w:rsidR="006F314F" w14:paraId="0BEB5C86" w14:textId="77777777" w:rsidTr="006F314F">
        <w:tc>
          <w:tcPr>
            <w:tcW w:w="1870" w:type="dxa"/>
          </w:tcPr>
          <w:p w14:paraId="38806FC0" w14:textId="1EA2B0CC" w:rsidR="006F314F" w:rsidRDefault="004A5F88" w:rsidP="00792557">
            <w:r>
              <w:t>Austin</w:t>
            </w:r>
          </w:p>
        </w:tc>
        <w:tc>
          <w:tcPr>
            <w:tcW w:w="1870" w:type="dxa"/>
          </w:tcPr>
          <w:p w14:paraId="324BE448" w14:textId="62914CF6" w:rsidR="006F314F" w:rsidRDefault="004A5F88" w:rsidP="00792557">
            <w:r>
              <w:t>12</w:t>
            </w:r>
          </w:p>
        </w:tc>
        <w:tc>
          <w:tcPr>
            <w:tcW w:w="1870" w:type="dxa"/>
          </w:tcPr>
          <w:p w14:paraId="248160B2" w14:textId="35D6AC72" w:rsidR="006F314F" w:rsidRDefault="004A5F88" w:rsidP="00792557">
            <w:r>
              <w:t>Male</w:t>
            </w:r>
          </w:p>
        </w:tc>
        <w:tc>
          <w:tcPr>
            <w:tcW w:w="1870" w:type="dxa"/>
          </w:tcPr>
          <w:p w14:paraId="12674B88" w14:textId="471C1683" w:rsidR="006F314F" w:rsidRDefault="009B5155" w:rsidP="00792557">
            <w:r>
              <w:t>Fulton Street</w:t>
            </w:r>
          </w:p>
        </w:tc>
        <w:tc>
          <w:tcPr>
            <w:tcW w:w="1870" w:type="dxa"/>
          </w:tcPr>
          <w:p w14:paraId="1FC96318" w14:textId="2C74407E" w:rsidR="006F314F" w:rsidRDefault="009B5155" w:rsidP="00792557">
            <w:r>
              <w:t>95/100</w:t>
            </w:r>
          </w:p>
        </w:tc>
      </w:tr>
    </w:tbl>
    <w:p w14:paraId="166683B5" w14:textId="2317B42D" w:rsidR="0077141A" w:rsidRDefault="0077141A" w:rsidP="00792557"/>
    <w:p w14:paraId="6F5BAE91" w14:textId="77777777" w:rsidR="009C3B3C" w:rsidRDefault="009C3B3C" w:rsidP="00792557"/>
    <w:p w14:paraId="19335157" w14:textId="77777777" w:rsidR="00125707" w:rsidRDefault="007B27D2" w:rsidP="007B27D2">
      <w:pPr>
        <w:pStyle w:val="tips"/>
      </w:pPr>
      <w:r w:rsidRPr="007C7931">
        <w:rPr>
          <w:rFonts w:ascii="Wingdings" w:eastAsia="Wingdings" w:hAnsi="Wingdings" w:cs="Wingdings"/>
          <w:sz w:val="40"/>
          <w:szCs w:val="40"/>
        </w:rPr>
        <w:lastRenderedPageBreak/>
        <w:t></w:t>
      </w:r>
      <w:r w:rsidR="002162A0">
        <w:t xml:space="preserve">Tip: </w:t>
      </w:r>
    </w:p>
    <w:p w14:paraId="42DEA731" w14:textId="5D2CC2A0" w:rsidR="002162A0" w:rsidRDefault="00C00C10" w:rsidP="007B27D2">
      <w:pPr>
        <w:pStyle w:val="tips"/>
      </w:pPr>
      <w:r>
        <w:t xml:space="preserve">Column headers are supported as far as Accessibility is concerned </w:t>
      </w:r>
      <w:r w:rsidR="00F65B68">
        <w:t xml:space="preserve">and complex data tables </w:t>
      </w:r>
      <w:r w:rsidR="007B27D2">
        <w:t>cannot</w:t>
      </w:r>
      <w:r w:rsidR="00C0672E">
        <w:t xml:space="preserve"> be made accessible in Word documents.</w:t>
      </w:r>
    </w:p>
    <w:p w14:paraId="47716290" w14:textId="77777777" w:rsidR="004B650C" w:rsidRDefault="004B650C" w:rsidP="009C4B1C"/>
    <w:p w14:paraId="76915076" w14:textId="77777777" w:rsidR="009C3B3C" w:rsidRPr="006F0B92" w:rsidRDefault="009C3B3C" w:rsidP="009C3B3C">
      <w:pPr>
        <w:pStyle w:val="CommentText"/>
        <w:rPr>
          <w:sz w:val="22"/>
          <w:szCs w:val="22"/>
        </w:rPr>
      </w:pPr>
      <w:r w:rsidRPr="00B626B9">
        <w:rPr>
          <w:sz w:val="22"/>
          <w:szCs w:val="22"/>
        </w:rPr>
        <w:t>Note:</w:t>
      </w:r>
      <w:r>
        <w:t xml:space="preserve"> </w:t>
      </w:r>
      <w:r w:rsidRPr="006F0B92">
        <w:rPr>
          <w:sz w:val="22"/>
          <w:szCs w:val="22"/>
        </w:rPr>
        <w:t>Pearson recommends avoiding the use of layout tables because they may cause accessibility barriers.</w:t>
      </w:r>
    </w:p>
    <w:p w14:paraId="0A420E75" w14:textId="3FC8A7B1" w:rsidR="009C3B3C" w:rsidRPr="00E5719D" w:rsidRDefault="009C3B3C" w:rsidP="009C4B1C"/>
    <w:p w14:paraId="20860FAA" w14:textId="3CC0D7CB" w:rsidR="009C4B1C" w:rsidRDefault="00CC2599" w:rsidP="009C4B1C">
      <w:pPr>
        <w:spacing w:after="0" w:line="240" w:lineRule="auto"/>
        <w:textAlignment w:val="baseline"/>
        <w:rPr>
          <w:rFonts w:ascii="Calibri" w:hAnsi="Calibri" w:cs="Calibri"/>
        </w:rPr>
      </w:pPr>
      <w:r w:rsidRPr="007C7931">
        <w:rPr>
          <w:noProof/>
        </w:rPr>
        <w:drawing>
          <wp:inline distT="0" distB="0" distL="0" distR="0" wp14:anchorId="4D2350ED" wp14:editId="5EE46731">
            <wp:extent cx="742950" cy="301126"/>
            <wp:effectExtent l="19050" t="19050" r="19050" b="22860"/>
            <wp:docPr id="41" name="Picture 4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r w:rsidR="009C4B1C" w:rsidRPr="0038271D">
        <w:rPr>
          <w:rFonts w:ascii="Calibri" w:hAnsi="Calibri" w:cs="Calibri"/>
        </w:rPr>
        <w:t> </w:t>
      </w:r>
    </w:p>
    <w:p w14:paraId="5213B690" w14:textId="77777777" w:rsidR="009C4B1C" w:rsidRDefault="009C4B1C" w:rsidP="009C4B1C">
      <w:pPr>
        <w:spacing w:after="0" w:line="240" w:lineRule="auto"/>
        <w:textAlignment w:val="baseline"/>
        <w:rPr>
          <w:rFonts w:ascii="Calibri" w:hAnsi="Calibri" w:cs="Calibri"/>
        </w:rPr>
      </w:pPr>
    </w:p>
    <w:p w14:paraId="594F88EE" w14:textId="77777777" w:rsidR="009C4B1C" w:rsidRDefault="009C4B1C" w:rsidP="009C4B1C">
      <w:pPr>
        <w:pStyle w:val="Guide"/>
        <w:spacing w:after="0"/>
      </w:pPr>
      <w:r>
        <w:t>1.3.1 Info and Relationships</w:t>
      </w:r>
      <w:r>
        <w:tab/>
      </w:r>
      <w:r>
        <w:tab/>
      </w:r>
      <w:r>
        <w:tab/>
      </w:r>
      <w:r>
        <w:tab/>
      </w:r>
      <w:r>
        <w:tab/>
      </w:r>
      <w:r>
        <w:tab/>
      </w:r>
      <w:r>
        <w:tab/>
      </w:r>
      <w:r>
        <w:tab/>
        <w:t>Level A</w:t>
      </w:r>
    </w:p>
    <w:p w14:paraId="5B44EB66" w14:textId="62AB2D56" w:rsidR="009C4B1C" w:rsidRDefault="009C4B1C" w:rsidP="009C4B1C">
      <w:pPr>
        <w:pStyle w:val="Style2"/>
        <w:rPr>
          <w:lang w:val="en-US"/>
        </w:rPr>
      </w:pPr>
      <w:r>
        <w:rPr>
          <w:lang w:val="en-US"/>
        </w:rPr>
        <w:t>Information</w:t>
      </w:r>
      <w:r w:rsidRPr="007C7931">
        <w:t>, structure</w:t>
      </w:r>
      <w:r>
        <w:t>,</w:t>
      </w:r>
      <w:r w:rsidRPr="007C7931">
        <w:t xml:space="preserve"> and relationships conveyed through presentation can be programmatically determined or are available in text</w:t>
      </w:r>
      <w:r w:rsidR="00F92E48">
        <w:t>.</w:t>
      </w:r>
    </w:p>
    <w:p w14:paraId="7E079931" w14:textId="77777777" w:rsidR="009C4B1C" w:rsidRPr="0038271D" w:rsidRDefault="009C4B1C" w:rsidP="009C4B1C">
      <w:pPr>
        <w:spacing w:after="0" w:line="240" w:lineRule="auto"/>
        <w:textAlignment w:val="baseline"/>
        <w:rPr>
          <w:rFonts w:ascii="Segoe UI" w:hAnsi="Segoe UI" w:cs="Segoe UI"/>
          <w:sz w:val="18"/>
          <w:szCs w:val="18"/>
        </w:rPr>
      </w:pPr>
    </w:p>
    <w:p w14:paraId="048CF7A6" w14:textId="77777777" w:rsidR="009C4B1C" w:rsidRDefault="009C4B1C" w:rsidP="009C4B1C">
      <w:pPr>
        <w:pStyle w:val="Guide"/>
        <w:spacing w:after="0"/>
      </w:pPr>
      <w:r>
        <w:t>1.3.2 Meaningful Sequence</w:t>
      </w:r>
      <w:r>
        <w:tab/>
      </w:r>
      <w:r>
        <w:tab/>
      </w:r>
      <w:r>
        <w:tab/>
      </w:r>
      <w:r>
        <w:tab/>
      </w:r>
      <w:r>
        <w:tab/>
      </w:r>
      <w:r>
        <w:tab/>
      </w:r>
      <w:r>
        <w:tab/>
      </w:r>
      <w:r>
        <w:tab/>
        <w:t>Level A</w:t>
      </w:r>
    </w:p>
    <w:p w14:paraId="2F053EBF" w14:textId="77777777" w:rsidR="009C4B1C" w:rsidRDefault="009C4B1C" w:rsidP="009C4B1C">
      <w:pPr>
        <w:pStyle w:val="Style2"/>
      </w:pPr>
      <w:r>
        <w:t>When the sequence in which content is presented affects its meaning, a correct reading sequence can be programmatically determined.</w:t>
      </w:r>
    </w:p>
    <w:p w14:paraId="5C55F696" w14:textId="77777777" w:rsidR="004F0851" w:rsidRPr="009C4B1C" w:rsidRDefault="004F0851" w:rsidP="004F0851">
      <w:pPr>
        <w:rPr>
          <w:lang w:val="en-AU"/>
        </w:rPr>
      </w:pPr>
    </w:p>
    <w:p w14:paraId="68E1CD4E" w14:textId="2A070175" w:rsidR="004F0851" w:rsidRDefault="00C52379" w:rsidP="004F0851">
      <w:pPr>
        <w:pStyle w:val="Heading3"/>
        <w:rPr>
          <w:b/>
        </w:rPr>
      </w:pPr>
      <w:bookmarkStart w:id="41" w:name="_Toc110504224"/>
      <w:r>
        <w:rPr>
          <w:b/>
        </w:rPr>
        <w:t>Simple Data</w:t>
      </w:r>
      <w:r w:rsidR="004F0851">
        <w:rPr>
          <w:b/>
        </w:rPr>
        <w:t xml:space="preserve"> Tables</w:t>
      </w:r>
      <w:bookmarkEnd w:id="41"/>
    </w:p>
    <w:p w14:paraId="5DDBD374" w14:textId="77777777" w:rsidR="00E17C52" w:rsidRDefault="00E17C52" w:rsidP="00E17C52">
      <w:r w:rsidRPr="007C7931">
        <w:t xml:space="preserve">Data tables are used to present related data. A data table consists of data cells and header cells. </w:t>
      </w:r>
      <w:r>
        <w:t>Table headers are added to provide context for users and if this contextual relationship is not exposed programmatically, it will pose accessibility barriers for people with visual disabilities.</w:t>
      </w:r>
    </w:p>
    <w:p w14:paraId="554C048C" w14:textId="77777777" w:rsidR="00E17C52" w:rsidRDefault="00E17C52" w:rsidP="00E17C52">
      <w:r w:rsidRPr="007C7931">
        <w:t xml:space="preserve">A simple data table comprises </w:t>
      </w:r>
      <w:r>
        <w:t xml:space="preserve">of either single </w:t>
      </w:r>
      <w:r w:rsidRPr="007C7931">
        <w:t xml:space="preserve">set of column headers </w:t>
      </w:r>
      <w:r>
        <w:t xml:space="preserve">or </w:t>
      </w:r>
      <w:r w:rsidRPr="007C7931">
        <w:t xml:space="preserve">row headers or </w:t>
      </w:r>
      <w:r>
        <w:t xml:space="preserve">both </w:t>
      </w:r>
      <w:r w:rsidRPr="007C7931">
        <w:t>column and row headers</w:t>
      </w:r>
      <w:r>
        <w:t>.</w:t>
      </w:r>
      <w:r w:rsidRPr="007C7931">
        <w:t xml:space="preserve"> </w:t>
      </w:r>
      <w:r>
        <w:t xml:space="preserve">A simple data table does not generally include merged cells but at times might include blank cells. Screen readers identify the table headers and announce them for users as they navigate through the data. </w:t>
      </w:r>
    </w:p>
    <w:p w14:paraId="4300458B" w14:textId="77777777" w:rsidR="00B626B9" w:rsidRDefault="00B626B9" w:rsidP="00B626B9">
      <w:pPr>
        <w:pStyle w:val="tips"/>
      </w:pPr>
      <w:r w:rsidRPr="007C7931">
        <w:rPr>
          <w:rFonts w:ascii="Wingdings" w:eastAsia="Wingdings" w:hAnsi="Wingdings" w:cs="Wingdings"/>
          <w:sz w:val="40"/>
          <w:szCs w:val="40"/>
        </w:rPr>
        <w:t></w:t>
      </w:r>
      <w:r>
        <w:t xml:space="preserve">Tip: </w:t>
      </w:r>
    </w:p>
    <w:p w14:paraId="7351A7C3" w14:textId="77777777" w:rsidR="002C737B" w:rsidRDefault="00B626B9" w:rsidP="00817ACD">
      <w:pPr>
        <w:pStyle w:val="tips"/>
        <w:numPr>
          <w:ilvl w:val="0"/>
          <w:numId w:val="75"/>
        </w:numPr>
        <w:ind w:left="360"/>
      </w:pPr>
      <w:r>
        <w:t xml:space="preserve">In JAWS, press “Insert +Z” to turn on Quick Keys and then press “T” or “Shift + </w:t>
      </w:r>
      <w:r w:rsidR="00E229FC">
        <w:t>T</w:t>
      </w:r>
      <w:r>
        <w:t>” to jump to the next and previous heading, respectively.</w:t>
      </w:r>
      <w:r w:rsidR="00165994">
        <w:t xml:space="preserve"> </w:t>
      </w:r>
    </w:p>
    <w:p w14:paraId="51F4D7F4" w14:textId="77777777" w:rsidR="005F0855" w:rsidRDefault="00165994" w:rsidP="00817ACD">
      <w:pPr>
        <w:pStyle w:val="tips"/>
        <w:numPr>
          <w:ilvl w:val="0"/>
          <w:numId w:val="75"/>
        </w:numPr>
        <w:ind w:left="360"/>
      </w:pPr>
      <w:r>
        <w:t>In NVDA, press “Insert +</w:t>
      </w:r>
      <w:r w:rsidR="002141D6">
        <w:t>Space</w:t>
      </w:r>
      <w:r>
        <w:t>” to turn on Quick Keys and then press “T” or “Shift + T” to jump to the next and previous heading, respectively.</w:t>
      </w:r>
    </w:p>
    <w:p w14:paraId="21DF0F90" w14:textId="08A8E20E" w:rsidR="00FA64EE" w:rsidRPr="007673E7" w:rsidRDefault="002F720D" w:rsidP="00817ACD">
      <w:pPr>
        <w:pStyle w:val="tips"/>
        <w:numPr>
          <w:ilvl w:val="0"/>
          <w:numId w:val="75"/>
        </w:numPr>
        <w:ind w:left="360"/>
      </w:pPr>
      <w:r>
        <w:lastRenderedPageBreak/>
        <w:t>In VoiceOver, press “VO +Command +</w:t>
      </w:r>
      <w:r w:rsidR="00A61FF8">
        <w:t>T</w:t>
      </w:r>
      <w:r>
        <w:t>” to find next list and “VO +Command +Shift +</w:t>
      </w:r>
      <w:r w:rsidR="00A61FF8">
        <w:t>T</w:t>
      </w:r>
      <w:r>
        <w:t>” for previous list.</w:t>
      </w:r>
    </w:p>
    <w:p w14:paraId="3C0B6C49" w14:textId="77777777" w:rsidR="00FA64EE" w:rsidRDefault="00FA64EE" w:rsidP="00E17C52"/>
    <w:p w14:paraId="107B61F8" w14:textId="6284C85F" w:rsidR="00E17C52" w:rsidRPr="00CA391C" w:rsidRDefault="00CC2599" w:rsidP="00E17C52">
      <w:r w:rsidRPr="007C7931">
        <w:rPr>
          <w:noProof/>
        </w:rPr>
        <w:drawing>
          <wp:inline distT="0" distB="0" distL="0" distR="0" wp14:anchorId="1B07C060" wp14:editId="136BF0E1">
            <wp:extent cx="742950" cy="301126"/>
            <wp:effectExtent l="19050" t="19050" r="19050" b="22860"/>
            <wp:docPr id="43" name="Picture 43"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17C52" w:rsidRPr="007C7931" w14:paraId="43DC8176" w14:textId="77777777" w:rsidTr="009A1F4B">
        <w:trPr>
          <w:trHeight w:val="432"/>
          <w:tblHeader/>
        </w:trPr>
        <w:tc>
          <w:tcPr>
            <w:tcW w:w="4675" w:type="dxa"/>
          </w:tcPr>
          <w:p w14:paraId="686A1D57" w14:textId="77777777" w:rsidR="00E17C52" w:rsidRPr="007C7931" w:rsidRDefault="00E17C52" w:rsidP="009A1F4B">
            <w:pPr>
              <w:pStyle w:val="Level"/>
            </w:pPr>
            <w:r>
              <w:t>WCAG Success Criteria</w:t>
            </w:r>
            <w:r>
              <w:rPr>
                <w:rStyle w:val="CommentReference"/>
                <w:color w:val="auto"/>
              </w:rPr>
              <w:t xml:space="preserve"> </w:t>
            </w:r>
          </w:p>
        </w:tc>
        <w:tc>
          <w:tcPr>
            <w:tcW w:w="4675" w:type="dxa"/>
          </w:tcPr>
          <w:p w14:paraId="49F47FED" w14:textId="77777777" w:rsidR="00E17C52" w:rsidRPr="007C7931" w:rsidRDefault="00E17C52" w:rsidP="009A1F4B">
            <w:pPr>
              <w:pStyle w:val="Level"/>
            </w:pPr>
            <w:r>
              <w:t>WCAG Conformance level</w:t>
            </w:r>
          </w:p>
        </w:tc>
      </w:tr>
      <w:tr w:rsidR="00E17C52" w:rsidRPr="007C7931" w14:paraId="0B1D71B6" w14:textId="77777777" w:rsidTr="009A1F4B">
        <w:trPr>
          <w:tblHeader/>
        </w:trPr>
        <w:tc>
          <w:tcPr>
            <w:tcW w:w="4675" w:type="dxa"/>
          </w:tcPr>
          <w:p w14:paraId="7D5F67F3" w14:textId="77777777" w:rsidR="00E17C52" w:rsidRPr="007C7931" w:rsidRDefault="00E17C52" w:rsidP="009A1F4B">
            <w:pPr>
              <w:rPr>
                <w:b/>
              </w:rPr>
            </w:pPr>
            <w:r>
              <w:rPr>
                <w:b/>
              </w:rPr>
              <w:t>1.3.1 Info &amp; Relationships</w:t>
            </w:r>
          </w:p>
        </w:tc>
        <w:tc>
          <w:tcPr>
            <w:tcW w:w="4675" w:type="dxa"/>
          </w:tcPr>
          <w:p w14:paraId="5023DE8C" w14:textId="77777777" w:rsidR="00E17C52" w:rsidRPr="007C7931" w:rsidRDefault="00E17C52" w:rsidP="009A1F4B">
            <w:pPr>
              <w:rPr>
                <w:b/>
              </w:rPr>
            </w:pPr>
            <w:r>
              <w:rPr>
                <w:b/>
              </w:rPr>
              <w:t>A</w:t>
            </w:r>
          </w:p>
        </w:tc>
      </w:tr>
      <w:tr w:rsidR="00D1231E" w:rsidRPr="007C7931" w14:paraId="6AC89911" w14:textId="77777777" w:rsidTr="009A1F4B">
        <w:trPr>
          <w:tblHeader/>
        </w:trPr>
        <w:tc>
          <w:tcPr>
            <w:tcW w:w="4675" w:type="dxa"/>
          </w:tcPr>
          <w:p w14:paraId="3A0F9FD7" w14:textId="4F2C5E0A" w:rsidR="00D1231E" w:rsidRDefault="00D1231E" w:rsidP="009A1F4B">
            <w:pPr>
              <w:rPr>
                <w:b/>
              </w:rPr>
            </w:pPr>
            <w:r>
              <w:rPr>
                <w:b/>
              </w:rPr>
              <w:t>1.3.2 Meaningful Sequence</w:t>
            </w:r>
          </w:p>
        </w:tc>
        <w:tc>
          <w:tcPr>
            <w:tcW w:w="4675" w:type="dxa"/>
          </w:tcPr>
          <w:p w14:paraId="0473D540" w14:textId="742089CF" w:rsidR="00D1231E" w:rsidRDefault="00D1231E" w:rsidP="009A1F4B">
            <w:pPr>
              <w:rPr>
                <w:b/>
              </w:rPr>
            </w:pPr>
            <w:r>
              <w:rPr>
                <w:b/>
              </w:rPr>
              <w:t>A</w:t>
            </w:r>
          </w:p>
        </w:tc>
      </w:tr>
    </w:tbl>
    <w:p w14:paraId="69CFA437" w14:textId="77777777" w:rsidR="00E17C52" w:rsidRPr="00E17C52" w:rsidRDefault="00E17C52" w:rsidP="00E17C52"/>
    <w:p w14:paraId="3AA65F35" w14:textId="62A06291" w:rsidR="00A076F8" w:rsidRDefault="00A076F8" w:rsidP="00A076F8">
      <w:pPr>
        <w:pStyle w:val="Heading4"/>
      </w:pPr>
      <w:r w:rsidRPr="005E549F">
        <w:t>How to implement</w:t>
      </w:r>
      <w:r>
        <w:t>?</w:t>
      </w:r>
    </w:p>
    <w:p w14:paraId="3DF22FDD" w14:textId="7FCC5D4F" w:rsidR="00974882" w:rsidRDefault="00974882" w:rsidP="00974882">
      <w:r>
        <w:t xml:space="preserve">To make data tables accessible in a Word document, </w:t>
      </w:r>
      <w:r w:rsidR="00F85853">
        <w:t xml:space="preserve">the </w:t>
      </w:r>
      <w:r>
        <w:t xml:space="preserve">following </w:t>
      </w:r>
      <w:r w:rsidR="00112E39">
        <w:t>things need to be kept in mind:</w:t>
      </w:r>
    </w:p>
    <w:p w14:paraId="1B1A4E98" w14:textId="6F7A1174" w:rsidR="00112E39" w:rsidRDefault="00112E39" w:rsidP="00E633B8">
      <w:pPr>
        <w:pStyle w:val="ListParagraph"/>
        <w:numPr>
          <w:ilvl w:val="0"/>
          <w:numId w:val="4"/>
        </w:numPr>
      </w:pPr>
      <w:r>
        <w:t>Ensure “Header Row” option is selected.</w:t>
      </w:r>
    </w:p>
    <w:p w14:paraId="38FC87ED" w14:textId="0921A768" w:rsidR="00112E39" w:rsidRDefault="005C266E" w:rsidP="00E633B8">
      <w:pPr>
        <w:pStyle w:val="ListParagraph"/>
        <w:numPr>
          <w:ilvl w:val="0"/>
          <w:numId w:val="4"/>
        </w:numPr>
      </w:pPr>
      <w:r>
        <w:t>Ensure “Repeat as Header Row</w:t>
      </w:r>
      <w:r w:rsidR="00871F3F">
        <w:t xml:space="preserve"> at the top of each page</w:t>
      </w:r>
      <w:r>
        <w:t>” option is selected.</w:t>
      </w:r>
    </w:p>
    <w:p w14:paraId="00915792" w14:textId="5222340C" w:rsidR="005C266E" w:rsidRDefault="005C266E" w:rsidP="00E633B8">
      <w:pPr>
        <w:pStyle w:val="ListParagraph"/>
        <w:numPr>
          <w:ilvl w:val="0"/>
          <w:numId w:val="4"/>
        </w:numPr>
      </w:pPr>
      <w:r>
        <w:t xml:space="preserve">Add </w:t>
      </w:r>
      <w:r w:rsidR="00CB04E2">
        <w:t>brief “Title” and “Description” for the table to make it easier for users with visual impairments to perceive the tabular information.</w:t>
      </w:r>
    </w:p>
    <w:p w14:paraId="05339837" w14:textId="1DB1E809" w:rsidR="00CB04E2" w:rsidRDefault="00B250B9" w:rsidP="00CB04E2">
      <w:r>
        <w:t>To define table headers in a Word document, perform the following steps:</w:t>
      </w:r>
    </w:p>
    <w:p w14:paraId="4D1F5066" w14:textId="20065A48" w:rsidR="00B250B9" w:rsidRDefault="00B250B9" w:rsidP="00E633B8">
      <w:pPr>
        <w:pStyle w:val="ListParagraph"/>
        <w:numPr>
          <w:ilvl w:val="0"/>
          <w:numId w:val="54"/>
        </w:numPr>
      </w:pPr>
      <w:r>
        <w:t>Open the Word document.</w:t>
      </w:r>
    </w:p>
    <w:p w14:paraId="2EC234A7" w14:textId="0009A802" w:rsidR="00B250B9" w:rsidRDefault="00B250B9" w:rsidP="00E633B8">
      <w:pPr>
        <w:pStyle w:val="ListParagraph"/>
        <w:numPr>
          <w:ilvl w:val="0"/>
          <w:numId w:val="54"/>
        </w:numPr>
      </w:pPr>
      <w:r>
        <w:t xml:space="preserve">Navigate to the data table for which </w:t>
      </w:r>
      <w:r w:rsidR="00D75CE0">
        <w:t>table headers need to be defined.</w:t>
      </w:r>
    </w:p>
    <w:p w14:paraId="0D7F159E" w14:textId="73F82A7B" w:rsidR="00D75CE0" w:rsidRDefault="005465EC" w:rsidP="00E633B8">
      <w:pPr>
        <w:pStyle w:val="ListParagraph"/>
        <w:numPr>
          <w:ilvl w:val="0"/>
          <w:numId w:val="54"/>
        </w:numPr>
      </w:pPr>
      <w:r>
        <w:t xml:space="preserve">Place the cursor on the </w:t>
      </w:r>
      <w:r w:rsidR="001A4329">
        <w:t xml:space="preserve">header row and right-click to select Table Properties… </w:t>
      </w:r>
    </w:p>
    <w:p w14:paraId="1282A161" w14:textId="79D8914E" w:rsidR="007427C9" w:rsidRDefault="007427C9" w:rsidP="00E633B8">
      <w:pPr>
        <w:pStyle w:val="ListParagraph"/>
        <w:numPr>
          <w:ilvl w:val="0"/>
          <w:numId w:val="54"/>
        </w:numPr>
      </w:pPr>
      <w:r>
        <w:t xml:space="preserve">In the Row tab, select the “Repeat as </w:t>
      </w:r>
      <w:r w:rsidR="00E9701B">
        <w:t>h</w:t>
      </w:r>
      <w:r>
        <w:t xml:space="preserve">eader </w:t>
      </w:r>
      <w:r w:rsidR="00E9701B">
        <w:t>r</w:t>
      </w:r>
      <w:r>
        <w:t>ow</w:t>
      </w:r>
      <w:r w:rsidR="00E9701B">
        <w:t xml:space="preserve"> at the top of each page</w:t>
      </w:r>
      <w:r>
        <w:t>” checkbox.</w:t>
      </w:r>
    </w:p>
    <w:p w14:paraId="5B0D9D8F" w14:textId="3276EDE6" w:rsidR="00823194" w:rsidRDefault="00823194" w:rsidP="00823194">
      <w:pPr>
        <w:jc w:val="center"/>
      </w:pPr>
      <w:r>
        <w:rPr>
          <w:noProof/>
        </w:rPr>
        <w:lastRenderedPageBreak/>
        <w:drawing>
          <wp:inline distT="0" distB="0" distL="0" distR="0" wp14:anchorId="17915830" wp14:editId="1CD9E61C">
            <wp:extent cx="4244708" cy="4282811"/>
            <wp:effectExtent l="19050" t="19050" r="22860" b="22860"/>
            <wp:docPr id="86" name="Picture 86" descr="Repeat as header row at the top of each page selected in the &quot;Table Properties&quo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Repeat as header row at the top of each page selected in the &quot;Table Properties&quot; dialog box."/>
                    <pic:cNvPicPr/>
                  </pic:nvPicPr>
                  <pic:blipFill>
                    <a:blip r:embed="rId62"/>
                    <a:stretch>
                      <a:fillRect/>
                    </a:stretch>
                  </pic:blipFill>
                  <pic:spPr>
                    <a:xfrm>
                      <a:off x="0" y="0"/>
                      <a:ext cx="4244708" cy="4282811"/>
                    </a:xfrm>
                    <a:prstGeom prst="rect">
                      <a:avLst/>
                    </a:prstGeom>
                    <a:ln>
                      <a:solidFill>
                        <a:schemeClr val="tx1"/>
                      </a:solidFill>
                    </a:ln>
                  </pic:spPr>
                </pic:pic>
              </a:graphicData>
            </a:graphic>
          </wp:inline>
        </w:drawing>
      </w:r>
    </w:p>
    <w:p w14:paraId="2A7165CE" w14:textId="5C718C01" w:rsidR="001C5073" w:rsidRDefault="001C5073" w:rsidP="00E633B8">
      <w:pPr>
        <w:pStyle w:val="ListParagraph"/>
        <w:numPr>
          <w:ilvl w:val="0"/>
          <w:numId w:val="54"/>
        </w:numPr>
      </w:pPr>
      <w:r>
        <w:t xml:space="preserve">Add a brief Title and Description about the table </w:t>
      </w:r>
      <w:r w:rsidR="00DC6FC1">
        <w:t>i</w:t>
      </w:r>
      <w:r>
        <w:t>n the Alt Text tab.</w:t>
      </w:r>
    </w:p>
    <w:p w14:paraId="46D898EA" w14:textId="1FAAB227" w:rsidR="000D7924" w:rsidRDefault="000D7924" w:rsidP="000D7924">
      <w:pPr>
        <w:jc w:val="center"/>
      </w:pPr>
      <w:r>
        <w:rPr>
          <w:noProof/>
        </w:rPr>
        <w:lastRenderedPageBreak/>
        <w:drawing>
          <wp:inline distT="0" distB="0" distL="0" distR="0" wp14:anchorId="728152CA" wp14:editId="158C9FF3">
            <wp:extent cx="4267570" cy="4336156"/>
            <wp:effectExtent l="19050" t="19050" r="19050" b="26670"/>
            <wp:docPr id="87" name="Picture 87" descr="Title and Description section highlighted in the &quot;Alt Text&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itle and Description section highlighted in the &quot;Alt Text&quot; tab."/>
                    <pic:cNvPicPr/>
                  </pic:nvPicPr>
                  <pic:blipFill>
                    <a:blip r:embed="rId63"/>
                    <a:stretch>
                      <a:fillRect/>
                    </a:stretch>
                  </pic:blipFill>
                  <pic:spPr>
                    <a:xfrm>
                      <a:off x="0" y="0"/>
                      <a:ext cx="4267570" cy="4336156"/>
                    </a:xfrm>
                    <a:prstGeom prst="rect">
                      <a:avLst/>
                    </a:prstGeom>
                    <a:ln>
                      <a:solidFill>
                        <a:schemeClr val="tx1"/>
                      </a:solidFill>
                    </a:ln>
                  </pic:spPr>
                </pic:pic>
              </a:graphicData>
            </a:graphic>
          </wp:inline>
        </w:drawing>
      </w:r>
    </w:p>
    <w:p w14:paraId="752D269C" w14:textId="1E52D448" w:rsidR="007427C9" w:rsidRDefault="000278D3" w:rsidP="00E633B8">
      <w:pPr>
        <w:pStyle w:val="ListParagraph"/>
        <w:numPr>
          <w:ilvl w:val="0"/>
          <w:numId w:val="54"/>
        </w:numPr>
      </w:pPr>
      <w:r>
        <w:t>Click OK to apply the changes.</w:t>
      </w:r>
    </w:p>
    <w:p w14:paraId="6AA69EA1" w14:textId="58A0EFBE" w:rsidR="000278D3" w:rsidRDefault="000278D3" w:rsidP="00E633B8">
      <w:pPr>
        <w:pStyle w:val="ListParagraph"/>
        <w:numPr>
          <w:ilvl w:val="0"/>
          <w:numId w:val="54"/>
        </w:numPr>
      </w:pPr>
      <w:r>
        <w:t>In the Table Tools Design Tab</w:t>
      </w:r>
      <w:r w:rsidR="00D45EB2">
        <w:t>, select Header Row checkbox in the Table</w:t>
      </w:r>
      <w:r w:rsidR="001C5073">
        <w:t xml:space="preserve"> </w:t>
      </w:r>
      <w:r w:rsidR="00E01521">
        <w:t xml:space="preserve">Style Options </w:t>
      </w:r>
      <w:r w:rsidR="001C5073">
        <w:t>group.</w:t>
      </w:r>
    </w:p>
    <w:p w14:paraId="53A721B1" w14:textId="77777777" w:rsidR="000E2C3C" w:rsidRDefault="000E2C3C" w:rsidP="000E2C3C">
      <w:pPr>
        <w:pStyle w:val="ListParagraph"/>
      </w:pPr>
    </w:p>
    <w:p w14:paraId="00334B65" w14:textId="37797DB5" w:rsidR="000E2C3C" w:rsidRDefault="000E2C3C" w:rsidP="000E2C3C">
      <w:pPr>
        <w:jc w:val="center"/>
      </w:pPr>
      <w:r>
        <w:rPr>
          <w:noProof/>
        </w:rPr>
        <w:drawing>
          <wp:inline distT="0" distB="0" distL="0" distR="0" wp14:anchorId="4AD8503C" wp14:editId="4DC236F7">
            <wp:extent cx="5943600" cy="664210"/>
            <wp:effectExtent l="19050" t="19050" r="19050" b="21590"/>
            <wp:docPr id="88" name="Picture 88" descr="Header Row checkbox highlighted in the Table Style Op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Header Row checkbox highlighted in the Table Style Options. "/>
                    <pic:cNvPicPr/>
                  </pic:nvPicPr>
                  <pic:blipFill>
                    <a:blip r:embed="rId64"/>
                    <a:stretch>
                      <a:fillRect/>
                    </a:stretch>
                  </pic:blipFill>
                  <pic:spPr>
                    <a:xfrm>
                      <a:off x="0" y="0"/>
                      <a:ext cx="5943600" cy="664210"/>
                    </a:xfrm>
                    <a:prstGeom prst="rect">
                      <a:avLst/>
                    </a:prstGeom>
                    <a:ln>
                      <a:solidFill>
                        <a:schemeClr val="tx1"/>
                      </a:solidFill>
                    </a:ln>
                  </pic:spPr>
                </pic:pic>
              </a:graphicData>
            </a:graphic>
          </wp:inline>
        </w:drawing>
      </w:r>
    </w:p>
    <w:p w14:paraId="4EC1F88C" w14:textId="77777777" w:rsidR="00974882" w:rsidRDefault="00974882" w:rsidP="00974882"/>
    <w:p w14:paraId="5147E841" w14:textId="261D0AF9" w:rsidR="004F0851" w:rsidRDefault="004F0851" w:rsidP="004F0851">
      <w:pPr>
        <w:pStyle w:val="Heading4"/>
      </w:pPr>
      <w:r>
        <w:t>Practices to Apply &amp; Avoid</w:t>
      </w:r>
    </w:p>
    <w:p w14:paraId="433AC447" w14:textId="085A466A" w:rsidR="00ED7357" w:rsidRDefault="00ED7357" w:rsidP="00ED7357">
      <w:pPr>
        <w:pStyle w:val="Do"/>
      </w:pPr>
      <w:r>
        <w:t xml:space="preserve">Ensure table headers are repeated </w:t>
      </w:r>
      <w:r w:rsidR="008071B9">
        <w:t>when</w:t>
      </w:r>
      <w:r>
        <w:t xml:space="preserve"> a table </w:t>
      </w:r>
      <w:r w:rsidR="00AB477E">
        <w:t xml:space="preserve">breaks over </w:t>
      </w:r>
      <w:r w:rsidR="006B093F">
        <w:t>multiple</w:t>
      </w:r>
      <w:r w:rsidR="00AB477E">
        <w:t xml:space="preserve"> pages. </w:t>
      </w:r>
    </w:p>
    <w:p w14:paraId="0E15F77F" w14:textId="7BC47FE6" w:rsidR="00AB477E" w:rsidRDefault="00AB477E" w:rsidP="00AB477E">
      <w:pPr>
        <w:pStyle w:val="Do"/>
        <w:numPr>
          <w:ilvl w:val="0"/>
          <w:numId w:val="0"/>
        </w:numPr>
        <w:ind w:left="360" w:hanging="360"/>
      </w:pPr>
    </w:p>
    <w:p w14:paraId="3C6BA6AC" w14:textId="5BF5E510" w:rsidR="00AB477E" w:rsidRDefault="00AB477E" w:rsidP="002B2C21">
      <w:r>
        <w:t>For example</w:t>
      </w:r>
      <w:r w:rsidR="00C82D91">
        <w:t>,</w:t>
      </w:r>
      <w:r>
        <w:t xml:space="preserve"> in the </w:t>
      </w:r>
      <w:r w:rsidR="00355125">
        <w:t>A11y</w:t>
      </w:r>
      <w:r w:rsidR="00B017F1">
        <w:t xml:space="preserve"> guidance </w:t>
      </w:r>
      <w:r w:rsidR="001001FD">
        <w:t xml:space="preserve">Content &amp; Digital </w:t>
      </w:r>
      <w:r w:rsidR="00176E93">
        <w:t xml:space="preserve">Content Word document, the table </w:t>
      </w:r>
      <w:r w:rsidR="00085CD3">
        <w:t xml:space="preserve">showing the </w:t>
      </w:r>
      <w:r w:rsidR="002B2C21">
        <w:t>“</w:t>
      </w:r>
      <w:r w:rsidR="00085CD3">
        <w:t>Organizational level</w:t>
      </w:r>
      <w:r w:rsidR="002B2C21">
        <w:t>”</w:t>
      </w:r>
      <w:r w:rsidR="00085CD3">
        <w:t xml:space="preserve"> and </w:t>
      </w:r>
      <w:r w:rsidR="002B2C21">
        <w:t xml:space="preserve">“Number of Members” is </w:t>
      </w:r>
      <w:r w:rsidR="009F5E04">
        <w:t>split</w:t>
      </w:r>
      <w:r w:rsidR="00EB5DEE">
        <w:t xml:space="preserve"> into </w:t>
      </w:r>
      <w:r w:rsidR="00C82D91">
        <w:t xml:space="preserve">two pages and has a table heading </w:t>
      </w:r>
      <w:r w:rsidR="00020D2B">
        <w:t>displayed on</w:t>
      </w:r>
      <w:r w:rsidR="00C82D91">
        <w:t xml:space="preserve"> both pages. </w:t>
      </w:r>
    </w:p>
    <w:p w14:paraId="3843D17B" w14:textId="6A573FA5" w:rsidR="00466020" w:rsidRDefault="00466020" w:rsidP="009B3283">
      <w:pPr>
        <w:jc w:val="center"/>
      </w:pPr>
      <w:r>
        <w:rPr>
          <w:noProof/>
        </w:rPr>
        <w:lastRenderedPageBreak/>
        <w:drawing>
          <wp:inline distT="0" distB="0" distL="0" distR="0" wp14:anchorId="634475DD" wp14:editId="035D1699">
            <wp:extent cx="3604260" cy="2499108"/>
            <wp:effectExtent l="19050" t="19050" r="15240" b="15875"/>
            <wp:docPr id="27" name="Picture 27" descr="Header row repeated for data table on both the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Header row repeated for data table on both the pages."/>
                    <pic:cNvPicPr/>
                  </pic:nvPicPr>
                  <pic:blipFill>
                    <a:blip r:embed="rId65"/>
                    <a:stretch>
                      <a:fillRect/>
                    </a:stretch>
                  </pic:blipFill>
                  <pic:spPr>
                    <a:xfrm>
                      <a:off x="0" y="0"/>
                      <a:ext cx="3608331" cy="2501930"/>
                    </a:xfrm>
                    <a:prstGeom prst="rect">
                      <a:avLst/>
                    </a:prstGeom>
                    <a:ln>
                      <a:solidFill>
                        <a:schemeClr val="tx1"/>
                      </a:solidFill>
                    </a:ln>
                  </pic:spPr>
                </pic:pic>
              </a:graphicData>
            </a:graphic>
          </wp:inline>
        </w:drawing>
      </w:r>
    </w:p>
    <w:p w14:paraId="18DEF5BF" w14:textId="216C2CB4" w:rsidR="007C6A3F" w:rsidRDefault="0065162B" w:rsidP="007C6A3F">
      <w:pPr>
        <w:pStyle w:val="Dont"/>
      </w:pPr>
      <w:r>
        <w:t xml:space="preserve">Avoid </w:t>
      </w:r>
      <w:r w:rsidR="006B093F">
        <w:t xml:space="preserve">not repeating table headers when a table breaks over multiple pages. </w:t>
      </w:r>
    </w:p>
    <w:p w14:paraId="5381E184" w14:textId="12B43339" w:rsidR="006B093F" w:rsidRDefault="006B093F" w:rsidP="007C6A3F">
      <w:r>
        <w:t>For example, in the A11y guidance Content &amp; Digital Content Word document, the table showing the “Organizational level”</w:t>
      </w:r>
      <w:r w:rsidR="00FC5453">
        <w:t xml:space="preserve">, </w:t>
      </w:r>
      <w:r>
        <w:t>“</w:t>
      </w:r>
      <w:r w:rsidR="007C6A3F">
        <w:t>Assuming Span of 4, Number of members at each level</w:t>
      </w:r>
      <w:r>
        <w:t xml:space="preserve">” </w:t>
      </w:r>
      <w:r w:rsidR="00FC5453">
        <w:t xml:space="preserve">and “Assuming Span of 8, Number of members at each level” </w:t>
      </w:r>
      <w:r>
        <w:t xml:space="preserve">is split into two pages </w:t>
      </w:r>
      <w:r w:rsidR="009F6145">
        <w:t xml:space="preserve">but </w:t>
      </w:r>
      <w:r w:rsidR="00F557E6">
        <w:t>table headers are</w:t>
      </w:r>
      <w:r w:rsidR="009F6145">
        <w:t xml:space="preserve"> not </w:t>
      </w:r>
      <w:r w:rsidR="00C61720">
        <w:t xml:space="preserve">displayed </w:t>
      </w:r>
      <w:r w:rsidR="00F557E6">
        <w:t>on</w:t>
      </w:r>
      <w:r>
        <w:t xml:space="preserve"> both </w:t>
      </w:r>
      <w:r w:rsidR="002C447E">
        <w:t xml:space="preserve">the </w:t>
      </w:r>
      <w:r>
        <w:t xml:space="preserve">pages. </w:t>
      </w:r>
    </w:p>
    <w:p w14:paraId="6FAB914E" w14:textId="77777777" w:rsidR="006B093F" w:rsidRDefault="006B093F" w:rsidP="006B093F"/>
    <w:p w14:paraId="23972D13" w14:textId="3816D4C5" w:rsidR="009B3283" w:rsidRDefault="0065162B" w:rsidP="0065162B">
      <w:pPr>
        <w:jc w:val="center"/>
      </w:pPr>
      <w:r>
        <w:rPr>
          <w:noProof/>
        </w:rPr>
        <w:drawing>
          <wp:inline distT="0" distB="0" distL="0" distR="0" wp14:anchorId="11B5D45A" wp14:editId="14DB8B58">
            <wp:extent cx="5010150" cy="2653345"/>
            <wp:effectExtent l="19050" t="19050" r="19050" b="13970"/>
            <wp:docPr id="28" name="Picture 28" descr="Table headers not repeated on both the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 headers not repeated on both the pages."/>
                    <pic:cNvPicPr/>
                  </pic:nvPicPr>
                  <pic:blipFill>
                    <a:blip r:embed="rId66"/>
                    <a:stretch>
                      <a:fillRect/>
                    </a:stretch>
                  </pic:blipFill>
                  <pic:spPr>
                    <a:xfrm>
                      <a:off x="0" y="0"/>
                      <a:ext cx="5017183" cy="2657069"/>
                    </a:xfrm>
                    <a:prstGeom prst="rect">
                      <a:avLst/>
                    </a:prstGeom>
                    <a:ln>
                      <a:solidFill>
                        <a:schemeClr val="tx1"/>
                      </a:solidFill>
                    </a:ln>
                  </pic:spPr>
                </pic:pic>
              </a:graphicData>
            </a:graphic>
          </wp:inline>
        </w:drawing>
      </w:r>
    </w:p>
    <w:p w14:paraId="524DD27F" w14:textId="77777777" w:rsidR="00450901" w:rsidRDefault="00450901" w:rsidP="00450901">
      <w:pPr>
        <w:pStyle w:val="paragraph"/>
        <w:spacing w:before="0" w:beforeAutospacing="0" w:after="0" w:afterAutospacing="0"/>
        <w:textAlignment w:val="baseline"/>
        <w:rPr>
          <w:rFonts w:ascii="Segoe UI" w:hAnsi="Segoe UI" w:cs="Segoe UI"/>
          <w:color w:val="00437E"/>
          <w:sz w:val="18"/>
          <w:szCs w:val="18"/>
        </w:rPr>
      </w:pPr>
      <w:r w:rsidRPr="0B9E231B">
        <w:rPr>
          <w:rStyle w:val="normaltextrun"/>
          <w:rFonts w:ascii="Calibri" w:hAnsi="Calibri" w:cs="Calibri"/>
          <w:color w:val="00437E"/>
        </w:rPr>
        <w:t>User Groups Affected</w:t>
      </w:r>
      <w:r>
        <w:rPr>
          <w:rStyle w:val="eop"/>
          <w:rFonts w:ascii="Calibri" w:hAnsi="Calibri" w:cs="Calibri"/>
          <w:color w:val="00437E"/>
          <w:sz w:val="32"/>
          <w:szCs w:val="32"/>
        </w:rPr>
        <w:t> </w:t>
      </w:r>
    </w:p>
    <w:p w14:paraId="0E91447B" w14:textId="77777777" w:rsidR="00450901" w:rsidRDefault="00450901" w:rsidP="00E633B8">
      <w:pPr>
        <w:pStyle w:val="ListParagraph"/>
        <w:numPr>
          <w:ilvl w:val="0"/>
          <w:numId w:val="10"/>
        </w:numPr>
        <w:spacing w:line="256" w:lineRule="auto"/>
      </w:pPr>
      <w:r>
        <w:t>Blind users</w:t>
      </w:r>
    </w:p>
    <w:p w14:paraId="75FCDD33" w14:textId="77777777" w:rsidR="00450901" w:rsidRDefault="00450901" w:rsidP="00E633B8">
      <w:pPr>
        <w:pStyle w:val="ListParagraph"/>
        <w:numPr>
          <w:ilvl w:val="0"/>
          <w:numId w:val="10"/>
        </w:numPr>
        <w:spacing w:line="256" w:lineRule="auto"/>
      </w:pPr>
      <w:r>
        <w:t>Low vision users</w:t>
      </w:r>
    </w:p>
    <w:p w14:paraId="00BEE86A" w14:textId="77777777" w:rsidR="00450901" w:rsidRDefault="00450901" w:rsidP="00E633B8">
      <w:pPr>
        <w:pStyle w:val="ListParagraph"/>
        <w:numPr>
          <w:ilvl w:val="0"/>
          <w:numId w:val="10"/>
        </w:numPr>
        <w:spacing w:line="256" w:lineRule="auto"/>
      </w:pPr>
      <w:r>
        <w:t>Deaf-blind users</w:t>
      </w:r>
    </w:p>
    <w:p w14:paraId="5EED57CA" w14:textId="77777777" w:rsidR="00450901" w:rsidRDefault="00450901" w:rsidP="0065162B">
      <w:pPr>
        <w:jc w:val="center"/>
      </w:pPr>
    </w:p>
    <w:p w14:paraId="50136CD5" w14:textId="77777777" w:rsidR="003D7616" w:rsidRDefault="004F0851" w:rsidP="003D7616">
      <w:pPr>
        <w:pStyle w:val="Heading4"/>
      </w:pPr>
      <w:r>
        <w:lastRenderedPageBreak/>
        <w:t>How to test for Accessibility?</w:t>
      </w:r>
    </w:p>
    <w:p w14:paraId="06395A81" w14:textId="22FFF2D4" w:rsidR="00A741E5" w:rsidRDefault="0053536E" w:rsidP="003D7616">
      <w:r>
        <w:t>To test tables for accessibility, perform the following steps:</w:t>
      </w:r>
    </w:p>
    <w:p w14:paraId="00DF7077" w14:textId="52885271" w:rsidR="0053536E" w:rsidRDefault="005411EB" w:rsidP="00E633B8">
      <w:pPr>
        <w:pStyle w:val="ListParagraph"/>
        <w:numPr>
          <w:ilvl w:val="0"/>
          <w:numId w:val="55"/>
        </w:numPr>
      </w:pPr>
      <w:r>
        <w:t xml:space="preserve">Open the Word </w:t>
      </w:r>
      <w:r w:rsidR="00C27311">
        <w:t>document.</w:t>
      </w:r>
    </w:p>
    <w:p w14:paraId="52CF8ACC" w14:textId="409AA625" w:rsidR="00C27311" w:rsidRDefault="0095533A" w:rsidP="00E633B8">
      <w:pPr>
        <w:pStyle w:val="ListParagraph"/>
        <w:numPr>
          <w:ilvl w:val="0"/>
          <w:numId w:val="55"/>
        </w:numPr>
      </w:pPr>
      <w:r>
        <w:t>O</w:t>
      </w:r>
      <w:r w:rsidR="00C27311">
        <w:t>n the Review tab</w:t>
      </w:r>
      <w:r>
        <w:t>, in the Accessibility group click on Check Accessibility button.</w:t>
      </w:r>
    </w:p>
    <w:p w14:paraId="07E4B8FB" w14:textId="5AE0F211" w:rsidR="0095533A" w:rsidRDefault="00E0152F" w:rsidP="00E633B8">
      <w:pPr>
        <w:pStyle w:val="ListParagraph"/>
        <w:numPr>
          <w:ilvl w:val="0"/>
          <w:numId w:val="55"/>
        </w:numPr>
      </w:pPr>
      <w:r>
        <w:t xml:space="preserve">Check if </w:t>
      </w:r>
      <w:r w:rsidR="00E86C5D">
        <w:t xml:space="preserve">errors related to table headers, merge cells as well as </w:t>
      </w:r>
      <w:r w:rsidR="003E5C57">
        <w:t>reading order warnings associated to tables are displayed.</w:t>
      </w:r>
    </w:p>
    <w:p w14:paraId="02B36DFD" w14:textId="610209A3" w:rsidR="003E5C57" w:rsidRDefault="003E5C57" w:rsidP="00E633B8">
      <w:pPr>
        <w:pStyle w:val="ListParagraph"/>
        <w:numPr>
          <w:ilvl w:val="0"/>
          <w:numId w:val="55"/>
        </w:numPr>
      </w:pPr>
      <w:r>
        <w:t>I</w:t>
      </w:r>
      <w:r w:rsidR="00703A57">
        <w:t xml:space="preserve">f any errors related to tables are </w:t>
      </w:r>
      <w:r w:rsidR="00326E09">
        <w:t>displayed,</w:t>
      </w:r>
      <w:r w:rsidR="00703A57">
        <w:t xml:space="preserve"> then it is an accessibility violation as per </w:t>
      </w:r>
      <w:r w:rsidR="0053485F">
        <w:t xml:space="preserve">WCAG </w:t>
      </w:r>
      <w:r w:rsidR="00F52D01">
        <w:t>2.1 success</w:t>
      </w:r>
      <w:r w:rsidR="0053485F">
        <w:t xml:space="preserve"> criteria </w:t>
      </w:r>
      <w:r w:rsidR="00655234">
        <w:t>1.3.1 at Level A.</w:t>
      </w:r>
    </w:p>
    <w:p w14:paraId="74B588B4" w14:textId="380E187B" w:rsidR="00655234" w:rsidRPr="00C52379" w:rsidRDefault="00655234" w:rsidP="00E633B8">
      <w:pPr>
        <w:pStyle w:val="ListParagraph"/>
        <w:numPr>
          <w:ilvl w:val="0"/>
          <w:numId w:val="55"/>
        </w:numPr>
      </w:pPr>
      <w:r>
        <w:t xml:space="preserve">If the warning related to reading order </w:t>
      </w:r>
      <w:r w:rsidR="00455FE0">
        <w:t xml:space="preserve">is </w:t>
      </w:r>
      <w:r w:rsidR="00A45933">
        <w:t>true,</w:t>
      </w:r>
      <w:r w:rsidR="00455FE0">
        <w:t xml:space="preserve"> then it is an accessibility violation as per WCAG 2.1 success criteria </w:t>
      </w:r>
      <w:r w:rsidR="009C6C30">
        <w:t>1.3.2 at Level A.</w:t>
      </w:r>
    </w:p>
    <w:p w14:paraId="2A639BDE" w14:textId="77777777" w:rsidR="003D7616" w:rsidRDefault="003D7616">
      <w:pPr>
        <w:rPr>
          <w:rFonts w:ascii="Calibri Light" w:hAnsi="Calibri Light"/>
          <w:b/>
          <w:color w:val="00437E"/>
          <w:sz w:val="40"/>
          <w:szCs w:val="24"/>
        </w:rPr>
      </w:pPr>
      <w:r>
        <w:rPr>
          <w:b/>
          <w:szCs w:val="24"/>
        </w:rPr>
        <w:br w:type="page"/>
      </w:r>
    </w:p>
    <w:p w14:paraId="538A948C" w14:textId="77777777" w:rsidR="00753C8A" w:rsidRDefault="00753C8A" w:rsidP="00753C8A">
      <w:pPr>
        <w:pStyle w:val="Heading2"/>
        <w:rPr>
          <w:b/>
        </w:rPr>
      </w:pPr>
      <w:bookmarkStart w:id="42" w:name="_Toc110504225"/>
      <w:r>
        <w:rPr>
          <w:b/>
        </w:rPr>
        <w:lastRenderedPageBreak/>
        <w:t>LINKS</w:t>
      </w:r>
      <w:bookmarkEnd w:id="42"/>
    </w:p>
    <w:p w14:paraId="0671A6CA" w14:textId="77777777" w:rsidR="00345DA4" w:rsidRPr="00345DA4" w:rsidRDefault="00753C8A" w:rsidP="00345DA4">
      <w:r>
        <w:t xml:space="preserve">Links are used in a Word document to help users navigate from one document section to another, and even to external websites. Screen readers identify a link based on the link’s text. Keyboard-only users can navigate from one link to another by pressing the “Tab” key, and they can activate a link by pressing the “Enter” key. Screen reader users can also navigate and activate links just like keyboard-only users. A screen reader also provides an option to access all the document’s links in the form of a list. </w:t>
      </w:r>
    </w:p>
    <w:p w14:paraId="17E89D1B" w14:textId="3788FBDF" w:rsidR="00E03C1A" w:rsidRPr="004A315C" w:rsidRDefault="00273493" w:rsidP="00753C8A">
      <w:r>
        <w:t xml:space="preserve">Link text needs to be descriptive about the link’s purpose. </w:t>
      </w:r>
      <w:r w:rsidR="009F7144">
        <w:t xml:space="preserve">Screen reader users with the option to access list of links in a Word document </w:t>
      </w:r>
      <w:r w:rsidR="00252AD6">
        <w:t xml:space="preserve">can </w:t>
      </w:r>
      <w:r w:rsidR="00603686">
        <w:t xml:space="preserve">only </w:t>
      </w:r>
      <w:r w:rsidR="00252AD6">
        <w:t xml:space="preserve">read the link’s text </w:t>
      </w:r>
      <w:r w:rsidR="00C27210">
        <w:t xml:space="preserve">and they </w:t>
      </w:r>
      <w:r w:rsidR="00A45933">
        <w:t>cannot</w:t>
      </w:r>
      <w:r w:rsidR="00C27210">
        <w:t xml:space="preserve"> see </w:t>
      </w:r>
      <w:r w:rsidR="006F1E77">
        <w:t xml:space="preserve">the surrounding text at that time. </w:t>
      </w:r>
      <w:r w:rsidR="00A45933">
        <w:t>So,</w:t>
      </w:r>
      <w:r w:rsidR="00F016E4">
        <w:t xml:space="preserve"> links when accessed out of context </w:t>
      </w:r>
      <w:r w:rsidR="00573C04">
        <w:t xml:space="preserve">are not descriptive then </w:t>
      </w:r>
      <w:r w:rsidR="00434066">
        <w:t xml:space="preserve">it becomes very difficult for </w:t>
      </w:r>
      <w:r w:rsidR="00B05E88">
        <w:t xml:space="preserve">screen reader users to understand their purpose. </w:t>
      </w:r>
    </w:p>
    <w:p w14:paraId="0A0196B7" w14:textId="4F13A553" w:rsidR="00D157A4" w:rsidRPr="004A315C" w:rsidRDefault="00D157A4" w:rsidP="00753C8A">
      <w:r>
        <w:t xml:space="preserve">Bookmark links when added in a Word document help keyboard-only users and </w:t>
      </w:r>
      <w:r w:rsidR="00DB5076">
        <w:t xml:space="preserve">screen reader users to navigate to different sections of the document quickly. </w:t>
      </w:r>
      <w:r w:rsidR="005B5B71">
        <w:t xml:space="preserve">Bookmark links should not only </w:t>
      </w:r>
      <w:r w:rsidR="00F27785">
        <w:t xml:space="preserve">be present but also should be linked to an accurate </w:t>
      </w:r>
      <w:r w:rsidR="00AA1D76">
        <w:t>destination</w:t>
      </w:r>
      <w:r w:rsidR="007153FB">
        <w:t xml:space="preserve">. </w:t>
      </w:r>
    </w:p>
    <w:p w14:paraId="4DF84976" w14:textId="77777777" w:rsidR="00125707" w:rsidRDefault="00A70013" w:rsidP="00A70013">
      <w:pPr>
        <w:pStyle w:val="tips"/>
      </w:pPr>
      <w:r w:rsidRPr="007C7931">
        <w:rPr>
          <w:rFonts w:ascii="Wingdings" w:eastAsia="Wingdings" w:hAnsi="Wingdings" w:cs="Wingdings"/>
          <w:sz w:val="40"/>
          <w:szCs w:val="40"/>
        </w:rPr>
        <w:t></w:t>
      </w:r>
      <w:r w:rsidR="007153FB">
        <w:t xml:space="preserve">Tip: </w:t>
      </w:r>
    </w:p>
    <w:p w14:paraId="7C69A72E" w14:textId="77777777" w:rsidR="002E5F76" w:rsidRDefault="00B27263" w:rsidP="00817ACD">
      <w:pPr>
        <w:pStyle w:val="tips"/>
        <w:numPr>
          <w:ilvl w:val="0"/>
          <w:numId w:val="76"/>
        </w:numPr>
        <w:ind w:left="360"/>
      </w:pPr>
      <w:r>
        <w:t>In JAWS</w:t>
      </w:r>
      <w:r w:rsidR="00AD00D3">
        <w:t xml:space="preserve"> press “Insert +Z” to turn on Quick Keys</w:t>
      </w:r>
      <w:r>
        <w:t>, p</w:t>
      </w:r>
      <w:r w:rsidR="007153FB">
        <w:t xml:space="preserve">ress </w:t>
      </w:r>
      <w:r w:rsidR="003A3CB7">
        <w:t xml:space="preserve">Insert + F7 to access </w:t>
      </w:r>
      <w:r w:rsidR="0028393D">
        <w:t xml:space="preserve">the </w:t>
      </w:r>
      <w:r>
        <w:t>Links List dialog box.</w:t>
      </w:r>
      <w:r w:rsidR="003A3CB7">
        <w:t xml:space="preserve"> </w:t>
      </w:r>
    </w:p>
    <w:p w14:paraId="16E30499" w14:textId="38179987" w:rsidR="000C0756" w:rsidRDefault="000C0756" w:rsidP="00817ACD">
      <w:pPr>
        <w:pStyle w:val="tips"/>
        <w:numPr>
          <w:ilvl w:val="0"/>
          <w:numId w:val="76"/>
        </w:numPr>
        <w:ind w:left="360"/>
      </w:pPr>
      <w:r>
        <w:t>In</w:t>
      </w:r>
      <w:r w:rsidR="00652B0E">
        <w:t xml:space="preserve"> NVDA </w:t>
      </w:r>
      <w:r>
        <w:t>press “Insert +</w:t>
      </w:r>
      <w:r w:rsidR="00652B0E">
        <w:t>Space</w:t>
      </w:r>
      <w:r>
        <w:t>” to turn on Quick Keys, press Insert + F7 to access the Links List dialog box.</w:t>
      </w:r>
    </w:p>
    <w:p w14:paraId="480E70DC" w14:textId="77777777" w:rsidR="000C0756" w:rsidRPr="00C42011" w:rsidRDefault="000C0756" w:rsidP="00753C8A"/>
    <w:p w14:paraId="2B045BDD" w14:textId="064A57FE" w:rsidR="00753C8A" w:rsidRPr="007C7931" w:rsidRDefault="00A65286" w:rsidP="00753C8A">
      <w:r w:rsidRPr="007C7931">
        <w:rPr>
          <w:noProof/>
        </w:rPr>
        <w:drawing>
          <wp:inline distT="0" distB="0" distL="0" distR="0" wp14:anchorId="6D1E705B" wp14:editId="43C93F08">
            <wp:extent cx="742950" cy="301126"/>
            <wp:effectExtent l="19050" t="19050" r="19050" b="22860"/>
            <wp:docPr id="44" name="Picture 44"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6144F537" w14:textId="77777777" w:rsidR="00753C8A" w:rsidRPr="007C7931" w:rsidRDefault="00753C8A" w:rsidP="00753C8A">
      <w:pPr>
        <w:pStyle w:val="Guide"/>
        <w:spacing w:after="0"/>
      </w:pPr>
      <w:r w:rsidRPr="007C7931">
        <w:t>2.4.4 Link Purpose (In Context)</w:t>
      </w:r>
      <w:r w:rsidRPr="007C7931">
        <w:tab/>
      </w:r>
      <w:r w:rsidRPr="007C7931">
        <w:tab/>
      </w:r>
      <w:r w:rsidRPr="007C7931">
        <w:tab/>
      </w:r>
      <w:r w:rsidRPr="007C7931">
        <w:tab/>
      </w:r>
      <w:r w:rsidRPr="007C7931">
        <w:tab/>
      </w:r>
      <w:r w:rsidRPr="007C7931">
        <w:tab/>
      </w:r>
      <w:r w:rsidRPr="007C7931">
        <w:tab/>
        <w:t>Level A</w:t>
      </w:r>
    </w:p>
    <w:p w14:paraId="2D802735" w14:textId="77777777" w:rsidR="00753C8A" w:rsidRPr="007C7931" w:rsidRDefault="00753C8A" w:rsidP="00753C8A">
      <w:pPr>
        <w:pStyle w:val="Style2"/>
        <w:rPr>
          <w:lang w:val="en-US"/>
        </w:rPr>
      </w:pPr>
      <w:r w:rsidRPr="007C7931">
        <w:rPr>
          <w:lang w:val="en-US"/>
        </w:rPr>
        <w:t>The purpose of each link can be determined from the link text alone or from the link text together with its programmatically determined link context, except where the purpose of the link would be ambiguous to users in general.</w:t>
      </w:r>
    </w:p>
    <w:p w14:paraId="1363EEA3" w14:textId="77777777" w:rsidR="00753C8A" w:rsidRPr="007C7931" w:rsidRDefault="00753C8A" w:rsidP="00753C8A">
      <w:pPr>
        <w:pStyle w:val="Guide"/>
        <w:spacing w:after="0"/>
      </w:pPr>
      <w:r>
        <w:t>2.1.1 Keyboard</w:t>
      </w:r>
      <w:r w:rsidRPr="007C7931">
        <w:tab/>
      </w:r>
      <w:r w:rsidRPr="007C7931">
        <w:tab/>
      </w:r>
      <w:r w:rsidRPr="007C7931">
        <w:tab/>
      </w:r>
      <w:r w:rsidRPr="007C7931">
        <w:tab/>
      </w:r>
      <w:r>
        <w:tab/>
      </w:r>
      <w:r>
        <w:tab/>
      </w:r>
      <w:r>
        <w:tab/>
      </w:r>
      <w:r>
        <w:tab/>
      </w:r>
      <w:r>
        <w:tab/>
      </w:r>
      <w:r w:rsidRPr="007C7931">
        <w:t>Level A</w:t>
      </w:r>
    </w:p>
    <w:p w14:paraId="7BC696FD" w14:textId="77777777" w:rsidR="00753C8A" w:rsidRPr="007C7931" w:rsidRDefault="00753C8A" w:rsidP="00753C8A">
      <w:pPr>
        <w:pStyle w:val="Style2"/>
        <w:rPr>
          <w:lang w:val="en-US"/>
        </w:rPr>
      </w:pPr>
      <w:r>
        <w:rPr>
          <w:lang w:val="en-US"/>
        </w:rPr>
        <w:t>All functionality of the content is operable through a keyboard interface without requiring specific timings for individual keystrokes, except where the underlying function requires input that depends on the path of the user’s movement and not just the endpoints.</w:t>
      </w:r>
      <w:r w:rsidRPr="007C7931">
        <w:rPr>
          <w:lang w:val="en-US"/>
        </w:rPr>
        <w:t xml:space="preserve"> </w:t>
      </w:r>
    </w:p>
    <w:p w14:paraId="0C9B5575" w14:textId="77777777" w:rsidR="00753C8A" w:rsidRPr="008C6DDC" w:rsidRDefault="00753C8A" w:rsidP="00753C8A"/>
    <w:p w14:paraId="3E2A328F" w14:textId="38B7408F" w:rsidR="00753C8A" w:rsidRDefault="002C53F3" w:rsidP="00753C8A">
      <w:pPr>
        <w:pStyle w:val="Heading3"/>
        <w:rPr>
          <w:b/>
        </w:rPr>
      </w:pPr>
      <w:bookmarkStart w:id="43" w:name="_Toc110504226"/>
      <w:r>
        <w:rPr>
          <w:b/>
        </w:rPr>
        <w:t xml:space="preserve">Descriptive </w:t>
      </w:r>
      <w:r w:rsidR="00012227">
        <w:rPr>
          <w:b/>
        </w:rPr>
        <w:t>L</w:t>
      </w:r>
      <w:r>
        <w:rPr>
          <w:b/>
        </w:rPr>
        <w:t xml:space="preserve">ink </w:t>
      </w:r>
      <w:r w:rsidR="00012227">
        <w:rPr>
          <w:b/>
        </w:rPr>
        <w:t>T</w:t>
      </w:r>
      <w:r>
        <w:rPr>
          <w:b/>
        </w:rPr>
        <w:t>ext</w:t>
      </w:r>
      <w:bookmarkEnd w:id="43"/>
    </w:p>
    <w:p w14:paraId="69349114" w14:textId="7AFD8F50" w:rsidR="00012227" w:rsidRPr="00C92C16" w:rsidRDefault="00012227" w:rsidP="00012227">
      <w:r>
        <w:t xml:space="preserve">Links in a Word document are often site URLs that fail to clearly describe their destination target for screen reader users. Screen reader users access links often in the form of a list where only the text of </w:t>
      </w:r>
      <w:r>
        <w:lastRenderedPageBreak/>
        <w:t xml:space="preserve">the link is available and not the surrounding text. This is referred to as “links out of context”. </w:t>
      </w:r>
      <w:r w:rsidR="00326E09">
        <w:t>Thus,</w:t>
      </w:r>
      <w:r>
        <w:t xml:space="preserve"> it is very important to specify descriptive text for each link </w:t>
      </w:r>
      <w:r w:rsidR="00B0493F">
        <w:t>in a</w:t>
      </w:r>
      <w:r>
        <w:t xml:space="preserve"> </w:t>
      </w:r>
      <w:r w:rsidR="00CE5041">
        <w:t xml:space="preserve">Word </w:t>
      </w:r>
      <w:r>
        <w:t xml:space="preserve">document. </w:t>
      </w:r>
    </w:p>
    <w:p w14:paraId="20AE9205" w14:textId="55465FD7" w:rsidR="00012227" w:rsidRDefault="00295611" w:rsidP="00012227">
      <w:r>
        <w:t>Microsoft Word</w:t>
      </w:r>
      <w:r w:rsidR="00012227">
        <w:t xml:space="preserve"> provides authors with an option to add descriptive link text via the </w:t>
      </w:r>
      <w:r>
        <w:t>Text to Display</w:t>
      </w:r>
      <w:r w:rsidR="00012227">
        <w:t xml:space="preserve"> field of the </w:t>
      </w:r>
      <w:r>
        <w:t>Insert Hyperlink dialog box</w:t>
      </w:r>
      <w:r w:rsidR="00012227">
        <w:t xml:space="preserve">. This will result in descriptive text being read out to screen reader users whereas the </w:t>
      </w:r>
      <w:r w:rsidR="00CE1C88">
        <w:t xml:space="preserve">URL will be added in the link’s address.  Alternatively, authors can add URL in brackets besides the link in a Word document for users who </w:t>
      </w:r>
      <w:r w:rsidR="00B0493F">
        <w:t>cannot</w:t>
      </w:r>
      <w:r w:rsidR="00AC5B68">
        <w:t xml:space="preserve"> activate the link directly from the document itself. </w:t>
      </w:r>
      <w:r w:rsidR="00FE1E95">
        <w:t xml:space="preserve">Moreover, Word also provides authors with an option to </w:t>
      </w:r>
      <w:r w:rsidR="003A2978">
        <w:t xml:space="preserve">include additional information about the link via the </w:t>
      </w:r>
      <w:r w:rsidR="00147FDE">
        <w:t>Screen Tip option available in the Insert Hyperlink dialog box.</w:t>
      </w:r>
    </w:p>
    <w:p w14:paraId="255E5F6C" w14:textId="77777777" w:rsidR="00125707" w:rsidRDefault="00A70013" w:rsidP="00A70013">
      <w:pPr>
        <w:pStyle w:val="tips"/>
      </w:pPr>
      <w:r w:rsidRPr="007C7931">
        <w:rPr>
          <w:rFonts w:ascii="Wingdings" w:eastAsia="Wingdings" w:hAnsi="Wingdings" w:cs="Wingdings"/>
          <w:sz w:val="40"/>
          <w:szCs w:val="40"/>
        </w:rPr>
        <w:t></w:t>
      </w:r>
      <w:r w:rsidR="00EC7C0D">
        <w:t xml:space="preserve">Tip: </w:t>
      </w:r>
    </w:p>
    <w:p w14:paraId="78AD8E61" w14:textId="11F5FFAE" w:rsidR="00EC7C0D" w:rsidRDefault="00E075ED" w:rsidP="00A70013">
      <w:pPr>
        <w:pStyle w:val="tips"/>
      </w:pPr>
      <w:r>
        <w:t>Define the link using the text that acts as a title of a web page or fil</w:t>
      </w:r>
      <w:r w:rsidR="00DF1289">
        <w:t xml:space="preserve">e’s title that the </w:t>
      </w:r>
      <w:r w:rsidR="00635F6A">
        <w:t>link</w:t>
      </w:r>
      <w:r w:rsidR="00DF1289">
        <w:t xml:space="preserve"> points to.</w:t>
      </w:r>
      <w:r>
        <w:t xml:space="preserve"> </w:t>
      </w:r>
    </w:p>
    <w:p w14:paraId="2FE1B7A3" w14:textId="77777777" w:rsidR="002C53F3" w:rsidRPr="002C53F3" w:rsidRDefault="002C53F3" w:rsidP="002C53F3"/>
    <w:p w14:paraId="73E2759B" w14:textId="4FBA67F8" w:rsidR="00753C8A" w:rsidRPr="0043509E" w:rsidRDefault="00A65286" w:rsidP="00753C8A">
      <w:r w:rsidRPr="007C7931">
        <w:rPr>
          <w:noProof/>
        </w:rPr>
        <w:drawing>
          <wp:inline distT="0" distB="0" distL="0" distR="0" wp14:anchorId="3D3384AA" wp14:editId="7C7532FD">
            <wp:extent cx="742950" cy="301126"/>
            <wp:effectExtent l="19050" t="19050" r="19050" b="22860"/>
            <wp:docPr id="50" name="Picture 50"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753C8A" w14:paraId="6C341EC1" w14:textId="77777777" w:rsidTr="0021396C">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51C6BD75" w14:textId="77777777" w:rsidR="00753C8A" w:rsidRDefault="00753C8A" w:rsidP="0021396C">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505F1EF9" w14:textId="77777777" w:rsidR="00753C8A" w:rsidRDefault="00753C8A" w:rsidP="0021396C">
            <w:pPr>
              <w:pStyle w:val="Level"/>
              <w:ind w:left="15"/>
            </w:pPr>
            <w:r>
              <w:t>WCAG Conformance Level</w:t>
            </w:r>
          </w:p>
        </w:tc>
      </w:tr>
      <w:tr w:rsidR="00753C8A" w14:paraId="1B1C4417" w14:textId="77777777" w:rsidTr="0021396C">
        <w:trPr>
          <w:trHeight w:val="521"/>
        </w:trPr>
        <w:tc>
          <w:tcPr>
            <w:tcW w:w="1732" w:type="pct"/>
            <w:tcBorders>
              <w:top w:val="single" w:sz="4" w:space="0" w:color="FFFFFF" w:themeColor="background1"/>
              <w:left w:val="single" w:sz="4" w:space="0" w:color="FFFFFF"/>
              <w:bottom w:val="single" w:sz="4" w:space="0" w:color="FFFFFF" w:themeColor="background1"/>
              <w:right w:val="single" w:sz="4" w:space="0" w:color="FFFFFF" w:themeColor="background1"/>
            </w:tcBorders>
            <w:hideMark/>
          </w:tcPr>
          <w:p w14:paraId="268CCC53" w14:textId="77777777" w:rsidR="00753C8A" w:rsidRDefault="00753C8A" w:rsidP="0021396C">
            <w:pPr>
              <w:pStyle w:val="Strong1"/>
            </w:pPr>
            <w:r>
              <w:t>2.4.4 Link Purpose (In context)</w:t>
            </w:r>
          </w:p>
        </w:tc>
        <w:tc>
          <w:tcPr>
            <w:tcW w:w="3268" w:type="pct"/>
            <w:tcBorders>
              <w:top w:val="single" w:sz="4" w:space="0" w:color="FFFFFF" w:themeColor="background1"/>
              <w:left w:val="single" w:sz="4" w:space="0" w:color="FFFFFF" w:themeColor="background1"/>
              <w:bottom w:val="single" w:sz="4" w:space="0" w:color="FFFFFF" w:themeColor="background1"/>
              <w:right w:val="single" w:sz="4" w:space="0" w:color="FFFFFF"/>
            </w:tcBorders>
            <w:hideMark/>
          </w:tcPr>
          <w:p w14:paraId="02874986" w14:textId="77777777" w:rsidR="00753C8A" w:rsidRDefault="00753C8A" w:rsidP="0021396C">
            <w:pPr>
              <w:pStyle w:val="Strong1"/>
            </w:pPr>
            <w:r>
              <w:t>A</w:t>
            </w:r>
          </w:p>
        </w:tc>
      </w:tr>
    </w:tbl>
    <w:p w14:paraId="3AE59524" w14:textId="77777777" w:rsidR="00753C8A" w:rsidRDefault="00753C8A" w:rsidP="00753C8A">
      <w:pPr>
        <w:pStyle w:val="Heading4"/>
      </w:pPr>
      <w:r w:rsidRPr="005E549F">
        <w:t>How to implement</w:t>
      </w:r>
      <w:r>
        <w:t>?</w:t>
      </w:r>
    </w:p>
    <w:p w14:paraId="34F1B510" w14:textId="414FCEFD" w:rsidR="00372E42" w:rsidRDefault="007F7D4C" w:rsidP="00372E42">
      <w:r>
        <w:t xml:space="preserve">To </w:t>
      </w:r>
      <w:r w:rsidR="006D7CBC">
        <w:t>define descriptive link text in a Word document, perform the following steps:</w:t>
      </w:r>
    </w:p>
    <w:p w14:paraId="68F51BCF" w14:textId="6663B45D" w:rsidR="006D7CBC" w:rsidRDefault="006D7CBC" w:rsidP="00CF0340">
      <w:pPr>
        <w:pStyle w:val="ListParagraph"/>
        <w:numPr>
          <w:ilvl w:val="0"/>
          <w:numId w:val="63"/>
        </w:numPr>
      </w:pPr>
      <w:r>
        <w:t>Open the Word document.</w:t>
      </w:r>
    </w:p>
    <w:p w14:paraId="3A49AB9B" w14:textId="23CD0E11" w:rsidR="006D7CBC" w:rsidRDefault="00280562" w:rsidP="00CF0340">
      <w:pPr>
        <w:pStyle w:val="ListParagraph"/>
        <w:numPr>
          <w:ilvl w:val="0"/>
          <w:numId w:val="63"/>
        </w:numPr>
      </w:pPr>
      <w:r>
        <w:t>Select th</w:t>
      </w:r>
      <w:r w:rsidR="0065138D">
        <w:t xml:space="preserve">e </w:t>
      </w:r>
      <w:r w:rsidR="008135F7">
        <w:t>text that needs to be defined as a lin</w:t>
      </w:r>
      <w:r w:rsidR="00032620">
        <w:t xml:space="preserve">k and </w:t>
      </w:r>
      <w:r w:rsidR="00BB466C">
        <w:t xml:space="preserve">press Control + K to activate the </w:t>
      </w:r>
      <w:r w:rsidR="00DA0CFA">
        <w:t>“</w:t>
      </w:r>
      <w:r w:rsidR="00BB466C">
        <w:t>Insert Hyperlink</w:t>
      </w:r>
      <w:r w:rsidR="00DA0CFA">
        <w:t>”</w:t>
      </w:r>
      <w:r w:rsidR="00BB466C">
        <w:t xml:space="preserve"> dialog box.</w:t>
      </w:r>
    </w:p>
    <w:p w14:paraId="56E418F2" w14:textId="4ECB15E1" w:rsidR="00BB466C" w:rsidRDefault="007A3EA0" w:rsidP="00CF0340">
      <w:pPr>
        <w:pStyle w:val="ListParagraph"/>
        <w:numPr>
          <w:ilvl w:val="0"/>
          <w:numId w:val="63"/>
        </w:numPr>
      </w:pPr>
      <w:r>
        <w:t xml:space="preserve">Add the destination </w:t>
      </w:r>
      <w:r w:rsidR="004B41B8">
        <w:t>URL in the Address field.</w:t>
      </w:r>
    </w:p>
    <w:p w14:paraId="2F12DAD5" w14:textId="77777777" w:rsidR="00F87096" w:rsidRDefault="00AE06FC" w:rsidP="00CF0340">
      <w:pPr>
        <w:pStyle w:val="ListParagraph"/>
        <w:numPr>
          <w:ilvl w:val="0"/>
          <w:numId w:val="63"/>
        </w:numPr>
      </w:pPr>
      <w:r>
        <w:t>Add meaningful text that is indicative of the link’s purpos</w:t>
      </w:r>
      <w:r w:rsidR="001E3158">
        <w:t xml:space="preserve">e in the Text to Display field. </w:t>
      </w:r>
    </w:p>
    <w:p w14:paraId="22E93876" w14:textId="07EBB95C" w:rsidR="00F87096" w:rsidRDefault="00125046" w:rsidP="00125046">
      <w:pPr>
        <w:jc w:val="center"/>
      </w:pPr>
      <w:r>
        <w:rPr>
          <w:noProof/>
        </w:rPr>
        <w:lastRenderedPageBreak/>
        <w:drawing>
          <wp:inline distT="0" distB="0" distL="0" distR="0" wp14:anchorId="7932C53A" wp14:editId="4AA2D42E">
            <wp:extent cx="5943600" cy="2752725"/>
            <wp:effectExtent l="19050" t="19050" r="19050" b="28575"/>
            <wp:docPr id="93" name="Picture 93" descr="Text to display and Address field highlighted in the Edit Hyperlink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 to display and Address field highlighted in the Edit Hyperlink dialog box"/>
                    <pic:cNvPicPr/>
                  </pic:nvPicPr>
                  <pic:blipFill>
                    <a:blip r:embed="rId67"/>
                    <a:stretch>
                      <a:fillRect/>
                    </a:stretch>
                  </pic:blipFill>
                  <pic:spPr>
                    <a:xfrm>
                      <a:off x="0" y="0"/>
                      <a:ext cx="5943600" cy="2752725"/>
                    </a:xfrm>
                    <a:prstGeom prst="rect">
                      <a:avLst/>
                    </a:prstGeom>
                    <a:ln>
                      <a:solidFill>
                        <a:schemeClr val="tx1"/>
                      </a:solidFill>
                    </a:ln>
                  </pic:spPr>
                </pic:pic>
              </a:graphicData>
            </a:graphic>
          </wp:inline>
        </w:drawing>
      </w:r>
    </w:p>
    <w:p w14:paraId="349D5B16" w14:textId="0161E05E" w:rsidR="001E3158" w:rsidRDefault="00C61172" w:rsidP="00CF0340">
      <w:pPr>
        <w:pStyle w:val="ListParagraph"/>
        <w:numPr>
          <w:ilvl w:val="0"/>
          <w:numId w:val="63"/>
        </w:numPr>
      </w:pPr>
      <w:r>
        <w:t xml:space="preserve">Include </w:t>
      </w:r>
      <w:r w:rsidR="004C7C7F">
        <w:t xml:space="preserve">additional </w:t>
      </w:r>
      <w:r w:rsidR="0017402D">
        <w:t xml:space="preserve">description about the link </w:t>
      </w:r>
      <w:r w:rsidR="0093150F">
        <w:t>by clicking on the Screen Tip button. This information will be visible when users hover over the link with a mouse.</w:t>
      </w:r>
    </w:p>
    <w:p w14:paraId="21A10927" w14:textId="3E9359B5" w:rsidR="00BB0B0B" w:rsidRDefault="00BB0B0B" w:rsidP="00BB0B0B">
      <w:r>
        <w:rPr>
          <w:noProof/>
        </w:rPr>
        <w:drawing>
          <wp:inline distT="0" distB="0" distL="0" distR="0" wp14:anchorId="35E55483" wp14:editId="69F00876">
            <wp:extent cx="5943600" cy="2769235"/>
            <wp:effectExtent l="19050" t="19050" r="19050" b="12065"/>
            <wp:docPr id="94" name="Picture 94" descr="Set Hyperlink ScreenTip box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Set Hyperlink ScreenTip box highlighted"/>
                    <pic:cNvPicPr/>
                  </pic:nvPicPr>
                  <pic:blipFill>
                    <a:blip r:embed="rId68"/>
                    <a:stretch>
                      <a:fillRect/>
                    </a:stretch>
                  </pic:blipFill>
                  <pic:spPr>
                    <a:xfrm>
                      <a:off x="0" y="0"/>
                      <a:ext cx="5943600" cy="2769235"/>
                    </a:xfrm>
                    <a:prstGeom prst="rect">
                      <a:avLst/>
                    </a:prstGeom>
                    <a:ln>
                      <a:solidFill>
                        <a:schemeClr val="tx1"/>
                      </a:solidFill>
                    </a:ln>
                  </pic:spPr>
                </pic:pic>
              </a:graphicData>
            </a:graphic>
          </wp:inline>
        </w:drawing>
      </w:r>
    </w:p>
    <w:p w14:paraId="47D5FCA9" w14:textId="3329EA69" w:rsidR="00B14531" w:rsidRDefault="00B14531" w:rsidP="00CF0340">
      <w:pPr>
        <w:pStyle w:val="ListParagraph"/>
        <w:numPr>
          <w:ilvl w:val="0"/>
          <w:numId w:val="63"/>
        </w:numPr>
      </w:pPr>
      <w:r>
        <w:t>Click on OK to save the changes.</w:t>
      </w:r>
    </w:p>
    <w:p w14:paraId="424220F2" w14:textId="77777777" w:rsidR="00372E42" w:rsidRDefault="00372E42" w:rsidP="00372E42"/>
    <w:p w14:paraId="1497519C" w14:textId="77777777" w:rsidR="00753C8A" w:rsidRDefault="00753C8A" w:rsidP="00753C8A">
      <w:pPr>
        <w:pStyle w:val="Heading4"/>
      </w:pPr>
      <w:r>
        <w:t>Practices to Apply &amp; Avoid</w:t>
      </w:r>
    </w:p>
    <w:p w14:paraId="32008ED3" w14:textId="2CF1E6ED" w:rsidR="0076279C" w:rsidRDefault="0076279C" w:rsidP="00753C8A">
      <w:pPr>
        <w:pStyle w:val="Do"/>
      </w:pPr>
      <w:r>
        <w:t>Ensure that link</w:t>
      </w:r>
      <w:r w:rsidR="004331F5">
        <w:t xml:space="preserve"> </w:t>
      </w:r>
      <w:r w:rsidR="00F42190">
        <w:t xml:space="preserve">text </w:t>
      </w:r>
      <w:r w:rsidR="004331F5">
        <w:t>is descriptive</w:t>
      </w:r>
      <w:r w:rsidR="00F42190">
        <w:t>.</w:t>
      </w:r>
      <w:r w:rsidR="008B3003">
        <w:br/>
      </w:r>
      <w:r w:rsidR="004331F5">
        <w:t xml:space="preserve"> </w:t>
      </w:r>
    </w:p>
    <w:p w14:paraId="39A182A1" w14:textId="3C6E0FDA" w:rsidR="008054CD" w:rsidRDefault="008054CD" w:rsidP="008054CD">
      <w:r>
        <w:t xml:space="preserve">For example, in the A11y guidance Content &amp; Digital Content Word document, </w:t>
      </w:r>
      <w:r w:rsidR="00E53307">
        <w:t xml:space="preserve">an accurate and </w:t>
      </w:r>
      <w:r w:rsidR="004777B5">
        <w:t>descriptive</w:t>
      </w:r>
      <w:r w:rsidR="00801F49">
        <w:t xml:space="preserve"> </w:t>
      </w:r>
      <w:r w:rsidR="005E3D24">
        <w:t>link text</w:t>
      </w:r>
      <w:r w:rsidR="00E53307">
        <w:t xml:space="preserve"> of “PDF Accessibility Checker” is used to </w:t>
      </w:r>
      <w:r w:rsidR="005E3D24">
        <w:t xml:space="preserve">display the </w:t>
      </w:r>
      <w:r w:rsidR="00E53307">
        <w:t>lin</w:t>
      </w:r>
      <w:r w:rsidR="005E3D24">
        <w:t>k</w:t>
      </w:r>
      <w:r w:rsidR="00E53307">
        <w:t xml:space="preserve">. </w:t>
      </w:r>
    </w:p>
    <w:p w14:paraId="60607B13" w14:textId="72569B55" w:rsidR="00753C8A" w:rsidRDefault="005E3D24" w:rsidP="005E3D24">
      <w:pPr>
        <w:jc w:val="center"/>
      </w:pPr>
      <w:r>
        <w:rPr>
          <w:noProof/>
        </w:rPr>
        <w:lastRenderedPageBreak/>
        <w:drawing>
          <wp:inline distT="0" distB="0" distL="0" distR="0" wp14:anchorId="7F91F7FF" wp14:editId="06187521">
            <wp:extent cx="4747671" cy="1402202"/>
            <wp:effectExtent l="19050" t="19050" r="15240" b="26670"/>
            <wp:docPr id="97" name="Picture 97" descr="Accurate and descriptive link text of &quot;PDF Accessibility Checker&quot;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ccurate and descriptive link text of &quot;PDF Accessibility Checker&quot; used."/>
                    <pic:cNvPicPr/>
                  </pic:nvPicPr>
                  <pic:blipFill>
                    <a:blip r:embed="rId69"/>
                    <a:stretch>
                      <a:fillRect/>
                    </a:stretch>
                  </pic:blipFill>
                  <pic:spPr>
                    <a:xfrm>
                      <a:off x="0" y="0"/>
                      <a:ext cx="4747671" cy="1402202"/>
                    </a:xfrm>
                    <a:prstGeom prst="rect">
                      <a:avLst/>
                    </a:prstGeom>
                    <a:ln>
                      <a:solidFill>
                        <a:schemeClr val="tx1"/>
                      </a:solidFill>
                    </a:ln>
                  </pic:spPr>
                </pic:pic>
              </a:graphicData>
            </a:graphic>
          </wp:inline>
        </w:drawing>
      </w:r>
    </w:p>
    <w:p w14:paraId="46A94F57" w14:textId="267B824E" w:rsidR="006A35DB" w:rsidRDefault="006A35DB" w:rsidP="00753C8A">
      <w:pPr>
        <w:pStyle w:val="Dont"/>
      </w:pPr>
      <w:r>
        <w:t>Avoid using non-descriptive link text.</w:t>
      </w:r>
      <w:r w:rsidR="00213ECC">
        <w:br/>
      </w:r>
    </w:p>
    <w:p w14:paraId="6FD82656" w14:textId="0E10D152" w:rsidR="00213ECC" w:rsidRDefault="00213ECC" w:rsidP="00213ECC">
      <w:r>
        <w:t xml:space="preserve">For example, in the A11y guidance Content &amp; Digital Content Word document, an inaccurate and </w:t>
      </w:r>
      <w:r w:rsidR="004D07D1">
        <w:t>non-descriptive</w:t>
      </w:r>
      <w:r>
        <w:t xml:space="preserve"> link text of “</w:t>
      </w:r>
      <w:r w:rsidR="004D07D1">
        <w:t>Read more</w:t>
      </w:r>
      <w:r>
        <w:t xml:space="preserve">” is used to </w:t>
      </w:r>
      <w:r w:rsidR="007C0562">
        <w:t>display the</w:t>
      </w:r>
      <w:r w:rsidR="004D07D1">
        <w:t xml:space="preserve"> JIRA Workflow link. </w:t>
      </w:r>
    </w:p>
    <w:p w14:paraId="6F0C39C0" w14:textId="682E0A3A" w:rsidR="004D07D1" w:rsidRDefault="004D07D1" w:rsidP="004D07D1">
      <w:pPr>
        <w:jc w:val="center"/>
        <w:rPr>
          <w:noProof/>
        </w:rPr>
      </w:pPr>
      <w:r>
        <w:rPr>
          <w:noProof/>
        </w:rPr>
        <w:drawing>
          <wp:inline distT="0" distB="0" distL="0" distR="0" wp14:anchorId="494B3C58" wp14:editId="6F5FABDB">
            <wp:extent cx="5669771" cy="1478408"/>
            <wp:effectExtent l="19050" t="19050" r="26670" b="26670"/>
            <wp:docPr id="96" name="Picture 96" descr="Inaccurate and non descriptive link text of &quot;Read more&quot;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Inaccurate and non descriptive link text of &quot;Read more&quot; used."/>
                    <pic:cNvPicPr/>
                  </pic:nvPicPr>
                  <pic:blipFill>
                    <a:blip r:embed="rId70"/>
                    <a:stretch>
                      <a:fillRect/>
                    </a:stretch>
                  </pic:blipFill>
                  <pic:spPr>
                    <a:xfrm>
                      <a:off x="0" y="0"/>
                      <a:ext cx="5669771" cy="1478408"/>
                    </a:xfrm>
                    <a:prstGeom prst="rect">
                      <a:avLst/>
                    </a:prstGeom>
                    <a:ln>
                      <a:solidFill>
                        <a:schemeClr val="tx1"/>
                      </a:solidFill>
                    </a:ln>
                  </pic:spPr>
                </pic:pic>
              </a:graphicData>
            </a:graphic>
          </wp:inline>
        </w:drawing>
      </w:r>
    </w:p>
    <w:p w14:paraId="3A95ABA6" w14:textId="614D5C3B" w:rsidR="00753C8A" w:rsidRDefault="00753C8A" w:rsidP="00753C8A">
      <w:pPr>
        <w:jc w:val="center"/>
      </w:pPr>
    </w:p>
    <w:p w14:paraId="1AE6D746" w14:textId="77777777" w:rsidR="00753C8A" w:rsidRDefault="00753C8A" w:rsidP="00753C8A">
      <w:pPr>
        <w:pStyle w:val="Dont"/>
      </w:pPr>
      <w:r>
        <w:t>Avoid linking hyperlinks incorrectly.</w:t>
      </w:r>
    </w:p>
    <w:p w14:paraId="24DD5559" w14:textId="77777777" w:rsidR="00753C8A" w:rsidRDefault="00753C8A" w:rsidP="00753C8A">
      <w:pPr>
        <w:pStyle w:val="Dont"/>
        <w:numPr>
          <w:ilvl w:val="0"/>
          <w:numId w:val="0"/>
        </w:numPr>
      </w:pPr>
    </w:p>
    <w:p w14:paraId="019470AF" w14:textId="50F2B1CC" w:rsidR="00753C8A" w:rsidRDefault="00753C8A" w:rsidP="00753C8A">
      <w:r>
        <w:t>For example, in the A11y guidance Content &amp; Digital Content Word document, the hyperlink address is incorrect.</w:t>
      </w:r>
    </w:p>
    <w:p w14:paraId="36B39F99" w14:textId="77777777" w:rsidR="00753C8A" w:rsidRDefault="00753C8A" w:rsidP="00753C8A">
      <w:r>
        <w:rPr>
          <w:noProof/>
        </w:rPr>
        <w:lastRenderedPageBreak/>
        <w:drawing>
          <wp:inline distT="0" distB="0" distL="0" distR="0" wp14:anchorId="30AD569A" wp14:editId="04E01948">
            <wp:extent cx="5943600" cy="3333115"/>
            <wp:effectExtent l="19050" t="19050" r="19050" b="19685"/>
            <wp:docPr id="32" name="Picture 32" descr="Inaccurately linked hyp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naccurately linked hyperlink."/>
                    <pic:cNvPicPr/>
                  </pic:nvPicPr>
                  <pic:blipFill>
                    <a:blip r:embed="rId71"/>
                    <a:stretch>
                      <a:fillRect/>
                    </a:stretch>
                  </pic:blipFill>
                  <pic:spPr>
                    <a:xfrm>
                      <a:off x="0" y="0"/>
                      <a:ext cx="5943600" cy="3333115"/>
                    </a:xfrm>
                    <a:prstGeom prst="rect">
                      <a:avLst/>
                    </a:prstGeom>
                    <a:ln>
                      <a:solidFill>
                        <a:schemeClr val="tx1"/>
                      </a:solidFill>
                    </a:ln>
                  </pic:spPr>
                </pic:pic>
              </a:graphicData>
            </a:graphic>
          </wp:inline>
        </w:drawing>
      </w:r>
    </w:p>
    <w:p w14:paraId="23FE8900" w14:textId="77777777" w:rsidR="00753C8A" w:rsidRDefault="00753C8A" w:rsidP="00753C8A">
      <w:pPr>
        <w:pStyle w:val="Heading4"/>
      </w:pPr>
      <w:r>
        <w:t>How to test for Accessibility?</w:t>
      </w:r>
    </w:p>
    <w:p w14:paraId="76DA90D3" w14:textId="0A5BA431" w:rsidR="00753C8A" w:rsidRDefault="004E4463" w:rsidP="00753C8A">
      <w:r>
        <w:t xml:space="preserve">To </w:t>
      </w:r>
      <w:r w:rsidR="00580165">
        <w:t>test a Word document for descriptive link text, perform the following steps:</w:t>
      </w:r>
    </w:p>
    <w:p w14:paraId="0FB327DC" w14:textId="1704B200" w:rsidR="00580165" w:rsidRDefault="00580165" w:rsidP="00CF0340">
      <w:pPr>
        <w:pStyle w:val="ListParagraph"/>
        <w:numPr>
          <w:ilvl w:val="0"/>
          <w:numId w:val="64"/>
        </w:numPr>
      </w:pPr>
      <w:r>
        <w:t xml:space="preserve">Open the Word document. </w:t>
      </w:r>
    </w:p>
    <w:p w14:paraId="2C59181D" w14:textId="5AA9CEE3" w:rsidR="00580165" w:rsidRDefault="000C50A6" w:rsidP="00CF0340">
      <w:pPr>
        <w:pStyle w:val="ListParagraph"/>
        <w:numPr>
          <w:ilvl w:val="0"/>
          <w:numId w:val="64"/>
        </w:numPr>
      </w:pPr>
      <w:r>
        <w:t xml:space="preserve">Navigate to </w:t>
      </w:r>
      <w:r w:rsidR="001571C6">
        <w:t xml:space="preserve">different links and check if they are descriptive. </w:t>
      </w:r>
    </w:p>
    <w:p w14:paraId="5AA0820B" w14:textId="306A9945" w:rsidR="001571C6" w:rsidRDefault="00A9749D" w:rsidP="00CF0340">
      <w:pPr>
        <w:pStyle w:val="ListParagraph"/>
        <w:numPr>
          <w:ilvl w:val="0"/>
          <w:numId w:val="64"/>
        </w:numPr>
      </w:pPr>
      <w:r>
        <w:t xml:space="preserve">Alternatively, press Insert +F7 with JAWS running to access the list of links. </w:t>
      </w:r>
    </w:p>
    <w:p w14:paraId="4052133D" w14:textId="0654DF55" w:rsidR="00A9749D" w:rsidRDefault="00A9749D" w:rsidP="00CF0340">
      <w:pPr>
        <w:pStyle w:val="ListParagraph"/>
        <w:numPr>
          <w:ilvl w:val="0"/>
          <w:numId w:val="64"/>
        </w:numPr>
      </w:pPr>
      <w:r>
        <w:t>Check if th</w:t>
      </w:r>
      <w:r w:rsidR="009D7C39">
        <w:t xml:space="preserve">e text of links </w:t>
      </w:r>
      <w:r w:rsidR="00FF2F9B">
        <w:t xml:space="preserve">is meaningful about the </w:t>
      </w:r>
      <w:r w:rsidR="002A64A7">
        <w:t>link’s destination.</w:t>
      </w:r>
    </w:p>
    <w:p w14:paraId="39BD3892" w14:textId="16864589" w:rsidR="002A64A7" w:rsidRDefault="00E42103" w:rsidP="00CF0340">
      <w:pPr>
        <w:pStyle w:val="ListParagraph"/>
        <w:numPr>
          <w:ilvl w:val="0"/>
          <w:numId w:val="64"/>
        </w:numPr>
      </w:pPr>
      <w:r>
        <w:t>If the conditions in step</w:t>
      </w:r>
      <w:r w:rsidR="00BB1B86">
        <w:t>s</w:t>
      </w:r>
      <w:r>
        <w:t xml:space="preserve"> 2 and 4 fail, then it is an accessibility violation as per WCAG 2.1 success criteria 2.4.4 at Level A.</w:t>
      </w:r>
    </w:p>
    <w:p w14:paraId="39F2E7F6" w14:textId="77777777" w:rsidR="00753C8A" w:rsidRDefault="00753C8A" w:rsidP="00753C8A">
      <w:pPr>
        <w:pStyle w:val="Heading3"/>
        <w:rPr>
          <w:b/>
        </w:rPr>
      </w:pPr>
      <w:bookmarkStart w:id="44" w:name="_Toc110504227"/>
      <w:r>
        <w:rPr>
          <w:b/>
        </w:rPr>
        <w:t>Bookmark Links</w:t>
      </w:r>
      <w:bookmarkEnd w:id="44"/>
    </w:p>
    <w:p w14:paraId="65210D4F" w14:textId="6D998F70" w:rsidR="00C82BD3" w:rsidRPr="00C82BD3" w:rsidRDefault="00C82BD3" w:rsidP="00C82BD3">
      <w:r>
        <w:t xml:space="preserve">Bookmark links are added in a Word document to help users quickly jump to the linked sections. They are found very useful by people with mobility impairments who rely on </w:t>
      </w:r>
      <w:r w:rsidR="005722EC">
        <w:t xml:space="preserve">a </w:t>
      </w:r>
      <w:r w:rsidR="00EA0F06">
        <w:t>keyboard in</w:t>
      </w:r>
      <w:r w:rsidR="00C3307A">
        <w:t xml:space="preserve"> a lengthy Word document. </w:t>
      </w:r>
      <w:r w:rsidR="00CF4C1D">
        <w:t>Bookmark links should be descriptive as well as linked to accurate destination</w:t>
      </w:r>
      <w:r w:rsidR="00713F26">
        <w:t xml:space="preserve">. </w:t>
      </w:r>
      <w:r w:rsidR="007A2D7C">
        <w:t xml:space="preserve">There are two parts in </w:t>
      </w:r>
      <w:r w:rsidR="00054915">
        <w:t xml:space="preserve">creating bookmark links in a Word document, create a bookmark or heading at the destination and </w:t>
      </w:r>
      <w:r w:rsidR="00CD0DF2">
        <w:t>link it with a hyperlink.</w:t>
      </w:r>
      <w:r w:rsidR="00472EFE">
        <w:t xml:space="preserve"> </w:t>
      </w:r>
      <w:r w:rsidR="00777B1C">
        <w:t xml:space="preserve">Headings are created as destination by default and in the case of </w:t>
      </w:r>
      <w:r w:rsidR="00291A9B">
        <w:t xml:space="preserve">text or other elements bookmark needs to be </w:t>
      </w:r>
      <w:r w:rsidR="00743AB2">
        <w:t>define.</w:t>
      </w:r>
    </w:p>
    <w:p w14:paraId="12473EEA" w14:textId="77777777" w:rsidR="00125707" w:rsidRDefault="00B43028" w:rsidP="003907FA">
      <w:pPr>
        <w:pStyle w:val="tips"/>
      </w:pPr>
      <w:r w:rsidRPr="007C7931">
        <w:rPr>
          <w:rFonts w:ascii="Wingdings" w:eastAsia="Wingdings" w:hAnsi="Wingdings" w:cs="Wingdings"/>
          <w:sz w:val="40"/>
          <w:szCs w:val="40"/>
        </w:rPr>
        <w:t></w:t>
      </w:r>
      <w:r w:rsidR="00743AB2">
        <w:t xml:space="preserve">Tip: </w:t>
      </w:r>
    </w:p>
    <w:p w14:paraId="27BE9138" w14:textId="20DB25D6" w:rsidR="00743AB2" w:rsidRDefault="003907FA" w:rsidP="003907FA">
      <w:pPr>
        <w:pStyle w:val="tips"/>
      </w:pPr>
      <w:r>
        <w:t xml:space="preserve">A </w:t>
      </w:r>
      <w:r w:rsidR="00743AB2">
        <w:t>bookmark</w:t>
      </w:r>
      <w:r w:rsidR="00133663">
        <w:t xml:space="preserve"> name can </w:t>
      </w:r>
      <w:r w:rsidR="00C42872">
        <w:t xml:space="preserve">include </w:t>
      </w:r>
      <w:r w:rsidR="0077178B">
        <w:t xml:space="preserve">letters or numbers </w:t>
      </w:r>
      <w:r w:rsidR="00753DB9">
        <w:t xml:space="preserve">but </w:t>
      </w:r>
      <w:r w:rsidR="0082125E">
        <w:t>cannot</w:t>
      </w:r>
      <w:r w:rsidR="00133663">
        <w:t xml:space="preserve"> </w:t>
      </w:r>
      <w:r w:rsidR="00C42872">
        <w:t>include</w:t>
      </w:r>
      <w:r w:rsidR="00133663">
        <w:t xml:space="preserve"> blank </w:t>
      </w:r>
      <w:r w:rsidR="00C42872">
        <w:t>spaces</w:t>
      </w:r>
      <w:r w:rsidR="00753DB9">
        <w:t xml:space="preserve">. If </w:t>
      </w:r>
      <w:r w:rsidR="003904B2">
        <w:t xml:space="preserve">two words need to be </w:t>
      </w:r>
      <w:r w:rsidR="0082125E">
        <w:t>separated, use</w:t>
      </w:r>
      <w:r w:rsidR="00C8739A">
        <w:t xml:space="preserve"> “_</w:t>
      </w:r>
      <w:r w:rsidR="007C2CB8">
        <w:t>”.</w:t>
      </w:r>
    </w:p>
    <w:p w14:paraId="73F70C53" w14:textId="77777777" w:rsidR="00CD0DF2" w:rsidRPr="00C82BD3" w:rsidRDefault="00CD0DF2" w:rsidP="00C82BD3"/>
    <w:p w14:paraId="36B9A534" w14:textId="53016106" w:rsidR="00753C8A" w:rsidRPr="00A357B8" w:rsidRDefault="00A65286" w:rsidP="00753C8A">
      <w:r w:rsidRPr="007C7931">
        <w:rPr>
          <w:noProof/>
        </w:rPr>
        <w:lastRenderedPageBreak/>
        <w:drawing>
          <wp:inline distT="0" distB="0" distL="0" distR="0" wp14:anchorId="76F40A94" wp14:editId="0B46C315">
            <wp:extent cx="742950" cy="301126"/>
            <wp:effectExtent l="19050" t="19050" r="19050" b="22860"/>
            <wp:docPr id="59" name="Picture 59"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753C8A" w14:paraId="202256C0" w14:textId="77777777" w:rsidTr="0021396C">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0B0397C2" w14:textId="77777777" w:rsidR="00753C8A" w:rsidRDefault="00753C8A" w:rsidP="0021396C">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23E1951E" w14:textId="77777777" w:rsidR="00753C8A" w:rsidRDefault="00753C8A" w:rsidP="0021396C">
            <w:pPr>
              <w:pStyle w:val="Level"/>
              <w:ind w:left="15"/>
            </w:pPr>
            <w:r>
              <w:t>WCAG Conformance Level</w:t>
            </w:r>
          </w:p>
        </w:tc>
      </w:tr>
      <w:tr w:rsidR="00753C8A" w14:paraId="2670F3A6" w14:textId="77777777" w:rsidTr="0021396C">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tcPr>
          <w:p w14:paraId="722BDBAD" w14:textId="77777777" w:rsidR="00753C8A" w:rsidRPr="00821ECF" w:rsidRDefault="00753C8A" w:rsidP="0021396C">
            <w:pPr>
              <w:pStyle w:val="Strong1"/>
              <w:rPr>
                <w:bCs/>
              </w:rPr>
            </w:pPr>
            <w:r>
              <w:t>2.1.1 Keyboard</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tcPr>
          <w:p w14:paraId="179767AC" w14:textId="77777777" w:rsidR="00753C8A" w:rsidRPr="00821ECF" w:rsidRDefault="00753C8A" w:rsidP="0021396C">
            <w:pPr>
              <w:pStyle w:val="Strong1"/>
              <w:rPr>
                <w:bCs/>
              </w:rPr>
            </w:pPr>
            <w:r>
              <w:t>A</w:t>
            </w:r>
          </w:p>
        </w:tc>
      </w:tr>
    </w:tbl>
    <w:p w14:paraId="563FE9B1" w14:textId="77777777" w:rsidR="00753C8A" w:rsidRDefault="00753C8A" w:rsidP="00753C8A">
      <w:pPr>
        <w:pStyle w:val="Heading4"/>
      </w:pPr>
      <w:r w:rsidRPr="005E549F">
        <w:t>How to implement</w:t>
      </w:r>
      <w:r>
        <w:t>?</w:t>
      </w:r>
    </w:p>
    <w:p w14:paraId="096E591B" w14:textId="639F04E7" w:rsidR="00047C21" w:rsidRDefault="00474F29" w:rsidP="00047C21">
      <w:r>
        <w:t>To add bookmark link in a Word document, perform the following steps:</w:t>
      </w:r>
    </w:p>
    <w:p w14:paraId="251ED244" w14:textId="02CD6DB6" w:rsidR="00474F29" w:rsidRDefault="00474F29" w:rsidP="00CF0340">
      <w:pPr>
        <w:pStyle w:val="ListParagraph"/>
        <w:numPr>
          <w:ilvl w:val="0"/>
          <w:numId w:val="65"/>
        </w:numPr>
      </w:pPr>
      <w:r>
        <w:t>Open the Word document.</w:t>
      </w:r>
    </w:p>
    <w:p w14:paraId="4554F66C" w14:textId="77777777" w:rsidR="00474F29" w:rsidRDefault="00F411A5" w:rsidP="00CF0340">
      <w:pPr>
        <w:pStyle w:val="ListParagraph"/>
        <w:numPr>
          <w:ilvl w:val="0"/>
          <w:numId w:val="65"/>
        </w:numPr>
      </w:pPr>
      <w:r>
        <w:t xml:space="preserve">Apply default heading style by following the steps mentioned in </w:t>
      </w:r>
      <w:r w:rsidR="00B07EE7">
        <w:t xml:space="preserve">Headings section above. </w:t>
      </w:r>
      <w:r w:rsidR="00BC5E77">
        <w:t>Alternatively, add a bookmark at the destination by:</w:t>
      </w:r>
    </w:p>
    <w:p w14:paraId="32812A76" w14:textId="5987AF17" w:rsidR="00047C21" w:rsidRDefault="0011241A" w:rsidP="00CF0340">
      <w:pPr>
        <w:pStyle w:val="ListParagraph"/>
        <w:numPr>
          <w:ilvl w:val="1"/>
          <w:numId w:val="65"/>
        </w:numPr>
      </w:pPr>
      <w:r>
        <w:t>Select the text or an item</w:t>
      </w:r>
      <w:r w:rsidR="00F22623">
        <w:t xml:space="preserve"> where bookmark needs to be added. Alternatively, click on the location where the bookmark needs to be added.</w:t>
      </w:r>
    </w:p>
    <w:p w14:paraId="24C68693" w14:textId="77777777" w:rsidR="00045AAB" w:rsidRDefault="007935A5" w:rsidP="00CF0340">
      <w:pPr>
        <w:pStyle w:val="ListParagraph"/>
        <w:numPr>
          <w:ilvl w:val="1"/>
          <w:numId w:val="65"/>
        </w:numPr>
      </w:pPr>
      <w:r>
        <w:t>On the Insert tab in the Links group, c</w:t>
      </w:r>
      <w:r w:rsidR="002A7D2B">
        <w:t>lick on Bookmarks… button</w:t>
      </w:r>
      <w:r w:rsidR="00045AAB">
        <w:t>.</w:t>
      </w:r>
    </w:p>
    <w:p w14:paraId="799B8963" w14:textId="77777777" w:rsidR="002A725C" w:rsidRDefault="00C74064" w:rsidP="00CF0340">
      <w:pPr>
        <w:pStyle w:val="ListParagraph"/>
        <w:numPr>
          <w:ilvl w:val="1"/>
          <w:numId w:val="65"/>
        </w:numPr>
      </w:pPr>
      <w:r>
        <w:t>Specify a meaningful name for the bookmark and click Add.</w:t>
      </w:r>
    </w:p>
    <w:p w14:paraId="7E148470" w14:textId="77777777" w:rsidR="00A852AD" w:rsidRDefault="00A852AD" w:rsidP="00CF0340">
      <w:pPr>
        <w:pStyle w:val="ListParagraph"/>
        <w:numPr>
          <w:ilvl w:val="0"/>
          <w:numId w:val="65"/>
        </w:numPr>
      </w:pPr>
      <w:r>
        <w:t>Once the destination is marked, select the text or object that needs to be defined as hyperlink.</w:t>
      </w:r>
    </w:p>
    <w:p w14:paraId="138EF095" w14:textId="77777777" w:rsidR="0093020E" w:rsidRDefault="00CA419C" w:rsidP="00CF0340">
      <w:pPr>
        <w:pStyle w:val="ListParagraph"/>
        <w:numPr>
          <w:ilvl w:val="0"/>
          <w:numId w:val="65"/>
        </w:numPr>
      </w:pPr>
      <w:r>
        <w:t>Press Control + K to activate the Insert Hy</w:t>
      </w:r>
      <w:r w:rsidR="0093020E">
        <w:t xml:space="preserve">perlink dialog box. </w:t>
      </w:r>
    </w:p>
    <w:p w14:paraId="53880532" w14:textId="1748EA36" w:rsidR="009403CE" w:rsidRDefault="009403CE" w:rsidP="00CF0340">
      <w:pPr>
        <w:pStyle w:val="ListParagraph"/>
        <w:numPr>
          <w:ilvl w:val="0"/>
          <w:numId w:val="65"/>
        </w:numPr>
      </w:pPr>
      <w:r>
        <w:t xml:space="preserve">Select </w:t>
      </w:r>
      <w:r w:rsidR="00231127">
        <w:t>Word</w:t>
      </w:r>
      <w:r>
        <w:t xml:space="preserve"> from the Link to group.</w:t>
      </w:r>
    </w:p>
    <w:p w14:paraId="3DE2BDB3" w14:textId="572C35EC" w:rsidR="00DC24C2" w:rsidRDefault="00294E5D" w:rsidP="00CF0340">
      <w:pPr>
        <w:pStyle w:val="ListParagraph"/>
        <w:numPr>
          <w:ilvl w:val="0"/>
          <w:numId w:val="65"/>
        </w:numPr>
      </w:pPr>
      <w:r>
        <w:t>Click on Bookmarks… button.</w:t>
      </w:r>
    </w:p>
    <w:p w14:paraId="50585DC8" w14:textId="77777777" w:rsidR="009403CE" w:rsidRDefault="009403CE" w:rsidP="00CF0340">
      <w:pPr>
        <w:pStyle w:val="ListParagraph"/>
        <w:numPr>
          <w:ilvl w:val="0"/>
          <w:numId w:val="65"/>
        </w:numPr>
      </w:pPr>
      <w:r>
        <w:t>Select the destination from the list.</w:t>
      </w:r>
    </w:p>
    <w:p w14:paraId="1DF417F0" w14:textId="3D951CF8" w:rsidR="00107D03" w:rsidRDefault="00107D03" w:rsidP="00CF0340">
      <w:pPr>
        <w:pStyle w:val="ListParagraph"/>
        <w:numPr>
          <w:ilvl w:val="0"/>
          <w:numId w:val="65"/>
        </w:numPr>
      </w:pPr>
      <w:r>
        <w:t xml:space="preserve">Click on OK to </w:t>
      </w:r>
      <w:r w:rsidR="00485277">
        <w:t>add</w:t>
      </w:r>
      <w:r>
        <w:t xml:space="preserve"> the </w:t>
      </w:r>
      <w:r w:rsidR="00485277">
        <w:t>link</w:t>
      </w:r>
      <w:r>
        <w:t>.</w:t>
      </w:r>
    </w:p>
    <w:p w14:paraId="542C5255" w14:textId="77777777" w:rsidR="00047C21" w:rsidRDefault="00047C21" w:rsidP="00047C21"/>
    <w:p w14:paraId="6CF50297" w14:textId="77777777" w:rsidR="00753C8A" w:rsidRDefault="00753C8A" w:rsidP="00753C8A">
      <w:pPr>
        <w:pStyle w:val="Heading4"/>
      </w:pPr>
      <w:r>
        <w:t>Practices to Apply &amp; Avoid</w:t>
      </w:r>
    </w:p>
    <w:p w14:paraId="0E714C27" w14:textId="77777777" w:rsidR="00753C8A" w:rsidRDefault="00753C8A" w:rsidP="00753C8A">
      <w:pPr>
        <w:pStyle w:val="Do"/>
      </w:pPr>
      <w:r>
        <w:t>Ensure the bookmark is link correctly.</w:t>
      </w:r>
    </w:p>
    <w:p w14:paraId="2B8319DC" w14:textId="77777777" w:rsidR="00753C8A" w:rsidRDefault="00753C8A" w:rsidP="00753C8A">
      <w:pPr>
        <w:pStyle w:val="Do"/>
        <w:numPr>
          <w:ilvl w:val="0"/>
          <w:numId w:val="0"/>
        </w:numPr>
        <w:ind w:left="360" w:hanging="360"/>
      </w:pPr>
    </w:p>
    <w:p w14:paraId="5F83CE68" w14:textId="53D23EA0" w:rsidR="00753C8A" w:rsidRDefault="00753C8A" w:rsidP="00753C8A">
      <w:r>
        <w:t>For example, in the A11y guidance Content &amp; Digital Content Word document, the bookmark link is accurate and is linked appropriately with the text “Instructions for Alt Text Review</w:t>
      </w:r>
      <w:r w:rsidR="00D71050">
        <w:t xml:space="preserve"> during Content QA</w:t>
      </w:r>
      <w:r>
        <w:t xml:space="preserve">”. </w:t>
      </w:r>
    </w:p>
    <w:p w14:paraId="5E92628B" w14:textId="77777777" w:rsidR="00753C8A" w:rsidRDefault="00753C8A" w:rsidP="00753C8A">
      <w:pPr>
        <w:pStyle w:val="Do"/>
        <w:numPr>
          <w:ilvl w:val="0"/>
          <w:numId w:val="0"/>
        </w:numPr>
        <w:ind w:left="360" w:hanging="360"/>
      </w:pPr>
    </w:p>
    <w:p w14:paraId="30DB4484" w14:textId="77777777" w:rsidR="00753C8A" w:rsidRDefault="00753C8A" w:rsidP="00753C8A">
      <w:pPr>
        <w:jc w:val="center"/>
      </w:pPr>
      <w:r>
        <w:rPr>
          <w:noProof/>
        </w:rPr>
        <w:lastRenderedPageBreak/>
        <w:drawing>
          <wp:inline distT="0" distB="0" distL="0" distR="0" wp14:anchorId="64CCBC71" wp14:editId="1D6620A8">
            <wp:extent cx="4914021" cy="3417570"/>
            <wp:effectExtent l="19050" t="19050" r="20320" b="11430"/>
            <wp:docPr id="33" name="Picture 33" descr="Accurately linked Book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ccurately linked Bookmark. "/>
                    <pic:cNvPicPr/>
                  </pic:nvPicPr>
                  <pic:blipFill rotWithShape="1">
                    <a:blip r:embed="rId72"/>
                    <a:srcRect l="2308" t="3123" r="4231" b="3736"/>
                    <a:stretch/>
                  </pic:blipFill>
                  <pic:spPr bwMode="auto">
                    <a:xfrm>
                      <a:off x="0" y="0"/>
                      <a:ext cx="4923505" cy="34241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E04382" w14:textId="5749DD04" w:rsidR="00753C8A" w:rsidRDefault="00753C8A" w:rsidP="00753C8A">
      <w:pPr>
        <w:pStyle w:val="Dont"/>
      </w:pPr>
      <w:r>
        <w:t>Avoid linking the bookmark</w:t>
      </w:r>
      <w:r w:rsidR="008650B0">
        <w:t xml:space="preserve"> incorrectly.</w:t>
      </w:r>
    </w:p>
    <w:p w14:paraId="1D770D27" w14:textId="77777777" w:rsidR="00446C2F" w:rsidRDefault="00446C2F" w:rsidP="00446C2F">
      <w:pPr>
        <w:pStyle w:val="Dont"/>
        <w:numPr>
          <w:ilvl w:val="0"/>
          <w:numId w:val="0"/>
        </w:numPr>
      </w:pPr>
    </w:p>
    <w:p w14:paraId="46640BA6" w14:textId="1BC47A20" w:rsidR="00446C2F" w:rsidRDefault="00446C2F" w:rsidP="00446C2F">
      <w:r>
        <w:t>For example, in the A11y guidance Content &amp; Digital Content Word document, the bookmark link</w:t>
      </w:r>
      <w:r w:rsidR="002F5F88">
        <w:t xml:space="preserve"> “Back to Contents”</w:t>
      </w:r>
      <w:r>
        <w:t xml:space="preserve"> is </w:t>
      </w:r>
      <w:r w:rsidR="002F5F88">
        <w:t xml:space="preserve">inaccurately </w:t>
      </w:r>
      <w:r>
        <w:t xml:space="preserve">linked. </w:t>
      </w:r>
    </w:p>
    <w:p w14:paraId="6D2B0BE0" w14:textId="3D4D0B12" w:rsidR="00672D70" w:rsidRDefault="004A282B" w:rsidP="004A282B">
      <w:pPr>
        <w:jc w:val="center"/>
      </w:pPr>
      <w:r>
        <w:rPr>
          <w:noProof/>
        </w:rPr>
        <w:drawing>
          <wp:inline distT="0" distB="0" distL="0" distR="0" wp14:anchorId="4FAE8B14" wp14:editId="65EF1820">
            <wp:extent cx="5943600" cy="2746375"/>
            <wp:effectExtent l="19050" t="19050" r="19050" b="15875"/>
            <wp:docPr id="20" name="Picture 20" descr="Inaccurately linked bookma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naccurately linked bookmark. "/>
                    <pic:cNvPicPr/>
                  </pic:nvPicPr>
                  <pic:blipFill>
                    <a:blip r:embed="rId73"/>
                    <a:stretch>
                      <a:fillRect/>
                    </a:stretch>
                  </pic:blipFill>
                  <pic:spPr>
                    <a:xfrm>
                      <a:off x="0" y="0"/>
                      <a:ext cx="5943600" cy="2746375"/>
                    </a:xfrm>
                    <a:prstGeom prst="rect">
                      <a:avLst/>
                    </a:prstGeom>
                    <a:ln>
                      <a:solidFill>
                        <a:schemeClr val="tx1"/>
                      </a:solidFill>
                    </a:ln>
                  </pic:spPr>
                </pic:pic>
              </a:graphicData>
            </a:graphic>
          </wp:inline>
        </w:drawing>
      </w:r>
    </w:p>
    <w:p w14:paraId="6EDD99D9" w14:textId="77777777" w:rsidR="00446C2F" w:rsidRDefault="00446C2F" w:rsidP="00446C2F">
      <w:pPr>
        <w:pStyle w:val="Dont"/>
        <w:numPr>
          <w:ilvl w:val="0"/>
          <w:numId w:val="0"/>
        </w:numPr>
      </w:pPr>
    </w:p>
    <w:p w14:paraId="448ABDF9" w14:textId="77777777" w:rsidR="00753C8A" w:rsidRDefault="00753C8A" w:rsidP="00753C8A">
      <w:pPr>
        <w:pStyle w:val="Heading4"/>
      </w:pPr>
      <w:r>
        <w:lastRenderedPageBreak/>
        <w:t>How to test for Accessibility?</w:t>
      </w:r>
    </w:p>
    <w:p w14:paraId="3A58F5B3" w14:textId="5043A695" w:rsidR="00E54632" w:rsidRDefault="00E54632" w:rsidP="00E54632">
      <w:r>
        <w:t>To test if bookmark links are defined correctly, perform the following steps:</w:t>
      </w:r>
    </w:p>
    <w:p w14:paraId="7FEA7778" w14:textId="673EE423" w:rsidR="00E54632" w:rsidRDefault="00E54632" w:rsidP="00CF0340">
      <w:pPr>
        <w:pStyle w:val="ListParagraph"/>
        <w:numPr>
          <w:ilvl w:val="0"/>
          <w:numId w:val="66"/>
        </w:numPr>
      </w:pPr>
      <w:r>
        <w:t>Open the Word document.</w:t>
      </w:r>
    </w:p>
    <w:p w14:paraId="3DFC3299" w14:textId="7988EF45" w:rsidR="00E54632" w:rsidRDefault="00BB639F" w:rsidP="00CF0340">
      <w:pPr>
        <w:pStyle w:val="ListParagraph"/>
        <w:numPr>
          <w:ilvl w:val="0"/>
          <w:numId w:val="66"/>
        </w:numPr>
      </w:pPr>
      <w:r>
        <w:t>Click on the bookmark lin</w:t>
      </w:r>
      <w:r w:rsidR="00872E46">
        <w:t xml:space="preserve">ks and </w:t>
      </w:r>
      <w:r w:rsidR="00706CC9">
        <w:t xml:space="preserve">check if they </w:t>
      </w:r>
      <w:r w:rsidR="00726CE7">
        <w:t xml:space="preserve">are linked to the correct destination. </w:t>
      </w:r>
    </w:p>
    <w:p w14:paraId="3D9C7E49" w14:textId="0050E8E3" w:rsidR="00D6409A" w:rsidRDefault="003933EB" w:rsidP="00CF0340">
      <w:pPr>
        <w:pStyle w:val="ListParagraph"/>
        <w:numPr>
          <w:ilvl w:val="0"/>
          <w:numId w:val="66"/>
        </w:numPr>
      </w:pPr>
      <w:r>
        <w:t xml:space="preserve">If the </w:t>
      </w:r>
      <w:r w:rsidR="00FD1E31">
        <w:t xml:space="preserve">condition in step 2 fails, then it is an accessibility violation as per WCAG 2.1 success criteria </w:t>
      </w:r>
      <w:r w:rsidR="00F227ED">
        <w:t>2.1.1 at Level A.</w:t>
      </w:r>
    </w:p>
    <w:p w14:paraId="73B238B9" w14:textId="77777777" w:rsidR="00753C8A" w:rsidRDefault="00753C8A">
      <w:pPr>
        <w:rPr>
          <w:rFonts w:ascii="Calibri Light" w:hAnsi="Calibri Light"/>
          <w:b/>
          <w:color w:val="00437E"/>
          <w:sz w:val="40"/>
          <w:szCs w:val="24"/>
        </w:rPr>
      </w:pPr>
      <w:r>
        <w:rPr>
          <w:b/>
          <w:szCs w:val="24"/>
        </w:rPr>
        <w:br w:type="page"/>
      </w:r>
    </w:p>
    <w:p w14:paraId="47BFEE98" w14:textId="07501C73" w:rsidR="00D57D7F" w:rsidRDefault="00D57D7F" w:rsidP="00274737">
      <w:pPr>
        <w:pStyle w:val="Heading2"/>
        <w:rPr>
          <w:b/>
          <w:szCs w:val="24"/>
        </w:rPr>
      </w:pPr>
      <w:bookmarkStart w:id="45" w:name="_Toc110504228"/>
      <w:r>
        <w:rPr>
          <w:b/>
          <w:szCs w:val="24"/>
        </w:rPr>
        <w:lastRenderedPageBreak/>
        <w:t>STEM</w:t>
      </w:r>
      <w:bookmarkEnd w:id="45"/>
    </w:p>
    <w:p w14:paraId="4F7AEDE5" w14:textId="743C87FA" w:rsidR="00D57D7F" w:rsidRPr="00D57D7F" w:rsidRDefault="00D57D7F" w:rsidP="00D57D7F">
      <w:pPr>
        <w:rPr>
          <w:rFonts w:ascii="Calibri" w:hAnsi="Calibri"/>
        </w:rPr>
      </w:pPr>
      <w:r w:rsidRPr="00D57D7F">
        <w:rPr>
          <w:rFonts w:ascii="Calibri" w:hAnsi="Calibri"/>
        </w:rPr>
        <w:t xml:space="preserve">Science Technology Engineering Mathematics (STEM) content is one of the most challenging types of content as far as accessibility is concerned. At the same time, it is crucial to make it accessible to ensure learners with different types of disabilities can access the content using their Assistive Technology. </w:t>
      </w:r>
    </w:p>
    <w:p w14:paraId="3A054FB8" w14:textId="4AA65813" w:rsidR="00D57D7F" w:rsidRDefault="00D57D7F" w:rsidP="00D57D7F">
      <w:pPr>
        <w:rPr>
          <w:rFonts w:ascii="Calibri" w:hAnsi="Calibri"/>
        </w:rPr>
      </w:pPr>
      <w:r w:rsidRPr="00D57D7F">
        <w:rPr>
          <w:rFonts w:ascii="Calibri" w:hAnsi="Calibri"/>
        </w:rPr>
        <w:t xml:space="preserve">STEM education is important as it teaches logic and critical thinking. STEM education is also important as it is required in different job profiles on offer in the market. However, learners with disabilities are often at a disadvantage since STEM content is not created keeping accessibility in mind. STEM content consists of equations, subscripts, and superscripts as well as mathematic formulas to a large extent. It also includes simulations, experiments, diagrams, and highly interactive content. </w:t>
      </w:r>
    </w:p>
    <w:p w14:paraId="7ECF1C25" w14:textId="65AD2857" w:rsidR="00D8571A" w:rsidRPr="00D8571A" w:rsidRDefault="00D8571A" w:rsidP="00D8571A">
      <w:pPr>
        <w:rPr>
          <w:rFonts w:ascii="Calibri" w:hAnsi="Calibri"/>
        </w:rPr>
      </w:pPr>
      <w:r w:rsidRPr="00D8571A">
        <w:rPr>
          <w:rFonts w:ascii="Calibri" w:hAnsi="Calibri"/>
          <w:noProof/>
          <w:color w:val="2B579A"/>
          <w:shd w:val="clear" w:color="auto" w:fill="E6E6E6"/>
        </w:rPr>
        <w:drawing>
          <wp:inline distT="0" distB="0" distL="0" distR="0" wp14:anchorId="52937A7E" wp14:editId="2BC95420">
            <wp:extent cx="754380" cy="297180"/>
            <wp:effectExtent l="19050" t="19050" r="26670" b="26670"/>
            <wp:docPr id="478" name="Picture 478" descr="W3C logo Web Content Accessibility Guidelines (WCA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W3C logo Web Content Accessibility Guidelines (WCAG)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4380" cy="297180"/>
                    </a:xfrm>
                    <a:prstGeom prst="rect">
                      <a:avLst/>
                    </a:prstGeom>
                    <a:noFill/>
                    <a:ln w="9525" cmpd="sng">
                      <a:solidFill>
                        <a:srgbClr val="000000"/>
                      </a:solidFill>
                      <a:miter lim="800000"/>
                      <a:headEnd/>
                      <a:tailEnd/>
                    </a:ln>
                    <a:effectLst/>
                  </pic:spPr>
                </pic:pic>
              </a:graphicData>
            </a:graphic>
          </wp:inline>
        </w:drawing>
      </w:r>
    </w:p>
    <w:p w14:paraId="20CE1DFA" w14:textId="77777777" w:rsidR="00D8571A" w:rsidRPr="00D8571A" w:rsidRDefault="00D8571A" w:rsidP="00D8571A">
      <w:pPr>
        <w:shd w:val="clear" w:color="auto" w:fill="2F5496"/>
        <w:spacing w:after="0"/>
        <w:rPr>
          <w:rFonts w:ascii="Calibri" w:hAnsi="Calibri"/>
          <w:b/>
          <w:color w:val="FFFFFF"/>
          <w:sz w:val="24"/>
        </w:rPr>
      </w:pPr>
      <w:r w:rsidRPr="00D8571A">
        <w:rPr>
          <w:rFonts w:ascii="Calibri" w:hAnsi="Calibri"/>
          <w:b/>
          <w:color w:val="FFFFFF"/>
          <w:sz w:val="24"/>
        </w:rPr>
        <w:t>4.1.2 Name, Role, Value</w:t>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r>
      <w:r w:rsidRPr="00D8571A">
        <w:rPr>
          <w:rFonts w:ascii="Calibri" w:hAnsi="Calibri"/>
          <w:b/>
          <w:color w:val="FFFFFF"/>
          <w:sz w:val="24"/>
        </w:rPr>
        <w:tab/>
        <w:t>Level A</w:t>
      </w:r>
    </w:p>
    <w:p w14:paraId="6076D573" w14:textId="27848A02" w:rsidR="00D8571A" w:rsidRPr="00D8571A" w:rsidRDefault="00D8571A" w:rsidP="00D8571A">
      <w:pPr>
        <w:pBdr>
          <w:top w:val="single" w:sz="18" w:space="1" w:color="2F5496"/>
          <w:left w:val="single" w:sz="18" w:space="4" w:color="2F5496"/>
          <w:bottom w:val="single" w:sz="18" w:space="1" w:color="2F5496"/>
          <w:right w:val="single" w:sz="18" w:space="4" w:color="2F5496"/>
        </w:pBdr>
        <w:shd w:val="clear" w:color="auto" w:fill="FFFFFF"/>
        <w:ind w:left="113" w:right="119"/>
        <w:rPr>
          <w:rFonts w:ascii="Calibri" w:hAnsi="Calibri" w:cs="Times New Roman"/>
          <w:color w:val="00205B"/>
        </w:rPr>
      </w:pPr>
      <w:r w:rsidRPr="00D8571A">
        <w:rPr>
          <w:rFonts w:ascii="Calibri" w:hAnsi="Calibri" w:cs="Times New Roman"/>
          <w:color w:val="00205B"/>
        </w:rPr>
        <w:t xml:space="preserve">For all user interface components (including but not limited </w:t>
      </w:r>
      <w:proofErr w:type="gramStart"/>
      <w:r w:rsidRPr="00D8571A">
        <w:rPr>
          <w:rFonts w:ascii="Calibri" w:hAnsi="Calibri" w:cs="Times New Roman"/>
          <w:color w:val="00205B"/>
        </w:rPr>
        <w:t>to:</w:t>
      </w:r>
      <w:proofErr w:type="gramEnd"/>
      <w:r w:rsidRPr="00D8571A">
        <w:rPr>
          <w:rFonts w:ascii="Calibri" w:hAnsi="Calibri" w:cs="Times New Roman"/>
          <w:color w:val="00205B"/>
        </w:rPr>
        <w:t xml:space="preserve"> form elements, links and components generated by script), the name and role can be programmatically determined; states, properties, and values that can be set by the user can be programmatically set; and notification of changes to these items is available to user agents, including assistive technologies. </w:t>
      </w:r>
    </w:p>
    <w:p w14:paraId="1E4106EB" w14:textId="1EC7578F" w:rsidR="00D57D7F" w:rsidRDefault="00D57D7F" w:rsidP="00D57D7F">
      <w:pPr>
        <w:pStyle w:val="Heading3"/>
        <w:rPr>
          <w:b/>
        </w:rPr>
      </w:pPr>
      <w:bookmarkStart w:id="46" w:name="_Toc110504229"/>
      <w:r>
        <w:rPr>
          <w:b/>
        </w:rPr>
        <w:t>MathType</w:t>
      </w:r>
      <w:bookmarkEnd w:id="46"/>
    </w:p>
    <w:p w14:paraId="3C1385B7" w14:textId="665DFE96" w:rsidR="00D57D7F" w:rsidRDefault="00D57D7F" w:rsidP="00D57D7F">
      <w:r w:rsidRPr="00D57D7F">
        <w:t>MathType is a</w:t>
      </w:r>
      <w:r>
        <w:t>n</w:t>
      </w:r>
      <w:r w:rsidRPr="00D57D7F">
        <w:t xml:space="preserve"> interactive equation editor for creating mathematical expressions.</w:t>
      </w:r>
      <w:r>
        <w:t xml:space="preserve"> </w:t>
      </w:r>
      <w:r w:rsidRPr="00D57D7F">
        <w:t xml:space="preserve">MathType is </w:t>
      </w:r>
      <w:r>
        <w:t>an add</w:t>
      </w:r>
      <w:r w:rsidRPr="00D57D7F">
        <w:t xml:space="preserve">-in </w:t>
      </w:r>
      <w:r>
        <w:t xml:space="preserve">feature </w:t>
      </w:r>
      <w:r w:rsidRPr="00D57D7F">
        <w:t>that can be utilized in Microsoft Word, Excel, and PowerPoint. While MS Word provides some math creation tools built in,</w:t>
      </w:r>
      <w:r>
        <w:t xml:space="preserve"> these tools are not accessible.</w:t>
      </w:r>
      <w:r w:rsidRPr="00D57D7F">
        <w:t xml:space="preserve"> MathType </w:t>
      </w:r>
      <w:r>
        <w:t>is required to make STEM content and other special symbols accessible.</w:t>
      </w:r>
    </w:p>
    <w:p w14:paraId="4351E488" w14:textId="77777777" w:rsidR="005B53DA" w:rsidRPr="005B53DA" w:rsidRDefault="005B53DA" w:rsidP="005B53DA">
      <w:pPr>
        <w:keepNext/>
        <w:keepLines/>
        <w:spacing w:before="40" w:after="80"/>
        <w:outlineLvl w:val="3"/>
        <w:rPr>
          <w:iCs/>
          <w:color w:val="002060"/>
          <w:sz w:val="32"/>
        </w:rPr>
      </w:pPr>
      <w:r w:rsidRPr="005B53DA">
        <w:rPr>
          <w:iCs/>
          <w:color w:val="002060"/>
          <w:sz w:val="32"/>
        </w:rPr>
        <w:t>How to implement?</w:t>
      </w:r>
    </w:p>
    <w:p w14:paraId="5211CF7B" w14:textId="4E30553F" w:rsidR="005B53DA" w:rsidRPr="005B53DA" w:rsidRDefault="004E192B" w:rsidP="005B53DA">
      <w:pPr>
        <w:numPr>
          <w:ilvl w:val="0"/>
          <w:numId w:val="56"/>
        </w:numPr>
        <w:contextualSpacing/>
      </w:pPr>
      <w:hyperlink r:id="rId74" w:history="1">
        <w:r w:rsidR="005B53DA" w:rsidRPr="005B53DA">
          <w:rPr>
            <w:rStyle w:val="Hyperlink"/>
          </w:rPr>
          <w:t>Download MathType</w:t>
        </w:r>
      </w:hyperlink>
      <w:r w:rsidR="005B53DA">
        <w:t xml:space="preserve"> from the Wiris store. A 30-day trial version is available. </w:t>
      </w:r>
    </w:p>
    <w:p w14:paraId="27F87BDB" w14:textId="77777777" w:rsidR="005B53DA" w:rsidRDefault="005B53DA" w:rsidP="005B53DA">
      <w:pPr>
        <w:numPr>
          <w:ilvl w:val="0"/>
          <w:numId w:val="56"/>
        </w:numPr>
        <w:contextualSpacing/>
      </w:pPr>
      <w:r>
        <w:t>Ensure the MathType tab is added to the Word ribbon.</w:t>
      </w:r>
    </w:p>
    <w:p w14:paraId="3BED8436" w14:textId="579E9F08" w:rsidR="005B53DA" w:rsidRPr="005B53DA" w:rsidRDefault="005B53DA" w:rsidP="005B53DA">
      <w:pPr>
        <w:numPr>
          <w:ilvl w:val="0"/>
          <w:numId w:val="56"/>
        </w:numPr>
        <w:contextualSpacing/>
      </w:pPr>
      <w:r w:rsidRPr="005B53DA">
        <w:t xml:space="preserve">To type a math equation within text, click on “Inline” in the MathType </w:t>
      </w:r>
      <w:r>
        <w:t>t</w:t>
      </w:r>
      <w:r w:rsidRPr="005B53DA">
        <w:t>ab in the Insert Equations group. You should click on “Display” to insert Math in its own line (block math).</w:t>
      </w:r>
    </w:p>
    <w:p w14:paraId="68786A74" w14:textId="77777777" w:rsidR="005B53DA" w:rsidRPr="005B53DA" w:rsidRDefault="005B53DA" w:rsidP="005B53DA">
      <w:pPr>
        <w:numPr>
          <w:ilvl w:val="0"/>
          <w:numId w:val="56"/>
        </w:numPr>
        <w:contextualSpacing/>
      </w:pPr>
      <w:r w:rsidRPr="005B53DA">
        <w:t>MathType window will open displaying an edit area to type the math.</w:t>
      </w:r>
    </w:p>
    <w:p w14:paraId="6E98D5E1" w14:textId="53ED0F65" w:rsidR="005B53DA" w:rsidRPr="005B53DA" w:rsidRDefault="009C3B85" w:rsidP="005B53DA">
      <w:pPr>
        <w:numPr>
          <w:ilvl w:val="0"/>
          <w:numId w:val="56"/>
        </w:numPr>
        <w:contextualSpacing/>
      </w:pPr>
      <w:proofErr w:type="spellStart"/>
      <w:r>
        <w:t>Ty</w:t>
      </w:r>
      <w:r w:rsidR="005B53DA" w:rsidRPr="005B53DA">
        <w:t>ype</w:t>
      </w:r>
      <w:proofErr w:type="spellEnd"/>
      <w:r w:rsidR="005B53DA" w:rsidRPr="005B53DA">
        <w:t xml:space="preserve"> the mathematical expression using numbers from your keyboard and symbols from the MathType window. You can also choose to insert any of the equations that are already on the MathType toolbar. You can speed up the typing and formatting of equations using </w:t>
      </w:r>
      <w:hyperlink r:id="rId75" w:history="1">
        <w:r w:rsidR="005B53DA" w:rsidRPr="005B53DA">
          <w:rPr>
            <w:color w:val="4472C4" w:themeColor="accent1"/>
            <w:u w:val="single"/>
          </w:rPr>
          <w:t>MathType keyboard shortcuts</w:t>
        </w:r>
      </w:hyperlink>
      <w:r w:rsidR="005B53DA" w:rsidRPr="005B53DA">
        <w:t>.</w:t>
      </w:r>
    </w:p>
    <w:p w14:paraId="78520E99" w14:textId="77777777" w:rsidR="005B53DA" w:rsidRPr="005B53DA" w:rsidRDefault="005B53DA" w:rsidP="005B53DA">
      <w:pPr>
        <w:numPr>
          <w:ilvl w:val="0"/>
          <w:numId w:val="56"/>
        </w:numPr>
        <w:contextualSpacing/>
      </w:pPr>
      <w:r w:rsidRPr="005B53DA">
        <w:t>To insert the newly typed math expression into Word just close the MathType window and when prompted to save changes, choose “Yes”.</w:t>
      </w:r>
    </w:p>
    <w:p w14:paraId="7F06F924" w14:textId="74CC1764" w:rsidR="005B53DA" w:rsidRDefault="005B53DA" w:rsidP="005B53DA">
      <w:pPr>
        <w:numPr>
          <w:ilvl w:val="0"/>
          <w:numId w:val="56"/>
        </w:numPr>
        <w:contextualSpacing/>
      </w:pPr>
      <w:r w:rsidRPr="005B53DA">
        <w:t>You can edit an equation inserted in Word by double clicking it. The equation will open in MathType window where you will be able to make the desired changes.</w:t>
      </w:r>
    </w:p>
    <w:p w14:paraId="54AA5EA6" w14:textId="41A91C1E" w:rsidR="00264B3B" w:rsidRDefault="004E192B" w:rsidP="005B53DA">
      <w:pPr>
        <w:numPr>
          <w:ilvl w:val="0"/>
          <w:numId w:val="56"/>
        </w:numPr>
        <w:contextualSpacing/>
      </w:pPr>
      <w:hyperlink r:id="rId76" w:history="1">
        <w:r w:rsidR="00264B3B" w:rsidRPr="00264B3B">
          <w:rPr>
            <w:rStyle w:val="Hyperlink"/>
          </w:rPr>
          <w:t xml:space="preserve">Download </w:t>
        </w:r>
        <w:proofErr w:type="spellStart"/>
        <w:r w:rsidR="00264B3B" w:rsidRPr="00264B3B">
          <w:rPr>
            <w:rStyle w:val="Hyperlink"/>
          </w:rPr>
          <w:t>MathPlayer</w:t>
        </w:r>
        <w:proofErr w:type="spellEnd"/>
      </w:hyperlink>
      <w:r w:rsidR="00264B3B">
        <w:t xml:space="preserve"> from </w:t>
      </w:r>
      <w:proofErr w:type="spellStart"/>
      <w:r w:rsidR="00264B3B">
        <w:t>Wiris</w:t>
      </w:r>
      <w:proofErr w:type="spellEnd"/>
      <w:r w:rsidR="00264B3B">
        <w:t xml:space="preserve">. This allows you to immediately hear how a math expression will be read without having to use a screen reader. Also, </w:t>
      </w:r>
      <w:bookmarkStart w:id="47" w:name="_Hlk110501846"/>
      <w:proofErr w:type="spellStart"/>
      <w:r w:rsidR="00264B3B">
        <w:t>MathPlayer</w:t>
      </w:r>
      <w:proofErr w:type="spellEnd"/>
      <w:r w:rsidR="00264B3B">
        <w:t xml:space="preserve"> is needed when using </w:t>
      </w:r>
      <w:r w:rsidR="00264B3B">
        <w:lastRenderedPageBreak/>
        <w:t>NVDA.</w:t>
      </w:r>
      <w:r w:rsidR="00503E07">
        <w:br/>
      </w:r>
      <w:r w:rsidR="00264B3B" w:rsidRPr="00503E07">
        <w:rPr>
          <w:b/>
          <w:bCs/>
        </w:rPr>
        <w:t>Note</w:t>
      </w:r>
      <w:r w:rsidR="00264B3B">
        <w:t xml:space="preserve">: </w:t>
      </w:r>
      <w:proofErr w:type="spellStart"/>
      <w:r w:rsidR="00A834BB">
        <w:t>MathPlayer</w:t>
      </w:r>
      <w:proofErr w:type="spellEnd"/>
      <w:r w:rsidR="00A834BB">
        <w:t xml:space="preserve"> runs in either the 64-bit or 32-bit </w:t>
      </w:r>
      <w:r w:rsidR="00AD70CD">
        <w:t>Windows</w:t>
      </w:r>
      <w:r w:rsidR="00A834BB">
        <w:t xml:space="preserve"> Operating System, it does </w:t>
      </w:r>
      <w:r w:rsidR="00AD70CD">
        <w:t>not support</w:t>
      </w:r>
      <w:r w:rsidR="00A834BB">
        <w:t xml:space="preserve"> the 64-bit version of Word.</w:t>
      </w:r>
      <w:bookmarkEnd w:id="47"/>
    </w:p>
    <w:p w14:paraId="0F926342" w14:textId="7994E132" w:rsidR="00A834BB" w:rsidRDefault="00A834BB"/>
    <w:p w14:paraId="34CBEED6" w14:textId="77777777" w:rsidR="005B53DA" w:rsidRDefault="005B53DA" w:rsidP="005B53DA">
      <w:pPr>
        <w:ind w:left="360"/>
        <w:contextualSpacing/>
      </w:pPr>
    </w:p>
    <w:p w14:paraId="18505814" w14:textId="77777777" w:rsidR="00AD70CD" w:rsidRDefault="005B53DA" w:rsidP="005B53DA">
      <w:pPr>
        <w:pBdr>
          <w:top w:val="single" w:sz="4" w:space="2" w:color="FF99FF"/>
          <w:left w:val="single" w:sz="4" w:space="4" w:color="FF99FF"/>
          <w:bottom w:val="single" w:sz="4" w:space="0" w:color="FF99FF"/>
          <w:right w:val="single" w:sz="4" w:space="4" w:color="FF99FF"/>
        </w:pBdr>
        <w:shd w:val="clear" w:color="auto" w:fill="FBEEFF"/>
        <w:spacing w:after="0"/>
        <w:rPr>
          <w:rFonts w:ascii="Calibri" w:hAnsi="Calibri"/>
          <w:sz w:val="24"/>
        </w:rPr>
      </w:pPr>
      <w:r w:rsidRPr="005B53DA">
        <w:rPr>
          <w:rFonts w:ascii="Wingdings" w:hAnsi="Wingdings" w:cs="Wingdings"/>
          <w:sz w:val="40"/>
          <w:szCs w:val="40"/>
        </w:rPr>
        <w:t>@</w:t>
      </w:r>
      <w:r w:rsidRPr="005B53DA">
        <w:rPr>
          <w:rFonts w:ascii="Calibri" w:hAnsi="Calibri"/>
          <w:sz w:val="24"/>
        </w:rPr>
        <w:t xml:space="preserve"> Tip:</w:t>
      </w:r>
    </w:p>
    <w:p w14:paraId="3A99DD3B" w14:textId="45B3A867" w:rsidR="005B53DA" w:rsidRPr="00AD70CD" w:rsidRDefault="00C2267C" w:rsidP="00AD70CD">
      <w:pPr>
        <w:pBdr>
          <w:top w:val="single" w:sz="4" w:space="2" w:color="FF99FF"/>
          <w:left w:val="single" w:sz="4" w:space="4" w:color="FF99FF"/>
          <w:bottom w:val="single" w:sz="4" w:space="0" w:color="FF99FF"/>
          <w:right w:val="single" w:sz="4" w:space="4" w:color="FF99FF"/>
        </w:pBdr>
        <w:shd w:val="clear" w:color="auto" w:fill="FBEEFF"/>
        <w:spacing w:after="0"/>
        <w:rPr>
          <w:rFonts w:ascii="Calibri" w:hAnsi="Calibri"/>
          <w:sz w:val="24"/>
        </w:rPr>
      </w:pPr>
      <w:proofErr w:type="spellStart"/>
      <w:r w:rsidRPr="00AD70CD">
        <w:rPr>
          <w:rFonts w:ascii="Calibri" w:hAnsi="Calibri"/>
          <w:sz w:val="24"/>
        </w:rPr>
        <w:t>Wiris</w:t>
      </w:r>
      <w:proofErr w:type="spellEnd"/>
      <w:r w:rsidRPr="00AD70CD">
        <w:rPr>
          <w:rFonts w:ascii="Calibri" w:hAnsi="Calibri"/>
          <w:sz w:val="24"/>
        </w:rPr>
        <w:t xml:space="preserve"> v</w:t>
      </w:r>
      <w:r w:rsidR="005B53DA" w:rsidRPr="00AD70CD">
        <w:rPr>
          <w:rFonts w:ascii="Calibri" w:hAnsi="Calibri"/>
          <w:sz w:val="24"/>
        </w:rPr>
        <w:t xml:space="preserve">ideo tutorials for using MathType with Word: </w:t>
      </w:r>
      <w:hyperlink r:id="rId77" w:history="1">
        <w:r w:rsidR="005B53DA" w:rsidRPr="00AD70CD">
          <w:rPr>
            <w:rStyle w:val="Hyperlink"/>
            <w:rFonts w:ascii="Calibri" w:hAnsi="Calibri"/>
            <w:sz w:val="24"/>
          </w:rPr>
          <w:t>Part 1</w:t>
        </w:r>
      </w:hyperlink>
      <w:r w:rsidR="005B53DA" w:rsidRPr="00AD70CD">
        <w:rPr>
          <w:rFonts w:ascii="Calibri" w:hAnsi="Calibri"/>
          <w:sz w:val="24"/>
        </w:rPr>
        <w:t xml:space="preserve">, </w:t>
      </w:r>
      <w:hyperlink r:id="rId78" w:history="1">
        <w:r w:rsidR="005B53DA" w:rsidRPr="00AD70CD">
          <w:rPr>
            <w:rStyle w:val="Hyperlink"/>
            <w:rFonts w:ascii="Calibri" w:hAnsi="Calibri"/>
            <w:sz w:val="24"/>
          </w:rPr>
          <w:t>Part 2</w:t>
        </w:r>
      </w:hyperlink>
      <w:r w:rsidR="005B53DA" w:rsidRPr="00AD70CD">
        <w:rPr>
          <w:rFonts w:ascii="Calibri" w:hAnsi="Calibri"/>
          <w:sz w:val="24"/>
        </w:rPr>
        <w:t xml:space="preserve">, </w:t>
      </w:r>
      <w:hyperlink r:id="rId79" w:history="1">
        <w:r w:rsidR="005B53DA" w:rsidRPr="00AD70CD">
          <w:rPr>
            <w:rStyle w:val="Hyperlink"/>
            <w:rFonts w:ascii="Calibri" w:hAnsi="Calibri"/>
            <w:sz w:val="24"/>
          </w:rPr>
          <w:t>Part 3</w:t>
        </w:r>
      </w:hyperlink>
      <w:r w:rsidR="005B53DA" w:rsidRPr="00AD70CD">
        <w:rPr>
          <w:rFonts w:ascii="Calibri" w:hAnsi="Calibri"/>
          <w:sz w:val="24"/>
        </w:rPr>
        <w:t xml:space="preserve">, and </w:t>
      </w:r>
      <w:hyperlink r:id="rId80" w:history="1">
        <w:r w:rsidR="005B53DA" w:rsidRPr="00AD70CD">
          <w:rPr>
            <w:rStyle w:val="Hyperlink"/>
            <w:rFonts w:ascii="Calibri" w:hAnsi="Calibri"/>
            <w:sz w:val="24"/>
          </w:rPr>
          <w:t>Part 4</w:t>
        </w:r>
      </w:hyperlink>
      <w:r w:rsidR="005B53DA" w:rsidRPr="00AD70CD">
        <w:rPr>
          <w:rFonts w:ascii="Calibri" w:hAnsi="Calibri"/>
          <w:sz w:val="24"/>
        </w:rPr>
        <w:t>.</w:t>
      </w:r>
    </w:p>
    <w:p w14:paraId="2C33228C" w14:textId="3544C40B" w:rsidR="00C2267C" w:rsidRDefault="00C2267C" w:rsidP="005B53DA">
      <w:pPr>
        <w:pBdr>
          <w:top w:val="single" w:sz="4" w:space="2" w:color="FF99FF"/>
          <w:left w:val="single" w:sz="4" w:space="4" w:color="FF99FF"/>
          <w:bottom w:val="single" w:sz="4" w:space="0" w:color="FF99FF"/>
          <w:right w:val="single" w:sz="4" w:space="4" w:color="FF99FF"/>
        </w:pBdr>
        <w:shd w:val="clear" w:color="auto" w:fill="FBEEFF"/>
        <w:spacing w:after="0"/>
        <w:rPr>
          <w:rFonts w:ascii="Calibri" w:hAnsi="Calibri"/>
          <w:sz w:val="24"/>
        </w:rPr>
      </w:pPr>
    </w:p>
    <w:p w14:paraId="2A21BBDB" w14:textId="07367A86" w:rsidR="00C2267C" w:rsidRDefault="004E192B" w:rsidP="005B53DA">
      <w:pPr>
        <w:pBdr>
          <w:top w:val="single" w:sz="4" w:space="2" w:color="FF99FF"/>
          <w:left w:val="single" w:sz="4" w:space="4" w:color="FF99FF"/>
          <w:bottom w:val="single" w:sz="4" w:space="0" w:color="FF99FF"/>
          <w:right w:val="single" w:sz="4" w:space="4" w:color="FF99FF"/>
        </w:pBdr>
        <w:shd w:val="clear" w:color="auto" w:fill="FBEEFF"/>
        <w:spacing w:after="0"/>
        <w:rPr>
          <w:rFonts w:ascii="Calibri" w:hAnsi="Calibri"/>
          <w:sz w:val="24"/>
        </w:rPr>
      </w:pPr>
      <w:hyperlink r:id="rId81" w:history="1">
        <w:r w:rsidR="00C2267C" w:rsidRPr="00C2267C">
          <w:rPr>
            <w:rStyle w:val="Hyperlink"/>
            <w:rFonts w:ascii="Calibri" w:hAnsi="Calibri"/>
            <w:sz w:val="24"/>
          </w:rPr>
          <w:t>MathType Tips &amp; Tricks</w:t>
        </w:r>
      </w:hyperlink>
      <w:r w:rsidR="00C2267C">
        <w:rPr>
          <w:rFonts w:ascii="Calibri" w:hAnsi="Calibri"/>
          <w:sz w:val="24"/>
        </w:rPr>
        <w:t xml:space="preserve"> by </w:t>
      </w:r>
      <w:proofErr w:type="spellStart"/>
      <w:r w:rsidR="00C2267C">
        <w:rPr>
          <w:rFonts w:ascii="Calibri" w:hAnsi="Calibri"/>
          <w:sz w:val="24"/>
        </w:rPr>
        <w:t>Wiris</w:t>
      </w:r>
      <w:proofErr w:type="spellEnd"/>
      <w:r w:rsidR="00C2267C">
        <w:rPr>
          <w:rFonts w:ascii="Calibri" w:hAnsi="Calibri"/>
          <w:sz w:val="24"/>
        </w:rPr>
        <w:t>.</w:t>
      </w:r>
    </w:p>
    <w:p w14:paraId="26CD9E12" w14:textId="77777777" w:rsidR="005B53DA" w:rsidRPr="005B53DA" w:rsidRDefault="005B53DA" w:rsidP="005B53DA">
      <w:pPr>
        <w:pBdr>
          <w:top w:val="single" w:sz="4" w:space="2" w:color="FF99FF"/>
          <w:left w:val="single" w:sz="4" w:space="4" w:color="FF99FF"/>
          <w:bottom w:val="single" w:sz="4" w:space="0" w:color="FF99FF"/>
          <w:right w:val="single" w:sz="4" w:space="4" w:color="FF99FF"/>
        </w:pBdr>
        <w:shd w:val="clear" w:color="auto" w:fill="FBEEFF"/>
        <w:spacing w:after="0"/>
        <w:rPr>
          <w:rFonts w:ascii="Calibri" w:hAnsi="Calibri"/>
          <w:sz w:val="24"/>
        </w:rPr>
      </w:pPr>
    </w:p>
    <w:p w14:paraId="43AA434C" w14:textId="3921EEB3" w:rsidR="005B53DA" w:rsidRPr="00A834BB" w:rsidRDefault="005B53DA" w:rsidP="00A834BB">
      <w:pPr>
        <w:shd w:val="clear" w:color="auto" w:fill="FEFEFF"/>
        <w:spacing w:before="100" w:beforeAutospacing="1" w:after="100" w:afterAutospacing="1" w:line="240" w:lineRule="auto"/>
        <w:rPr>
          <w:rFonts w:ascii="Arial" w:hAnsi="Arial"/>
          <w:color w:val="535354"/>
          <w:sz w:val="27"/>
          <w:szCs w:val="27"/>
        </w:rPr>
      </w:pPr>
    </w:p>
    <w:p w14:paraId="5E2B8AAD" w14:textId="77777777" w:rsidR="005B53DA" w:rsidRPr="005B53DA" w:rsidRDefault="005B53DA" w:rsidP="005B53DA">
      <w:pPr>
        <w:keepNext/>
        <w:keepLines/>
        <w:spacing w:before="40" w:after="80"/>
        <w:outlineLvl w:val="3"/>
        <w:rPr>
          <w:iCs/>
          <w:color w:val="002060"/>
          <w:sz w:val="32"/>
        </w:rPr>
      </w:pPr>
      <w:r w:rsidRPr="005B53DA">
        <w:rPr>
          <w:iCs/>
          <w:color w:val="002060"/>
          <w:sz w:val="32"/>
        </w:rPr>
        <w:t>Practices to Apply &amp; Avoid</w:t>
      </w:r>
    </w:p>
    <w:p w14:paraId="373C2867" w14:textId="234289FA" w:rsidR="00B259D1" w:rsidRPr="00731FD6" w:rsidRDefault="00B259D1" w:rsidP="00B259D1">
      <w:pPr>
        <w:pStyle w:val="Do"/>
        <w:rPr>
          <w:rFonts w:ascii="Calibri Light" w:eastAsia="Times New Roman" w:hAnsi="Calibri Light"/>
          <w:b/>
          <w:color w:val="00437E"/>
          <w:sz w:val="40"/>
          <w:szCs w:val="24"/>
        </w:rPr>
      </w:pPr>
      <w:r>
        <w:t xml:space="preserve">Ensure you use MathType to insert all STEM equations and symbols. </w:t>
      </w:r>
      <w:r w:rsidR="00731FD6">
        <w:br/>
      </w:r>
    </w:p>
    <w:p w14:paraId="77F75F94" w14:textId="4AB3F37E" w:rsidR="00731FD6" w:rsidRPr="00B259D1" w:rsidRDefault="00731FD6" w:rsidP="00731FD6">
      <w:pPr>
        <w:pStyle w:val="Do"/>
        <w:numPr>
          <w:ilvl w:val="0"/>
          <w:numId w:val="0"/>
        </w:numPr>
        <w:ind w:left="360"/>
        <w:rPr>
          <w:rFonts w:ascii="Calibri Light" w:eastAsia="Times New Roman" w:hAnsi="Calibri Light"/>
          <w:b/>
          <w:color w:val="00437E"/>
          <w:sz w:val="40"/>
          <w:szCs w:val="24"/>
        </w:rPr>
      </w:pPr>
      <w:r>
        <w:rPr>
          <w:rFonts w:ascii="Calibri Light" w:eastAsia="Times New Roman" w:hAnsi="Calibri Light"/>
          <w:b/>
          <w:noProof/>
          <w:color w:val="00437E"/>
          <w:sz w:val="40"/>
          <w:szCs w:val="24"/>
        </w:rPr>
        <w:drawing>
          <wp:inline distT="0" distB="0" distL="0" distR="0" wp14:anchorId="2610E877" wp14:editId="21A0EAD9">
            <wp:extent cx="5387807" cy="3086367"/>
            <wp:effectExtent l="0" t="0" r="3810" b="0"/>
            <wp:docPr id="461" name="Picture 461" descr="MathType editor displaying a complex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MathType editor displaying a complex equation."/>
                    <pic:cNvPicPr/>
                  </pic:nvPicPr>
                  <pic:blipFill>
                    <a:blip r:embed="rId82">
                      <a:extLst>
                        <a:ext uri="{28A0092B-C50C-407E-A947-70E740481C1C}">
                          <a14:useLocalDpi xmlns:a14="http://schemas.microsoft.com/office/drawing/2010/main" val="0"/>
                        </a:ext>
                      </a:extLst>
                    </a:blip>
                    <a:stretch>
                      <a:fillRect/>
                    </a:stretch>
                  </pic:blipFill>
                  <pic:spPr>
                    <a:xfrm>
                      <a:off x="0" y="0"/>
                      <a:ext cx="5387807" cy="3086367"/>
                    </a:xfrm>
                    <a:prstGeom prst="rect">
                      <a:avLst/>
                    </a:prstGeom>
                  </pic:spPr>
                </pic:pic>
              </a:graphicData>
            </a:graphic>
          </wp:inline>
        </w:drawing>
      </w:r>
      <w:r>
        <w:rPr>
          <w:rFonts w:ascii="Calibri Light" w:eastAsia="Times New Roman" w:hAnsi="Calibri Light"/>
          <w:b/>
          <w:color w:val="00437E"/>
          <w:sz w:val="40"/>
          <w:szCs w:val="24"/>
        </w:rPr>
        <w:br/>
      </w:r>
    </w:p>
    <w:p w14:paraId="24DB014B" w14:textId="77777777" w:rsidR="003C30DB" w:rsidRPr="003C30DB" w:rsidRDefault="00B259D1" w:rsidP="003C30DB">
      <w:pPr>
        <w:pStyle w:val="Do"/>
        <w:rPr>
          <w:rFonts w:ascii="Calibri Light" w:eastAsia="Times New Roman" w:hAnsi="Calibri Light"/>
          <w:bCs/>
          <w:color w:val="00437E"/>
          <w:sz w:val="40"/>
          <w:szCs w:val="24"/>
        </w:rPr>
      </w:pPr>
      <w:r w:rsidRPr="00710A42">
        <w:rPr>
          <w:bCs/>
          <w:szCs w:val="24"/>
        </w:rPr>
        <w:t>Choose a font</w:t>
      </w:r>
      <w:r w:rsidR="00710A42" w:rsidRPr="00710A42">
        <w:rPr>
          <w:bCs/>
          <w:szCs w:val="24"/>
        </w:rPr>
        <w:t xml:space="preserve"> that is easy to read such as Arial, Calibri, and Verdana</w:t>
      </w:r>
      <w:r w:rsidR="003C30DB" w:rsidRPr="003C30DB">
        <w:rPr>
          <w:bCs/>
          <w:szCs w:val="24"/>
        </w:rPr>
        <w:t>.</w:t>
      </w:r>
      <w:r w:rsidR="003C30DB">
        <w:rPr>
          <w:bCs/>
          <w:szCs w:val="24"/>
        </w:rPr>
        <w:t xml:space="preserve"> </w:t>
      </w:r>
    </w:p>
    <w:p w14:paraId="740A6E70" w14:textId="535C5B3C" w:rsidR="003C30DB" w:rsidRPr="003C30DB" w:rsidRDefault="003C30DB" w:rsidP="003C30DB">
      <w:pPr>
        <w:pStyle w:val="Do"/>
        <w:rPr>
          <w:rFonts w:ascii="Calibri Light" w:eastAsia="Times New Roman" w:hAnsi="Calibri Light"/>
          <w:bCs/>
          <w:color w:val="00437E"/>
          <w:sz w:val="40"/>
          <w:szCs w:val="24"/>
        </w:rPr>
      </w:pPr>
      <w:r>
        <w:rPr>
          <w:bCs/>
          <w:szCs w:val="24"/>
        </w:rPr>
        <w:t xml:space="preserve">Make </w:t>
      </w:r>
      <w:r w:rsidRPr="003C30DB">
        <w:rPr>
          <w:bCs/>
          <w:szCs w:val="24"/>
        </w:rPr>
        <w:t xml:space="preserve">sure your equation font </w:t>
      </w:r>
      <w:r>
        <w:rPr>
          <w:bCs/>
          <w:szCs w:val="24"/>
        </w:rPr>
        <w:t xml:space="preserve">matches </w:t>
      </w:r>
      <w:r w:rsidRPr="003C30DB">
        <w:rPr>
          <w:bCs/>
          <w:szCs w:val="24"/>
        </w:rPr>
        <w:t>your document font</w:t>
      </w:r>
    </w:p>
    <w:p w14:paraId="3934D5AD" w14:textId="1ECF6257" w:rsidR="00710A42" w:rsidRPr="00710A42" w:rsidRDefault="00710A42" w:rsidP="00B259D1">
      <w:pPr>
        <w:pStyle w:val="Do"/>
        <w:rPr>
          <w:rFonts w:ascii="Calibri Light" w:eastAsia="Times New Roman" w:hAnsi="Calibri Light"/>
          <w:bCs/>
          <w:color w:val="00437E"/>
          <w:sz w:val="40"/>
          <w:szCs w:val="24"/>
        </w:rPr>
      </w:pPr>
      <w:r>
        <w:rPr>
          <w:bCs/>
          <w:szCs w:val="24"/>
        </w:rPr>
        <w:t>Add alternative text to all MathType objects.</w:t>
      </w:r>
    </w:p>
    <w:p w14:paraId="14FC5955" w14:textId="77777777" w:rsidR="00710A42" w:rsidRPr="00710A42" w:rsidRDefault="00710A42" w:rsidP="003C30DB">
      <w:pPr>
        <w:pStyle w:val="Do"/>
        <w:numPr>
          <w:ilvl w:val="0"/>
          <w:numId w:val="0"/>
        </w:numPr>
        <w:ind w:left="360"/>
        <w:rPr>
          <w:rFonts w:ascii="Calibri Light" w:eastAsia="Times New Roman" w:hAnsi="Calibri Light"/>
          <w:bCs/>
          <w:color w:val="00437E"/>
          <w:sz w:val="40"/>
          <w:szCs w:val="24"/>
        </w:rPr>
      </w:pPr>
    </w:p>
    <w:p w14:paraId="22274E69" w14:textId="05580C55" w:rsidR="00710A42" w:rsidRPr="00710A42" w:rsidRDefault="00710A42" w:rsidP="00710A42">
      <w:pPr>
        <w:pStyle w:val="Dont"/>
        <w:ind w:left="360"/>
      </w:pPr>
      <w:r w:rsidRPr="005B53DA">
        <w:t>Avoid using</w:t>
      </w:r>
      <w:r>
        <w:t xml:space="preserve"> </w:t>
      </w:r>
      <w:r w:rsidR="007C45C0">
        <w:t xml:space="preserve">built-in </w:t>
      </w:r>
      <w:r>
        <w:t>Microsoft Word tools when creating STEM content. Tools under Insert &gt; Equations and Symbols are not accessible.</w:t>
      </w:r>
    </w:p>
    <w:p w14:paraId="638F086D" w14:textId="77777777" w:rsidR="00FC3C24" w:rsidRDefault="00710A42" w:rsidP="00710A42">
      <w:pPr>
        <w:pStyle w:val="Dont"/>
        <w:numPr>
          <w:ilvl w:val="0"/>
          <w:numId w:val="0"/>
        </w:numPr>
        <w:ind w:left="360"/>
        <w:rPr>
          <w:b/>
          <w:szCs w:val="24"/>
        </w:rPr>
      </w:pPr>
      <w:r>
        <w:rPr>
          <w:b/>
          <w:noProof/>
          <w:szCs w:val="24"/>
        </w:rPr>
        <w:drawing>
          <wp:inline distT="0" distB="0" distL="0" distR="0" wp14:anchorId="36E63998" wp14:editId="393C5755">
            <wp:extent cx="5934075" cy="666750"/>
            <wp:effectExtent l="0" t="0" r="9525" b="0"/>
            <wp:docPr id="42" name="Picture 42" descr="Ribbon screen shot highlighting the insert tab and symbol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Ribbon screen shot highlighting the insert tab and symbols sectio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4075" cy="666750"/>
                    </a:xfrm>
                    <a:prstGeom prst="rect">
                      <a:avLst/>
                    </a:prstGeom>
                    <a:noFill/>
                    <a:ln>
                      <a:noFill/>
                    </a:ln>
                  </pic:spPr>
                </pic:pic>
              </a:graphicData>
            </a:graphic>
          </wp:inline>
        </w:drawing>
      </w:r>
    </w:p>
    <w:p w14:paraId="58F7D654" w14:textId="10223B79" w:rsidR="00710A42" w:rsidRPr="009B70F0" w:rsidRDefault="00FC3C24" w:rsidP="00FC3C24">
      <w:pPr>
        <w:pStyle w:val="Dont"/>
        <w:ind w:left="360"/>
        <w:rPr>
          <w:szCs w:val="24"/>
        </w:rPr>
      </w:pPr>
      <w:r w:rsidRPr="00FC3C24">
        <w:t xml:space="preserve">When using MathType, do not place spaces </w:t>
      </w:r>
      <w:r w:rsidR="009B70F0">
        <w:t>within the equation</w:t>
      </w:r>
      <w:r w:rsidR="009B70F0" w:rsidRPr="009B70F0">
        <w:t>.</w:t>
      </w:r>
      <w:r w:rsidRPr="009B70F0">
        <w:rPr>
          <w:szCs w:val="24"/>
        </w:rPr>
        <w:t xml:space="preserve">  MathType takes care of the spacing automatically.</w:t>
      </w:r>
      <w:r w:rsidR="009B70F0" w:rsidRPr="009B70F0">
        <w:rPr>
          <w:szCs w:val="24"/>
        </w:rPr>
        <w:t xml:space="preserve"> To help with this, the space bar is disabled most of the time in MathType.</w:t>
      </w:r>
      <w:r w:rsidR="00710A42" w:rsidRPr="009B70F0">
        <w:rPr>
          <w:szCs w:val="24"/>
        </w:rPr>
        <w:br/>
      </w:r>
    </w:p>
    <w:p w14:paraId="49EE4B96" w14:textId="77777777" w:rsidR="007C45C0" w:rsidRDefault="007C45C0" w:rsidP="007C45C0">
      <w:pPr>
        <w:pStyle w:val="Heading4"/>
      </w:pPr>
      <w:r>
        <w:t>How to test for Accessibility?</w:t>
      </w:r>
    </w:p>
    <w:p w14:paraId="755586E2" w14:textId="47C18F83" w:rsidR="009C3B85" w:rsidRDefault="009C3B85" w:rsidP="009C3B85">
      <w:r>
        <w:t>To test MathType objects in a Word document, perform the following steps:</w:t>
      </w:r>
    </w:p>
    <w:p w14:paraId="6D248F13" w14:textId="77777777" w:rsidR="009C3B85" w:rsidRDefault="009C3B85" w:rsidP="00EE4645">
      <w:pPr>
        <w:pStyle w:val="ListParagraph"/>
        <w:numPr>
          <w:ilvl w:val="0"/>
          <w:numId w:val="78"/>
        </w:numPr>
      </w:pPr>
      <w:r>
        <w:t>Open the Word document that needs to be tested.</w:t>
      </w:r>
    </w:p>
    <w:p w14:paraId="2E91B939" w14:textId="31F265AC" w:rsidR="009C3B85" w:rsidRDefault="00D56C3A" w:rsidP="00EE4645">
      <w:pPr>
        <w:pStyle w:val="ListParagraph"/>
        <w:numPr>
          <w:ilvl w:val="0"/>
          <w:numId w:val="78"/>
        </w:numPr>
      </w:pPr>
      <w:r>
        <w:t xml:space="preserve">Using a screen reader (JAWS, NVDA or </w:t>
      </w:r>
      <w:proofErr w:type="spellStart"/>
      <w:r>
        <w:t>VoiceOver</w:t>
      </w:r>
      <w:proofErr w:type="spellEnd"/>
      <w:r>
        <w:t>) listen to the document making sure all Math</w:t>
      </w:r>
      <w:r w:rsidR="00AD70CD">
        <w:t xml:space="preserve">Type objects are announce correctly. </w:t>
      </w:r>
      <w:r w:rsidR="00AD70CD">
        <w:br/>
      </w:r>
      <w:r w:rsidR="00AD70CD" w:rsidRPr="000513FB">
        <w:rPr>
          <w:b/>
          <w:bCs/>
        </w:rPr>
        <w:t>Note</w:t>
      </w:r>
      <w:r w:rsidR="00AD70CD">
        <w:t xml:space="preserve">: </w:t>
      </w:r>
      <w:hyperlink r:id="rId84" w:history="1">
        <w:proofErr w:type="spellStart"/>
        <w:r w:rsidR="00AD70CD" w:rsidRPr="00AD70CD">
          <w:rPr>
            <w:rStyle w:val="Hyperlink"/>
          </w:rPr>
          <w:t>MathPlayer</w:t>
        </w:r>
        <w:proofErr w:type="spellEnd"/>
      </w:hyperlink>
      <w:r w:rsidR="00AD70CD" w:rsidRPr="00AD70CD">
        <w:t xml:space="preserve"> is needed when using NVDA.  </w:t>
      </w:r>
      <w:proofErr w:type="spellStart"/>
      <w:r w:rsidR="00AD70CD" w:rsidRPr="00AD70CD">
        <w:t>MathPlayer</w:t>
      </w:r>
      <w:proofErr w:type="spellEnd"/>
      <w:r w:rsidR="00AD70CD" w:rsidRPr="00AD70CD">
        <w:t xml:space="preserve"> runs in either the 64-bit or 32-bit Windows Operating System, it does not support the 64-bit version of Word.</w:t>
      </w:r>
    </w:p>
    <w:p w14:paraId="2F0B557C" w14:textId="18D61046" w:rsidR="00710A42" w:rsidRDefault="00AD70CD" w:rsidP="00EE4645">
      <w:pPr>
        <w:pStyle w:val="ListParagraph"/>
        <w:numPr>
          <w:ilvl w:val="0"/>
          <w:numId w:val="78"/>
        </w:numPr>
      </w:pPr>
      <w:r>
        <w:t xml:space="preserve">Ensure all MathType objects contain alternative text in the Alt Text </w:t>
      </w:r>
      <w:r w:rsidR="000513FB">
        <w:t>box, and it accurately describes the MathType object</w:t>
      </w:r>
      <w:r>
        <w:t>.</w:t>
      </w:r>
    </w:p>
    <w:p w14:paraId="3F89F917" w14:textId="0FA8803F" w:rsidR="00AD70CD" w:rsidRDefault="00AD70CD" w:rsidP="00EE4645">
      <w:pPr>
        <w:pStyle w:val="ListParagraph"/>
        <w:numPr>
          <w:ilvl w:val="0"/>
          <w:numId w:val="78"/>
        </w:numPr>
      </w:pPr>
      <w:r>
        <w:t>Visually inspect that the MathType font is consistent with the document font.</w:t>
      </w:r>
    </w:p>
    <w:p w14:paraId="333E3E35" w14:textId="031B2016" w:rsidR="00503E07" w:rsidRDefault="00503E07" w:rsidP="00503E07">
      <w:pPr>
        <w:pStyle w:val="ListParagraph"/>
        <w:numPr>
          <w:ilvl w:val="0"/>
          <w:numId w:val="78"/>
        </w:numPr>
      </w:pPr>
      <w:r>
        <w:t xml:space="preserve">If </w:t>
      </w:r>
      <w:r>
        <w:t>any of the above</w:t>
      </w:r>
      <w:r>
        <w:t xml:space="preserve"> condition</w:t>
      </w:r>
      <w:r>
        <w:t>s</w:t>
      </w:r>
      <w:r>
        <w:t xml:space="preserve"> fails, then it is an accessibility violation as per WCAG </w:t>
      </w:r>
      <w:r>
        <w:t xml:space="preserve">4.1.2 </w:t>
      </w:r>
      <w:r>
        <w:t>success criteria 2.1.1 at Level A.</w:t>
      </w:r>
    </w:p>
    <w:p w14:paraId="4E4CA017" w14:textId="77777777" w:rsidR="00503E07" w:rsidRDefault="00503E07" w:rsidP="00503E07">
      <w:pPr>
        <w:pStyle w:val="ListParagraph"/>
      </w:pPr>
    </w:p>
    <w:p w14:paraId="11CDD659" w14:textId="77777777" w:rsidR="00AD70CD" w:rsidRPr="00AD70CD" w:rsidRDefault="00AD70CD" w:rsidP="000513FB">
      <w:pPr>
        <w:pStyle w:val="ListParagraph"/>
      </w:pPr>
    </w:p>
    <w:p w14:paraId="0F0F1D0D" w14:textId="5ED1FF1D" w:rsidR="005B53DA" w:rsidRPr="00710A42" w:rsidRDefault="005B53DA" w:rsidP="00B259D1">
      <w:pPr>
        <w:pStyle w:val="Do"/>
        <w:rPr>
          <w:rFonts w:ascii="Calibri Light" w:eastAsia="Times New Roman" w:hAnsi="Calibri Light"/>
          <w:bCs/>
          <w:color w:val="00437E"/>
          <w:sz w:val="40"/>
          <w:szCs w:val="24"/>
        </w:rPr>
      </w:pPr>
      <w:r w:rsidRPr="00710A42">
        <w:rPr>
          <w:bCs/>
          <w:szCs w:val="24"/>
        </w:rPr>
        <w:br w:type="page"/>
      </w:r>
    </w:p>
    <w:p w14:paraId="3B76574F" w14:textId="64FB12DA" w:rsidR="006A5AED" w:rsidRDefault="006A5AED" w:rsidP="00274737">
      <w:pPr>
        <w:pStyle w:val="Heading2"/>
        <w:rPr>
          <w:b/>
          <w:szCs w:val="24"/>
        </w:rPr>
      </w:pPr>
      <w:bookmarkStart w:id="48" w:name="_Toc110504230"/>
      <w:r>
        <w:rPr>
          <w:b/>
          <w:szCs w:val="24"/>
        </w:rPr>
        <w:lastRenderedPageBreak/>
        <w:t>TITLE, LANGUAGE AND CONTENT</w:t>
      </w:r>
      <w:bookmarkEnd w:id="48"/>
    </w:p>
    <w:p w14:paraId="26F7896D" w14:textId="331D08C9" w:rsidR="000E75B5" w:rsidRDefault="000E75B5" w:rsidP="000E75B5">
      <w:r>
        <w:t xml:space="preserve">Title of a </w:t>
      </w:r>
      <w:r w:rsidR="00F23FE0">
        <w:t>Word</w:t>
      </w:r>
      <w:r>
        <w:t xml:space="preserve"> document helps users especially screen reader users understand what information will be available in the document. Often authors set the file name as its title which fails to describe the file’s contents to users. Organizations have file naming conventions that authors are required to follow and by specifying descriptive file title they can adhere to the naming conventions and at the same help users understand the file’s contents easily.</w:t>
      </w:r>
    </w:p>
    <w:p w14:paraId="015FF3B1" w14:textId="02EA382D" w:rsidR="000E75B5" w:rsidRPr="007C7931" w:rsidRDefault="000E75B5" w:rsidP="000E75B5">
      <w:r w:rsidRPr="007C7931">
        <w:t xml:space="preserve">Language of the </w:t>
      </w:r>
      <w:r w:rsidR="002D7BA0">
        <w:t>Word</w:t>
      </w:r>
      <w:r>
        <w:t xml:space="preserve"> file’s </w:t>
      </w:r>
      <w:r w:rsidRPr="007C7931">
        <w:t xml:space="preserve">content must be defined programmatically to ensure that user agents can render the information accurately. User agents, such as assistive technologies (screen readers and braille displayers) rely on </w:t>
      </w:r>
      <w:r>
        <w:t xml:space="preserve">properties </w:t>
      </w:r>
      <w:r w:rsidRPr="007C7931">
        <w:t>to identify the language of a</w:t>
      </w:r>
      <w:r>
        <w:t xml:space="preserve"> document</w:t>
      </w:r>
      <w:r w:rsidRPr="007C7931">
        <w:t xml:space="preserve">. </w:t>
      </w:r>
    </w:p>
    <w:p w14:paraId="59147FA7" w14:textId="56779E54" w:rsidR="000E75B5" w:rsidRDefault="000E75B5" w:rsidP="000E75B5">
      <w:r>
        <w:t xml:space="preserve">Content is king and it is equally important to make it accessible to ensure that people with disabilities can access the content. Different factors play a crucial role when it comes to making content accessible. One of such factors is expansion for abbreviations and acronyms that need to be </w:t>
      </w:r>
      <w:r w:rsidR="00E6173A">
        <w:t xml:space="preserve">presented </w:t>
      </w:r>
      <w:r>
        <w:t xml:space="preserve">correctly so all users can interpret </w:t>
      </w:r>
      <w:r w:rsidR="00E80B65">
        <w:t>the information</w:t>
      </w:r>
      <w:r>
        <w:t xml:space="preserve">. </w:t>
      </w:r>
    </w:p>
    <w:p w14:paraId="548FCAD9" w14:textId="1D0C7CE8" w:rsidR="00645D7C" w:rsidRDefault="00A65286" w:rsidP="00645D7C">
      <w:r w:rsidRPr="007C7931">
        <w:rPr>
          <w:noProof/>
        </w:rPr>
        <w:drawing>
          <wp:inline distT="0" distB="0" distL="0" distR="0" wp14:anchorId="03208110" wp14:editId="1103FFCF">
            <wp:extent cx="742950" cy="301126"/>
            <wp:effectExtent l="19050" t="19050" r="19050" b="22860"/>
            <wp:docPr id="61" name="Picture 61"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p w14:paraId="2B65B908" w14:textId="77777777" w:rsidR="00645D7C" w:rsidRPr="007C7931" w:rsidRDefault="00645D7C" w:rsidP="00645D7C">
      <w:pPr>
        <w:pStyle w:val="Guide"/>
        <w:spacing w:after="0"/>
      </w:pPr>
      <w:r w:rsidRPr="007C7931">
        <w:t>2.4.2 Page Titled</w:t>
      </w:r>
      <w:r w:rsidRPr="007C7931">
        <w:tab/>
      </w:r>
      <w:r w:rsidRPr="007C7931">
        <w:tab/>
      </w:r>
      <w:r w:rsidRPr="007C7931">
        <w:tab/>
      </w:r>
      <w:r w:rsidRPr="007C7931">
        <w:tab/>
      </w:r>
      <w:r w:rsidRPr="007C7931">
        <w:tab/>
      </w:r>
      <w:r w:rsidRPr="007C7931">
        <w:tab/>
      </w:r>
      <w:r w:rsidRPr="007C7931">
        <w:tab/>
      </w:r>
      <w:r w:rsidRPr="007C7931">
        <w:tab/>
      </w:r>
      <w:r w:rsidRPr="007C7931">
        <w:tab/>
        <w:t>Level A</w:t>
      </w:r>
    </w:p>
    <w:p w14:paraId="78783C59" w14:textId="77777777" w:rsidR="00645D7C" w:rsidRPr="007C7931" w:rsidRDefault="004E192B" w:rsidP="00645D7C">
      <w:pPr>
        <w:pStyle w:val="Style2"/>
        <w:rPr>
          <w:lang w:val="en-US"/>
        </w:rPr>
      </w:pPr>
      <w:hyperlink r:id="rId85" w:anchor="webpagedef" w:tooltip="definition: Web page" w:history="1">
        <w:r w:rsidR="00645D7C" w:rsidRPr="007C7931">
          <w:rPr>
            <w:lang w:val="en-US"/>
          </w:rPr>
          <w:t>Web pages</w:t>
        </w:r>
      </w:hyperlink>
      <w:r w:rsidR="00645D7C" w:rsidRPr="007C7931">
        <w:rPr>
          <w:lang w:val="en-US"/>
        </w:rPr>
        <w:t xml:space="preserve"> have titles that describe topic or purpose.</w:t>
      </w:r>
    </w:p>
    <w:p w14:paraId="37B0175F" w14:textId="77777777" w:rsidR="00645D7C" w:rsidRPr="007C7931" w:rsidRDefault="00645D7C" w:rsidP="00645D7C">
      <w:pPr>
        <w:pStyle w:val="Guide"/>
        <w:spacing w:after="0"/>
      </w:pPr>
      <w:r w:rsidRPr="007C7931">
        <w:t>3.1.1 Language of Page</w:t>
      </w:r>
      <w:r w:rsidRPr="007C7931">
        <w:tab/>
      </w:r>
      <w:r w:rsidRPr="007C7931">
        <w:tab/>
      </w:r>
      <w:r w:rsidRPr="007C7931">
        <w:tab/>
      </w:r>
      <w:r w:rsidRPr="007C7931">
        <w:tab/>
      </w:r>
      <w:r w:rsidRPr="007C7931">
        <w:tab/>
      </w:r>
      <w:r w:rsidRPr="007C7931">
        <w:tab/>
      </w:r>
      <w:r w:rsidRPr="007C7931">
        <w:tab/>
      </w:r>
      <w:r w:rsidRPr="007C7931">
        <w:tab/>
        <w:t>Level A</w:t>
      </w:r>
    </w:p>
    <w:p w14:paraId="797D66DC" w14:textId="77777777" w:rsidR="00645D7C" w:rsidRDefault="00645D7C" w:rsidP="00645D7C">
      <w:pPr>
        <w:pStyle w:val="Style2"/>
        <w:rPr>
          <w:lang w:val="en-US"/>
        </w:rPr>
      </w:pPr>
      <w:r w:rsidRPr="007C7931">
        <w:rPr>
          <w:lang w:val="en-US"/>
        </w:rPr>
        <w:t>The default human language of each Web page can be programmatically determined.</w:t>
      </w:r>
    </w:p>
    <w:p w14:paraId="7D62C56B" w14:textId="77777777" w:rsidR="00120131" w:rsidRDefault="00120131" w:rsidP="00120131">
      <w:pPr>
        <w:pStyle w:val="Guide"/>
        <w:spacing w:after="0"/>
      </w:pPr>
      <w:r>
        <w:t>3.1.2 Language of Parts</w:t>
      </w:r>
      <w:r>
        <w:tab/>
      </w:r>
      <w:r>
        <w:tab/>
      </w:r>
      <w:r>
        <w:tab/>
      </w:r>
      <w:r>
        <w:tab/>
      </w:r>
      <w:r>
        <w:tab/>
      </w:r>
      <w:r>
        <w:tab/>
      </w:r>
      <w:r>
        <w:tab/>
      </w:r>
      <w:r>
        <w:tab/>
        <w:t>Level AA</w:t>
      </w:r>
    </w:p>
    <w:p w14:paraId="513CA1B7" w14:textId="77777777" w:rsidR="00120131" w:rsidRDefault="00120131" w:rsidP="00120131">
      <w:pPr>
        <w:pStyle w:val="Style2"/>
      </w:pPr>
      <w:r>
        <w:t xml:space="preserve">The human language of each passage or phrase in the content can be programmatically determined except for proper names, words of indeterminate language, and words or phrases that have become a part of the vernacular of the immediately surrounding text. </w:t>
      </w:r>
    </w:p>
    <w:p w14:paraId="5ADFED79" w14:textId="77777777" w:rsidR="00645D7C" w:rsidRDefault="00645D7C" w:rsidP="00645D7C">
      <w:pPr>
        <w:pStyle w:val="Guide"/>
        <w:spacing w:after="0"/>
      </w:pPr>
      <w:bookmarkStart w:id="49" w:name="_Hlk55379536"/>
      <w:r>
        <w:t>3.1.4 Abbreviations</w:t>
      </w:r>
      <w:r>
        <w:tab/>
      </w:r>
      <w:r>
        <w:tab/>
      </w:r>
      <w:r>
        <w:tab/>
      </w:r>
      <w:r>
        <w:tab/>
      </w:r>
      <w:r>
        <w:tab/>
      </w:r>
      <w:r>
        <w:tab/>
      </w:r>
      <w:r>
        <w:tab/>
      </w:r>
      <w:r>
        <w:tab/>
      </w:r>
      <w:r>
        <w:tab/>
        <w:t>Level AAA</w:t>
      </w:r>
    </w:p>
    <w:p w14:paraId="5BA615FE" w14:textId="77777777" w:rsidR="00645D7C" w:rsidRDefault="00645D7C" w:rsidP="00645D7C">
      <w:pPr>
        <w:pStyle w:val="Style2"/>
      </w:pPr>
      <w:r>
        <w:t>A mechanism for identifying the expanded form or meaning of abbreviations is available.</w:t>
      </w:r>
    </w:p>
    <w:bookmarkEnd w:id="49"/>
    <w:p w14:paraId="088D0A10" w14:textId="77777777" w:rsidR="006E0AE2" w:rsidRPr="00E14417" w:rsidRDefault="006E0AE2" w:rsidP="006E0AE2">
      <w:pPr>
        <w:rPr>
          <w:lang w:val="en-AU"/>
        </w:rPr>
      </w:pPr>
    </w:p>
    <w:p w14:paraId="46005787" w14:textId="25C7B18D" w:rsidR="006A5AED" w:rsidRDefault="006A5AED" w:rsidP="006A5AED">
      <w:pPr>
        <w:pStyle w:val="Heading3"/>
        <w:rPr>
          <w:b/>
        </w:rPr>
      </w:pPr>
      <w:bookmarkStart w:id="50" w:name="_Toc110504231"/>
      <w:bookmarkStart w:id="51" w:name="_Hlk110410564"/>
      <w:r>
        <w:rPr>
          <w:b/>
        </w:rPr>
        <w:t>Descriptive file title</w:t>
      </w:r>
      <w:bookmarkEnd w:id="50"/>
    </w:p>
    <w:bookmarkEnd w:id="51"/>
    <w:p w14:paraId="23607631" w14:textId="4176ED76" w:rsidR="006E0AE2" w:rsidRDefault="006E0AE2" w:rsidP="006E0AE2">
      <w:pPr>
        <w:rPr>
          <w:szCs w:val="24"/>
        </w:rPr>
      </w:pPr>
      <w:r>
        <w:rPr>
          <w:szCs w:val="24"/>
        </w:rPr>
        <w:t xml:space="preserve">Document title is the first piece of information that a screen reader reads when a Word file is opened. Based on the title, users can understand the file’s content, as well as the file’s purpose. An appropriate document title is found very helpful by users with visual impairments who use a screen reader or screen magnifier, as it helps them understand the file’s contents. If a Word file lacks a title or includes filename as its title, it becomes difficult for screen reader users to interpret the file’s contents. </w:t>
      </w:r>
    </w:p>
    <w:p w14:paraId="78F3285D" w14:textId="0323FB69" w:rsidR="006E0AE2" w:rsidRPr="006E0AE2" w:rsidRDefault="00A65286" w:rsidP="006E0AE2">
      <w:r w:rsidRPr="007C7931">
        <w:rPr>
          <w:noProof/>
        </w:rPr>
        <w:lastRenderedPageBreak/>
        <w:drawing>
          <wp:inline distT="0" distB="0" distL="0" distR="0" wp14:anchorId="1670AEE2" wp14:editId="7BF1CF5E">
            <wp:extent cx="742950" cy="301126"/>
            <wp:effectExtent l="19050" t="19050" r="19050" b="22860"/>
            <wp:docPr id="62" name="Picture 62"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A076F8" w14:paraId="451B6935" w14:textId="77777777" w:rsidTr="0021751A">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23D60C2" w14:textId="77777777" w:rsidR="00A076F8" w:rsidRDefault="00A076F8" w:rsidP="0021751A">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67B5D0E2" w14:textId="77777777" w:rsidR="00A076F8" w:rsidRDefault="00A076F8" w:rsidP="0021751A">
            <w:pPr>
              <w:pStyle w:val="Level"/>
              <w:ind w:left="15"/>
            </w:pPr>
            <w:r>
              <w:t>WCAG Conformance Level</w:t>
            </w:r>
          </w:p>
        </w:tc>
      </w:tr>
      <w:tr w:rsidR="006E0AE2" w14:paraId="4FE80556" w14:textId="77777777" w:rsidTr="0021751A">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47A000CD" w14:textId="4864EA11" w:rsidR="006E0AE2" w:rsidRDefault="006E0AE2" w:rsidP="006E0AE2">
            <w:pPr>
              <w:pStyle w:val="Strong1"/>
            </w:pPr>
            <w:r w:rsidRPr="007C7931">
              <w:t>2.4.2</w:t>
            </w:r>
            <w:r>
              <w:t xml:space="preserve"> Page Titled</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604B9D8D" w14:textId="6274629E" w:rsidR="006E0AE2" w:rsidRDefault="006E0AE2" w:rsidP="006E0AE2">
            <w:pPr>
              <w:pStyle w:val="Strong1"/>
            </w:pPr>
            <w:r>
              <w:t>A</w:t>
            </w:r>
          </w:p>
        </w:tc>
      </w:tr>
    </w:tbl>
    <w:p w14:paraId="1321894A" w14:textId="7D2A1233" w:rsidR="00A076F8" w:rsidRDefault="00A076F8" w:rsidP="00A076F8">
      <w:pPr>
        <w:pStyle w:val="Heading4"/>
      </w:pPr>
      <w:bookmarkStart w:id="52" w:name="_Hlk110411670"/>
      <w:r w:rsidRPr="005E549F">
        <w:t>How to implement</w:t>
      </w:r>
      <w:r>
        <w:t>?</w:t>
      </w:r>
    </w:p>
    <w:p w14:paraId="52092104" w14:textId="4C9D933E" w:rsidR="00F9263C" w:rsidRDefault="00E5562A" w:rsidP="00122FE9">
      <w:r>
        <w:t xml:space="preserve">To add </w:t>
      </w:r>
      <w:r w:rsidR="005B0C4B">
        <w:t>title for Word document, perform the following steps:</w:t>
      </w:r>
    </w:p>
    <w:p w14:paraId="54268990" w14:textId="5B9F7486" w:rsidR="005B0C4B" w:rsidRDefault="005B0C4B" w:rsidP="00E633B8">
      <w:pPr>
        <w:pStyle w:val="ListParagraph"/>
        <w:numPr>
          <w:ilvl w:val="0"/>
          <w:numId w:val="56"/>
        </w:numPr>
      </w:pPr>
      <w:r>
        <w:t>Open the Word document for which title needs to be specified.</w:t>
      </w:r>
    </w:p>
    <w:p w14:paraId="0F462B40" w14:textId="67C56AC4" w:rsidR="005B0C4B" w:rsidRDefault="000A1698" w:rsidP="00E633B8">
      <w:pPr>
        <w:pStyle w:val="ListParagraph"/>
        <w:numPr>
          <w:ilvl w:val="0"/>
          <w:numId w:val="56"/>
        </w:numPr>
      </w:pPr>
      <w:r>
        <w:t xml:space="preserve">Select </w:t>
      </w:r>
      <w:r w:rsidR="00756DFA">
        <w:t>“</w:t>
      </w:r>
      <w:r>
        <w:t>Info</w:t>
      </w:r>
      <w:r w:rsidR="00756DFA">
        <w:t>”</w:t>
      </w:r>
      <w:r>
        <w:t xml:space="preserve"> from the File tab.</w:t>
      </w:r>
    </w:p>
    <w:p w14:paraId="00CEE9ED" w14:textId="57FD81C9" w:rsidR="000A1698" w:rsidRDefault="00556E7A" w:rsidP="00E633B8">
      <w:pPr>
        <w:pStyle w:val="ListParagraph"/>
        <w:numPr>
          <w:ilvl w:val="0"/>
          <w:numId w:val="56"/>
        </w:numPr>
      </w:pPr>
      <w:r>
        <w:t xml:space="preserve">In the Title field below the Properties group, specify </w:t>
      </w:r>
      <w:r w:rsidR="00C54F5D">
        <w:t>unique and descriptive document title.</w:t>
      </w:r>
    </w:p>
    <w:bookmarkEnd w:id="52"/>
    <w:p w14:paraId="70C32F78" w14:textId="77777777" w:rsidR="00981AE8" w:rsidRDefault="00981AE8" w:rsidP="00C54F5D"/>
    <w:p w14:paraId="758097FE" w14:textId="77777777" w:rsidR="00125707" w:rsidRDefault="00862509" w:rsidP="00862509">
      <w:pPr>
        <w:pStyle w:val="tips"/>
      </w:pPr>
      <w:r w:rsidRPr="007C7931">
        <w:rPr>
          <w:rFonts w:ascii="Wingdings" w:eastAsia="Wingdings" w:hAnsi="Wingdings" w:cs="Wingdings"/>
          <w:sz w:val="40"/>
          <w:szCs w:val="40"/>
        </w:rPr>
        <w:t></w:t>
      </w:r>
      <w:r w:rsidR="00C54F5D">
        <w:t xml:space="preserve">Tip: </w:t>
      </w:r>
    </w:p>
    <w:p w14:paraId="3348633C" w14:textId="77777777" w:rsidR="00E61683" w:rsidRDefault="00C54F5D" w:rsidP="00EC0A59">
      <w:pPr>
        <w:pStyle w:val="tips"/>
      </w:pPr>
      <w:r>
        <w:t xml:space="preserve">Press Insert + T to listen to the file title </w:t>
      </w:r>
      <w:r w:rsidR="00981AE8">
        <w:t>using JAWS and NVDA.</w:t>
      </w:r>
    </w:p>
    <w:p w14:paraId="00AD50A5" w14:textId="77777777" w:rsidR="00EC0A59" w:rsidRDefault="00EC0A59" w:rsidP="00EC0A59"/>
    <w:p w14:paraId="2C6BDE12" w14:textId="77777777" w:rsidR="00EC0A59" w:rsidRDefault="00EC0A59" w:rsidP="00EC0A59">
      <w:pPr>
        <w:pStyle w:val="tips"/>
      </w:pPr>
      <w:r w:rsidRPr="007C7931">
        <w:rPr>
          <w:rFonts w:ascii="Wingdings" w:eastAsia="Wingdings" w:hAnsi="Wingdings" w:cs="Wingdings"/>
          <w:sz w:val="40"/>
          <w:szCs w:val="40"/>
        </w:rPr>
        <w:t></w:t>
      </w:r>
      <w:r>
        <w:t xml:space="preserve">Tip: </w:t>
      </w:r>
    </w:p>
    <w:p w14:paraId="0674460D" w14:textId="1094B09E" w:rsidR="00A5649C" w:rsidRPr="00A5649C" w:rsidRDefault="00A5649C" w:rsidP="00EC0A59">
      <w:pPr>
        <w:pStyle w:val="tips"/>
      </w:pPr>
      <w:r w:rsidRPr="00A5649C">
        <w:t>If the file title is left empty, file name will be announced for screen</w:t>
      </w:r>
      <w:r>
        <w:t xml:space="preserve"> </w:t>
      </w:r>
      <w:r w:rsidRPr="00A5649C">
        <w:t>reader users.</w:t>
      </w:r>
    </w:p>
    <w:p w14:paraId="39E5CBCE" w14:textId="77777777" w:rsidR="00A5649C" w:rsidRDefault="00A5649C" w:rsidP="00C54F5D"/>
    <w:p w14:paraId="39A2A5BD" w14:textId="2811FC67" w:rsidR="006A5AED" w:rsidRDefault="006A5AED" w:rsidP="006A5AED">
      <w:pPr>
        <w:pStyle w:val="Heading4"/>
      </w:pPr>
      <w:bookmarkStart w:id="53" w:name="_Hlk110412224"/>
      <w:r>
        <w:t>Practices to Apply &amp; Avoid</w:t>
      </w:r>
    </w:p>
    <w:p w14:paraId="19D3DDD3" w14:textId="442D03E5" w:rsidR="006E0AE2" w:rsidRDefault="006E0AE2" w:rsidP="006E0AE2">
      <w:pPr>
        <w:pStyle w:val="Dont"/>
        <w:ind w:left="360"/>
      </w:pPr>
      <w:r>
        <w:t>Avoid using an empty or inaccurate file title.</w:t>
      </w:r>
      <w:bookmarkEnd w:id="53"/>
      <w:r w:rsidR="00431DAE">
        <w:br/>
      </w:r>
    </w:p>
    <w:p w14:paraId="6FF1AD55" w14:textId="43508FCE" w:rsidR="006E0AE2" w:rsidRDefault="006E0AE2" w:rsidP="006E0AE2">
      <w:r>
        <w:t xml:space="preserve">For example, in the </w:t>
      </w:r>
      <w:r w:rsidRPr="007F4790">
        <w:t>exp2019_MOS_Online_Appendix_Excel_Comprehensive_P18</w:t>
      </w:r>
      <w:r>
        <w:t xml:space="preserve"> word document, the file title is empty.</w:t>
      </w:r>
    </w:p>
    <w:p w14:paraId="550CB809" w14:textId="3ED71CA6" w:rsidR="006E0AE2" w:rsidRDefault="006E0AE2" w:rsidP="00685702">
      <w:pPr>
        <w:jc w:val="center"/>
      </w:pPr>
      <w:r>
        <w:rPr>
          <w:noProof/>
        </w:rPr>
        <w:drawing>
          <wp:inline distT="0" distB="0" distL="0" distR="0" wp14:anchorId="6A89B64D" wp14:editId="06C7ECE1">
            <wp:extent cx="2552700" cy="1924050"/>
            <wp:effectExtent l="19050" t="19050" r="19050" b="19050"/>
            <wp:docPr id="8" name="Picture 8" descr="Word document with an empty fil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ord document with an empty file title."/>
                    <pic:cNvPicPr/>
                  </pic:nvPicPr>
                  <pic:blipFill rotWithShape="1">
                    <a:blip r:embed="rId86"/>
                    <a:srcRect t="6481"/>
                    <a:stretch/>
                  </pic:blipFill>
                  <pic:spPr bwMode="auto">
                    <a:xfrm>
                      <a:off x="0" y="0"/>
                      <a:ext cx="2552921" cy="19242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FD7BCD1" w14:textId="482A80F4" w:rsidR="006E0AE2" w:rsidRDefault="006E0AE2" w:rsidP="006E0AE2">
      <w:pPr>
        <w:pStyle w:val="Do"/>
      </w:pPr>
      <w:bookmarkStart w:id="54" w:name="_Hlk110496699"/>
      <w:r>
        <w:lastRenderedPageBreak/>
        <w:t xml:space="preserve">Ensure that the file title appropriately </w:t>
      </w:r>
      <w:bookmarkEnd w:id="54"/>
      <w:r>
        <w:t>describe</w:t>
      </w:r>
      <w:r w:rsidR="00B72A0F">
        <w:t>s</w:t>
      </w:r>
      <w:r>
        <w:t xml:space="preserve"> the file’s contents. </w:t>
      </w:r>
    </w:p>
    <w:p w14:paraId="72738001" w14:textId="2E24979E" w:rsidR="006E0AE2" w:rsidRDefault="006E0AE2" w:rsidP="006E0AE2">
      <w:r>
        <w:br/>
      </w:r>
      <w:r w:rsidRPr="006E0AE2">
        <w:t xml:space="preserve">For example, in the exp2019_MOS_Online_Appendix_Excel_Comprehensive_P18 </w:t>
      </w:r>
      <w:r w:rsidR="00636EEE">
        <w:t>W</w:t>
      </w:r>
      <w:r w:rsidRPr="006E0AE2">
        <w:t>ord document, the file has an accurate title “MOS Online Appendix for Exploring Excel Comprehensive 2019</w:t>
      </w:r>
      <w:r>
        <w:t>”.</w:t>
      </w:r>
    </w:p>
    <w:p w14:paraId="5D72ECE3" w14:textId="7B0797BB" w:rsidR="006E0AE2" w:rsidRDefault="00636EEE" w:rsidP="00685702">
      <w:pPr>
        <w:jc w:val="center"/>
      </w:pPr>
      <w:r>
        <w:rPr>
          <w:noProof/>
        </w:rPr>
        <w:drawing>
          <wp:inline distT="0" distB="0" distL="0" distR="0" wp14:anchorId="6D54C868" wp14:editId="36D008A7">
            <wp:extent cx="2964437" cy="2042337"/>
            <wp:effectExtent l="19050" t="19050" r="26670" b="15240"/>
            <wp:docPr id="9" name="Picture 9" descr="Word document with accurate file title “MOS Online Appendix for Exploring Excel Comprehensiv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ord document with accurate file title “MOS Online Appendix for Exploring Excel Comprehensive 2019”."/>
                    <pic:cNvPicPr/>
                  </pic:nvPicPr>
                  <pic:blipFill>
                    <a:blip r:embed="rId87"/>
                    <a:stretch>
                      <a:fillRect/>
                    </a:stretch>
                  </pic:blipFill>
                  <pic:spPr>
                    <a:xfrm>
                      <a:off x="0" y="0"/>
                      <a:ext cx="2964437" cy="2042337"/>
                    </a:xfrm>
                    <a:prstGeom prst="rect">
                      <a:avLst/>
                    </a:prstGeom>
                    <a:ln>
                      <a:solidFill>
                        <a:schemeClr val="tx1"/>
                      </a:solidFill>
                    </a:ln>
                  </pic:spPr>
                </pic:pic>
              </a:graphicData>
            </a:graphic>
          </wp:inline>
        </w:drawing>
      </w:r>
    </w:p>
    <w:p w14:paraId="653FBE11" w14:textId="55775D1B" w:rsidR="006A5AED" w:rsidRDefault="006A5AED" w:rsidP="006A5AED">
      <w:pPr>
        <w:pStyle w:val="Heading4"/>
      </w:pPr>
      <w:bookmarkStart w:id="55" w:name="_Hlk110497423"/>
      <w:r>
        <w:t>How to test for Accessibility?</w:t>
      </w:r>
    </w:p>
    <w:p w14:paraId="5EF26683" w14:textId="7333B4BC" w:rsidR="006A5AED" w:rsidRDefault="00993E69" w:rsidP="009B425A">
      <w:r>
        <w:t>To check if descriptive title is provided for a Word document, perform the following steps:</w:t>
      </w:r>
    </w:p>
    <w:p w14:paraId="21A9882F" w14:textId="6F24D1A0" w:rsidR="00993E69" w:rsidRDefault="00993E69" w:rsidP="00E633B8">
      <w:pPr>
        <w:pStyle w:val="ListParagraph"/>
        <w:numPr>
          <w:ilvl w:val="0"/>
          <w:numId w:val="57"/>
        </w:numPr>
      </w:pPr>
      <w:r>
        <w:t xml:space="preserve">Open the Word document that needs to be </w:t>
      </w:r>
      <w:r w:rsidR="00AC56CC">
        <w:t>tested.</w:t>
      </w:r>
    </w:p>
    <w:p w14:paraId="728AC755" w14:textId="3A2F91AE" w:rsidR="00AC56CC" w:rsidRDefault="00AC56CC" w:rsidP="00E633B8">
      <w:pPr>
        <w:pStyle w:val="ListParagraph"/>
        <w:numPr>
          <w:ilvl w:val="0"/>
          <w:numId w:val="57"/>
        </w:numPr>
      </w:pPr>
      <w:r>
        <w:t xml:space="preserve">Click on File&gt;Info and check if descriptive title is specified below the </w:t>
      </w:r>
      <w:r w:rsidR="00640ED6">
        <w:t>Properties group in the Title field.</w:t>
      </w:r>
    </w:p>
    <w:p w14:paraId="4DF48645" w14:textId="1B79BBFD" w:rsidR="00640ED6" w:rsidRDefault="00640ED6" w:rsidP="00E633B8">
      <w:pPr>
        <w:pStyle w:val="ListParagraph"/>
        <w:numPr>
          <w:ilvl w:val="0"/>
          <w:numId w:val="57"/>
        </w:numPr>
      </w:pPr>
      <w:r>
        <w:t>If the condition in step 2 fails, then it is an accessibility violation as per WCAG 2.1 success criteria 2.4.2 at Level A.</w:t>
      </w:r>
    </w:p>
    <w:bookmarkEnd w:id="55"/>
    <w:p w14:paraId="282D9F7F" w14:textId="77777777" w:rsidR="00640ED6" w:rsidRDefault="00640ED6" w:rsidP="00640ED6"/>
    <w:p w14:paraId="65A2E0E3" w14:textId="0E5FCF1B" w:rsidR="006A5AED" w:rsidRDefault="006A5AED" w:rsidP="006A5AED">
      <w:pPr>
        <w:pStyle w:val="Heading3"/>
        <w:rPr>
          <w:b/>
        </w:rPr>
      </w:pPr>
      <w:bookmarkStart w:id="56" w:name="_Toc110504232"/>
      <w:r>
        <w:rPr>
          <w:b/>
        </w:rPr>
        <w:t>Primary Language</w:t>
      </w:r>
      <w:bookmarkEnd w:id="56"/>
    </w:p>
    <w:p w14:paraId="0C98F0B7" w14:textId="430597C3" w:rsidR="0058317A" w:rsidRDefault="0058317A" w:rsidP="0058317A">
      <w:r>
        <w:t>The document’s language must be set programmatically to ensure that assistive technologies, such as screen readers and Braille displays, can render the information in the language intended by the author. Screen readers include support for different languages and provide an option to either change the language manually or configure it to switch automatically.</w:t>
      </w:r>
    </w:p>
    <w:p w14:paraId="22CE88CE" w14:textId="48A6E10B" w:rsidR="0058317A" w:rsidRPr="00B163ED" w:rsidRDefault="00A65286" w:rsidP="0058317A">
      <w:r w:rsidRPr="007C7931">
        <w:rPr>
          <w:noProof/>
        </w:rPr>
        <w:drawing>
          <wp:inline distT="0" distB="0" distL="0" distR="0" wp14:anchorId="45142DC6" wp14:editId="322CE969">
            <wp:extent cx="742950" cy="301126"/>
            <wp:effectExtent l="19050" t="19050" r="19050" b="22860"/>
            <wp:docPr id="448" name="Picture 44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58317A" w14:paraId="396B7CE6" w14:textId="77777777" w:rsidTr="006E0AE2">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8630CAB" w14:textId="77777777" w:rsidR="0058317A" w:rsidRDefault="0058317A" w:rsidP="006E0AE2">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AE9E10D" w14:textId="77777777" w:rsidR="0058317A" w:rsidRDefault="0058317A" w:rsidP="006E0AE2">
            <w:pPr>
              <w:pStyle w:val="Level"/>
              <w:ind w:left="15"/>
            </w:pPr>
            <w:r>
              <w:t>WCAG Conformance Level</w:t>
            </w:r>
          </w:p>
        </w:tc>
      </w:tr>
      <w:tr w:rsidR="0058317A" w14:paraId="6D0E7925" w14:textId="77777777" w:rsidTr="006E0AE2">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BA360D7" w14:textId="5442FFE8" w:rsidR="0058317A" w:rsidRDefault="0058317A" w:rsidP="006E0AE2">
            <w:r w:rsidRPr="005A5372">
              <w:rPr>
                <w:b/>
                <w:color w:val="000000" w:themeColor="text1"/>
              </w:rPr>
              <w:t>3.1.</w:t>
            </w:r>
            <w:r>
              <w:rPr>
                <w:b/>
                <w:color w:val="000000" w:themeColor="text1"/>
              </w:rPr>
              <w:t>1</w:t>
            </w:r>
            <w:r w:rsidRPr="005A5372">
              <w:rPr>
                <w:b/>
                <w:color w:val="000000" w:themeColor="text1"/>
              </w:rPr>
              <w:t xml:space="preserve"> </w:t>
            </w:r>
            <w:r>
              <w:rPr>
                <w:b/>
                <w:color w:val="000000" w:themeColor="text1"/>
              </w:rPr>
              <w:t>Language of Page</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75C6F769" w14:textId="6FF94E0A" w:rsidR="0058317A" w:rsidRDefault="0058317A" w:rsidP="006E0AE2">
            <w:pPr>
              <w:pStyle w:val="Strong1"/>
            </w:pPr>
            <w:r>
              <w:t>A</w:t>
            </w:r>
          </w:p>
        </w:tc>
      </w:tr>
    </w:tbl>
    <w:p w14:paraId="489BF9E4" w14:textId="77777777" w:rsidR="0058317A" w:rsidRPr="0058317A" w:rsidRDefault="0058317A" w:rsidP="0058317A"/>
    <w:p w14:paraId="2939C68C" w14:textId="122C5A66" w:rsidR="00A076F8" w:rsidRDefault="00A076F8" w:rsidP="00A076F8">
      <w:pPr>
        <w:pStyle w:val="Heading4"/>
      </w:pPr>
      <w:r w:rsidRPr="005E549F">
        <w:t>How to implement</w:t>
      </w:r>
      <w:r>
        <w:t>?</w:t>
      </w:r>
    </w:p>
    <w:p w14:paraId="4A94AF48" w14:textId="2E60ABB4" w:rsidR="003E6F42" w:rsidRDefault="003E6F42" w:rsidP="003E6F42">
      <w:r>
        <w:t>To define the primary language of a Word document, perform the following steps:</w:t>
      </w:r>
    </w:p>
    <w:p w14:paraId="4DA7E0EC" w14:textId="7958E30A" w:rsidR="003E6F42" w:rsidRDefault="003E6F42" w:rsidP="00E633B8">
      <w:pPr>
        <w:pStyle w:val="ListParagraph"/>
        <w:numPr>
          <w:ilvl w:val="0"/>
          <w:numId w:val="58"/>
        </w:numPr>
      </w:pPr>
      <w:r>
        <w:lastRenderedPageBreak/>
        <w:t>Open the Word document.</w:t>
      </w:r>
    </w:p>
    <w:p w14:paraId="6A3F117B" w14:textId="57CA0639" w:rsidR="001853DF" w:rsidRDefault="001853DF" w:rsidP="00E633B8">
      <w:pPr>
        <w:pStyle w:val="ListParagraph"/>
        <w:numPr>
          <w:ilvl w:val="0"/>
          <w:numId w:val="58"/>
        </w:numPr>
      </w:pPr>
      <w:r>
        <w:t xml:space="preserve">In the File tab, click on Options &gt; </w:t>
      </w:r>
      <w:r w:rsidR="00431DAE">
        <w:t>Language.</w:t>
      </w:r>
      <w:r>
        <w:t xml:space="preserve"> </w:t>
      </w:r>
    </w:p>
    <w:p w14:paraId="620B0153" w14:textId="2CE54628" w:rsidR="003E6F42" w:rsidRDefault="00A65C4C" w:rsidP="00E633B8">
      <w:pPr>
        <w:pStyle w:val="ListParagraph"/>
        <w:numPr>
          <w:ilvl w:val="0"/>
          <w:numId w:val="58"/>
        </w:numPr>
      </w:pPr>
      <w:r>
        <w:t>Document a</w:t>
      </w:r>
      <w:r w:rsidR="000B2994">
        <w:t xml:space="preserve">uthoring </w:t>
      </w:r>
      <w:r w:rsidR="001E3682">
        <w:t xml:space="preserve">language can be </w:t>
      </w:r>
      <w:r w:rsidR="0053169D">
        <w:t xml:space="preserve">set to match the operating system language or </w:t>
      </w:r>
      <w:r>
        <w:t xml:space="preserve">chosen from the list of languages available. </w:t>
      </w:r>
      <w:r w:rsidR="00B86244">
        <w:t xml:space="preserve">Additionally, </w:t>
      </w:r>
      <w:r w:rsidR="0046527E">
        <w:t xml:space="preserve">more languages can be added by clicking on Add </w:t>
      </w:r>
      <w:r w:rsidR="00261850">
        <w:t xml:space="preserve">a </w:t>
      </w:r>
      <w:r w:rsidR="0046527E">
        <w:t>Language</w:t>
      </w:r>
      <w:r w:rsidR="00261850">
        <w:t>…</w:t>
      </w:r>
      <w:r w:rsidR="0046527E">
        <w:t xml:space="preserve"> button</w:t>
      </w:r>
      <w:r w:rsidR="00F25462">
        <w:t xml:space="preserve"> available in the Office authoring language</w:t>
      </w:r>
      <w:r w:rsidR="002543F7">
        <w:t>s</w:t>
      </w:r>
      <w:r w:rsidR="00F25462">
        <w:t xml:space="preserve"> </w:t>
      </w:r>
      <w:r w:rsidR="002543F7">
        <w:t>and proofing group</w:t>
      </w:r>
      <w:r w:rsidR="0046527E">
        <w:t xml:space="preserve">. </w:t>
      </w:r>
    </w:p>
    <w:p w14:paraId="554FF4E7" w14:textId="2C4BA6A7" w:rsidR="005A4F4A" w:rsidRDefault="00176411" w:rsidP="00176411">
      <w:pPr>
        <w:jc w:val="center"/>
      </w:pPr>
      <w:r>
        <w:rPr>
          <w:noProof/>
        </w:rPr>
        <w:drawing>
          <wp:inline distT="0" distB="0" distL="0" distR="0" wp14:anchorId="6D451E52" wp14:editId="66049D91">
            <wp:extent cx="4070242" cy="3300984"/>
            <wp:effectExtent l="19050" t="19050" r="26035" b="13970"/>
            <wp:docPr id="66" name="Picture 66" descr="&quot;Language&quot; option selected in the Word Options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quot;Language&quot; option selected in the Word Options Dialog box. "/>
                    <pic:cNvPicPr/>
                  </pic:nvPicPr>
                  <pic:blipFill>
                    <a:blip r:embed="rId88"/>
                    <a:stretch>
                      <a:fillRect/>
                    </a:stretch>
                  </pic:blipFill>
                  <pic:spPr>
                    <a:xfrm>
                      <a:off x="0" y="0"/>
                      <a:ext cx="4072877" cy="3303121"/>
                    </a:xfrm>
                    <a:prstGeom prst="rect">
                      <a:avLst/>
                    </a:prstGeom>
                    <a:ln>
                      <a:solidFill>
                        <a:schemeClr val="tx1"/>
                      </a:solidFill>
                    </a:ln>
                  </pic:spPr>
                </pic:pic>
              </a:graphicData>
            </a:graphic>
          </wp:inline>
        </w:drawing>
      </w:r>
    </w:p>
    <w:p w14:paraId="6D173A47" w14:textId="4A33C32D" w:rsidR="006A5AED" w:rsidRDefault="006A5AED" w:rsidP="006A5AED">
      <w:pPr>
        <w:pStyle w:val="Heading4"/>
      </w:pPr>
      <w:r>
        <w:t>Practices to Apply &amp; Avoid</w:t>
      </w:r>
    </w:p>
    <w:p w14:paraId="6FA0AF27" w14:textId="77777777" w:rsidR="0058317A" w:rsidRDefault="0058317A" w:rsidP="0058317A">
      <w:pPr>
        <w:pStyle w:val="Do"/>
        <w:rPr>
          <w:szCs w:val="20"/>
        </w:rPr>
      </w:pPr>
      <w:r>
        <w:rPr>
          <w:szCs w:val="20"/>
        </w:rPr>
        <w:t>Define</w:t>
      </w:r>
      <w:r w:rsidRPr="00496ABB">
        <w:rPr>
          <w:szCs w:val="20"/>
        </w:rPr>
        <w:t xml:space="preserve"> the primary language of the document. </w:t>
      </w:r>
    </w:p>
    <w:p w14:paraId="026C6980" w14:textId="77777777" w:rsidR="0058317A" w:rsidRDefault="0058317A" w:rsidP="0058317A">
      <w:pPr>
        <w:pStyle w:val="Do"/>
        <w:numPr>
          <w:ilvl w:val="0"/>
          <w:numId w:val="0"/>
        </w:numPr>
        <w:ind w:left="360" w:hanging="360"/>
        <w:rPr>
          <w:szCs w:val="20"/>
        </w:rPr>
      </w:pPr>
    </w:p>
    <w:p w14:paraId="14181092" w14:textId="42FC0C40" w:rsidR="0058317A" w:rsidRPr="00496ABB" w:rsidRDefault="0058317A" w:rsidP="0058317A">
      <w:pPr>
        <w:rPr>
          <w:sz w:val="20"/>
          <w:szCs w:val="18"/>
        </w:rPr>
      </w:pPr>
      <w:r w:rsidRPr="00496ABB">
        <w:t xml:space="preserve">For example, in </w:t>
      </w:r>
      <w:r>
        <w:t xml:space="preserve">the </w:t>
      </w:r>
      <w:r w:rsidRPr="0058317A">
        <w:t>Mindset_Instructor_Guide_MyFoundationsLab</w:t>
      </w:r>
      <w:r>
        <w:t xml:space="preserve"> word document</w:t>
      </w:r>
      <w:r w:rsidRPr="00496ABB">
        <w:t xml:space="preserve">, the file </w:t>
      </w:r>
      <w:r>
        <w:t xml:space="preserve">has </w:t>
      </w:r>
      <w:r w:rsidR="006E0AE2">
        <w:t xml:space="preserve">an </w:t>
      </w:r>
      <w:r>
        <w:t>appropriate primary language “</w:t>
      </w:r>
      <w:r w:rsidR="006E0AE2">
        <w:t>English (United States)</w:t>
      </w:r>
      <w:r>
        <w:t xml:space="preserve">” defined. </w:t>
      </w:r>
    </w:p>
    <w:p w14:paraId="3ED384C4" w14:textId="646D2D13" w:rsidR="0058317A" w:rsidRDefault="0058317A" w:rsidP="00B867C9">
      <w:pPr>
        <w:jc w:val="center"/>
      </w:pPr>
      <w:r>
        <w:rPr>
          <w:noProof/>
        </w:rPr>
        <w:lastRenderedPageBreak/>
        <w:drawing>
          <wp:inline distT="0" distB="0" distL="0" distR="0" wp14:anchorId="25B7C8B2" wp14:editId="255BC091">
            <wp:extent cx="2933954" cy="2918713"/>
            <wp:effectExtent l="19050" t="19050" r="19050" b="15240"/>
            <wp:docPr id="5" name="Picture 5" descr="Primary language English specified 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imary language English specified correctly."/>
                    <pic:cNvPicPr/>
                  </pic:nvPicPr>
                  <pic:blipFill>
                    <a:blip r:embed="rId89"/>
                    <a:stretch>
                      <a:fillRect/>
                    </a:stretch>
                  </pic:blipFill>
                  <pic:spPr>
                    <a:xfrm>
                      <a:off x="0" y="0"/>
                      <a:ext cx="2933954" cy="2918713"/>
                    </a:xfrm>
                    <a:prstGeom prst="rect">
                      <a:avLst/>
                    </a:prstGeom>
                    <a:ln>
                      <a:solidFill>
                        <a:schemeClr val="tx1"/>
                      </a:solidFill>
                    </a:ln>
                  </pic:spPr>
                </pic:pic>
              </a:graphicData>
            </a:graphic>
          </wp:inline>
        </w:drawing>
      </w:r>
    </w:p>
    <w:p w14:paraId="4009DA50" w14:textId="6BFAED6D" w:rsidR="0058317A" w:rsidRDefault="0058317A" w:rsidP="0058317A">
      <w:pPr>
        <w:pStyle w:val="Dont"/>
        <w:ind w:left="360"/>
      </w:pPr>
      <w:r>
        <w:t>Ensure that</w:t>
      </w:r>
      <w:r w:rsidRPr="00D22243">
        <w:t xml:space="preserve"> incorrect primary language </w:t>
      </w:r>
      <w:r>
        <w:t>is not defined for the file.</w:t>
      </w:r>
      <w:r w:rsidR="00114BE6">
        <w:br/>
      </w:r>
    </w:p>
    <w:p w14:paraId="5508F6FE" w14:textId="70EF7AAE" w:rsidR="0058317A" w:rsidRPr="00496ABB" w:rsidRDefault="0058317A" w:rsidP="0058317A">
      <w:pPr>
        <w:rPr>
          <w:sz w:val="20"/>
          <w:szCs w:val="18"/>
        </w:rPr>
      </w:pPr>
      <w:r w:rsidRPr="00496ABB">
        <w:t>For example, in the</w:t>
      </w:r>
      <w:r w:rsidR="006E0AE2" w:rsidRPr="006E0AE2">
        <w:t xml:space="preserve"> </w:t>
      </w:r>
      <w:r w:rsidR="006E0AE2" w:rsidRPr="007F4790">
        <w:t>exp2019_MOS_Online_Appendix_Excel_Comprehensive_P18</w:t>
      </w:r>
      <w:r w:rsidR="006E0AE2">
        <w:t xml:space="preserve"> Word document</w:t>
      </w:r>
      <w:r w:rsidRPr="00496ABB">
        <w:t xml:space="preserve">, the file </w:t>
      </w:r>
      <w:r>
        <w:t xml:space="preserve">has an incorrect primary language </w:t>
      </w:r>
      <w:r w:rsidR="006E0AE2">
        <w:t xml:space="preserve">of </w:t>
      </w:r>
      <w:r>
        <w:t xml:space="preserve">“French” defined. </w:t>
      </w:r>
    </w:p>
    <w:p w14:paraId="4B672B96" w14:textId="0485CAF9" w:rsidR="0058317A" w:rsidRDefault="006E0AE2" w:rsidP="006E0AE2">
      <w:pPr>
        <w:jc w:val="center"/>
      </w:pPr>
      <w:r>
        <w:rPr>
          <w:noProof/>
        </w:rPr>
        <w:drawing>
          <wp:inline distT="0" distB="0" distL="0" distR="0" wp14:anchorId="1BC87149" wp14:editId="3F33B6B3">
            <wp:extent cx="2926334" cy="2926334"/>
            <wp:effectExtent l="19050" t="19050" r="26670" b="26670"/>
            <wp:docPr id="6" name="Picture 6" descr="Primary language French specified incorrect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rimary language French specified incorrectly. "/>
                    <pic:cNvPicPr/>
                  </pic:nvPicPr>
                  <pic:blipFill>
                    <a:blip r:embed="rId90"/>
                    <a:stretch>
                      <a:fillRect/>
                    </a:stretch>
                  </pic:blipFill>
                  <pic:spPr>
                    <a:xfrm>
                      <a:off x="0" y="0"/>
                      <a:ext cx="2926334" cy="2926334"/>
                    </a:xfrm>
                    <a:prstGeom prst="rect">
                      <a:avLst/>
                    </a:prstGeom>
                    <a:ln>
                      <a:solidFill>
                        <a:schemeClr val="tx1"/>
                      </a:solidFill>
                    </a:ln>
                  </pic:spPr>
                </pic:pic>
              </a:graphicData>
            </a:graphic>
          </wp:inline>
        </w:drawing>
      </w:r>
    </w:p>
    <w:p w14:paraId="65C8DBBD" w14:textId="7E749B65" w:rsidR="006A5AED" w:rsidRDefault="006A5AED" w:rsidP="006A5AED">
      <w:pPr>
        <w:pStyle w:val="Heading4"/>
      </w:pPr>
      <w:r>
        <w:t>How to test for Accessibility?</w:t>
      </w:r>
    </w:p>
    <w:p w14:paraId="33E7271A" w14:textId="747216D8" w:rsidR="00960EDA" w:rsidRDefault="00F04EB0" w:rsidP="00F04EB0">
      <w:r>
        <w:t>To check a Word document’s language, perform the following steps:</w:t>
      </w:r>
    </w:p>
    <w:p w14:paraId="57E35507" w14:textId="65864131" w:rsidR="00F04EB0" w:rsidRDefault="00F04EB0" w:rsidP="00CF0340">
      <w:pPr>
        <w:pStyle w:val="ListParagraph"/>
        <w:numPr>
          <w:ilvl w:val="0"/>
          <w:numId w:val="59"/>
        </w:numPr>
      </w:pPr>
      <w:r>
        <w:t>Open the Word document.</w:t>
      </w:r>
    </w:p>
    <w:p w14:paraId="6A7FDB73" w14:textId="462EFDCD" w:rsidR="00F04EB0" w:rsidRDefault="009C6510" w:rsidP="00CF0340">
      <w:pPr>
        <w:pStyle w:val="ListParagraph"/>
        <w:numPr>
          <w:ilvl w:val="0"/>
          <w:numId w:val="59"/>
        </w:numPr>
      </w:pPr>
      <w:r>
        <w:lastRenderedPageBreak/>
        <w:t xml:space="preserve">In the File tab, click on </w:t>
      </w:r>
      <w:r w:rsidR="00B204DD">
        <w:t>Options</w:t>
      </w:r>
      <w:r>
        <w:t xml:space="preserve"> &gt; Language.</w:t>
      </w:r>
    </w:p>
    <w:p w14:paraId="23984167" w14:textId="5C005F53" w:rsidR="009C6510" w:rsidRDefault="009C6510" w:rsidP="00CF0340">
      <w:pPr>
        <w:pStyle w:val="ListParagraph"/>
        <w:numPr>
          <w:ilvl w:val="0"/>
          <w:numId w:val="59"/>
        </w:numPr>
      </w:pPr>
      <w:r>
        <w:t>Check if the primary language is specified correctly</w:t>
      </w:r>
      <w:r w:rsidR="00B204DD">
        <w:t xml:space="preserve"> in the Editing language</w:t>
      </w:r>
      <w:r w:rsidR="002446A0">
        <w:t>.</w:t>
      </w:r>
    </w:p>
    <w:p w14:paraId="41F83103" w14:textId="6C00220D" w:rsidR="002446A0" w:rsidRDefault="002446A0" w:rsidP="00CF0340">
      <w:pPr>
        <w:pStyle w:val="ListParagraph"/>
        <w:numPr>
          <w:ilvl w:val="0"/>
          <w:numId w:val="59"/>
        </w:numPr>
      </w:pPr>
      <w:r>
        <w:t>If the condition in step 4 fails, then it is an accessibility violation as per WCAG 2.1 success criteria 3.1.1 at Level A.</w:t>
      </w:r>
    </w:p>
    <w:p w14:paraId="6DA0C5DF" w14:textId="2A405D46" w:rsidR="006A5AED" w:rsidRDefault="006A5AED" w:rsidP="00F276CF"/>
    <w:p w14:paraId="08DC724A" w14:textId="21A24582" w:rsidR="006A5AED" w:rsidRDefault="006A5AED" w:rsidP="006A5AED">
      <w:pPr>
        <w:pStyle w:val="Heading3"/>
        <w:rPr>
          <w:b/>
        </w:rPr>
      </w:pPr>
      <w:bookmarkStart w:id="57" w:name="_Toc110504233"/>
      <w:r>
        <w:rPr>
          <w:b/>
        </w:rPr>
        <w:t>Secondary Language</w:t>
      </w:r>
      <w:bookmarkEnd w:id="57"/>
    </w:p>
    <w:p w14:paraId="4E7EC1C0" w14:textId="080AD7EB" w:rsidR="004611DC" w:rsidRDefault="004611DC" w:rsidP="004611DC">
      <w:r>
        <w:t xml:space="preserve">If the Word document’s primary language is English and there is a paragraph in Spanish on a page, both the primary and secondary language need to be defined. If a language change is not defined, a screen reader might continue to read the Spanish paragraph in English. This will result in misinterpretation of </w:t>
      </w:r>
      <w:r w:rsidR="00642EE2">
        <w:t>information,</w:t>
      </w:r>
      <w:r>
        <w:t xml:space="preserve"> so it is essential to define the document’s primary and secondary languages (if any) to ensure that content is rendered accurately. </w:t>
      </w:r>
    </w:p>
    <w:p w14:paraId="2698C9B4" w14:textId="77777777" w:rsidR="004611DC" w:rsidRPr="004611DC" w:rsidRDefault="004611DC" w:rsidP="004611DC"/>
    <w:p w14:paraId="112E825D" w14:textId="1F030711" w:rsidR="004611DC" w:rsidRPr="004611DC" w:rsidRDefault="00390BDE" w:rsidP="004611DC">
      <w:r w:rsidRPr="007C7931">
        <w:rPr>
          <w:noProof/>
        </w:rPr>
        <w:drawing>
          <wp:inline distT="0" distB="0" distL="0" distR="0" wp14:anchorId="5232D0A5" wp14:editId="027B2FFF">
            <wp:extent cx="742950" cy="301126"/>
            <wp:effectExtent l="19050" t="19050" r="19050" b="22860"/>
            <wp:docPr id="456" name="Picture 456"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Ind w:w="-95" w:type="dxa"/>
        <w:tblLook w:val="0020" w:firstRow="1" w:lastRow="0" w:firstColumn="0" w:lastColumn="0" w:noHBand="0" w:noVBand="0"/>
      </w:tblPr>
      <w:tblGrid>
        <w:gridCol w:w="3326"/>
        <w:gridCol w:w="6275"/>
      </w:tblGrid>
      <w:tr w:rsidR="004611DC" w14:paraId="3737F660" w14:textId="77777777" w:rsidTr="00575C92">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44A2D874" w14:textId="77777777" w:rsidR="004611DC" w:rsidRDefault="004611DC" w:rsidP="00575C92">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3656B3AE" w14:textId="77777777" w:rsidR="004611DC" w:rsidRDefault="004611DC" w:rsidP="00575C92">
            <w:pPr>
              <w:pStyle w:val="Level"/>
              <w:ind w:left="15"/>
            </w:pPr>
            <w:r>
              <w:t>WCAG Conformance Level</w:t>
            </w:r>
          </w:p>
        </w:tc>
      </w:tr>
      <w:tr w:rsidR="004611DC" w14:paraId="49E3DE24" w14:textId="77777777" w:rsidTr="00575C92">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78F38462" w14:textId="77777777" w:rsidR="004611DC" w:rsidRDefault="004611DC" w:rsidP="00575C92">
            <w:pPr>
              <w:pStyle w:val="Strong1"/>
            </w:pPr>
            <w:r>
              <w:t>3.1.2 Language of Part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312A96B1" w14:textId="77777777" w:rsidR="004611DC" w:rsidRDefault="004611DC" w:rsidP="00575C92">
            <w:pPr>
              <w:pStyle w:val="Strong1"/>
            </w:pPr>
            <w:r>
              <w:t>AA</w:t>
            </w:r>
          </w:p>
        </w:tc>
      </w:tr>
    </w:tbl>
    <w:p w14:paraId="648B0745" w14:textId="77777777" w:rsidR="004611DC" w:rsidRPr="004611DC" w:rsidRDefault="004611DC" w:rsidP="004611DC"/>
    <w:p w14:paraId="61705196" w14:textId="7573302D" w:rsidR="00A076F8" w:rsidRDefault="00A076F8" w:rsidP="00A076F8">
      <w:pPr>
        <w:pStyle w:val="Heading4"/>
      </w:pPr>
      <w:r w:rsidRPr="005E549F">
        <w:t>How to implement</w:t>
      </w:r>
      <w:r>
        <w:t>?</w:t>
      </w:r>
    </w:p>
    <w:p w14:paraId="5F0C37EA" w14:textId="2309F6CA" w:rsidR="006E1710" w:rsidRDefault="00C54057" w:rsidP="007271F0">
      <w:r>
        <w:t xml:space="preserve">Microsoft Word supports many languages and generally authors can edit in different language without </w:t>
      </w:r>
      <w:r w:rsidR="00AF1EFD">
        <w:t>much effort</w:t>
      </w:r>
      <w:r w:rsidR="007271F0">
        <w:t xml:space="preserve">. </w:t>
      </w:r>
    </w:p>
    <w:p w14:paraId="72D14869" w14:textId="1914B6EB" w:rsidR="007271F0" w:rsidRDefault="007271F0" w:rsidP="007271F0">
      <w:r>
        <w:t>To define secondary language in a Word document, perform the following steps:</w:t>
      </w:r>
    </w:p>
    <w:p w14:paraId="4ABA0673" w14:textId="132BE085" w:rsidR="007271F0" w:rsidRDefault="007271F0" w:rsidP="00CF0340">
      <w:pPr>
        <w:pStyle w:val="ListParagraph"/>
        <w:numPr>
          <w:ilvl w:val="0"/>
          <w:numId w:val="60"/>
        </w:numPr>
      </w:pPr>
      <w:r>
        <w:t>Open the Word documen</w:t>
      </w:r>
      <w:r w:rsidR="00E174FC">
        <w:t xml:space="preserve">t. </w:t>
      </w:r>
    </w:p>
    <w:p w14:paraId="15510BFC" w14:textId="58BA9232" w:rsidR="00E174FC" w:rsidRDefault="00E174FC" w:rsidP="00CF0340">
      <w:pPr>
        <w:pStyle w:val="ListParagraph"/>
        <w:numPr>
          <w:ilvl w:val="0"/>
          <w:numId w:val="60"/>
        </w:numPr>
      </w:pPr>
      <w:r>
        <w:t>In the File tab, click on Options &gt; Language.</w:t>
      </w:r>
    </w:p>
    <w:p w14:paraId="08876228" w14:textId="4B9DE7FF" w:rsidR="00E174FC" w:rsidRDefault="00E174FC" w:rsidP="00CF0340">
      <w:pPr>
        <w:pStyle w:val="ListParagraph"/>
        <w:numPr>
          <w:ilvl w:val="0"/>
          <w:numId w:val="60"/>
        </w:numPr>
      </w:pPr>
      <w:r>
        <w:t>Select a</w:t>
      </w:r>
      <w:r w:rsidR="00731D1D">
        <w:t>n</w:t>
      </w:r>
      <w:r>
        <w:t xml:space="preserve"> </w:t>
      </w:r>
      <w:r w:rsidR="00731D1D">
        <w:t xml:space="preserve">authoring </w:t>
      </w:r>
      <w:r>
        <w:t>language from the Editing Language list box.</w:t>
      </w:r>
    </w:p>
    <w:p w14:paraId="77AD5DE4" w14:textId="1589E451" w:rsidR="00764D3E" w:rsidRDefault="00764D3E" w:rsidP="00764D3E">
      <w:pPr>
        <w:jc w:val="center"/>
      </w:pPr>
      <w:r>
        <w:rPr>
          <w:noProof/>
        </w:rPr>
        <w:lastRenderedPageBreak/>
        <w:drawing>
          <wp:inline distT="0" distB="0" distL="0" distR="0" wp14:anchorId="6608B431" wp14:editId="76F5A18D">
            <wp:extent cx="4070242" cy="3300984"/>
            <wp:effectExtent l="19050" t="19050" r="26035" b="13970"/>
            <wp:docPr id="68" name="Picture 68" descr="&quot;Language&quot; option selected in the Word Options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quot;Language&quot; option selected in the Word Options Dialog box. "/>
                    <pic:cNvPicPr/>
                  </pic:nvPicPr>
                  <pic:blipFill>
                    <a:blip r:embed="rId88"/>
                    <a:stretch>
                      <a:fillRect/>
                    </a:stretch>
                  </pic:blipFill>
                  <pic:spPr>
                    <a:xfrm>
                      <a:off x="0" y="0"/>
                      <a:ext cx="4072877" cy="3303121"/>
                    </a:xfrm>
                    <a:prstGeom prst="rect">
                      <a:avLst/>
                    </a:prstGeom>
                    <a:ln>
                      <a:solidFill>
                        <a:schemeClr val="tx1"/>
                      </a:solidFill>
                    </a:ln>
                  </pic:spPr>
                </pic:pic>
              </a:graphicData>
            </a:graphic>
          </wp:inline>
        </w:drawing>
      </w:r>
    </w:p>
    <w:p w14:paraId="03D9EF7E" w14:textId="77777777" w:rsidR="00731D1D" w:rsidRDefault="00731D1D" w:rsidP="00731D1D"/>
    <w:p w14:paraId="30A88983" w14:textId="0D8006BD" w:rsidR="006A5AED" w:rsidRDefault="006A5AED" w:rsidP="006A5AED">
      <w:pPr>
        <w:pStyle w:val="Heading4"/>
      </w:pPr>
      <w:r>
        <w:t>Practices to Apply &amp; Avoid</w:t>
      </w:r>
    </w:p>
    <w:p w14:paraId="12D50CB6" w14:textId="09D1B8F0" w:rsidR="00A5535D" w:rsidRDefault="00E27015" w:rsidP="00E27015">
      <w:pPr>
        <w:pStyle w:val="Dont"/>
      </w:pPr>
      <w:r>
        <w:t xml:space="preserve">Avoid specifying </w:t>
      </w:r>
      <w:r w:rsidR="00A5535D">
        <w:t xml:space="preserve">secondary language </w:t>
      </w:r>
      <w:r w:rsidR="00072747">
        <w:t xml:space="preserve">incorrectly </w:t>
      </w:r>
      <w:r w:rsidR="00A5535D">
        <w:t xml:space="preserve">for </w:t>
      </w:r>
      <w:r w:rsidR="00072747">
        <w:t xml:space="preserve">parts of </w:t>
      </w:r>
      <w:r w:rsidR="00A5535D">
        <w:t xml:space="preserve">the </w:t>
      </w:r>
      <w:r w:rsidR="00330D32">
        <w:t>content</w:t>
      </w:r>
      <w:r w:rsidR="00A5535D">
        <w:t>.</w:t>
      </w:r>
    </w:p>
    <w:p w14:paraId="7B0AEC97" w14:textId="6D23600D" w:rsidR="00A5535D" w:rsidRDefault="00A5535D" w:rsidP="00A5535D">
      <w:pPr>
        <w:pStyle w:val="Dont"/>
        <w:numPr>
          <w:ilvl w:val="0"/>
          <w:numId w:val="0"/>
        </w:numPr>
      </w:pPr>
    </w:p>
    <w:p w14:paraId="0CA4B8F1" w14:textId="2B3F7AA3" w:rsidR="004E5207" w:rsidRPr="00F60EAD" w:rsidRDefault="00DB0CB2" w:rsidP="0010678A">
      <w:pPr>
        <w:widowControl w:val="0"/>
        <w:tabs>
          <w:tab w:val="left" w:pos="400"/>
        </w:tabs>
        <w:autoSpaceDE w:val="0"/>
        <w:autoSpaceDN w:val="0"/>
        <w:spacing w:before="90" w:after="0" w:line="240" w:lineRule="auto"/>
        <w:ind w:right="276"/>
        <w:rPr>
          <w:sz w:val="24"/>
        </w:rPr>
      </w:pPr>
      <w:r>
        <w:t xml:space="preserve">For example, in the </w:t>
      </w:r>
      <w:r w:rsidRPr="00D36C80">
        <w:t>Chez Nous_5e_IPA3_CHs5-7_SE_FINAL</w:t>
      </w:r>
      <w:r>
        <w:t xml:space="preserve"> Word Document, an incorrect secondary language “French” is defined for the content- “</w:t>
      </w:r>
      <w:r w:rsidR="004E5207" w:rsidRPr="00F60EAD">
        <w:rPr>
          <w:szCs w:val="20"/>
        </w:rPr>
        <w:t xml:space="preserve">Indicate </w:t>
      </w:r>
      <w:r w:rsidR="004E5207" w:rsidRPr="0010678A">
        <w:rPr>
          <w:szCs w:val="20"/>
        </w:rPr>
        <w:t xml:space="preserve">whether each statement is true or false, based on the </w:t>
      </w:r>
      <w:r w:rsidR="00AD75E7" w:rsidRPr="0010678A">
        <w:rPr>
          <w:szCs w:val="20"/>
        </w:rPr>
        <w:t>audio.</w:t>
      </w:r>
      <w:r w:rsidR="004E5207" w:rsidRPr="00F60EAD">
        <w:rPr>
          <w:szCs w:val="20"/>
        </w:rPr>
        <w:t> </w:t>
      </w:r>
    </w:p>
    <w:p w14:paraId="0128D507" w14:textId="2657AE59" w:rsidR="00A5535D" w:rsidRDefault="00A5535D" w:rsidP="004E5207"/>
    <w:p w14:paraId="70D821D5" w14:textId="77777777" w:rsidR="00A5535D" w:rsidRDefault="00A5535D" w:rsidP="00A5535D">
      <w:pPr>
        <w:pStyle w:val="Dont"/>
        <w:numPr>
          <w:ilvl w:val="0"/>
          <w:numId w:val="0"/>
        </w:numPr>
      </w:pPr>
    </w:p>
    <w:p w14:paraId="038F3E7B" w14:textId="302037B5" w:rsidR="00E27015" w:rsidRDefault="00A5535D" w:rsidP="005338FB">
      <w:pPr>
        <w:jc w:val="center"/>
      </w:pPr>
      <w:r>
        <w:rPr>
          <w:noProof/>
        </w:rPr>
        <w:lastRenderedPageBreak/>
        <w:drawing>
          <wp:inline distT="0" distB="0" distL="0" distR="0" wp14:anchorId="108A1C9F" wp14:editId="5ECF9199">
            <wp:extent cx="4975860" cy="2986579"/>
            <wp:effectExtent l="19050" t="19050" r="15240" b="23495"/>
            <wp:docPr id="500" name="Picture 500" descr="Secondary language French specified in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descr="Secondary language French specified incorrectly."/>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979302" cy="2988645"/>
                    </a:xfrm>
                    <a:prstGeom prst="rect">
                      <a:avLst/>
                    </a:prstGeom>
                    <a:noFill/>
                    <a:ln>
                      <a:solidFill>
                        <a:schemeClr val="tx1"/>
                      </a:solidFill>
                    </a:ln>
                  </pic:spPr>
                </pic:pic>
              </a:graphicData>
            </a:graphic>
          </wp:inline>
        </w:drawing>
      </w:r>
    </w:p>
    <w:p w14:paraId="5F05F62A" w14:textId="77777777" w:rsidR="005338FB" w:rsidRDefault="005338FB" w:rsidP="00A5535D">
      <w:pPr>
        <w:pStyle w:val="Dont"/>
        <w:numPr>
          <w:ilvl w:val="0"/>
          <w:numId w:val="0"/>
        </w:numPr>
        <w:jc w:val="center"/>
      </w:pPr>
    </w:p>
    <w:p w14:paraId="5C25D661" w14:textId="3B503023" w:rsidR="0010678A" w:rsidRDefault="00310BF9" w:rsidP="0010678A">
      <w:pPr>
        <w:pStyle w:val="Do"/>
      </w:pPr>
      <w:r>
        <w:t xml:space="preserve">Ensure </w:t>
      </w:r>
      <w:r w:rsidR="00176D27">
        <w:t>that</w:t>
      </w:r>
      <w:r>
        <w:t xml:space="preserve"> secondary language</w:t>
      </w:r>
      <w:r w:rsidR="00176D27">
        <w:t xml:space="preserve"> is specified accurately</w:t>
      </w:r>
      <w:r w:rsidR="00D4417D">
        <w:t>.</w:t>
      </w:r>
    </w:p>
    <w:p w14:paraId="5ED5B444" w14:textId="289C7851" w:rsidR="00426AAD" w:rsidRDefault="00426AAD" w:rsidP="00426AAD">
      <w:pPr>
        <w:pStyle w:val="Do"/>
        <w:numPr>
          <w:ilvl w:val="0"/>
          <w:numId w:val="0"/>
        </w:numPr>
        <w:ind w:left="360" w:hanging="360"/>
      </w:pPr>
    </w:p>
    <w:p w14:paraId="15C08B4E" w14:textId="0C2EF23D" w:rsidR="007C3075" w:rsidRDefault="007C3075" w:rsidP="00CC7A2F">
      <w:pPr>
        <w:widowControl w:val="0"/>
        <w:tabs>
          <w:tab w:val="left" w:pos="400"/>
        </w:tabs>
        <w:autoSpaceDE w:val="0"/>
        <w:autoSpaceDN w:val="0"/>
        <w:spacing w:before="90" w:after="0" w:line="240" w:lineRule="auto"/>
        <w:ind w:right="276"/>
      </w:pPr>
      <w:r>
        <w:t xml:space="preserve">For example, in the </w:t>
      </w:r>
      <w:r w:rsidRPr="00D36C80">
        <w:t>Chez Nous_5e_IPA3_CHs5-7_SE_FINAL</w:t>
      </w:r>
      <w:r>
        <w:t xml:space="preserve"> Word Document, the correct secondary language “Fre</w:t>
      </w:r>
      <w:r w:rsidRPr="00CC7A2F">
        <w:t>nch” is defined for the content- “</w:t>
      </w:r>
      <w:r w:rsidR="00CC7A2F" w:rsidRPr="00F60EAD">
        <w:t xml:space="preserve">Le mot </w:t>
      </w:r>
      <w:r w:rsidR="00CC7A2F" w:rsidRPr="00F60EAD">
        <w:rPr>
          <w:i/>
        </w:rPr>
        <w:t xml:space="preserve">asana </w:t>
      </w:r>
      <w:r w:rsidR="00CC7A2F" w:rsidRPr="00F60EAD">
        <w:t xml:space="preserve">fait </w:t>
      </w:r>
      <w:proofErr w:type="spellStart"/>
      <w:r w:rsidR="00CC7A2F" w:rsidRPr="00F60EAD">
        <w:t>référence</w:t>
      </w:r>
      <w:proofErr w:type="spellEnd"/>
      <w:r w:rsidR="00CC7A2F" w:rsidRPr="00F60EAD">
        <w:t xml:space="preserve"> au </w:t>
      </w:r>
      <w:proofErr w:type="spellStart"/>
      <w:r w:rsidR="00CC7A2F" w:rsidRPr="00F60EAD">
        <w:t>rhythme</w:t>
      </w:r>
      <w:proofErr w:type="spellEnd"/>
      <w:r w:rsidR="00CC7A2F" w:rsidRPr="00F60EAD">
        <w:t xml:space="preserve"> </w:t>
      </w:r>
      <w:proofErr w:type="spellStart"/>
      <w:r w:rsidR="00CC7A2F" w:rsidRPr="00F60EAD">
        <w:t>respiratoire</w:t>
      </w:r>
      <w:proofErr w:type="spellEnd"/>
      <w:r w:rsidR="00CC7A2F" w:rsidRPr="00F60EAD">
        <w:t>.</w:t>
      </w:r>
    </w:p>
    <w:p w14:paraId="65AD7C09" w14:textId="10C326F4" w:rsidR="00426AAD" w:rsidRDefault="007C3075" w:rsidP="005338FB">
      <w:pPr>
        <w:jc w:val="center"/>
      </w:pPr>
      <w:r>
        <w:rPr>
          <w:noProof/>
        </w:rPr>
        <w:drawing>
          <wp:inline distT="0" distB="0" distL="0" distR="0" wp14:anchorId="458DB3F8" wp14:editId="4A81295A">
            <wp:extent cx="4972050" cy="2930110"/>
            <wp:effectExtent l="19050" t="19050" r="19050" b="22860"/>
            <wp:docPr id="501" name="Picture 501" descr="Secondary language French specified cor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Secondary language French specified correctly."/>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978679" cy="2934016"/>
                    </a:xfrm>
                    <a:prstGeom prst="rect">
                      <a:avLst/>
                    </a:prstGeom>
                    <a:noFill/>
                    <a:ln>
                      <a:solidFill>
                        <a:schemeClr val="tx1"/>
                      </a:solidFill>
                    </a:ln>
                  </pic:spPr>
                </pic:pic>
              </a:graphicData>
            </a:graphic>
          </wp:inline>
        </w:drawing>
      </w:r>
    </w:p>
    <w:p w14:paraId="1EC1B8D4" w14:textId="03CFAA2A" w:rsidR="006A5AED" w:rsidRDefault="006A5AED" w:rsidP="006A5AED">
      <w:pPr>
        <w:pStyle w:val="Heading4"/>
      </w:pPr>
      <w:r>
        <w:t>How to test for Accessibility?</w:t>
      </w:r>
    </w:p>
    <w:p w14:paraId="2969E453" w14:textId="0B57E880" w:rsidR="006A5AED" w:rsidRDefault="00731D1D" w:rsidP="00F276CF">
      <w:r>
        <w:t>To check if secondary language for parts of content is specified correctly in a Word document, perform the following steps:</w:t>
      </w:r>
    </w:p>
    <w:p w14:paraId="467F2A93" w14:textId="2290B38D" w:rsidR="00731D1D" w:rsidRDefault="00731D1D" w:rsidP="00CF0340">
      <w:pPr>
        <w:pStyle w:val="ListParagraph"/>
        <w:numPr>
          <w:ilvl w:val="0"/>
          <w:numId w:val="61"/>
        </w:numPr>
      </w:pPr>
      <w:r>
        <w:lastRenderedPageBreak/>
        <w:t>Open the Word document.</w:t>
      </w:r>
    </w:p>
    <w:p w14:paraId="2444EA3D" w14:textId="1B724B51" w:rsidR="00731D1D" w:rsidRDefault="00870027" w:rsidP="00CF0340">
      <w:pPr>
        <w:pStyle w:val="ListParagraph"/>
        <w:numPr>
          <w:ilvl w:val="0"/>
          <w:numId w:val="61"/>
        </w:numPr>
      </w:pPr>
      <w:r>
        <w:t>Select the content in secondary language.</w:t>
      </w:r>
    </w:p>
    <w:p w14:paraId="0AC02484" w14:textId="6D256B06" w:rsidR="00870027" w:rsidRDefault="00870027" w:rsidP="00CF0340">
      <w:pPr>
        <w:pStyle w:val="ListParagraph"/>
        <w:numPr>
          <w:ilvl w:val="0"/>
          <w:numId w:val="61"/>
        </w:numPr>
      </w:pPr>
      <w:r>
        <w:t xml:space="preserve">Click on File &gt; </w:t>
      </w:r>
      <w:r w:rsidR="001D0C15">
        <w:t>Options &gt; Language.</w:t>
      </w:r>
    </w:p>
    <w:p w14:paraId="4F87B054" w14:textId="574C27D0" w:rsidR="001D0C15" w:rsidRDefault="004D4C85" w:rsidP="00CF0340">
      <w:pPr>
        <w:pStyle w:val="ListParagraph"/>
        <w:numPr>
          <w:ilvl w:val="0"/>
          <w:numId w:val="61"/>
        </w:numPr>
      </w:pPr>
      <w:r>
        <w:t xml:space="preserve">Check if the language is defined correctly in the </w:t>
      </w:r>
      <w:r w:rsidR="00756DFA">
        <w:t>“</w:t>
      </w:r>
      <w:r>
        <w:t>Editing Language</w:t>
      </w:r>
      <w:r w:rsidR="00756DFA">
        <w:t>”</w:t>
      </w:r>
      <w:r>
        <w:t xml:space="preserve"> list box.</w:t>
      </w:r>
    </w:p>
    <w:p w14:paraId="28FCAD21" w14:textId="731447B7" w:rsidR="004D4C85" w:rsidRDefault="004D4C85" w:rsidP="00CF0340">
      <w:pPr>
        <w:pStyle w:val="ListParagraph"/>
        <w:numPr>
          <w:ilvl w:val="0"/>
          <w:numId w:val="61"/>
        </w:numPr>
      </w:pPr>
      <w:r>
        <w:t>If the condition in step 4 fails, then it is an accessibility violation as per WCAG 2.1 success criteria 3.1.2 at Level AA.</w:t>
      </w:r>
    </w:p>
    <w:p w14:paraId="6C103BBA" w14:textId="77777777" w:rsidR="004D4C85" w:rsidRDefault="004D4C85" w:rsidP="004D4C85"/>
    <w:p w14:paraId="2CE3F692" w14:textId="0B4C9FEC" w:rsidR="006A5AED" w:rsidRDefault="006A5AED" w:rsidP="006A5AED">
      <w:pPr>
        <w:pStyle w:val="Heading3"/>
        <w:rPr>
          <w:b/>
        </w:rPr>
      </w:pPr>
      <w:bookmarkStart w:id="58" w:name="_Toc110504234"/>
      <w:r>
        <w:rPr>
          <w:b/>
        </w:rPr>
        <w:t>Abbreviations and Acronyms</w:t>
      </w:r>
      <w:bookmarkEnd w:id="58"/>
    </w:p>
    <w:p w14:paraId="32434EC5" w14:textId="77777777" w:rsidR="007F4790" w:rsidRDefault="007F4790" w:rsidP="007F4790">
      <w:r>
        <w:t>Abbreviations are shortened form of words, name, or phrase, such as W3C, WCAG etc. Acronyms on the other hand are abbreviated forms made from initial letters or other parts of a word, name or phrase which may be pronounced as a word, such as WHO, USA etc.</w:t>
      </w:r>
    </w:p>
    <w:p w14:paraId="5B31A778" w14:textId="77777777" w:rsidR="007F4790" w:rsidRDefault="007F4790" w:rsidP="007F4790">
      <w:r>
        <w:t>Expanded form of abbreviations and acronyms need to be provided to ensure their meaning is clear for all users correctly. Assistive technologies such as screen readers support reading of abbreviations and acronyms if they are tagged correctly. However, by default screen readers are not configured to read expansion of abbreviated words but provide users with options to do so through screen reader settings.</w:t>
      </w:r>
    </w:p>
    <w:p w14:paraId="1AF28083" w14:textId="0B1D966E" w:rsidR="007F4790" w:rsidRPr="00B163ED" w:rsidRDefault="00390BDE" w:rsidP="007F4790">
      <w:r w:rsidRPr="007C7931">
        <w:rPr>
          <w:noProof/>
        </w:rPr>
        <w:drawing>
          <wp:inline distT="0" distB="0" distL="0" distR="0" wp14:anchorId="0920A25A" wp14:editId="44010680">
            <wp:extent cx="742950" cy="301126"/>
            <wp:effectExtent l="19050" t="19050" r="19050" b="22860"/>
            <wp:docPr id="488" name="Picture 488" descr="W3C logo &#10;Web Content Accessibility Guidelines (WCAG)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780" cy="335509"/>
                    </a:xfrm>
                    <a:prstGeom prst="rect">
                      <a:avLst/>
                    </a:prstGeom>
                    <a:noFill/>
                    <a:ln>
                      <a:solidFill>
                        <a:schemeClr val="tx1"/>
                      </a:solidFill>
                    </a:ln>
                  </pic:spPr>
                </pic:pic>
              </a:graphicData>
            </a:graphic>
          </wp:inline>
        </w:drawing>
      </w:r>
    </w:p>
    <w:tbl>
      <w:tblPr>
        <w:tblStyle w:val="TableGrid"/>
        <w:tblW w:w="5134" w:type="pct"/>
        <w:tblLook w:val="0020" w:firstRow="1" w:lastRow="0" w:firstColumn="0" w:lastColumn="0" w:noHBand="0" w:noVBand="0"/>
      </w:tblPr>
      <w:tblGrid>
        <w:gridCol w:w="3326"/>
        <w:gridCol w:w="6275"/>
      </w:tblGrid>
      <w:tr w:rsidR="007F4790" w14:paraId="6409C5F8" w14:textId="77777777" w:rsidTr="006E0AE2">
        <w:trPr>
          <w:trHeight w:val="431"/>
        </w:trPr>
        <w:tc>
          <w:tcPr>
            <w:tcW w:w="1732" w:type="pct"/>
            <w:tcBorders>
              <w:top w:val="single" w:sz="4" w:space="0" w:color="FFFFFF"/>
              <w:left w:val="single" w:sz="4" w:space="0" w:color="FFFFFF"/>
              <w:bottom w:val="single" w:sz="4" w:space="0" w:color="FFFFFF" w:themeColor="background1"/>
              <w:right w:val="single" w:sz="4" w:space="0" w:color="FFFFFF" w:themeColor="background1"/>
            </w:tcBorders>
            <w:hideMark/>
          </w:tcPr>
          <w:p w14:paraId="6438D3DD" w14:textId="77777777" w:rsidR="007F4790" w:rsidRDefault="007F4790" w:rsidP="006E0AE2">
            <w:pPr>
              <w:pStyle w:val="Level"/>
            </w:pPr>
            <w:r>
              <w:t>WCAG Success Criteria</w:t>
            </w:r>
          </w:p>
        </w:tc>
        <w:tc>
          <w:tcPr>
            <w:tcW w:w="3268" w:type="pct"/>
            <w:tcBorders>
              <w:top w:val="single" w:sz="4" w:space="0" w:color="FFFFFF"/>
              <w:left w:val="single" w:sz="4" w:space="0" w:color="FFFFFF" w:themeColor="background1"/>
              <w:bottom w:val="single" w:sz="4" w:space="0" w:color="FFFFFF" w:themeColor="background1"/>
              <w:right w:val="single" w:sz="4" w:space="0" w:color="FFFFFF"/>
            </w:tcBorders>
            <w:hideMark/>
          </w:tcPr>
          <w:p w14:paraId="7324C0EA" w14:textId="77777777" w:rsidR="007F4790" w:rsidRDefault="007F4790" w:rsidP="006E0AE2">
            <w:pPr>
              <w:pStyle w:val="Level"/>
              <w:ind w:left="15"/>
            </w:pPr>
            <w:r>
              <w:t>WCAG Conformance Level</w:t>
            </w:r>
          </w:p>
        </w:tc>
      </w:tr>
      <w:tr w:rsidR="007F4790" w14:paraId="6CE1ED21" w14:textId="77777777" w:rsidTr="006E0AE2">
        <w:trPr>
          <w:trHeight w:val="521"/>
        </w:trPr>
        <w:tc>
          <w:tcPr>
            <w:tcW w:w="1732" w:type="pct"/>
            <w:tcBorders>
              <w:top w:val="single" w:sz="4" w:space="0" w:color="FFFFFF" w:themeColor="background1"/>
              <w:left w:val="single" w:sz="4" w:space="0" w:color="FFFFFF"/>
              <w:bottom w:val="single" w:sz="4" w:space="0" w:color="FFFFFF"/>
              <w:right w:val="single" w:sz="4" w:space="0" w:color="FFFFFF" w:themeColor="background1"/>
            </w:tcBorders>
            <w:hideMark/>
          </w:tcPr>
          <w:p w14:paraId="65FCA9C3" w14:textId="77777777" w:rsidR="007F4790" w:rsidRDefault="007F4790" w:rsidP="006E0AE2">
            <w:r w:rsidRPr="005A5372">
              <w:rPr>
                <w:b/>
                <w:color w:val="000000" w:themeColor="text1"/>
              </w:rPr>
              <w:t>3.1.4 Abbreviations</w:t>
            </w:r>
          </w:p>
        </w:tc>
        <w:tc>
          <w:tcPr>
            <w:tcW w:w="3268" w:type="pct"/>
            <w:tcBorders>
              <w:top w:val="single" w:sz="4" w:space="0" w:color="FFFFFF" w:themeColor="background1"/>
              <w:left w:val="single" w:sz="4" w:space="0" w:color="FFFFFF" w:themeColor="background1"/>
              <w:bottom w:val="single" w:sz="4" w:space="0" w:color="FFFFFF"/>
              <w:right w:val="single" w:sz="4" w:space="0" w:color="FFFFFF"/>
            </w:tcBorders>
            <w:hideMark/>
          </w:tcPr>
          <w:p w14:paraId="2909828C" w14:textId="77777777" w:rsidR="007F4790" w:rsidRDefault="007F4790" w:rsidP="006E0AE2">
            <w:pPr>
              <w:pStyle w:val="Strong1"/>
            </w:pPr>
            <w:r>
              <w:t>AAA</w:t>
            </w:r>
          </w:p>
        </w:tc>
      </w:tr>
    </w:tbl>
    <w:p w14:paraId="159FE5E5" w14:textId="77777777" w:rsidR="007F4790" w:rsidRPr="007F4790" w:rsidRDefault="007F4790" w:rsidP="007F4790"/>
    <w:p w14:paraId="380EB416" w14:textId="61531844" w:rsidR="004E633C" w:rsidRDefault="004E633C" w:rsidP="004E633C">
      <w:pPr>
        <w:pStyle w:val="Heading4"/>
      </w:pPr>
      <w:r w:rsidRPr="005E549F">
        <w:t>How to implement</w:t>
      </w:r>
      <w:r>
        <w:t>?</w:t>
      </w:r>
    </w:p>
    <w:p w14:paraId="4BD6D6FF" w14:textId="6265036D" w:rsidR="00505E82" w:rsidRDefault="00072F87" w:rsidP="00505E82">
      <w:r>
        <w:t xml:space="preserve">In Word document, there are no special features available for presenting abbreviations and acronyms. The best option for presenting abbreviations and acronyms </w:t>
      </w:r>
      <w:r w:rsidR="00B14FDE">
        <w:t xml:space="preserve"> is to add their full forms at the first occurrence of use. This will help users in interpreting the information easily throughout the document. </w:t>
      </w:r>
    </w:p>
    <w:p w14:paraId="6CC6421C" w14:textId="642B2200" w:rsidR="006A5AED" w:rsidRDefault="006A5AED" w:rsidP="006A5AED">
      <w:pPr>
        <w:pStyle w:val="Heading4"/>
      </w:pPr>
      <w:r>
        <w:t>Practices to Apply &amp; Avoid</w:t>
      </w:r>
    </w:p>
    <w:p w14:paraId="624836DA" w14:textId="066FF2D5" w:rsidR="007F4790" w:rsidRDefault="009514B9" w:rsidP="007F4790">
      <w:pPr>
        <w:pStyle w:val="Do"/>
        <w:rPr>
          <w:szCs w:val="20"/>
        </w:rPr>
      </w:pPr>
      <w:bookmarkStart w:id="59" w:name="_Hlk59445602"/>
      <w:r>
        <w:rPr>
          <w:szCs w:val="20"/>
        </w:rPr>
        <w:t xml:space="preserve">Ensure </w:t>
      </w:r>
      <w:r w:rsidR="007F4790">
        <w:rPr>
          <w:szCs w:val="20"/>
        </w:rPr>
        <w:t>the full form of an abbreviation</w:t>
      </w:r>
      <w:r>
        <w:rPr>
          <w:szCs w:val="20"/>
        </w:rPr>
        <w:t xml:space="preserve"> is specified in the first occurrence of use in the document</w:t>
      </w:r>
      <w:r w:rsidR="007F4790">
        <w:rPr>
          <w:szCs w:val="20"/>
        </w:rPr>
        <w:t>.</w:t>
      </w:r>
      <w:bookmarkEnd w:id="59"/>
    </w:p>
    <w:p w14:paraId="1DD7672F" w14:textId="00104CCC" w:rsidR="007F4790" w:rsidRDefault="007F4790" w:rsidP="007F4790">
      <w:pPr>
        <w:pStyle w:val="Do"/>
        <w:numPr>
          <w:ilvl w:val="0"/>
          <w:numId w:val="0"/>
        </w:numPr>
        <w:ind w:left="360" w:hanging="360"/>
        <w:rPr>
          <w:szCs w:val="20"/>
        </w:rPr>
      </w:pPr>
    </w:p>
    <w:p w14:paraId="38876BB4" w14:textId="2BFE4094" w:rsidR="007F4790" w:rsidRDefault="007F4790" w:rsidP="007F4790">
      <w:r>
        <w:t xml:space="preserve">For example, in the </w:t>
      </w:r>
      <w:r w:rsidRPr="007F4790">
        <w:t>exp2019_MOS_Online_Appendix_Excel_Comprehensive_P18</w:t>
      </w:r>
      <w:r>
        <w:t xml:space="preserve"> word document, the expansion for the term “VBA” is specified as “Visual Basic for Application” in the “Mark Entry Index” text box at the first occurrence.</w:t>
      </w:r>
    </w:p>
    <w:p w14:paraId="65C442F9" w14:textId="3421DE70" w:rsidR="007F4790" w:rsidRDefault="007F4790" w:rsidP="0058317A">
      <w:pPr>
        <w:jc w:val="center"/>
      </w:pPr>
      <w:r>
        <w:rPr>
          <w:noProof/>
        </w:rPr>
        <w:lastRenderedPageBreak/>
        <w:drawing>
          <wp:inline distT="0" distB="0" distL="0" distR="0" wp14:anchorId="6084E5FC" wp14:editId="6A6475EF">
            <wp:extent cx="4629150" cy="2559880"/>
            <wp:effectExtent l="19050" t="19050" r="19050" b="12065"/>
            <wp:docPr id="3" name="Picture 3" descr="Expansion text for the term &quot;VBA&quot; specified as &quot;Visual Basic for Applica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pansion text for the term &quot;VBA&quot; specified as &quot;Visual Basic for Application&quot;."/>
                    <pic:cNvPicPr/>
                  </pic:nvPicPr>
                  <pic:blipFill>
                    <a:blip r:embed="rId93"/>
                    <a:stretch>
                      <a:fillRect/>
                    </a:stretch>
                  </pic:blipFill>
                  <pic:spPr>
                    <a:xfrm>
                      <a:off x="0" y="0"/>
                      <a:ext cx="4637778" cy="2564651"/>
                    </a:xfrm>
                    <a:prstGeom prst="rect">
                      <a:avLst/>
                    </a:prstGeom>
                    <a:ln>
                      <a:solidFill>
                        <a:schemeClr val="tx1"/>
                      </a:solidFill>
                    </a:ln>
                  </pic:spPr>
                </pic:pic>
              </a:graphicData>
            </a:graphic>
          </wp:inline>
        </w:drawing>
      </w:r>
    </w:p>
    <w:p w14:paraId="125F460F" w14:textId="6C0F58FB" w:rsidR="0058317A" w:rsidRDefault="0058317A" w:rsidP="0058317A">
      <w:pPr>
        <w:jc w:val="center"/>
      </w:pPr>
    </w:p>
    <w:p w14:paraId="5121C78B" w14:textId="560AD665" w:rsidR="0058317A" w:rsidRDefault="0058317A" w:rsidP="0058317A">
      <w:pPr>
        <w:pStyle w:val="Dont"/>
        <w:ind w:left="450"/>
      </w:pPr>
      <w:r>
        <w:t xml:space="preserve">Avoid using abbreviations without specifying their expansion in a </w:t>
      </w:r>
      <w:r w:rsidR="000902DB">
        <w:t>document</w:t>
      </w:r>
      <w:r>
        <w:t xml:space="preserve">. </w:t>
      </w:r>
      <w:r w:rsidR="00365F25">
        <w:br/>
      </w:r>
    </w:p>
    <w:p w14:paraId="674C1BEC" w14:textId="3D2850B5" w:rsidR="0058317A" w:rsidRDefault="0058317A" w:rsidP="0058317A">
      <w:r>
        <w:t xml:space="preserve">For example, in the </w:t>
      </w:r>
      <w:r w:rsidR="0014729E" w:rsidRPr="00074DCF">
        <w:t>A11y Guidelines Content &amp; Digital Producers</w:t>
      </w:r>
      <w:r w:rsidR="0014729E">
        <w:t xml:space="preserve"> Word document</w:t>
      </w:r>
      <w:r>
        <w:t>, the expansion for the term “</w:t>
      </w:r>
      <w:r w:rsidR="00EB736F">
        <w:t>TTS</w:t>
      </w:r>
      <w:r>
        <w:t>” is not specified in the “Mark Entry Index” text box at the first occurrence.</w:t>
      </w:r>
    </w:p>
    <w:p w14:paraId="65BB607A" w14:textId="379D14BA" w:rsidR="007C7686" w:rsidRDefault="007C7686" w:rsidP="007C7686">
      <w:pPr>
        <w:jc w:val="center"/>
      </w:pPr>
      <w:r>
        <w:rPr>
          <w:noProof/>
        </w:rPr>
        <w:drawing>
          <wp:inline distT="0" distB="0" distL="0" distR="0" wp14:anchorId="2030FAB7" wp14:editId="7560DA70">
            <wp:extent cx="5943600" cy="2549525"/>
            <wp:effectExtent l="19050" t="19050" r="19050" b="22225"/>
            <wp:docPr id="69" name="Picture 69" descr="Expansion text for the term &quot;TTS&quot; not spec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Expansion text for the term &quot;TTS&quot; not specified."/>
                    <pic:cNvPicPr/>
                  </pic:nvPicPr>
                  <pic:blipFill>
                    <a:blip r:embed="rId94"/>
                    <a:stretch>
                      <a:fillRect/>
                    </a:stretch>
                  </pic:blipFill>
                  <pic:spPr>
                    <a:xfrm>
                      <a:off x="0" y="0"/>
                      <a:ext cx="5943600" cy="2549525"/>
                    </a:xfrm>
                    <a:prstGeom prst="rect">
                      <a:avLst/>
                    </a:prstGeom>
                    <a:ln>
                      <a:solidFill>
                        <a:schemeClr val="tx1"/>
                      </a:solidFill>
                    </a:ln>
                  </pic:spPr>
                </pic:pic>
              </a:graphicData>
            </a:graphic>
          </wp:inline>
        </w:drawing>
      </w:r>
    </w:p>
    <w:p w14:paraId="75C60A6C" w14:textId="77777777" w:rsidR="00B867C9" w:rsidRDefault="00B867C9" w:rsidP="00B867C9">
      <w:pPr>
        <w:pStyle w:val="Level"/>
      </w:pPr>
      <w:r>
        <w:t>User Groups Affected</w:t>
      </w:r>
    </w:p>
    <w:p w14:paraId="498AD688" w14:textId="77777777" w:rsidR="00B867C9" w:rsidRDefault="00B867C9" w:rsidP="00E633B8">
      <w:pPr>
        <w:pStyle w:val="ListParagraph"/>
        <w:numPr>
          <w:ilvl w:val="0"/>
          <w:numId w:val="4"/>
        </w:numPr>
        <w:spacing w:after="100" w:afterAutospacing="1" w:line="240" w:lineRule="auto"/>
        <w:jc w:val="both"/>
        <w:rPr>
          <w:rFonts w:eastAsia="Times New Roman" w:cstheme="minorHAnsi"/>
          <w:szCs w:val="24"/>
        </w:rPr>
      </w:pPr>
      <w:r w:rsidRPr="00433878">
        <w:rPr>
          <w:rFonts w:eastAsia="Times New Roman" w:cstheme="minorHAnsi"/>
          <w:szCs w:val="24"/>
        </w:rPr>
        <w:t xml:space="preserve">Blind </w:t>
      </w:r>
      <w:r>
        <w:rPr>
          <w:rFonts w:eastAsia="Times New Roman" w:cstheme="minorHAnsi"/>
          <w:szCs w:val="24"/>
        </w:rPr>
        <w:t>u</w:t>
      </w:r>
      <w:r w:rsidRPr="00433878">
        <w:rPr>
          <w:rFonts w:eastAsia="Times New Roman" w:cstheme="minorHAnsi"/>
          <w:szCs w:val="24"/>
        </w:rPr>
        <w:t>sers</w:t>
      </w:r>
    </w:p>
    <w:p w14:paraId="6E54FEA3" w14:textId="77777777" w:rsidR="00B867C9" w:rsidRDefault="00B867C9" w:rsidP="00E633B8">
      <w:pPr>
        <w:pStyle w:val="ListParagraph"/>
        <w:numPr>
          <w:ilvl w:val="0"/>
          <w:numId w:val="4"/>
        </w:numPr>
        <w:spacing w:after="100" w:afterAutospacing="1" w:line="240" w:lineRule="auto"/>
        <w:jc w:val="both"/>
        <w:rPr>
          <w:rFonts w:eastAsia="Times New Roman" w:cstheme="minorHAnsi"/>
          <w:szCs w:val="24"/>
        </w:rPr>
      </w:pPr>
      <w:r>
        <w:rPr>
          <w:rFonts w:eastAsia="Times New Roman" w:cstheme="minorHAnsi"/>
          <w:szCs w:val="24"/>
        </w:rPr>
        <w:t>Low-vision users</w:t>
      </w:r>
    </w:p>
    <w:p w14:paraId="4DB9AE3F" w14:textId="77777777" w:rsidR="00B867C9" w:rsidRDefault="00B867C9" w:rsidP="00E633B8">
      <w:pPr>
        <w:pStyle w:val="ListParagraph"/>
        <w:numPr>
          <w:ilvl w:val="0"/>
          <w:numId w:val="4"/>
        </w:numPr>
        <w:spacing w:after="100" w:afterAutospacing="1" w:line="240" w:lineRule="auto"/>
        <w:jc w:val="both"/>
        <w:rPr>
          <w:rFonts w:eastAsia="Times New Roman" w:cstheme="minorHAnsi"/>
          <w:szCs w:val="24"/>
        </w:rPr>
      </w:pPr>
      <w:r w:rsidRPr="009E264A">
        <w:rPr>
          <w:rFonts w:eastAsia="Times New Roman" w:cstheme="minorHAnsi"/>
          <w:szCs w:val="24"/>
        </w:rPr>
        <w:t>Deaf-blind users</w:t>
      </w:r>
    </w:p>
    <w:p w14:paraId="4EE7C83F" w14:textId="5F5D3DF4" w:rsidR="00490787" w:rsidRPr="009E264A" w:rsidRDefault="00490787" w:rsidP="00E633B8">
      <w:pPr>
        <w:pStyle w:val="ListParagraph"/>
        <w:numPr>
          <w:ilvl w:val="0"/>
          <w:numId w:val="4"/>
        </w:numPr>
        <w:spacing w:after="100" w:afterAutospacing="1" w:line="240" w:lineRule="auto"/>
        <w:jc w:val="both"/>
        <w:rPr>
          <w:rFonts w:eastAsia="Times New Roman" w:cstheme="minorHAnsi"/>
          <w:szCs w:val="24"/>
        </w:rPr>
      </w:pPr>
      <w:r>
        <w:rPr>
          <w:rFonts w:eastAsia="Times New Roman" w:cstheme="minorHAnsi"/>
          <w:szCs w:val="24"/>
        </w:rPr>
        <w:t xml:space="preserve">Learning impairment </w:t>
      </w:r>
    </w:p>
    <w:p w14:paraId="2EDFD14E" w14:textId="77777777" w:rsidR="0058317A" w:rsidRDefault="0058317A" w:rsidP="00A62B81"/>
    <w:p w14:paraId="0815E9CC" w14:textId="4678E300" w:rsidR="004F0851" w:rsidRDefault="006A5AED" w:rsidP="009E4E92">
      <w:pPr>
        <w:pStyle w:val="Heading4"/>
      </w:pPr>
      <w:r>
        <w:t>How to test for Accessibility?</w:t>
      </w:r>
    </w:p>
    <w:p w14:paraId="34E856C9" w14:textId="0F7B1731" w:rsidR="006035B9" w:rsidRDefault="006035B9" w:rsidP="006035B9">
      <w:r>
        <w:t>To test abbreviations in a Word document, perform the following steps:</w:t>
      </w:r>
    </w:p>
    <w:p w14:paraId="003566E1" w14:textId="4723605B" w:rsidR="006035B9" w:rsidRDefault="006035B9" w:rsidP="00CF0340">
      <w:pPr>
        <w:pStyle w:val="ListParagraph"/>
        <w:numPr>
          <w:ilvl w:val="0"/>
          <w:numId w:val="62"/>
        </w:numPr>
      </w:pPr>
      <w:r>
        <w:t>Open the Word document.</w:t>
      </w:r>
    </w:p>
    <w:p w14:paraId="33345A80" w14:textId="551825B1" w:rsidR="006035B9" w:rsidRDefault="004518F8" w:rsidP="00CF0340">
      <w:pPr>
        <w:pStyle w:val="ListParagraph"/>
        <w:numPr>
          <w:ilvl w:val="0"/>
          <w:numId w:val="62"/>
        </w:numPr>
      </w:pPr>
      <w:r>
        <w:t>Check if there is any abbreviated text.</w:t>
      </w:r>
    </w:p>
    <w:p w14:paraId="1A6AE346" w14:textId="1B5D24F1" w:rsidR="004518F8" w:rsidRDefault="004518F8" w:rsidP="00CF0340">
      <w:pPr>
        <w:pStyle w:val="ListParagraph"/>
        <w:numPr>
          <w:ilvl w:val="0"/>
          <w:numId w:val="62"/>
        </w:numPr>
      </w:pPr>
      <w:r>
        <w:t xml:space="preserve">Check if full form for abbreviations is specified </w:t>
      </w:r>
      <w:r w:rsidR="00BF4EC2">
        <w:t>at the first occurrence of its use in the document.</w:t>
      </w:r>
    </w:p>
    <w:p w14:paraId="4BCF570A" w14:textId="60BD1F84" w:rsidR="009E4E92" w:rsidRPr="00916218" w:rsidRDefault="00BF4EC2" w:rsidP="00CF0340">
      <w:pPr>
        <w:pStyle w:val="ListParagraph"/>
        <w:numPr>
          <w:ilvl w:val="0"/>
          <w:numId w:val="62"/>
        </w:numPr>
      </w:pPr>
      <w:r>
        <w:t>If the condition in step 3 fails, then it is an accessibility violation as per WCAG 2.1 success criteria 3.1.4 at Level AAA.</w:t>
      </w:r>
    </w:p>
    <w:p w14:paraId="56BB0BB6" w14:textId="273DDAC5" w:rsidR="009E4E92" w:rsidRPr="00916218" w:rsidRDefault="00B171E7" w:rsidP="00B171E7">
      <w:r>
        <w:br w:type="page"/>
      </w:r>
    </w:p>
    <w:p w14:paraId="49C92BAB" w14:textId="4D0E1FE5" w:rsidR="004F0851" w:rsidRPr="003C72C4" w:rsidRDefault="00C52379" w:rsidP="003C72C4">
      <w:pPr>
        <w:pStyle w:val="Heading2"/>
        <w:rPr>
          <w:b/>
          <w:bCs/>
        </w:rPr>
      </w:pPr>
      <w:bookmarkStart w:id="60" w:name="_Toc110504235"/>
      <w:r>
        <w:rPr>
          <w:b/>
          <w:bCs/>
        </w:rPr>
        <w:lastRenderedPageBreak/>
        <w:t>FORMATTING TEXT</w:t>
      </w:r>
      <w:bookmarkEnd w:id="60"/>
    </w:p>
    <w:p w14:paraId="3D2F9E6C" w14:textId="77777777" w:rsidR="00250E9B" w:rsidRDefault="0010352B" w:rsidP="0010352B">
      <w:r>
        <w:t xml:space="preserve">Microsoft Word is a rich text editor </w:t>
      </w:r>
      <w:r w:rsidR="00A00D82">
        <w:t>and offers loads of options</w:t>
      </w:r>
      <w:r w:rsidR="00A46421">
        <w:t xml:space="preserve"> for</w:t>
      </w:r>
      <w:r w:rsidR="00A00D82">
        <w:t xml:space="preserve"> formatting </w:t>
      </w:r>
      <w:r w:rsidR="00A46421">
        <w:t>text</w:t>
      </w:r>
      <w:r w:rsidR="00A00D82">
        <w:t xml:space="preserve">. </w:t>
      </w:r>
      <w:r w:rsidR="00A46421">
        <w:t xml:space="preserve">From </w:t>
      </w:r>
      <w:r w:rsidR="00125271">
        <w:t xml:space="preserve">list of predefined styles, to font type, </w:t>
      </w:r>
      <w:r w:rsidR="001237F1">
        <w:t>size, style, color to text spacing,</w:t>
      </w:r>
      <w:r w:rsidR="00A00D82">
        <w:t xml:space="preserve"> </w:t>
      </w:r>
      <w:r w:rsidR="00477822">
        <w:t xml:space="preserve">applying borders and shading etc. </w:t>
      </w:r>
      <w:r w:rsidR="007C251B">
        <w:t xml:space="preserve">authors can choose from the </w:t>
      </w:r>
      <w:r w:rsidR="004A0972">
        <w:t xml:space="preserve">exhaustive </w:t>
      </w:r>
      <w:r w:rsidR="00C40F17">
        <w:t xml:space="preserve">set of options to present the information. </w:t>
      </w:r>
    </w:p>
    <w:p w14:paraId="2CBBDF98" w14:textId="78F1A381" w:rsidR="0010352B" w:rsidRPr="0010352B" w:rsidRDefault="002C4A61" w:rsidP="0010352B">
      <w:r>
        <w:t xml:space="preserve">Formatting text has a significant impact on accessibility as well. For example, smaller size text is difficult to read, </w:t>
      </w:r>
      <w:r w:rsidR="00B61AA9">
        <w:t xml:space="preserve">underlining non-link text can </w:t>
      </w:r>
      <w:r w:rsidR="00D12511">
        <w:t>make users with learning impairments believe that it is a link</w:t>
      </w:r>
      <w:r w:rsidR="003872BF">
        <w:t xml:space="preserve"> </w:t>
      </w:r>
      <w:r w:rsidR="001651FF">
        <w:t xml:space="preserve">and highlighting important </w:t>
      </w:r>
      <w:r w:rsidR="00AC7414">
        <w:t xml:space="preserve">text gives an indication that users must </w:t>
      </w:r>
      <w:r w:rsidR="001D5516">
        <w:t xml:space="preserve">read </w:t>
      </w:r>
      <w:r w:rsidR="00A5180D">
        <w:t>it</w:t>
      </w:r>
      <w:r w:rsidR="00C2528E">
        <w:t xml:space="preserve"> while going through the document. </w:t>
      </w:r>
    </w:p>
    <w:p w14:paraId="7BB41D09" w14:textId="218FF595" w:rsidR="002D571B" w:rsidRDefault="002D571B" w:rsidP="0010352B">
      <w:r>
        <w:t>Authors must keep the following points in mind while creating accessible Word documents:</w:t>
      </w:r>
    </w:p>
    <w:p w14:paraId="17097166" w14:textId="3D218AF8" w:rsidR="002D571B" w:rsidRDefault="00D11E54" w:rsidP="002D571B">
      <w:pPr>
        <w:pStyle w:val="ListParagraph"/>
        <w:numPr>
          <w:ilvl w:val="0"/>
          <w:numId w:val="4"/>
        </w:numPr>
      </w:pPr>
      <w:r>
        <w:t xml:space="preserve">Ensure that font size is </w:t>
      </w:r>
      <w:r w:rsidR="009F2126">
        <w:t xml:space="preserve">not less than </w:t>
      </w:r>
      <w:r w:rsidR="002A65D7">
        <w:t>11</w:t>
      </w:r>
      <w:r w:rsidR="009F2126">
        <w:t xml:space="preserve"> pt. Small size text is difficult to read by </w:t>
      </w:r>
      <w:r w:rsidR="00EC1E19">
        <w:t>students</w:t>
      </w:r>
      <w:r w:rsidR="009F2126">
        <w:t xml:space="preserve"> with visual impairments.</w:t>
      </w:r>
    </w:p>
    <w:p w14:paraId="2390D9E1" w14:textId="584AB49B" w:rsidR="009F2126" w:rsidRDefault="00EC1E19" w:rsidP="002D571B">
      <w:pPr>
        <w:pStyle w:val="ListParagraph"/>
        <w:numPr>
          <w:ilvl w:val="0"/>
          <w:numId w:val="4"/>
        </w:numPr>
      </w:pPr>
      <w:r>
        <w:t>Avoid using itali</w:t>
      </w:r>
      <w:r w:rsidR="0062365E">
        <w:t xml:space="preserve">c font style for displaying textual information. </w:t>
      </w:r>
      <w:r w:rsidR="00892278">
        <w:t>Italic text is found difficult to read by those with visual and learning impairments.</w:t>
      </w:r>
    </w:p>
    <w:p w14:paraId="788B1281" w14:textId="7E71EF89" w:rsidR="003F0386" w:rsidRDefault="00266875" w:rsidP="002D571B">
      <w:pPr>
        <w:pStyle w:val="ListParagraph"/>
        <w:numPr>
          <w:ilvl w:val="0"/>
          <w:numId w:val="4"/>
        </w:numPr>
      </w:pPr>
      <w:r>
        <w:t xml:space="preserve">Avoid </w:t>
      </w:r>
      <w:r w:rsidR="000448EC">
        <w:t>j</w:t>
      </w:r>
      <w:r w:rsidR="006C7014">
        <w:t>ustified text as it is found difficult to perceive by students with learning impairments.</w:t>
      </w:r>
    </w:p>
    <w:p w14:paraId="359301F1" w14:textId="2F9A6126" w:rsidR="006C7014" w:rsidRDefault="009A40EB" w:rsidP="002D571B">
      <w:pPr>
        <w:pStyle w:val="ListParagraph"/>
        <w:numPr>
          <w:ilvl w:val="0"/>
          <w:numId w:val="4"/>
        </w:numPr>
      </w:pPr>
      <w:r>
        <w:t xml:space="preserve">Avoid underlining non-link text as it might </w:t>
      </w:r>
      <w:r w:rsidR="00BF1065">
        <w:t xml:space="preserve">make </w:t>
      </w:r>
      <w:r w:rsidR="007472B4">
        <w:t xml:space="preserve">students with visual and learning impairments believe that </w:t>
      </w:r>
      <w:r w:rsidR="0042193C">
        <w:t>it is a link.</w:t>
      </w:r>
    </w:p>
    <w:p w14:paraId="1AA7212C" w14:textId="2CCD5B46" w:rsidR="00892278" w:rsidRDefault="00892278" w:rsidP="002D571B">
      <w:pPr>
        <w:pStyle w:val="ListParagraph"/>
        <w:numPr>
          <w:ilvl w:val="0"/>
          <w:numId w:val="4"/>
        </w:numPr>
      </w:pPr>
      <w:r>
        <w:t xml:space="preserve">Avoid </w:t>
      </w:r>
      <w:r w:rsidR="00A44726">
        <w:t>displaying text over cluttered background. Students with learning and visual impairments will find it difficult to read text displayed over cluttered background.</w:t>
      </w:r>
    </w:p>
    <w:p w14:paraId="1F6CD252" w14:textId="2D14DA03" w:rsidR="00A44726" w:rsidRDefault="0067769A" w:rsidP="002D571B">
      <w:pPr>
        <w:pStyle w:val="ListParagraph"/>
        <w:numPr>
          <w:ilvl w:val="0"/>
          <w:numId w:val="4"/>
        </w:numPr>
      </w:pPr>
      <w:r>
        <w:t xml:space="preserve">Use columns for displaying columnar information and avoid using tabs for </w:t>
      </w:r>
      <w:r w:rsidR="0041229D">
        <w:t>creating columns.</w:t>
      </w:r>
    </w:p>
    <w:p w14:paraId="57DACAED" w14:textId="69105DF4" w:rsidR="0041229D" w:rsidRDefault="0032553E" w:rsidP="002D571B">
      <w:pPr>
        <w:pStyle w:val="ListParagraph"/>
        <w:numPr>
          <w:ilvl w:val="0"/>
          <w:numId w:val="4"/>
        </w:numPr>
      </w:pPr>
      <w:r>
        <w:t xml:space="preserve">Use line and Paragraph spacing options to </w:t>
      </w:r>
      <w:r w:rsidR="000A6442">
        <w:t xml:space="preserve">insert blank space and blank lines and </w:t>
      </w:r>
      <w:r w:rsidR="002F410F">
        <w:t xml:space="preserve">avoid </w:t>
      </w:r>
      <w:r w:rsidR="00AF5153">
        <w:t>adding blank lines by pressing Enter key.</w:t>
      </w:r>
    </w:p>
    <w:p w14:paraId="4ACBDF44" w14:textId="33FD028A" w:rsidR="00AF5153" w:rsidRDefault="00A80574" w:rsidP="002D571B">
      <w:pPr>
        <w:pStyle w:val="ListParagraph"/>
        <w:numPr>
          <w:ilvl w:val="0"/>
          <w:numId w:val="4"/>
        </w:numPr>
      </w:pPr>
      <w:r>
        <w:t>Ensure that page and section breaks are used for inserting page and section breaks</w:t>
      </w:r>
      <w:r w:rsidR="008A0271">
        <w:t xml:space="preserve"> and not added by pressing Enter key multiple times</w:t>
      </w:r>
      <w:r>
        <w:t>.</w:t>
      </w:r>
    </w:p>
    <w:p w14:paraId="40C2F88A" w14:textId="77777777" w:rsidR="00C2528E" w:rsidRPr="0010352B" w:rsidRDefault="00C2528E" w:rsidP="0010352B"/>
    <w:p w14:paraId="459D2B3E" w14:textId="1EA6B20B" w:rsidR="004F0851" w:rsidRDefault="00C52379" w:rsidP="004F0851">
      <w:pPr>
        <w:pStyle w:val="Heading3"/>
        <w:rPr>
          <w:b/>
        </w:rPr>
      </w:pPr>
      <w:bookmarkStart w:id="61" w:name="_Toc110504236"/>
      <w:r>
        <w:rPr>
          <w:b/>
        </w:rPr>
        <w:t>Line and Paragraph Spacing</w:t>
      </w:r>
      <w:bookmarkEnd w:id="61"/>
    </w:p>
    <w:p w14:paraId="5221BED7" w14:textId="7C9D5264" w:rsidR="00217478" w:rsidRDefault="004B59BA" w:rsidP="00217478">
      <w:r>
        <w:t>T</w:t>
      </w:r>
      <w:r w:rsidR="00217478">
        <w:t xml:space="preserve">o </w:t>
      </w:r>
      <w:r>
        <w:t xml:space="preserve">define </w:t>
      </w:r>
      <w:r w:rsidR="00217478">
        <w:t xml:space="preserve">line and paragraph spacing </w:t>
      </w:r>
      <w:r>
        <w:t xml:space="preserve">in a Word </w:t>
      </w:r>
      <w:r w:rsidR="00217478">
        <w:t xml:space="preserve">document, </w:t>
      </w:r>
      <w:r>
        <w:t xml:space="preserve">perform </w:t>
      </w:r>
      <w:r w:rsidR="00217478">
        <w:t xml:space="preserve">the </w:t>
      </w:r>
      <w:r>
        <w:t>following</w:t>
      </w:r>
      <w:r w:rsidR="00217478">
        <w:t xml:space="preserve"> steps:</w:t>
      </w:r>
    </w:p>
    <w:p w14:paraId="73A3152B" w14:textId="77777777" w:rsidR="00217478" w:rsidRDefault="00217478" w:rsidP="00217478">
      <w:pPr>
        <w:pStyle w:val="ListParagraph"/>
        <w:numPr>
          <w:ilvl w:val="0"/>
          <w:numId w:val="17"/>
        </w:numPr>
      </w:pPr>
      <w:r>
        <w:t>Open the word file.</w:t>
      </w:r>
    </w:p>
    <w:p w14:paraId="697BEC36" w14:textId="452B34F4" w:rsidR="00217478" w:rsidRDefault="0086690E" w:rsidP="004E633C">
      <w:pPr>
        <w:pStyle w:val="ListParagraph"/>
        <w:numPr>
          <w:ilvl w:val="0"/>
          <w:numId w:val="17"/>
        </w:numPr>
      </w:pPr>
      <w:r>
        <w:t xml:space="preserve">In the </w:t>
      </w:r>
      <w:r w:rsidR="008E2D9D">
        <w:t xml:space="preserve">paragraph section of the </w:t>
      </w:r>
      <w:r>
        <w:t xml:space="preserve">Home tab, </w:t>
      </w:r>
      <w:r w:rsidR="008E2D9D">
        <w:t xml:space="preserve">select paragraph settings. </w:t>
      </w:r>
    </w:p>
    <w:p w14:paraId="5147000E" w14:textId="5C840CF6" w:rsidR="00F7123F" w:rsidRDefault="00F7123F" w:rsidP="004E633C">
      <w:pPr>
        <w:pStyle w:val="ListParagraph"/>
        <w:numPr>
          <w:ilvl w:val="0"/>
          <w:numId w:val="17"/>
        </w:numPr>
      </w:pPr>
      <w:r>
        <w:t xml:space="preserve">Within the </w:t>
      </w:r>
      <w:r w:rsidR="00AF4FED">
        <w:t>“P</w:t>
      </w:r>
      <w:r>
        <w:t>aragraph</w:t>
      </w:r>
      <w:r w:rsidR="00AF4FED">
        <w:t>”</w:t>
      </w:r>
      <w:r>
        <w:t xml:space="preserve"> dialog box, </w:t>
      </w:r>
      <w:r w:rsidR="007E7F6C">
        <w:t xml:space="preserve">in the “Indents and Spacing” tab, </w:t>
      </w:r>
      <w:r w:rsidR="00B15973">
        <w:t xml:space="preserve">set the </w:t>
      </w:r>
      <w:r w:rsidR="00030E39">
        <w:t xml:space="preserve">desired </w:t>
      </w:r>
      <w:r w:rsidR="006D6CA8">
        <w:t xml:space="preserve">alignment, </w:t>
      </w:r>
      <w:r w:rsidR="00AB7A00">
        <w:t xml:space="preserve">Indentation </w:t>
      </w:r>
      <w:r w:rsidR="0009373C">
        <w:t>or Spacing and then click on “OK”.</w:t>
      </w:r>
    </w:p>
    <w:p w14:paraId="4B1A2765" w14:textId="6B3F638B" w:rsidR="00442F4F" w:rsidRDefault="00442F4F" w:rsidP="00442F4F">
      <w:pPr>
        <w:jc w:val="center"/>
      </w:pPr>
      <w:r>
        <w:rPr>
          <w:noProof/>
        </w:rPr>
        <w:lastRenderedPageBreak/>
        <w:drawing>
          <wp:inline distT="0" distB="0" distL="0" distR="0" wp14:anchorId="79DACC38" wp14:editId="53A5EFB9">
            <wp:extent cx="2791094" cy="3373374"/>
            <wp:effectExtent l="19050" t="19050" r="28575" b="17780"/>
            <wp:docPr id="72" name="Picture 72" descr="&quot;Indents and Spacing&quot; tab in the &quot;Paragraph&quot; dialog bo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quot;Indents and Spacing&quot; tab in the &quot;Paragraph&quot; dialog box. "/>
                    <pic:cNvPicPr/>
                  </pic:nvPicPr>
                  <pic:blipFill>
                    <a:blip r:embed="rId95"/>
                    <a:stretch>
                      <a:fillRect/>
                    </a:stretch>
                  </pic:blipFill>
                  <pic:spPr>
                    <a:xfrm>
                      <a:off x="0" y="0"/>
                      <a:ext cx="2795071" cy="3378181"/>
                    </a:xfrm>
                    <a:prstGeom prst="rect">
                      <a:avLst/>
                    </a:prstGeom>
                    <a:ln>
                      <a:solidFill>
                        <a:schemeClr val="tx1"/>
                      </a:solidFill>
                    </a:ln>
                  </pic:spPr>
                </pic:pic>
              </a:graphicData>
            </a:graphic>
          </wp:inline>
        </w:drawing>
      </w:r>
    </w:p>
    <w:p w14:paraId="1DB6C13F" w14:textId="77777777" w:rsidR="00F249BA" w:rsidRDefault="00EA62E2" w:rsidP="003D28AB">
      <w:pPr>
        <w:pStyle w:val="Do"/>
      </w:pPr>
      <w:r>
        <w:t xml:space="preserve">Ensure </w:t>
      </w:r>
      <w:r w:rsidR="00D062FC">
        <w:t>appropriate</w:t>
      </w:r>
      <w:r w:rsidR="00461F96">
        <w:t xml:space="preserve"> </w:t>
      </w:r>
      <w:r w:rsidR="00D062FC">
        <w:t>spacing</w:t>
      </w:r>
      <w:r w:rsidR="00461F96">
        <w:t xml:space="preserve"> is </w:t>
      </w:r>
      <w:r w:rsidR="00D062FC">
        <w:t>used</w:t>
      </w:r>
      <w:r w:rsidR="00461F96">
        <w:t xml:space="preserve"> to </w:t>
      </w:r>
      <w:r w:rsidR="00FD60D4">
        <w:t>separate paragraphs a</w:t>
      </w:r>
      <w:r w:rsidR="00622D32">
        <w:t xml:space="preserve">nd that </w:t>
      </w:r>
      <w:r>
        <w:t xml:space="preserve">there are no additional </w:t>
      </w:r>
      <w:r w:rsidR="00622D32">
        <w:t xml:space="preserve">empty </w:t>
      </w:r>
      <w:r>
        <w:t xml:space="preserve">paragraph marks in the document. </w:t>
      </w:r>
    </w:p>
    <w:p w14:paraId="7505657F" w14:textId="77777777" w:rsidR="00482928" w:rsidRDefault="00482928" w:rsidP="00C81169">
      <w:pPr>
        <w:pStyle w:val="Do"/>
        <w:numPr>
          <w:ilvl w:val="0"/>
          <w:numId w:val="0"/>
        </w:numPr>
        <w:ind w:left="360"/>
      </w:pPr>
    </w:p>
    <w:p w14:paraId="6D6216D0" w14:textId="1143E719" w:rsidR="00222FCD" w:rsidRDefault="000E6663" w:rsidP="00C81169">
      <w:pPr>
        <w:pStyle w:val="Do"/>
        <w:numPr>
          <w:ilvl w:val="0"/>
          <w:numId w:val="0"/>
        </w:numPr>
        <w:ind w:left="360"/>
      </w:pPr>
      <w:r>
        <w:t xml:space="preserve">For example, in the </w:t>
      </w:r>
      <w:r w:rsidRPr="000E6663">
        <w:t>Mindset_Instructor_Guide_MyFoundationsLab</w:t>
      </w:r>
      <w:r>
        <w:t xml:space="preserve"> Word document, </w:t>
      </w:r>
      <w:r w:rsidR="00B97992">
        <w:t>appropriate</w:t>
      </w:r>
      <w:r>
        <w:t xml:space="preserve"> </w:t>
      </w:r>
      <w:r w:rsidR="00B97992">
        <w:t xml:space="preserve">spacing has been used to separate paragraphs. </w:t>
      </w:r>
    </w:p>
    <w:p w14:paraId="6EF66D8F" w14:textId="77777777" w:rsidR="00482928" w:rsidRDefault="00482928" w:rsidP="00C81169">
      <w:pPr>
        <w:pStyle w:val="Do"/>
        <w:numPr>
          <w:ilvl w:val="0"/>
          <w:numId w:val="0"/>
        </w:numPr>
        <w:ind w:left="360"/>
      </w:pPr>
    </w:p>
    <w:p w14:paraId="3D52278A" w14:textId="09686413" w:rsidR="00222FCD" w:rsidRDefault="00222FCD" w:rsidP="001A45FD">
      <w:pPr>
        <w:jc w:val="center"/>
      </w:pPr>
      <w:r>
        <w:rPr>
          <w:noProof/>
        </w:rPr>
        <w:drawing>
          <wp:inline distT="0" distB="0" distL="0" distR="0" wp14:anchorId="18CD5E86" wp14:editId="45DDCD51">
            <wp:extent cx="4050030" cy="2144872"/>
            <wp:effectExtent l="19050" t="19050" r="26670" b="27305"/>
            <wp:docPr id="34" name="Picture 34" descr="Appropriate line spacing used between para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ropriate line spacing used between paragraphs."/>
                    <pic:cNvPicPr/>
                  </pic:nvPicPr>
                  <pic:blipFill>
                    <a:blip r:embed="rId96"/>
                    <a:stretch>
                      <a:fillRect/>
                    </a:stretch>
                  </pic:blipFill>
                  <pic:spPr>
                    <a:xfrm>
                      <a:off x="0" y="0"/>
                      <a:ext cx="4056516" cy="2148307"/>
                    </a:xfrm>
                    <a:prstGeom prst="rect">
                      <a:avLst/>
                    </a:prstGeom>
                    <a:ln>
                      <a:solidFill>
                        <a:schemeClr val="tx1"/>
                      </a:solidFill>
                    </a:ln>
                  </pic:spPr>
                </pic:pic>
              </a:graphicData>
            </a:graphic>
          </wp:inline>
        </w:drawing>
      </w:r>
    </w:p>
    <w:p w14:paraId="3BC5A981" w14:textId="2904817F" w:rsidR="003D28AB" w:rsidRDefault="003D28AB" w:rsidP="00835696">
      <w:pPr>
        <w:pStyle w:val="Do"/>
        <w:numPr>
          <w:ilvl w:val="0"/>
          <w:numId w:val="0"/>
        </w:numPr>
        <w:ind w:left="360" w:hanging="360"/>
        <w:jc w:val="center"/>
      </w:pPr>
    </w:p>
    <w:p w14:paraId="3A840F68" w14:textId="77777777" w:rsidR="003D28AB" w:rsidRDefault="003D28AB" w:rsidP="003D28AB"/>
    <w:p w14:paraId="52679703" w14:textId="77777777" w:rsidR="000538F2" w:rsidRDefault="000538F2" w:rsidP="004F0851"/>
    <w:p w14:paraId="64F2C235" w14:textId="77777777" w:rsidR="00C81169" w:rsidRDefault="00C81169">
      <w:pPr>
        <w:rPr>
          <w:rFonts w:ascii="Calibri Light" w:hAnsi="Calibri Light"/>
          <w:b/>
          <w:color w:val="00437E"/>
          <w:sz w:val="32"/>
          <w:szCs w:val="24"/>
        </w:rPr>
      </w:pPr>
      <w:r>
        <w:rPr>
          <w:b/>
        </w:rPr>
        <w:br w:type="page"/>
      </w:r>
    </w:p>
    <w:p w14:paraId="6BB7E90F" w14:textId="480E3ACE" w:rsidR="001A45FD" w:rsidRPr="006C20B5" w:rsidRDefault="00C52379" w:rsidP="006C20B5">
      <w:pPr>
        <w:pStyle w:val="Heading3"/>
        <w:rPr>
          <w:b/>
        </w:rPr>
      </w:pPr>
      <w:bookmarkStart w:id="62" w:name="_Toc110504237"/>
      <w:r>
        <w:rPr>
          <w:b/>
        </w:rPr>
        <w:lastRenderedPageBreak/>
        <w:t>Page Layout</w:t>
      </w:r>
      <w:bookmarkEnd w:id="62"/>
    </w:p>
    <w:p w14:paraId="3BA2FBDF" w14:textId="14613335" w:rsidR="002D580E" w:rsidRDefault="006B2CC0" w:rsidP="002D580E">
      <w:r>
        <w:t xml:space="preserve">To </w:t>
      </w:r>
      <w:r w:rsidR="00042E99">
        <w:t xml:space="preserve">set </w:t>
      </w:r>
      <w:r>
        <w:t>P</w:t>
      </w:r>
      <w:r w:rsidR="00042E99">
        <w:t xml:space="preserve">age </w:t>
      </w:r>
      <w:r>
        <w:t>L</w:t>
      </w:r>
      <w:r w:rsidR="00042E99">
        <w:t xml:space="preserve">ayout for </w:t>
      </w:r>
      <w:r>
        <w:t xml:space="preserve">a Word </w:t>
      </w:r>
      <w:r w:rsidR="00847830">
        <w:t xml:space="preserve">document, </w:t>
      </w:r>
      <w:r>
        <w:t xml:space="preserve">perform </w:t>
      </w:r>
      <w:r w:rsidR="00847830">
        <w:t xml:space="preserve">the </w:t>
      </w:r>
      <w:r>
        <w:t xml:space="preserve">following </w:t>
      </w:r>
      <w:r w:rsidR="00847830">
        <w:t>steps:</w:t>
      </w:r>
    </w:p>
    <w:p w14:paraId="2C6C60D8" w14:textId="4F75C3A7" w:rsidR="00847830" w:rsidRDefault="00847830" w:rsidP="00CF0340">
      <w:pPr>
        <w:pStyle w:val="ListParagraph"/>
        <w:numPr>
          <w:ilvl w:val="0"/>
          <w:numId w:val="69"/>
        </w:numPr>
      </w:pPr>
      <w:r>
        <w:t>Open the word file.</w:t>
      </w:r>
    </w:p>
    <w:p w14:paraId="0E1D6DD9" w14:textId="13597ECB" w:rsidR="00684122" w:rsidRDefault="00684122" w:rsidP="00CF0340">
      <w:pPr>
        <w:pStyle w:val="ListParagraph"/>
        <w:numPr>
          <w:ilvl w:val="0"/>
          <w:numId w:val="69"/>
        </w:numPr>
      </w:pPr>
      <w:r w:rsidRPr="00684122">
        <w:t>Check "Ruler" checkbox of the View tab.</w:t>
      </w:r>
    </w:p>
    <w:p w14:paraId="73DFAE70" w14:textId="1FB56684" w:rsidR="00847830" w:rsidRDefault="00CF76FF" w:rsidP="00CF0340">
      <w:pPr>
        <w:pStyle w:val="ListParagraph"/>
        <w:numPr>
          <w:ilvl w:val="0"/>
          <w:numId w:val="69"/>
        </w:numPr>
      </w:pPr>
      <w:r>
        <w:t xml:space="preserve">Double click on the </w:t>
      </w:r>
      <w:r w:rsidR="00DD270B">
        <w:t xml:space="preserve">rulers in the document to </w:t>
      </w:r>
      <w:r w:rsidR="00893747">
        <w:t xml:space="preserve">open the “Page Setup” dialog box. </w:t>
      </w:r>
    </w:p>
    <w:p w14:paraId="0D2AAA07" w14:textId="75C3E93B" w:rsidR="0092170A" w:rsidRDefault="00445A22" w:rsidP="00CF0340">
      <w:pPr>
        <w:pStyle w:val="ListParagraph"/>
        <w:numPr>
          <w:ilvl w:val="0"/>
          <w:numId w:val="69"/>
        </w:numPr>
      </w:pPr>
      <w:r>
        <w:t>Within the “Page setup” box, click on the “Layout” tab to</w:t>
      </w:r>
      <w:r w:rsidR="00572138">
        <w:t xml:space="preserve"> access the header and footer section</w:t>
      </w:r>
      <w:r w:rsidR="00F65C36">
        <w:t xml:space="preserve"> to make edits </w:t>
      </w:r>
      <w:r w:rsidR="00760362">
        <w:t>in</w:t>
      </w:r>
      <w:r w:rsidR="00F65C36">
        <w:t xml:space="preserve"> the header and footer section.</w:t>
      </w:r>
    </w:p>
    <w:p w14:paraId="3B527288" w14:textId="43CF9F76" w:rsidR="00893747" w:rsidRDefault="00DB281B" w:rsidP="008C7A7A">
      <w:pPr>
        <w:jc w:val="center"/>
      </w:pPr>
      <w:r>
        <w:rPr>
          <w:noProof/>
        </w:rPr>
        <w:drawing>
          <wp:inline distT="0" distB="0" distL="0" distR="0" wp14:anchorId="41003507" wp14:editId="793C47F2">
            <wp:extent cx="2760073" cy="3750733"/>
            <wp:effectExtent l="19050" t="19050" r="21590" b="21590"/>
            <wp:docPr id="4" name="Picture 4" descr="&quot;Page Setup&quot; box with the &quot;Headers and Footers&quot; s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uot;Page Setup&quot; box with the &quot;Headers and Footers&quot; section. "/>
                    <pic:cNvPicPr/>
                  </pic:nvPicPr>
                  <pic:blipFill>
                    <a:blip r:embed="rId97"/>
                    <a:stretch>
                      <a:fillRect/>
                    </a:stretch>
                  </pic:blipFill>
                  <pic:spPr>
                    <a:xfrm>
                      <a:off x="0" y="0"/>
                      <a:ext cx="2766369" cy="3759289"/>
                    </a:xfrm>
                    <a:prstGeom prst="rect">
                      <a:avLst/>
                    </a:prstGeom>
                    <a:ln>
                      <a:solidFill>
                        <a:schemeClr val="tx1"/>
                      </a:solidFill>
                    </a:ln>
                  </pic:spPr>
                </pic:pic>
              </a:graphicData>
            </a:graphic>
          </wp:inline>
        </w:drawing>
      </w:r>
    </w:p>
    <w:p w14:paraId="545F726A" w14:textId="51693D5D" w:rsidR="00213990" w:rsidRDefault="00213990" w:rsidP="00CF0340">
      <w:pPr>
        <w:pStyle w:val="ListParagraph"/>
        <w:numPr>
          <w:ilvl w:val="0"/>
          <w:numId w:val="69"/>
        </w:numPr>
      </w:pPr>
      <w:r>
        <w:t>To make changes to the margins, click on the “Margins” tab and enter custom values to set up the- left, right, top, bottom</w:t>
      </w:r>
      <w:r w:rsidR="00C434A2">
        <w:t xml:space="preserve"> </w:t>
      </w:r>
      <w:r>
        <w:t xml:space="preserve">and </w:t>
      </w:r>
      <w:r w:rsidR="00140AB2">
        <w:t xml:space="preserve">Gutter, </w:t>
      </w:r>
      <w:r w:rsidR="00C434A2">
        <w:t>g</w:t>
      </w:r>
      <w:r>
        <w:t xml:space="preserve">utter </w:t>
      </w:r>
      <w:r w:rsidR="00A02E59">
        <w:t>p</w:t>
      </w:r>
      <w:r>
        <w:t>osition.</w:t>
      </w:r>
    </w:p>
    <w:p w14:paraId="0F255633" w14:textId="77777777" w:rsidR="00213990" w:rsidRDefault="00213990" w:rsidP="00213990">
      <w:pPr>
        <w:pStyle w:val="ListParagraph"/>
      </w:pPr>
    </w:p>
    <w:p w14:paraId="17D43636" w14:textId="3DCFC12C" w:rsidR="004F0EAA" w:rsidRDefault="004F0EAA" w:rsidP="008C7A7A">
      <w:pPr>
        <w:jc w:val="center"/>
      </w:pPr>
      <w:r>
        <w:rPr>
          <w:noProof/>
        </w:rPr>
        <w:lastRenderedPageBreak/>
        <w:drawing>
          <wp:inline distT="0" distB="0" distL="0" distR="0" wp14:anchorId="1808ECFE" wp14:editId="0E0157C3">
            <wp:extent cx="2502770" cy="3386666"/>
            <wp:effectExtent l="19050" t="19050" r="12065" b="23495"/>
            <wp:docPr id="451" name="Picture 451" descr="&quot;Page Setup&quot; box with the &quot;Headers and Footers&quot; s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quot;Page Setup&quot; box with the &quot;Headers and Footers&quot; section. "/>
                    <pic:cNvPicPr/>
                  </pic:nvPicPr>
                  <pic:blipFill>
                    <a:blip r:embed="rId98"/>
                    <a:stretch>
                      <a:fillRect/>
                    </a:stretch>
                  </pic:blipFill>
                  <pic:spPr>
                    <a:xfrm>
                      <a:off x="0" y="0"/>
                      <a:ext cx="2504467" cy="3388963"/>
                    </a:xfrm>
                    <a:prstGeom prst="rect">
                      <a:avLst/>
                    </a:prstGeom>
                    <a:ln>
                      <a:solidFill>
                        <a:schemeClr val="tx1"/>
                      </a:solidFill>
                    </a:ln>
                  </pic:spPr>
                </pic:pic>
              </a:graphicData>
            </a:graphic>
          </wp:inline>
        </w:drawing>
      </w:r>
    </w:p>
    <w:p w14:paraId="3E10D5A4" w14:textId="1CDC7604" w:rsidR="00213990" w:rsidRDefault="00213990" w:rsidP="00CF0340">
      <w:pPr>
        <w:pStyle w:val="ListParagraph"/>
        <w:numPr>
          <w:ilvl w:val="0"/>
          <w:numId w:val="69"/>
        </w:numPr>
      </w:pPr>
      <w:r>
        <w:t>Click on “OK” to save these changes.</w:t>
      </w:r>
    </w:p>
    <w:p w14:paraId="50A825D5" w14:textId="44997F85" w:rsidR="000C1DE5" w:rsidRDefault="00735D52" w:rsidP="00CF0340">
      <w:pPr>
        <w:pStyle w:val="ListParagraph"/>
        <w:numPr>
          <w:ilvl w:val="0"/>
          <w:numId w:val="69"/>
        </w:numPr>
      </w:pPr>
      <w:r>
        <w:t>In addition, i</w:t>
      </w:r>
      <w:r w:rsidR="000C1DE5">
        <w:t xml:space="preserve">n order to </w:t>
      </w:r>
      <w:r w:rsidR="008E0DAA">
        <w:t>make changes to the indent, margins, orientation</w:t>
      </w:r>
      <w:r w:rsidR="00526CDC">
        <w:t xml:space="preserve">, column, size or spacing of the document, click on the </w:t>
      </w:r>
      <w:r>
        <w:t>“Layout” tab</w:t>
      </w:r>
      <w:r w:rsidR="00C951CC">
        <w:t>.</w:t>
      </w:r>
    </w:p>
    <w:p w14:paraId="6632987D" w14:textId="6701D2FC" w:rsidR="00213990" w:rsidRDefault="001430B5" w:rsidP="005A1886">
      <w:r>
        <w:rPr>
          <w:noProof/>
        </w:rPr>
        <w:drawing>
          <wp:inline distT="0" distB="0" distL="0" distR="0" wp14:anchorId="4C07EB48" wp14:editId="0C90EA10">
            <wp:extent cx="5943600" cy="763270"/>
            <wp:effectExtent l="19050" t="19050" r="19050" b="17780"/>
            <wp:docPr id="453" name="Picture 453" descr="Layout tab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descr="Layout tab in Microsoft Word."/>
                    <pic:cNvPicPr/>
                  </pic:nvPicPr>
                  <pic:blipFill>
                    <a:blip r:embed="rId99"/>
                    <a:stretch>
                      <a:fillRect/>
                    </a:stretch>
                  </pic:blipFill>
                  <pic:spPr>
                    <a:xfrm>
                      <a:off x="0" y="0"/>
                      <a:ext cx="5943600" cy="763270"/>
                    </a:xfrm>
                    <a:prstGeom prst="rect">
                      <a:avLst/>
                    </a:prstGeom>
                    <a:ln>
                      <a:solidFill>
                        <a:schemeClr val="tx1"/>
                      </a:solidFill>
                    </a:ln>
                  </pic:spPr>
                </pic:pic>
              </a:graphicData>
            </a:graphic>
          </wp:inline>
        </w:drawing>
      </w:r>
    </w:p>
    <w:p w14:paraId="3FB79854" w14:textId="7400C082" w:rsidR="00572138" w:rsidRDefault="00572138" w:rsidP="00DB281B">
      <w:pPr>
        <w:pStyle w:val="ListParagraph"/>
        <w:jc w:val="center"/>
      </w:pPr>
    </w:p>
    <w:p w14:paraId="4305FA21" w14:textId="77777777" w:rsidR="000538F2" w:rsidRDefault="000538F2" w:rsidP="004F0851"/>
    <w:p w14:paraId="72720861" w14:textId="5C7ADF9E" w:rsidR="004F0851" w:rsidRDefault="00C52379" w:rsidP="004F0851">
      <w:pPr>
        <w:pStyle w:val="Heading3"/>
        <w:rPr>
          <w:b/>
        </w:rPr>
      </w:pPr>
      <w:bookmarkStart w:id="63" w:name="_Toc110504238"/>
      <w:r>
        <w:rPr>
          <w:b/>
        </w:rPr>
        <w:t>Header and Footer</w:t>
      </w:r>
      <w:bookmarkEnd w:id="63"/>
    </w:p>
    <w:p w14:paraId="1893BDE9" w14:textId="6134CB33" w:rsidR="00E17A99" w:rsidRDefault="00E17A99" w:rsidP="00E17A99">
      <w:r>
        <w:t>In order to insert a header</w:t>
      </w:r>
      <w:r w:rsidR="00CE0C04">
        <w:t xml:space="preserve"> in a Word document</w:t>
      </w:r>
      <w:r>
        <w:t xml:space="preserve">, </w:t>
      </w:r>
      <w:r w:rsidR="00CE0C04">
        <w:t>perform</w:t>
      </w:r>
      <w:r>
        <w:t xml:space="preserve"> the </w:t>
      </w:r>
      <w:r w:rsidR="00CE0C04">
        <w:t xml:space="preserve">following </w:t>
      </w:r>
      <w:r>
        <w:t>steps:</w:t>
      </w:r>
    </w:p>
    <w:p w14:paraId="7EA512C7" w14:textId="6F03B22E" w:rsidR="00E17A99" w:rsidRDefault="00F37306" w:rsidP="00E633B8">
      <w:pPr>
        <w:pStyle w:val="ListParagraph"/>
        <w:numPr>
          <w:ilvl w:val="0"/>
          <w:numId w:val="18"/>
        </w:numPr>
      </w:pPr>
      <w:r>
        <w:t>Open the Word file.</w:t>
      </w:r>
    </w:p>
    <w:p w14:paraId="7BD781DF" w14:textId="0FF2FE77" w:rsidR="00F37306" w:rsidRDefault="004473FD" w:rsidP="00E633B8">
      <w:pPr>
        <w:pStyle w:val="ListParagraph"/>
        <w:numPr>
          <w:ilvl w:val="0"/>
          <w:numId w:val="18"/>
        </w:numPr>
      </w:pPr>
      <w:r>
        <w:t>O</w:t>
      </w:r>
      <w:r w:rsidR="007B6149">
        <w:t xml:space="preserve">n </w:t>
      </w:r>
      <w:r>
        <w:t>the</w:t>
      </w:r>
      <w:r w:rsidR="007B6149">
        <w:t xml:space="preserve"> “Insert” </w:t>
      </w:r>
      <w:r>
        <w:t>tab</w:t>
      </w:r>
      <w:r w:rsidR="007B6149">
        <w:t xml:space="preserve"> click on “</w:t>
      </w:r>
      <w:r w:rsidR="00821C4A">
        <w:t>H</w:t>
      </w:r>
      <w:r w:rsidR="007B6149">
        <w:t>eader”</w:t>
      </w:r>
      <w:r w:rsidR="00163B7B">
        <w:t xml:space="preserve"> option</w:t>
      </w:r>
      <w:r w:rsidR="00821C4A">
        <w:t>.</w:t>
      </w:r>
    </w:p>
    <w:p w14:paraId="60847002" w14:textId="60F77EC0" w:rsidR="00821C4A" w:rsidRDefault="00A0275E" w:rsidP="00A0275E">
      <w:pPr>
        <w:ind w:left="360"/>
      </w:pPr>
      <w:r>
        <w:rPr>
          <w:noProof/>
        </w:rPr>
        <w:lastRenderedPageBreak/>
        <w:drawing>
          <wp:inline distT="0" distB="0" distL="0" distR="0" wp14:anchorId="5BB260F2" wp14:editId="56582359">
            <wp:extent cx="5593809" cy="2666621"/>
            <wp:effectExtent l="19050" t="19050" r="26035" b="19685"/>
            <wp:docPr id="457" name="Picture 457" descr="Replace “Insert section” with “Word documen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descr="Replace “Insert section” with “Word document&quot;."/>
                    <pic:cNvPicPr/>
                  </pic:nvPicPr>
                  <pic:blipFill>
                    <a:blip r:embed="rId100"/>
                    <a:stretch>
                      <a:fillRect/>
                    </a:stretch>
                  </pic:blipFill>
                  <pic:spPr>
                    <a:xfrm>
                      <a:off x="0" y="0"/>
                      <a:ext cx="5605862" cy="2672367"/>
                    </a:xfrm>
                    <a:prstGeom prst="rect">
                      <a:avLst/>
                    </a:prstGeom>
                    <a:ln>
                      <a:solidFill>
                        <a:schemeClr val="tx1"/>
                      </a:solidFill>
                    </a:ln>
                  </pic:spPr>
                </pic:pic>
              </a:graphicData>
            </a:graphic>
          </wp:inline>
        </w:drawing>
      </w:r>
    </w:p>
    <w:p w14:paraId="11C67913" w14:textId="7383EC6E" w:rsidR="00264C14" w:rsidRDefault="00264C14" w:rsidP="00E633B8">
      <w:pPr>
        <w:pStyle w:val="ListParagraph"/>
        <w:numPr>
          <w:ilvl w:val="0"/>
          <w:numId w:val="18"/>
        </w:numPr>
      </w:pPr>
      <w:r>
        <w:t xml:space="preserve">From the list of headers, select the appropriate style to insert in the document. </w:t>
      </w:r>
    </w:p>
    <w:p w14:paraId="271236E4" w14:textId="56B5DDD2" w:rsidR="003F6DCD" w:rsidRDefault="003F6DCD" w:rsidP="00E633B8">
      <w:pPr>
        <w:pStyle w:val="ListParagraph"/>
        <w:numPr>
          <w:ilvl w:val="0"/>
          <w:numId w:val="18"/>
        </w:numPr>
      </w:pPr>
      <w:r>
        <w:t xml:space="preserve">To </w:t>
      </w:r>
      <w:r w:rsidR="001C58D8">
        <w:t xml:space="preserve">add headers on </w:t>
      </w:r>
      <w:r w:rsidR="00FE1E8A">
        <w:t xml:space="preserve">alternate pages, </w:t>
      </w:r>
    </w:p>
    <w:p w14:paraId="1A0BB761" w14:textId="6406D735" w:rsidR="00FE1E8A" w:rsidRDefault="00AD32B8" w:rsidP="00E633B8">
      <w:pPr>
        <w:pStyle w:val="ListParagraph"/>
        <w:numPr>
          <w:ilvl w:val="1"/>
          <w:numId w:val="18"/>
        </w:numPr>
      </w:pPr>
      <w:r>
        <w:t>Activate</w:t>
      </w:r>
      <w:r w:rsidR="00FE1E8A">
        <w:t xml:space="preserve"> the header section by </w:t>
      </w:r>
      <w:r w:rsidR="007D52B5">
        <w:t>double clicking in the header section of the page.</w:t>
      </w:r>
    </w:p>
    <w:p w14:paraId="11578A1A" w14:textId="4EF9909C" w:rsidR="007D52B5" w:rsidRDefault="007D52B5" w:rsidP="00E633B8">
      <w:pPr>
        <w:pStyle w:val="ListParagraph"/>
        <w:numPr>
          <w:ilvl w:val="1"/>
          <w:numId w:val="18"/>
        </w:numPr>
      </w:pPr>
      <w:r>
        <w:t xml:space="preserve">Insert the </w:t>
      </w:r>
      <w:r w:rsidR="0014074D">
        <w:t xml:space="preserve">appropriate </w:t>
      </w:r>
      <w:r w:rsidR="00B15549">
        <w:t>header</w:t>
      </w:r>
      <w:r w:rsidR="0014074D">
        <w:t xml:space="preserve"> and click on the “Different Odd &amp; Even Pages” option in the “Options” section of the </w:t>
      </w:r>
      <w:r w:rsidR="00CA10EB">
        <w:t>“</w:t>
      </w:r>
      <w:r w:rsidR="0014074D">
        <w:t>Header &amp; Footer</w:t>
      </w:r>
      <w:r w:rsidR="00CA10EB">
        <w:t>”</w:t>
      </w:r>
      <w:r w:rsidR="0014074D">
        <w:t xml:space="preserve"> </w:t>
      </w:r>
      <w:r w:rsidR="00CA10EB">
        <w:t>tool bar.</w:t>
      </w:r>
    </w:p>
    <w:p w14:paraId="572DA0EA" w14:textId="255CCD15" w:rsidR="00B15549" w:rsidRDefault="00B15549" w:rsidP="00E633B8">
      <w:pPr>
        <w:pStyle w:val="ListParagraph"/>
        <w:numPr>
          <w:ilvl w:val="1"/>
          <w:numId w:val="18"/>
        </w:numPr>
      </w:pPr>
      <w:r>
        <w:t xml:space="preserve">This </w:t>
      </w:r>
      <w:r w:rsidR="00554ED8">
        <w:t>will</w:t>
      </w:r>
      <w:r>
        <w:t xml:space="preserve"> enable the header to reflect o</w:t>
      </w:r>
      <w:r w:rsidR="00033097">
        <w:t xml:space="preserve">n alternate pages. </w:t>
      </w:r>
    </w:p>
    <w:p w14:paraId="5C2EFFE1" w14:textId="2870FFD6" w:rsidR="00033097" w:rsidRDefault="00033097" w:rsidP="00033097">
      <w:pPr>
        <w:ind w:left="360"/>
      </w:pPr>
      <w:r>
        <w:t xml:space="preserve">For example, in the in </w:t>
      </w:r>
      <w:r w:rsidRPr="00926959">
        <w:t>Mindset_Instructor_Guide_MyFoundationsLab</w:t>
      </w:r>
      <w:r>
        <w:t xml:space="preserve"> Word document, the header “</w:t>
      </w:r>
      <w:r w:rsidR="004A6545">
        <w:t xml:space="preserve">1 Understanding and Implementing Mindset” is reflected only on the odd Page Headers. </w:t>
      </w:r>
    </w:p>
    <w:p w14:paraId="7575EEBB" w14:textId="50E0AC06" w:rsidR="00FE1E8A" w:rsidRDefault="00FE1E8A" w:rsidP="00CA10EB">
      <w:pPr>
        <w:ind w:left="360"/>
        <w:jc w:val="center"/>
      </w:pPr>
      <w:r>
        <w:rPr>
          <w:noProof/>
        </w:rPr>
        <w:drawing>
          <wp:inline distT="0" distB="0" distL="0" distR="0" wp14:anchorId="23F01A29" wp14:editId="5234B2A7">
            <wp:extent cx="4912873" cy="3391727"/>
            <wp:effectExtent l="19050" t="19050" r="21590" b="18415"/>
            <wp:docPr id="459" name="Picture 459" descr="Different Odd and Even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Picture 459" descr="Different Odd and Even Page header."/>
                    <pic:cNvPicPr/>
                  </pic:nvPicPr>
                  <pic:blipFill>
                    <a:blip r:embed="rId101"/>
                    <a:stretch>
                      <a:fillRect/>
                    </a:stretch>
                  </pic:blipFill>
                  <pic:spPr>
                    <a:xfrm>
                      <a:off x="0" y="0"/>
                      <a:ext cx="4920354" cy="3396892"/>
                    </a:xfrm>
                    <a:prstGeom prst="rect">
                      <a:avLst/>
                    </a:prstGeom>
                    <a:ln>
                      <a:solidFill>
                        <a:schemeClr val="tx1"/>
                      </a:solidFill>
                    </a:ln>
                  </pic:spPr>
                </pic:pic>
              </a:graphicData>
            </a:graphic>
          </wp:inline>
        </w:drawing>
      </w:r>
    </w:p>
    <w:p w14:paraId="76DCBF7F" w14:textId="678F0ACC" w:rsidR="00CD6F03" w:rsidRDefault="00CD6F03" w:rsidP="00E633B8">
      <w:pPr>
        <w:pStyle w:val="ListParagraph"/>
        <w:numPr>
          <w:ilvl w:val="0"/>
          <w:numId w:val="18"/>
        </w:numPr>
      </w:pPr>
      <w:r>
        <w:lastRenderedPageBreak/>
        <w:t>To add headers</w:t>
      </w:r>
      <w:r w:rsidR="00AD32B8">
        <w:t xml:space="preserve"> to different sections of the document, </w:t>
      </w:r>
    </w:p>
    <w:p w14:paraId="759E131E" w14:textId="207134A9" w:rsidR="00AD32B8" w:rsidRDefault="00B46419" w:rsidP="00E633B8">
      <w:pPr>
        <w:pStyle w:val="ListParagraph"/>
        <w:numPr>
          <w:ilvl w:val="1"/>
          <w:numId w:val="18"/>
        </w:numPr>
      </w:pPr>
      <w:r>
        <w:t xml:space="preserve">Keeping the cursor at the end of a section, </w:t>
      </w:r>
      <w:r w:rsidR="00060EE6">
        <w:t>from the</w:t>
      </w:r>
      <w:r w:rsidR="00FC0D38">
        <w:t xml:space="preserve"> “Section </w:t>
      </w:r>
      <w:r w:rsidR="00060EE6">
        <w:t>B</w:t>
      </w:r>
      <w:r w:rsidR="00FC0D38">
        <w:t>reak</w:t>
      </w:r>
      <w:r w:rsidR="00060EE6">
        <w:t>s</w:t>
      </w:r>
      <w:r w:rsidR="00FC0D38">
        <w:t xml:space="preserve">” </w:t>
      </w:r>
      <w:r w:rsidR="00060EE6">
        <w:t xml:space="preserve">menu, select the “Next Page” </w:t>
      </w:r>
      <w:r w:rsidR="0002329E">
        <w:t>option.</w:t>
      </w:r>
    </w:p>
    <w:p w14:paraId="40DDFA3C" w14:textId="104B1A51" w:rsidR="00CC070E" w:rsidRDefault="00060EE6" w:rsidP="00CC070E">
      <w:pPr>
        <w:jc w:val="center"/>
      </w:pPr>
      <w:r>
        <w:rPr>
          <w:noProof/>
        </w:rPr>
        <w:drawing>
          <wp:inline distT="0" distB="0" distL="0" distR="0" wp14:anchorId="7D9E1129" wp14:editId="1B3CF0A9">
            <wp:extent cx="1809750" cy="2958872"/>
            <wp:effectExtent l="19050" t="19050" r="19050" b="13335"/>
            <wp:docPr id="462" name="Picture 462" descr="&quot;Section Breaks&quot; box with &quot;Next Page&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Picture 462" descr="&quot;Section Breaks&quot; box with &quot;Next Page&quot; option."/>
                    <pic:cNvPicPr/>
                  </pic:nvPicPr>
                  <pic:blipFill>
                    <a:blip r:embed="rId102"/>
                    <a:stretch>
                      <a:fillRect/>
                    </a:stretch>
                  </pic:blipFill>
                  <pic:spPr>
                    <a:xfrm>
                      <a:off x="0" y="0"/>
                      <a:ext cx="1818664" cy="2973446"/>
                    </a:xfrm>
                    <a:prstGeom prst="rect">
                      <a:avLst/>
                    </a:prstGeom>
                    <a:ln>
                      <a:solidFill>
                        <a:schemeClr val="tx1"/>
                      </a:solidFill>
                    </a:ln>
                  </pic:spPr>
                </pic:pic>
              </a:graphicData>
            </a:graphic>
          </wp:inline>
        </w:drawing>
      </w:r>
    </w:p>
    <w:p w14:paraId="2C3D5CAF" w14:textId="3CD313E0" w:rsidR="00CC070E" w:rsidRDefault="00CC070E" w:rsidP="00E633B8">
      <w:pPr>
        <w:pStyle w:val="ListParagraph"/>
        <w:numPr>
          <w:ilvl w:val="1"/>
          <w:numId w:val="18"/>
        </w:numPr>
      </w:pPr>
      <w:r>
        <w:t>This command wi</w:t>
      </w:r>
      <w:r w:rsidR="00732AF5">
        <w:t>ll</w:t>
      </w:r>
      <w:r>
        <w:t xml:space="preserve"> insert a section</w:t>
      </w:r>
      <w:r w:rsidR="00732AF5">
        <w:t xml:space="preserve"> in the document.</w:t>
      </w:r>
    </w:p>
    <w:p w14:paraId="657ED2F2" w14:textId="68480DDC" w:rsidR="00A35FA8" w:rsidRDefault="00A35FA8" w:rsidP="00E633B8">
      <w:pPr>
        <w:pStyle w:val="ListParagraph"/>
        <w:numPr>
          <w:ilvl w:val="1"/>
          <w:numId w:val="18"/>
        </w:numPr>
      </w:pPr>
      <w:r>
        <w:t>Activate the header by double clicking in the header section of the page.</w:t>
      </w:r>
    </w:p>
    <w:p w14:paraId="4D6F84E6" w14:textId="5C348C14" w:rsidR="00A35FA8" w:rsidRDefault="00857481" w:rsidP="00E633B8">
      <w:pPr>
        <w:pStyle w:val="ListParagraph"/>
        <w:numPr>
          <w:ilvl w:val="1"/>
          <w:numId w:val="18"/>
        </w:numPr>
      </w:pPr>
      <w:r>
        <w:t xml:space="preserve">Click </w:t>
      </w:r>
      <w:r w:rsidR="00A35FA8">
        <w:t xml:space="preserve">on “Different </w:t>
      </w:r>
      <w:r w:rsidR="00342C88">
        <w:t>First Page”</w:t>
      </w:r>
      <w:r w:rsidR="00A35FA8">
        <w:t xml:space="preserve"> option in the “Options” section of the “Header &amp; Footer” tool bar</w:t>
      </w:r>
      <w:r w:rsidR="00440037">
        <w:t xml:space="preserve"> and edit the header.</w:t>
      </w:r>
    </w:p>
    <w:p w14:paraId="71EBD536" w14:textId="7078BC9B" w:rsidR="00342C88" w:rsidRDefault="00342C88" w:rsidP="00342C88">
      <w:pPr>
        <w:jc w:val="center"/>
      </w:pPr>
      <w:r>
        <w:rPr>
          <w:noProof/>
        </w:rPr>
        <w:drawing>
          <wp:inline distT="0" distB="0" distL="0" distR="0" wp14:anchorId="62E88B4E" wp14:editId="50659BE4">
            <wp:extent cx="4251207" cy="3288354"/>
            <wp:effectExtent l="19050" t="19050" r="16510" b="26670"/>
            <wp:docPr id="463" name="Picture 463" descr="&quot;Different First Page&quot;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quot;Different First Page&quot; option selected."/>
                    <pic:cNvPicPr/>
                  </pic:nvPicPr>
                  <pic:blipFill>
                    <a:blip r:embed="rId103"/>
                    <a:stretch>
                      <a:fillRect/>
                    </a:stretch>
                  </pic:blipFill>
                  <pic:spPr>
                    <a:xfrm>
                      <a:off x="0" y="0"/>
                      <a:ext cx="4265994" cy="3299792"/>
                    </a:xfrm>
                    <a:prstGeom prst="rect">
                      <a:avLst/>
                    </a:prstGeom>
                    <a:ln>
                      <a:solidFill>
                        <a:schemeClr val="tx1"/>
                      </a:solidFill>
                    </a:ln>
                  </pic:spPr>
                </pic:pic>
              </a:graphicData>
            </a:graphic>
          </wp:inline>
        </w:drawing>
      </w:r>
    </w:p>
    <w:p w14:paraId="4A4A567A" w14:textId="1322329F" w:rsidR="00A35FA8" w:rsidRDefault="00A35FA8" w:rsidP="00E633B8">
      <w:pPr>
        <w:pStyle w:val="ListParagraph"/>
        <w:numPr>
          <w:ilvl w:val="1"/>
          <w:numId w:val="18"/>
        </w:numPr>
      </w:pPr>
      <w:r>
        <w:lastRenderedPageBreak/>
        <w:t xml:space="preserve">This </w:t>
      </w:r>
      <w:r w:rsidR="00364CE7">
        <w:t>will</w:t>
      </w:r>
      <w:r>
        <w:t xml:space="preserve"> enable </w:t>
      </w:r>
      <w:r w:rsidR="00440037">
        <w:t xml:space="preserve">a new header to start from after the section break. </w:t>
      </w:r>
    </w:p>
    <w:p w14:paraId="2659B08E" w14:textId="77777777" w:rsidR="00440037" w:rsidRDefault="00440037" w:rsidP="00440037">
      <w:pPr>
        <w:pStyle w:val="ListParagraph"/>
      </w:pPr>
    </w:p>
    <w:p w14:paraId="08AE5A03" w14:textId="5D76C09A" w:rsidR="00C743D4" w:rsidRDefault="00440037" w:rsidP="00661098">
      <w:pPr>
        <w:pStyle w:val="ListParagraph"/>
      </w:pPr>
      <w:r>
        <w:t xml:space="preserve">For example, in the in </w:t>
      </w:r>
      <w:r w:rsidRPr="00926959">
        <w:t>Mindset_Instructor_Guide_MyFoundationsLab</w:t>
      </w:r>
      <w:r>
        <w:t xml:space="preserve"> Word document, the header “1 Understanding and Implementing Mindset” is reflected only till page </w:t>
      </w:r>
      <w:r w:rsidR="00D100F9">
        <w:t>4</w:t>
      </w:r>
      <w:r>
        <w:t xml:space="preserve"> (till the section break). Page </w:t>
      </w:r>
      <w:r w:rsidR="00D100F9">
        <w:t>5</w:t>
      </w:r>
      <w:r>
        <w:t xml:space="preserve"> starts with a new header “Section 2: Power of Yet”. </w:t>
      </w:r>
    </w:p>
    <w:p w14:paraId="691EC10D" w14:textId="2B01711C" w:rsidR="00732AF5" w:rsidRDefault="00D100F9" w:rsidP="00D100F9">
      <w:pPr>
        <w:jc w:val="center"/>
      </w:pPr>
      <w:r>
        <w:rPr>
          <w:noProof/>
        </w:rPr>
        <w:drawing>
          <wp:inline distT="0" distB="0" distL="0" distR="0" wp14:anchorId="715CFE09" wp14:editId="42322AEA">
            <wp:extent cx="5120217" cy="4027795"/>
            <wp:effectExtent l="19050" t="19050" r="23495" b="11430"/>
            <wp:docPr id="465" name="Picture 465" descr="Different headers after section brea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icture 465" descr="Different headers after section break. "/>
                    <pic:cNvPicPr/>
                  </pic:nvPicPr>
                  <pic:blipFill>
                    <a:blip r:embed="rId104"/>
                    <a:stretch>
                      <a:fillRect/>
                    </a:stretch>
                  </pic:blipFill>
                  <pic:spPr>
                    <a:xfrm>
                      <a:off x="0" y="0"/>
                      <a:ext cx="5123171" cy="4030118"/>
                    </a:xfrm>
                    <a:prstGeom prst="rect">
                      <a:avLst/>
                    </a:prstGeom>
                    <a:ln>
                      <a:solidFill>
                        <a:schemeClr val="tx1"/>
                      </a:solidFill>
                    </a:ln>
                  </pic:spPr>
                </pic:pic>
              </a:graphicData>
            </a:graphic>
          </wp:inline>
        </w:drawing>
      </w:r>
    </w:p>
    <w:p w14:paraId="563438F2" w14:textId="0AB7E5B4" w:rsidR="00A458D2" w:rsidRDefault="00A458D2" w:rsidP="00CD6F03"/>
    <w:p w14:paraId="68B83B1B" w14:textId="066AB42D" w:rsidR="003F7243" w:rsidRDefault="00F0334A" w:rsidP="00F0334A">
      <w:r>
        <w:t>T</w:t>
      </w:r>
      <w:r w:rsidR="003F7243">
        <w:t>o insert a Footer</w:t>
      </w:r>
      <w:r>
        <w:t xml:space="preserve"> in a Word document</w:t>
      </w:r>
      <w:r w:rsidR="003F7243">
        <w:t xml:space="preserve">, </w:t>
      </w:r>
      <w:r>
        <w:t>perform</w:t>
      </w:r>
      <w:r w:rsidR="003F7243">
        <w:t xml:space="preserve"> the </w:t>
      </w:r>
      <w:r>
        <w:t xml:space="preserve">following </w:t>
      </w:r>
      <w:r w:rsidR="003F7243">
        <w:t>steps:</w:t>
      </w:r>
    </w:p>
    <w:p w14:paraId="4832AAFB" w14:textId="77777777" w:rsidR="00A6615D" w:rsidRDefault="003F7243" w:rsidP="00E633B8">
      <w:pPr>
        <w:pStyle w:val="ListParagraph"/>
        <w:numPr>
          <w:ilvl w:val="0"/>
          <w:numId w:val="19"/>
        </w:numPr>
      </w:pPr>
      <w:r>
        <w:t>Open the Word file.</w:t>
      </w:r>
    </w:p>
    <w:p w14:paraId="282B40A3" w14:textId="77777777" w:rsidR="00A6615D" w:rsidRDefault="00A548F4" w:rsidP="00E633B8">
      <w:pPr>
        <w:pStyle w:val="ListParagraph"/>
        <w:numPr>
          <w:ilvl w:val="0"/>
          <w:numId w:val="19"/>
        </w:numPr>
      </w:pPr>
      <w:r>
        <w:t>O</w:t>
      </w:r>
      <w:r w:rsidR="003F7243">
        <w:t xml:space="preserve">n </w:t>
      </w:r>
      <w:r>
        <w:t xml:space="preserve">the </w:t>
      </w:r>
      <w:r w:rsidR="003F7243">
        <w:t>Insert</w:t>
      </w:r>
      <w:r w:rsidR="000725EC">
        <w:t xml:space="preserve"> tab</w:t>
      </w:r>
      <w:r>
        <w:t>,</w:t>
      </w:r>
      <w:r w:rsidR="003F7243">
        <w:t xml:space="preserve"> click on “Footer”</w:t>
      </w:r>
      <w:r w:rsidR="009958D9">
        <w:t xml:space="preserve"> option</w:t>
      </w:r>
      <w:r w:rsidR="003F7243">
        <w:t>.</w:t>
      </w:r>
    </w:p>
    <w:p w14:paraId="02BA030C" w14:textId="67F7CAC8" w:rsidR="00C738EA" w:rsidRDefault="00C738EA" w:rsidP="008F0F0F">
      <w:pPr>
        <w:pStyle w:val="ListParagraph"/>
        <w:jc w:val="center"/>
      </w:pPr>
      <w:r>
        <w:lastRenderedPageBreak/>
        <w:br/>
      </w:r>
      <w:r>
        <w:rPr>
          <w:noProof/>
        </w:rPr>
        <w:drawing>
          <wp:inline distT="0" distB="0" distL="0" distR="0" wp14:anchorId="23C9B00E" wp14:editId="662B75AC">
            <wp:extent cx="4640499" cy="2256789"/>
            <wp:effectExtent l="19050" t="19050" r="27305" b="10795"/>
            <wp:docPr id="474" name="Picture 474" descr="&quot;Footer&quot; section dropdown in the &quot;Insert&quo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quot;Footer&quot; section dropdown in the &quot;Insert&quot; tab. "/>
                    <pic:cNvPicPr/>
                  </pic:nvPicPr>
                  <pic:blipFill>
                    <a:blip r:embed="rId105"/>
                    <a:stretch>
                      <a:fillRect/>
                    </a:stretch>
                  </pic:blipFill>
                  <pic:spPr>
                    <a:xfrm>
                      <a:off x="0" y="0"/>
                      <a:ext cx="4655267" cy="2263971"/>
                    </a:xfrm>
                    <a:prstGeom prst="rect">
                      <a:avLst/>
                    </a:prstGeom>
                    <a:ln>
                      <a:solidFill>
                        <a:schemeClr val="tx1"/>
                      </a:solidFill>
                    </a:ln>
                  </pic:spPr>
                </pic:pic>
              </a:graphicData>
            </a:graphic>
          </wp:inline>
        </w:drawing>
      </w:r>
    </w:p>
    <w:p w14:paraId="1FCC9155" w14:textId="0936EE2C" w:rsidR="003F7243" w:rsidRDefault="003F7243" w:rsidP="00E633B8">
      <w:pPr>
        <w:pStyle w:val="ListParagraph"/>
        <w:numPr>
          <w:ilvl w:val="0"/>
          <w:numId w:val="19"/>
        </w:numPr>
      </w:pPr>
      <w:r>
        <w:t xml:space="preserve">From the list of </w:t>
      </w:r>
      <w:r w:rsidR="0060406E">
        <w:t>footers</w:t>
      </w:r>
      <w:r>
        <w:t xml:space="preserve">, select the appropriate style to insert in the document. </w:t>
      </w:r>
    </w:p>
    <w:p w14:paraId="05F03E54" w14:textId="081A3C9D" w:rsidR="003F7243" w:rsidRDefault="003F7243" w:rsidP="00E633B8">
      <w:pPr>
        <w:pStyle w:val="ListParagraph"/>
        <w:numPr>
          <w:ilvl w:val="0"/>
          <w:numId w:val="19"/>
        </w:numPr>
      </w:pPr>
      <w:r>
        <w:t xml:space="preserve">To add </w:t>
      </w:r>
      <w:r w:rsidR="0060406E">
        <w:t>footers</w:t>
      </w:r>
      <w:r>
        <w:t xml:space="preserve"> on alternate pages, </w:t>
      </w:r>
    </w:p>
    <w:p w14:paraId="6C93C4D3" w14:textId="11015511" w:rsidR="003F7243" w:rsidRDefault="003F7243" w:rsidP="00E633B8">
      <w:pPr>
        <w:pStyle w:val="ListParagraph"/>
        <w:numPr>
          <w:ilvl w:val="1"/>
          <w:numId w:val="19"/>
        </w:numPr>
      </w:pPr>
      <w:r>
        <w:t xml:space="preserve">Activate the </w:t>
      </w:r>
      <w:r w:rsidR="0060406E">
        <w:t>footer</w:t>
      </w:r>
      <w:r>
        <w:t xml:space="preserve"> by double clicking in the </w:t>
      </w:r>
      <w:r w:rsidR="0060406E">
        <w:t>footer</w:t>
      </w:r>
      <w:r>
        <w:t xml:space="preserve"> section of the page.</w:t>
      </w:r>
    </w:p>
    <w:p w14:paraId="7BF2C836" w14:textId="22C97C54" w:rsidR="003F7243" w:rsidRDefault="003F7243" w:rsidP="00E633B8">
      <w:pPr>
        <w:pStyle w:val="ListParagraph"/>
        <w:numPr>
          <w:ilvl w:val="1"/>
          <w:numId w:val="19"/>
        </w:numPr>
      </w:pPr>
      <w:r>
        <w:t xml:space="preserve">Insert the appropriate </w:t>
      </w:r>
      <w:r w:rsidR="0060406E">
        <w:t>footer</w:t>
      </w:r>
      <w:r>
        <w:t xml:space="preserve"> and click on the “Different Odd &amp; Even Pages” option in the “Options” section of the “Header &amp; Footer” tool bar.</w:t>
      </w:r>
    </w:p>
    <w:p w14:paraId="2BF7BFAC" w14:textId="4F9D0407" w:rsidR="003F7243" w:rsidRDefault="003F7243" w:rsidP="00E633B8">
      <w:pPr>
        <w:pStyle w:val="ListParagraph"/>
        <w:numPr>
          <w:ilvl w:val="1"/>
          <w:numId w:val="19"/>
        </w:numPr>
      </w:pPr>
      <w:r>
        <w:t xml:space="preserve">This </w:t>
      </w:r>
      <w:r w:rsidR="00A01F7D">
        <w:t>will</w:t>
      </w:r>
      <w:r>
        <w:t xml:space="preserve"> enable the </w:t>
      </w:r>
      <w:r w:rsidR="0060406E">
        <w:t>footer</w:t>
      </w:r>
      <w:r>
        <w:t xml:space="preserve"> to reflect on alternate pages. </w:t>
      </w:r>
    </w:p>
    <w:p w14:paraId="5A80ED4B" w14:textId="6F044610" w:rsidR="003F7243" w:rsidRDefault="003F7243" w:rsidP="003F7243">
      <w:pPr>
        <w:ind w:left="360"/>
      </w:pPr>
      <w:r>
        <w:t xml:space="preserve">For example, in the in </w:t>
      </w:r>
      <w:r w:rsidRPr="00926959">
        <w:t>Mindset_Instructor_Guide_MyFoundationsLab</w:t>
      </w:r>
      <w:r>
        <w:t xml:space="preserve"> Word document, the </w:t>
      </w:r>
      <w:r w:rsidR="00576BAD">
        <w:t>footer</w:t>
      </w:r>
      <w:r>
        <w:t xml:space="preserve"> “1 </w:t>
      </w:r>
      <w:r w:rsidR="00576BAD">
        <w:t>Footer</w:t>
      </w:r>
      <w:r>
        <w:t xml:space="preserve">” is reflected only </w:t>
      </w:r>
      <w:r w:rsidR="00576BAD">
        <w:t>i</w:t>
      </w:r>
      <w:r>
        <w:t xml:space="preserve">n the odd Page </w:t>
      </w:r>
      <w:r w:rsidR="00576BAD">
        <w:t>footer section</w:t>
      </w:r>
      <w:r>
        <w:t xml:space="preserve">. </w:t>
      </w:r>
    </w:p>
    <w:p w14:paraId="1F1C3ED9" w14:textId="0AE37AAF" w:rsidR="003F7243" w:rsidRDefault="00576BAD" w:rsidP="00576BAD">
      <w:pPr>
        <w:jc w:val="center"/>
      </w:pPr>
      <w:r>
        <w:rPr>
          <w:noProof/>
        </w:rPr>
        <w:drawing>
          <wp:inline distT="0" distB="0" distL="0" distR="0" wp14:anchorId="53E647F7" wp14:editId="3A6E2BE3">
            <wp:extent cx="4786414" cy="3771858"/>
            <wp:effectExtent l="19050" t="19050" r="14605" b="19685"/>
            <wp:docPr id="475" name="Picture 475" descr="Different Even and Odd Page foo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descr="Different Even and Odd Page footers."/>
                    <pic:cNvPicPr/>
                  </pic:nvPicPr>
                  <pic:blipFill>
                    <a:blip r:embed="rId106"/>
                    <a:stretch>
                      <a:fillRect/>
                    </a:stretch>
                  </pic:blipFill>
                  <pic:spPr>
                    <a:xfrm>
                      <a:off x="0" y="0"/>
                      <a:ext cx="4795819" cy="3779269"/>
                    </a:xfrm>
                    <a:prstGeom prst="rect">
                      <a:avLst/>
                    </a:prstGeom>
                    <a:ln>
                      <a:solidFill>
                        <a:schemeClr val="tx1"/>
                      </a:solidFill>
                    </a:ln>
                  </pic:spPr>
                </pic:pic>
              </a:graphicData>
            </a:graphic>
          </wp:inline>
        </w:drawing>
      </w:r>
    </w:p>
    <w:p w14:paraId="19A3D431" w14:textId="2752EC53" w:rsidR="003F7243" w:rsidRDefault="003F7243" w:rsidP="00E633B8">
      <w:pPr>
        <w:pStyle w:val="ListParagraph"/>
        <w:numPr>
          <w:ilvl w:val="0"/>
          <w:numId w:val="19"/>
        </w:numPr>
      </w:pPr>
      <w:r>
        <w:lastRenderedPageBreak/>
        <w:t xml:space="preserve">To add </w:t>
      </w:r>
      <w:r w:rsidR="00576BAD">
        <w:t>footers</w:t>
      </w:r>
      <w:r>
        <w:t xml:space="preserve"> to different sections of the document, </w:t>
      </w:r>
    </w:p>
    <w:p w14:paraId="3D10089C" w14:textId="77777777" w:rsidR="003F7243" w:rsidRDefault="003F7243" w:rsidP="00E633B8">
      <w:pPr>
        <w:pStyle w:val="ListParagraph"/>
        <w:numPr>
          <w:ilvl w:val="1"/>
          <w:numId w:val="19"/>
        </w:numPr>
      </w:pPr>
      <w:r>
        <w:t>Keeping the cursor at the end of a section, from the “Section Breaks” menu, select the “Next Page” option.</w:t>
      </w:r>
    </w:p>
    <w:p w14:paraId="2B2713FA" w14:textId="77777777" w:rsidR="003F7243" w:rsidRDefault="003F7243" w:rsidP="003F7243">
      <w:pPr>
        <w:jc w:val="center"/>
      </w:pPr>
      <w:r>
        <w:rPr>
          <w:noProof/>
        </w:rPr>
        <w:drawing>
          <wp:inline distT="0" distB="0" distL="0" distR="0" wp14:anchorId="30C34FD7" wp14:editId="107D9544">
            <wp:extent cx="2314795" cy="3784600"/>
            <wp:effectExtent l="19050" t="19050" r="28575" b="25400"/>
            <wp:docPr id="471" name="Picture 471" descr="&quot;Section Breaks&quot; box with &quot;Next Page&quot;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Picture 471" descr="&quot;Section Breaks&quot; box with &quot;Next Page&quot; option selected."/>
                    <pic:cNvPicPr/>
                  </pic:nvPicPr>
                  <pic:blipFill>
                    <a:blip r:embed="rId102"/>
                    <a:stretch>
                      <a:fillRect/>
                    </a:stretch>
                  </pic:blipFill>
                  <pic:spPr>
                    <a:xfrm>
                      <a:off x="0" y="0"/>
                      <a:ext cx="2317078" cy="3788333"/>
                    </a:xfrm>
                    <a:prstGeom prst="rect">
                      <a:avLst/>
                    </a:prstGeom>
                    <a:ln>
                      <a:solidFill>
                        <a:schemeClr val="tx1"/>
                      </a:solidFill>
                    </a:ln>
                  </pic:spPr>
                </pic:pic>
              </a:graphicData>
            </a:graphic>
          </wp:inline>
        </w:drawing>
      </w:r>
    </w:p>
    <w:p w14:paraId="1536265B" w14:textId="77777777" w:rsidR="003F7243" w:rsidRDefault="003F7243" w:rsidP="00E633B8">
      <w:pPr>
        <w:pStyle w:val="ListParagraph"/>
        <w:numPr>
          <w:ilvl w:val="1"/>
          <w:numId w:val="19"/>
        </w:numPr>
      </w:pPr>
      <w:r>
        <w:t>This command will insert a section in the document.</w:t>
      </w:r>
    </w:p>
    <w:p w14:paraId="596A1DF0" w14:textId="1B13C841" w:rsidR="003F7243" w:rsidRDefault="003F7243" w:rsidP="00E633B8">
      <w:pPr>
        <w:pStyle w:val="ListParagraph"/>
        <w:numPr>
          <w:ilvl w:val="1"/>
          <w:numId w:val="19"/>
        </w:numPr>
      </w:pPr>
      <w:r>
        <w:t xml:space="preserve">Activate the </w:t>
      </w:r>
      <w:r w:rsidR="004B3335">
        <w:t>footer</w:t>
      </w:r>
      <w:r>
        <w:t xml:space="preserve"> section by double clicking in the </w:t>
      </w:r>
      <w:r w:rsidR="00D42C93">
        <w:t>footer</w:t>
      </w:r>
      <w:r>
        <w:t xml:space="preserve"> section of the page.</w:t>
      </w:r>
    </w:p>
    <w:p w14:paraId="570B78D2" w14:textId="7D4BB518" w:rsidR="003F7243" w:rsidRDefault="003F7243" w:rsidP="00E633B8">
      <w:pPr>
        <w:pStyle w:val="ListParagraph"/>
        <w:numPr>
          <w:ilvl w:val="1"/>
          <w:numId w:val="19"/>
        </w:numPr>
      </w:pPr>
      <w:r>
        <w:t xml:space="preserve">Insert the appropriate </w:t>
      </w:r>
      <w:r w:rsidR="00D42C93">
        <w:t>footer</w:t>
      </w:r>
      <w:r>
        <w:t xml:space="preserve"> and click on the “Different First Page” option in the “Options” section of the “Header &amp; Footer” tool bar and edit the </w:t>
      </w:r>
      <w:r w:rsidR="004B3335">
        <w:t>footer</w:t>
      </w:r>
      <w:r>
        <w:t>.</w:t>
      </w:r>
    </w:p>
    <w:p w14:paraId="6EB43A36" w14:textId="132A2447" w:rsidR="00E3108B" w:rsidRDefault="00E3108B" w:rsidP="00E3108B">
      <w:pPr>
        <w:pStyle w:val="ListParagraph"/>
        <w:ind w:left="1440"/>
      </w:pPr>
    </w:p>
    <w:p w14:paraId="6E26FB0F" w14:textId="5CAE5D75" w:rsidR="003F7243" w:rsidRDefault="00E3108B" w:rsidP="003F7243">
      <w:pPr>
        <w:jc w:val="center"/>
      </w:pPr>
      <w:r>
        <w:rPr>
          <w:noProof/>
        </w:rPr>
        <w:lastRenderedPageBreak/>
        <w:drawing>
          <wp:inline distT="0" distB="0" distL="0" distR="0" wp14:anchorId="56D115BE" wp14:editId="461C377A">
            <wp:extent cx="4520820" cy="3390133"/>
            <wp:effectExtent l="19050" t="19050" r="13335" b="20320"/>
            <wp:docPr id="476" name="Picture 476" descr="Different First Page in footer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Different First Page in footer option"/>
                    <pic:cNvPicPr/>
                  </pic:nvPicPr>
                  <pic:blipFill>
                    <a:blip r:embed="rId107"/>
                    <a:stretch>
                      <a:fillRect/>
                    </a:stretch>
                  </pic:blipFill>
                  <pic:spPr>
                    <a:xfrm>
                      <a:off x="0" y="0"/>
                      <a:ext cx="4539485" cy="3404130"/>
                    </a:xfrm>
                    <a:prstGeom prst="rect">
                      <a:avLst/>
                    </a:prstGeom>
                    <a:ln>
                      <a:solidFill>
                        <a:schemeClr val="tx1"/>
                      </a:solidFill>
                    </a:ln>
                  </pic:spPr>
                </pic:pic>
              </a:graphicData>
            </a:graphic>
          </wp:inline>
        </w:drawing>
      </w:r>
    </w:p>
    <w:p w14:paraId="687A686E" w14:textId="7254EB51" w:rsidR="003F7243" w:rsidRDefault="003F7243" w:rsidP="00E633B8">
      <w:pPr>
        <w:pStyle w:val="ListParagraph"/>
        <w:numPr>
          <w:ilvl w:val="1"/>
          <w:numId w:val="19"/>
        </w:numPr>
      </w:pPr>
      <w:r>
        <w:t xml:space="preserve">This </w:t>
      </w:r>
      <w:r w:rsidR="004B3335">
        <w:t>will</w:t>
      </w:r>
      <w:r>
        <w:t xml:space="preserve"> enable a new </w:t>
      </w:r>
      <w:r w:rsidR="004B3335">
        <w:t>footer</w:t>
      </w:r>
      <w:r>
        <w:t xml:space="preserve"> to start from after the section break. </w:t>
      </w:r>
    </w:p>
    <w:p w14:paraId="3B053913" w14:textId="77777777" w:rsidR="003F7243" w:rsidRDefault="003F7243" w:rsidP="003F7243">
      <w:pPr>
        <w:pStyle w:val="ListParagraph"/>
      </w:pPr>
    </w:p>
    <w:p w14:paraId="7CEADC07" w14:textId="445AA666" w:rsidR="003F7243" w:rsidRDefault="003F7243" w:rsidP="00793444">
      <w:pPr>
        <w:pStyle w:val="ListParagraph"/>
      </w:pPr>
      <w:r>
        <w:t xml:space="preserve">For example, in the in </w:t>
      </w:r>
      <w:r w:rsidRPr="00926959">
        <w:t>Mindset_Instructor_Guide_MyFoundationsLab</w:t>
      </w:r>
      <w:r>
        <w:t xml:space="preserve"> Word document, the “</w:t>
      </w:r>
      <w:r w:rsidR="006672A7">
        <w:t>Footer</w:t>
      </w:r>
      <w:r>
        <w:t xml:space="preserve">” is reflected only till page </w:t>
      </w:r>
      <w:r w:rsidR="001908C3">
        <w:t>2</w:t>
      </w:r>
      <w:r>
        <w:t xml:space="preserve"> (till the section break). Page 5 starts with a “</w:t>
      </w:r>
      <w:r w:rsidR="001908C3">
        <w:t>New Footer</w:t>
      </w:r>
      <w:r>
        <w:t xml:space="preserve">”. </w:t>
      </w:r>
    </w:p>
    <w:p w14:paraId="06D3AB56" w14:textId="5D7C0737" w:rsidR="00C52379" w:rsidRDefault="006672A7" w:rsidP="00793444">
      <w:pPr>
        <w:jc w:val="center"/>
      </w:pPr>
      <w:r>
        <w:rPr>
          <w:noProof/>
        </w:rPr>
        <w:drawing>
          <wp:inline distT="0" distB="0" distL="0" distR="0" wp14:anchorId="40CEC37A" wp14:editId="62C00418">
            <wp:extent cx="5263871" cy="3346720"/>
            <wp:effectExtent l="19050" t="19050" r="13335" b="25400"/>
            <wp:docPr id="477" name="Picture 477" descr="Different Footers after Section br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descr="Different Footers after Section break"/>
                    <pic:cNvPicPr/>
                  </pic:nvPicPr>
                  <pic:blipFill>
                    <a:blip r:embed="rId108"/>
                    <a:stretch>
                      <a:fillRect/>
                    </a:stretch>
                  </pic:blipFill>
                  <pic:spPr>
                    <a:xfrm>
                      <a:off x="0" y="0"/>
                      <a:ext cx="5298755" cy="3368899"/>
                    </a:xfrm>
                    <a:prstGeom prst="rect">
                      <a:avLst/>
                    </a:prstGeom>
                    <a:ln>
                      <a:solidFill>
                        <a:schemeClr val="tx1"/>
                      </a:solidFill>
                    </a:ln>
                  </pic:spPr>
                </pic:pic>
              </a:graphicData>
            </a:graphic>
          </wp:inline>
        </w:drawing>
      </w:r>
    </w:p>
    <w:p w14:paraId="77F3E9DD" w14:textId="46D231DA" w:rsidR="00C0211F" w:rsidRPr="00663D1A" w:rsidRDefault="00C52379" w:rsidP="00663D1A">
      <w:pPr>
        <w:pStyle w:val="Heading3"/>
        <w:rPr>
          <w:b/>
        </w:rPr>
      </w:pPr>
      <w:bookmarkStart w:id="64" w:name="_Toc110504239"/>
      <w:r>
        <w:rPr>
          <w:b/>
        </w:rPr>
        <w:lastRenderedPageBreak/>
        <w:t>Section and Page Breaks</w:t>
      </w:r>
      <w:bookmarkEnd w:id="64"/>
    </w:p>
    <w:p w14:paraId="1128E2BD" w14:textId="6EA2C2E8" w:rsidR="006E1B03" w:rsidRDefault="006E1B03" w:rsidP="006E1B03">
      <w:r>
        <w:t xml:space="preserve">To add </w:t>
      </w:r>
      <w:r w:rsidR="00B25A3E">
        <w:t xml:space="preserve">a </w:t>
      </w:r>
      <w:r>
        <w:t xml:space="preserve">Section </w:t>
      </w:r>
      <w:r w:rsidR="001D2E15">
        <w:t>Break,</w:t>
      </w:r>
      <w:r>
        <w:t xml:space="preserve"> perform the following steps.</w:t>
      </w:r>
    </w:p>
    <w:p w14:paraId="39CE0D9E" w14:textId="58BDC557" w:rsidR="00A82F4A" w:rsidRDefault="006E1B03" w:rsidP="00E633B8">
      <w:pPr>
        <w:pStyle w:val="ListParagraph"/>
        <w:numPr>
          <w:ilvl w:val="0"/>
          <w:numId w:val="21"/>
        </w:numPr>
      </w:pPr>
      <w:r>
        <w:t>Open the Word File.</w:t>
      </w:r>
    </w:p>
    <w:p w14:paraId="1AFA72F0" w14:textId="2649A457" w:rsidR="006E1B03" w:rsidRDefault="0056234A" w:rsidP="00E633B8">
      <w:pPr>
        <w:pStyle w:val="ListParagraph"/>
        <w:numPr>
          <w:ilvl w:val="0"/>
          <w:numId w:val="21"/>
        </w:numPr>
      </w:pPr>
      <w:r>
        <w:t xml:space="preserve">Keeping the cursor at the end of a paragraph, click on </w:t>
      </w:r>
      <w:r w:rsidR="000A1C54">
        <w:t xml:space="preserve">the </w:t>
      </w:r>
      <w:r>
        <w:t>“Break</w:t>
      </w:r>
      <w:r w:rsidR="000A1C54">
        <w:t xml:space="preserve">s” option in the “layout” tab. </w:t>
      </w:r>
    </w:p>
    <w:p w14:paraId="7960B3DB" w14:textId="0DE0DF95" w:rsidR="004A199C" w:rsidRDefault="004A199C" w:rsidP="004A199C">
      <w:pPr>
        <w:pStyle w:val="ListParagraph"/>
      </w:pPr>
    </w:p>
    <w:p w14:paraId="06EE16E6" w14:textId="7D3B56A9" w:rsidR="004A199C" w:rsidRDefault="004A199C" w:rsidP="004A199C">
      <w:pPr>
        <w:jc w:val="center"/>
      </w:pPr>
      <w:r>
        <w:rPr>
          <w:noProof/>
        </w:rPr>
        <w:drawing>
          <wp:inline distT="0" distB="0" distL="0" distR="0" wp14:anchorId="33409EEA" wp14:editId="04C6EB29">
            <wp:extent cx="5943600" cy="744855"/>
            <wp:effectExtent l="19050" t="19050" r="19050" b="17145"/>
            <wp:docPr id="7" name="Picture 7" descr="&quot;Breaks&quot; option in the Layou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uot;Breaks&quot; option in the Layout Tab. "/>
                    <pic:cNvPicPr/>
                  </pic:nvPicPr>
                  <pic:blipFill>
                    <a:blip r:embed="rId109"/>
                    <a:stretch>
                      <a:fillRect/>
                    </a:stretch>
                  </pic:blipFill>
                  <pic:spPr>
                    <a:xfrm>
                      <a:off x="0" y="0"/>
                      <a:ext cx="5943600" cy="744855"/>
                    </a:xfrm>
                    <a:prstGeom prst="rect">
                      <a:avLst/>
                    </a:prstGeom>
                    <a:ln>
                      <a:solidFill>
                        <a:schemeClr val="tx1"/>
                      </a:solidFill>
                    </a:ln>
                  </pic:spPr>
                </pic:pic>
              </a:graphicData>
            </a:graphic>
          </wp:inline>
        </w:drawing>
      </w:r>
    </w:p>
    <w:p w14:paraId="687882E9" w14:textId="36F02052" w:rsidR="004A199C" w:rsidRDefault="00CC62F6" w:rsidP="00E633B8">
      <w:pPr>
        <w:pStyle w:val="ListParagraph"/>
        <w:numPr>
          <w:ilvl w:val="0"/>
          <w:numId w:val="22"/>
        </w:numPr>
      </w:pPr>
      <w:r>
        <w:t xml:space="preserve">Click on </w:t>
      </w:r>
      <w:r w:rsidR="008B3D22">
        <w:t xml:space="preserve">“Next Page” to break the section and start the next paragraph from the next page. </w:t>
      </w:r>
    </w:p>
    <w:p w14:paraId="3514CCFF" w14:textId="67EACD4E" w:rsidR="006C5BCB" w:rsidRDefault="006C5BCB" w:rsidP="006C5BCB">
      <w:pPr>
        <w:ind w:left="360"/>
        <w:jc w:val="center"/>
      </w:pPr>
      <w:r>
        <w:rPr>
          <w:noProof/>
        </w:rPr>
        <w:drawing>
          <wp:inline distT="0" distB="0" distL="0" distR="0" wp14:anchorId="2405D3FD" wp14:editId="64DA7DD3">
            <wp:extent cx="2014031" cy="3633475"/>
            <wp:effectExtent l="19050" t="19050" r="24765" b="24130"/>
            <wp:docPr id="470" name="Picture 470" descr="&quot;Next Page&quot; option in the Section Brea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Picture 470" descr="&quot;Next Page&quot; option in the Section Break menu."/>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22151" cy="3648124"/>
                    </a:xfrm>
                    <a:prstGeom prst="rect">
                      <a:avLst/>
                    </a:prstGeom>
                    <a:noFill/>
                    <a:ln>
                      <a:solidFill>
                        <a:schemeClr val="tx1"/>
                      </a:solidFill>
                    </a:ln>
                  </pic:spPr>
                </pic:pic>
              </a:graphicData>
            </a:graphic>
          </wp:inline>
        </w:drawing>
      </w:r>
    </w:p>
    <w:p w14:paraId="5D6A2E25" w14:textId="02AF1084" w:rsidR="00800E27" w:rsidRDefault="004B11A7" w:rsidP="004B11A7">
      <w:r>
        <w:t xml:space="preserve">For example, in the in </w:t>
      </w:r>
      <w:r w:rsidRPr="00926959">
        <w:t>Mindset_Instructor_Guide_MyFoundationsLab</w:t>
      </w:r>
      <w:r>
        <w:t xml:space="preserve"> Word document, a section break </w:t>
      </w:r>
      <w:r w:rsidR="003F52A4">
        <w:t>is</w:t>
      </w:r>
      <w:r>
        <w:t xml:space="preserve"> </w:t>
      </w:r>
      <w:r w:rsidR="00BB214B">
        <w:t>inserted</w:t>
      </w:r>
      <w:r w:rsidR="00F46155">
        <w:t xml:space="preserve">. This started the paragraph on the next page. </w:t>
      </w:r>
    </w:p>
    <w:p w14:paraId="556CF17F" w14:textId="74D5ACF0" w:rsidR="004B11A7" w:rsidRDefault="00800E27" w:rsidP="00800E27">
      <w:pPr>
        <w:jc w:val="center"/>
      </w:pPr>
      <w:r>
        <w:rPr>
          <w:noProof/>
        </w:rPr>
        <w:lastRenderedPageBreak/>
        <w:drawing>
          <wp:inline distT="0" distB="0" distL="0" distR="0" wp14:anchorId="6DFB4071" wp14:editId="2DA2A883">
            <wp:extent cx="4990695" cy="3186367"/>
            <wp:effectExtent l="19050" t="19050" r="19685" b="14605"/>
            <wp:docPr id="469" name="Picture 469" descr="Section Break (Next Page) inserted in the word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icture 469" descr="Section Break (Next Page) inserted in the word document. "/>
                    <pic:cNvPicPr/>
                  </pic:nvPicPr>
                  <pic:blipFill>
                    <a:blip r:embed="rId111"/>
                    <a:stretch>
                      <a:fillRect/>
                    </a:stretch>
                  </pic:blipFill>
                  <pic:spPr>
                    <a:xfrm>
                      <a:off x="0" y="0"/>
                      <a:ext cx="4996100" cy="3189818"/>
                    </a:xfrm>
                    <a:prstGeom prst="rect">
                      <a:avLst/>
                    </a:prstGeom>
                    <a:ln>
                      <a:solidFill>
                        <a:schemeClr val="tx1"/>
                      </a:solidFill>
                    </a:ln>
                  </pic:spPr>
                </pic:pic>
              </a:graphicData>
            </a:graphic>
          </wp:inline>
        </w:drawing>
      </w:r>
    </w:p>
    <w:p w14:paraId="639D4D3E" w14:textId="31F36126" w:rsidR="0032534A" w:rsidRDefault="0032534A" w:rsidP="00E633B8">
      <w:pPr>
        <w:pStyle w:val="ListParagraph"/>
        <w:numPr>
          <w:ilvl w:val="0"/>
          <w:numId w:val="22"/>
        </w:numPr>
      </w:pPr>
      <w:r>
        <w:t>Click on “</w:t>
      </w:r>
      <w:r w:rsidR="00B12F82">
        <w:t>Continuous</w:t>
      </w:r>
      <w:r>
        <w:t xml:space="preserve">” to break the section and start the next </w:t>
      </w:r>
      <w:r w:rsidR="008E206D">
        <w:t>section</w:t>
      </w:r>
      <w:r>
        <w:t xml:space="preserve"> </w:t>
      </w:r>
      <w:r w:rsidR="00562FFE">
        <w:t>on the</w:t>
      </w:r>
      <w:r>
        <w:t xml:space="preserve"> </w:t>
      </w:r>
      <w:r w:rsidR="008E206D">
        <w:t>same page</w:t>
      </w:r>
      <w:r>
        <w:t xml:space="preserve">. </w:t>
      </w:r>
    </w:p>
    <w:p w14:paraId="57BECB84" w14:textId="39472763" w:rsidR="0053255C" w:rsidRDefault="00B12F82" w:rsidP="00B12F82">
      <w:pPr>
        <w:ind w:left="360"/>
        <w:jc w:val="center"/>
      </w:pPr>
      <w:r>
        <w:rPr>
          <w:noProof/>
        </w:rPr>
        <w:drawing>
          <wp:inline distT="0" distB="0" distL="0" distR="0" wp14:anchorId="4598A0DB" wp14:editId="1379C5CD">
            <wp:extent cx="2218312" cy="4002013"/>
            <wp:effectExtent l="19050" t="19050" r="10795" b="17780"/>
            <wp:docPr id="472" name="Picture 472" descr="&quot;Continuous&quot; option in the Section Brea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Picture 472" descr="&quot;Continuous&quot; option in the Section Break menu."/>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25576" cy="4015118"/>
                    </a:xfrm>
                    <a:prstGeom prst="rect">
                      <a:avLst/>
                    </a:prstGeom>
                    <a:noFill/>
                    <a:ln>
                      <a:solidFill>
                        <a:schemeClr val="tx1"/>
                      </a:solidFill>
                    </a:ln>
                  </pic:spPr>
                </pic:pic>
              </a:graphicData>
            </a:graphic>
          </wp:inline>
        </w:drawing>
      </w:r>
    </w:p>
    <w:p w14:paraId="445859D7" w14:textId="0665DE76" w:rsidR="0032534A" w:rsidRDefault="0032534A" w:rsidP="0032534A">
      <w:pPr>
        <w:ind w:left="360"/>
      </w:pPr>
      <w:r>
        <w:lastRenderedPageBreak/>
        <w:t xml:space="preserve">For example, in the in </w:t>
      </w:r>
      <w:r w:rsidRPr="00926959">
        <w:t>Mindset_Instructor_Guide_MyFoundationsLab</w:t>
      </w:r>
      <w:r>
        <w:t xml:space="preserve"> Word document, a section break </w:t>
      </w:r>
      <w:r w:rsidR="004C69DD">
        <w:t>is inserted</w:t>
      </w:r>
      <w:r>
        <w:t>. This start</w:t>
      </w:r>
      <w:r w:rsidR="008E206D">
        <w:t>ed</w:t>
      </w:r>
      <w:r>
        <w:t xml:space="preserve"> the </w:t>
      </w:r>
      <w:r w:rsidR="008E206D">
        <w:t xml:space="preserve">new section </w:t>
      </w:r>
      <w:r w:rsidR="00C863B2">
        <w:t>on</w:t>
      </w:r>
      <w:r w:rsidR="008E206D">
        <w:t xml:space="preserve"> the same</w:t>
      </w:r>
      <w:r>
        <w:t xml:space="preserve"> page.</w:t>
      </w:r>
    </w:p>
    <w:p w14:paraId="30C4EC58" w14:textId="513BC7CC" w:rsidR="008E206D" w:rsidRDefault="007B0522" w:rsidP="007B0522">
      <w:pPr>
        <w:jc w:val="center"/>
      </w:pPr>
      <w:r>
        <w:rPr>
          <w:noProof/>
        </w:rPr>
        <w:drawing>
          <wp:inline distT="0" distB="0" distL="0" distR="0" wp14:anchorId="308F33D4" wp14:editId="15536DEC">
            <wp:extent cx="2607418" cy="3383217"/>
            <wp:effectExtent l="19050" t="19050" r="21590" b="27305"/>
            <wp:docPr id="473" name="Picture 473" descr="Section Break (Continuous) inserted in the word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Section Break (Continuous) inserted in the word document. "/>
                    <pic:cNvPicPr/>
                  </pic:nvPicPr>
                  <pic:blipFill>
                    <a:blip r:embed="rId113"/>
                    <a:stretch>
                      <a:fillRect/>
                    </a:stretch>
                  </pic:blipFill>
                  <pic:spPr>
                    <a:xfrm>
                      <a:off x="0" y="0"/>
                      <a:ext cx="2619516" cy="3398915"/>
                    </a:xfrm>
                    <a:prstGeom prst="rect">
                      <a:avLst/>
                    </a:prstGeom>
                    <a:ln>
                      <a:solidFill>
                        <a:schemeClr val="tx1"/>
                      </a:solidFill>
                    </a:ln>
                  </pic:spPr>
                </pic:pic>
              </a:graphicData>
            </a:graphic>
          </wp:inline>
        </w:drawing>
      </w:r>
    </w:p>
    <w:p w14:paraId="5E8C91D9" w14:textId="31379A7D" w:rsidR="00161F9D" w:rsidRDefault="006A0E8D" w:rsidP="002D4704">
      <w:pPr>
        <w:pStyle w:val="ListParagraph"/>
        <w:numPr>
          <w:ilvl w:val="0"/>
          <w:numId w:val="22"/>
        </w:numPr>
      </w:pPr>
      <w:r>
        <w:t xml:space="preserve">Click on “Even Page” to break the section and start the next section from </w:t>
      </w:r>
      <w:r w:rsidR="00EB2D78">
        <w:t>next even numbered</w:t>
      </w:r>
      <w:r>
        <w:t xml:space="preserve"> page. </w:t>
      </w:r>
    </w:p>
    <w:p w14:paraId="2F3B53CF" w14:textId="120AF39C" w:rsidR="00161F9D" w:rsidRDefault="00161F9D" w:rsidP="00161F9D">
      <w:pPr>
        <w:ind w:left="360"/>
        <w:jc w:val="center"/>
      </w:pPr>
      <w:r>
        <w:rPr>
          <w:noProof/>
        </w:rPr>
        <w:drawing>
          <wp:inline distT="0" distB="0" distL="0" distR="0" wp14:anchorId="49305F1E" wp14:editId="33B52633">
            <wp:extent cx="1868116" cy="3370234"/>
            <wp:effectExtent l="19050" t="19050" r="18415" b="20955"/>
            <wp:docPr id="482" name="Picture 482" descr="&quot;Even Page&quot; option in the Section Break menu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descr="&quot;Even Page&quot; option in the Section Break menu highlighted."/>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891855" cy="3413062"/>
                    </a:xfrm>
                    <a:prstGeom prst="rect">
                      <a:avLst/>
                    </a:prstGeom>
                    <a:noFill/>
                    <a:ln>
                      <a:solidFill>
                        <a:schemeClr val="tx1"/>
                      </a:solidFill>
                    </a:ln>
                  </pic:spPr>
                </pic:pic>
              </a:graphicData>
            </a:graphic>
          </wp:inline>
        </w:drawing>
      </w:r>
    </w:p>
    <w:p w14:paraId="5669B04A" w14:textId="7D04186C" w:rsidR="006A0E8D" w:rsidRDefault="006A0E8D" w:rsidP="006A0E8D">
      <w:pPr>
        <w:ind w:left="360"/>
        <w:jc w:val="center"/>
      </w:pPr>
    </w:p>
    <w:p w14:paraId="5C60E15F" w14:textId="63139C04" w:rsidR="00DC34FF" w:rsidRDefault="006A0E8D" w:rsidP="00DC34FF">
      <w:pPr>
        <w:ind w:left="360"/>
      </w:pPr>
      <w:r>
        <w:t xml:space="preserve">For example, in the </w:t>
      </w:r>
      <w:r w:rsidRPr="00926959">
        <w:t>Mindset_Instructor_Guide_MyFoundationsLab</w:t>
      </w:r>
      <w:r>
        <w:t xml:space="preserve"> Word document, a section break </w:t>
      </w:r>
      <w:r w:rsidR="00F62316">
        <w:t>is inserted</w:t>
      </w:r>
      <w:r>
        <w:t xml:space="preserve">. This started the new section </w:t>
      </w:r>
      <w:r w:rsidR="00B36204">
        <w:t>from the next e</w:t>
      </w:r>
      <w:r w:rsidR="00282D94">
        <w:t>ven numbered page</w:t>
      </w:r>
      <w:r>
        <w:t xml:space="preserve"> the same page.</w:t>
      </w:r>
      <w:r w:rsidR="00DC34FF" w:rsidRPr="00DC34FF">
        <w:t xml:space="preserve"> </w:t>
      </w:r>
    </w:p>
    <w:p w14:paraId="2F9CD842" w14:textId="0BB2E63C" w:rsidR="006A0E8D" w:rsidRDefault="006A0E8D" w:rsidP="006A0E8D">
      <w:pPr>
        <w:ind w:left="360"/>
      </w:pPr>
    </w:p>
    <w:p w14:paraId="7D6CBA8B" w14:textId="55B630A8" w:rsidR="006A0E8D" w:rsidRDefault="00EB2D78" w:rsidP="00EB2D78">
      <w:pPr>
        <w:jc w:val="center"/>
      </w:pPr>
      <w:r>
        <w:rPr>
          <w:noProof/>
        </w:rPr>
        <w:drawing>
          <wp:inline distT="0" distB="0" distL="0" distR="0" wp14:anchorId="28F04F63" wp14:editId="5E571B2E">
            <wp:extent cx="4549140" cy="2904451"/>
            <wp:effectExtent l="19050" t="19050" r="22860" b="10795"/>
            <wp:docPr id="479" name="Picture 479" descr="Section Break (Even Page) inserted in the word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descr="Section Break (Even Page) inserted in the word document. "/>
                    <pic:cNvPicPr/>
                  </pic:nvPicPr>
                  <pic:blipFill>
                    <a:blip r:embed="rId115"/>
                    <a:stretch>
                      <a:fillRect/>
                    </a:stretch>
                  </pic:blipFill>
                  <pic:spPr>
                    <a:xfrm>
                      <a:off x="0" y="0"/>
                      <a:ext cx="4553522" cy="2907249"/>
                    </a:xfrm>
                    <a:prstGeom prst="rect">
                      <a:avLst/>
                    </a:prstGeom>
                    <a:ln>
                      <a:solidFill>
                        <a:schemeClr val="tx1"/>
                      </a:solidFill>
                    </a:ln>
                  </pic:spPr>
                </pic:pic>
              </a:graphicData>
            </a:graphic>
          </wp:inline>
        </w:drawing>
      </w:r>
    </w:p>
    <w:p w14:paraId="432BF10C" w14:textId="7D3F824F" w:rsidR="00270D72" w:rsidRDefault="00270D72" w:rsidP="00E633B8">
      <w:pPr>
        <w:pStyle w:val="ListParagraph"/>
        <w:numPr>
          <w:ilvl w:val="0"/>
          <w:numId w:val="22"/>
        </w:numPr>
      </w:pPr>
      <w:r>
        <w:t>Click on “</w:t>
      </w:r>
      <w:r w:rsidR="00886A89">
        <w:t>Odd</w:t>
      </w:r>
      <w:r>
        <w:t xml:space="preserve"> Page” to break the section and start the next section from next </w:t>
      </w:r>
      <w:r w:rsidR="00B04D3A">
        <w:t>odd</w:t>
      </w:r>
      <w:r>
        <w:t xml:space="preserve"> numbered page. </w:t>
      </w:r>
    </w:p>
    <w:p w14:paraId="377291D6" w14:textId="20C9A111" w:rsidR="00C96496" w:rsidRDefault="00695DEE" w:rsidP="00C96496">
      <w:pPr>
        <w:jc w:val="center"/>
      </w:pPr>
      <w:r>
        <w:rPr>
          <w:noProof/>
        </w:rPr>
        <w:drawing>
          <wp:inline distT="0" distB="0" distL="0" distR="0" wp14:anchorId="0D15CAD3" wp14:editId="3397ED99">
            <wp:extent cx="1906848" cy="3405087"/>
            <wp:effectExtent l="19050" t="19050" r="17780" b="24130"/>
            <wp:docPr id="483" name="Picture 483" descr="&quot;Odd Page&quot; option in the Section Brea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descr="&quot;Odd Page&quot; option in the Section Break menu."/>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924478" cy="3436570"/>
                    </a:xfrm>
                    <a:prstGeom prst="rect">
                      <a:avLst/>
                    </a:prstGeom>
                    <a:noFill/>
                    <a:ln>
                      <a:solidFill>
                        <a:schemeClr val="tx1"/>
                      </a:solidFill>
                    </a:ln>
                  </pic:spPr>
                </pic:pic>
              </a:graphicData>
            </a:graphic>
          </wp:inline>
        </w:drawing>
      </w:r>
    </w:p>
    <w:p w14:paraId="17C8D09A" w14:textId="4161D256" w:rsidR="00270D72" w:rsidRDefault="00270D72" w:rsidP="00270D72">
      <w:pPr>
        <w:ind w:left="360"/>
      </w:pPr>
      <w:r>
        <w:lastRenderedPageBreak/>
        <w:t xml:space="preserve">For example, in the in </w:t>
      </w:r>
      <w:r w:rsidRPr="00926959">
        <w:t>Mindset_Instructor_Guide_MyFoundationsLab</w:t>
      </w:r>
      <w:r>
        <w:t xml:space="preserve"> Word document, a section break </w:t>
      </w:r>
      <w:r w:rsidR="003952CF">
        <w:t>is inserted</w:t>
      </w:r>
      <w:r>
        <w:t xml:space="preserve">. This started the new section from </w:t>
      </w:r>
      <w:r w:rsidR="000074E8">
        <w:t>next odd numbered page</w:t>
      </w:r>
      <w:r>
        <w:t>.</w:t>
      </w:r>
    </w:p>
    <w:p w14:paraId="7EF8A233" w14:textId="205F1D5E" w:rsidR="0074149B" w:rsidRDefault="0074149B" w:rsidP="00A63B09">
      <w:pPr>
        <w:ind w:left="360"/>
        <w:jc w:val="center"/>
      </w:pPr>
      <w:r>
        <w:rPr>
          <w:noProof/>
        </w:rPr>
        <w:drawing>
          <wp:inline distT="0" distB="0" distL="0" distR="0" wp14:anchorId="7BF6704B" wp14:editId="298B89D6">
            <wp:extent cx="4930140" cy="3153499"/>
            <wp:effectExtent l="19050" t="19050" r="22860" b="27940"/>
            <wp:docPr id="484" name="Picture 484" descr="Section Break (Odd Page) inserted in the word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descr="Section Break (Odd Page) inserted in the word document. "/>
                    <pic:cNvPicPr/>
                  </pic:nvPicPr>
                  <pic:blipFill>
                    <a:blip r:embed="rId117"/>
                    <a:stretch>
                      <a:fillRect/>
                    </a:stretch>
                  </pic:blipFill>
                  <pic:spPr>
                    <a:xfrm>
                      <a:off x="0" y="0"/>
                      <a:ext cx="4939472" cy="3159468"/>
                    </a:xfrm>
                    <a:prstGeom prst="rect">
                      <a:avLst/>
                    </a:prstGeom>
                    <a:ln>
                      <a:solidFill>
                        <a:schemeClr val="tx1"/>
                      </a:solidFill>
                    </a:ln>
                  </pic:spPr>
                </pic:pic>
              </a:graphicData>
            </a:graphic>
          </wp:inline>
        </w:drawing>
      </w:r>
    </w:p>
    <w:p w14:paraId="0DF75B52" w14:textId="7DEEB486" w:rsidR="00270D72" w:rsidRDefault="00270D72" w:rsidP="00270D72">
      <w:pPr>
        <w:jc w:val="center"/>
      </w:pPr>
    </w:p>
    <w:p w14:paraId="540AFBEC" w14:textId="6D479205" w:rsidR="001D2E15" w:rsidRDefault="001D2E15" w:rsidP="00393F83">
      <w:r>
        <w:t>To add a Page Break</w:t>
      </w:r>
      <w:r w:rsidR="00010248">
        <w:t xml:space="preserve"> in a Word document</w:t>
      </w:r>
      <w:r>
        <w:t>, perform the following steps</w:t>
      </w:r>
      <w:r w:rsidR="00010248">
        <w:t>:</w:t>
      </w:r>
    </w:p>
    <w:p w14:paraId="446F6347" w14:textId="77777777" w:rsidR="001D2E15" w:rsidRDefault="001D2E15" w:rsidP="00E633B8">
      <w:pPr>
        <w:pStyle w:val="ListParagraph"/>
        <w:numPr>
          <w:ilvl w:val="0"/>
          <w:numId w:val="23"/>
        </w:numPr>
      </w:pPr>
      <w:r>
        <w:t>Open the Word File.</w:t>
      </w:r>
    </w:p>
    <w:p w14:paraId="00406CC5" w14:textId="77777777" w:rsidR="001D2E15" w:rsidRDefault="001D2E15" w:rsidP="00E633B8">
      <w:pPr>
        <w:pStyle w:val="ListParagraph"/>
        <w:numPr>
          <w:ilvl w:val="0"/>
          <w:numId w:val="23"/>
        </w:numPr>
      </w:pPr>
      <w:r>
        <w:t xml:space="preserve">Keeping the cursor at the end of a paragraph, click on the “Breaks” option in the “layout” tab. </w:t>
      </w:r>
    </w:p>
    <w:p w14:paraId="42996A1A" w14:textId="77777777" w:rsidR="001D2E15" w:rsidRDefault="001D2E15" w:rsidP="001D2E15">
      <w:pPr>
        <w:pStyle w:val="ListParagraph"/>
      </w:pPr>
    </w:p>
    <w:p w14:paraId="12884B8E" w14:textId="77777777" w:rsidR="001D2E15" w:rsidRDefault="001D2E15" w:rsidP="001D2E15">
      <w:pPr>
        <w:jc w:val="center"/>
      </w:pPr>
      <w:r>
        <w:rPr>
          <w:noProof/>
        </w:rPr>
        <w:drawing>
          <wp:inline distT="0" distB="0" distL="0" distR="0" wp14:anchorId="23504662" wp14:editId="59A8E0D0">
            <wp:extent cx="5943600" cy="744855"/>
            <wp:effectExtent l="19050" t="19050" r="19050" b="17145"/>
            <wp:docPr id="485" name="Picture 485" descr="&quot;Breaks&quot; option in the &quot;Layout&quo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quot;Breaks&quot; option in the &quot;Layout&quot; Tab. "/>
                    <pic:cNvPicPr/>
                  </pic:nvPicPr>
                  <pic:blipFill>
                    <a:blip r:embed="rId109"/>
                    <a:stretch>
                      <a:fillRect/>
                    </a:stretch>
                  </pic:blipFill>
                  <pic:spPr>
                    <a:xfrm>
                      <a:off x="0" y="0"/>
                      <a:ext cx="5943600" cy="744855"/>
                    </a:xfrm>
                    <a:prstGeom prst="rect">
                      <a:avLst/>
                    </a:prstGeom>
                    <a:ln>
                      <a:solidFill>
                        <a:schemeClr val="tx1"/>
                      </a:solidFill>
                    </a:ln>
                  </pic:spPr>
                </pic:pic>
              </a:graphicData>
            </a:graphic>
          </wp:inline>
        </w:drawing>
      </w:r>
    </w:p>
    <w:p w14:paraId="6F0EC9BA" w14:textId="255DCD19" w:rsidR="00BF2168" w:rsidRDefault="001D2E15" w:rsidP="00E633B8">
      <w:pPr>
        <w:pStyle w:val="ListParagraph"/>
        <w:numPr>
          <w:ilvl w:val="0"/>
          <w:numId w:val="24"/>
        </w:numPr>
      </w:pPr>
      <w:r>
        <w:t xml:space="preserve">Click on “Next Page” to break the section and </w:t>
      </w:r>
      <w:r w:rsidR="00B927DD">
        <w:t xml:space="preserve">to </w:t>
      </w:r>
      <w:r w:rsidR="00BF2168">
        <w:t>break the paragraph and start the new paragraph from the next page.</w:t>
      </w:r>
    </w:p>
    <w:p w14:paraId="5F38681D" w14:textId="1A91FA8C" w:rsidR="004725A1" w:rsidRDefault="004725A1" w:rsidP="00CC1977">
      <w:pPr>
        <w:pStyle w:val="ListParagraph"/>
        <w:jc w:val="center"/>
      </w:pPr>
      <w:r>
        <w:rPr>
          <w:noProof/>
        </w:rPr>
        <w:lastRenderedPageBreak/>
        <w:drawing>
          <wp:inline distT="0" distB="0" distL="0" distR="0" wp14:anchorId="5DE232FD" wp14:editId="49442F42">
            <wp:extent cx="2378861" cy="4305300"/>
            <wp:effectExtent l="19050" t="19050" r="21590" b="19050"/>
            <wp:docPr id="486" name="Picture 486" descr="&quot;Page&quot; option in the Page Break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descr="&quot;Page&quot; option in the Page Breaks menu."/>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380555" cy="4308366"/>
                    </a:xfrm>
                    <a:prstGeom prst="rect">
                      <a:avLst/>
                    </a:prstGeom>
                    <a:noFill/>
                    <a:ln>
                      <a:solidFill>
                        <a:schemeClr val="tx1"/>
                      </a:solidFill>
                    </a:ln>
                  </pic:spPr>
                </pic:pic>
              </a:graphicData>
            </a:graphic>
          </wp:inline>
        </w:drawing>
      </w:r>
    </w:p>
    <w:p w14:paraId="1B68F5C4" w14:textId="77777777" w:rsidR="00270D72" w:rsidRDefault="00270D72" w:rsidP="00270D72"/>
    <w:p w14:paraId="2EC22CE5" w14:textId="77777777" w:rsidR="009D44DD" w:rsidRDefault="009D44DD"/>
    <w:p w14:paraId="1226E667" w14:textId="77777777" w:rsidR="00483BED" w:rsidRDefault="00483BED">
      <w:pPr>
        <w:rPr>
          <w:rFonts w:ascii="Calibri Light" w:hAnsi="Calibri Light"/>
          <w:b/>
          <w:color w:val="00437E"/>
          <w:sz w:val="32"/>
          <w:szCs w:val="24"/>
        </w:rPr>
      </w:pPr>
      <w:r>
        <w:rPr>
          <w:b/>
        </w:rPr>
        <w:br w:type="page"/>
      </w:r>
    </w:p>
    <w:p w14:paraId="30D24778" w14:textId="5FFA366C" w:rsidR="007C6DA8" w:rsidRPr="00A92F59" w:rsidRDefault="009D44DD" w:rsidP="00A92F59">
      <w:pPr>
        <w:pStyle w:val="Heading3"/>
        <w:rPr>
          <w:b/>
        </w:rPr>
      </w:pPr>
      <w:bookmarkStart w:id="65" w:name="_Toc110504240"/>
      <w:r>
        <w:rPr>
          <w:b/>
        </w:rPr>
        <w:lastRenderedPageBreak/>
        <w:t>Text Styling</w:t>
      </w:r>
      <w:bookmarkEnd w:id="65"/>
      <w:r>
        <w:rPr>
          <w:b/>
        </w:rPr>
        <w:t xml:space="preserve"> </w:t>
      </w:r>
    </w:p>
    <w:p w14:paraId="3AE08213" w14:textId="1286B640" w:rsidR="003C300A" w:rsidRDefault="003775F7" w:rsidP="00B826D8">
      <w:r>
        <w:t xml:space="preserve">To </w:t>
      </w:r>
      <w:r w:rsidR="00DC3E50">
        <w:t>define</w:t>
      </w:r>
      <w:r>
        <w:t xml:space="preserve"> text styling, </w:t>
      </w:r>
      <w:r w:rsidR="00DC3E50">
        <w:t>perform</w:t>
      </w:r>
      <w:r>
        <w:t xml:space="preserve"> the </w:t>
      </w:r>
      <w:r w:rsidR="00DC3E50">
        <w:t xml:space="preserve">following </w:t>
      </w:r>
      <w:r>
        <w:t>steps:</w:t>
      </w:r>
    </w:p>
    <w:p w14:paraId="5305EEDC" w14:textId="1ABFEB97" w:rsidR="003775F7" w:rsidRDefault="003775F7" w:rsidP="00E633B8">
      <w:pPr>
        <w:pStyle w:val="ListParagraph"/>
        <w:numPr>
          <w:ilvl w:val="0"/>
          <w:numId w:val="25"/>
        </w:numPr>
      </w:pPr>
      <w:r>
        <w:t xml:space="preserve">Open the Word </w:t>
      </w:r>
      <w:r w:rsidR="00C634A5">
        <w:t>document</w:t>
      </w:r>
      <w:r>
        <w:t>.</w:t>
      </w:r>
    </w:p>
    <w:p w14:paraId="4C16F8E7" w14:textId="4283C1F3" w:rsidR="003775F7" w:rsidRDefault="002E3A35" w:rsidP="00E633B8">
      <w:pPr>
        <w:pStyle w:val="ListParagraph"/>
        <w:numPr>
          <w:ilvl w:val="0"/>
          <w:numId w:val="25"/>
        </w:numPr>
      </w:pPr>
      <w:r>
        <w:t>O</w:t>
      </w:r>
      <w:r w:rsidR="00CC5235">
        <w:t>n the “Home” tab</w:t>
      </w:r>
      <w:r>
        <w:t>,</w:t>
      </w:r>
      <w:r w:rsidR="001C40AB">
        <w:t xml:space="preserve"> click on styles to open the </w:t>
      </w:r>
      <w:r w:rsidR="00184CB1">
        <w:t>“S</w:t>
      </w:r>
      <w:r w:rsidR="001C40AB">
        <w:t>tyles</w:t>
      </w:r>
      <w:r w:rsidR="00184CB1">
        <w:t>”</w:t>
      </w:r>
      <w:r w:rsidR="001C40AB">
        <w:t xml:space="preserve"> </w:t>
      </w:r>
      <w:r w:rsidR="00184CB1">
        <w:t>Pane</w:t>
      </w:r>
      <w:r w:rsidR="001C40AB">
        <w:t xml:space="preserve">. </w:t>
      </w:r>
      <w:r w:rsidR="00A844E5">
        <w:t xml:space="preserve">Or press </w:t>
      </w:r>
      <w:r w:rsidR="00355474">
        <w:t xml:space="preserve">Alt+Shift+Control+S. </w:t>
      </w:r>
    </w:p>
    <w:p w14:paraId="1C032A90" w14:textId="079282E8" w:rsidR="00F84BF9" w:rsidRDefault="00F84BF9" w:rsidP="00BE431D">
      <w:pPr>
        <w:jc w:val="center"/>
      </w:pPr>
      <w:r>
        <w:rPr>
          <w:noProof/>
        </w:rPr>
        <w:drawing>
          <wp:inline distT="0" distB="0" distL="0" distR="0" wp14:anchorId="3A2E9060" wp14:editId="1B4BE83F">
            <wp:extent cx="5002530" cy="2584106"/>
            <wp:effectExtent l="19050" t="19050" r="26670" b="26035"/>
            <wp:docPr id="487" name="Picture 487" descr="&quot;Styles&quot; pane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descr="&quot;Styles&quot; pane in Microsoft Wor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006139" cy="2585970"/>
                    </a:xfrm>
                    <a:prstGeom prst="rect">
                      <a:avLst/>
                    </a:prstGeom>
                    <a:noFill/>
                    <a:ln>
                      <a:solidFill>
                        <a:schemeClr val="tx1"/>
                      </a:solidFill>
                    </a:ln>
                  </pic:spPr>
                </pic:pic>
              </a:graphicData>
            </a:graphic>
          </wp:inline>
        </w:drawing>
      </w:r>
    </w:p>
    <w:p w14:paraId="197C6B8B" w14:textId="2FAA7025" w:rsidR="008D3790" w:rsidRDefault="00FB651B" w:rsidP="00E633B8">
      <w:pPr>
        <w:pStyle w:val="ListParagraph"/>
        <w:numPr>
          <w:ilvl w:val="0"/>
          <w:numId w:val="25"/>
        </w:numPr>
      </w:pPr>
      <w:r>
        <w:t xml:space="preserve">Authors can choose from the list of predefined styles or add a </w:t>
      </w:r>
      <w:r w:rsidR="008D3790">
        <w:t>new style</w:t>
      </w:r>
      <w:r w:rsidR="00374873">
        <w:t>.</w:t>
      </w:r>
    </w:p>
    <w:p w14:paraId="1AB4B282" w14:textId="01EA6DA1" w:rsidR="00BE431D" w:rsidRDefault="00E66079" w:rsidP="00E633B8">
      <w:pPr>
        <w:pStyle w:val="ListParagraph"/>
        <w:numPr>
          <w:ilvl w:val="1"/>
          <w:numId w:val="25"/>
        </w:numPr>
      </w:pPr>
      <w:r>
        <w:t>Click on the “</w:t>
      </w:r>
      <w:r w:rsidR="004C6899">
        <w:t xml:space="preserve">New Style” button at the bottom of the box to reveal the </w:t>
      </w:r>
      <w:r w:rsidR="001E3A8D">
        <w:t>“Create New Style from Formatting”</w:t>
      </w:r>
      <w:r w:rsidR="00322720">
        <w:t xml:space="preserve"> box. </w:t>
      </w:r>
    </w:p>
    <w:p w14:paraId="40B60DE0" w14:textId="60D4928C" w:rsidR="00C5580D" w:rsidRDefault="003C755D" w:rsidP="00E633B8">
      <w:pPr>
        <w:pStyle w:val="ListParagraph"/>
        <w:numPr>
          <w:ilvl w:val="1"/>
          <w:numId w:val="25"/>
        </w:numPr>
      </w:pPr>
      <w:r>
        <w:t xml:space="preserve">Set the Properties </w:t>
      </w:r>
      <w:r w:rsidR="00956F16">
        <w:t>such as- Names, Style type, Style based on etc. and the desired Formatting settings in the “Formatting” section</w:t>
      </w:r>
      <w:r w:rsidR="00EA254C">
        <w:t xml:space="preserve"> and Click on “OK”.</w:t>
      </w:r>
    </w:p>
    <w:p w14:paraId="5606E43E" w14:textId="33B94CDD" w:rsidR="00EA254C" w:rsidRDefault="00EA254C" w:rsidP="00EA254C">
      <w:pPr>
        <w:ind w:left="360"/>
        <w:jc w:val="center"/>
      </w:pPr>
      <w:r>
        <w:rPr>
          <w:noProof/>
        </w:rPr>
        <w:drawing>
          <wp:inline distT="0" distB="0" distL="0" distR="0" wp14:anchorId="63FAE5D5" wp14:editId="4CBEA18F">
            <wp:extent cx="2763061" cy="3016284"/>
            <wp:effectExtent l="19050" t="19050" r="18415" b="12700"/>
            <wp:docPr id="489" name="Picture 489" descr="&quot;Create New style from Formatting&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descr="&quot;Create New style from Formatting&quot; box."/>
                    <pic:cNvPicPr/>
                  </pic:nvPicPr>
                  <pic:blipFill rotWithShape="1">
                    <a:blip r:embed="rId120"/>
                    <a:srcRect l="47564" r="1026"/>
                    <a:stretch/>
                  </pic:blipFill>
                  <pic:spPr bwMode="auto">
                    <a:xfrm>
                      <a:off x="0" y="0"/>
                      <a:ext cx="2765340" cy="301877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90C9D6" w14:textId="77777777" w:rsidR="00D63E99" w:rsidRDefault="000B7DE9" w:rsidP="00E633B8">
      <w:pPr>
        <w:pStyle w:val="ListParagraph"/>
        <w:numPr>
          <w:ilvl w:val="1"/>
          <w:numId w:val="25"/>
        </w:numPr>
      </w:pPr>
      <w:r>
        <w:lastRenderedPageBreak/>
        <w:t xml:space="preserve">To Format the style further, click on the “Format” button </w:t>
      </w:r>
      <w:r w:rsidR="00D63E99">
        <w:t xml:space="preserve">drop down </w:t>
      </w:r>
      <w:r w:rsidR="001F65BE">
        <w:t>to format various options such as-</w:t>
      </w:r>
    </w:p>
    <w:p w14:paraId="61E8E390" w14:textId="77777777" w:rsidR="00D63E99" w:rsidRDefault="001F65BE" w:rsidP="00E633B8">
      <w:pPr>
        <w:pStyle w:val="ListParagraph"/>
        <w:numPr>
          <w:ilvl w:val="1"/>
          <w:numId w:val="20"/>
        </w:numPr>
      </w:pPr>
      <w:r>
        <w:t>Font</w:t>
      </w:r>
    </w:p>
    <w:p w14:paraId="752D437E" w14:textId="77777777" w:rsidR="00D63E99" w:rsidRDefault="001F65BE" w:rsidP="00E633B8">
      <w:pPr>
        <w:pStyle w:val="ListParagraph"/>
        <w:numPr>
          <w:ilvl w:val="1"/>
          <w:numId w:val="20"/>
        </w:numPr>
      </w:pPr>
      <w:r>
        <w:t>Paragraph</w:t>
      </w:r>
    </w:p>
    <w:p w14:paraId="001A190F" w14:textId="77777777" w:rsidR="00D63E99" w:rsidRDefault="001F65BE" w:rsidP="00E633B8">
      <w:pPr>
        <w:pStyle w:val="ListParagraph"/>
        <w:numPr>
          <w:ilvl w:val="1"/>
          <w:numId w:val="20"/>
        </w:numPr>
      </w:pPr>
      <w:r>
        <w:t>Tabs, Border</w:t>
      </w:r>
    </w:p>
    <w:p w14:paraId="2DF2AA06" w14:textId="77777777" w:rsidR="00D63E99" w:rsidRDefault="001F65BE" w:rsidP="00E633B8">
      <w:pPr>
        <w:pStyle w:val="ListParagraph"/>
        <w:numPr>
          <w:ilvl w:val="1"/>
          <w:numId w:val="20"/>
        </w:numPr>
      </w:pPr>
      <w:r>
        <w:t>Language</w:t>
      </w:r>
    </w:p>
    <w:p w14:paraId="6CD8CD3C" w14:textId="77777777" w:rsidR="00D63E99" w:rsidRDefault="001F65BE" w:rsidP="00E633B8">
      <w:pPr>
        <w:pStyle w:val="ListParagraph"/>
        <w:numPr>
          <w:ilvl w:val="1"/>
          <w:numId w:val="20"/>
        </w:numPr>
      </w:pPr>
      <w:r>
        <w:t>Frame</w:t>
      </w:r>
    </w:p>
    <w:p w14:paraId="4B3CF232" w14:textId="77777777" w:rsidR="00D63E99" w:rsidRDefault="001F65BE" w:rsidP="00E633B8">
      <w:pPr>
        <w:pStyle w:val="ListParagraph"/>
        <w:numPr>
          <w:ilvl w:val="1"/>
          <w:numId w:val="20"/>
        </w:numPr>
      </w:pPr>
      <w:r>
        <w:t>Numbering</w:t>
      </w:r>
    </w:p>
    <w:p w14:paraId="4F545273" w14:textId="77777777" w:rsidR="00D63E99" w:rsidRDefault="001F65BE" w:rsidP="00E633B8">
      <w:pPr>
        <w:pStyle w:val="ListParagraph"/>
        <w:numPr>
          <w:ilvl w:val="1"/>
          <w:numId w:val="20"/>
        </w:numPr>
      </w:pPr>
      <w:r>
        <w:t>Shortcut key</w:t>
      </w:r>
    </w:p>
    <w:p w14:paraId="66C69971" w14:textId="6AA6B5A5" w:rsidR="00152B54" w:rsidRDefault="001F65BE" w:rsidP="00E633B8">
      <w:pPr>
        <w:pStyle w:val="ListParagraph"/>
        <w:numPr>
          <w:ilvl w:val="1"/>
          <w:numId w:val="20"/>
        </w:numPr>
      </w:pPr>
      <w:r>
        <w:t>Text</w:t>
      </w:r>
      <w:r w:rsidR="00D63E99">
        <w:t xml:space="preserve"> Effects </w:t>
      </w:r>
    </w:p>
    <w:p w14:paraId="0CC65B17" w14:textId="5968B7E4" w:rsidR="001F65BE" w:rsidRDefault="001F65BE" w:rsidP="00271C58">
      <w:pPr>
        <w:jc w:val="center"/>
      </w:pPr>
      <w:r>
        <w:rPr>
          <w:noProof/>
        </w:rPr>
        <w:drawing>
          <wp:inline distT="0" distB="0" distL="0" distR="0" wp14:anchorId="7BE61F63" wp14:editId="04A9C059">
            <wp:extent cx="3512091" cy="3832377"/>
            <wp:effectExtent l="19050" t="19050" r="12700" b="15875"/>
            <wp:docPr id="490" name="Picture 490" descr="&quot;Format&quot; button with multiple formatting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descr="&quot;Format&quot; button with multiple formatting options."/>
                    <pic:cNvPicPr/>
                  </pic:nvPicPr>
                  <pic:blipFill>
                    <a:blip r:embed="rId121"/>
                    <a:stretch>
                      <a:fillRect/>
                    </a:stretch>
                  </pic:blipFill>
                  <pic:spPr>
                    <a:xfrm>
                      <a:off x="0" y="0"/>
                      <a:ext cx="3517421" cy="3838193"/>
                    </a:xfrm>
                    <a:prstGeom prst="rect">
                      <a:avLst/>
                    </a:prstGeom>
                    <a:ln>
                      <a:solidFill>
                        <a:schemeClr val="tx1"/>
                      </a:solidFill>
                    </a:ln>
                  </pic:spPr>
                </pic:pic>
              </a:graphicData>
            </a:graphic>
          </wp:inline>
        </w:drawing>
      </w:r>
    </w:p>
    <w:p w14:paraId="5EF809EF" w14:textId="220017D4" w:rsidR="00A33984" w:rsidRDefault="00A33984" w:rsidP="00A33984">
      <w:pPr>
        <w:ind w:left="360"/>
      </w:pPr>
      <w:r>
        <w:t xml:space="preserve">For example, in </w:t>
      </w:r>
      <w:r w:rsidR="00AE12ED">
        <w:t xml:space="preserve">the </w:t>
      </w:r>
      <w:r w:rsidR="00AE12ED" w:rsidRPr="007F4790">
        <w:t>exp2019_MOS_Online_Appendix_Excel_Comprehensive_P18</w:t>
      </w:r>
      <w:r w:rsidR="00AE12ED">
        <w:t xml:space="preserve"> Word document</w:t>
      </w:r>
      <w:r>
        <w:t xml:space="preserve">, A new Text style of “H3” </w:t>
      </w:r>
      <w:r w:rsidR="0034661F">
        <w:t>is</w:t>
      </w:r>
      <w:r>
        <w:t xml:space="preserve"> added</w:t>
      </w:r>
      <w:r w:rsidR="005A274F">
        <w:t xml:space="preserve">. </w:t>
      </w:r>
    </w:p>
    <w:p w14:paraId="412772CE" w14:textId="0D28D71E" w:rsidR="00CC1977" w:rsidRDefault="00CC1977" w:rsidP="00CC1977">
      <w:r>
        <w:rPr>
          <w:noProof/>
        </w:rPr>
        <w:lastRenderedPageBreak/>
        <w:drawing>
          <wp:inline distT="0" distB="0" distL="0" distR="0" wp14:anchorId="16196EC0" wp14:editId="774501F4">
            <wp:extent cx="5943600" cy="2889250"/>
            <wp:effectExtent l="19050" t="19050" r="19050" b="25400"/>
            <wp:docPr id="491" name="Picture 491" descr="New text style added in the word docu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New text style added in the word document. "/>
                    <pic:cNvPicPr/>
                  </pic:nvPicPr>
                  <pic:blipFill>
                    <a:blip r:embed="rId122"/>
                    <a:stretch>
                      <a:fillRect/>
                    </a:stretch>
                  </pic:blipFill>
                  <pic:spPr>
                    <a:xfrm>
                      <a:off x="0" y="0"/>
                      <a:ext cx="5943600" cy="2889250"/>
                    </a:xfrm>
                    <a:prstGeom prst="rect">
                      <a:avLst/>
                    </a:prstGeom>
                    <a:ln>
                      <a:solidFill>
                        <a:schemeClr val="tx1"/>
                      </a:solidFill>
                    </a:ln>
                  </pic:spPr>
                </pic:pic>
              </a:graphicData>
            </a:graphic>
          </wp:inline>
        </w:drawing>
      </w:r>
    </w:p>
    <w:p w14:paraId="72D15C5B" w14:textId="4ADD135A" w:rsidR="008D3790" w:rsidRDefault="008D3790" w:rsidP="00E633B8">
      <w:pPr>
        <w:pStyle w:val="ListParagraph"/>
        <w:numPr>
          <w:ilvl w:val="0"/>
          <w:numId w:val="25"/>
        </w:numPr>
      </w:pPr>
      <w:r>
        <w:t xml:space="preserve">Update </w:t>
      </w:r>
      <w:r w:rsidR="002A65D7">
        <w:t xml:space="preserve">-a </w:t>
      </w:r>
      <w:r>
        <w:t>style</w:t>
      </w:r>
      <w:r w:rsidR="00195F40">
        <w:t>:</w:t>
      </w:r>
    </w:p>
    <w:p w14:paraId="7B92514C" w14:textId="2C97C0FC" w:rsidR="00497B34" w:rsidRDefault="00BD2DCA" w:rsidP="00497B34">
      <w:pPr>
        <w:pStyle w:val="ListParagraph"/>
        <w:numPr>
          <w:ilvl w:val="1"/>
          <w:numId w:val="25"/>
        </w:numPr>
      </w:pPr>
      <w:r>
        <w:t xml:space="preserve">Select the </w:t>
      </w:r>
      <w:r w:rsidR="00497B34">
        <w:t>text style which needs to be updated.</w:t>
      </w:r>
    </w:p>
    <w:p w14:paraId="004EE65D" w14:textId="58B21913" w:rsidR="00CF0A89" w:rsidRDefault="00CF0A89" w:rsidP="00E633B8">
      <w:pPr>
        <w:pStyle w:val="ListParagraph"/>
        <w:numPr>
          <w:ilvl w:val="1"/>
          <w:numId w:val="25"/>
        </w:numPr>
      </w:pPr>
      <w:r>
        <w:t xml:space="preserve">Edit the style </w:t>
      </w:r>
      <w:r w:rsidR="00B64BA3">
        <w:t>by making changes to the Font, color, size etc.</w:t>
      </w:r>
    </w:p>
    <w:p w14:paraId="4378CEDC" w14:textId="1A5691E9" w:rsidR="00B64BA3" w:rsidRDefault="00B64BA3" w:rsidP="00E633B8">
      <w:pPr>
        <w:pStyle w:val="ListParagraph"/>
        <w:numPr>
          <w:ilvl w:val="1"/>
          <w:numId w:val="25"/>
        </w:numPr>
      </w:pPr>
      <w:r>
        <w:t>In the “Styles”</w:t>
      </w:r>
      <w:r w:rsidR="00FB4794">
        <w:t xml:space="preserve"> </w:t>
      </w:r>
      <w:r w:rsidR="00B765FE">
        <w:t>pane</w:t>
      </w:r>
      <w:r w:rsidR="00FB4794">
        <w:t xml:space="preserve">, click on the </w:t>
      </w:r>
      <w:r w:rsidR="00432C70">
        <w:t xml:space="preserve">dropdown next to the </w:t>
      </w:r>
      <w:r w:rsidR="00FB4794">
        <w:t>respective text style and click on</w:t>
      </w:r>
      <w:r w:rsidR="002F19D9">
        <w:t xml:space="preserve"> “Update </w:t>
      </w:r>
      <w:r w:rsidR="00A534E9">
        <w:t xml:space="preserve">Heading to Match </w:t>
      </w:r>
      <w:r w:rsidR="002F19D9">
        <w:t xml:space="preserve">Selection” option. </w:t>
      </w:r>
    </w:p>
    <w:p w14:paraId="114DA7E9" w14:textId="71F96878" w:rsidR="00A534E9" w:rsidRDefault="00A534E9" w:rsidP="00A534E9">
      <w:pPr>
        <w:jc w:val="center"/>
      </w:pPr>
      <w:r>
        <w:rPr>
          <w:noProof/>
        </w:rPr>
        <w:drawing>
          <wp:inline distT="0" distB="0" distL="0" distR="0" wp14:anchorId="305D66F3" wp14:editId="23A86273">
            <wp:extent cx="5943600" cy="2650490"/>
            <wp:effectExtent l="19050" t="19050" r="19050" b="16510"/>
            <wp:docPr id="493" name="Picture 493" descr="&quot;Update Heading 1 to Match Selection&quot; op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descr="&quot;Update Heading 1 to Match Selection&quot; option. "/>
                    <pic:cNvPicPr/>
                  </pic:nvPicPr>
                  <pic:blipFill>
                    <a:blip r:embed="rId123"/>
                    <a:stretch>
                      <a:fillRect/>
                    </a:stretch>
                  </pic:blipFill>
                  <pic:spPr>
                    <a:xfrm>
                      <a:off x="0" y="0"/>
                      <a:ext cx="5943600" cy="2650490"/>
                    </a:xfrm>
                    <a:prstGeom prst="rect">
                      <a:avLst/>
                    </a:prstGeom>
                    <a:ln>
                      <a:solidFill>
                        <a:schemeClr val="tx1"/>
                      </a:solidFill>
                    </a:ln>
                  </pic:spPr>
                </pic:pic>
              </a:graphicData>
            </a:graphic>
          </wp:inline>
        </w:drawing>
      </w:r>
    </w:p>
    <w:p w14:paraId="0829C872" w14:textId="26749C95" w:rsidR="005B0A9F" w:rsidRDefault="005B0A9F" w:rsidP="00E633B8">
      <w:pPr>
        <w:pStyle w:val="ListParagraph"/>
        <w:numPr>
          <w:ilvl w:val="1"/>
          <w:numId w:val="25"/>
        </w:numPr>
      </w:pPr>
      <w:r>
        <w:t xml:space="preserve">All </w:t>
      </w:r>
      <w:r w:rsidR="00A83B28">
        <w:t>text</w:t>
      </w:r>
      <w:r>
        <w:t xml:space="preserve"> </w:t>
      </w:r>
      <w:r w:rsidR="00A83B28">
        <w:t xml:space="preserve">with the same style will now be updated. </w:t>
      </w:r>
    </w:p>
    <w:p w14:paraId="020C818A" w14:textId="1666FB39" w:rsidR="00A83B28" w:rsidRDefault="00A83B28" w:rsidP="00A83B28">
      <w:pPr>
        <w:ind w:left="360"/>
      </w:pPr>
      <w:r>
        <w:t xml:space="preserve">For example, in the </w:t>
      </w:r>
      <w:r w:rsidRPr="007F4790">
        <w:t>exp2019_MOS_Online_Appendix_Excel_Comprehensive_P18</w:t>
      </w:r>
      <w:r>
        <w:t xml:space="preserve"> Word document, all heading text with “Heading 1” text style </w:t>
      </w:r>
      <w:r w:rsidR="00C37B07">
        <w:t>is</w:t>
      </w:r>
      <w:r>
        <w:t xml:space="preserve"> updated to match the </w:t>
      </w:r>
      <w:r w:rsidR="00794CFE">
        <w:t>new heading style.</w:t>
      </w:r>
    </w:p>
    <w:p w14:paraId="4D38E882" w14:textId="2321F0B1" w:rsidR="003C5098" w:rsidRDefault="003C5098" w:rsidP="003C5098">
      <w:pPr>
        <w:jc w:val="center"/>
      </w:pPr>
      <w:r>
        <w:rPr>
          <w:noProof/>
        </w:rPr>
        <w:lastRenderedPageBreak/>
        <w:drawing>
          <wp:inline distT="0" distB="0" distL="0" distR="0" wp14:anchorId="11D665E8" wp14:editId="08F110E6">
            <wp:extent cx="5943600" cy="2673985"/>
            <wp:effectExtent l="19050" t="19050" r="19050" b="12065"/>
            <wp:docPr id="494" name="Picture 494" descr="Updated &quot;Heading 1&quo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descr="Updated &quot;Heading 1&quot; style."/>
                    <pic:cNvPicPr/>
                  </pic:nvPicPr>
                  <pic:blipFill>
                    <a:blip r:embed="rId124"/>
                    <a:stretch>
                      <a:fillRect/>
                    </a:stretch>
                  </pic:blipFill>
                  <pic:spPr>
                    <a:xfrm>
                      <a:off x="0" y="0"/>
                      <a:ext cx="5943600" cy="2673985"/>
                    </a:xfrm>
                    <a:prstGeom prst="rect">
                      <a:avLst/>
                    </a:prstGeom>
                    <a:ln>
                      <a:solidFill>
                        <a:schemeClr val="tx1"/>
                      </a:solidFill>
                    </a:ln>
                  </pic:spPr>
                </pic:pic>
              </a:graphicData>
            </a:graphic>
          </wp:inline>
        </w:drawing>
      </w:r>
    </w:p>
    <w:p w14:paraId="681B856C" w14:textId="15C9A586" w:rsidR="003C5098" w:rsidRDefault="003C5098" w:rsidP="00E633B8">
      <w:pPr>
        <w:pStyle w:val="ListParagraph"/>
        <w:numPr>
          <w:ilvl w:val="0"/>
          <w:numId w:val="25"/>
        </w:numPr>
      </w:pPr>
      <w:r>
        <w:t>Modify a style</w:t>
      </w:r>
      <w:r w:rsidR="00DA1F77">
        <w:t>:</w:t>
      </w:r>
    </w:p>
    <w:p w14:paraId="62A7CDE7" w14:textId="33BFD878" w:rsidR="00A83B28" w:rsidRDefault="003C5098" w:rsidP="00E633B8">
      <w:pPr>
        <w:pStyle w:val="ListParagraph"/>
        <w:numPr>
          <w:ilvl w:val="1"/>
          <w:numId w:val="25"/>
        </w:numPr>
      </w:pPr>
      <w:r>
        <w:t xml:space="preserve">To modify a style, </w:t>
      </w:r>
      <w:r w:rsidR="00633C58">
        <w:t xml:space="preserve">click on the </w:t>
      </w:r>
      <w:r w:rsidR="00885992">
        <w:t>drop down next to the style and click on “Modify”.</w:t>
      </w:r>
    </w:p>
    <w:p w14:paraId="5F3EEF59" w14:textId="0C7113E2" w:rsidR="00885992" w:rsidRDefault="00885992" w:rsidP="00885992">
      <w:pPr>
        <w:pStyle w:val="ListParagraph"/>
        <w:ind w:left="1440"/>
      </w:pPr>
    </w:p>
    <w:p w14:paraId="691483D0" w14:textId="399AADB9" w:rsidR="00885992" w:rsidRDefault="00885992" w:rsidP="00885992">
      <w:pPr>
        <w:jc w:val="center"/>
      </w:pPr>
      <w:r>
        <w:rPr>
          <w:noProof/>
        </w:rPr>
        <w:drawing>
          <wp:inline distT="0" distB="0" distL="0" distR="0" wp14:anchorId="49A76A11" wp14:editId="426F0EE1">
            <wp:extent cx="5151120" cy="3289893"/>
            <wp:effectExtent l="19050" t="19050" r="11430" b="25400"/>
            <wp:docPr id="495" name="Picture 495" descr="&quot;Modify&quot; option highlighted in the Styles dropd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quot;Modify&quot; option highlighted in the Styles dropdown. "/>
                    <pic:cNvPicPr/>
                  </pic:nvPicPr>
                  <pic:blipFill>
                    <a:blip r:embed="rId125"/>
                    <a:stretch>
                      <a:fillRect/>
                    </a:stretch>
                  </pic:blipFill>
                  <pic:spPr>
                    <a:xfrm>
                      <a:off x="0" y="0"/>
                      <a:ext cx="5157021" cy="3293662"/>
                    </a:xfrm>
                    <a:prstGeom prst="rect">
                      <a:avLst/>
                    </a:prstGeom>
                    <a:ln>
                      <a:solidFill>
                        <a:schemeClr val="tx1"/>
                      </a:solidFill>
                    </a:ln>
                  </pic:spPr>
                </pic:pic>
              </a:graphicData>
            </a:graphic>
          </wp:inline>
        </w:drawing>
      </w:r>
    </w:p>
    <w:p w14:paraId="7E075FD4" w14:textId="3D50953C" w:rsidR="00DF6D4B" w:rsidRDefault="00B51C04" w:rsidP="00E633B8">
      <w:pPr>
        <w:pStyle w:val="ListParagraph"/>
        <w:numPr>
          <w:ilvl w:val="1"/>
          <w:numId w:val="25"/>
        </w:numPr>
      </w:pPr>
      <w:r>
        <w:t>Modify the formatting styles and then click on “OK”</w:t>
      </w:r>
      <w:r w:rsidR="00AD75E7">
        <w:t>.</w:t>
      </w:r>
    </w:p>
    <w:p w14:paraId="725A4B3C" w14:textId="3ECAF886" w:rsidR="00B51C04" w:rsidRDefault="00B51C04" w:rsidP="00CF4AD0">
      <w:pPr>
        <w:ind w:left="1080"/>
        <w:jc w:val="center"/>
      </w:pPr>
      <w:r>
        <w:rPr>
          <w:noProof/>
        </w:rPr>
        <w:lastRenderedPageBreak/>
        <w:drawing>
          <wp:inline distT="0" distB="0" distL="0" distR="0" wp14:anchorId="0BACFF8E" wp14:editId="07D08BDF">
            <wp:extent cx="4179088" cy="4545330"/>
            <wp:effectExtent l="19050" t="19050" r="12065" b="26670"/>
            <wp:docPr id="496" name="Picture 496" descr="&quot;Modify&quot; Style box with the formatting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descr="&quot;Modify&quot; Style box with the formatting section."/>
                    <pic:cNvPicPr/>
                  </pic:nvPicPr>
                  <pic:blipFill>
                    <a:blip r:embed="rId126"/>
                    <a:stretch>
                      <a:fillRect/>
                    </a:stretch>
                  </pic:blipFill>
                  <pic:spPr>
                    <a:xfrm>
                      <a:off x="0" y="0"/>
                      <a:ext cx="4182646" cy="4549200"/>
                    </a:xfrm>
                    <a:prstGeom prst="rect">
                      <a:avLst/>
                    </a:prstGeom>
                    <a:ln>
                      <a:solidFill>
                        <a:schemeClr val="tx1"/>
                      </a:solidFill>
                    </a:ln>
                  </pic:spPr>
                </pic:pic>
              </a:graphicData>
            </a:graphic>
          </wp:inline>
        </w:drawing>
      </w:r>
    </w:p>
    <w:p w14:paraId="542454EF" w14:textId="75C6C5C3" w:rsidR="00DF6D4B" w:rsidRDefault="0080353A" w:rsidP="00E633B8">
      <w:pPr>
        <w:pStyle w:val="ListParagraph"/>
        <w:numPr>
          <w:ilvl w:val="1"/>
          <w:numId w:val="25"/>
        </w:numPr>
      </w:pPr>
      <w:r>
        <w:t xml:space="preserve">The Style will now be </w:t>
      </w:r>
      <w:r w:rsidR="00494032">
        <w:t>modified</w:t>
      </w:r>
      <w:r>
        <w:t xml:space="preserve"> and </w:t>
      </w:r>
      <w:r w:rsidR="0083498C">
        <w:t>all text with the same will get updated.</w:t>
      </w:r>
    </w:p>
    <w:p w14:paraId="6F9C4F53" w14:textId="77777777" w:rsidR="0083498C" w:rsidRDefault="0083498C" w:rsidP="0083498C">
      <w:pPr>
        <w:pStyle w:val="ListParagraph"/>
      </w:pPr>
    </w:p>
    <w:p w14:paraId="24F2BCBC" w14:textId="6CBEA470" w:rsidR="0083498C" w:rsidRDefault="0083498C" w:rsidP="0083498C">
      <w:pPr>
        <w:pStyle w:val="ListParagraph"/>
      </w:pPr>
      <w:r>
        <w:t xml:space="preserve">For example, in the </w:t>
      </w:r>
      <w:r w:rsidRPr="007F4790">
        <w:t>exp2019_MOS_Online_Appendix_Excel_Comprehensive_P18</w:t>
      </w:r>
      <w:r>
        <w:t xml:space="preserve"> Word document, all text with the </w:t>
      </w:r>
      <w:r w:rsidR="00F14E00">
        <w:t xml:space="preserve">“Normal” style </w:t>
      </w:r>
      <w:r w:rsidR="00630220">
        <w:t>is</w:t>
      </w:r>
      <w:r w:rsidR="00F14E00">
        <w:t xml:space="preserve"> updated to match the modified </w:t>
      </w:r>
      <w:r w:rsidR="002D480F">
        <w:t xml:space="preserve">style. </w:t>
      </w:r>
    </w:p>
    <w:p w14:paraId="41243054" w14:textId="77777777" w:rsidR="0083498C" w:rsidRDefault="0083498C" w:rsidP="0083498C">
      <w:pPr>
        <w:ind w:left="1080"/>
      </w:pPr>
    </w:p>
    <w:p w14:paraId="09A84A5F" w14:textId="695865AC" w:rsidR="0083498C" w:rsidRDefault="0083498C" w:rsidP="0083498C">
      <w:pPr>
        <w:jc w:val="center"/>
      </w:pPr>
      <w:r>
        <w:rPr>
          <w:noProof/>
        </w:rPr>
        <w:lastRenderedPageBreak/>
        <w:drawing>
          <wp:inline distT="0" distB="0" distL="0" distR="0" wp14:anchorId="7F4153DE" wp14:editId="14AAA35A">
            <wp:extent cx="5943600" cy="2391410"/>
            <wp:effectExtent l="19050" t="19050" r="19050" b="27940"/>
            <wp:docPr id="497" name="Picture 497" descr="&quot;Normal&quot; text style modifi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Picture 497" descr="&quot;Normal&quot; text style modified. "/>
                    <pic:cNvPicPr/>
                  </pic:nvPicPr>
                  <pic:blipFill>
                    <a:blip r:embed="rId127"/>
                    <a:stretch>
                      <a:fillRect/>
                    </a:stretch>
                  </pic:blipFill>
                  <pic:spPr>
                    <a:xfrm>
                      <a:off x="0" y="0"/>
                      <a:ext cx="5943600" cy="2391410"/>
                    </a:xfrm>
                    <a:prstGeom prst="rect">
                      <a:avLst/>
                    </a:prstGeom>
                    <a:ln>
                      <a:solidFill>
                        <a:schemeClr val="tx1"/>
                      </a:solidFill>
                    </a:ln>
                  </pic:spPr>
                </pic:pic>
              </a:graphicData>
            </a:graphic>
          </wp:inline>
        </w:drawing>
      </w:r>
    </w:p>
    <w:p w14:paraId="18E21C21" w14:textId="77777777" w:rsidR="00AE12ED" w:rsidRDefault="00AE12ED" w:rsidP="00CC1977"/>
    <w:p w14:paraId="7C03EFCD" w14:textId="020FAF3B" w:rsidR="001517D6" w:rsidRDefault="001517D6">
      <w:pPr>
        <w:rPr>
          <w:iCs/>
          <w:color w:val="002060"/>
          <w:sz w:val="32"/>
        </w:rPr>
      </w:pPr>
      <w:r>
        <w:br w:type="page"/>
      </w:r>
    </w:p>
    <w:p w14:paraId="1321B57A" w14:textId="5741CF25" w:rsidR="006F7E9A" w:rsidRDefault="008C589C" w:rsidP="006F7E9A">
      <w:pPr>
        <w:pStyle w:val="Heading2"/>
        <w:rPr>
          <w:b/>
          <w:bCs/>
        </w:rPr>
      </w:pPr>
      <w:bookmarkStart w:id="66" w:name="_Toc110504241"/>
      <w:r>
        <w:rPr>
          <w:b/>
          <w:bCs/>
        </w:rPr>
        <w:lastRenderedPageBreak/>
        <w:t>WORD ACCESSIBILITY CHECKER</w:t>
      </w:r>
      <w:bookmarkEnd w:id="66"/>
    </w:p>
    <w:p w14:paraId="0AE1E7BD" w14:textId="2518877F" w:rsidR="00C313A5" w:rsidRDefault="00C313A5" w:rsidP="00C313A5">
      <w:r>
        <w:t xml:space="preserve">We have thus far learnt different techniques for styling page elements for making Word documents accessible. Once the document is made accessible, it needs to be evaluated for accessibility. A Word document can be evaluated for accessibility with manual and automated testing. To evaluate accessibility of a Word document </w:t>
      </w:r>
      <w:r w:rsidR="00750545">
        <w:t xml:space="preserve">using an automated tool, </w:t>
      </w:r>
      <w:r>
        <w:t>there is an in-built Accessibility Checker in</w:t>
      </w:r>
      <w:r w:rsidR="002824BD">
        <w:t xml:space="preserve"> Microsoft Word</w:t>
      </w:r>
      <w:r>
        <w:t xml:space="preserve">. </w:t>
      </w:r>
    </w:p>
    <w:p w14:paraId="07F975AC" w14:textId="77777777" w:rsidR="00E168B7" w:rsidRDefault="00E168B7" w:rsidP="00E168B7"/>
    <w:p w14:paraId="6DD0ECC0" w14:textId="3912CCD5" w:rsidR="00E168B7" w:rsidRPr="00ED3663" w:rsidRDefault="00C52379" w:rsidP="00E168B7">
      <w:pPr>
        <w:pStyle w:val="Heading3"/>
        <w:rPr>
          <w:b/>
        </w:rPr>
      </w:pPr>
      <w:bookmarkStart w:id="67" w:name="_Toc110504242"/>
      <w:r>
        <w:rPr>
          <w:b/>
        </w:rPr>
        <w:t>Accessibility Checker</w:t>
      </w:r>
      <w:bookmarkEnd w:id="67"/>
      <w:r>
        <w:rPr>
          <w:b/>
        </w:rPr>
        <w:t xml:space="preserve"> </w:t>
      </w:r>
    </w:p>
    <w:p w14:paraId="581FEB45" w14:textId="4C794B54" w:rsidR="00F8522A" w:rsidRPr="00F8522A" w:rsidRDefault="001624CD" w:rsidP="00F8522A">
      <w:r>
        <w:t>To check a</w:t>
      </w:r>
      <w:r w:rsidR="00F5454F">
        <w:t xml:space="preserve"> word document for accessibility, perform the following steps:</w:t>
      </w:r>
    </w:p>
    <w:p w14:paraId="7D1BB662" w14:textId="77777777" w:rsidR="00F969FA" w:rsidRDefault="00EE10E2" w:rsidP="00640ED6">
      <w:pPr>
        <w:pStyle w:val="ListParagraph"/>
        <w:numPr>
          <w:ilvl w:val="0"/>
          <w:numId w:val="11"/>
        </w:numPr>
      </w:pPr>
      <w:r>
        <w:t>Open the Word document that needs to be tested.</w:t>
      </w:r>
      <w:r w:rsidR="003B2A30">
        <w:t xml:space="preserve"> </w:t>
      </w:r>
    </w:p>
    <w:p w14:paraId="16B0BB2D" w14:textId="49D8C626" w:rsidR="003B2A30" w:rsidRDefault="00947395" w:rsidP="00E633B8">
      <w:pPr>
        <w:pStyle w:val="ListParagraph"/>
        <w:numPr>
          <w:ilvl w:val="0"/>
          <w:numId w:val="11"/>
        </w:numPr>
      </w:pPr>
      <w:r>
        <w:t xml:space="preserve">Click on the File tab. </w:t>
      </w:r>
      <w:r w:rsidR="00721806">
        <w:rPr>
          <w:noProof/>
        </w:rPr>
        <w:drawing>
          <wp:inline distT="0" distB="0" distL="0" distR="0" wp14:anchorId="63A0EBFE" wp14:editId="465FF6FA">
            <wp:extent cx="5943600" cy="695325"/>
            <wp:effectExtent l="19050" t="19050" r="19050" b="28575"/>
            <wp:docPr id="460" name="Picture 460" descr="File tab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descr="File tab in Microsoft Word."/>
                    <pic:cNvPicPr/>
                  </pic:nvPicPr>
                  <pic:blipFill>
                    <a:blip r:embed="rId128"/>
                    <a:stretch>
                      <a:fillRect/>
                    </a:stretch>
                  </pic:blipFill>
                  <pic:spPr>
                    <a:xfrm>
                      <a:off x="0" y="0"/>
                      <a:ext cx="5943600" cy="695325"/>
                    </a:xfrm>
                    <a:prstGeom prst="rect">
                      <a:avLst/>
                    </a:prstGeom>
                    <a:ln>
                      <a:solidFill>
                        <a:schemeClr val="tx1"/>
                      </a:solidFill>
                    </a:ln>
                  </pic:spPr>
                </pic:pic>
              </a:graphicData>
            </a:graphic>
          </wp:inline>
        </w:drawing>
      </w:r>
    </w:p>
    <w:p w14:paraId="7D30069B" w14:textId="77777777" w:rsidR="006713F5" w:rsidRDefault="006713F5" w:rsidP="006713F5">
      <w:pPr>
        <w:pStyle w:val="ListParagraph"/>
      </w:pPr>
    </w:p>
    <w:p w14:paraId="726A08D4" w14:textId="61032061" w:rsidR="006713F5" w:rsidRDefault="0077161C" w:rsidP="00E633B8">
      <w:pPr>
        <w:pStyle w:val="ListParagraph"/>
        <w:numPr>
          <w:ilvl w:val="0"/>
          <w:numId w:val="11"/>
        </w:numPr>
      </w:pPr>
      <w:r>
        <w:t xml:space="preserve">Click on the Info option from the </w:t>
      </w:r>
      <w:r w:rsidR="00FE2EA7">
        <w:t>list</w:t>
      </w:r>
      <w:r>
        <w:t>.</w:t>
      </w:r>
    </w:p>
    <w:p w14:paraId="6F6405CC" w14:textId="445F0F74" w:rsidR="000E300B" w:rsidRDefault="00890CFF" w:rsidP="006713F5">
      <w:pPr>
        <w:pStyle w:val="ListParagraph"/>
        <w:jc w:val="center"/>
      </w:pPr>
      <w:r>
        <w:rPr>
          <w:noProof/>
        </w:rPr>
        <w:drawing>
          <wp:inline distT="0" distB="0" distL="0" distR="0" wp14:anchorId="0DE0A82B" wp14:editId="4BA79B18">
            <wp:extent cx="5166808" cy="2400508"/>
            <wp:effectExtent l="19050" t="19050" r="15240" b="19050"/>
            <wp:docPr id="464" name="Picture 464" descr="Info option selected in the Fil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descr="Info option selected in the File tab."/>
                    <pic:cNvPicPr/>
                  </pic:nvPicPr>
                  <pic:blipFill>
                    <a:blip r:embed="rId129"/>
                    <a:stretch>
                      <a:fillRect/>
                    </a:stretch>
                  </pic:blipFill>
                  <pic:spPr>
                    <a:xfrm>
                      <a:off x="0" y="0"/>
                      <a:ext cx="5166808" cy="2400508"/>
                    </a:xfrm>
                    <a:prstGeom prst="rect">
                      <a:avLst/>
                    </a:prstGeom>
                    <a:ln>
                      <a:solidFill>
                        <a:schemeClr val="tx1"/>
                      </a:solidFill>
                    </a:ln>
                  </pic:spPr>
                </pic:pic>
              </a:graphicData>
            </a:graphic>
          </wp:inline>
        </w:drawing>
      </w:r>
    </w:p>
    <w:p w14:paraId="22E5EBA5" w14:textId="169BBE6D" w:rsidR="00AF04AA" w:rsidRDefault="00C12508" w:rsidP="00E633B8">
      <w:pPr>
        <w:pStyle w:val="ListParagraph"/>
        <w:numPr>
          <w:ilvl w:val="0"/>
          <w:numId w:val="11"/>
        </w:numPr>
      </w:pPr>
      <w:r>
        <w:t>C</w:t>
      </w:r>
      <w:r w:rsidR="009B57DA">
        <w:t xml:space="preserve">lick on </w:t>
      </w:r>
      <w:r w:rsidR="002F6FCA">
        <w:t xml:space="preserve">Check for Issues </w:t>
      </w:r>
      <w:r w:rsidR="00751079">
        <w:t xml:space="preserve">&gt; </w:t>
      </w:r>
      <w:r w:rsidR="006031C4">
        <w:t>Check Accessibility</w:t>
      </w:r>
      <w:r w:rsidR="00AF04AA">
        <w:t>.</w:t>
      </w:r>
    </w:p>
    <w:p w14:paraId="1E2EE7F8" w14:textId="2E0A1ED1" w:rsidR="00AF04AA" w:rsidRDefault="00EC584B" w:rsidP="000D00B0">
      <w:pPr>
        <w:pStyle w:val="ListParagraph"/>
        <w:jc w:val="center"/>
      </w:pPr>
      <w:r>
        <w:rPr>
          <w:noProof/>
        </w:rPr>
        <w:lastRenderedPageBreak/>
        <w:drawing>
          <wp:inline distT="0" distB="0" distL="0" distR="0" wp14:anchorId="51DD5C1C" wp14:editId="245638BD">
            <wp:extent cx="4415230" cy="3571336"/>
            <wp:effectExtent l="19050" t="19050" r="23495" b="10160"/>
            <wp:docPr id="466" name="Picture 466" descr="Check Accessibility option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icture 466" descr="Check Accessibility option selected. "/>
                    <pic:cNvPicPr/>
                  </pic:nvPicPr>
                  <pic:blipFill>
                    <a:blip r:embed="rId130"/>
                    <a:stretch>
                      <a:fillRect/>
                    </a:stretch>
                  </pic:blipFill>
                  <pic:spPr>
                    <a:xfrm>
                      <a:off x="0" y="0"/>
                      <a:ext cx="4417721" cy="3573351"/>
                    </a:xfrm>
                    <a:prstGeom prst="rect">
                      <a:avLst/>
                    </a:prstGeom>
                    <a:ln>
                      <a:solidFill>
                        <a:schemeClr val="tx1"/>
                      </a:solidFill>
                    </a:ln>
                  </pic:spPr>
                </pic:pic>
              </a:graphicData>
            </a:graphic>
          </wp:inline>
        </w:drawing>
      </w:r>
    </w:p>
    <w:p w14:paraId="1A05EC7A" w14:textId="77777777" w:rsidR="00521B23" w:rsidRDefault="00521B23" w:rsidP="000D00B0">
      <w:pPr>
        <w:pStyle w:val="ListParagraph"/>
        <w:jc w:val="center"/>
      </w:pPr>
    </w:p>
    <w:p w14:paraId="6ABAC706" w14:textId="12DD0153" w:rsidR="00F5795D" w:rsidRDefault="0014360E" w:rsidP="00F5795D">
      <w:pPr>
        <w:pStyle w:val="ListParagraph"/>
      </w:pPr>
      <w:r>
        <w:t>Alternatively</w:t>
      </w:r>
      <w:r w:rsidR="00F5795D">
        <w:t>,</w:t>
      </w:r>
      <w:r w:rsidR="00F8522A">
        <w:t xml:space="preserve"> </w:t>
      </w:r>
    </w:p>
    <w:p w14:paraId="5E8F9D3E" w14:textId="77777777" w:rsidR="00B676DD" w:rsidRPr="00B676DD" w:rsidRDefault="00B676DD" w:rsidP="00E633B8">
      <w:pPr>
        <w:numPr>
          <w:ilvl w:val="0"/>
          <w:numId w:val="38"/>
        </w:numPr>
        <w:shd w:val="clear" w:color="auto" w:fill="FFFFFF"/>
        <w:spacing w:before="100" w:beforeAutospacing="1" w:after="100" w:afterAutospacing="1" w:line="240" w:lineRule="auto"/>
        <w:rPr>
          <w:rFonts w:cstheme="minorHAnsi"/>
          <w:color w:val="212529"/>
        </w:rPr>
      </w:pPr>
      <w:r w:rsidRPr="00B676DD">
        <w:rPr>
          <w:rFonts w:cstheme="minorHAnsi"/>
          <w:color w:val="212529"/>
        </w:rPr>
        <w:t>Open the document that needs to be checked for accessibility.</w:t>
      </w:r>
    </w:p>
    <w:p w14:paraId="46903B00" w14:textId="77777777" w:rsidR="00B676DD" w:rsidRPr="009F5FED" w:rsidRDefault="00B676DD" w:rsidP="00E633B8">
      <w:pPr>
        <w:numPr>
          <w:ilvl w:val="0"/>
          <w:numId w:val="38"/>
        </w:numPr>
        <w:shd w:val="clear" w:color="auto" w:fill="FFFFFF"/>
        <w:spacing w:before="100" w:beforeAutospacing="1" w:after="100" w:afterAutospacing="1" w:line="240" w:lineRule="auto"/>
        <w:rPr>
          <w:rFonts w:cstheme="minorHAnsi"/>
          <w:bCs/>
          <w:color w:val="212529"/>
        </w:rPr>
      </w:pPr>
      <w:r w:rsidRPr="00B676DD">
        <w:rPr>
          <w:rFonts w:cstheme="minorHAnsi"/>
          <w:color w:val="212529"/>
        </w:rPr>
        <w:t>Click on the “</w:t>
      </w:r>
      <w:r w:rsidRPr="009F5FED">
        <w:rPr>
          <w:rFonts w:cstheme="minorHAnsi"/>
          <w:bCs/>
          <w:color w:val="212529"/>
        </w:rPr>
        <w:t>Review” tab.</w:t>
      </w:r>
    </w:p>
    <w:p w14:paraId="263442EC" w14:textId="35676AF3" w:rsidR="00B676DD" w:rsidRPr="00B676DD" w:rsidRDefault="00B676DD" w:rsidP="00E633B8">
      <w:pPr>
        <w:numPr>
          <w:ilvl w:val="0"/>
          <w:numId w:val="38"/>
        </w:numPr>
        <w:shd w:val="clear" w:color="auto" w:fill="FFFFFF"/>
        <w:spacing w:before="100" w:beforeAutospacing="1" w:after="100" w:afterAutospacing="1" w:line="240" w:lineRule="auto"/>
        <w:rPr>
          <w:rFonts w:cstheme="minorHAnsi"/>
          <w:color w:val="212529"/>
        </w:rPr>
      </w:pPr>
      <w:r w:rsidRPr="009F5FED">
        <w:rPr>
          <w:rFonts w:cstheme="minorHAnsi"/>
          <w:bCs/>
          <w:color w:val="212529"/>
        </w:rPr>
        <w:t xml:space="preserve">Click </w:t>
      </w:r>
      <w:r w:rsidR="006F0970" w:rsidRPr="009F5FED">
        <w:rPr>
          <w:rFonts w:cstheme="minorHAnsi"/>
          <w:bCs/>
          <w:color w:val="212529"/>
        </w:rPr>
        <w:t>on</w:t>
      </w:r>
      <w:r w:rsidRPr="009F5FED">
        <w:rPr>
          <w:rFonts w:cstheme="minorHAnsi"/>
          <w:bCs/>
          <w:color w:val="212529"/>
        </w:rPr>
        <w:t xml:space="preserve"> the “Check Accessibility</w:t>
      </w:r>
      <w:r w:rsidRPr="00B676DD">
        <w:rPr>
          <w:rFonts w:cstheme="minorHAnsi"/>
          <w:color w:val="212529"/>
        </w:rPr>
        <w:t xml:space="preserve">” </w:t>
      </w:r>
      <w:r w:rsidR="006F0970">
        <w:rPr>
          <w:rFonts w:cstheme="minorHAnsi"/>
          <w:color w:val="212529"/>
        </w:rPr>
        <w:t>button</w:t>
      </w:r>
      <w:r w:rsidR="00711071">
        <w:rPr>
          <w:rFonts w:cstheme="minorHAnsi"/>
          <w:color w:val="212529"/>
        </w:rPr>
        <w:t xml:space="preserve"> in the Accessibility group</w:t>
      </w:r>
      <w:r w:rsidR="00BA23C6">
        <w:rPr>
          <w:rFonts w:cstheme="minorHAnsi"/>
          <w:color w:val="212529"/>
        </w:rPr>
        <w:t>.</w:t>
      </w:r>
    </w:p>
    <w:p w14:paraId="3EBBDF72" w14:textId="7CF34D3E" w:rsidR="00BA23C6" w:rsidRPr="00B676DD" w:rsidRDefault="0014360E" w:rsidP="0014360E">
      <w:pPr>
        <w:shd w:val="clear" w:color="auto" w:fill="FFFFFF"/>
        <w:spacing w:before="100" w:beforeAutospacing="1" w:after="100" w:afterAutospacing="1" w:line="240" w:lineRule="auto"/>
        <w:jc w:val="center"/>
        <w:rPr>
          <w:rFonts w:cstheme="minorHAnsi"/>
          <w:color w:val="212529"/>
        </w:rPr>
      </w:pPr>
      <w:r>
        <w:rPr>
          <w:noProof/>
        </w:rPr>
        <w:drawing>
          <wp:inline distT="0" distB="0" distL="0" distR="0" wp14:anchorId="1CE72EF9" wp14:editId="596D3A92">
            <wp:extent cx="5943600" cy="1072515"/>
            <wp:effectExtent l="19050" t="19050" r="19050" b="13335"/>
            <wp:docPr id="26" name="Picture 26" descr="Check Accessibility Option in the Review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eck Accessibility Option in the Review tab. "/>
                    <pic:cNvPicPr/>
                  </pic:nvPicPr>
                  <pic:blipFill>
                    <a:blip r:embed="rId131"/>
                    <a:stretch>
                      <a:fillRect/>
                    </a:stretch>
                  </pic:blipFill>
                  <pic:spPr>
                    <a:xfrm>
                      <a:off x="0" y="0"/>
                      <a:ext cx="5943600" cy="1072515"/>
                    </a:xfrm>
                    <a:prstGeom prst="rect">
                      <a:avLst/>
                    </a:prstGeom>
                    <a:ln>
                      <a:solidFill>
                        <a:schemeClr val="tx1"/>
                      </a:solidFill>
                    </a:ln>
                  </pic:spPr>
                </pic:pic>
              </a:graphicData>
            </a:graphic>
          </wp:inline>
        </w:drawing>
      </w:r>
    </w:p>
    <w:p w14:paraId="738A9C82" w14:textId="77777777" w:rsidR="00521B23" w:rsidRDefault="00521B23" w:rsidP="007F4950">
      <w:pPr>
        <w:pStyle w:val="ListParagraph"/>
      </w:pPr>
    </w:p>
    <w:p w14:paraId="499F4825" w14:textId="77777777" w:rsidR="00721806" w:rsidRDefault="00721806" w:rsidP="00721806"/>
    <w:p w14:paraId="467BCE57" w14:textId="77777777" w:rsidR="00C52379" w:rsidRDefault="00C52379" w:rsidP="00C52379">
      <w:pPr>
        <w:pStyle w:val="Heading3"/>
        <w:rPr>
          <w:b/>
        </w:rPr>
      </w:pPr>
      <w:bookmarkStart w:id="68" w:name="_Toc110504243"/>
      <w:r>
        <w:rPr>
          <w:b/>
        </w:rPr>
        <w:t>Errors and Warnings</w:t>
      </w:r>
      <w:bookmarkEnd w:id="68"/>
    </w:p>
    <w:p w14:paraId="338B9204" w14:textId="77777777" w:rsidR="007201E9" w:rsidRPr="007201E9" w:rsidRDefault="007201E9" w:rsidP="00E633B8">
      <w:pPr>
        <w:pStyle w:val="ListParagraph"/>
        <w:numPr>
          <w:ilvl w:val="0"/>
          <w:numId w:val="36"/>
        </w:numPr>
        <w:shd w:val="clear" w:color="auto" w:fill="FFFFFF"/>
        <w:spacing w:after="0" w:line="240" w:lineRule="auto"/>
        <w:rPr>
          <w:rFonts w:eastAsia="Times New Roman" w:cstheme="minorHAnsi"/>
        </w:rPr>
      </w:pPr>
      <w:r w:rsidRPr="007201E9">
        <w:rPr>
          <w:rFonts w:eastAsia="Times New Roman" w:cstheme="minorHAnsi"/>
        </w:rPr>
        <w:t>Once the checker finishes the inspection, results are displayed in the task pane on the right side of the document.</w:t>
      </w:r>
    </w:p>
    <w:p w14:paraId="0C6D69D0" w14:textId="77777777" w:rsidR="007201E9" w:rsidRPr="007201E9" w:rsidRDefault="007201E9" w:rsidP="007201E9">
      <w:pPr>
        <w:shd w:val="clear" w:color="auto" w:fill="FFFFFF"/>
        <w:spacing w:after="0" w:line="240" w:lineRule="auto"/>
        <w:rPr>
          <w:rFonts w:cstheme="minorHAnsi"/>
        </w:rPr>
      </w:pPr>
      <w:r w:rsidRPr="007201E9">
        <w:rPr>
          <w:rFonts w:cstheme="minorHAnsi"/>
        </w:rPr>
        <w:t>The Checker’s Inspection Results contains accessibility issues which can be classified into three categories:</w:t>
      </w:r>
    </w:p>
    <w:p w14:paraId="5C81198B" w14:textId="77777777" w:rsidR="007201E9" w:rsidRPr="007201E9" w:rsidRDefault="007201E9" w:rsidP="00E633B8">
      <w:pPr>
        <w:numPr>
          <w:ilvl w:val="0"/>
          <w:numId w:val="35"/>
        </w:numPr>
        <w:shd w:val="clear" w:color="auto" w:fill="FFFFFF"/>
        <w:spacing w:before="100" w:beforeAutospacing="1" w:after="100" w:afterAutospacing="1" w:line="240" w:lineRule="auto"/>
        <w:rPr>
          <w:rFonts w:cstheme="minorHAnsi"/>
        </w:rPr>
      </w:pPr>
      <w:r w:rsidRPr="007201E9">
        <w:rPr>
          <w:rFonts w:cstheme="minorHAnsi"/>
          <w:b/>
          <w:bCs/>
        </w:rPr>
        <w:lastRenderedPageBreak/>
        <w:t>Errors: </w:t>
      </w:r>
      <w:r w:rsidRPr="007201E9">
        <w:rPr>
          <w:rFonts w:cstheme="minorHAnsi"/>
        </w:rPr>
        <w:t>These need to be fixed for sure to make sure that the document is accessible for users with disabilities.</w:t>
      </w:r>
    </w:p>
    <w:p w14:paraId="5FBDC030" w14:textId="77777777" w:rsidR="007201E9" w:rsidRPr="007201E9" w:rsidRDefault="007201E9" w:rsidP="00E633B8">
      <w:pPr>
        <w:numPr>
          <w:ilvl w:val="0"/>
          <w:numId w:val="35"/>
        </w:numPr>
        <w:shd w:val="clear" w:color="auto" w:fill="FFFFFF"/>
        <w:spacing w:before="100" w:beforeAutospacing="1" w:after="100" w:afterAutospacing="1" w:line="240" w:lineRule="auto"/>
        <w:rPr>
          <w:rFonts w:cstheme="minorHAnsi"/>
        </w:rPr>
      </w:pPr>
      <w:r w:rsidRPr="007201E9">
        <w:rPr>
          <w:rFonts w:cstheme="minorHAnsi"/>
          <w:b/>
          <w:bCs/>
        </w:rPr>
        <w:t>Warnings: </w:t>
      </w:r>
      <w:r w:rsidRPr="007201E9">
        <w:rPr>
          <w:rFonts w:cstheme="minorHAnsi"/>
        </w:rPr>
        <w:t>These needs manual verification in order to understand if they constitute as a potential error or is something that can be left in the document based on the manual verification results.</w:t>
      </w:r>
    </w:p>
    <w:p w14:paraId="0D82D159" w14:textId="77777777" w:rsidR="007F10F1" w:rsidRPr="007F10F1" w:rsidRDefault="007201E9" w:rsidP="00E633B8">
      <w:pPr>
        <w:numPr>
          <w:ilvl w:val="0"/>
          <w:numId w:val="35"/>
        </w:numPr>
        <w:shd w:val="clear" w:color="auto" w:fill="FFFFFF"/>
        <w:spacing w:before="100" w:beforeAutospacing="1" w:after="100" w:afterAutospacing="1" w:line="240" w:lineRule="auto"/>
        <w:rPr>
          <w:rFonts w:cstheme="minorHAnsi"/>
        </w:rPr>
      </w:pPr>
      <w:r w:rsidRPr="007201E9">
        <w:rPr>
          <w:rFonts w:cstheme="minorHAnsi"/>
          <w:b/>
          <w:bCs/>
        </w:rPr>
        <w:t>Tips: </w:t>
      </w:r>
      <w:r w:rsidRPr="007201E9">
        <w:rPr>
          <w:rFonts w:cstheme="minorHAnsi"/>
        </w:rPr>
        <w:t>These are included to provide pointers for authors and thereby help them in creating accessible Word documents as well as enhance the user experience for people with disabilities.</w:t>
      </w:r>
    </w:p>
    <w:p w14:paraId="58E89B52" w14:textId="6D2B817C" w:rsidR="00822FC9" w:rsidRDefault="00822FC9" w:rsidP="00E1085F">
      <w:r>
        <w:t xml:space="preserve">For example, in the </w:t>
      </w:r>
      <w:r w:rsidRPr="00074DCF">
        <w:t>A11y Guidelines Content &amp; Digital Producers</w:t>
      </w:r>
      <w:r>
        <w:t xml:space="preserve"> Word document, there are multiple accessibility error</w:t>
      </w:r>
      <w:r w:rsidR="00340B79">
        <w:t xml:space="preserve">s and warnings </w:t>
      </w:r>
      <w:r w:rsidR="00754DF9">
        <w:t>such as</w:t>
      </w:r>
      <w:r w:rsidR="00340B79">
        <w:t>:</w:t>
      </w:r>
    </w:p>
    <w:p w14:paraId="061CDF27" w14:textId="7EAA12E2" w:rsidR="00340B79" w:rsidRDefault="00340B79" w:rsidP="00E633B8">
      <w:pPr>
        <w:pStyle w:val="ListParagraph"/>
        <w:numPr>
          <w:ilvl w:val="0"/>
          <w:numId w:val="14"/>
        </w:numPr>
      </w:pPr>
      <w:r>
        <w:t>Errors</w:t>
      </w:r>
    </w:p>
    <w:p w14:paraId="4787B80A" w14:textId="745C2E9F" w:rsidR="00E625B1" w:rsidRDefault="00E625B1" w:rsidP="00E633B8">
      <w:pPr>
        <w:pStyle w:val="ListParagraph"/>
        <w:numPr>
          <w:ilvl w:val="1"/>
          <w:numId w:val="15"/>
        </w:numPr>
      </w:pPr>
      <w:r>
        <w:t>Missing Alternative text (75)</w:t>
      </w:r>
    </w:p>
    <w:p w14:paraId="279184A4" w14:textId="07FD2CA5" w:rsidR="00E625B1" w:rsidRDefault="00E625B1" w:rsidP="00E633B8">
      <w:pPr>
        <w:pStyle w:val="ListParagraph"/>
        <w:numPr>
          <w:ilvl w:val="1"/>
          <w:numId w:val="15"/>
        </w:numPr>
      </w:pPr>
      <w:r>
        <w:t>No header row (18)</w:t>
      </w:r>
    </w:p>
    <w:p w14:paraId="0B6BA56C" w14:textId="1C9BBE55" w:rsidR="00E625B1" w:rsidRDefault="00E625B1" w:rsidP="00E633B8">
      <w:pPr>
        <w:pStyle w:val="ListParagraph"/>
        <w:numPr>
          <w:ilvl w:val="1"/>
          <w:numId w:val="15"/>
        </w:numPr>
      </w:pPr>
      <w:r>
        <w:t>Image or object not inline (3)</w:t>
      </w:r>
    </w:p>
    <w:p w14:paraId="6E7AA7BC" w14:textId="178FBB21" w:rsidR="00E625B1" w:rsidRDefault="00E625B1" w:rsidP="00E633B8">
      <w:pPr>
        <w:pStyle w:val="ListParagraph"/>
        <w:numPr>
          <w:ilvl w:val="0"/>
          <w:numId w:val="14"/>
        </w:numPr>
      </w:pPr>
      <w:r>
        <w:t>Warnings</w:t>
      </w:r>
    </w:p>
    <w:p w14:paraId="318C83CA" w14:textId="13C329E1" w:rsidR="00E625B1" w:rsidRDefault="00E625B1" w:rsidP="00E633B8">
      <w:pPr>
        <w:pStyle w:val="ListParagraph"/>
        <w:numPr>
          <w:ilvl w:val="1"/>
          <w:numId w:val="16"/>
        </w:numPr>
      </w:pPr>
      <w:r>
        <w:t>Merged or split cells in table (4)</w:t>
      </w:r>
    </w:p>
    <w:p w14:paraId="0F6B1E9F" w14:textId="56F82093" w:rsidR="00E625B1" w:rsidRDefault="00E625B1" w:rsidP="00E633B8">
      <w:pPr>
        <w:pStyle w:val="ListParagraph"/>
        <w:numPr>
          <w:ilvl w:val="1"/>
          <w:numId w:val="16"/>
        </w:numPr>
      </w:pPr>
      <w:r>
        <w:t>Hard-to-read text contrast (10)</w:t>
      </w:r>
    </w:p>
    <w:p w14:paraId="37BCEDE6" w14:textId="338095A6" w:rsidR="00340B79" w:rsidRDefault="00340B79" w:rsidP="00FF6C52">
      <w:pPr>
        <w:jc w:val="center"/>
      </w:pPr>
      <w:r>
        <w:rPr>
          <w:noProof/>
        </w:rPr>
        <w:drawing>
          <wp:inline distT="0" distB="0" distL="0" distR="0" wp14:anchorId="66F9E0D6" wp14:editId="50ED3E7F">
            <wp:extent cx="2087592" cy="2732485"/>
            <wp:effectExtent l="19050" t="19050" r="27305" b="10795"/>
            <wp:docPr id="468" name="Picture 468" descr="Accessibility Checker Inspection Results with multiple errors and warning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pic:nvPicPr>
                  <pic:blipFill>
                    <a:blip r:embed="rId132">
                      <a:extLst>
                        <a:ext uri="{28A0092B-C50C-407E-A947-70E740481C1C}">
                          <a14:useLocalDpi xmlns:a14="http://schemas.microsoft.com/office/drawing/2010/main" val="0"/>
                        </a:ext>
                      </a:extLst>
                    </a:blip>
                    <a:stretch>
                      <a:fillRect/>
                    </a:stretch>
                  </pic:blipFill>
                  <pic:spPr>
                    <a:xfrm>
                      <a:off x="0" y="0"/>
                      <a:ext cx="2087592" cy="2732485"/>
                    </a:xfrm>
                    <a:prstGeom prst="rect">
                      <a:avLst/>
                    </a:prstGeom>
                    <a:ln>
                      <a:solidFill>
                        <a:schemeClr val="tx1"/>
                      </a:solidFill>
                    </a:ln>
                  </pic:spPr>
                </pic:pic>
              </a:graphicData>
            </a:graphic>
          </wp:inline>
        </w:drawing>
      </w:r>
    </w:p>
    <w:p w14:paraId="5DA3732E" w14:textId="77777777" w:rsidR="00C71D11" w:rsidRPr="00E710A8" w:rsidRDefault="00C71D11" w:rsidP="00E633B8">
      <w:pPr>
        <w:pStyle w:val="ListParagraph"/>
        <w:numPr>
          <w:ilvl w:val="0"/>
          <w:numId w:val="36"/>
        </w:numPr>
        <w:shd w:val="clear" w:color="auto" w:fill="FFFFFF"/>
        <w:spacing w:after="0" w:line="240" w:lineRule="auto"/>
        <w:rPr>
          <w:rFonts w:eastAsia="Times New Roman" w:cstheme="minorHAnsi"/>
          <w:color w:val="212529"/>
        </w:rPr>
      </w:pPr>
      <w:r w:rsidRPr="00E710A8">
        <w:rPr>
          <w:rFonts w:eastAsia="Times New Roman" w:cstheme="minorHAnsi"/>
          <w:color w:val="212529"/>
        </w:rPr>
        <w:t>Along with the Inspection Results, Additional Information is also displayed</w:t>
      </w:r>
      <w:r w:rsidRPr="00B30DEE">
        <w:rPr>
          <w:rFonts w:eastAsia="Times New Roman" w:cstheme="minorHAnsi"/>
          <w:color w:val="212529"/>
        </w:rPr>
        <w:t>. After clicking on any or the er</w:t>
      </w:r>
      <w:r>
        <w:rPr>
          <w:rFonts w:eastAsia="Times New Roman" w:cstheme="minorHAnsi"/>
          <w:color w:val="212529"/>
        </w:rPr>
        <w:t>r</w:t>
      </w:r>
      <w:r w:rsidRPr="00B30DEE">
        <w:rPr>
          <w:rFonts w:eastAsia="Times New Roman" w:cstheme="minorHAnsi"/>
          <w:color w:val="212529"/>
        </w:rPr>
        <w:t xml:space="preserve">ors or warnings, the following information is displayed. </w:t>
      </w:r>
    </w:p>
    <w:p w14:paraId="62868254" w14:textId="77777777" w:rsidR="00C71D11" w:rsidRPr="00E710A8" w:rsidRDefault="00C71D11" w:rsidP="00E2311F">
      <w:pPr>
        <w:shd w:val="clear" w:color="auto" w:fill="FFFFFF"/>
        <w:spacing w:after="0" w:line="240" w:lineRule="auto"/>
        <w:ind w:left="720"/>
        <w:rPr>
          <w:rFonts w:cstheme="minorHAnsi"/>
          <w:color w:val="212529"/>
        </w:rPr>
      </w:pPr>
      <w:r w:rsidRPr="00E710A8">
        <w:rPr>
          <w:rFonts w:cstheme="minorHAnsi"/>
          <w:color w:val="212529"/>
        </w:rPr>
        <w:t>It includes information about:</w:t>
      </w:r>
    </w:p>
    <w:p w14:paraId="5D42A974" w14:textId="77777777" w:rsidR="00C71D11" w:rsidRPr="00E710A8" w:rsidRDefault="00C71D11" w:rsidP="00E633B8">
      <w:pPr>
        <w:numPr>
          <w:ilvl w:val="0"/>
          <w:numId w:val="37"/>
        </w:numPr>
        <w:shd w:val="clear" w:color="auto" w:fill="FFFFFF"/>
        <w:spacing w:before="100" w:beforeAutospacing="1" w:after="100" w:afterAutospacing="1" w:line="240" w:lineRule="auto"/>
        <w:rPr>
          <w:rFonts w:cstheme="minorHAnsi"/>
          <w:color w:val="212529"/>
        </w:rPr>
      </w:pPr>
      <w:r w:rsidRPr="00E710A8">
        <w:rPr>
          <w:rFonts w:cstheme="minorHAnsi"/>
          <w:b/>
          <w:bCs/>
          <w:color w:val="212529"/>
        </w:rPr>
        <w:t>Why Fix</w:t>
      </w:r>
      <w:r w:rsidRPr="00E710A8">
        <w:rPr>
          <w:rFonts w:cstheme="minorHAnsi"/>
          <w:color w:val="212529"/>
        </w:rPr>
        <w:t>: It explains why it is an accessibility issue.</w:t>
      </w:r>
    </w:p>
    <w:p w14:paraId="616BB848" w14:textId="77777777" w:rsidR="00C71D11" w:rsidRPr="00E710A8" w:rsidRDefault="00C71D11" w:rsidP="00E633B8">
      <w:pPr>
        <w:numPr>
          <w:ilvl w:val="0"/>
          <w:numId w:val="37"/>
        </w:numPr>
        <w:shd w:val="clear" w:color="auto" w:fill="FFFFFF"/>
        <w:spacing w:before="100" w:beforeAutospacing="1" w:after="100" w:afterAutospacing="1" w:line="240" w:lineRule="auto"/>
        <w:rPr>
          <w:rFonts w:cstheme="minorHAnsi"/>
          <w:color w:val="212529"/>
        </w:rPr>
      </w:pPr>
      <w:r w:rsidRPr="00E710A8">
        <w:rPr>
          <w:rFonts w:cstheme="minorHAnsi"/>
          <w:b/>
          <w:bCs/>
          <w:color w:val="212529"/>
        </w:rPr>
        <w:t>How to Fix</w:t>
      </w:r>
      <w:r w:rsidRPr="00E710A8">
        <w:rPr>
          <w:rFonts w:cstheme="minorHAnsi"/>
          <w:color w:val="212529"/>
        </w:rPr>
        <w:t>: It includes information on how to fix the identified issue.</w:t>
      </w:r>
    </w:p>
    <w:p w14:paraId="044F8296" w14:textId="2D5F5AB7" w:rsidR="00494FD9" w:rsidRDefault="00494FD9" w:rsidP="00494FD9">
      <w:pPr>
        <w:ind w:left="720"/>
      </w:pPr>
      <w:r>
        <w:t xml:space="preserve">For example, in the </w:t>
      </w:r>
      <w:r w:rsidRPr="00074DCF">
        <w:t>A11y Guidelines Content &amp; Digital Producers</w:t>
      </w:r>
      <w:r>
        <w:t xml:space="preserve"> Word document, </w:t>
      </w:r>
      <w:r w:rsidR="00D73A2B">
        <w:t xml:space="preserve">once </w:t>
      </w:r>
      <w:r>
        <w:t xml:space="preserve">the errors </w:t>
      </w:r>
      <w:r w:rsidR="00D73A2B">
        <w:t>are</w:t>
      </w:r>
      <w:r>
        <w:t xml:space="preserve"> rectified</w:t>
      </w:r>
      <w:r w:rsidR="003675D9">
        <w:t xml:space="preserve"> a message saying “</w:t>
      </w:r>
      <w:r w:rsidR="00B9607A">
        <w:t>No accessibility issues found. People with disabilities should not have difficulty reading this document” is displayed.</w:t>
      </w:r>
    </w:p>
    <w:p w14:paraId="794D604F" w14:textId="77777777" w:rsidR="00494FD9" w:rsidRDefault="00494FD9" w:rsidP="00494FD9">
      <w:pPr>
        <w:ind w:left="720"/>
      </w:pPr>
    </w:p>
    <w:p w14:paraId="11D046AD" w14:textId="2BC3A5D2" w:rsidR="002F734A" w:rsidRPr="002F734A" w:rsidRDefault="006879D4" w:rsidP="002F734A">
      <w:pPr>
        <w:jc w:val="center"/>
      </w:pPr>
      <w:r>
        <w:rPr>
          <w:noProof/>
        </w:rPr>
        <w:drawing>
          <wp:inline distT="0" distB="0" distL="0" distR="0" wp14:anchorId="1092175B" wp14:editId="5E7E345C">
            <wp:extent cx="1743436" cy="2251710"/>
            <wp:effectExtent l="19050" t="19050" r="28575" b="15240"/>
            <wp:docPr id="467" name="Picture 467" descr="Accessibility Checker Inspection Results with no accessibility iss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pic:nvPicPr>
                  <pic:blipFill>
                    <a:blip r:embed="rId133">
                      <a:extLst>
                        <a:ext uri="{28A0092B-C50C-407E-A947-70E740481C1C}">
                          <a14:useLocalDpi xmlns:a14="http://schemas.microsoft.com/office/drawing/2010/main" val="0"/>
                        </a:ext>
                      </a:extLst>
                    </a:blip>
                    <a:stretch>
                      <a:fillRect/>
                    </a:stretch>
                  </pic:blipFill>
                  <pic:spPr>
                    <a:xfrm>
                      <a:off x="0" y="0"/>
                      <a:ext cx="1745415" cy="2254266"/>
                    </a:xfrm>
                    <a:prstGeom prst="rect">
                      <a:avLst/>
                    </a:prstGeom>
                    <a:ln>
                      <a:solidFill>
                        <a:schemeClr val="tx1"/>
                      </a:solidFill>
                    </a:ln>
                  </pic:spPr>
                </pic:pic>
              </a:graphicData>
            </a:graphic>
          </wp:inline>
        </w:drawing>
      </w:r>
    </w:p>
    <w:p w14:paraId="0BBD2370" w14:textId="37E56B95" w:rsidR="00417DE0" w:rsidRDefault="00050068">
      <w:r w:rsidRPr="00050068">
        <w:rPr>
          <w:rFonts w:cstheme="minorHAnsi"/>
          <w:color w:val="212529"/>
          <w:shd w:val="clear" w:color="auto" w:fill="FFFFFF"/>
        </w:rPr>
        <w:t>Here is the list of errors and warnings one may come across while testing a word document using accessibility checker.</w:t>
      </w:r>
    </w:p>
    <w:p w14:paraId="54326118" w14:textId="77777777" w:rsidR="00244408" w:rsidRDefault="00244408" w:rsidP="00FF6C52">
      <w:pPr>
        <w:jc w:val="center"/>
      </w:pPr>
    </w:p>
    <w:tbl>
      <w:tblPr>
        <w:tblStyle w:val="TableGrid"/>
        <w:tblW w:w="10239" w:type="dxa"/>
        <w:jc w:val="center"/>
        <w:tblLook w:val="04A0" w:firstRow="1" w:lastRow="0" w:firstColumn="1" w:lastColumn="0" w:noHBand="0" w:noVBand="1"/>
      </w:tblPr>
      <w:tblGrid>
        <w:gridCol w:w="6"/>
        <w:gridCol w:w="1763"/>
        <w:gridCol w:w="2780"/>
        <w:gridCol w:w="3989"/>
        <w:gridCol w:w="1701"/>
      </w:tblGrid>
      <w:tr w:rsidR="00244408" w:rsidRPr="00244408" w14:paraId="09B03BF8" w14:textId="77777777" w:rsidTr="00E6222E">
        <w:trPr>
          <w:gridBefore w:val="1"/>
          <w:wBefore w:w="6" w:type="dxa"/>
          <w:trHeight w:val="422"/>
          <w:jc w:val="center"/>
        </w:trPr>
        <w:tc>
          <w:tcPr>
            <w:tcW w:w="1763" w:type="dxa"/>
            <w:hideMark/>
          </w:tcPr>
          <w:p w14:paraId="77FEDBF8" w14:textId="5BE72C0E" w:rsidR="00244408" w:rsidRPr="00244408" w:rsidRDefault="00244408" w:rsidP="00244408">
            <w:pPr>
              <w:rPr>
                <w:rFonts w:cstheme="minorHAnsi"/>
              </w:rPr>
            </w:pPr>
            <w:r w:rsidRPr="00244408">
              <w:rPr>
                <w:rFonts w:cstheme="minorHAnsi"/>
                <w:b/>
                <w:bCs/>
                <w:bdr w:val="none" w:sz="0" w:space="0" w:color="auto" w:frame="1"/>
              </w:rPr>
              <w:t>Elements</w:t>
            </w:r>
          </w:p>
        </w:tc>
        <w:tc>
          <w:tcPr>
            <w:tcW w:w="2780" w:type="dxa"/>
            <w:hideMark/>
          </w:tcPr>
          <w:p w14:paraId="0749A0F3" w14:textId="77777777" w:rsidR="00244408" w:rsidRPr="00244408" w:rsidRDefault="00244408" w:rsidP="00244408">
            <w:pPr>
              <w:rPr>
                <w:rFonts w:cstheme="minorHAnsi"/>
              </w:rPr>
            </w:pPr>
            <w:r w:rsidRPr="00244408">
              <w:rPr>
                <w:rFonts w:cstheme="minorHAnsi"/>
                <w:b/>
                <w:bCs/>
                <w:bdr w:val="none" w:sz="0" w:space="0" w:color="auto" w:frame="1"/>
              </w:rPr>
              <w:t>Rule</w:t>
            </w:r>
          </w:p>
        </w:tc>
        <w:tc>
          <w:tcPr>
            <w:tcW w:w="3989" w:type="dxa"/>
            <w:tcBorders>
              <w:bottom w:val="single" w:sz="2" w:space="0" w:color="auto"/>
            </w:tcBorders>
            <w:hideMark/>
          </w:tcPr>
          <w:p w14:paraId="2EB03477" w14:textId="051EF0F8" w:rsidR="00244408" w:rsidRPr="00244408" w:rsidRDefault="00244408" w:rsidP="00244408">
            <w:pPr>
              <w:rPr>
                <w:rFonts w:cstheme="minorHAnsi"/>
              </w:rPr>
            </w:pPr>
            <w:r w:rsidRPr="00244408">
              <w:rPr>
                <w:rFonts w:cstheme="minorHAnsi"/>
                <w:b/>
                <w:bCs/>
                <w:bdr w:val="none" w:sz="0" w:space="0" w:color="auto" w:frame="1"/>
              </w:rPr>
              <w:t xml:space="preserve">What does the Checker </w:t>
            </w:r>
            <w:r w:rsidR="00417DE0" w:rsidRPr="00244408">
              <w:rPr>
                <w:rFonts w:cstheme="minorHAnsi"/>
                <w:b/>
                <w:bCs/>
                <w:bdr w:val="none" w:sz="0" w:space="0" w:color="auto" w:frame="1"/>
              </w:rPr>
              <w:t>verify</w:t>
            </w:r>
            <w:r w:rsidRPr="00244408">
              <w:rPr>
                <w:rFonts w:cstheme="minorHAnsi"/>
                <w:b/>
                <w:bCs/>
                <w:bdr w:val="none" w:sz="0" w:space="0" w:color="auto" w:frame="1"/>
              </w:rPr>
              <w:t>?</w:t>
            </w:r>
          </w:p>
        </w:tc>
        <w:tc>
          <w:tcPr>
            <w:tcW w:w="1701" w:type="dxa"/>
            <w:hideMark/>
          </w:tcPr>
          <w:p w14:paraId="38D976D3" w14:textId="77777777" w:rsidR="00244408" w:rsidRPr="00244408" w:rsidRDefault="00244408" w:rsidP="00244408">
            <w:pPr>
              <w:rPr>
                <w:rFonts w:cstheme="minorHAnsi"/>
              </w:rPr>
            </w:pPr>
            <w:r w:rsidRPr="00244408">
              <w:rPr>
                <w:rFonts w:cstheme="minorHAnsi"/>
                <w:b/>
                <w:bCs/>
                <w:bdr w:val="none" w:sz="0" w:space="0" w:color="auto" w:frame="1"/>
              </w:rPr>
              <w:t>Error/Warning</w:t>
            </w:r>
          </w:p>
        </w:tc>
      </w:tr>
      <w:tr w:rsidR="00244408" w:rsidRPr="00244408" w14:paraId="7F5C0AD8" w14:textId="77777777" w:rsidTr="00E6222E">
        <w:trPr>
          <w:gridBefore w:val="1"/>
          <w:wBefore w:w="6" w:type="dxa"/>
          <w:jc w:val="center"/>
        </w:trPr>
        <w:tc>
          <w:tcPr>
            <w:tcW w:w="1763" w:type="dxa"/>
            <w:hideMark/>
          </w:tcPr>
          <w:p w14:paraId="48F95F3A" w14:textId="77777777" w:rsidR="00244408" w:rsidRPr="00244408" w:rsidRDefault="00244408" w:rsidP="00244408">
            <w:pPr>
              <w:rPr>
                <w:rFonts w:cstheme="minorHAnsi"/>
              </w:rPr>
            </w:pPr>
            <w:r w:rsidRPr="00244408">
              <w:rPr>
                <w:rFonts w:cstheme="minorHAnsi"/>
              </w:rPr>
              <w:t>Image, Shape, Picture, Chart, Smart Art Graphic</w:t>
            </w:r>
          </w:p>
        </w:tc>
        <w:tc>
          <w:tcPr>
            <w:tcW w:w="2780" w:type="dxa"/>
            <w:hideMark/>
          </w:tcPr>
          <w:p w14:paraId="21C70E83" w14:textId="77777777" w:rsidR="00244408" w:rsidRPr="00244408" w:rsidRDefault="00244408" w:rsidP="00244408">
            <w:pPr>
              <w:rPr>
                <w:rFonts w:cstheme="minorHAnsi"/>
              </w:rPr>
            </w:pPr>
            <w:r w:rsidRPr="00244408">
              <w:rPr>
                <w:rFonts w:cstheme="minorHAnsi"/>
              </w:rPr>
              <w:t>All non-text content has alternative text (alt text).</w:t>
            </w:r>
          </w:p>
        </w:tc>
        <w:tc>
          <w:tcPr>
            <w:tcW w:w="3989" w:type="dxa"/>
            <w:tcBorders>
              <w:top w:val="single" w:sz="2" w:space="0" w:color="auto"/>
            </w:tcBorders>
            <w:hideMark/>
          </w:tcPr>
          <w:p w14:paraId="6C847448" w14:textId="77777777" w:rsidR="00244408" w:rsidRPr="00244408" w:rsidRDefault="00244408" w:rsidP="00244408">
            <w:pPr>
              <w:rPr>
                <w:rFonts w:cstheme="minorHAnsi"/>
              </w:rPr>
            </w:pPr>
            <w:r w:rsidRPr="00244408">
              <w:rPr>
                <w:rFonts w:cstheme="minorHAnsi"/>
              </w:rPr>
              <w:t>Alternate text is specified for all objects used in the document. It also looks if the alternate text includes file extensions or word image.</w:t>
            </w:r>
          </w:p>
        </w:tc>
        <w:tc>
          <w:tcPr>
            <w:tcW w:w="1701" w:type="dxa"/>
            <w:hideMark/>
          </w:tcPr>
          <w:p w14:paraId="306DCCF1" w14:textId="77777777" w:rsidR="00244408" w:rsidRPr="00244408" w:rsidRDefault="00244408" w:rsidP="00244408">
            <w:pPr>
              <w:rPr>
                <w:rFonts w:cstheme="minorHAnsi"/>
              </w:rPr>
            </w:pPr>
            <w:r w:rsidRPr="00244408">
              <w:rPr>
                <w:rFonts w:cstheme="minorHAnsi"/>
              </w:rPr>
              <w:t>Error</w:t>
            </w:r>
          </w:p>
        </w:tc>
      </w:tr>
      <w:tr w:rsidR="00244408" w:rsidRPr="00244408" w14:paraId="38458D53" w14:textId="77777777" w:rsidTr="00E6222E">
        <w:trPr>
          <w:jc w:val="center"/>
        </w:trPr>
        <w:tc>
          <w:tcPr>
            <w:tcW w:w="1769" w:type="dxa"/>
            <w:gridSpan w:val="2"/>
            <w:hideMark/>
          </w:tcPr>
          <w:p w14:paraId="091903BF" w14:textId="77777777" w:rsidR="00244408" w:rsidRPr="00244408" w:rsidRDefault="00244408" w:rsidP="00244408">
            <w:pPr>
              <w:rPr>
                <w:rFonts w:cstheme="minorHAnsi"/>
              </w:rPr>
            </w:pPr>
            <w:r w:rsidRPr="00244408">
              <w:rPr>
                <w:rFonts w:cstheme="minorHAnsi"/>
              </w:rPr>
              <w:t>Tables</w:t>
            </w:r>
          </w:p>
        </w:tc>
        <w:tc>
          <w:tcPr>
            <w:tcW w:w="2780" w:type="dxa"/>
            <w:hideMark/>
          </w:tcPr>
          <w:p w14:paraId="1FB172DB" w14:textId="77777777" w:rsidR="00244408" w:rsidRPr="00244408" w:rsidRDefault="00244408" w:rsidP="00244408">
            <w:pPr>
              <w:rPr>
                <w:rFonts w:cstheme="minorHAnsi"/>
              </w:rPr>
            </w:pPr>
            <w:r w:rsidRPr="00244408">
              <w:rPr>
                <w:rFonts w:cstheme="minorHAnsi"/>
              </w:rPr>
              <w:t>Tables specify column header information.</w:t>
            </w:r>
          </w:p>
        </w:tc>
        <w:tc>
          <w:tcPr>
            <w:tcW w:w="3989" w:type="dxa"/>
            <w:hideMark/>
          </w:tcPr>
          <w:p w14:paraId="7590056F" w14:textId="26A92E89" w:rsidR="00244408" w:rsidRPr="00244408" w:rsidRDefault="00244408" w:rsidP="00244408">
            <w:pPr>
              <w:rPr>
                <w:rFonts w:cstheme="minorHAnsi"/>
              </w:rPr>
            </w:pPr>
            <w:r w:rsidRPr="00244408">
              <w:rPr>
                <w:rFonts w:cstheme="minorHAnsi"/>
              </w:rPr>
              <w:t xml:space="preserve">Headers are defined for tables. </w:t>
            </w:r>
            <w:r w:rsidR="00AD75E7" w:rsidRPr="00244408">
              <w:rPr>
                <w:rFonts w:cstheme="minorHAnsi"/>
              </w:rPr>
              <w:t>Basically,</w:t>
            </w:r>
            <w:r w:rsidRPr="00244408">
              <w:rPr>
                <w:rFonts w:cstheme="minorHAnsi"/>
              </w:rPr>
              <w:t xml:space="preserve"> it looks for if header row is defined.</w:t>
            </w:r>
          </w:p>
        </w:tc>
        <w:tc>
          <w:tcPr>
            <w:tcW w:w="1701" w:type="dxa"/>
            <w:hideMark/>
          </w:tcPr>
          <w:p w14:paraId="312D7746" w14:textId="77777777" w:rsidR="00244408" w:rsidRPr="00244408" w:rsidRDefault="00244408" w:rsidP="00244408">
            <w:pPr>
              <w:rPr>
                <w:rFonts w:cstheme="minorHAnsi"/>
              </w:rPr>
            </w:pPr>
            <w:r w:rsidRPr="00244408">
              <w:rPr>
                <w:rFonts w:cstheme="minorHAnsi"/>
              </w:rPr>
              <w:t>Error</w:t>
            </w:r>
          </w:p>
        </w:tc>
      </w:tr>
      <w:tr w:rsidR="00244408" w:rsidRPr="00244408" w14:paraId="52BD8ACD" w14:textId="77777777" w:rsidTr="00E6222E">
        <w:trPr>
          <w:jc w:val="center"/>
        </w:trPr>
        <w:tc>
          <w:tcPr>
            <w:tcW w:w="1769" w:type="dxa"/>
            <w:gridSpan w:val="2"/>
            <w:hideMark/>
          </w:tcPr>
          <w:p w14:paraId="5F4B7B46" w14:textId="77777777" w:rsidR="00244408" w:rsidRPr="00244408" w:rsidRDefault="00244408" w:rsidP="00244408">
            <w:pPr>
              <w:rPr>
                <w:rFonts w:cstheme="minorHAnsi"/>
              </w:rPr>
            </w:pPr>
            <w:r w:rsidRPr="00244408">
              <w:rPr>
                <w:rFonts w:cstheme="minorHAnsi"/>
              </w:rPr>
              <w:t>Headings</w:t>
            </w:r>
          </w:p>
        </w:tc>
        <w:tc>
          <w:tcPr>
            <w:tcW w:w="2780" w:type="dxa"/>
            <w:hideMark/>
          </w:tcPr>
          <w:p w14:paraId="6DC50943" w14:textId="77777777" w:rsidR="00244408" w:rsidRPr="00244408" w:rsidRDefault="00244408" w:rsidP="00244408">
            <w:pPr>
              <w:rPr>
                <w:rFonts w:cstheme="minorHAnsi"/>
              </w:rPr>
            </w:pPr>
            <w:r w:rsidRPr="00244408">
              <w:rPr>
                <w:rFonts w:cstheme="minorHAnsi"/>
              </w:rPr>
              <w:t>Documents use heading styles</w:t>
            </w:r>
          </w:p>
        </w:tc>
        <w:tc>
          <w:tcPr>
            <w:tcW w:w="3989" w:type="dxa"/>
            <w:hideMark/>
          </w:tcPr>
          <w:p w14:paraId="3B015191" w14:textId="77777777" w:rsidR="00244408" w:rsidRPr="00244408" w:rsidRDefault="00244408" w:rsidP="00244408">
            <w:pPr>
              <w:rPr>
                <w:rFonts w:cstheme="minorHAnsi"/>
              </w:rPr>
            </w:pPr>
            <w:r w:rsidRPr="00244408">
              <w:rPr>
                <w:rFonts w:cstheme="minorHAnsi"/>
              </w:rPr>
              <w:t>Headings and sub-headings are used to organize the content of a document.</w:t>
            </w:r>
          </w:p>
        </w:tc>
        <w:tc>
          <w:tcPr>
            <w:tcW w:w="1701" w:type="dxa"/>
            <w:hideMark/>
          </w:tcPr>
          <w:p w14:paraId="3CA2F5D4" w14:textId="77777777" w:rsidR="00244408" w:rsidRPr="00244408" w:rsidRDefault="00244408" w:rsidP="00244408">
            <w:pPr>
              <w:rPr>
                <w:rFonts w:cstheme="minorHAnsi"/>
              </w:rPr>
            </w:pPr>
            <w:r w:rsidRPr="00244408">
              <w:rPr>
                <w:rFonts w:cstheme="minorHAnsi"/>
              </w:rPr>
              <w:t>Error</w:t>
            </w:r>
          </w:p>
        </w:tc>
      </w:tr>
      <w:tr w:rsidR="00244408" w:rsidRPr="00244408" w14:paraId="01E85632" w14:textId="77777777" w:rsidTr="00E6222E">
        <w:trPr>
          <w:jc w:val="center"/>
        </w:trPr>
        <w:tc>
          <w:tcPr>
            <w:tcW w:w="1769" w:type="dxa"/>
            <w:gridSpan w:val="2"/>
            <w:hideMark/>
          </w:tcPr>
          <w:p w14:paraId="4C82AA92" w14:textId="77777777" w:rsidR="00244408" w:rsidRPr="00244408" w:rsidRDefault="00244408" w:rsidP="00244408">
            <w:pPr>
              <w:rPr>
                <w:rFonts w:cstheme="minorHAnsi"/>
              </w:rPr>
            </w:pPr>
            <w:r w:rsidRPr="00244408">
              <w:rPr>
                <w:rFonts w:cstheme="minorHAnsi"/>
              </w:rPr>
              <w:t>Links</w:t>
            </w:r>
          </w:p>
        </w:tc>
        <w:tc>
          <w:tcPr>
            <w:tcW w:w="2780" w:type="dxa"/>
            <w:hideMark/>
          </w:tcPr>
          <w:p w14:paraId="4BD6838C" w14:textId="77777777" w:rsidR="00244408" w:rsidRPr="00244408" w:rsidRDefault="00244408" w:rsidP="00244408">
            <w:pPr>
              <w:rPr>
                <w:rFonts w:cstheme="minorHAnsi"/>
              </w:rPr>
            </w:pPr>
            <w:r w:rsidRPr="00244408">
              <w:rPr>
                <w:rFonts w:cstheme="minorHAnsi"/>
              </w:rPr>
              <w:t>Hyperlink text is meaningful.</w:t>
            </w:r>
          </w:p>
        </w:tc>
        <w:tc>
          <w:tcPr>
            <w:tcW w:w="3989" w:type="dxa"/>
            <w:hideMark/>
          </w:tcPr>
          <w:p w14:paraId="7F8169E6" w14:textId="77777777" w:rsidR="00244408" w:rsidRPr="00244408" w:rsidRDefault="00244408" w:rsidP="00244408">
            <w:pPr>
              <w:rPr>
                <w:rFonts w:cstheme="minorHAnsi"/>
              </w:rPr>
            </w:pPr>
            <w:r w:rsidRPr="00244408">
              <w:rPr>
                <w:rFonts w:cstheme="minorHAnsi"/>
              </w:rPr>
              <w:t>Descriptive text is used for displaying hyperlinks. It also verifies if the link text accurately describes the destination it points to.</w:t>
            </w:r>
          </w:p>
        </w:tc>
        <w:tc>
          <w:tcPr>
            <w:tcW w:w="1701" w:type="dxa"/>
            <w:hideMark/>
          </w:tcPr>
          <w:p w14:paraId="22C886CE" w14:textId="77777777" w:rsidR="00244408" w:rsidRPr="00244408" w:rsidRDefault="00244408" w:rsidP="00244408">
            <w:pPr>
              <w:rPr>
                <w:rFonts w:cstheme="minorHAnsi"/>
              </w:rPr>
            </w:pPr>
            <w:r w:rsidRPr="00244408">
              <w:rPr>
                <w:rFonts w:cstheme="minorHAnsi"/>
              </w:rPr>
              <w:t>Warning</w:t>
            </w:r>
          </w:p>
        </w:tc>
      </w:tr>
      <w:tr w:rsidR="00244408" w:rsidRPr="00244408" w14:paraId="0A0F8C2F" w14:textId="77777777" w:rsidTr="00E6222E">
        <w:trPr>
          <w:jc w:val="center"/>
        </w:trPr>
        <w:tc>
          <w:tcPr>
            <w:tcW w:w="1769" w:type="dxa"/>
            <w:gridSpan w:val="2"/>
            <w:hideMark/>
          </w:tcPr>
          <w:p w14:paraId="493F68F9" w14:textId="77777777" w:rsidR="00244408" w:rsidRPr="00244408" w:rsidRDefault="00244408" w:rsidP="00244408">
            <w:pPr>
              <w:rPr>
                <w:rFonts w:cstheme="minorHAnsi"/>
              </w:rPr>
            </w:pPr>
            <w:r w:rsidRPr="00244408">
              <w:rPr>
                <w:rFonts w:cstheme="minorHAnsi"/>
              </w:rPr>
              <w:t>Tables</w:t>
            </w:r>
          </w:p>
        </w:tc>
        <w:tc>
          <w:tcPr>
            <w:tcW w:w="2780" w:type="dxa"/>
            <w:hideMark/>
          </w:tcPr>
          <w:p w14:paraId="20AAE3C4" w14:textId="77777777" w:rsidR="00244408" w:rsidRPr="00244408" w:rsidRDefault="00244408" w:rsidP="00244408">
            <w:pPr>
              <w:rPr>
                <w:rFonts w:cstheme="minorHAnsi"/>
              </w:rPr>
            </w:pPr>
            <w:r w:rsidRPr="00244408">
              <w:rPr>
                <w:rFonts w:cstheme="minorHAnsi"/>
              </w:rPr>
              <w:t>Table has a simple structure.</w:t>
            </w:r>
          </w:p>
        </w:tc>
        <w:tc>
          <w:tcPr>
            <w:tcW w:w="3989" w:type="dxa"/>
            <w:hideMark/>
          </w:tcPr>
          <w:p w14:paraId="56F08F5F" w14:textId="6D7E2735" w:rsidR="00244408" w:rsidRPr="00244408" w:rsidRDefault="00244408" w:rsidP="00244408">
            <w:pPr>
              <w:rPr>
                <w:rFonts w:cstheme="minorHAnsi"/>
              </w:rPr>
            </w:pPr>
            <w:r w:rsidRPr="00244408">
              <w:rPr>
                <w:rFonts w:cstheme="minorHAnsi"/>
              </w:rPr>
              <w:t>Tables do not include split cells, merge cells or nested tables. Basically</w:t>
            </w:r>
            <w:r w:rsidR="000A0093">
              <w:rPr>
                <w:rFonts w:cstheme="minorHAnsi"/>
              </w:rPr>
              <w:t>,</w:t>
            </w:r>
            <w:r w:rsidRPr="00244408">
              <w:rPr>
                <w:rFonts w:cstheme="minorHAnsi"/>
              </w:rPr>
              <w:t xml:space="preserve"> it verifies that the table structure is simple.</w:t>
            </w:r>
          </w:p>
        </w:tc>
        <w:tc>
          <w:tcPr>
            <w:tcW w:w="1701" w:type="dxa"/>
            <w:hideMark/>
          </w:tcPr>
          <w:p w14:paraId="65B9200D" w14:textId="77777777" w:rsidR="00244408" w:rsidRPr="00244408" w:rsidRDefault="00244408" w:rsidP="00244408">
            <w:pPr>
              <w:rPr>
                <w:rFonts w:cstheme="minorHAnsi"/>
              </w:rPr>
            </w:pPr>
            <w:r w:rsidRPr="00244408">
              <w:rPr>
                <w:rFonts w:cstheme="minorHAnsi"/>
              </w:rPr>
              <w:t>Warning</w:t>
            </w:r>
          </w:p>
        </w:tc>
      </w:tr>
      <w:tr w:rsidR="00244408" w:rsidRPr="00244408" w14:paraId="33CF80D6" w14:textId="77777777" w:rsidTr="00E6222E">
        <w:trPr>
          <w:jc w:val="center"/>
        </w:trPr>
        <w:tc>
          <w:tcPr>
            <w:tcW w:w="1769" w:type="dxa"/>
            <w:gridSpan w:val="2"/>
            <w:hideMark/>
          </w:tcPr>
          <w:p w14:paraId="1181AB69" w14:textId="77777777" w:rsidR="00244408" w:rsidRPr="00244408" w:rsidRDefault="00244408" w:rsidP="00244408">
            <w:pPr>
              <w:rPr>
                <w:rFonts w:cstheme="minorHAnsi"/>
              </w:rPr>
            </w:pPr>
            <w:r w:rsidRPr="00244408">
              <w:rPr>
                <w:rFonts w:cstheme="minorHAnsi"/>
              </w:rPr>
              <w:t>Tables</w:t>
            </w:r>
          </w:p>
        </w:tc>
        <w:tc>
          <w:tcPr>
            <w:tcW w:w="2780" w:type="dxa"/>
            <w:hideMark/>
          </w:tcPr>
          <w:p w14:paraId="3699A7CC" w14:textId="7BFB7428" w:rsidR="00244408" w:rsidRPr="00244408" w:rsidRDefault="00244408" w:rsidP="00244408">
            <w:pPr>
              <w:rPr>
                <w:rFonts w:cstheme="minorHAnsi"/>
              </w:rPr>
            </w:pPr>
            <w:r w:rsidRPr="00244408">
              <w:rPr>
                <w:rFonts w:cstheme="minorHAnsi"/>
              </w:rPr>
              <w:t xml:space="preserve">Tables </w:t>
            </w:r>
            <w:r w:rsidR="00906741" w:rsidRPr="00244408">
              <w:rPr>
                <w:rFonts w:cstheme="minorHAnsi"/>
              </w:rPr>
              <w:t>do not</w:t>
            </w:r>
            <w:r w:rsidRPr="00244408">
              <w:rPr>
                <w:rFonts w:cstheme="minorHAnsi"/>
              </w:rPr>
              <w:t xml:space="preserve"> use blank cells for formatting.</w:t>
            </w:r>
          </w:p>
        </w:tc>
        <w:tc>
          <w:tcPr>
            <w:tcW w:w="3989" w:type="dxa"/>
            <w:hideMark/>
          </w:tcPr>
          <w:p w14:paraId="3FC70FFB" w14:textId="77777777" w:rsidR="00244408" w:rsidRPr="00244408" w:rsidRDefault="00244408" w:rsidP="00244408">
            <w:pPr>
              <w:rPr>
                <w:rFonts w:cstheme="minorHAnsi"/>
              </w:rPr>
            </w:pPr>
            <w:r w:rsidRPr="00244408">
              <w:rPr>
                <w:rFonts w:cstheme="minorHAnsi"/>
              </w:rPr>
              <w:t>Tables do not include a blank cell that is used solely for formatting purpose. It verifies if any table comprises of blank rows or columns.</w:t>
            </w:r>
          </w:p>
        </w:tc>
        <w:tc>
          <w:tcPr>
            <w:tcW w:w="1701" w:type="dxa"/>
            <w:hideMark/>
          </w:tcPr>
          <w:p w14:paraId="52BCE5FA" w14:textId="77777777" w:rsidR="00244408" w:rsidRPr="00244408" w:rsidRDefault="00244408" w:rsidP="00244408">
            <w:pPr>
              <w:rPr>
                <w:rFonts w:cstheme="minorHAnsi"/>
              </w:rPr>
            </w:pPr>
            <w:r w:rsidRPr="00244408">
              <w:rPr>
                <w:rFonts w:cstheme="minorHAnsi"/>
              </w:rPr>
              <w:t>Warning</w:t>
            </w:r>
          </w:p>
        </w:tc>
      </w:tr>
      <w:tr w:rsidR="00244408" w:rsidRPr="00244408" w14:paraId="25283A7E" w14:textId="77777777" w:rsidTr="00E6222E">
        <w:trPr>
          <w:jc w:val="center"/>
        </w:trPr>
        <w:tc>
          <w:tcPr>
            <w:tcW w:w="1769" w:type="dxa"/>
            <w:gridSpan w:val="2"/>
            <w:hideMark/>
          </w:tcPr>
          <w:p w14:paraId="3A8E637D" w14:textId="77777777" w:rsidR="00244408" w:rsidRPr="00244408" w:rsidRDefault="00244408" w:rsidP="00244408">
            <w:pPr>
              <w:rPr>
                <w:rFonts w:cstheme="minorHAnsi"/>
              </w:rPr>
            </w:pPr>
            <w:r w:rsidRPr="00244408">
              <w:rPr>
                <w:rFonts w:cstheme="minorHAnsi"/>
              </w:rPr>
              <w:t>Characters</w:t>
            </w:r>
          </w:p>
        </w:tc>
        <w:tc>
          <w:tcPr>
            <w:tcW w:w="2780" w:type="dxa"/>
            <w:hideMark/>
          </w:tcPr>
          <w:p w14:paraId="038B92C6" w14:textId="77777777" w:rsidR="00244408" w:rsidRPr="00244408" w:rsidRDefault="00244408" w:rsidP="00244408">
            <w:pPr>
              <w:rPr>
                <w:rFonts w:cstheme="minorHAnsi"/>
              </w:rPr>
            </w:pPr>
            <w:r w:rsidRPr="00244408">
              <w:rPr>
                <w:rFonts w:cstheme="minorHAnsi"/>
              </w:rPr>
              <w:t>Avoid the use of repeated blank characters.</w:t>
            </w:r>
          </w:p>
        </w:tc>
        <w:tc>
          <w:tcPr>
            <w:tcW w:w="3989" w:type="dxa"/>
            <w:hideMark/>
          </w:tcPr>
          <w:p w14:paraId="1C8A59AC" w14:textId="77777777" w:rsidR="00244408" w:rsidRPr="00244408" w:rsidRDefault="00244408" w:rsidP="00244408">
            <w:pPr>
              <w:rPr>
                <w:rFonts w:cstheme="minorHAnsi"/>
              </w:rPr>
            </w:pPr>
            <w:r w:rsidRPr="00244408">
              <w:rPr>
                <w:rFonts w:cstheme="minorHAnsi"/>
              </w:rPr>
              <w:t>Document does not include blank spaces, tabs, or carriage returns used for formatting purpose.</w:t>
            </w:r>
          </w:p>
        </w:tc>
        <w:tc>
          <w:tcPr>
            <w:tcW w:w="1701" w:type="dxa"/>
            <w:hideMark/>
          </w:tcPr>
          <w:p w14:paraId="029EE79E" w14:textId="77777777" w:rsidR="00244408" w:rsidRPr="00244408" w:rsidRDefault="00244408" w:rsidP="00244408">
            <w:pPr>
              <w:rPr>
                <w:rFonts w:cstheme="minorHAnsi"/>
              </w:rPr>
            </w:pPr>
            <w:r w:rsidRPr="00244408">
              <w:rPr>
                <w:rFonts w:cstheme="minorHAnsi"/>
              </w:rPr>
              <w:t>Warning</w:t>
            </w:r>
          </w:p>
        </w:tc>
      </w:tr>
      <w:tr w:rsidR="00244408" w:rsidRPr="00244408" w14:paraId="257A3F56" w14:textId="77777777" w:rsidTr="00E6222E">
        <w:trPr>
          <w:jc w:val="center"/>
        </w:trPr>
        <w:tc>
          <w:tcPr>
            <w:tcW w:w="1769" w:type="dxa"/>
            <w:gridSpan w:val="2"/>
            <w:hideMark/>
          </w:tcPr>
          <w:p w14:paraId="1358C00E" w14:textId="77777777" w:rsidR="00244408" w:rsidRPr="00244408" w:rsidRDefault="00244408" w:rsidP="00244408">
            <w:pPr>
              <w:rPr>
                <w:rFonts w:cstheme="minorHAnsi"/>
              </w:rPr>
            </w:pPr>
            <w:r w:rsidRPr="00244408">
              <w:rPr>
                <w:rFonts w:cstheme="minorHAnsi"/>
              </w:rPr>
              <w:lastRenderedPageBreak/>
              <w:t>Color</w:t>
            </w:r>
          </w:p>
        </w:tc>
        <w:tc>
          <w:tcPr>
            <w:tcW w:w="2780" w:type="dxa"/>
            <w:hideMark/>
          </w:tcPr>
          <w:p w14:paraId="4ECCA01E" w14:textId="60E8A3BB" w:rsidR="00244408" w:rsidRPr="00244408" w:rsidRDefault="00244408" w:rsidP="00244408">
            <w:pPr>
              <w:rPr>
                <w:rFonts w:cstheme="minorHAnsi"/>
              </w:rPr>
            </w:pPr>
            <w:r w:rsidRPr="00244408">
              <w:rPr>
                <w:rFonts w:cstheme="minorHAnsi"/>
              </w:rPr>
              <w:t xml:space="preserve">Avoid the use of text color that </w:t>
            </w:r>
            <w:r w:rsidR="00906741" w:rsidRPr="00244408">
              <w:rPr>
                <w:rFonts w:cstheme="minorHAnsi"/>
              </w:rPr>
              <w:t>does not</w:t>
            </w:r>
            <w:r w:rsidRPr="00244408">
              <w:rPr>
                <w:rFonts w:cstheme="minorHAnsi"/>
              </w:rPr>
              <w:t xml:space="preserve"> stand out from the background color.</w:t>
            </w:r>
          </w:p>
        </w:tc>
        <w:tc>
          <w:tcPr>
            <w:tcW w:w="3989" w:type="dxa"/>
            <w:hideMark/>
          </w:tcPr>
          <w:p w14:paraId="1B27803C" w14:textId="77777777" w:rsidR="00244408" w:rsidRPr="00244408" w:rsidRDefault="00244408" w:rsidP="00244408">
            <w:pPr>
              <w:rPr>
                <w:rFonts w:cstheme="minorHAnsi"/>
              </w:rPr>
            </w:pPr>
            <w:r w:rsidRPr="00244408">
              <w:rPr>
                <w:rFonts w:cstheme="minorHAnsi"/>
              </w:rPr>
              <w:t>Sufficient contrast exists between foreground text and its background.</w:t>
            </w:r>
          </w:p>
        </w:tc>
        <w:tc>
          <w:tcPr>
            <w:tcW w:w="1701" w:type="dxa"/>
            <w:hideMark/>
          </w:tcPr>
          <w:p w14:paraId="556F2F66" w14:textId="77777777" w:rsidR="00244408" w:rsidRPr="00244408" w:rsidRDefault="00244408" w:rsidP="00244408">
            <w:pPr>
              <w:rPr>
                <w:rFonts w:cstheme="minorHAnsi"/>
              </w:rPr>
            </w:pPr>
            <w:r w:rsidRPr="00244408">
              <w:rPr>
                <w:rFonts w:cstheme="minorHAnsi"/>
              </w:rPr>
              <w:t>Warning</w:t>
            </w:r>
          </w:p>
        </w:tc>
      </w:tr>
    </w:tbl>
    <w:p w14:paraId="11C54922" w14:textId="77777777" w:rsidR="00244408" w:rsidRDefault="00244408" w:rsidP="00FF6C52">
      <w:pPr>
        <w:jc w:val="center"/>
      </w:pPr>
    </w:p>
    <w:p w14:paraId="519B5585" w14:textId="77777777" w:rsidR="00106744" w:rsidRDefault="00106744">
      <w:r>
        <w:br w:type="page"/>
      </w:r>
    </w:p>
    <w:p w14:paraId="3EB83613" w14:textId="71EDE7EF" w:rsidR="00C52379" w:rsidRDefault="008C589C" w:rsidP="00C52379">
      <w:pPr>
        <w:pStyle w:val="Heading2"/>
        <w:rPr>
          <w:b/>
          <w:bCs/>
        </w:rPr>
      </w:pPr>
      <w:bookmarkStart w:id="69" w:name="_Toc110504244"/>
      <w:r>
        <w:rPr>
          <w:b/>
          <w:bCs/>
        </w:rPr>
        <w:lastRenderedPageBreak/>
        <w:t>EXPORT TO PDF</w:t>
      </w:r>
      <w:bookmarkEnd w:id="69"/>
    </w:p>
    <w:p w14:paraId="78A1587E" w14:textId="3A777CA0" w:rsidR="00B70A91" w:rsidRPr="00B70A91" w:rsidRDefault="006A576D" w:rsidP="00B70A91">
      <w:r>
        <w:t xml:space="preserve">To convert </w:t>
      </w:r>
      <w:r w:rsidR="00AD75E7">
        <w:t>an</w:t>
      </w:r>
      <w:r>
        <w:t xml:space="preserve"> accessible Word document to PDF, either export it to PDF or save it as PDF. </w:t>
      </w:r>
      <w:r w:rsidR="00B70A91">
        <w:t xml:space="preserve"> </w:t>
      </w:r>
      <w:r w:rsidR="00B520CD">
        <w:t xml:space="preserve">While choosing any of the options to convert a </w:t>
      </w:r>
      <w:r w:rsidR="00BA4773">
        <w:t>Word document to PDF</w:t>
      </w:r>
      <w:r w:rsidR="00997DEF">
        <w:t xml:space="preserve">, make sure </w:t>
      </w:r>
      <w:r w:rsidR="00244BAF">
        <w:t xml:space="preserve">accessibility is not compromised. </w:t>
      </w:r>
      <w:r w:rsidR="003E6AE0">
        <w:t xml:space="preserve">Ensure all the </w:t>
      </w:r>
      <w:r w:rsidR="00BB7C03">
        <w:t xml:space="preserve">techniques discussed in this document are implemented to create an accessible Word document </w:t>
      </w:r>
      <w:r w:rsidR="00C557FB">
        <w:t>before converting it to PDF.</w:t>
      </w:r>
    </w:p>
    <w:p w14:paraId="3BFF41D5" w14:textId="77777777" w:rsidR="00C52379" w:rsidRDefault="00C52379" w:rsidP="00C52379"/>
    <w:p w14:paraId="4A8D546E" w14:textId="0C2839C6" w:rsidR="00C52379" w:rsidRPr="00ED3663" w:rsidRDefault="00F0039F" w:rsidP="00C52379">
      <w:pPr>
        <w:pStyle w:val="Heading3"/>
        <w:rPr>
          <w:b/>
        </w:rPr>
      </w:pPr>
      <w:bookmarkStart w:id="70" w:name="_Toc110504245"/>
      <w:r>
        <w:rPr>
          <w:b/>
        </w:rPr>
        <w:t>Save as PDF</w:t>
      </w:r>
      <w:bookmarkEnd w:id="70"/>
    </w:p>
    <w:p w14:paraId="2AECE7D0" w14:textId="7E3D0C16" w:rsidR="00C52379" w:rsidRDefault="00E27250" w:rsidP="00C52379">
      <w:r>
        <w:t xml:space="preserve">To </w:t>
      </w:r>
      <w:r w:rsidR="00ED0D70">
        <w:t>S</w:t>
      </w:r>
      <w:r>
        <w:t xml:space="preserve">ave a Word document </w:t>
      </w:r>
      <w:r w:rsidR="00ED0D70">
        <w:t>to a</w:t>
      </w:r>
      <w:r>
        <w:t xml:space="preserve"> PDF format, </w:t>
      </w:r>
      <w:r w:rsidR="00916ADA">
        <w:t>perform</w:t>
      </w:r>
      <w:r>
        <w:t xml:space="preserve"> the following steps:</w:t>
      </w:r>
    </w:p>
    <w:p w14:paraId="6DC8997A" w14:textId="7654E813" w:rsidR="00B35AE1" w:rsidRDefault="00B35AE1" w:rsidP="00CF0340">
      <w:pPr>
        <w:pStyle w:val="ListParagraph"/>
        <w:numPr>
          <w:ilvl w:val="0"/>
          <w:numId w:val="68"/>
        </w:numPr>
      </w:pPr>
      <w:r>
        <w:t>Open the Accessible Word document.</w:t>
      </w:r>
    </w:p>
    <w:p w14:paraId="1DB3B2F4" w14:textId="54F46D9C" w:rsidR="004B2955" w:rsidRDefault="00C557FB" w:rsidP="00CF0340">
      <w:pPr>
        <w:pStyle w:val="ListParagraph"/>
        <w:numPr>
          <w:ilvl w:val="0"/>
          <w:numId w:val="68"/>
        </w:numPr>
      </w:pPr>
      <w:r>
        <w:t xml:space="preserve">Click on </w:t>
      </w:r>
      <w:r w:rsidR="00C73291">
        <w:t>File</w:t>
      </w:r>
      <w:r>
        <w:t xml:space="preserve"> tab</w:t>
      </w:r>
      <w:r w:rsidR="00DA5DC4">
        <w:t xml:space="preserve">. </w:t>
      </w:r>
    </w:p>
    <w:p w14:paraId="20A25466" w14:textId="3DF0B43B" w:rsidR="00E27250" w:rsidRDefault="004B2955" w:rsidP="004B2955">
      <w:r>
        <w:rPr>
          <w:noProof/>
        </w:rPr>
        <w:drawing>
          <wp:inline distT="0" distB="0" distL="0" distR="0" wp14:anchorId="419FBBEE" wp14:editId="143FFED1">
            <wp:extent cx="5943600" cy="695325"/>
            <wp:effectExtent l="19050" t="19050" r="19050" b="28575"/>
            <wp:docPr id="36" name="Picture 36" descr="&quot;File&quot; option in the wor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quot;File&quot; option in the word file."/>
                    <pic:cNvPicPr/>
                  </pic:nvPicPr>
                  <pic:blipFill>
                    <a:blip r:embed="rId128"/>
                    <a:stretch>
                      <a:fillRect/>
                    </a:stretch>
                  </pic:blipFill>
                  <pic:spPr>
                    <a:xfrm>
                      <a:off x="0" y="0"/>
                      <a:ext cx="5943600" cy="695325"/>
                    </a:xfrm>
                    <a:prstGeom prst="rect">
                      <a:avLst/>
                    </a:prstGeom>
                    <a:ln>
                      <a:solidFill>
                        <a:schemeClr val="tx1"/>
                      </a:solidFill>
                    </a:ln>
                  </pic:spPr>
                </pic:pic>
              </a:graphicData>
            </a:graphic>
          </wp:inline>
        </w:drawing>
      </w:r>
    </w:p>
    <w:p w14:paraId="563EFF64" w14:textId="36E7D33C" w:rsidR="00F15E73" w:rsidRDefault="00121FFB" w:rsidP="00CF0340">
      <w:pPr>
        <w:pStyle w:val="ListParagraph"/>
        <w:numPr>
          <w:ilvl w:val="0"/>
          <w:numId w:val="68"/>
        </w:numPr>
      </w:pPr>
      <w:r>
        <w:t xml:space="preserve">Click on </w:t>
      </w:r>
      <w:r w:rsidR="00E6222E">
        <w:t>“</w:t>
      </w:r>
      <w:r w:rsidR="00C143D0">
        <w:t xml:space="preserve">Save </w:t>
      </w:r>
      <w:r w:rsidR="00071E9A">
        <w:t>a Copy</w:t>
      </w:r>
      <w:r w:rsidR="00E6222E">
        <w:t>”</w:t>
      </w:r>
      <w:r w:rsidR="00071E9A">
        <w:t xml:space="preserve"> </w:t>
      </w:r>
      <w:r w:rsidR="00C143D0">
        <w:t>option.</w:t>
      </w:r>
    </w:p>
    <w:p w14:paraId="5C00CFFB" w14:textId="3D8A802A" w:rsidR="00C143D0" w:rsidRDefault="3EB5FAAC" w:rsidP="00066195">
      <w:pPr>
        <w:jc w:val="center"/>
      </w:pPr>
      <w:r>
        <w:rPr>
          <w:noProof/>
        </w:rPr>
        <w:drawing>
          <wp:inline distT="0" distB="0" distL="0" distR="0" wp14:anchorId="05639930" wp14:editId="2BAA1790">
            <wp:extent cx="1333616" cy="3185436"/>
            <wp:effectExtent l="19050" t="19050" r="19050" b="15240"/>
            <wp:docPr id="101" name="Picture 101" descr="Save a Copy in fil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134">
                      <a:extLst>
                        <a:ext uri="{28A0092B-C50C-407E-A947-70E740481C1C}">
                          <a14:useLocalDpi xmlns:a14="http://schemas.microsoft.com/office/drawing/2010/main" val="0"/>
                        </a:ext>
                      </a:extLst>
                    </a:blip>
                    <a:stretch>
                      <a:fillRect/>
                    </a:stretch>
                  </pic:blipFill>
                  <pic:spPr>
                    <a:xfrm>
                      <a:off x="0" y="0"/>
                      <a:ext cx="1333616" cy="3185436"/>
                    </a:xfrm>
                    <a:prstGeom prst="rect">
                      <a:avLst/>
                    </a:prstGeom>
                    <a:ln>
                      <a:solidFill>
                        <a:schemeClr val="tx1"/>
                      </a:solidFill>
                    </a:ln>
                  </pic:spPr>
                </pic:pic>
              </a:graphicData>
            </a:graphic>
          </wp:inline>
        </w:drawing>
      </w:r>
    </w:p>
    <w:p w14:paraId="333C379C" w14:textId="500C4B36" w:rsidR="00545E24" w:rsidRDefault="00B36DCC" w:rsidP="00CF0340">
      <w:pPr>
        <w:pStyle w:val="ListParagraph"/>
        <w:numPr>
          <w:ilvl w:val="0"/>
          <w:numId w:val="68"/>
        </w:numPr>
      </w:pPr>
      <w:r>
        <w:t xml:space="preserve">Select the PDF option </w:t>
      </w:r>
      <w:r w:rsidR="00003B70">
        <w:t xml:space="preserve">from the </w:t>
      </w:r>
      <w:r w:rsidR="00FF2C2C">
        <w:t xml:space="preserve">Save </w:t>
      </w:r>
      <w:r w:rsidR="003A5F4A">
        <w:t>A</w:t>
      </w:r>
      <w:r w:rsidR="006E6145">
        <w:t>s</w:t>
      </w:r>
      <w:r w:rsidR="00FF2C2C">
        <w:t xml:space="preserve"> Type </w:t>
      </w:r>
      <w:r w:rsidR="00003B70">
        <w:t>drop down</w:t>
      </w:r>
      <w:r w:rsidR="00FF482B">
        <w:t xml:space="preserve">. </w:t>
      </w:r>
    </w:p>
    <w:p w14:paraId="6FFEB182" w14:textId="6DCA8011" w:rsidR="00B36DCC" w:rsidRDefault="00B36DCC" w:rsidP="00951674">
      <w:pPr>
        <w:jc w:val="center"/>
      </w:pPr>
      <w:r>
        <w:rPr>
          <w:noProof/>
        </w:rPr>
        <w:lastRenderedPageBreak/>
        <w:drawing>
          <wp:inline distT="0" distB="0" distL="0" distR="0" wp14:anchorId="1020C758" wp14:editId="2A48DB1A">
            <wp:extent cx="3886200" cy="2097967"/>
            <wp:effectExtent l="19050" t="19050" r="19050" b="17145"/>
            <wp:docPr id="38" name="Picture 38" descr=".pdf format selected from a list of Save As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pdf format selected from a list of Save As Type"/>
                    <pic:cNvPicPr/>
                  </pic:nvPicPr>
                  <pic:blipFill>
                    <a:blip r:embed="rId135"/>
                    <a:stretch>
                      <a:fillRect/>
                    </a:stretch>
                  </pic:blipFill>
                  <pic:spPr>
                    <a:xfrm>
                      <a:off x="0" y="0"/>
                      <a:ext cx="3894241" cy="2102308"/>
                    </a:xfrm>
                    <a:prstGeom prst="rect">
                      <a:avLst/>
                    </a:prstGeom>
                    <a:ln>
                      <a:solidFill>
                        <a:schemeClr val="tx1"/>
                      </a:solidFill>
                    </a:ln>
                  </pic:spPr>
                </pic:pic>
              </a:graphicData>
            </a:graphic>
          </wp:inline>
        </w:drawing>
      </w:r>
    </w:p>
    <w:p w14:paraId="0CA01107" w14:textId="537E8370" w:rsidR="00E81FDF" w:rsidRDefault="00E23422" w:rsidP="00CF0340">
      <w:pPr>
        <w:pStyle w:val="ListParagraph"/>
        <w:numPr>
          <w:ilvl w:val="0"/>
          <w:numId w:val="68"/>
        </w:numPr>
      </w:pPr>
      <w:r>
        <w:t>Click on</w:t>
      </w:r>
      <w:r w:rsidR="00BA3062">
        <w:t xml:space="preserve"> the </w:t>
      </w:r>
      <w:r w:rsidR="00E6222E">
        <w:t>“</w:t>
      </w:r>
      <w:r w:rsidR="00BA3062">
        <w:t>More Option</w:t>
      </w:r>
      <w:r w:rsidR="00802B26">
        <w:t>s</w:t>
      </w:r>
      <w:r w:rsidR="00E6222E">
        <w:t>”</w:t>
      </w:r>
      <w:r w:rsidR="00BA3062">
        <w:t xml:space="preserve"> </w:t>
      </w:r>
      <w:r>
        <w:t>link</w:t>
      </w:r>
      <w:r w:rsidR="0005262B">
        <w:t xml:space="preserve">. </w:t>
      </w:r>
    </w:p>
    <w:p w14:paraId="181584E2" w14:textId="7227C4B4" w:rsidR="00080261" w:rsidRDefault="00080261" w:rsidP="00080261">
      <w:pPr>
        <w:ind w:left="360"/>
      </w:pPr>
      <w:r>
        <w:rPr>
          <w:noProof/>
        </w:rPr>
        <w:drawing>
          <wp:inline distT="0" distB="0" distL="0" distR="0" wp14:anchorId="7AB21816" wp14:editId="5930E649">
            <wp:extent cx="5943600" cy="525780"/>
            <wp:effectExtent l="19050" t="19050" r="19050" b="26670"/>
            <wp:docPr id="39" name="Picture 39" descr="&quot;More Options&quot;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quot;More Options&quot; link."/>
                    <pic:cNvPicPr/>
                  </pic:nvPicPr>
                  <pic:blipFill>
                    <a:blip r:embed="rId136"/>
                    <a:stretch>
                      <a:fillRect/>
                    </a:stretch>
                  </pic:blipFill>
                  <pic:spPr>
                    <a:xfrm>
                      <a:off x="0" y="0"/>
                      <a:ext cx="5943600" cy="525780"/>
                    </a:xfrm>
                    <a:prstGeom prst="rect">
                      <a:avLst/>
                    </a:prstGeom>
                    <a:ln>
                      <a:solidFill>
                        <a:schemeClr val="tx1"/>
                      </a:solidFill>
                    </a:ln>
                  </pic:spPr>
                </pic:pic>
              </a:graphicData>
            </a:graphic>
          </wp:inline>
        </w:drawing>
      </w:r>
    </w:p>
    <w:p w14:paraId="49D6D937" w14:textId="2F61E9DD" w:rsidR="0080754F" w:rsidRDefault="00441C79" w:rsidP="00CF0340">
      <w:pPr>
        <w:pStyle w:val="ListParagraph"/>
        <w:numPr>
          <w:ilvl w:val="0"/>
          <w:numId w:val="68"/>
        </w:numPr>
      </w:pPr>
      <w:r>
        <w:t xml:space="preserve">Click on the </w:t>
      </w:r>
      <w:r w:rsidR="005B7F66">
        <w:t>“</w:t>
      </w:r>
      <w:r>
        <w:t>Options</w:t>
      </w:r>
      <w:r w:rsidR="006D3DAD">
        <w:t>…</w:t>
      </w:r>
      <w:r w:rsidR="005B7F66">
        <w:t>”</w:t>
      </w:r>
      <w:r>
        <w:t xml:space="preserve"> button an</w:t>
      </w:r>
      <w:r w:rsidR="00884AC8">
        <w:t xml:space="preserve">d </w:t>
      </w:r>
      <w:r w:rsidR="00E27202">
        <w:t>select the following:</w:t>
      </w:r>
    </w:p>
    <w:p w14:paraId="62C186DD" w14:textId="11CF9C4D" w:rsidR="00E27202" w:rsidRDefault="00E27202" w:rsidP="00CF0340">
      <w:pPr>
        <w:pStyle w:val="ListParagraph"/>
        <w:numPr>
          <w:ilvl w:val="1"/>
          <w:numId w:val="68"/>
        </w:numPr>
      </w:pPr>
      <w:r>
        <w:t>Create bookmarks using</w:t>
      </w:r>
      <w:r w:rsidR="00565D31">
        <w:t xml:space="preserve"> checkbox.</w:t>
      </w:r>
    </w:p>
    <w:p w14:paraId="31757A78" w14:textId="3E628985" w:rsidR="00565D31" w:rsidRDefault="00565D31" w:rsidP="00CF0340">
      <w:pPr>
        <w:pStyle w:val="ListParagraph"/>
        <w:numPr>
          <w:ilvl w:val="1"/>
          <w:numId w:val="68"/>
        </w:numPr>
      </w:pPr>
      <w:r>
        <w:t xml:space="preserve">Select Headings </w:t>
      </w:r>
      <w:r w:rsidR="00C53BFA">
        <w:t xml:space="preserve">radio </w:t>
      </w:r>
      <w:r w:rsidR="009943A3">
        <w:t>button.</w:t>
      </w:r>
    </w:p>
    <w:p w14:paraId="37C110CF" w14:textId="0D08C28A" w:rsidR="000140BD" w:rsidRDefault="00926FC0" w:rsidP="00CF0340">
      <w:pPr>
        <w:pStyle w:val="ListParagraph"/>
        <w:numPr>
          <w:ilvl w:val="1"/>
          <w:numId w:val="68"/>
        </w:numPr>
      </w:pPr>
      <w:r>
        <w:t xml:space="preserve">Document </w:t>
      </w:r>
      <w:r w:rsidR="00370C79">
        <w:t>p</w:t>
      </w:r>
      <w:r>
        <w:t>roperties</w:t>
      </w:r>
      <w:r w:rsidR="00F53FBA">
        <w:t xml:space="preserve"> checkbox</w:t>
      </w:r>
    </w:p>
    <w:p w14:paraId="5BADC261" w14:textId="5E8F2104" w:rsidR="00370C79" w:rsidRDefault="009F3012" w:rsidP="00CF0340">
      <w:pPr>
        <w:pStyle w:val="ListParagraph"/>
        <w:numPr>
          <w:ilvl w:val="1"/>
          <w:numId w:val="68"/>
        </w:numPr>
      </w:pPr>
      <w:r>
        <w:t xml:space="preserve">Document </w:t>
      </w:r>
      <w:r w:rsidR="00602750">
        <w:t>structure tags for accessibility</w:t>
      </w:r>
    </w:p>
    <w:p w14:paraId="1B7328CF" w14:textId="045A2B35" w:rsidR="000B6AD9" w:rsidRDefault="00C03650" w:rsidP="00951674">
      <w:pPr>
        <w:jc w:val="center"/>
      </w:pPr>
      <w:r>
        <w:rPr>
          <w:noProof/>
        </w:rPr>
        <w:drawing>
          <wp:inline distT="0" distB="0" distL="0" distR="0" wp14:anchorId="12384CB9" wp14:editId="1B3D204E">
            <wp:extent cx="5375910" cy="3096317"/>
            <wp:effectExtent l="19050" t="19050" r="15240" b="27940"/>
            <wp:docPr id="25" name="Picture 25" descr="&quot;Options&quo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quot;Options&quot; dialog box."/>
                    <pic:cNvPicPr/>
                  </pic:nvPicPr>
                  <pic:blipFill>
                    <a:blip r:embed="rId137"/>
                    <a:stretch>
                      <a:fillRect/>
                    </a:stretch>
                  </pic:blipFill>
                  <pic:spPr>
                    <a:xfrm>
                      <a:off x="0" y="0"/>
                      <a:ext cx="5388538" cy="3103590"/>
                    </a:xfrm>
                    <a:prstGeom prst="rect">
                      <a:avLst/>
                    </a:prstGeom>
                    <a:ln>
                      <a:solidFill>
                        <a:schemeClr val="tx1"/>
                      </a:solidFill>
                    </a:ln>
                  </pic:spPr>
                </pic:pic>
              </a:graphicData>
            </a:graphic>
          </wp:inline>
        </w:drawing>
      </w:r>
    </w:p>
    <w:p w14:paraId="08C0163C" w14:textId="316DA692" w:rsidR="005728F7" w:rsidRDefault="005728F7" w:rsidP="00CF0340">
      <w:pPr>
        <w:pStyle w:val="ListParagraph"/>
        <w:numPr>
          <w:ilvl w:val="0"/>
          <w:numId w:val="68"/>
        </w:numPr>
      </w:pPr>
      <w:r>
        <w:t xml:space="preserve">Click on </w:t>
      </w:r>
      <w:r w:rsidR="005B7F66">
        <w:t>“</w:t>
      </w:r>
      <w:r>
        <w:t>O</w:t>
      </w:r>
      <w:r w:rsidR="005B7F66">
        <w:t>K”</w:t>
      </w:r>
      <w:r>
        <w:t xml:space="preserve"> to apply the changes. </w:t>
      </w:r>
    </w:p>
    <w:p w14:paraId="6C4F7347" w14:textId="068B060A" w:rsidR="006A2455" w:rsidRDefault="006A2455" w:rsidP="00CF0340">
      <w:pPr>
        <w:pStyle w:val="ListParagraph"/>
        <w:numPr>
          <w:ilvl w:val="0"/>
          <w:numId w:val="68"/>
        </w:numPr>
      </w:pPr>
      <w:r>
        <w:t xml:space="preserve">Click on the </w:t>
      </w:r>
      <w:r w:rsidR="00766E2D">
        <w:t xml:space="preserve">“Save” button </w:t>
      </w:r>
      <w:r w:rsidR="006432C0">
        <w:t xml:space="preserve">to convert </w:t>
      </w:r>
      <w:r w:rsidR="002D7C6D">
        <w:t>the</w:t>
      </w:r>
      <w:r w:rsidR="00766E2D">
        <w:t xml:space="preserve"> Word file to a PDF. </w:t>
      </w:r>
    </w:p>
    <w:p w14:paraId="5D85E6F6" w14:textId="7D2B96D8" w:rsidR="00C52379" w:rsidRPr="00434AAD" w:rsidRDefault="000D51C2" w:rsidP="00C52379">
      <w:pPr>
        <w:pStyle w:val="Heading3"/>
        <w:rPr>
          <w:b/>
        </w:rPr>
      </w:pPr>
      <w:bookmarkStart w:id="71" w:name="_Toc110504246"/>
      <w:r>
        <w:rPr>
          <w:b/>
        </w:rPr>
        <w:lastRenderedPageBreak/>
        <w:t>Export to PDF</w:t>
      </w:r>
      <w:bookmarkEnd w:id="71"/>
    </w:p>
    <w:p w14:paraId="2B67A81C" w14:textId="6571E377" w:rsidR="00C34243" w:rsidRDefault="00C34243" w:rsidP="00C34243">
      <w:r>
        <w:t xml:space="preserve">To </w:t>
      </w:r>
      <w:r w:rsidR="001A35A1">
        <w:t xml:space="preserve">convert an </w:t>
      </w:r>
      <w:r w:rsidR="003516DB">
        <w:t>accessible</w:t>
      </w:r>
      <w:r>
        <w:t xml:space="preserve"> Word document </w:t>
      </w:r>
      <w:r w:rsidR="003516DB">
        <w:t xml:space="preserve">to PDF, </w:t>
      </w:r>
      <w:r w:rsidR="001A35A1">
        <w:t>perform</w:t>
      </w:r>
      <w:r>
        <w:t xml:space="preserve"> the following steps</w:t>
      </w:r>
      <w:r w:rsidR="003516DB">
        <w:t>:</w:t>
      </w:r>
    </w:p>
    <w:p w14:paraId="35EE4EB0" w14:textId="77777777" w:rsidR="00FF00A5" w:rsidRDefault="00FF00A5" w:rsidP="00CB41FB">
      <w:pPr>
        <w:pStyle w:val="ListParagraph"/>
        <w:numPr>
          <w:ilvl w:val="0"/>
          <w:numId w:val="12"/>
        </w:numPr>
        <w:ind w:left="360"/>
      </w:pPr>
      <w:r>
        <w:t xml:space="preserve">Open the Word document. </w:t>
      </w:r>
    </w:p>
    <w:p w14:paraId="5751E2A9" w14:textId="7990F2F5" w:rsidR="00703810" w:rsidRDefault="002677E1" w:rsidP="00312097">
      <w:pPr>
        <w:pStyle w:val="ListParagraph"/>
        <w:numPr>
          <w:ilvl w:val="0"/>
          <w:numId w:val="12"/>
        </w:numPr>
        <w:ind w:left="360"/>
      </w:pPr>
      <w:r>
        <w:t>Click on the File tab.</w:t>
      </w:r>
    </w:p>
    <w:p w14:paraId="5D62270E" w14:textId="16622D82" w:rsidR="00312097" w:rsidRDefault="0081719A" w:rsidP="00312097">
      <w:pPr>
        <w:pStyle w:val="ListParagraph"/>
        <w:numPr>
          <w:ilvl w:val="0"/>
          <w:numId w:val="12"/>
        </w:numPr>
        <w:ind w:left="360"/>
      </w:pPr>
      <w:r>
        <w:t xml:space="preserve">Click on the </w:t>
      </w:r>
      <w:r w:rsidR="00AF5F1E">
        <w:t>“E</w:t>
      </w:r>
      <w:r>
        <w:t>xport</w:t>
      </w:r>
      <w:r w:rsidR="00AF5F1E">
        <w:t>”</w:t>
      </w:r>
      <w:r>
        <w:t xml:space="preserve"> option from the list. </w:t>
      </w:r>
    </w:p>
    <w:p w14:paraId="3F4FD13C" w14:textId="60356029" w:rsidR="002673F4" w:rsidRDefault="002673F4" w:rsidP="00312097">
      <w:pPr>
        <w:pStyle w:val="ListParagraph"/>
        <w:numPr>
          <w:ilvl w:val="0"/>
          <w:numId w:val="12"/>
        </w:numPr>
        <w:ind w:left="360"/>
      </w:pPr>
      <w:r>
        <w:t xml:space="preserve">Click on </w:t>
      </w:r>
      <w:r w:rsidR="005B7F66">
        <w:t>“</w:t>
      </w:r>
      <w:r w:rsidR="001B27BC">
        <w:t>Create Adobe PDF</w:t>
      </w:r>
      <w:r w:rsidR="005B7F66">
        <w:t>”</w:t>
      </w:r>
      <w:r w:rsidR="001B27BC">
        <w:t>.</w:t>
      </w:r>
    </w:p>
    <w:p w14:paraId="7F6E66CF" w14:textId="093516F3" w:rsidR="00C34243" w:rsidRDefault="000D1016" w:rsidP="00CB41FB">
      <w:pPr>
        <w:pStyle w:val="ListParagraph"/>
        <w:numPr>
          <w:ilvl w:val="0"/>
          <w:numId w:val="12"/>
        </w:numPr>
        <w:ind w:left="360"/>
      </w:pPr>
      <w:r>
        <w:t>Alternatively, f</w:t>
      </w:r>
      <w:r w:rsidR="006668E7">
        <w:t xml:space="preserve">rom the Acrobat </w:t>
      </w:r>
      <w:r w:rsidR="002701E9">
        <w:t>tab</w:t>
      </w:r>
      <w:r w:rsidR="00510C53">
        <w:t xml:space="preserve">, click on </w:t>
      </w:r>
      <w:r w:rsidR="005B7F66">
        <w:t>“</w:t>
      </w:r>
      <w:r w:rsidR="00510C53">
        <w:t>Create PDF</w:t>
      </w:r>
      <w:r w:rsidR="005B7F66">
        <w:t>”</w:t>
      </w:r>
      <w:r w:rsidR="00510C53">
        <w:t>.</w:t>
      </w:r>
    </w:p>
    <w:p w14:paraId="59B73675" w14:textId="27DDB47D" w:rsidR="00A35807" w:rsidRDefault="00A35807" w:rsidP="00493239">
      <w:pPr>
        <w:jc w:val="center"/>
      </w:pPr>
      <w:r>
        <w:rPr>
          <w:noProof/>
        </w:rPr>
        <w:drawing>
          <wp:inline distT="0" distB="0" distL="0" distR="0" wp14:anchorId="3F125FD2" wp14:editId="1191368B">
            <wp:extent cx="5513070" cy="903531"/>
            <wp:effectExtent l="19050" t="19050" r="11430" b="11430"/>
            <wp:docPr id="45" name="Picture 45" descr="&quot;Create PDF&quot; option in the Acroba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quot;Create PDF&quot; option in the Acrobat tab."/>
                    <pic:cNvPicPr/>
                  </pic:nvPicPr>
                  <pic:blipFill>
                    <a:blip r:embed="rId138"/>
                    <a:stretch>
                      <a:fillRect/>
                    </a:stretch>
                  </pic:blipFill>
                  <pic:spPr>
                    <a:xfrm>
                      <a:off x="0" y="0"/>
                      <a:ext cx="5526258" cy="905692"/>
                    </a:xfrm>
                    <a:prstGeom prst="rect">
                      <a:avLst/>
                    </a:prstGeom>
                    <a:ln>
                      <a:solidFill>
                        <a:schemeClr val="tx1"/>
                      </a:solidFill>
                    </a:ln>
                  </pic:spPr>
                </pic:pic>
              </a:graphicData>
            </a:graphic>
          </wp:inline>
        </w:drawing>
      </w:r>
    </w:p>
    <w:p w14:paraId="41082391" w14:textId="7AB4AE12" w:rsidR="00934EAB" w:rsidRDefault="00934EAB" w:rsidP="00640ED6">
      <w:pPr>
        <w:pStyle w:val="ListParagraph"/>
        <w:numPr>
          <w:ilvl w:val="0"/>
          <w:numId w:val="12"/>
        </w:numPr>
      </w:pPr>
      <w:r>
        <w:t xml:space="preserve">Click on </w:t>
      </w:r>
      <w:r w:rsidR="001D704C">
        <w:t xml:space="preserve">“Options” button in the </w:t>
      </w:r>
      <w:r w:rsidR="005E1F70">
        <w:t xml:space="preserve">Save </w:t>
      </w:r>
      <w:r w:rsidR="00791854">
        <w:t xml:space="preserve">Adobe PDF </w:t>
      </w:r>
      <w:r w:rsidR="001D704C">
        <w:t>F</w:t>
      </w:r>
      <w:r w:rsidR="005E1F70">
        <w:t xml:space="preserve">ile </w:t>
      </w:r>
      <w:r w:rsidR="001D704C">
        <w:t>dialog</w:t>
      </w:r>
      <w:r w:rsidR="00D02CBD">
        <w:t xml:space="preserve"> </w:t>
      </w:r>
      <w:r w:rsidR="001D704C">
        <w:t>box.</w:t>
      </w:r>
      <w:r>
        <w:t xml:space="preserve"> </w:t>
      </w:r>
    </w:p>
    <w:p w14:paraId="7185BD88" w14:textId="7AE53012" w:rsidR="00D02CBD" w:rsidRDefault="00D02CBD" w:rsidP="00D02CBD">
      <w:pPr>
        <w:pStyle w:val="ListParagraph"/>
        <w:ind w:left="540"/>
      </w:pPr>
      <w:r>
        <w:rPr>
          <w:noProof/>
        </w:rPr>
        <w:drawing>
          <wp:inline distT="0" distB="0" distL="0" distR="0" wp14:anchorId="45721EB2" wp14:editId="3E8F0C09">
            <wp:extent cx="5882640" cy="1080135"/>
            <wp:effectExtent l="19050" t="19050" r="22860" b="24765"/>
            <wp:docPr id="47" name="Picture 47" descr="Options button in the Save Adobe PDF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Options button in the Save Adobe PDF File."/>
                    <pic:cNvPicPr/>
                  </pic:nvPicPr>
                  <pic:blipFill rotWithShape="1">
                    <a:blip r:embed="rId139"/>
                    <a:srcRect l="1025"/>
                    <a:stretch/>
                  </pic:blipFill>
                  <pic:spPr bwMode="auto">
                    <a:xfrm>
                      <a:off x="0" y="0"/>
                      <a:ext cx="5882640" cy="10801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7C7BF77" w14:textId="76A7B097" w:rsidR="00AB72CD" w:rsidRDefault="009A6ED0" w:rsidP="00640ED6">
      <w:pPr>
        <w:pStyle w:val="ListParagraph"/>
        <w:numPr>
          <w:ilvl w:val="0"/>
          <w:numId w:val="12"/>
        </w:numPr>
      </w:pPr>
      <w:r>
        <w:t xml:space="preserve">Ensure to </w:t>
      </w:r>
      <w:r w:rsidR="00AC1F4B">
        <w:t xml:space="preserve">make sure the </w:t>
      </w:r>
      <w:r w:rsidR="002648F6">
        <w:t xml:space="preserve">Options </w:t>
      </w:r>
      <w:r w:rsidR="008A72FF">
        <w:t>“Convert document information”, “Enable Accessibility and Reflow with tagged Adobe PDF”, “Create Bookmarks”</w:t>
      </w:r>
      <w:r w:rsidR="00826E23">
        <w:t xml:space="preserve">, “Convert Word Headings to Bookmarks” and </w:t>
      </w:r>
      <w:r w:rsidR="00DC5DBF">
        <w:t xml:space="preserve">“Convert Comments” are </w:t>
      </w:r>
      <w:r w:rsidR="000D738B">
        <w:t>selected</w:t>
      </w:r>
      <w:r w:rsidR="00223F25">
        <w:t xml:space="preserve"> in the </w:t>
      </w:r>
      <w:r w:rsidR="00DB7AFC">
        <w:t xml:space="preserve">Acrobat </w:t>
      </w:r>
      <w:r w:rsidR="00223F25">
        <w:t>PDF</w:t>
      </w:r>
      <w:r w:rsidR="00DB7AFC">
        <w:t xml:space="preserve">Maker dialog box. </w:t>
      </w:r>
    </w:p>
    <w:p w14:paraId="324DEC8F" w14:textId="45075E83" w:rsidR="000A01F1" w:rsidRDefault="004E24C0" w:rsidP="004E24C0">
      <w:pPr>
        <w:jc w:val="center"/>
      </w:pPr>
      <w:r>
        <w:rPr>
          <w:noProof/>
        </w:rPr>
        <w:drawing>
          <wp:inline distT="0" distB="0" distL="0" distR="0" wp14:anchorId="46C1AD1E" wp14:editId="0F1B3676">
            <wp:extent cx="2620241" cy="3113322"/>
            <wp:effectExtent l="19050" t="19050" r="27940" b="11430"/>
            <wp:docPr id="49" name="Picture 49" descr="Acrobat PDFMaker with PDF option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crobat PDFMaker with PDF options selected."/>
                    <pic:cNvPicPr/>
                  </pic:nvPicPr>
                  <pic:blipFill rotWithShape="1">
                    <a:blip r:embed="rId140"/>
                    <a:srcRect l="1458" t="894"/>
                    <a:stretch/>
                  </pic:blipFill>
                  <pic:spPr bwMode="auto">
                    <a:xfrm>
                      <a:off x="0" y="0"/>
                      <a:ext cx="2630979" cy="31260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41CEF4" w14:textId="77777777" w:rsidR="009A6ED0" w:rsidRDefault="00E464B0" w:rsidP="00E633B8">
      <w:pPr>
        <w:pStyle w:val="ListParagraph"/>
        <w:numPr>
          <w:ilvl w:val="0"/>
          <w:numId w:val="12"/>
        </w:numPr>
      </w:pPr>
      <w:r>
        <w:lastRenderedPageBreak/>
        <w:t>Click on OK</w:t>
      </w:r>
      <w:r w:rsidR="00112E35">
        <w:t xml:space="preserve"> button to apply the changes</w:t>
      </w:r>
      <w:r>
        <w:t>.</w:t>
      </w:r>
    </w:p>
    <w:p w14:paraId="15DAB558" w14:textId="0E852750" w:rsidR="001D2034" w:rsidRDefault="004E24C0" w:rsidP="003B471C">
      <w:pPr>
        <w:pStyle w:val="ListParagraph"/>
        <w:numPr>
          <w:ilvl w:val="0"/>
          <w:numId w:val="12"/>
        </w:numPr>
      </w:pPr>
      <w:r>
        <w:t>C</w:t>
      </w:r>
      <w:r w:rsidR="00435F0B">
        <w:t xml:space="preserve">lick on “Save” to </w:t>
      </w:r>
      <w:r w:rsidR="007D7B09">
        <w:t xml:space="preserve">convert the Word </w:t>
      </w:r>
      <w:r w:rsidR="000F6345">
        <w:t>file</w:t>
      </w:r>
      <w:r w:rsidR="00EF789C">
        <w:t xml:space="preserve"> to </w:t>
      </w:r>
      <w:r w:rsidR="00B94A24">
        <w:t>a pdf document</w:t>
      </w:r>
      <w:r w:rsidR="001D2034">
        <w:t xml:space="preserve">. </w:t>
      </w:r>
    </w:p>
    <w:p w14:paraId="27B02097" w14:textId="77777777" w:rsidR="003B471C" w:rsidRDefault="003B471C">
      <w:pPr>
        <w:rPr>
          <w:rFonts w:ascii="Calibri Light" w:hAnsi="Calibri Light"/>
          <w:b/>
          <w:bCs/>
          <w:color w:val="00437E"/>
          <w:sz w:val="32"/>
          <w:szCs w:val="24"/>
        </w:rPr>
      </w:pPr>
      <w:r>
        <w:rPr>
          <w:b/>
          <w:bCs/>
        </w:rPr>
        <w:br w:type="page"/>
      </w:r>
    </w:p>
    <w:p w14:paraId="01F847B7" w14:textId="3D5958CA" w:rsidR="006A5AED" w:rsidRDefault="006F7E9A" w:rsidP="003C12B5">
      <w:pPr>
        <w:pStyle w:val="Heading2"/>
      </w:pPr>
      <w:bookmarkStart w:id="72" w:name="_Toc110504247"/>
      <w:r>
        <w:lastRenderedPageBreak/>
        <w:t>APPENDIX</w:t>
      </w:r>
      <w:bookmarkEnd w:id="72"/>
    </w:p>
    <w:p w14:paraId="68152A50" w14:textId="4E8DC1B0" w:rsidR="00B76631" w:rsidRDefault="00B76631" w:rsidP="00B76631">
      <w:r>
        <w:t xml:space="preserve">This section lists down links to different resources that offer useful guidance for authoring accessible </w:t>
      </w:r>
      <w:r w:rsidR="00AB0C7C">
        <w:t xml:space="preserve">Microsoft </w:t>
      </w:r>
      <w:r>
        <w:t>Word documents:</w:t>
      </w:r>
    </w:p>
    <w:p w14:paraId="23A10339" w14:textId="73055A0D" w:rsidR="00AB0C7C" w:rsidRDefault="00AB0C7C" w:rsidP="00B76631"/>
    <w:tbl>
      <w:tblPr>
        <w:tblStyle w:val="TableGrid"/>
        <w:tblW w:w="0" w:type="auto"/>
        <w:tblLook w:val="04A0" w:firstRow="1" w:lastRow="0" w:firstColumn="1" w:lastColumn="0" w:noHBand="0" w:noVBand="1"/>
      </w:tblPr>
      <w:tblGrid>
        <w:gridCol w:w="3490"/>
        <w:gridCol w:w="5860"/>
      </w:tblGrid>
      <w:tr w:rsidR="00FE0060" w:rsidRPr="00922C4C" w14:paraId="166E3119" w14:textId="77777777" w:rsidTr="00052334">
        <w:tc>
          <w:tcPr>
            <w:tcW w:w="3490" w:type="dxa"/>
          </w:tcPr>
          <w:p w14:paraId="5186C8C9" w14:textId="77777777" w:rsidR="00FE0060" w:rsidRPr="00922C4C" w:rsidRDefault="00FE0060" w:rsidP="005167B6">
            <w:pPr>
              <w:rPr>
                <w:b/>
                <w:bCs/>
              </w:rPr>
            </w:pPr>
            <w:r>
              <w:rPr>
                <w:b/>
                <w:bCs/>
              </w:rPr>
              <w:t>Accessibility Resource</w:t>
            </w:r>
          </w:p>
        </w:tc>
        <w:tc>
          <w:tcPr>
            <w:tcW w:w="5860" w:type="dxa"/>
          </w:tcPr>
          <w:p w14:paraId="3AD19C83" w14:textId="77777777" w:rsidR="00FE0060" w:rsidRPr="00922C4C" w:rsidRDefault="00FE0060" w:rsidP="005167B6">
            <w:pPr>
              <w:rPr>
                <w:b/>
                <w:bCs/>
              </w:rPr>
            </w:pPr>
            <w:r>
              <w:rPr>
                <w:b/>
                <w:bCs/>
              </w:rPr>
              <w:t>Where it can be found?</w:t>
            </w:r>
          </w:p>
        </w:tc>
      </w:tr>
      <w:tr w:rsidR="00FE0060" w14:paraId="26405AE8" w14:textId="77777777" w:rsidTr="00052334">
        <w:tc>
          <w:tcPr>
            <w:tcW w:w="3490" w:type="dxa"/>
          </w:tcPr>
          <w:p w14:paraId="1C5E47F4" w14:textId="77777777" w:rsidR="00FE0060" w:rsidRDefault="00FE0060" w:rsidP="005167B6">
            <w:r w:rsidRPr="007C7931">
              <w:t>Web Content Accessibility Guidelines 2.1</w:t>
            </w:r>
          </w:p>
        </w:tc>
        <w:tc>
          <w:tcPr>
            <w:tcW w:w="5860" w:type="dxa"/>
          </w:tcPr>
          <w:p w14:paraId="67FB1422" w14:textId="77777777" w:rsidR="00FE0060" w:rsidRDefault="004E192B" w:rsidP="005167B6">
            <w:hyperlink r:id="rId141" w:history="1">
              <w:r w:rsidR="00FE0060" w:rsidRPr="00F630E1">
                <w:rPr>
                  <w:rStyle w:val="Hyperlink"/>
                </w:rPr>
                <w:t>https://www.w3.org/TR/WCAG21/</w:t>
              </w:r>
            </w:hyperlink>
          </w:p>
        </w:tc>
      </w:tr>
      <w:tr w:rsidR="00052334" w14:paraId="063915EB" w14:textId="77777777" w:rsidTr="00052334">
        <w:tc>
          <w:tcPr>
            <w:tcW w:w="3490" w:type="dxa"/>
          </w:tcPr>
          <w:p w14:paraId="0DEC481B" w14:textId="70129FE3" w:rsidR="00052334" w:rsidRDefault="00052334" w:rsidP="00052334">
            <w:r>
              <w:t>Pearson Accessibility Guidelines</w:t>
            </w:r>
          </w:p>
        </w:tc>
        <w:tc>
          <w:tcPr>
            <w:tcW w:w="5860" w:type="dxa"/>
          </w:tcPr>
          <w:p w14:paraId="3C96F4C6" w14:textId="158CB157" w:rsidR="00052334" w:rsidRDefault="004E192B" w:rsidP="00052334">
            <w:hyperlink r:id="rId142" w:history="1">
              <w:r w:rsidR="00052334" w:rsidRPr="005A5A63">
                <w:rPr>
                  <w:rStyle w:val="Hyperlink"/>
                </w:rPr>
                <w:t>https://www.pearson.com/accessibility-guidelines.html</w:t>
              </w:r>
            </w:hyperlink>
          </w:p>
        </w:tc>
      </w:tr>
      <w:tr w:rsidR="00907CFE" w14:paraId="5D4CEEB7" w14:textId="77777777" w:rsidTr="00052334">
        <w:tc>
          <w:tcPr>
            <w:tcW w:w="3490" w:type="dxa"/>
          </w:tcPr>
          <w:p w14:paraId="570A7E82" w14:textId="1923CA93" w:rsidR="00907CFE" w:rsidRDefault="00907CFE" w:rsidP="00907CFE">
            <w:r>
              <w:t>Color Contrast Analyser</w:t>
            </w:r>
          </w:p>
        </w:tc>
        <w:tc>
          <w:tcPr>
            <w:tcW w:w="5860" w:type="dxa"/>
          </w:tcPr>
          <w:p w14:paraId="48A42C86" w14:textId="0D1F1C5B" w:rsidR="00907CFE" w:rsidRDefault="004E192B" w:rsidP="00907CFE">
            <w:hyperlink r:id="rId143" w:history="1">
              <w:r w:rsidR="00907CFE" w:rsidRPr="007C7931">
                <w:rPr>
                  <w:rStyle w:val="Hyperlink"/>
                </w:rPr>
                <w:t>http://www.paciellogroup.com/resources/contrast-analyser.html</w:t>
              </w:r>
            </w:hyperlink>
          </w:p>
        </w:tc>
      </w:tr>
      <w:tr w:rsidR="00907CFE" w14:paraId="003643A2" w14:textId="77777777" w:rsidTr="00052334">
        <w:tc>
          <w:tcPr>
            <w:tcW w:w="3490" w:type="dxa"/>
          </w:tcPr>
          <w:p w14:paraId="6B6EBABE" w14:textId="06066A86" w:rsidR="00907CFE" w:rsidRDefault="00DF2961" w:rsidP="00907CFE">
            <w:r>
              <w:t>Making Word documents accessible</w:t>
            </w:r>
          </w:p>
        </w:tc>
        <w:tc>
          <w:tcPr>
            <w:tcW w:w="5860" w:type="dxa"/>
          </w:tcPr>
          <w:p w14:paraId="11FF0A2E" w14:textId="30510038" w:rsidR="00907CFE" w:rsidRDefault="004E192B" w:rsidP="00907CFE">
            <w:hyperlink r:id="rId144" w:history="1">
              <w:r w:rsidR="00DF2961" w:rsidRPr="00043971">
                <w:rPr>
                  <w:rStyle w:val="Hyperlink"/>
                </w:rPr>
                <w:t>https://support.microsoft.com/en-us/office/make-your-word-documents-accessible-to-people-with-disabilities-d9bf3683-87ac-47ea-b91a-78dcacb3c66d</w:t>
              </w:r>
            </w:hyperlink>
            <w:r w:rsidR="00B32265">
              <w:t xml:space="preserve"> </w:t>
            </w:r>
          </w:p>
        </w:tc>
      </w:tr>
      <w:tr w:rsidR="0092725F" w14:paraId="09D1667A" w14:textId="77777777" w:rsidTr="00052334">
        <w:tc>
          <w:tcPr>
            <w:tcW w:w="3490" w:type="dxa"/>
          </w:tcPr>
          <w:p w14:paraId="3CCD44D1" w14:textId="35F6606A" w:rsidR="0092725F" w:rsidRDefault="0092725F" w:rsidP="0092725F">
            <w:r>
              <w:t>Accessibility Checker</w:t>
            </w:r>
          </w:p>
        </w:tc>
        <w:tc>
          <w:tcPr>
            <w:tcW w:w="5860" w:type="dxa"/>
          </w:tcPr>
          <w:p w14:paraId="29D5CACA" w14:textId="47DD9C1F" w:rsidR="0092725F" w:rsidRDefault="004E192B" w:rsidP="0092725F">
            <w:hyperlink r:id="rId145" w:history="1">
              <w:r w:rsidR="0092725F" w:rsidRPr="00043971">
                <w:rPr>
                  <w:rStyle w:val="Hyperlink"/>
                </w:rPr>
                <w:t>https://support.microsoft.com/en-us/office/improve-accessibility-with-the-accessibility-checker-a16f6de0-2f39-4a2b-8bd8-5ad801426c7f</w:t>
              </w:r>
            </w:hyperlink>
          </w:p>
        </w:tc>
      </w:tr>
      <w:tr w:rsidR="0092725F" w14:paraId="48C87153" w14:textId="77777777" w:rsidTr="00052334">
        <w:tc>
          <w:tcPr>
            <w:tcW w:w="3490" w:type="dxa"/>
          </w:tcPr>
          <w:p w14:paraId="4155078C" w14:textId="3A7343B7" w:rsidR="0092725F" w:rsidRDefault="001F5035" w:rsidP="0092725F">
            <w:r>
              <w:t>Accessibility Checker Rules</w:t>
            </w:r>
          </w:p>
        </w:tc>
        <w:tc>
          <w:tcPr>
            <w:tcW w:w="5860" w:type="dxa"/>
          </w:tcPr>
          <w:p w14:paraId="760F6CA8" w14:textId="10C51121" w:rsidR="0092725F" w:rsidRDefault="004E192B" w:rsidP="0092725F">
            <w:hyperlink r:id="rId146" w:history="1">
              <w:r w:rsidR="000F30DE" w:rsidRPr="00043971">
                <w:rPr>
                  <w:rStyle w:val="Hyperlink"/>
                </w:rPr>
                <w:t>https://support.microsoft.com/en-us/office/rules-for-the-accessibility-checker-651e08f2-0fc3-4e10-aaca-74b4a67101c1</w:t>
              </w:r>
            </w:hyperlink>
          </w:p>
        </w:tc>
      </w:tr>
    </w:tbl>
    <w:p w14:paraId="2F5C9557" w14:textId="0DDA04BF" w:rsidR="00AB0C7C" w:rsidRDefault="00AB0C7C" w:rsidP="00B76631"/>
    <w:p w14:paraId="7FF4DA91" w14:textId="77777777" w:rsidR="00AB0C7C" w:rsidRDefault="00AB0C7C" w:rsidP="00B76631"/>
    <w:p w14:paraId="5E07B0C4" w14:textId="77777777" w:rsidR="00B76631" w:rsidRPr="00B76631" w:rsidRDefault="00B76631" w:rsidP="00B76631"/>
    <w:sectPr w:rsidR="00B76631" w:rsidRPr="00B76631" w:rsidSect="00A03811">
      <w:headerReference w:type="default" r:id="rId147"/>
      <w:footerReference w:type="default" r:id="rId1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6D41" w14:textId="77777777" w:rsidR="004E192B" w:rsidRDefault="004E192B" w:rsidP="001E10D8">
      <w:pPr>
        <w:spacing w:after="0"/>
      </w:pPr>
      <w:r>
        <w:separator/>
      </w:r>
    </w:p>
    <w:p w14:paraId="777E2F7A" w14:textId="77777777" w:rsidR="004E192B" w:rsidRDefault="004E192B"/>
  </w:endnote>
  <w:endnote w:type="continuationSeparator" w:id="0">
    <w:p w14:paraId="22A6DB73" w14:textId="77777777" w:rsidR="004E192B" w:rsidRDefault="004E192B" w:rsidP="001E10D8">
      <w:pPr>
        <w:spacing w:after="0"/>
      </w:pPr>
      <w:r>
        <w:continuationSeparator/>
      </w:r>
    </w:p>
    <w:p w14:paraId="763D9B19" w14:textId="77777777" w:rsidR="004E192B" w:rsidRDefault="004E192B"/>
  </w:endnote>
  <w:endnote w:type="continuationNotice" w:id="1">
    <w:p w14:paraId="61B6EAE3" w14:textId="77777777" w:rsidR="004E192B" w:rsidRDefault="004E192B">
      <w:pPr>
        <w:spacing w:after="0" w:line="240" w:lineRule="auto"/>
      </w:pPr>
    </w:p>
    <w:p w14:paraId="415DF8CE" w14:textId="77777777" w:rsidR="004E192B" w:rsidRDefault="004E19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DF50" w14:textId="4B19BBDB" w:rsidR="00733624" w:rsidRDefault="00733624" w:rsidP="001E10D8">
    <w:pPr>
      <w:pStyle w:val="Footer"/>
      <w:tabs>
        <w:tab w:val="clear" w:pos="4680"/>
      </w:tabs>
    </w:pPr>
    <w:r w:rsidRPr="00AA4C5F">
      <w:rPr>
        <w:color w:val="00437E"/>
      </w:rPr>
      <w:t>20</w:t>
    </w:r>
    <w:r>
      <w:rPr>
        <w:color w:val="00437E"/>
      </w:rPr>
      <w:t>2</w:t>
    </w:r>
    <w:r w:rsidR="005B53DA">
      <w:rPr>
        <w:color w:val="00437E"/>
      </w:rPr>
      <w:t>2</w:t>
    </w:r>
    <w:r w:rsidR="00CA4E6F">
      <w:rPr>
        <w:color w:val="00437E"/>
      </w:rPr>
      <w:t xml:space="preserve"> v</w:t>
    </w:r>
    <w:r w:rsidR="005B53DA">
      <w:rPr>
        <w:color w:val="00437E"/>
      </w:rPr>
      <w:t>2</w:t>
    </w:r>
    <w:r>
      <w:rPr>
        <w:color w:val="00437E"/>
      </w:rPr>
      <w:tab/>
    </w:r>
    <w:r w:rsidRPr="00AA4C5F">
      <w:rPr>
        <w:color w:val="00437E"/>
      </w:rPr>
      <w:fldChar w:fldCharType="begin"/>
    </w:r>
    <w:r w:rsidRPr="00AA4C5F">
      <w:rPr>
        <w:color w:val="00437E"/>
      </w:rPr>
      <w:instrText xml:space="preserve"> PAGE   \* MERGEFORMAT </w:instrText>
    </w:r>
    <w:r w:rsidRPr="00AA4C5F">
      <w:rPr>
        <w:color w:val="00437E"/>
      </w:rPr>
      <w:fldChar w:fldCharType="separate"/>
    </w:r>
    <w:r>
      <w:rPr>
        <w:noProof/>
        <w:color w:val="00437E"/>
      </w:rPr>
      <w:t>62</w:t>
    </w:r>
    <w:r w:rsidRPr="00AA4C5F">
      <w:rPr>
        <w:noProof/>
        <w:color w:val="00437E"/>
      </w:rPr>
      <w:fldChar w:fldCharType="end"/>
    </w:r>
  </w:p>
  <w:p w14:paraId="7335D805" w14:textId="77777777" w:rsidR="00733624" w:rsidRDefault="00733624">
    <w:pPr>
      <w:pStyle w:val="Footer"/>
    </w:pPr>
  </w:p>
  <w:p w14:paraId="34CE47ED" w14:textId="77777777" w:rsidR="00733624" w:rsidRDefault="007336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BAC6D" w14:textId="77777777" w:rsidR="004E192B" w:rsidRDefault="004E192B" w:rsidP="001E10D8">
      <w:pPr>
        <w:spacing w:after="0"/>
      </w:pPr>
      <w:r>
        <w:separator/>
      </w:r>
    </w:p>
    <w:p w14:paraId="0552C06C" w14:textId="77777777" w:rsidR="004E192B" w:rsidRDefault="004E192B"/>
  </w:footnote>
  <w:footnote w:type="continuationSeparator" w:id="0">
    <w:p w14:paraId="41E2A932" w14:textId="77777777" w:rsidR="004E192B" w:rsidRDefault="004E192B" w:rsidP="001E10D8">
      <w:pPr>
        <w:spacing w:after="0"/>
      </w:pPr>
      <w:r>
        <w:continuationSeparator/>
      </w:r>
    </w:p>
    <w:p w14:paraId="2F81CD90" w14:textId="77777777" w:rsidR="004E192B" w:rsidRDefault="004E192B"/>
  </w:footnote>
  <w:footnote w:type="continuationNotice" w:id="1">
    <w:p w14:paraId="26C4197F" w14:textId="77777777" w:rsidR="004E192B" w:rsidRDefault="004E192B">
      <w:pPr>
        <w:spacing w:after="0" w:line="240" w:lineRule="auto"/>
      </w:pPr>
    </w:p>
    <w:p w14:paraId="4C12F16E" w14:textId="77777777" w:rsidR="004E192B" w:rsidRDefault="004E19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99175" w14:textId="38342530" w:rsidR="00733624" w:rsidRPr="00020F42" w:rsidRDefault="00733624" w:rsidP="00020F42">
    <w:pPr>
      <w:pStyle w:val="Header"/>
    </w:pPr>
    <w:r w:rsidRPr="00020F42">
      <w:t xml:space="preserve">Pearson </w:t>
    </w:r>
    <w:r>
      <w:t>Word</w:t>
    </w:r>
    <w:r w:rsidRPr="00020F42">
      <w:t xml:space="preserve"> Accessibility Playbook</w:t>
    </w:r>
  </w:p>
  <w:p w14:paraId="6340A22A" w14:textId="77777777" w:rsidR="00733624" w:rsidRDefault="007336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2855"/>
    <w:multiLevelType w:val="hybridMultilevel"/>
    <w:tmpl w:val="A6D6F0B4"/>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126D4A"/>
    <w:multiLevelType w:val="hybridMultilevel"/>
    <w:tmpl w:val="0D6438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7B57A8"/>
    <w:multiLevelType w:val="hybridMultilevel"/>
    <w:tmpl w:val="0F5C88FE"/>
    <w:lvl w:ilvl="0" w:tplc="DE029EAC">
      <w:start w:val="1"/>
      <w:numFmt w:val="decimal"/>
      <w:lvlText w:val="%1."/>
      <w:lvlJc w:val="left"/>
      <w:pPr>
        <w:tabs>
          <w:tab w:val="num" w:pos="720"/>
        </w:tabs>
        <w:ind w:left="720" w:hanging="360"/>
      </w:pPr>
    </w:lvl>
    <w:lvl w:ilvl="1" w:tplc="DC400CD4" w:tentative="1">
      <w:start w:val="1"/>
      <w:numFmt w:val="decimal"/>
      <w:lvlText w:val="%2."/>
      <w:lvlJc w:val="left"/>
      <w:pPr>
        <w:tabs>
          <w:tab w:val="num" w:pos="1440"/>
        </w:tabs>
        <w:ind w:left="1440" w:hanging="360"/>
      </w:pPr>
    </w:lvl>
    <w:lvl w:ilvl="2" w:tplc="953E1AE8" w:tentative="1">
      <w:start w:val="1"/>
      <w:numFmt w:val="decimal"/>
      <w:lvlText w:val="%3."/>
      <w:lvlJc w:val="left"/>
      <w:pPr>
        <w:tabs>
          <w:tab w:val="num" w:pos="2160"/>
        </w:tabs>
        <w:ind w:left="2160" w:hanging="360"/>
      </w:pPr>
    </w:lvl>
    <w:lvl w:ilvl="3" w:tplc="81145904" w:tentative="1">
      <w:start w:val="1"/>
      <w:numFmt w:val="decimal"/>
      <w:lvlText w:val="%4."/>
      <w:lvlJc w:val="left"/>
      <w:pPr>
        <w:tabs>
          <w:tab w:val="num" w:pos="2880"/>
        </w:tabs>
        <w:ind w:left="2880" w:hanging="360"/>
      </w:pPr>
    </w:lvl>
    <w:lvl w:ilvl="4" w:tplc="79DA4130" w:tentative="1">
      <w:start w:val="1"/>
      <w:numFmt w:val="decimal"/>
      <w:lvlText w:val="%5."/>
      <w:lvlJc w:val="left"/>
      <w:pPr>
        <w:tabs>
          <w:tab w:val="num" w:pos="3600"/>
        </w:tabs>
        <w:ind w:left="3600" w:hanging="360"/>
      </w:pPr>
    </w:lvl>
    <w:lvl w:ilvl="5" w:tplc="4140A80A" w:tentative="1">
      <w:start w:val="1"/>
      <w:numFmt w:val="decimal"/>
      <w:lvlText w:val="%6."/>
      <w:lvlJc w:val="left"/>
      <w:pPr>
        <w:tabs>
          <w:tab w:val="num" w:pos="4320"/>
        </w:tabs>
        <w:ind w:left="4320" w:hanging="360"/>
      </w:pPr>
    </w:lvl>
    <w:lvl w:ilvl="6" w:tplc="1ED2AED6" w:tentative="1">
      <w:start w:val="1"/>
      <w:numFmt w:val="decimal"/>
      <w:lvlText w:val="%7."/>
      <w:lvlJc w:val="left"/>
      <w:pPr>
        <w:tabs>
          <w:tab w:val="num" w:pos="5040"/>
        </w:tabs>
        <w:ind w:left="5040" w:hanging="360"/>
      </w:pPr>
    </w:lvl>
    <w:lvl w:ilvl="7" w:tplc="F698D07C" w:tentative="1">
      <w:start w:val="1"/>
      <w:numFmt w:val="decimal"/>
      <w:lvlText w:val="%8."/>
      <w:lvlJc w:val="left"/>
      <w:pPr>
        <w:tabs>
          <w:tab w:val="num" w:pos="5760"/>
        </w:tabs>
        <w:ind w:left="5760" w:hanging="360"/>
      </w:pPr>
    </w:lvl>
    <w:lvl w:ilvl="8" w:tplc="BA8AF038" w:tentative="1">
      <w:start w:val="1"/>
      <w:numFmt w:val="decimal"/>
      <w:lvlText w:val="%9."/>
      <w:lvlJc w:val="left"/>
      <w:pPr>
        <w:tabs>
          <w:tab w:val="num" w:pos="6480"/>
        </w:tabs>
        <w:ind w:left="6480" w:hanging="360"/>
      </w:pPr>
    </w:lvl>
  </w:abstractNum>
  <w:abstractNum w:abstractNumId="3" w15:restartNumberingAfterBreak="0">
    <w:nsid w:val="09B16FCF"/>
    <w:multiLevelType w:val="hybridMultilevel"/>
    <w:tmpl w:val="5CB0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B7C10"/>
    <w:multiLevelType w:val="hybridMultilevel"/>
    <w:tmpl w:val="16A05E78"/>
    <w:lvl w:ilvl="0" w:tplc="25B29322">
      <w:start w:val="1"/>
      <w:numFmt w:val="bullet"/>
      <w:pStyle w:val="Apply"/>
      <w:lvlText w:val=""/>
      <w:lvlJc w:val="left"/>
      <w:pPr>
        <w:ind w:left="360" w:hanging="360"/>
      </w:pPr>
      <w:rPr>
        <w:rFonts w:ascii="Wingdings" w:hAnsi="Wingdings" w:hint="default"/>
        <w:caps w:val="0"/>
        <w:strike w:val="0"/>
        <w:dstrike w:val="0"/>
        <w:vanish w:val="0"/>
        <w:webHidden w:val="0"/>
        <w:color w:val="70AD47" w:themeColor="accent6"/>
        <w:sz w:val="32"/>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0C0239"/>
    <w:multiLevelType w:val="hybridMultilevel"/>
    <w:tmpl w:val="22B2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332D4"/>
    <w:multiLevelType w:val="hybridMultilevel"/>
    <w:tmpl w:val="B26EA530"/>
    <w:lvl w:ilvl="0" w:tplc="CC708936">
      <w:start w:val="1"/>
      <w:numFmt w:val="bullet"/>
      <w:lvlText w:val=""/>
      <w:lvlJc w:val="left"/>
      <w:pPr>
        <w:ind w:left="360" w:hanging="360"/>
      </w:pPr>
      <w:rPr>
        <w:rFonts w:ascii="Symbol" w:hAnsi="Symbol" w:hint="default"/>
        <w:color w:val="44546A" w:themeColor="text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 w15:restartNumberingAfterBreak="0">
    <w:nsid w:val="0B55727E"/>
    <w:multiLevelType w:val="hybridMultilevel"/>
    <w:tmpl w:val="5D0C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6D0A11"/>
    <w:multiLevelType w:val="hybridMultilevel"/>
    <w:tmpl w:val="FD9CED2E"/>
    <w:lvl w:ilvl="0" w:tplc="DA6C05A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BB9777E"/>
    <w:multiLevelType w:val="hybridMultilevel"/>
    <w:tmpl w:val="92D45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914CEC"/>
    <w:multiLevelType w:val="hybridMultilevel"/>
    <w:tmpl w:val="A1BA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B56109"/>
    <w:multiLevelType w:val="hybridMultilevel"/>
    <w:tmpl w:val="A584301A"/>
    <w:lvl w:ilvl="0" w:tplc="7D662F2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2950AF"/>
    <w:multiLevelType w:val="hybridMultilevel"/>
    <w:tmpl w:val="31642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121E85"/>
    <w:multiLevelType w:val="hybridMultilevel"/>
    <w:tmpl w:val="62888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022E30"/>
    <w:multiLevelType w:val="hybridMultilevel"/>
    <w:tmpl w:val="696CC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83D10"/>
    <w:multiLevelType w:val="hybridMultilevel"/>
    <w:tmpl w:val="628887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5A8697F"/>
    <w:multiLevelType w:val="hybridMultilevel"/>
    <w:tmpl w:val="F146C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6654CC"/>
    <w:multiLevelType w:val="hybridMultilevel"/>
    <w:tmpl w:val="C164C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A3C81"/>
    <w:multiLevelType w:val="hybridMultilevel"/>
    <w:tmpl w:val="BA502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6346C9"/>
    <w:multiLevelType w:val="hybridMultilevel"/>
    <w:tmpl w:val="61766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265CF"/>
    <w:multiLevelType w:val="hybridMultilevel"/>
    <w:tmpl w:val="E38CEE9A"/>
    <w:lvl w:ilvl="0" w:tplc="7C4291F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B1049ED"/>
    <w:multiLevelType w:val="hybridMultilevel"/>
    <w:tmpl w:val="4940AAA2"/>
    <w:lvl w:ilvl="0" w:tplc="AB4033AA">
      <w:start w:val="1"/>
      <w:numFmt w:val="bullet"/>
      <w:pStyle w:val="Do"/>
      <w:lvlText w:val=""/>
      <w:lvlJc w:val="left"/>
      <w:pPr>
        <w:ind w:left="360" w:hanging="360"/>
      </w:pPr>
      <w:rPr>
        <w:rFonts w:ascii="Wingdings" w:hAnsi="Wingdings" w:hint="default"/>
        <w:b/>
        <w:i w:val="0"/>
        <w:color w:val="70AD47" w:themeColor="accent6"/>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22" w15:restartNumberingAfterBreak="0">
    <w:nsid w:val="2B3F536E"/>
    <w:multiLevelType w:val="hybridMultilevel"/>
    <w:tmpl w:val="C8A6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04AD7"/>
    <w:multiLevelType w:val="hybridMultilevel"/>
    <w:tmpl w:val="C0144E8C"/>
    <w:lvl w:ilvl="0" w:tplc="F3521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9A3BB9"/>
    <w:multiLevelType w:val="hybridMultilevel"/>
    <w:tmpl w:val="1BC6CA36"/>
    <w:lvl w:ilvl="0" w:tplc="83DE7FA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F7A2799"/>
    <w:multiLevelType w:val="hybridMultilevel"/>
    <w:tmpl w:val="34482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FB5B72"/>
    <w:multiLevelType w:val="hybridMultilevel"/>
    <w:tmpl w:val="78F2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7768D0"/>
    <w:multiLevelType w:val="hybridMultilevel"/>
    <w:tmpl w:val="AC026C4A"/>
    <w:lvl w:ilvl="0" w:tplc="80C8FCD6">
      <w:start w:val="1"/>
      <w:numFmt w:val="bullet"/>
      <w:pStyle w:val="Bulleted"/>
      <w:lvlText w:val=""/>
      <w:lvlJc w:val="left"/>
      <w:pPr>
        <w:ind w:left="360" w:hanging="360"/>
      </w:pPr>
      <w:rPr>
        <w:rFonts w:ascii="Symbol" w:hAnsi="Symbol" w:hint="default"/>
      </w:rPr>
    </w:lvl>
    <w:lvl w:ilvl="1" w:tplc="5962884E">
      <w:start w:val="1"/>
      <w:numFmt w:val="bullet"/>
      <w:lvlText w:val="o"/>
      <w:lvlJc w:val="left"/>
      <w:pPr>
        <w:ind w:left="720" w:hanging="360"/>
      </w:pPr>
      <w:rPr>
        <w:rFonts w:ascii="Courier New" w:hAnsi="Courier New" w:cs="Times New Roman" w:hint="default"/>
      </w:rPr>
    </w:lvl>
    <w:lvl w:ilvl="2" w:tplc="9F5AC110">
      <w:start w:val="1"/>
      <w:numFmt w:val="bullet"/>
      <w:lvlText w:val=""/>
      <w:lvlJc w:val="left"/>
      <w:pPr>
        <w:ind w:left="1080" w:hanging="360"/>
      </w:pPr>
      <w:rPr>
        <w:rFonts w:ascii="Wingdings" w:hAnsi="Wingdings" w:hint="default"/>
      </w:rPr>
    </w:lvl>
    <w:lvl w:ilvl="3" w:tplc="FED0F854">
      <w:start w:val="1"/>
      <w:numFmt w:val="bullet"/>
      <w:lvlText w:val=""/>
      <w:lvlJc w:val="left"/>
      <w:pPr>
        <w:ind w:left="1440" w:hanging="360"/>
      </w:pPr>
      <w:rPr>
        <w:rFonts w:ascii="Symbol" w:hAnsi="Symbol" w:hint="default"/>
      </w:rPr>
    </w:lvl>
    <w:lvl w:ilvl="4" w:tplc="402659F4">
      <w:start w:val="1"/>
      <w:numFmt w:val="bullet"/>
      <w:lvlText w:val="o"/>
      <w:lvlJc w:val="left"/>
      <w:pPr>
        <w:ind w:left="1800" w:hanging="360"/>
      </w:pPr>
      <w:rPr>
        <w:rFonts w:ascii="Courier New" w:hAnsi="Courier New" w:cs="Times New Roman" w:hint="default"/>
      </w:rPr>
    </w:lvl>
    <w:lvl w:ilvl="5" w:tplc="79CE4512">
      <w:start w:val="1"/>
      <w:numFmt w:val="bullet"/>
      <w:lvlText w:val=""/>
      <w:lvlJc w:val="left"/>
      <w:pPr>
        <w:ind w:left="3240" w:hanging="360"/>
      </w:pPr>
      <w:rPr>
        <w:rFonts w:ascii="Wingdings" w:hAnsi="Wingdings" w:hint="default"/>
      </w:rPr>
    </w:lvl>
    <w:lvl w:ilvl="6" w:tplc="4086C13A">
      <w:start w:val="1"/>
      <w:numFmt w:val="bullet"/>
      <w:lvlText w:val=""/>
      <w:lvlJc w:val="left"/>
      <w:pPr>
        <w:ind w:left="3960" w:hanging="360"/>
      </w:pPr>
      <w:rPr>
        <w:rFonts w:ascii="Symbol" w:hAnsi="Symbol" w:hint="default"/>
      </w:rPr>
    </w:lvl>
    <w:lvl w:ilvl="7" w:tplc="421E0F82">
      <w:start w:val="1"/>
      <w:numFmt w:val="bullet"/>
      <w:lvlText w:val="o"/>
      <w:lvlJc w:val="left"/>
      <w:pPr>
        <w:ind w:left="4680" w:hanging="360"/>
      </w:pPr>
      <w:rPr>
        <w:rFonts w:ascii="Courier New" w:hAnsi="Courier New" w:cs="Courier New" w:hint="default"/>
      </w:rPr>
    </w:lvl>
    <w:lvl w:ilvl="8" w:tplc="2FD67848">
      <w:start w:val="1"/>
      <w:numFmt w:val="bullet"/>
      <w:lvlText w:val=""/>
      <w:lvlJc w:val="left"/>
      <w:pPr>
        <w:ind w:left="5400" w:hanging="360"/>
      </w:pPr>
      <w:rPr>
        <w:rFonts w:ascii="Wingdings" w:hAnsi="Wingdings" w:hint="default"/>
      </w:rPr>
    </w:lvl>
  </w:abstractNum>
  <w:abstractNum w:abstractNumId="28" w15:restartNumberingAfterBreak="0">
    <w:nsid w:val="32552326"/>
    <w:multiLevelType w:val="hybridMultilevel"/>
    <w:tmpl w:val="632E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C3000C"/>
    <w:multiLevelType w:val="hybridMultilevel"/>
    <w:tmpl w:val="1A2A29E6"/>
    <w:lvl w:ilvl="0" w:tplc="E1D8B400">
      <w:start w:val="1"/>
      <w:numFmt w:val="bullet"/>
      <w:pStyle w:val="Dont"/>
      <w:lvlText w:val=""/>
      <w:lvlJc w:val="left"/>
      <w:pPr>
        <w:ind w:left="720" w:hanging="360"/>
      </w:pPr>
      <w:rPr>
        <w:rFonts w:ascii="Wingdings" w:hAnsi="Wingdings" w:hint="default"/>
        <w:b/>
        <w:i w:val="0"/>
        <w:color w:val="C00000"/>
        <w:sz w:val="4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30" w15:restartNumberingAfterBreak="0">
    <w:nsid w:val="35CB7D93"/>
    <w:multiLevelType w:val="multilevel"/>
    <w:tmpl w:val="A6823C2E"/>
    <w:lvl w:ilvl="0">
      <w:start w:val="1"/>
      <w:numFmt w:val="decimal"/>
      <w:lvlText w:val="%1."/>
      <w:lvlJc w:val="left"/>
      <w:pPr>
        <w:tabs>
          <w:tab w:val="num" w:pos="720"/>
        </w:tabs>
        <w:ind w:left="720" w:hanging="360"/>
      </w:pPr>
    </w:lvl>
    <w:lvl w:ilvl="1">
      <w:start w:val="3"/>
      <w:numFmt w:val="decimal"/>
      <w:isLgl/>
      <w:lvlText w:val="%1.%2"/>
      <w:lvlJc w:val="left"/>
      <w:pPr>
        <w:ind w:left="864" w:hanging="50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3873501F"/>
    <w:multiLevelType w:val="hybridMultilevel"/>
    <w:tmpl w:val="FDB23DC4"/>
    <w:lvl w:ilvl="0" w:tplc="9FC0168A">
      <w:start w:val="1"/>
      <w:numFmt w:val="bullet"/>
      <w:lvlText w:val=""/>
      <w:lvlJc w:val="left"/>
      <w:pPr>
        <w:tabs>
          <w:tab w:val="num" w:pos="720"/>
        </w:tabs>
        <w:ind w:left="720" w:hanging="360"/>
      </w:pPr>
      <w:rPr>
        <w:rFonts w:ascii="Symbol" w:hAnsi="Symbol" w:hint="default"/>
        <w:sz w:val="20"/>
      </w:rPr>
    </w:lvl>
    <w:lvl w:ilvl="1" w:tplc="F768088A">
      <w:start w:val="1"/>
      <w:numFmt w:val="bullet"/>
      <w:lvlText w:val=""/>
      <w:lvlJc w:val="left"/>
      <w:pPr>
        <w:tabs>
          <w:tab w:val="num" w:pos="1440"/>
        </w:tabs>
        <w:ind w:left="1440" w:hanging="360"/>
      </w:pPr>
      <w:rPr>
        <w:rFonts w:ascii="Symbol" w:hAnsi="Symbol" w:hint="default"/>
        <w:sz w:val="20"/>
      </w:rPr>
    </w:lvl>
    <w:lvl w:ilvl="2" w:tplc="F2809BFC" w:tentative="1">
      <w:start w:val="1"/>
      <w:numFmt w:val="bullet"/>
      <w:lvlText w:val=""/>
      <w:lvlJc w:val="left"/>
      <w:pPr>
        <w:tabs>
          <w:tab w:val="num" w:pos="2160"/>
        </w:tabs>
        <w:ind w:left="2160" w:hanging="360"/>
      </w:pPr>
      <w:rPr>
        <w:rFonts w:ascii="Symbol" w:hAnsi="Symbol" w:hint="default"/>
        <w:sz w:val="20"/>
      </w:rPr>
    </w:lvl>
    <w:lvl w:ilvl="3" w:tplc="914C7650" w:tentative="1">
      <w:start w:val="1"/>
      <w:numFmt w:val="bullet"/>
      <w:lvlText w:val=""/>
      <w:lvlJc w:val="left"/>
      <w:pPr>
        <w:tabs>
          <w:tab w:val="num" w:pos="2880"/>
        </w:tabs>
        <w:ind w:left="2880" w:hanging="360"/>
      </w:pPr>
      <w:rPr>
        <w:rFonts w:ascii="Symbol" w:hAnsi="Symbol" w:hint="default"/>
        <w:sz w:val="20"/>
      </w:rPr>
    </w:lvl>
    <w:lvl w:ilvl="4" w:tplc="5EC4E1DC" w:tentative="1">
      <w:start w:val="1"/>
      <w:numFmt w:val="bullet"/>
      <w:lvlText w:val=""/>
      <w:lvlJc w:val="left"/>
      <w:pPr>
        <w:tabs>
          <w:tab w:val="num" w:pos="3600"/>
        </w:tabs>
        <w:ind w:left="3600" w:hanging="360"/>
      </w:pPr>
      <w:rPr>
        <w:rFonts w:ascii="Symbol" w:hAnsi="Symbol" w:hint="default"/>
        <w:sz w:val="20"/>
      </w:rPr>
    </w:lvl>
    <w:lvl w:ilvl="5" w:tplc="6C36C6B0" w:tentative="1">
      <w:start w:val="1"/>
      <w:numFmt w:val="bullet"/>
      <w:lvlText w:val=""/>
      <w:lvlJc w:val="left"/>
      <w:pPr>
        <w:tabs>
          <w:tab w:val="num" w:pos="4320"/>
        </w:tabs>
        <w:ind w:left="4320" w:hanging="360"/>
      </w:pPr>
      <w:rPr>
        <w:rFonts w:ascii="Symbol" w:hAnsi="Symbol" w:hint="default"/>
        <w:sz w:val="20"/>
      </w:rPr>
    </w:lvl>
    <w:lvl w:ilvl="6" w:tplc="DECA8D2E" w:tentative="1">
      <w:start w:val="1"/>
      <w:numFmt w:val="bullet"/>
      <w:lvlText w:val=""/>
      <w:lvlJc w:val="left"/>
      <w:pPr>
        <w:tabs>
          <w:tab w:val="num" w:pos="5040"/>
        </w:tabs>
        <w:ind w:left="5040" w:hanging="360"/>
      </w:pPr>
      <w:rPr>
        <w:rFonts w:ascii="Symbol" w:hAnsi="Symbol" w:hint="default"/>
        <w:sz w:val="20"/>
      </w:rPr>
    </w:lvl>
    <w:lvl w:ilvl="7" w:tplc="AC4EB138" w:tentative="1">
      <w:start w:val="1"/>
      <w:numFmt w:val="bullet"/>
      <w:lvlText w:val=""/>
      <w:lvlJc w:val="left"/>
      <w:pPr>
        <w:tabs>
          <w:tab w:val="num" w:pos="5760"/>
        </w:tabs>
        <w:ind w:left="5760" w:hanging="360"/>
      </w:pPr>
      <w:rPr>
        <w:rFonts w:ascii="Symbol" w:hAnsi="Symbol" w:hint="default"/>
        <w:sz w:val="20"/>
      </w:rPr>
    </w:lvl>
    <w:lvl w:ilvl="8" w:tplc="46B2967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9CA4152"/>
    <w:multiLevelType w:val="hybridMultilevel"/>
    <w:tmpl w:val="F39A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D77A51"/>
    <w:multiLevelType w:val="hybridMultilevel"/>
    <w:tmpl w:val="89DA1294"/>
    <w:lvl w:ilvl="0" w:tplc="525876CE">
      <w:start w:val="1"/>
      <w:numFmt w:val="bullet"/>
      <w:lvlText w:val=""/>
      <w:lvlJc w:val="left"/>
      <w:pPr>
        <w:ind w:left="81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C6429"/>
    <w:multiLevelType w:val="hybridMultilevel"/>
    <w:tmpl w:val="26EEF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785065"/>
    <w:multiLevelType w:val="hybridMultilevel"/>
    <w:tmpl w:val="02C4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C4356A"/>
    <w:multiLevelType w:val="hybridMultilevel"/>
    <w:tmpl w:val="63B81E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0C92DEA"/>
    <w:multiLevelType w:val="hybridMultilevel"/>
    <w:tmpl w:val="9E6869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A96438"/>
    <w:multiLevelType w:val="hybridMultilevel"/>
    <w:tmpl w:val="5EAA2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9A001F"/>
    <w:multiLevelType w:val="hybridMultilevel"/>
    <w:tmpl w:val="E64EB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5D4728"/>
    <w:multiLevelType w:val="hybridMultilevel"/>
    <w:tmpl w:val="BA502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447093"/>
    <w:multiLevelType w:val="hybridMultilevel"/>
    <w:tmpl w:val="F5BA65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2" w15:restartNumberingAfterBreak="0">
    <w:nsid w:val="472805F2"/>
    <w:multiLevelType w:val="hybridMultilevel"/>
    <w:tmpl w:val="D8526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88D12B9"/>
    <w:multiLevelType w:val="hybridMultilevel"/>
    <w:tmpl w:val="0C42805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063FE3"/>
    <w:multiLevelType w:val="hybridMultilevel"/>
    <w:tmpl w:val="67BE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2A1CE8"/>
    <w:multiLevelType w:val="hybridMultilevel"/>
    <w:tmpl w:val="A94C4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837D8E"/>
    <w:multiLevelType w:val="hybridMultilevel"/>
    <w:tmpl w:val="672C99DE"/>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3C115B"/>
    <w:multiLevelType w:val="hybridMultilevel"/>
    <w:tmpl w:val="F774C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A3C12AC"/>
    <w:multiLevelType w:val="hybridMultilevel"/>
    <w:tmpl w:val="F1783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1E138D"/>
    <w:multiLevelType w:val="hybridMultilevel"/>
    <w:tmpl w:val="28C6A7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BB183A"/>
    <w:multiLevelType w:val="hybridMultilevel"/>
    <w:tmpl w:val="2F5A1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50F17912"/>
    <w:multiLevelType w:val="hybridMultilevel"/>
    <w:tmpl w:val="F4E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5E4CB7"/>
    <w:multiLevelType w:val="hybridMultilevel"/>
    <w:tmpl w:val="F53ED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1AA1D00"/>
    <w:multiLevelType w:val="hybridMultilevel"/>
    <w:tmpl w:val="2E2A5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10174E"/>
    <w:multiLevelType w:val="multilevel"/>
    <w:tmpl w:val="EDAA295E"/>
    <w:lvl w:ilvl="0">
      <w:start w:val="1"/>
      <w:numFmt w:val="decimal"/>
      <w:lvlText w:val="%1."/>
      <w:lvlJc w:val="left"/>
      <w:pPr>
        <w:ind w:left="360" w:hanging="360"/>
      </w:p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70B0C7B"/>
    <w:multiLevelType w:val="hybridMultilevel"/>
    <w:tmpl w:val="C0065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8F90CA5"/>
    <w:multiLevelType w:val="hybridMultilevel"/>
    <w:tmpl w:val="8B42D6EC"/>
    <w:lvl w:ilvl="0" w:tplc="9328DC4E">
      <w:start w:val="1"/>
      <w:numFmt w:val="decimal"/>
      <w:lvlText w:val="%1."/>
      <w:lvlJc w:val="left"/>
      <w:pPr>
        <w:tabs>
          <w:tab w:val="num" w:pos="720"/>
        </w:tabs>
        <w:ind w:left="720" w:hanging="360"/>
      </w:pPr>
    </w:lvl>
    <w:lvl w:ilvl="1" w:tplc="5EF2D2DC">
      <w:start w:val="1"/>
      <w:numFmt w:val="decimal"/>
      <w:lvlText w:val="%2."/>
      <w:lvlJc w:val="left"/>
      <w:pPr>
        <w:ind w:left="1440" w:hanging="360"/>
      </w:pPr>
      <w:rPr>
        <w:rFonts w:hint="default"/>
        <w:color w:val="auto"/>
        <w:sz w:val="22"/>
      </w:rPr>
    </w:lvl>
    <w:lvl w:ilvl="2" w:tplc="CA04A3EC" w:tentative="1">
      <w:start w:val="1"/>
      <w:numFmt w:val="lowerLetter"/>
      <w:lvlText w:val="%3."/>
      <w:lvlJc w:val="left"/>
      <w:pPr>
        <w:tabs>
          <w:tab w:val="num" w:pos="2160"/>
        </w:tabs>
        <w:ind w:left="2160" w:hanging="360"/>
      </w:pPr>
    </w:lvl>
    <w:lvl w:ilvl="3" w:tplc="0B9A740A" w:tentative="1">
      <w:start w:val="1"/>
      <w:numFmt w:val="lowerLetter"/>
      <w:lvlText w:val="%4."/>
      <w:lvlJc w:val="left"/>
      <w:pPr>
        <w:tabs>
          <w:tab w:val="num" w:pos="2880"/>
        </w:tabs>
        <w:ind w:left="2880" w:hanging="360"/>
      </w:pPr>
    </w:lvl>
    <w:lvl w:ilvl="4" w:tplc="27F2DACE" w:tentative="1">
      <w:start w:val="1"/>
      <w:numFmt w:val="lowerLetter"/>
      <w:lvlText w:val="%5."/>
      <w:lvlJc w:val="left"/>
      <w:pPr>
        <w:tabs>
          <w:tab w:val="num" w:pos="3600"/>
        </w:tabs>
        <w:ind w:left="3600" w:hanging="360"/>
      </w:pPr>
    </w:lvl>
    <w:lvl w:ilvl="5" w:tplc="9A74D770" w:tentative="1">
      <w:start w:val="1"/>
      <w:numFmt w:val="lowerLetter"/>
      <w:lvlText w:val="%6."/>
      <w:lvlJc w:val="left"/>
      <w:pPr>
        <w:tabs>
          <w:tab w:val="num" w:pos="4320"/>
        </w:tabs>
        <w:ind w:left="4320" w:hanging="360"/>
      </w:pPr>
    </w:lvl>
    <w:lvl w:ilvl="6" w:tplc="823830CE" w:tentative="1">
      <w:start w:val="1"/>
      <w:numFmt w:val="lowerLetter"/>
      <w:lvlText w:val="%7."/>
      <w:lvlJc w:val="left"/>
      <w:pPr>
        <w:tabs>
          <w:tab w:val="num" w:pos="5040"/>
        </w:tabs>
        <w:ind w:left="5040" w:hanging="360"/>
      </w:pPr>
    </w:lvl>
    <w:lvl w:ilvl="7" w:tplc="9A845C48" w:tentative="1">
      <w:start w:val="1"/>
      <w:numFmt w:val="lowerLetter"/>
      <w:lvlText w:val="%8."/>
      <w:lvlJc w:val="left"/>
      <w:pPr>
        <w:tabs>
          <w:tab w:val="num" w:pos="5760"/>
        </w:tabs>
        <w:ind w:left="5760" w:hanging="360"/>
      </w:pPr>
    </w:lvl>
    <w:lvl w:ilvl="8" w:tplc="9A9A90FA" w:tentative="1">
      <w:start w:val="1"/>
      <w:numFmt w:val="lowerLetter"/>
      <w:lvlText w:val="%9."/>
      <w:lvlJc w:val="left"/>
      <w:pPr>
        <w:tabs>
          <w:tab w:val="num" w:pos="6480"/>
        </w:tabs>
        <w:ind w:left="6480" w:hanging="360"/>
      </w:pPr>
    </w:lvl>
  </w:abstractNum>
  <w:abstractNum w:abstractNumId="57" w15:restartNumberingAfterBreak="0">
    <w:nsid w:val="5B407FCF"/>
    <w:multiLevelType w:val="hybridMultilevel"/>
    <w:tmpl w:val="14BCE2B4"/>
    <w:lvl w:ilvl="0" w:tplc="7C4291FC">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11A783A"/>
    <w:multiLevelType w:val="hybridMultilevel"/>
    <w:tmpl w:val="E676FA1E"/>
    <w:lvl w:ilvl="0" w:tplc="4680F696">
      <w:start w:val="1"/>
      <w:numFmt w:val="lowerLetter"/>
      <w:lvlText w:val="%1."/>
      <w:lvlJc w:val="left"/>
      <w:pPr>
        <w:tabs>
          <w:tab w:val="num" w:pos="720"/>
        </w:tabs>
        <w:ind w:left="720" w:hanging="360"/>
      </w:pPr>
    </w:lvl>
    <w:lvl w:ilvl="1" w:tplc="9A1E1D1E">
      <w:start w:val="1"/>
      <w:numFmt w:val="lowerLetter"/>
      <w:lvlText w:val="%2."/>
      <w:lvlJc w:val="left"/>
      <w:pPr>
        <w:tabs>
          <w:tab w:val="num" w:pos="1440"/>
        </w:tabs>
        <w:ind w:left="1440" w:hanging="360"/>
      </w:pPr>
    </w:lvl>
    <w:lvl w:ilvl="2" w:tplc="8D16089E" w:tentative="1">
      <w:start w:val="1"/>
      <w:numFmt w:val="lowerLetter"/>
      <w:lvlText w:val="%3."/>
      <w:lvlJc w:val="left"/>
      <w:pPr>
        <w:tabs>
          <w:tab w:val="num" w:pos="2160"/>
        </w:tabs>
        <w:ind w:left="2160" w:hanging="360"/>
      </w:pPr>
    </w:lvl>
    <w:lvl w:ilvl="3" w:tplc="0486E752" w:tentative="1">
      <w:start w:val="1"/>
      <w:numFmt w:val="lowerLetter"/>
      <w:lvlText w:val="%4."/>
      <w:lvlJc w:val="left"/>
      <w:pPr>
        <w:tabs>
          <w:tab w:val="num" w:pos="2880"/>
        </w:tabs>
        <w:ind w:left="2880" w:hanging="360"/>
      </w:pPr>
    </w:lvl>
    <w:lvl w:ilvl="4" w:tplc="E0B8B0EC" w:tentative="1">
      <w:start w:val="1"/>
      <w:numFmt w:val="lowerLetter"/>
      <w:lvlText w:val="%5."/>
      <w:lvlJc w:val="left"/>
      <w:pPr>
        <w:tabs>
          <w:tab w:val="num" w:pos="3600"/>
        </w:tabs>
        <w:ind w:left="3600" w:hanging="360"/>
      </w:pPr>
    </w:lvl>
    <w:lvl w:ilvl="5" w:tplc="C1CC59E0" w:tentative="1">
      <w:start w:val="1"/>
      <w:numFmt w:val="lowerLetter"/>
      <w:lvlText w:val="%6."/>
      <w:lvlJc w:val="left"/>
      <w:pPr>
        <w:tabs>
          <w:tab w:val="num" w:pos="4320"/>
        </w:tabs>
        <w:ind w:left="4320" w:hanging="360"/>
      </w:pPr>
    </w:lvl>
    <w:lvl w:ilvl="6" w:tplc="5F2EF9CE" w:tentative="1">
      <w:start w:val="1"/>
      <w:numFmt w:val="lowerLetter"/>
      <w:lvlText w:val="%7."/>
      <w:lvlJc w:val="left"/>
      <w:pPr>
        <w:tabs>
          <w:tab w:val="num" w:pos="5040"/>
        </w:tabs>
        <w:ind w:left="5040" w:hanging="360"/>
      </w:pPr>
    </w:lvl>
    <w:lvl w:ilvl="7" w:tplc="FCA61A46" w:tentative="1">
      <w:start w:val="1"/>
      <w:numFmt w:val="lowerLetter"/>
      <w:lvlText w:val="%8."/>
      <w:lvlJc w:val="left"/>
      <w:pPr>
        <w:tabs>
          <w:tab w:val="num" w:pos="5760"/>
        </w:tabs>
        <w:ind w:left="5760" w:hanging="360"/>
      </w:pPr>
    </w:lvl>
    <w:lvl w:ilvl="8" w:tplc="427CFFE2" w:tentative="1">
      <w:start w:val="1"/>
      <w:numFmt w:val="lowerLetter"/>
      <w:lvlText w:val="%9."/>
      <w:lvlJc w:val="left"/>
      <w:pPr>
        <w:tabs>
          <w:tab w:val="num" w:pos="6480"/>
        </w:tabs>
        <w:ind w:left="6480" w:hanging="360"/>
      </w:pPr>
    </w:lvl>
  </w:abstractNum>
  <w:abstractNum w:abstractNumId="59" w15:restartNumberingAfterBreak="0">
    <w:nsid w:val="614E2B2E"/>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8D02F7"/>
    <w:multiLevelType w:val="hybridMultilevel"/>
    <w:tmpl w:val="6108F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F97174"/>
    <w:multiLevelType w:val="hybridMultilevel"/>
    <w:tmpl w:val="0B4CC6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C9F5672"/>
    <w:multiLevelType w:val="hybridMultilevel"/>
    <w:tmpl w:val="94D64A54"/>
    <w:lvl w:ilvl="0" w:tplc="C7245A2E">
      <w:start w:val="2"/>
      <w:numFmt w:val="decimal"/>
      <w:lvlText w:val="%1."/>
      <w:lvlJc w:val="left"/>
      <w:pPr>
        <w:tabs>
          <w:tab w:val="num" w:pos="720"/>
        </w:tabs>
        <w:ind w:left="720" w:hanging="360"/>
      </w:pPr>
    </w:lvl>
    <w:lvl w:ilvl="1" w:tplc="FA9CBF64" w:tentative="1">
      <w:start w:val="1"/>
      <w:numFmt w:val="decimal"/>
      <w:lvlText w:val="%2."/>
      <w:lvlJc w:val="left"/>
      <w:pPr>
        <w:tabs>
          <w:tab w:val="num" w:pos="1440"/>
        </w:tabs>
        <w:ind w:left="1440" w:hanging="360"/>
      </w:pPr>
    </w:lvl>
    <w:lvl w:ilvl="2" w:tplc="EC18F860" w:tentative="1">
      <w:start w:val="1"/>
      <w:numFmt w:val="decimal"/>
      <w:lvlText w:val="%3."/>
      <w:lvlJc w:val="left"/>
      <w:pPr>
        <w:tabs>
          <w:tab w:val="num" w:pos="2160"/>
        </w:tabs>
        <w:ind w:left="2160" w:hanging="360"/>
      </w:pPr>
    </w:lvl>
    <w:lvl w:ilvl="3" w:tplc="3208C8EE" w:tentative="1">
      <w:start w:val="1"/>
      <w:numFmt w:val="decimal"/>
      <w:lvlText w:val="%4."/>
      <w:lvlJc w:val="left"/>
      <w:pPr>
        <w:tabs>
          <w:tab w:val="num" w:pos="2880"/>
        </w:tabs>
        <w:ind w:left="2880" w:hanging="360"/>
      </w:pPr>
    </w:lvl>
    <w:lvl w:ilvl="4" w:tplc="E3586364" w:tentative="1">
      <w:start w:val="1"/>
      <w:numFmt w:val="decimal"/>
      <w:lvlText w:val="%5."/>
      <w:lvlJc w:val="left"/>
      <w:pPr>
        <w:tabs>
          <w:tab w:val="num" w:pos="3600"/>
        </w:tabs>
        <w:ind w:left="3600" w:hanging="360"/>
      </w:pPr>
    </w:lvl>
    <w:lvl w:ilvl="5" w:tplc="81B22692" w:tentative="1">
      <w:start w:val="1"/>
      <w:numFmt w:val="decimal"/>
      <w:lvlText w:val="%6."/>
      <w:lvlJc w:val="left"/>
      <w:pPr>
        <w:tabs>
          <w:tab w:val="num" w:pos="4320"/>
        </w:tabs>
        <w:ind w:left="4320" w:hanging="360"/>
      </w:pPr>
    </w:lvl>
    <w:lvl w:ilvl="6" w:tplc="F8B4C804" w:tentative="1">
      <w:start w:val="1"/>
      <w:numFmt w:val="decimal"/>
      <w:lvlText w:val="%7."/>
      <w:lvlJc w:val="left"/>
      <w:pPr>
        <w:tabs>
          <w:tab w:val="num" w:pos="5040"/>
        </w:tabs>
        <w:ind w:left="5040" w:hanging="360"/>
      </w:pPr>
    </w:lvl>
    <w:lvl w:ilvl="7" w:tplc="B72CB8F6" w:tentative="1">
      <w:start w:val="1"/>
      <w:numFmt w:val="decimal"/>
      <w:lvlText w:val="%8."/>
      <w:lvlJc w:val="left"/>
      <w:pPr>
        <w:tabs>
          <w:tab w:val="num" w:pos="5760"/>
        </w:tabs>
        <w:ind w:left="5760" w:hanging="360"/>
      </w:pPr>
    </w:lvl>
    <w:lvl w:ilvl="8" w:tplc="2A1616AA" w:tentative="1">
      <w:start w:val="1"/>
      <w:numFmt w:val="decimal"/>
      <w:lvlText w:val="%9."/>
      <w:lvlJc w:val="left"/>
      <w:pPr>
        <w:tabs>
          <w:tab w:val="num" w:pos="6480"/>
        </w:tabs>
        <w:ind w:left="6480" w:hanging="360"/>
      </w:pPr>
    </w:lvl>
  </w:abstractNum>
  <w:abstractNum w:abstractNumId="63" w15:restartNumberingAfterBreak="0">
    <w:nsid w:val="6E080B15"/>
    <w:multiLevelType w:val="hybridMultilevel"/>
    <w:tmpl w:val="9B2A3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C7763E"/>
    <w:multiLevelType w:val="hybridMultilevel"/>
    <w:tmpl w:val="17C43946"/>
    <w:lvl w:ilvl="0" w:tplc="EA58DFFA">
      <w:start w:val="1"/>
      <w:numFmt w:val="bullet"/>
      <w:lvlText w:val=""/>
      <w:lvlJc w:val="left"/>
      <w:pPr>
        <w:tabs>
          <w:tab w:val="num" w:pos="720"/>
        </w:tabs>
        <w:ind w:left="720" w:hanging="360"/>
      </w:pPr>
      <w:rPr>
        <w:rFonts w:ascii="Symbol" w:hAnsi="Symbol" w:hint="default"/>
        <w:sz w:val="20"/>
      </w:rPr>
    </w:lvl>
    <w:lvl w:ilvl="1" w:tplc="08B4374A" w:tentative="1">
      <w:start w:val="1"/>
      <w:numFmt w:val="bullet"/>
      <w:lvlText w:val=""/>
      <w:lvlJc w:val="left"/>
      <w:pPr>
        <w:tabs>
          <w:tab w:val="num" w:pos="1440"/>
        </w:tabs>
        <w:ind w:left="1440" w:hanging="360"/>
      </w:pPr>
      <w:rPr>
        <w:rFonts w:ascii="Symbol" w:hAnsi="Symbol" w:hint="default"/>
        <w:sz w:val="20"/>
      </w:rPr>
    </w:lvl>
    <w:lvl w:ilvl="2" w:tplc="A30C7406" w:tentative="1">
      <w:start w:val="1"/>
      <w:numFmt w:val="bullet"/>
      <w:lvlText w:val=""/>
      <w:lvlJc w:val="left"/>
      <w:pPr>
        <w:tabs>
          <w:tab w:val="num" w:pos="2160"/>
        </w:tabs>
        <w:ind w:left="2160" w:hanging="360"/>
      </w:pPr>
      <w:rPr>
        <w:rFonts w:ascii="Symbol" w:hAnsi="Symbol" w:hint="default"/>
        <w:sz w:val="20"/>
      </w:rPr>
    </w:lvl>
    <w:lvl w:ilvl="3" w:tplc="77708B32" w:tentative="1">
      <w:start w:val="1"/>
      <w:numFmt w:val="bullet"/>
      <w:lvlText w:val=""/>
      <w:lvlJc w:val="left"/>
      <w:pPr>
        <w:tabs>
          <w:tab w:val="num" w:pos="2880"/>
        </w:tabs>
        <w:ind w:left="2880" w:hanging="360"/>
      </w:pPr>
      <w:rPr>
        <w:rFonts w:ascii="Symbol" w:hAnsi="Symbol" w:hint="default"/>
        <w:sz w:val="20"/>
      </w:rPr>
    </w:lvl>
    <w:lvl w:ilvl="4" w:tplc="63901A08" w:tentative="1">
      <w:start w:val="1"/>
      <w:numFmt w:val="bullet"/>
      <w:lvlText w:val=""/>
      <w:lvlJc w:val="left"/>
      <w:pPr>
        <w:tabs>
          <w:tab w:val="num" w:pos="3600"/>
        </w:tabs>
        <w:ind w:left="3600" w:hanging="360"/>
      </w:pPr>
      <w:rPr>
        <w:rFonts w:ascii="Symbol" w:hAnsi="Symbol" w:hint="default"/>
        <w:sz w:val="20"/>
      </w:rPr>
    </w:lvl>
    <w:lvl w:ilvl="5" w:tplc="0C3499B0" w:tentative="1">
      <w:start w:val="1"/>
      <w:numFmt w:val="bullet"/>
      <w:lvlText w:val=""/>
      <w:lvlJc w:val="left"/>
      <w:pPr>
        <w:tabs>
          <w:tab w:val="num" w:pos="4320"/>
        </w:tabs>
        <w:ind w:left="4320" w:hanging="360"/>
      </w:pPr>
      <w:rPr>
        <w:rFonts w:ascii="Symbol" w:hAnsi="Symbol" w:hint="default"/>
        <w:sz w:val="20"/>
      </w:rPr>
    </w:lvl>
    <w:lvl w:ilvl="6" w:tplc="A06822BC" w:tentative="1">
      <w:start w:val="1"/>
      <w:numFmt w:val="bullet"/>
      <w:lvlText w:val=""/>
      <w:lvlJc w:val="left"/>
      <w:pPr>
        <w:tabs>
          <w:tab w:val="num" w:pos="5040"/>
        </w:tabs>
        <w:ind w:left="5040" w:hanging="360"/>
      </w:pPr>
      <w:rPr>
        <w:rFonts w:ascii="Symbol" w:hAnsi="Symbol" w:hint="default"/>
        <w:sz w:val="20"/>
      </w:rPr>
    </w:lvl>
    <w:lvl w:ilvl="7" w:tplc="D9426230" w:tentative="1">
      <w:start w:val="1"/>
      <w:numFmt w:val="bullet"/>
      <w:lvlText w:val=""/>
      <w:lvlJc w:val="left"/>
      <w:pPr>
        <w:tabs>
          <w:tab w:val="num" w:pos="5760"/>
        </w:tabs>
        <w:ind w:left="5760" w:hanging="360"/>
      </w:pPr>
      <w:rPr>
        <w:rFonts w:ascii="Symbol" w:hAnsi="Symbol" w:hint="default"/>
        <w:sz w:val="20"/>
      </w:rPr>
    </w:lvl>
    <w:lvl w:ilvl="8" w:tplc="2D66F00C"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03D31F0"/>
    <w:multiLevelType w:val="hybridMultilevel"/>
    <w:tmpl w:val="FB56B512"/>
    <w:lvl w:ilvl="0" w:tplc="7C429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7C6546"/>
    <w:multiLevelType w:val="hybridMultilevel"/>
    <w:tmpl w:val="28C6A79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52A2709"/>
    <w:multiLevelType w:val="hybridMultilevel"/>
    <w:tmpl w:val="14EE420C"/>
    <w:lvl w:ilvl="0" w:tplc="17BE246C">
      <w:start w:val="1"/>
      <w:numFmt w:val="decimal"/>
      <w:pStyle w:val="Sty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7455DD1"/>
    <w:multiLevelType w:val="hybridMultilevel"/>
    <w:tmpl w:val="14EE5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7F128E8"/>
    <w:multiLevelType w:val="hybridMultilevel"/>
    <w:tmpl w:val="F53ED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8F06035"/>
    <w:multiLevelType w:val="hybridMultilevel"/>
    <w:tmpl w:val="112E7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096EA8"/>
    <w:multiLevelType w:val="hybridMultilevel"/>
    <w:tmpl w:val="3D704F9A"/>
    <w:lvl w:ilvl="0" w:tplc="54C446C0">
      <w:start w:val="1"/>
      <w:numFmt w:val="decimal"/>
      <w:pStyle w:val="Numberlist"/>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2" w15:restartNumberingAfterBreak="0">
    <w:nsid w:val="7AB119D2"/>
    <w:multiLevelType w:val="hybridMultilevel"/>
    <w:tmpl w:val="779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D311AFE"/>
    <w:multiLevelType w:val="hybridMultilevel"/>
    <w:tmpl w:val="7DC8D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7849FE"/>
    <w:multiLevelType w:val="hybridMultilevel"/>
    <w:tmpl w:val="78F2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E609BA"/>
    <w:multiLevelType w:val="hybridMultilevel"/>
    <w:tmpl w:val="87705964"/>
    <w:lvl w:ilvl="0" w:tplc="75D6FB6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2E65AC"/>
    <w:multiLevelType w:val="hybridMultilevel"/>
    <w:tmpl w:val="E9DC62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722741">
    <w:abstractNumId w:val="21"/>
  </w:num>
  <w:num w:numId="2" w16cid:durableId="999306271">
    <w:abstractNumId w:val="29"/>
  </w:num>
  <w:num w:numId="3" w16cid:durableId="975258371">
    <w:abstractNumId w:val="67"/>
  </w:num>
  <w:num w:numId="4" w16cid:durableId="117460192">
    <w:abstractNumId w:val="6"/>
  </w:num>
  <w:num w:numId="5" w16cid:durableId="365955815">
    <w:abstractNumId w:val="50"/>
  </w:num>
  <w:num w:numId="6" w16cid:durableId="1616517500">
    <w:abstractNumId w:val="1"/>
  </w:num>
  <w:num w:numId="7" w16cid:durableId="1664813055">
    <w:abstractNumId w:val="27"/>
  </w:num>
  <w:num w:numId="8" w16cid:durableId="1469323022">
    <w:abstractNumId w:val="31"/>
  </w:num>
  <w:num w:numId="9" w16cid:durableId="143089432">
    <w:abstractNumId w:val="7"/>
  </w:num>
  <w:num w:numId="10" w16cid:durableId="924388013">
    <w:abstractNumId w:val="73"/>
  </w:num>
  <w:num w:numId="11" w16cid:durableId="646011285">
    <w:abstractNumId w:val="9"/>
  </w:num>
  <w:num w:numId="12" w16cid:durableId="223761692">
    <w:abstractNumId w:val="46"/>
  </w:num>
  <w:num w:numId="13" w16cid:durableId="1690569971">
    <w:abstractNumId w:val="65"/>
  </w:num>
  <w:num w:numId="14" w16cid:durableId="1652367905">
    <w:abstractNumId w:val="0"/>
  </w:num>
  <w:num w:numId="15" w16cid:durableId="812600047">
    <w:abstractNumId w:val="20"/>
  </w:num>
  <w:num w:numId="16" w16cid:durableId="187988651">
    <w:abstractNumId w:val="57"/>
  </w:num>
  <w:num w:numId="17" w16cid:durableId="1093281292">
    <w:abstractNumId w:val="52"/>
  </w:num>
  <w:num w:numId="18" w16cid:durableId="309336002">
    <w:abstractNumId w:val="76"/>
  </w:num>
  <w:num w:numId="19" w16cid:durableId="624695266">
    <w:abstractNumId w:val="61"/>
  </w:num>
  <w:num w:numId="20" w16cid:durableId="901988969">
    <w:abstractNumId w:val="39"/>
  </w:num>
  <w:num w:numId="21" w16cid:durableId="8456569">
    <w:abstractNumId w:val="37"/>
  </w:num>
  <w:num w:numId="22" w16cid:durableId="605775263">
    <w:abstractNumId w:val="66"/>
  </w:num>
  <w:num w:numId="23" w16cid:durableId="2014643601">
    <w:abstractNumId w:val="36"/>
  </w:num>
  <w:num w:numId="24" w16cid:durableId="500317310">
    <w:abstractNumId w:val="49"/>
  </w:num>
  <w:num w:numId="25" w16cid:durableId="2128817065">
    <w:abstractNumId w:val="16"/>
  </w:num>
  <w:num w:numId="26" w16cid:durableId="754976009">
    <w:abstractNumId w:val="24"/>
  </w:num>
  <w:num w:numId="27" w16cid:durableId="89010402">
    <w:abstractNumId w:val="8"/>
  </w:num>
  <w:num w:numId="28" w16cid:durableId="38823781">
    <w:abstractNumId w:val="4"/>
  </w:num>
  <w:num w:numId="29" w16cid:durableId="1894387308">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90162639">
    <w:abstractNumId w:val="41"/>
  </w:num>
  <w:num w:numId="31" w16cid:durableId="1080061572">
    <w:abstractNumId w:val="63"/>
  </w:num>
  <w:num w:numId="32" w16cid:durableId="1598633539">
    <w:abstractNumId w:val="70"/>
  </w:num>
  <w:num w:numId="33" w16cid:durableId="106242266">
    <w:abstractNumId w:val="72"/>
  </w:num>
  <w:num w:numId="34" w16cid:durableId="15739309">
    <w:abstractNumId w:val="26"/>
  </w:num>
  <w:num w:numId="35" w16cid:durableId="665287015">
    <w:abstractNumId w:val="64"/>
  </w:num>
  <w:num w:numId="36" w16cid:durableId="643893992">
    <w:abstractNumId w:val="18"/>
  </w:num>
  <w:num w:numId="37" w16cid:durableId="110902634">
    <w:abstractNumId w:val="43"/>
  </w:num>
  <w:num w:numId="38" w16cid:durableId="816069153">
    <w:abstractNumId w:val="2"/>
  </w:num>
  <w:num w:numId="39" w16cid:durableId="27415190">
    <w:abstractNumId w:val="59"/>
  </w:num>
  <w:num w:numId="40" w16cid:durableId="736128328">
    <w:abstractNumId w:val="74"/>
  </w:num>
  <w:num w:numId="41" w16cid:durableId="923760404">
    <w:abstractNumId w:val="55"/>
  </w:num>
  <w:num w:numId="42" w16cid:durableId="1081294722">
    <w:abstractNumId w:val="30"/>
  </w:num>
  <w:num w:numId="43" w16cid:durableId="393434873">
    <w:abstractNumId w:val="62"/>
  </w:num>
  <w:num w:numId="44" w16cid:durableId="1823426766">
    <w:abstractNumId w:val="58"/>
  </w:num>
  <w:num w:numId="45" w16cid:durableId="100894726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78568001">
    <w:abstractNumId w:val="11"/>
  </w:num>
  <w:num w:numId="47" w16cid:durableId="1182746876">
    <w:abstractNumId w:val="23"/>
  </w:num>
  <w:num w:numId="48" w16cid:durableId="841550655">
    <w:abstractNumId w:val="53"/>
  </w:num>
  <w:num w:numId="49" w16cid:durableId="488714792">
    <w:abstractNumId w:val="13"/>
  </w:num>
  <w:num w:numId="50" w16cid:durableId="107630900">
    <w:abstractNumId w:val="10"/>
  </w:num>
  <w:num w:numId="51" w16cid:durableId="944263496">
    <w:abstractNumId w:val="42"/>
  </w:num>
  <w:num w:numId="52" w16cid:durableId="274364112">
    <w:abstractNumId w:val="56"/>
  </w:num>
  <w:num w:numId="53" w16cid:durableId="1996453221">
    <w:abstractNumId w:val="67"/>
    <w:lvlOverride w:ilvl="0">
      <w:startOverride w:val="1"/>
    </w:lvlOverride>
  </w:num>
  <w:num w:numId="54" w16cid:durableId="1640260953">
    <w:abstractNumId w:val="68"/>
  </w:num>
  <w:num w:numId="55" w16cid:durableId="1686470238">
    <w:abstractNumId w:val="19"/>
  </w:num>
  <w:num w:numId="56" w16cid:durableId="961880076">
    <w:abstractNumId w:val="14"/>
  </w:num>
  <w:num w:numId="57" w16cid:durableId="189298738">
    <w:abstractNumId w:val="34"/>
  </w:num>
  <w:num w:numId="58" w16cid:durableId="26486788">
    <w:abstractNumId w:val="60"/>
  </w:num>
  <w:num w:numId="59" w16cid:durableId="1789080432">
    <w:abstractNumId w:val="3"/>
  </w:num>
  <w:num w:numId="60" w16cid:durableId="1516454892">
    <w:abstractNumId w:val="32"/>
  </w:num>
  <w:num w:numId="61" w16cid:durableId="330448714">
    <w:abstractNumId w:val="44"/>
  </w:num>
  <w:num w:numId="62" w16cid:durableId="711266066">
    <w:abstractNumId w:val="45"/>
  </w:num>
  <w:num w:numId="63" w16cid:durableId="2105371257">
    <w:abstractNumId w:val="5"/>
  </w:num>
  <w:num w:numId="64" w16cid:durableId="1621180619">
    <w:abstractNumId w:val="12"/>
  </w:num>
  <w:num w:numId="65" w16cid:durableId="1207183936">
    <w:abstractNumId w:val="25"/>
  </w:num>
  <w:num w:numId="66" w16cid:durableId="371005749">
    <w:abstractNumId w:val="48"/>
  </w:num>
  <w:num w:numId="67" w16cid:durableId="1424763020">
    <w:abstractNumId w:val="75"/>
  </w:num>
  <w:num w:numId="68" w16cid:durableId="524641005">
    <w:abstractNumId w:val="40"/>
  </w:num>
  <w:num w:numId="69" w16cid:durableId="1442335662">
    <w:abstractNumId w:val="69"/>
  </w:num>
  <w:num w:numId="70" w16cid:durableId="491871404">
    <w:abstractNumId w:val="38"/>
  </w:num>
  <w:num w:numId="71" w16cid:durableId="1084298319">
    <w:abstractNumId w:val="22"/>
  </w:num>
  <w:num w:numId="72" w16cid:durableId="1222329882">
    <w:abstractNumId w:val="35"/>
  </w:num>
  <w:num w:numId="73" w16cid:durableId="1787967160">
    <w:abstractNumId w:val="51"/>
  </w:num>
  <w:num w:numId="74" w16cid:durableId="1388452079">
    <w:abstractNumId w:val="17"/>
  </w:num>
  <w:num w:numId="75" w16cid:durableId="1651401326">
    <w:abstractNumId w:val="47"/>
  </w:num>
  <w:num w:numId="76" w16cid:durableId="641810258">
    <w:abstractNumId w:val="28"/>
  </w:num>
  <w:num w:numId="77" w16cid:durableId="2072388530">
    <w:abstractNumId w:val="33"/>
  </w:num>
  <w:num w:numId="78" w16cid:durableId="1397436490">
    <w:abstractNumId w:val="15"/>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MjMzMzQ2sTSwMDdV0lEKTi0uzszPAykwNKoFABTMh+otAAAA"/>
  </w:docVars>
  <w:rsids>
    <w:rsidRoot w:val="007D1057"/>
    <w:rsid w:val="00001C98"/>
    <w:rsid w:val="00001EC9"/>
    <w:rsid w:val="0000272B"/>
    <w:rsid w:val="00003108"/>
    <w:rsid w:val="000033C9"/>
    <w:rsid w:val="00003A2C"/>
    <w:rsid w:val="00003B70"/>
    <w:rsid w:val="00003E33"/>
    <w:rsid w:val="00004F47"/>
    <w:rsid w:val="00005488"/>
    <w:rsid w:val="00006428"/>
    <w:rsid w:val="000073F8"/>
    <w:rsid w:val="000074E8"/>
    <w:rsid w:val="00007833"/>
    <w:rsid w:val="00007BFA"/>
    <w:rsid w:val="00010248"/>
    <w:rsid w:val="00011766"/>
    <w:rsid w:val="00012227"/>
    <w:rsid w:val="00012594"/>
    <w:rsid w:val="00012F0A"/>
    <w:rsid w:val="000140BD"/>
    <w:rsid w:val="000142A4"/>
    <w:rsid w:val="00014516"/>
    <w:rsid w:val="00014648"/>
    <w:rsid w:val="00014AB8"/>
    <w:rsid w:val="000152AE"/>
    <w:rsid w:val="000156F4"/>
    <w:rsid w:val="00016479"/>
    <w:rsid w:val="000167B8"/>
    <w:rsid w:val="00016871"/>
    <w:rsid w:val="00017839"/>
    <w:rsid w:val="0002051E"/>
    <w:rsid w:val="00020D2B"/>
    <w:rsid w:val="00020F42"/>
    <w:rsid w:val="00021440"/>
    <w:rsid w:val="00021650"/>
    <w:rsid w:val="00021B66"/>
    <w:rsid w:val="0002231E"/>
    <w:rsid w:val="00022CBF"/>
    <w:rsid w:val="0002329E"/>
    <w:rsid w:val="000232A1"/>
    <w:rsid w:val="00023520"/>
    <w:rsid w:val="00024921"/>
    <w:rsid w:val="00024B00"/>
    <w:rsid w:val="00026971"/>
    <w:rsid w:val="00026C90"/>
    <w:rsid w:val="00026E09"/>
    <w:rsid w:val="00026EEC"/>
    <w:rsid w:val="000270F0"/>
    <w:rsid w:val="00027336"/>
    <w:rsid w:val="000278D3"/>
    <w:rsid w:val="000279BC"/>
    <w:rsid w:val="00027EF5"/>
    <w:rsid w:val="00030E39"/>
    <w:rsid w:val="000311FE"/>
    <w:rsid w:val="00031BFE"/>
    <w:rsid w:val="00032620"/>
    <w:rsid w:val="0003278A"/>
    <w:rsid w:val="00033097"/>
    <w:rsid w:val="000332DD"/>
    <w:rsid w:val="00034343"/>
    <w:rsid w:val="000350D2"/>
    <w:rsid w:val="00035C19"/>
    <w:rsid w:val="00036214"/>
    <w:rsid w:val="0003633B"/>
    <w:rsid w:val="00036586"/>
    <w:rsid w:val="00036934"/>
    <w:rsid w:val="00037477"/>
    <w:rsid w:val="00037501"/>
    <w:rsid w:val="00040478"/>
    <w:rsid w:val="00040482"/>
    <w:rsid w:val="0004167C"/>
    <w:rsid w:val="00042D17"/>
    <w:rsid w:val="00042E99"/>
    <w:rsid w:val="0004395E"/>
    <w:rsid w:val="000448EC"/>
    <w:rsid w:val="00045AAB"/>
    <w:rsid w:val="00045CE5"/>
    <w:rsid w:val="00045E16"/>
    <w:rsid w:val="00046132"/>
    <w:rsid w:val="00047037"/>
    <w:rsid w:val="000471D3"/>
    <w:rsid w:val="0004731A"/>
    <w:rsid w:val="00047623"/>
    <w:rsid w:val="000476EB"/>
    <w:rsid w:val="00047C21"/>
    <w:rsid w:val="00050068"/>
    <w:rsid w:val="0005040E"/>
    <w:rsid w:val="00050495"/>
    <w:rsid w:val="00050C89"/>
    <w:rsid w:val="00050E92"/>
    <w:rsid w:val="000513FB"/>
    <w:rsid w:val="00052334"/>
    <w:rsid w:val="0005262B"/>
    <w:rsid w:val="000531A3"/>
    <w:rsid w:val="000538F2"/>
    <w:rsid w:val="00053B96"/>
    <w:rsid w:val="00054445"/>
    <w:rsid w:val="00054915"/>
    <w:rsid w:val="00054A78"/>
    <w:rsid w:val="00054B37"/>
    <w:rsid w:val="000555EC"/>
    <w:rsid w:val="000558BA"/>
    <w:rsid w:val="00055B44"/>
    <w:rsid w:val="00055FFE"/>
    <w:rsid w:val="00057C1D"/>
    <w:rsid w:val="00060EE6"/>
    <w:rsid w:val="0006483F"/>
    <w:rsid w:val="0006523A"/>
    <w:rsid w:val="0006581E"/>
    <w:rsid w:val="000658C2"/>
    <w:rsid w:val="00066195"/>
    <w:rsid w:val="000667E6"/>
    <w:rsid w:val="000677D7"/>
    <w:rsid w:val="0007011B"/>
    <w:rsid w:val="000705BE"/>
    <w:rsid w:val="00070EBD"/>
    <w:rsid w:val="00071650"/>
    <w:rsid w:val="00071E9A"/>
    <w:rsid w:val="000725EC"/>
    <w:rsid w:val="00072747"/>
    <w:rsid w:val="00072F87"/>
    <w:rsid w:val="000735E9"/>
    <w:rsid w:val="00074466"/>
    <w:rsid w:val="0007448D"/>
    <w:rsid w:val="00074ADB"/>
    <w:rsid w:val="00074DCF"/>
    <w:rsid w:val="00075962"/>
    <w:rsid w:val="000760E5"/>
    <w:rsid w:val="0007698B"/>
    <w:rsid w:val="00076C85"/>
    <w:rsid w:val="00077B99"/>
    <w:rsid w:val="00080261"/>
    <w:rsid w:val="00080F9B"/>
    <w:rsid w:val="0008129A"/>
    <w:rsid w:val="00082550"/>
    <w:rsid w:val="00083B0F"/>
    <w:rsid w:val="00083C83"/>
    <w:rsid w:val="00084D70"/>
    <w:rsid w:val="0008525B"/>
    <w:rsid w:val="00085269"/>
    <w:rsid w:val="00085300"/>
    <w:rsid w:val="00085CD3"/>
    <w:rsid w:val="00086A7C"/>
    <w:rsid w:val="00087384"/>
    <w:rsid w:val="000902DB"/>
    <w:rsid w:val="00091CA3"/>
    <w:rsid w:val="00092B64"/>
    <w:rsid w:val="00092FBD"/>
    <w:rsid w:val="0009373C"/>
    <w:rsid w:val="00093AB3"/>
    <w:rsid w:val="00093DB4"/>
    <w:rsid w:val="00094443"/>
    <w:rsid w:val="000957F3"/>
    <w:rsid w:val="0009598D"/>
    <w:rsid w:val="00095C4A"/>
    <w:rsid w:val="00097867"/>
    <w:rsid w:val="00097B3C"/>
    <w:rsid w:val="00097C66"/>
    <w:rsid w:val="000A0093"/>
    <w:rsid w:val="000A01F1"/>
    <w:rsid w:val="000A0534"/>
    <w:rsid w:val="000A0592"/>
    <w:rsid w:val="000A1698"/>
    <w:rsid w:val="000A1C54"/>
    <w:rsid w:val="000A2634"/>
    <w:rsid w:val="000A284D"/>
    <w:rsid w:val="000A28EB"/>
    <w:rsid w:val="000A2F58"/>
    <w:rsid w:val="000A37A3"/>
    <w:rsid w:val="000A38CE"/>
    <w:rsid w:val="000A399D"/>
    <w:rsid w:val="000A3AAD"/>
    <w:rsid w:val="000A4AC2"/>
    <w:rsid w:val="000A544C"/>
    <w:rsid w:val="000A6442"/>
    <w:rsid w:val="000A662E"/>
    <w:rsid w:val="000A6C98"/>
    <w:rsid w:val="000A7715"/>
    <w:rsid w:val="000B020A"/>
    <w:rsid w:val="000B02D9"/>
    <w:rsid w:val="000B0660"/>
    <w:rsid w:val="000B0B75"/>
    <w:rsid w:val="000B0CB3"/>
    <w:rsid w:val="000B133C"/>
    <w:rsid w:val="000B15F5"/>
    <w:rsid w:val="000B16E8"/>
    <w:rsid w:val="000B1854"/>
    <w:rsid w:val="000B2413"/>
    <w:rsid w:val="000B2553"/>
    <w:rsid w:val="000B2682"/>
    <w:rsid w:val="000B2994"/>
    <w:rsid w:val="000B2D53"/>
    <w:rsid w:val="000B35F6"/>
    <w:rsid w:val="000B469F"/>
    <w:rsid w:val="000B4A12"/>
    <w:rsid w:val="000B579D"/>
    <w:rsid w:val="000B597B"/>
    <w:rsid w:val="000B6AD9"/>
    <w:rsid w:val="000B6C9A"/>
    <w:rsid w:val="000B7ABD"/>
    <w:rsid w:val="000B7CC5"/>
    <w:rsid w:val="000B7DE9"/>
    <w:rsid w:val="000C00BD"/>
    <w:rsid w:val="000C0756"/>
    <w:rsid w:val="000C0F6D"/>
    <w:rsid w:val="000C17FE"/>
    <w:rsid w:val="000C1DE5"/>
    <w:rsid w:val="000C1E19"/>
    <w:rsid w:val="000C252B"/>
    <w:rsid w:val="000C288F"/>
    <w:rsid w:val="000C30EA"/>
    <w:rsid w:val="000C317A"/>
    <w:rsid w:val="000C4351"/>
    <w:rsid w:val="000C497E"/>
    <w:rsid w:val="000C50A6"/>
    <w:rsid w:val="000C5CE7"/>
    <w:rsid w:val="000C66C0"/>
    <w:rsid w:val="000C697F"/>
    <w:rsid w:val="000C6F01"/>
    <w:rsid w:val="000C7341"/>
    <w:rsid w:val="000C774B"/>
    <w:rsid w:val="000C798E"/>
    <w:rsid w:val="000D00B0"/>
    <w:rsid w:val="000D07B1"/>
    <w:rsid w:val="000D0C83"/>
    <w:rsid w:val="000D1016"/>
    <w:rsid w:val="000D1380"/>
    <w:rsid w:val="000D1A8F"/>
    <w:rsid w:val="000D3614"/>
    <w:rsid w:val="000D3D59"/>
    <w:rsid w:val="000D4A21"/>
    <w:rsid w:val="000D51C2"/>
    <w:rsid w:val="000D526B"/>
    <w:rsid w:val="000D56D0"/>
    <w:rsid w:val="000D5B1B"/>
    <w:rsid w:val="000D677A"/>
    <w:rsid w:val="000D720E"/>
    <w:rsid w:val="000D738B"/>
    <w:rsid w:val="000D7924"/>
    <w:rsid w:val="000E04FB"/>
    <w:rsid w:val="000E099A"/>
    <w:rsid w:val="000E1326"/>
    <w:rsid w:val="000E1372"/>
    <w:rsid w:val="000E1953"/>
    <w:rsid w:val="000E1CD4"/>
    <w:rsid w:val="000E2392"/>
    <w:rsid w:val="000E2C3C"/>
    <w:rsid w:val="000E300B"/>
    <w:rsid w:val="000E366D"/>
    <w:rsid w:val="000E382C"/>
    <w:rsid w:val="000E3D58"/>
    <w:rsid w:val="000E442F"/>
    <w:rsid w:val="000E58BB"/>
    <w:rsid w:val="000E62C8"/>
    <w:rsid w:val="000E6663"/>
    <w:rsid w:val="000E6758"/>
    <w:rsid w:val="000E6BC1"/>
    <w:rsid w:val="000E75B5"/>
    <w:rsid w:val="000E78DC"/>
    <w:rsid w:val="000F0FFE"/>
    <w:rsid w:val="000F1A16"/>
    <w:rsid w:val="000F1A46"/>
    <w:rsid w:val="000F1CFB"/>
    <w:rsid w:val="000F2358"/>
    <w:rsid w:val="000F2C6F"/>
    <w:rsid w:val="000F30DE"/>
    <w:rsid w:val="000F344B"/>
    <w:rsid w:val="000F3802"/>
    <w:rsid w:val="000F3B97"/>
    <w:rsid w:val="000F3BB0"/>
    <w:rsid w:val="000F4209"/>
    <w:rsid w:val="000F4DA3"/>
    <w:rsid w:val="000F4FA6"/>
    <w:rsid w:val="000F58FF"/>
    <w:rsid w:val="000F59EA"/>
    <w:rsid w:val="000F6345"/>
    <w:rsid w:val="000F6B95"/>
    <w:rsid w:val="000F7263"/>
    <w:rsid w:val="000F733E"/>
    <w:rsid w:val="001001FD"/>
    <w:rsid w:val="00100BAA"/>
    <w:rsid w:val="00101489"/>
    <w:rsid w:val="0010246A"/>
    <w:rsid w:val="0010289A"/>
    <w:rsid w:val="0010352B"/>
    <w:rsid w:val="00103545"/>
    <w:rsid w:val="001038F5"/>
    <w:rsid w:val="001039D7"/>
    <w:rsid w:val="00103D81"/>
    <w:rsid w:val="00104414"/>
    <w:rsid w:val="00104B0B"/>
    <w:rsid w:val="00104C46"/>
    <w:rsid w:val="001059D6"/>
    <w:rsid w:val="001060B1"/>
    <w:rsid w:val="001063A5"/>
    <w:rsid w:val="001066DF"/>
    <w:rsid w:val="00106744"/>
    <w:rsid w:val="0010678A"/>
    <w:rsid w:val="00107D03"/>
    <w:rsid w:val="0011015E"/>
    <w:rsid w:val="00110BA0"/>
    <w:rsid w:val="00111229"/>
    <w:rsid w:val="00111600"/>
    <w:rsid w:val="00112402"/>
    <w:rsid w:val="0011241A"/>
    <w:rsid w:val="00112E35"/>
    <w:rsid w:val="00112E39"/>
    <w:rsid w:val="001135BA"/>
    <w:rsid w:val="00113A5A"/>
    <w:rsid w:val="00113DEA"/>
    <w:rsid w:val="001146D8"/>
    <w:rsid w:val="001148F0"/>
    <w:rsid w:val="00114AC5"/>
    <w:rsid w:val="00114B2E"/>
    <w:rsid w:val="00114BE6"/>
    <w:rsid w:val="00115297"/>
    <w:rsid w:val="001152F2"/>
    <w:rsid w:val="001163FA"/>
    <w:rsid w:val="00116B9A"/>
    <w:rsid w:val="001170E5"/>
    <w:rsid w:val="001172B1"/>
    <w:rsid w:val="00120131"/>
    <w:rsid w:val="00120BE0"/>
    <w:rsid w:val="00121FA8"/>
    <w:rsid w:val="00121FFB"/>
    <w:rsid w:val="0012235A"/>
    <w:rsid w:val="00122389"/>
    <w:rsid w:val="0012245D"/>
    <w:rsid w:val="001224D4"/>
    <w:rsid w:val="00122A6F"/>
    <w:rsid w:val="00122FE9"/>
    <w:rsid w:val="001237F1"/>
    <w:rsid w:val="0012384D"/>
    <w:rsid w:val="001238AF"/>
    <w:rsid w:val="00124A7F"/>
    <w:rsid w:val="00124EAF"/>
    <w:rsid w:val="00125046"/>
    <w:rsid w:val="00125271"/>
    <w:rsid w:val="001255BA"/>
    <w:rsid w:val="001256F0"/>
    <w:rsid w:val="00125707"/>
    <w:rsid w:val="00125F65"/>
    <w:rsid w:val="00126453"/>
    <w:rsid w:val="00126906"/>
    <w:rsid w:val="0012754C"/>
    <w:rsid w:val="00127649"/>
    <w:rsid w:val="001277F4"/>
    <w:rsid w:val="00127F36"/>
    <w:rsid w:val="001304C7"/>
    <w:rsid w:val="00130BDC"/>
    <w:rsid w:val="00131489"/>
    <w:rsid w:val="00131BB9"/>
    <w:rsid w:val="00132AF4"/>
    <w:rsid w:val="001332C9"/>
    <w:rsid w:val="00133593"/>
    <w:rsid w:val="00133663"/>
    <w:rsid w:val="001338F9"/>
    <w:rsid w:val="001351E4"/>
    <w:rsid w:val="0013567E"/>
    <w:rsid w:val="001359CB"/>
    <w:rsid w:val="00135AC8"/>
    <w:rsid w:val="00135B70"/>
    <w:rsid w:val="00135F19"/>
    <w:rsid w:val="0013605C"/>
    <w:rsid w:val="0013637D"/>
    <w:rsid w:val="00136FED"/>
    <w:rsid w:val="001376A5"/>
    <w:rsid w:val="001379EA"/>
    <w:rsid w:val="00137C4C"/>
    <w:rsid w:val="00140337"/>
    <w:rsid w:val="0014074D"/>
    <w:rsid w:val="00140AB2"/>
    <w:rsid w:val="0014119C"/>
    <w:rsid w:val="00141804"/>
    <w:rsid w:val="00141C67"/>
    <w:rsid w:val="001427F0"/>
    <w:rsid w:val="001430B5"/>
    <w:rsid w:val="00143201"/>
    <w:rsid w:val="0014352F"/>
    <w:rsid w:val="0014360E"/>
    <w:rsid w:val="00143E42"/>
    <w:rsid w:val="00143EDF"/>
    <w:rsid w:val="001440AD"/>
    <w:rsid w:val="00145131"/>
    <w:rsid w:val="001453A6"/>
    <w:rsid w:val="00145474"/>
    <w:rsid w:val="00145556"/>
    <w:rsid w:val="0014583B"/>
    <w:rsid w:val="00145DB3"/>
    <w:rsid w:val="00146DDB"/>
    <w:rsid w:val="0014709F"/>
    <w:rsid w:val="0014729E"/>
    <w:rsid w:val="00147FDE"/>
    <w:rsid w:val="001517D6"/>
    <w:rsid w:val="00152075"/>
    <w:rsid w:val="00152B54"/>
    <w:rsid w:val="00154159"/>
    <w:rsid w:val="001557C0"/>
    <w:rsid w:val="00155CBD"/>
    <w:rsid w:val="001567D6"/>
    <w:rsid w:val="001571C6"/>
    <w:rsid w:val="00157CC3"/>
    <w:rsid w:val="00160633"/>
    <w:rsid w:val="00160E09"/>
    <w:rsid w:val="00161F9D"/>
    <w:rsid w:val="001624CD"/>
    <w:rsid w:val="00162710"/>
    <w:rsid w:val="00162884"/>
    <w:rsid w:val="001628A7"/>
    <w:rsid w:val="0016326D"/>
    <w:rsid w:val="00163B7B"/>
    <w:rsid w:val="00163C3B"/>
    <w:rsid w:val="0016488A"/>
    <w:rsid w:val="001651FF"/>
    <w:rsid w:val="00165994"/>
    <w:rsid w:val="00165AE0"/>
    <w:rsid w:val="00167023"/>
    <w:rsid w:val="00167715"/>
    <w:rsid w:val="00167C41"/>
    <w:rsid w:val="001707A6"/>
    <w:rsid w:val="001707F7"/>
    <w:rsid w:val="001711D1"/>
    <w:rsid w:val="00171589"/>
    <w:rsid w:val="00171DF4"/>
    <w:rsid w:val="00172BB5"/>
    <w:rsid w:val="00172C47"/>
    <w:rsid w:val="001737C0"/>
    <w:rsid w:val="00173DF1"/>
    <w:rsid w:val="00173F55"/>
    <w:rsid w:val="0017402D"/>
    <w:rsid w:val="00175B75"/>
    <w:rsid w:val="00175E80"/>
    <w:rsid w:val="00175EF6"/>
    <w:rsid w:val="00176411"/>
    <w:rsid w:val="00176577"/>
    <w:rsid w:val="00176ACA"/>
    <w:rsid w:val="00176B3D"/>
    <w:rsid w:val="00176BB7"/>
    <w:rsid w:val="00176D27"/>
    <w:rsid w:val="00176E93"/>
    <w:rsid w:val="0017700C"/>
    <w:rsid w:val="00177E77"/>
    <w:rsid w:val="0018004F"/>
    <w:rsid w:val="001801D0"/>
    <w:rsid w:val="00180263"/>
    <w:rsid w:val="00180933"/>
    <w:rsid w:val="00181A1F"/>
    <w:rsid w:val="00182498"/>
    <w:rsid w:val="001828D4"/>
    <w:rsid w:val="00183113"/>
    <w:rsid w:val="00183694"/>
    <w:rsid w:val="00184A67"/>
    <w:rsid w:val="00184B46"/>
    <w:rsid w:val="00184CB1"/>
    <w:rsid w:val="001853DF"/>
    <w:rsid w:val="00185E7F"/>
    <w:rsid w:val="00185EEA"/>
    <w:rsid w:val="001874C6"/>
    <w:rsid w:val="00187511"/>
    <w:rsid w:val="001879BB"/>
    <w:rsid w:val="001903B4"/>
    <w:rsid w:val="001908C3"/>
    <w:rsid w:val="00191957"/>
    <w:rsid w:val="00191A4C"/>
    <w:rsid w:val="00192AE6"/>
    <w:rsid w:val="00193EDE"/>
    <w:rsid w:val="001942BF"/>
    <w:rsid w:val="00195381"/>
    <w:rsid w:val="00195655"/>
    <w:rsid w:val="00195AE8"/>
    <w:rsid w:val="00195F40"/>
    <w:rsid w:val="0019654B"/>
    <w:rsid w:val="0019729C"/>
    <w:rsid w:val="0019748A"/>
    <w:rsid w:val="001974B3"/>
    <w:rsid w:val="001977D5"/>
    <w:rsid w:val="001A09D0"/>
    <w:rsid w:val="001A0CF6"/>
    <w:rsid w:val="001A0D57"/>
    <w:rsid w:val="001A14F8"/>
    <w:rsid w:val="001A1BFC"/>
    <w:rsid w:val="001A2C9C"/>
    <w:rsid w:val="001A35A1"/>
    <w:rsid w:val="001A3A86"/>
    <w:rsid w:val="001A4329"/>
    <w:rsid w:val="001A45FD"/>
    <w:rsid w:val="001A4A01"/>
    <w:rsid w:val="001A4AE4"/>
    <w:rsid w:val="001A4F56"/>
    <w:rsid w:val="001A5034"/>
    <w:rsid w:val="001A5B5C"/>
    <w:rsid w:val="001A5F90"/>
    <w:rsid w:val="001B0031"/>
    <w:rsid w:val="001B1589"/>
    <w:rsid w:val="001B1E7E"/>
    <w:rsid w:val="001B22D3"/>
    <w:rsid w:val="001B2774"/>
    <w:rsid w:val="001B27BC"/>
    <w:rsid w:val="001B30FD"/>
    <w:rsid w:val="001B51E3"/>
    <w:rsid w:val="001B57E0"/>
    <w:rsid w:val="001B6BC3"/>
    <w:rsid w:val="001B70E1"/>
    <w:rsid w:val="001B7ADF"/>
    <w:rsid w:val="001B7CC7"/>
    <w:rsid w:val="001C03A8"/>
    <w:rsid w:val="001C06F0"/>
    <w:rsid w:val="001C0C8A"/>
    <w:rsid w:val="001C10B6"/>
    <w:rsid w:val="001C27A4"/>
    <w:rsid w:val="001C3940"/>
    <w:rsid w:val="001C40AB"/>
    <w:rsid w:val="001C4122"/>
    <w:rsid w:val="001C44A1"/>
    <w:rsid w:val="001C45EE"/>
    <w:rsid w:val="001C49FF"/>
    <w:rsid w:val="001C5073"/>
    <w:rsid w:val="001C58D8"/>
    <w:rsid w:val="001C5DD5"/>
    <w:rsid w:val="001C68F8"/>
    <w:rsid w:val="001C756D"/>
    <w:rsid w:val="001C77A7"/>
    <w:rsid w:val="001D0C15"/>
    <w:rsid w:val="001D1362"/>
    <w:rsid w:val="001D1A4B"/>
    <w:rsid w:val="001D1CBC"/>
    <w:rsid w:val="001D1E66"/>
    <w:rsid w:val="001D2034"/>
    <w:rsid w:val="001D2BC5"/>
    <w:rsid w:val="001D2E15"/>
    <w:rsid w:val="001D2F0F"/>
    <w:rsid w:val="001D2F6D"/>
    <w:rsid w:val="001D4CBC"/>
    <w:rsid w:val="001D5516"/>
    <w:rsid w:val="001D57DD"/>
    <w:rsid w:val="001D62BD"/>
    <w:rsid w:val="001D62F6"/>
    <w:rsid w:val="001D704C"/>
    <w:rsid w:val="001D784C"/>
    <w:rsid w:val="001E0B07"/>
    <w:rsid w:val="001E107E"/>
    <w:rsid w:val="001E10D8"/>
    <w:rsid w:val="001E157F"/>
    <w:rsid w:val="001E2A24"/>
    <w:rsid w:val="001E3158"/>
    <w:rsid w:val="001E3682"/>
    <w:rsid w:val="001E3A8D"/>
    <w:rsid w:val="001E47D5"/>
    <w:rsid w:val="001E582C"/>
    <w:rsid w:val="001E5CDD"/>
    <w:rsid w:val="001E682B"/>
    <w:rsid w:val="001E6A42"/>
    <w:rsid w:val="001E6F77"/>
    <w:rsid w:val="001E728B"/>
    <w:rsid w:val="001E7B5E"/>
    <w:rsid w:val="001F07EC"/>
    <w:rsid w:val="001F0836"/>
    <w:rsid w:val="001F1B39"/>
    <w:rsid w:val="001F1CCA"/>
    <w:rsid w:val="001F2BAD"/>
    <w:rsid w:val="001F2F22"/>
    <w:rsid w:val="001F3523"/>
    <w:rsid w:val="001F3DC7"/>
    <w:rsid w:val="001F40EC"/>
    <w:rsid w:val="001F4746"/>
    <w:rsid w:val="001F5035"/>
    <w:rsid w:val="001F55E4"/>
    <w:rsid w:val="001F65BE"/>
    <w:rsid w:val="001F69EB"/>
    <w:rsid w:val="001F7A06"/>
    <w:rsid w:val="002002A5"/>
    <w:rsid w:val="002022BA"/>
    <w:rsid w:val="002029AD"/>
    <w:rsid w:val="00202C09"/>
    <w:rsid w:val="00202DE9"/>
    <w:rsid w:val="00202E84"/>
    <w:rsid w:val="00203F61"/>
    <w:rsid w:val="002042A0"/>
    <w:rsid w:val="0020447C"/>
    <w:rsid w:val="00205089"/>
    <w:rsid w:val="00206192"/>
    <w:rsid w:val="00206A08"/>
    <w:rsid w:val="00206CF4"/>
    <w:rsid w:val="002070D1"/>
    <w:rsid w:val="00207D9D"/>
    <w:rsid w:val="0021106D"/>
    <w:rsid w:val="002110F1"/>
    <w:rsid w:val="002111E8"/>
    <w:rsid w:val="00211D30"/>
    <w:rsid w:val="00212675"/>
    <w:rsid w:val="002129F4"/>
    <w:rsid w:val="002134C4"/>
    <w:rsid w:val="002136F2"/>
    <w:rsid w:val="0021396C"/>
    <w:rsid w:val="00213990"/>
    <w:rsid w:val="00213CE1"/>
    <w:rsid w:val="00213ECC"/>
    <w:rsid w:val="002141D6"/>
    <w:rsid w:val="00214E62"/>
    <w:rsid w:val="0021504D"/>
    <w:rsid w:val="002152D1"/>
    <w:rsid w:val="002152ED"/>
    <w:rsid w:val="002162A0"/>
    <w:rsid w:val="00217357"/>
    <w:rsid w:val="00217478"/>
    <w:rsid w:val="0021751A"/>
    <w:rsid w:val="002176C5"/>
    <w:rsid w:val="00220114"/>
    <w:rsid w:val="00220B7D"/>
    <w:rsid w:val="00222534"/>
    <w:rsid w:val="00222F16"/>
    <w:rsid w:val="00222FCD"/>
    <w:rsid w:val="00223F25"/>
    <w:rsid w:val="00224545"/>
    <w:rsid w:val="00224A5A"/>
    <w:rsid w:val="0022627B"/>
    <w:rsid w:val="002268B2"/>
    <w:rsid w:val="00226F9E"/>
    <w:rsid w:val="00227019"/>
    <w:rsid w:val="00230FE1"/>
    <w:rsid w:val="00231127"/>
    <w:rsid w:val="002314DD"/>
    <w:rsid w:val="00232049"/>
    <w:rsid w:val="0023332C"/>
    <w:rsid w:val="002333A5"/>
    <w:rsid w:val="00234CA7"/>
    <w:rsid w:val="002365A5"/>
    <w:rsid w:val="002374AD"/>
    <w:rsid w:val="00237D3E"/>
    <w:rsid w:val="0024031E"/>
    <w:rsid w:val="00240530"/>
    <w:rsid w:val="002405F2"/>
    <w:rsid w:val="00240644"/>
    <w:rsid w:val="00240E38"/>
    <w:rsid w:val="00241488"/>
    <w:rsid w:val="0024309C"/>
    <w:rsid w:val="00244408"/>
    <w:rsid w:val="002446A0"/>
    <w:rsid w:val="00244BAF"/>
    <w:rsid w:val="002455DC"/>
    <w:rsid w:val="00245CE7"/>
    <w:rsid w:val="00245E65"/>
    <w:rsid w:val="00246442"/>
    <w:rsid w:val="00247685"/>
    <w:rsid w:val="00247B59"/>
    <w:rsid w:val="002500F1"/>
    <w:rsid w:val="0025071A"/>
    <w:rsid w:val="00250E9B"/>
    <w:rsid w:val="002517B6"/>
    <w:rsid w:val="00251D78"/>
    <w:rsid w:val="00251FA7"/>
    <w:rsid w:val="00252118"/>
    <w:rsid w:val="00252AD6"/>
    <w:rsid w:val="002538CF"/>
    <w:rsid w:val="002543F7"/>
    <w:rsid w:val="002548A7"/>
    <w:rsid w:val="00254B22"/>
    <w:rsid w:val="00254DFF"/>
    <w:rsid w:val="0025628A"/>
    <w:rsid w:val="00256BD4"/>
    <w:rsid w:val="00257803"/>
    <w:rsid w:val="002578F3"/>
    <w:rsid w:val="00257BBB"/>
    <w:rsid w:val="00257D89"/>
    <w:rsid w:val="00260469"/>
    <w:rsid w:val="00260B0C"/>
    <w:rsid w:val="00261850"/>
    <w:rsid w:val="002621E5"/>
    <w:rsid w:val="00263231"/>
    <w:rsid w:val="002637F6"/>
    <w:rsid w:val="00263E52"/>
    <w:rsid w:val="00263F5B"/>
    <w:rsid w:val="002643EB"/>
    <w:rsid w:val="002648F6"/>
    <w:rsid w:val="00264969"/>
    <w:rsid w:val="00264B3B"/>
    <w:rsid w:val="00264C14"/>
    <w:rsid w:val="00264D2A"/>
    <w:rsid w:val="00264E9E"/>
    <w:rsid w:val="00265398"/>
    <w:rsid w:val="002656D3"/>
    <w:rsid w:val="00265FFE"/>
    <w:rsid w:val="00266339"/>
    <w:rsid w:val="00266875"/>
    <w:rsid w:val="0026719A"/>
    <w:rsid w:val="002673F4"/>
    <w:rsid w:val="002677E1"/>
    <w:rsid w:val="002701E9"/>
    <w:rsid w:val="002708FB"/>
    <w:rsid w:val="00270D72"/>
    <w:rsid w:val="0027102D"/>
    <w:rsid w:val="002711C3"/>
    <w:rsid w:val="00271C58"/>
    <w:rsid w:val="00272A34"/>
    <w:rsid w:val="002730C3"/>
    <w:rsid w:val="00273493"/>
    <w:rsid w:val="002743FB"/>
    <w:rsid w:val="0027463D"/>
    <w:rsid w:val="00274737"/>
    <w:rsid w:val="0027593C"/>
    <w:rsid w:val="00276233"/>
    <w:rsid w:val="00276AD5"/>
    <w:rsid w:val="002770EA"/>
    <w:rsid w:val="00277647"/>
    <w:rsid w:val="00280562"/>
    <w:rsid w:val="00280622"/>
    <w:rsid w:val="0028078E"/>
    <w:rsid w:val="0028079E"/>
    <w:rsid w:val="00280C98"/>
    <w:rsid w:val="00280D29"/>
    <w:rsid w:val="002815A9"/>
    <w:rsid w:val="0028174A"/>
    <w:rsid w:val="00282001"/>
    <w:rsid w:val="002824BD"/>
    <w:rsid w:val="00282A00"/>
    <w:rsid w:val="00282D94"/>
    <w:rsid w:val="0028322B"/>
    <w:rsid w:val="0028393D"/>
    <w:rsid w:val="00285715"/>
    <w:rsid w:val="00285BD1"/>
    <w:rsid w:val="002866FF"/>
    <w:rsid w:val="00286D7C"/>
    <w:rsid w:val="0028708D"/>
    <w:rsid w:val="00291A9B"/>
    <w:rsid w:val="00291FF3"/>
    <w:rsid w:val="00293716"/>
    <w:rsid w:val="002938B5"/>
    <w:rsid w:val="0029406B"/>
    <w:rsid w:val="00294425"/>
    <w:rsid w:val="00294692"/>
    <w:rsid w:val="002949FC"/>
    <w:rsid w:val="00294DF1"/>
    <w:rsid w:val="00294E5D"/>
    <w:rsid w:val="002951FA"/>
    <w:rsid w:val="0029549E"/>
    <w:rsid w:val="00295611"/>
    <w:rsid w:val="0029594B"/>
    <w:rsid w:val="00295C0C"/>
    <w:rsid w:val="0029639D"/>
    <w:rsid w:val="00296C1E"/>
    <w:rsid w:val="00297114"/>
    <w:rsid w:val="002995B2"/>
    <w:rsid w:val="002A002B"/>
    <w:rsid w:val="002A0428"/>
    <w:rsid w:val="002A1151"/>
    <w:rsid w:val="002A1427"/>
    <w:rsid w:val="002A22BF"/>
    <w:rsid w:val="002A4651"/>
    <w:rsid w:val="002A5F45"/>
    <w:rsid w:val="002A60E4"/>
    <w:rsid w:val="002A64A7"/>
    <w:rsid w:val="002A65D7"/>
    <w:rsid w:val="002A725C"/>
    <w:rsid w:val="002A79CE"/>
    <w:rsid w:val="002A7D2B"/>
    <w:rsid w:val="002B0324"/>
    <w:rsid w:val="002B1288"/>
    <w:rsid w:val="002B16B5"/>
    <w:rsid w:val="002B2153"/>
    <w:rsid w:val="002B27A9"/>
    <w:rsid w:val="002B2C21"/>
    <w:rsid w:val="002B2CB8"/>
    <w:rsid w:val="002B34D1"/>
    <w:rsid w:val="002B468F"/>
    <w:rsid w:val="002B4E02"/>
    <w:rsid w:val="002B510A"/>
    <w:rsid w:val="002B5E2C"/>
    <w:rsid w:val="002B5FF8"/>
    <w:rsid w:val="002B6022"/>
    <w:rsid w:val="002B6F0B"/>
    <w:rsid w:val="002B7972"/>
    <w:rsid w:val="002B7AE3"/>
    <w:rsid w:val="002C0312"/>
    <w:rsid w:val="002C0B73"/>
    <w:rsid w:val="002C101F"/>
    <w:rsid w:val="002C1B72"/>
    <w:rsid w:val="002C332C"/>
    <w:rsid w:val="002C369D"/>
    <w:rsid w:val="002C3842"/>
    <w:rsid w:val="002C3F6B"/>
    <w:rsid w:val="002C447E"/>
    <w:rsid w:val="002C4A61"/>
    <w:rsid w:val="002C53F3"/>
    <w:rsid w:val="002C573D"/>
    <w:rsid w:val="002C57E0"/>
    <w:rsid w:val="002C58EC"/>
    <w:rsid w:val="002C5D34"/>
    <w:rsid w:val="002C737B"/>
    <w:rsid w:val="002C787B"/>
    <w:rsid w:val="002C7C21"/>
    <w:rsid w:val="002C7FB9"/>
    <w:rsid w:val="002D0CB2"/>
    <w:rsid w:val="002D1734"/>
    <w:rsid w:val="002D2EF3"/>
    <w:rsid w:val="002D30D7"/>
    <w:rsid w:val="002D4050"/>
    <w:rsid w:val="002D419A"/>
    <w:rsid w:val="002D41BF"/>
    <w:rsid w:val="002D44BB"/>
    <w:rsid w:val="002D4704"/>
    <w:rsid w:val="002D480F"/>
    <w:rsid w:val="002D498A"/>
    <w:rsid w:val="002D4BF4"/>
    <w:rsid w:val="002D571B"/>
    <w:rsid w:val="002D580E"/>
    <w:rsid w:val="002D5953"/>
    <w:rsid w:val="002D5A07"/>
    <w:rsid w:val="002D5C67"/>
    <w:rsid w:val="002D6F27"/>
    <w:rsid w:val="002D7BA0"/>
    <w:rsid w:val="002D7C6D"/>
    <w:rsid w:val="002E0723"/>
    <w:rsid w:val="002E0F9D"/>
    <w:rsid w:val="002E22C9"/>
    <w:rsid w:val="002E2434"/>
    <w:rsid w:val="002E25F1"/>
    <w:rsid w:val="002E2DF1"/>
    <w:rsid w:val="002E35E1"/>
    <w:rsid w:val="002E3A35"/>
    <w:rsid w:val="002E4782"/>
    <w:rsid w:val="002E5258"/>
    <w:rsid w:val="002E542B"/>
    <w:rsid w:val="002E5512"/>
    <w:rsid w:val="002E57FF"/>
    <w:rsid w:val="002E5E1A"/>
    <w:rsid w:val="002E5F76"/>
    <w:rsid w:val="002E66AC"/>
    <w:rsid w:val="002E6C76"/>
    <w:rsid w:val="002E75E3"/>
    <w:rsid w:val="002F1034"/>
    <w:rsid w:val="002F12F6"/>
    <w:rsid w:val="002F1847"/>
    <w:rsid w:val="002F19D9"/>
    <w:rsid w:val="002F1DED"/>
    <w:rsid w:val="002F256F"/>
    <w:rsid w:val="002F257A"/>
    <w:rsid w:val="002F271B"/>
    <w:rsid w:val="002F3644"/>
    <w:rsid w:val="002F3C5A"/>
    <w:rsid w:val="002F410F"/>
    <w:rsid w:val="002F450A"/>
    <w:rsid w:val="002F45C8"/>
    <w:rsid w:val="002F56B4"/>
    <w:rsid w:val="002F5A62"/>
    <w:rsid w:val="002F5F88"/>
    <w:rsid w:val="002F6378"/>
    <w:rsid w:val="002F6FCA"/>
    <w:rsid w:val="002F7203"/>
    <w:rsid w:val="002F720D"/>
    <w:rsid w:val="002F734A"/>
    <w:rsid w:val="002F7F06"/>
    <w:rsid w:val="00300033"/>
    <w:rsid w:val="00300A93"/>
    <w:rsid w:val="00300AA4"/>
    <w:rsid w:val="00301EF7"/>
    <w:rsid w:val="00302036"/>
    <w:rsid w:val="00302165"/>
    <w:rsid w:val="0030440A"/>
    <w:rsid w:val="00304C4F"/>
    <w:rsid w:val="00305817"/>
    <w:rsid w:val="00305BDC"/>
    <w:rsid w:val="0030608E"/>
    <w:rsid w:val="00307626"/>
    <w:rsid w:val="00307AD6"/>
    <w:rsid w:val="00307BF9"/>
    <w:rsid w:val="00310851"/>
    <w:rsid w:val="00310AC9"/>
    <w:rsid w:val="00310BF9"/>
    <w:rsid w:val="00310E71"/>
    <w:rsid w:val="00310EBA"/>
    <w:rsid w:val="0031105C"/>
    <w:rsid w:val="00311F3F"/>
    <w:rsid w:val="00311FCB"/>
    <w:rsid w:val="00312097"/>
    <w:rsid w:val="0031224F"/>
    <w:rsid w:val="00313AFB"/>
    <w:rsid w:val="003141F9"/>
    <w:rsid w:val="00314496"/>
    <w:rsid w:val="00314CD0"/>
    <w:rsid w:val="00314DFD"/>
    <w:rsid w:val="00315F1A"/>
    <w:rsid w:val="003160AB"/>
    <w:rsid w:val="0032017C"/>
    <w:rsid w:val="003202A1"/>
    <w:rsid w:val="0032076C"/>
    <w:rsid w:val="00320EDE"/>
    <w:rsid w:val="00321710"/>
    <w:rsid w:val="00322720"/>
    <w:rsid w:val="00323362"/>
    <w:rsid w:val="00323AF4"/>
    <w:rsid w:val="00323D46"/>
    <w:rsid w:val="0032534A"/>
    <w:rsid w:val="0032553E"/>
    <w:rsid w:val="003255EE"/>
    <w:rsid w:val="00325A00"/>
    <w:rsid w:val="003267A4"/>
    <w:rsid w:val="003268E0"/>
    <w:rsid w:val="00326A97"/>
    <w:rsid w:val="00326B9D"/>
    <w:rsid w:val="00326E09"/>
    <w:rsid w:val="00327996"/>
    <w:rsid w:val="003302DA"/>
    <w:rsid w:val="00330D32"/>
    <w:rsid w:val="00330FE5"/>
    <w:rsid w:val="003326FF"/>
    <w:rsid w:val="003329CE"/>
    <w:rsid w:val="00333553"/>
    <w:rsid w:val="00333C87"/>
    <w:rsid w:val="00334E91"/>
    <w:rsid w:val="003359D4"/>
    <w:rsid w:val="00336323"/>
    <w:rsid w:val="00336973"/>
    <w:rsid w:val="00336CDC"/>
    <w:rsid w:val="00336E8A"/>
    <w:rsid w:val="00336ECD"/>
    <w:rsid w:val="00340071"/>
    <w:rsid w:val="00340B79"/>
    <w:rsid w:val="003413EF"/>
    <w:rsid w:val="003415B9"/>
    <w:rsid w:val="003416E4"/>
    <w:rsid w:val="00342A2C"/>
    <w:rsid w:val="00342C88"/>
    <w:rsid w:val="00343BE6"/>
    <w:rsid w:val="003446CE"/>
    <w:rsid w:val="0034485F"/>
    <w:rsid w:val="00344E54"/>
    <w:rsid w:val="00345740"/>
    <w:rsid w:val="00345AD0"/>
    <w:rsid w:val="00345DA4"/>
    <w:rsid w:val="0034619A"/>
    <w:rsid w:val="003461CF"/>
    <w:rsid w:val="0034661F"/>
    <w:rsid w:val="00346AF0"/>
    <w:rsid w:val="0035059B"/>
    <w:rsid w:val="00351071"/>
    <w:rsid w:val="003516DB"/>
    <w:rsid w:val="00352016"/>
    <w:rsid w:val="00352D74"/>
    <w:rsid w:val="003535EC"/>
    <w:rsid w:val="00354460"/>
    <w:rsid w:val="00355125"/>
    <w:rsid w:val="00355474"/>
    <w:rsid w:val="003555A3"/>
    <w:rsid w:val="00355CC7"/>
    <w:rsid w:val="003562AD"/>
    <w:rsid w:val="00356601"/>
    <w:rsid w:val="00357C37"/>
    <w:rsid w:val="00360659"/>
    <w:rsid w:val="003609FB"/>
    <w:rsid w:val="0036121A"/>
    <w:rsid w:val="00364271"/>
    <w:rsid w:val="00364C11"/>
    <w:rsid w:val="00364CE7"/>
    <w:rsid w:val="003653CC"/>
    <w:rsid w:val="003655E1"/>
    <w:rsid w:val="00365C0E"/>
    <w:rsid w:val="00365F25"/>
    <w:rsid w:val="00366724"/>
    <w:rsid w:val="003671DD"/>
    <w:rsid w:val="003673A6"/>
    <w:rsid w:val="003675D9"/>
    <w:rsid w:val="0036764B"/>
    <w:rsid w:val="00367CCE"/>
    <w:rsid w:val="00370348"/>
    <w:rsid w:val="00370C79"/>
    <w:rsid w:val="0037116E"/>
    <w:rsid w:val="00372B51"/>
    <w:rsid w:val="00372E42"/>
    <w:rsid w:val="00372F31"/>
    <w:rsid w:val="00372F8E"/>
    <w:rsid w:val="00373826"/>
    <w:rsid w:val="00374342"/>
    <w:rsid w:val="0037455E"/>
    <w:rsid w:val="00374873"/>
    <w:rsid w:val="00374AA8"/>
    <w:rsid w:val="00375314"/>
    <w:rsid w:val="003755CB"/>
    <w:rsid w:val="00376331"/>
    <w:rsid w:val="0037664F"/>
    <w:rsid w:val="00376732"/>
    <w:rsid w:val="00376964"/>
    <w:rsid w:val="00376C20"/>
    <w:rsid w:val="003775F7"/>
    <w:rsid w:val="00377C08"/>
    <w:rsid w:val="00377C81"/>
    <w:rsid w:val="003800D6"/>
    <w:rsid w:val="00380AF9"/>
    <w:rsid w:val="0038103C"/>
    <w:rsid w:val="003810B4"/>
    <w:rsid w:val="003829E0"/>
    <w:rsid w:val="00383DBB"/>
    <w:rsid w:val="00383E81"/>
    <w:rsid w:val="00384422"/>
    <w:rsid w:val="00384514"/>
    <w:rsid w:val="00384554"/>
    <w:rsid w:val="003846B3"/>
    <w:rsid w:val="003866D9"/>
    <w:rsid w:val="00387136"/>
    <w:rsid w:val="003872BF"/>
    <w:rsid w:val="0038767D"/>
    <w:rsid w:val="00387E96"/>
    <w:rsid w:val="003902DB"/>
    <w:rsid w:val="003904B2"/>
    <w:rsid w:val="003907FA"/>
    <w:rsid w:val="00390B2A"/>
    <w:rsid w:val="00390BDE"/>
    <w:rsid w:val="0039108A"/>
    <w:rsid w:val="00391C82"/>
    <w:rsid w:val="00392602"/>
    <w:rsid w:val="0039290E"/>
    <w:rsid w:val="003933EB"/>
    <w:rsid w:val="0039375A"/>
    <w:rsid w:val="00393A78"/>
    <w:rsid w:val="00393F83"/>
    <w:rsid w:val="00394207"/>
    <w:rsid w:val="00394996"/>
    <w:rsid w:val="0039512C"/>
    <w:rsid w:val="003952CF"/>
    <w:rsid w:val="003955DA"/>
    <w:rsid w:val="00395717"/>
    <w:rsid w:val="00397214"/>
    <w:rsid w:val="0039753E"/>
    <w:rsid w:val="00397C9F"/>
    <w:rsid w:val="003A0581"/>
    <w:rsid w:val="003A13FB"/>
    <w:rsid w:val="003A2978"/>
    <w:rsid w:val="003A3CB7"/>
    <w:rsid w:val="003A42C3"/>
    <w:rsid w:val="003A4503"/>
    <w:rsid w:val="003A47D9"/>
    <w:rsid w:val="003A4948"/>
    <w:rsid w:val="003A5012"/>
    <w:rsid w:val="003A514F"/>
    <w:rsid w:val="003A5BBB"/>
    <w:rsid w:val="003A5F4A"/>
    <w:rsid w:val="003A60FA"/>
    <w:rsid w:val="003B1B68"/>
    <w:rsid w:val="003B2636"/>
    <w:rsid w:val="003B2A30"/>
    <w:rsid w:val="003B31F8"/>
    <w:rsid w:val="003B3A14"/>
    <w:rsid w:val="003B46A2"/>
    <w:rsid w:val="003B471C"/>
    <w:rsid w:val="003B49EC"/>
    <w:rsid w:val="003B578A"/>
    <w:rsid w:val="003B5E70"/>
    <w:rsid w:val="003B5EED"/>
    <w:rsid w:val="003B63ED"/>
    <w:rsid w:val="003B7CC1"/>
    <w:rsid w:val="003C00F3"/>
    <w:rsid w:val="003C04BB"/>
    <w:rsid w:val="003C0F4E"/>
    <w:rsid w:val="003C12B5"/>
    <w:rsid w:val="003C18D0"/>
    <w:rsid w:val="003C1A6E"/>
    <w:rsid w:val="003C2635"/>
    <w:rsid w:val="003C292D"/>
    <w:rsid w:val="003C300A"/>
    <w:rsid w:val="003C30DB"/>
    <w:rsid w:val="003C4A5E"/>
    <w:rsid w:val="003C4D5B"/>
    <w:rsid w:val="003C5098"/>
    <w:rsid w:val="003C56F6"/>
    <w:rsid w:val="003C5D25"/>
    <w:rsid w:val="003C5EB8"/>
    <w:rsid w:val="003C6779"/>
    <w:rsid w:val="003C70CD"/>
    <w:rsid w:val="003C72C4"/>
    <w:rsid w:val="003C7389"/>
    <w:rsid w:val="003C755D"/>
    <w:rsid w:val="003C7928"/>
    <w:rsid w:val="003C79C0"/>
    <w:rsid w:val="003D0A12"/>
    <w:rsid w:val="003D15FF"/>
    <w:rsid w:val="003D242B"/>
    <w:rsid w:val="003D28AB"/>
    <w:rsid w:val="003D3497"/>
    <w:rsid w:val="003D420E"/>
    <w:rsid w:val="003D4BF3"/>
    <w:rsid w:val="003D516E"/>
    <w:rsid w:val="003D5211"/>
    <w:rsid w:val="003D5A57"/>
    <w:rsid w:val="003D5ADD"/>
    <w:rsid w:val="003D6090"/>
    <w:rsid w:val="003D6131"/>
    <w:rsid w:val="003D6151"/>
    <w:rsid w:val="003D6231"/>
    <w:rsid w:val="003D6926"/>
    <w:rsid w:val="003D70DA"/>
    <w:rsid w:val="003D7616"/>
    <w:rsid w:val="003D7A9C"/>
    <w:rsid w:val="003E0705"/>
    <w:rsid w:val="003E21FF"/>
    <w:rsid w:val="003E40AA"/>
    <w:rsid w:val="003E50DE"/>
    <w:rsid w:val="003E5273"/>
    <w:rsid w:val="003E5C57"/>
    <w:rsid w:val="003E6AE0"/>
    <w:rsid w:val="003E6F42"/>
    <w:rsid w:val="003F00C0"/>
    <w:rsid w:val="003F0386"/>
    <w:rsid w:val="003F06C1"/>
    <w:rsid w:val="003F08DE"/>
    <w:rsid w:val="003F0F72"/>
    <w:rsid w:val="003F1144"/>
    <w:rsid w:val="003F2202"/>
    <w:rsid w:val="003F26CF"/>
    <w:rsid w:val="003F2CFE"/>
    <w:rsid w:val="003F41E0"/>
    <w:rsid w:val="003F437B"/>
    <w:rsid w:val="003F4680"/>
    <w:rsid w:val="003F4F5D"/>
    <w:rsid w:val="003F52A4"/>
    <w:rsid w:val="003F581B"/>
    <w:rsid w:val="003F635F"/>
    <w:rsid w:val="003F6653"/>
    <w:rsid w:val="003F6DCD"/>
    <w:rsid w:val="003F6F30"/>
    <w:rsid w:val="003F7243"/>
    <w:rsid w:val="003F7438"/>
    <w:rsid w:val="003F7DE4"/>
    <w:rsid w:val="004000E7"/>
    <w:rsid w:val="00400914"/>
    <w:rsid w:val="00400C04"/>
    <w:rsid w:val="00401BF5"/>
    <w:rsid w:val="00402AC9"/>
    <w:rsid w:val="0040338C"/>
    <w:rsid w:val="00403EC6"/>
    <w:rsid w:val="00404E47"/>
    <w:rsid w:val="00404E5D"/>
    <w:rsid w:val="00405E3E"/>
    <w:rsid w:val="004065BC"/>
    <w:rsid w:val="004066F0"/>
    <w:rsid w:val="00410387"/>
    <w:rsid w:val="00410930"/>
    <w:rsid w:val="00410C6B"/>
    <w:rsid w:val="00410D25"/>
    <w:rsid w:val="00410FBE"/>
    <w:rsid w:val="0041229D"/>
    <w:rsid w:val="004123A8"/>
    <w:rsid w:val="00412B7D"/>
    <w:rsid w:val="00412CBA"/>
    <w:rsid w:val="00413301"/>
    <w:rsid w:val="004144BB"/>
    <w:rsid w:val="004153D2"/>
    <w:rsid w:val="0041751B"/>
    <w:rsid w:val="00417BAA"/>
    <w:rsid w:val="00417C97"/>
    <w:rsid w:val="00417DE0"/>
    <w:rsid w:val="0042072F"/>
    <w:rsid w:val="00420E03"/>
    <w:rsid w:val="0042193C"/>
    <w:rsid w:val="00423B64"/>
    <w:rsid w:val="00424285"/>
    <w:rsid w:val="00424627"/>
    <w:rsid w:val="00425776"/>
    <w:rsid w:val="00426075"/>
    <w:rsid w:val="00426349"/>
    <w:rsid w:val="0042638A"/>
    <w:rsid w:val="00426AAD"/>
    <w:rsid w:val="00427012"/>
    <w:rsid w:val="00430E26"/>
    <w:rsid w:val="00430FE1"/>
    <w:rsid w:val="00431AA2"/>
    <w:rsid w:val="00431AC0"/>
    <w:rsid w:val="00431BCE"/>
    <w:rsid w:val="00431DAE"/>
    <w:rsid w:val="004325EB"/>
    <w:rsid w:val="00432C70"/>
    <w:rsid w:val="00433117"/>
    <w:rsid w:val="004331F5"/>
    <w:rsid w:val="00434066"/>
    <w:rsid w:val="0043426A"/>
    <w:rsid w:val="00434884"/>
    <w:rsid w:val="004348D8"/>
    <w:rsid w:val="00434AAD"/>
    <w:rsid w:val="00434E81"/>
    <w:rsid w:val="0043509E"/>
    <w:rsid w:val="00435298"/>
    <w:rsid w:val="00435867"/>
    <w:rsid w:val="00435F0B"/>
    <w:rsid w:val="00436C91"/>
    <w:rsid w:val="00437903"/>
    <w:rsid w:val="00440037"/>
    <w:rsid w:val="00440306"/>
    <w:rsid w:val="004408EC"/>
    <w:rsid w:val="00441C79"/>
    <w:rsid w:val="00442EE6"/>
    <w:rsid w:val="00442F4F"/>
    <w:rsid w:val="0044378E"/>
    <w:rsid w:val="004444B5"/>
    <w:rsid w:val="00445A22"/>
    <w:rsid w:val="004460EF"/>
    <w:rsid w:val="00446655"/>
    <w:rsid w:val="00446C2F"/>
    <w:rsid w:val="00446F87"/>
    <w:rsid w:val="004471A7"/>
    <w:rsid w:val="004473FD"/>
    <w:rsid w:val="00447899"/>
    <w:rsid w:val="00447A02"/>
    <w:rsid w:val="00447F9E"/>
    <w:rsid w:val="00450901"/>
    <w:rsid w:val="00450D07"/>
    <w:rsid w:val="004518F8"/>
    <w:rsid w:val="00451B90"/>
    <w:rsid w:val="0045262A"/>
    <w:rsid w:val="00452849"/>
    <w:rsid w:val="0045296A"/>
    <w:rsid w:val="004529A5"/>
    <w:rsid w:val="0045364D"/>
    <w:rsid w:val="00455FE0"/>
    <w:rsid w:val="004560D4"/>
    <w:rsid w:val="004569C3"/>
    <w:rsid w:val="004576D6"/>
    <w:rsid w:val="004578AA"/>
    <w:rsid w:val="00460162"/>
    <w:rsid w:val="00460665"/>
    <w:rsid w:val="00460FD6"/>
    <w:rsid w:val="004611DC"/>
    <w:rsid w:val="00461F96"/>
    <w:rsid w:val="00462810"/>
    <w:rsid w:val="004629CB"/>
    <w:rsid w:val="00463B7C"/>
    <w:rsid w:val="00463E16"/>
    <w:rsid w:val="0046527E"/>
    <w:rsid w:val="0046544A"/>
    <w:rsid w:val="004655B0"/>
    <w:rsid w:val="00465B85"/>
    <w:rsid w:val="00465C5B"/>
    <w:rsid w:val="00465D87"/>
    <w:rsid w:val="00466020"/>
    <w:rsid w:val="00466695"/>
    <w:rsid w:val="004670C7"/>
    <w:rsid w:val="004676D5"/>
    <w:rsid w:val="00467878"/>
    <w:rsid w:val="00467DBB"/>
    <w:rsid w:val="0047006C"/>
    <w:rsid w:val="00470F61"/>
    <w:rsid w:val="004713B6"/>
    <w:rsid w:val="00472065"/>
    <w:rsid w:val="004722F0"/>
    <w:rsid w:val="004725A1"/>
    <w:rsid w:val="00472EFE"/>
    <w:rsid w:val="0047322D"/>
    <w:rsid w:val="004733B4"/>
    <w:rsid w:val="004738C9"/>
    <w:rsid w:val="00474C8E"/>
    <w:rsid w:val="00474E71"/>
    <w:rsid w:val="00474F29"/>
    <w:rsid w:val="004755C0"/>
    <w:rsid w:val="00476CFD"/>
    <w:rsid w:val="00476FB8"/>
    <w:rsid w:val="004777B5"/>
    <w:rsid w:val="00477822"/>
    <w:rsid w:val="00477827"/>
    <w:rsid w:val="00477EFC"/>
    <w:rsid w:val="00480CCF"/>
    <w:rsid w:val="00481FE9"/>
    <w:rsid w:val="00482177"/>
    <w:rsid w:val="004823E6"/>
    <w:rsid w:val="00482928"/>
    <w:rsid w:val="0048327E"/>
    <w:rsid w:val="00483BED"/>
    <w:rsid w:val="00484CAD"/>
    <w:rsid w:val="00484D64"/>
    <w:rsid w:val="00484EED"/>
    <w:rsid w:val="004851C5"/>
    <w:rsid w:val="00485277"/>
    <w:rsid w:val="0048767E"/>
    <w:rsid w:val="00487D40"/>
    <w:rsid w:val="00487EE6"/>
    <w:rsid w:val="00490787"/>
    <w:rsid w:val="00491546"/>
    <w:rsid w:val="0049270B"/>
    <w:rsid w:val="004929DB"/>
    <w:rsid w:val="00492D24"/>
    <w:rsid w:val="0049309C"/>
    <w:rsid w:val="004930EA"/>
    <w:rsid w:val="00493239"/>
    <w:rsid w:val="00494032"/>
    <w:rsid w:val="00494FD9"/>
    <w:rsid w:val="0049508A"/>
    <w:rsid w:val="004953DE"/>
    <w:rsid w:val="004955CF"/>
    <w:rsid w:val="00495A29"/>
    <w:rsid w:val="00495D2E"/>
    <w:rsid w:val="00495D4F"/>
    <w:rsid w:val="00496688"/>
    <w:rsid w:val="00497865"/>
    <w:rsid w:val="00497B34"/>
    <w:rsid w:val="004A0764"/>
    <w:rsid w:val="004A0827"/>
    <w:rsid w:val="004A0972"/>
    <w:rsid w:val="004A1579"/>
    <w:rsid w:val="004A199C"/>
    <w:rsid w:val="004A21B7"/>
    <w:rsid w:val="004A266B"/>
    <w:rsid w:val="004A268D"/>
    <w:rsid w:val="004A282B"/>
    <w:rsid w:val="004A3034"/>
    <w:rsid w:val="004A3CD4"/>
    <w:rsid w:val="004A40F9"/>
    <w:rsid w:val="004A4811"/>
    <w:rsid w:val="004A49BE"/>
    <w:rsid w:val="004A5010"/>
    <w:rsid w:val="004A5F88"/>
    <w:rsid w:val="004A6020"/>
    <w:rsid w:val="004A6545"/>
    <w:rsid w:val="004A7432"/>
    <w:rsid w:val="004A7D1F"/>
    <w:rsid w:val="004B0006"/>
    <w:rsid w:val="004B06A0"/>
    <w:rsid w:val="004B06CF"/>
    <w:rsid w:val="004B11A7"/>
    <w:rsid w:val="004B12F4"/>
    <w:rsid w:val="004B1DEE"/>
    <w:rsid w:val="004B1FF1"/>
    <w:rsid w:val="004B2955"/>
    <w:rsid w:val="004B2C17"/>
    <w:rsid w:val="004B2EE6"/>
    <w:rsid w:val="004B3335"/>
    <w:rsid w:val="004B362F"/>
    <w:rsid w:val="004B3A4D"/>
    <w:rsid w:val="004B3D5C"/>
    <w:rsid w:val="004B41B8"/>
    <w:rsid w:val="004B41D2"/>
    <w:rsid w:val="004B529A"/>
    <w:rsid w:val="004B5371"/>
    <w:rsid w:val="004B59BA"/>
    <w:rsid w:val="004B650C"/>
    <w:rsid w:val="004B7AF3"/>
    <w:rsid w:val="004B7B55"/>
    <w:rsid w:val="004B7B8D"/>
    <w:rsid w:val="004C083A"/>
    <w:rsid w:val="004C0E40"/>
    <w:rsid w:val="004C3825"/>
    <w:rsid w:val="004C3A9E"/>
    <w:rsid w:val="004C4D17"/>
    <w:rsid w:val="004C5375"/>
    <w:rsid w:val="004C53F8"/>
    <w:rsid w:val="004C54AB"/>
    <w:rsid w:val="004C6777"/>
    <w:rsid w:val="004C6899"/>
    <w:rsid w:val="004C69DD"/>
    <w:rsid w:val="004C6F6D"/>
    <w:rsid w:val="004C742E"/>
    <w:rsid w:val="004C7C7F"/>
    <w:rsid w:val="004D00E7"/>
    <w:rsid w:val="004D01A8"/>
    <w:rsid w:val="004D045F"/>
    <w:rsid w:val="004D07D1"/>
    <w:rsid w:val="004D0A02"/>
    <w:rsid w:val="004D0DF3"/>
    <w:rsid w:val="004D0F1E"/>
    <w:rsid w:val="004D10EF"/>
    <w:rsid w:val="004D138B"/>
    <w:rsid w:val="004D277C"/>
    <w:rsid w:val="004D298B"/>
    <w:rsid w:val="004D2DD1"/>
    <w:rsid w:val="004D4C85"/>
    <w:rsid w:val="004D69EA"/>
    <w:rsid w:val="004D6E47"/>
    <w:rsid w:val="004D76A1"/>
    <w:rsid w:val="004E02D3"/>
    <w:rsid w:val="004E18AA"/>
    <w:rsid w:val="004E192B"/>
    <w:rsid w:val="004E2069"/>
    <w:rsid w:val="004E24C0"/>
    <w:rsid w:val="004E323B"/>
    <w:rsid w:val="004E374A"/>
    <w:rsid w:val="004E3FE9"/>
    <w:rsid w:val="004E41D6"/>
    <w:rsid w:val="004E4463"/>
    <w:rsid w:val="004E49D3"/>
    <w:rsid w:val="004E5207"/>
    <w:rsid w:val="004E5AC6"/>
    <w:rsid w:val="004E633C"/>
    <w:rsid w:val="004E703C"/>
    <w:rsid w:val="004E797D"/>
    <w:rsid w:val="004F0851"/>
    <w:rsid w:val="004F0E3B"/>
    <w:rsid w:val="004F0EAA"/>
    <w:rsid w:val="004F2AA3"/>
    <w:rsid w:val="004F2EAB"/>
    <w:rsid w:val="004F3321"/>
    <w:rsid w:val="004F3E28"/>
    <w:rsid w:val="004F4177"/>
    <w:rsid w:val="004F49B4"/>
    <w:rsid w:val="004F4CA5"/>
    <w:rsid w:val="004F59DF"/>
    <w:rsid w:val="004F5CCF"/>
    <w:rsid w:val="004F6170"/>
    <w:rsid w:val="004F6BE6"/>
    <w:rsid w:val="004F6CAE"/>
    <w:rsid w:val="0050053A"/>
    <w:rsid w:val="00500B85"/>
    <w:rsid w:val="00500EA1"/>
    <w:rsid w:val="00500EDA"/>
    <w:rsid w:val="005016C7"/>
    <w:rsid w:val="00501993"/>
    <w:rsid w:val="00501BAE"/>
    <w:rsid w:val="00501DE2"/>
    <w:rsid w:val="005025BF"/>
    <w:rsid w:val="00502770"/>
    <w:rsid w:val="00503029"/>
    <w:rsid w:val="005032B3"/>
    <w:rsid w:val="00503E07"/>
    <w:rsid w:val="005054CC"/>
    <w:rsid w:val="00505E82"/>
    <w:rsid w:val="00507063"/>
    <w:rsid w:val="005075DA"/>
    <w:rsid w:val="00507FAD"/>
    <w:rsid w:val="0051006E"/>
    <w:rsid w:val="005102F3"/>
    <w:rsid w:val="0051077E"/>
    <w:rsid w:val="00510BBE"/>
    <w:rsid w:val="00510C53"/>
    <w:rsid w:val="005116D6"/>
    <w:rsid w:val="00511F1C"/>
    <w:rsid w:val="00512AFE"/>
    <w:rsid w:val="00512B31"/>
    <w:rsid w:val="005136F7"/>
    <w:rsid w:val="0051627C"/>
    <w:rsid w:val="00516330"/>
    <w:rsid w:val="0051673B"/>
    <w:rsid w:val="005167B6"/>
    <w:rsid w:val="00516D0C"/>
    <w:rsid w:val="00521B23"/>
    <w:rsid w:val="005233A4"/>
    <w:rsid w:val="00524174"/>
    <w:rsid w:val="005246E3"/>
    <w:rsid w:val="005249BB"/>
    <w:rsid w:val="00524D82"/>
    <w:rsid w:val="0052506F"/>
    <w:rsid w:val="00525C44"/>
    <w:rsid w:val="00526CDC"/>
    <w:rsid w:val="005279FB"/>
    <w:rsid w:val="00530B75"/>
    <w:rsid w:val="0053169D"/>
    <w:rsid w:val="0053255C"/>
    <w:rsid w:val="00532770"/>
    <w:rsid w:val="00532AEB"/>
    <w:rsid w:val="00532B92"/>
    <w:rsid w:val="00533743"/>
    <w:rsid w:val="005338FB"/>
    <w:rsid w:val="00533C78"/>
    <w:rsid w:val="00534280"/>
    <w:rsid w:val="0053485F"/>
    <w:rsid w:val="005349AB"/>
    <w:rsid w:val="00535137"/>
    <w:rsid w:val="0053536E"/>
    <w:rsid w:val="005358AB"/>
    <w:rsid w:val="00536194"/>
    <w:rsid w:val="00540F1B"/>
    <w:rsid w:val="005411EB"/>
    <w:rsid w:val="005414C1"/>
    <w:rsid w:val="00541967"/>
    <w:rsid w:val="00541F0B"/>
    <w:rsid w:val="00542AFC"/>
    <w:rsid w:val="00543878"/>
    <w:rsid w:val="005444B0"/>
    <w:rsid w:val="005447FB"/>
    <w:rsid w:val="0054486A"/>
    <w:rsid w:val="00545A97"/>
    <w:rsid w:val="00545CFA"/>
    <w:rsid w:val="00545E24"/>
    <w:rsid w:val="00546006"/>
    <w:rsid w:val="005465EC"/>
    <w:rsid w:val="00546C3D"/>
    <w:rsid w:val="005471F0"/>
    <w:rsid w:val="0054754F"/>
    <w:rsid w:val="00547805"/>
    <w:rsid w:val="005478C6"/>
    <w:rsid w:val="00547CD9"/>
    <w:rsid w:val="00550570"/>
    <w:rsid w:val="00550C4C"/>
    <w:rsid w:val="005514BD"/>
    <w:rsid w:val="00551E16"/>
    <w:rsid w:val="0055292F"/>
    <w:rsid w:val="00552A8F"/>
    <w:rsid w:val="00553977"/>
    <w:rsid w:val="00554954"/>
    <w:rsid w:val="00554ED8"/>
    <w:rsid w:val="005551E3"/>
    <w:rsid w:val="00555E89"/>
    <w:rsid w:val="0055645D"/>
    <w:rsid w:val="00556B0F"/>
    <w:rsid w:val="00556CEE"/>
    <w:rsid w:val="00556E7A"/>
    <w:rsid w:val="00557618"/>
    <w:rsid w:val="0056013F"/>
    <w:rsid w:val="0056021E"/>
    <w:rsid w:val="00560615"/>
    <w:rsid w:val="0056151C"/>
    <w:rsid w:val="00561C53"/>
    <w:rsid w:val="00561E0A"/>
    <w:rsid w:val="005621A3"/>
    <w:rsid w:val="0056234A"/>
    <w:rsid w:val="0056252C"/>
    <w:rsid w:val="00562D6D"/>
    <w:rsid w:val="00562FFE"/>
    <w:rsid w:val="00563EA3"/>
    <w:rsid w:val="00563F7E"/>
    <w:rsid w:val="0056432A"/>
    <w:rsid w:val="005646DB"/>
    <w:rsid w:val="00564961"/>
    <w:rsid w:val="00564D44"/>
    <w:rsid w:val="005655B9"/>
    <w:rsid w:val="005655CE"/>
    <w:rsid w:val="00565BBC"/>
    <w:rsid w:val="00565D31"/>
    <w:rsid w:val="00566FA1"/>
    <w:rsid w:val="005713A2"/>
    <w:rsid w:val="00572138"/>
    <w:rsid w:val="005722EC"/>
    <w:rsid w:val="005727C2"/>
    <w:rsid w:val="005728F7"/>
    <w:rsid w:val="00572DB9"/>
    <w:rsid w:val="0057366E"/>
    <w:rsid w:val="00573C04"/>
    <w:rsid w:val="005745A6"/>
    <w:rsid w:val="005746A6"/>
    <w:rsid w:val="00575C1B"/>
    <w:rsid w:val="00575C92"/>
    <w:rsid w:val="0057600B"/>
    <w:rsid w:val="0057655F"/>
    <w:rsid w:val="00576BAD"/>
    <w:rsid w:val="0057753E"/>
    <w:rsid w:val="005778D6"/>
    <w:rsid w:val="00580165"/>
    <w:rsid w:val="00580220"/>
    <w:rsid w:val="005802EB"/>
    <w:rsid w:val="005811FB"/>
    <w:rsid w:val="0058196B"/>
    <w:rsid w:val="00581E79"/>
    <w:rsid w:val="00581FFC"/>
    <w:rsid w:val="00582188"/>
    <w:rsid w:val="00582330"/>
    <w:rsid w:val="00582843"/>
    <w:rsid w:val="0058295E"/>
    <w:rsid w:val="0058317A"/>
    <w:rsid w:val="005850D8"/>
    <w:rsid w:val="005874AE"/>
    <w:rsid w:val="00587527"/>
    <w:rsid w:val="00587839"/>
    <w:rsid w:val="00587B62"/>
    <w:rsid w:val="00587EF2"/>
    <w:rsid w:val="005902BA"/>
    <w:rsid w:val="00590334"/>
    <w:rsid w:val="00590BFE"/>
    <w:rsid w:val="00590CE3"/>
    <w:rsid w:val="00592125"/>
    <w:rsid w:val="00592C5B"/>
    <w:rsid w:val="00593D8F"/>
    <w:rsid w:val="0059445F"/>
    <w:rsid w:val="0059448B"/>
    <w:rsid w:val="00595AEF"/>
    <w:rsid w:val="00596E40"/>
    <w:rsid w:val="005A0FE8"/>
    <w:rsid w:val="005A1886"/>
    <w:rsid w:val="005A1C03"/>
    <w:rsid w:val="005A1F97"/>
    <w:rsid w:val="005A274F"/>
    <w:rsid w:val="005A3248"/>
    <w:rsid w:val="005A37B6"/>
    <w:rsid w:val="005A43BC"/>
    <w:rsid w:val="005A4F4A"/>
    <w:rsid w:val="005A5694"/>
    <w:rsid w:val="005A579B"/>
    <w:rsid w:val="005A5D20"/>
    <w:rsid w:val="005A5FA0"/>
    <w:rsid w:val="005A69A2"/>
    <w:rsid w:val="005A69AA"/>
    <w:rsid w:val="005A738E"/>
    <w:rsid w:val="005A75F1"/>
    <w:rsid w:val="005B0239"/>
    <w:rsid w:val="005B04D3"/>
    <w:rsid w:val="005B0A9F"/>
    <w:rsid w:val="005B0C4B"/>
    <w:rsid w:val="005B1356"/>
    <w:rsid w:val="005B188F"/>
    <w:rsid w:val="005B1B50"/>
    <w:rsid w:val="005B1B6E"/>
    <w:rsid w:val="005B1FA1"/>
    <w:rsid w:val="005B2755"/>
    <w:rsid w:val="005B2DC7"/>
    <w:rsid w:val="005B31A5"/>
    <w:rsid w:val="005B3D6E"/>
    <w:rsid w:val="005B5123"/>
    <w:rsid w:val="005B52C3"/>
    <w:rsid w:val="005B53DA"/>
    <w:rsid w:val="005B54C9"/>
    <w:rsid w:val="005B5877"/>
    <w:rsid w:val="005B5880"/>
    <w:rsid w:val="005B5B71"/>
    <w:rsid w:val="005B5F45"/>
    <w:rsid w:val="005B601E"/>
    <w:rsid w:val="005B651A"/>
    <w:rsid w:val="005B6D73"/>
    <w:rsid w:val="005B7F66"/>
    <w:rsid w:val="005C0774"/>
    <w:rsid w:val="005C0F93"/>
    <w:rsid w:val="005C1091"/>
    <w:rsid w:val="005C266E"/>
    <w:rsid w:val="005C3162"/>
    <w:rsid w:val="005C3AF6"/>
    <w:rsid w:val="005C5270"/>
    <w:rsid w:val="005C5862"/>
    <w:rsid w:val="005C611E"/>
    <w:rsid w:val="005C61DF"/>
    <w:rsid w:val="005C68FE"/>
    <w:rsid w:val="005C7259"/>
    <w:rsid w:val="005C7A73"/>
    <w:rsid w:val="005D0860"/>
    <w:rsid w:val="005D1B11"/>
    <w:rsid w:val="005D1B30"/>
    <w:rsid w:val="005D2E47"/>
    <w:rsid w:val="005D3F78"/>
    <w:rsid w:val="005D44CD"/>
    <w:rsid w:val="005D4546"/>
    <w:rsid w:val="005D4843"/>
    <w:rsid w:val="005D4A0C"/>
    <w:rsid w:val="005D522C"/>
    <w:rsid w:val="005D5474"/>
    <w:rsid w:val="005D615B"/>
    <w:rsid w:val="005D6F37"/>
    <w:rsid w:val="005D6FD1"/>
    <w:rsid w:val="005D7677"/>
    <w:rsid w:val="005D7EA3"/>
    <w:rsid w:val="005D7FA3"/>
    <w:rsid w:val="005E0070"/>
    <w:rsid w:val="005E016B"/>
    <w:rsid w:val="005E052A"/>
    <w:rsid w:val="005E1815"/>
    <w:rsid w:val="005E1F70"/>
    <w:rsid w:val="005E37AD"/>
    <w:rsid w:val="005E3A2E"/>
    <w:rsid w:val="005E3D24"/>
    <w:rsid w:val="005E4092"/>
    <w:rsid w:val="005E4941"/>
    <w:rsid w:val="005E50B0"/>
    <w:rsid w:val="005E546E"/>
    <w:rsid w:val="005E549F"/>
    <w:rsid w:val="005E554F"/>
    <w:rsid w:val="005F0855"/>
    <w:rsid w:val="005F089D"/>
    <w:rsid w:val="005F1204"/>
    <w:rsid w:val="005F18BF"/>
    <w:rsid w:val="005F2474"/>
    <w:rsid w:val="005F3CF8"/>
    <w:rsid w:val="005F3F9F"/>
    <w:rsid w:val="005F4002"/>
    <w:rsid w:val="005F4CFA"/>
    <w:rsid w:val="005F5B2B"/>
    <w:rsid w:val="005F6A1C"/>
    <w:rsid w:val="005F6D25"/>
    <w:rsid w:val="005F6DB2"/>
    <w:rsid w:val="005F79F0"/>
    <w:rsid w:val="005F7CF4"/>
    <w:rsid w:val="005F7ECF"/>
    <w:rsid w:val="00600E9B"/>
    <w:rsid w:val="00601414"/>
    <w:rsid w:val="00601C6D"/>
    <w:rsid w:val="00602750"/>
    <w:rsid w:val="006031C4"/>
    <w:rsid w:val="00603592"/>
    <w:rsid w:val="006035B9"/>
    <w:rsid w:val="00603686"/>
    <w:rsid w:val="006036A1"/>
    <w:rsid w:val="0060406E"/>
    <w:rsid w:val="0060425C"/>
    <w:rsid w:val="0060580A"/>
    <w:rsid w:val="00606BAF"/>
    <w:rsid w:val="00606F50"/>
    <w:rsid w:val="0060788B"/>
    <w:rsid w:val="00610551"/>
    <w:rsid w:val="006109B1"/>
    <w:rsid w:val="0061272F"/>
    <w:rsid w:val="00612BD9"/>
    <w:rsid w:val="006135A0"/>
    <w:rsid w:val="006145EF"/>
    <w:rsid w:val="0061590F"/>
    <w:rsid w:val="0061654C"/>
    <w:rsid w:val="00616858"/>
    <w:rsid w:val="00617356"/>
    <w:rsid w:val="006179AC"/>
    <w:rsid w:val="00620094"/>
    <w:rsid w:val="006212F4"/>
    <w:rsid w:val="0062170A"/>
    <w:rsid w:val="006218D2"/>
    <w:rsid w:val="006218F2"/>
    <w:rsid w:val="00621B58"/>
    <w:rsid w:val="00622D32"/>
    <w:rsid w:val="006230A4"/>
    <w:rsid w:val="0062365E"/>
    <w:rsid w:val="00624997"/>
    <w:rsid w:val="0062538B"/>
    <w:rsid w:val="00625D31"/>
    <w:rsid w:val="006262E7"/>
    <w:rsid w:val="00626315"/>
    <w:rsid w:val="00626505"/>
    <w:rsid w:val="00626EBA"/>
    <w:rsid w:val="006270DE"/>
    <w:rsid w:val="00627312"/>
    <w:rsid w:val="00627A9E"/>
    <w:rsid w:val="00630220"/>
    <w:rsid w:val="006307F4"/>
    <w:rsid w:val="00630A2E"/>
    <w:rsid w:val="006310F4"/>
    <w:rsid w:val="00631A9B"/>
    <w:rsid w:val="00631B66"/>
    <w:rsid w:val="00631CC0"/>
    <w:rsid w:val="006329F1"/>
    <w:rsid w:val="00633C58"/>
    <w:rsid w:val="00635370"/>
    <w:rsid w:val="0063559E"/>
    <w:rsid w:val="00635F6A"/>
    <w:rsid w:val="00636012"/>
    <w:rsid w:val="00636EEE"/>
    <w:rsid w:val="006406F4"/>
    <w:rsid w:val="00640D60"/>
    <w:rsid w:val="00640ED6"/>
    <w:rsid w:val="00642459"/>
    <w:rsid w:val="00642EE2"/>
    <w:rsid w:val="006432C0"/>
    <w:rsid w:val="006443F7"/>
    <w:rsid w:val="00645D7C"/>
    <w:rsid w:val="006466DC"/>
    <w:rsid w:val="0064686A"/>
    <w:rsid w:val="006468D9"/>
    <w:rsid w:val="0064754C"/>
    <w:rsid w:val="00647F9B"/>
    <w:rsid w:val="0065114A"/>
    <w:rsid w:val="0065138D"/>
    <w:rsid w:val="0065162B"/>
    <w:rsid w:val="0065167F"/>
    <w:rsid w:val="00651D66"/>
    <w:rsid w:val="00652265"/>
    <w:rsid w:val="006524D9"/>
    <w:rsid w:val="00652545"/>
    <w:rsid w:val="00652A01"/>
    <w:rsid w:val="00652B0E"/>
    <w:rsid w:val="00652C2C"/>
    <w:rsid w:val="006534E9"/>
    <w:rsid w:val="00653BC5"/>
    <w:rsid w:val="00654643"/>
    <w:rsid w:val="00654FC0"/>
    <w:rsid w:val="00655234"/>
    <w:rsid w:val="0065567D"/>
    <w:rsid w:val="006556F0"/>
    <w:rsid w:val="00655897"/>
    <w:rsid w:val="00655AFB"/>
    <w:rsid w:val="00655D9B"/>
    <w:rsid w:val="00656DB4"/>
    <w:rsid w:val="006607EC"/>
    <w:rsid w:val="00660FE1"/>
    <w:rsid w:val="0066100D"/>
    <w:rsid w:val="00661098"/>
    <w:rsid w:val="00661526"/>
    <w:rsid w:val="00662034"/>
    <w:rsid w:val="0066288E"/>
    <w:rsid w:val="00662CA4"/>
    <w:rsid w:val="00662E64"/>
    <w:rsid w:val="006635CC"/>
    <w:rsid w:val="00663D1A"/>
    <w:rsid w:val="00663DA4"/>
    <w:rsid w:val="006642BC"/>
    <w:rsid w:val="0066527C"/>
    <w:rsid w:val="00665A6F"/>
    <w:rsid w:val="006663F4"/>
    <w:rsid w:val="006668E7"/>
    <w:rsid w:val="006669D8"/>
    <w:rsid w:val="00666A57"/>
    <w:rsid w:val="006672A7"/>
    <w:rsid w:val="00667A84"/>
    <w:rsid w:val="0067072D"/>
    <w:rsid w:val="00670790"/>
    <w:rsid w:val="00670CEC"/>
    <w:rsid w:val="006713F5"/>
    <w:rsid w:val="006714B1"/>
    <w:rsid w:val="00671704"/>
    <w:rsid w:val="00671736"/>
    <w:rsid w:val="00671AD2"/>
    <w:rsid w:val="00672D70"/>
    <w:rsid w:val="006735C4"/>
    <w:rsid w:val="006737B4"/>
    <w:rsid w:val="006759A0"/>
    <w:rsid w:val="006764B7"/>
    <w:rsid w:val="006766E1"/>
    <w:rsid w:val="00676982"/>
    <w:rsid w:val="00676F0D"/>
    <w:rsid w:val="0067769A"/>
    <w:rsid w:val="00680125"/>
    <w:rsid w:val="00680B99"/>
    <w:rsid w:val="00681F65"/>
    <w:rsid w:val="00682215"/>
    <w:rsid w:val="00682C35"/>
    <w:rsid w:val="00683545"/>
    <w:rsid w:val="0068398E"/>
    <w:rsid w:val="00683A67"/>
    <w:rsid w:val="00683CF1"/>
    <w:rsid w:val="00683DCA"/>
    <w:rsid w:val="00683E49"/>
    <w:rsid w:val="00684122"/>
    <w:rsid w:val="006843E4"/>
    <w:rsid w:val="006844EE"/>
    <w:rsid w:val="00685031"/>
    <w:rsid w:val="00685702"/>
    <w:rsid w:val="00685B0F"/>
    <w:rsid w:val="00686207"/>
    <w:rsid w:val="006879D4"/>
    <w:rsid w:val="0069074C"/>
    <w:rsid w:val="00690858"/>
    <w:rsid w:val="00690C99"/>
    <w:rsid w:val="00690F7B"/>
    <w:rsid w:val="0069187A"/>
    <w:rsid w:val="00692EF6"/>
    <w:rsid w:val="00693139"/>
    <w:rsid w:val="00693C7F"/>
    <w:rsid w:val="00693DFD"/>
    <w:rsid w:val="00694AA0"/>
    <w:rsid w:val="00694BED"/>
    <w:rsid w:val="00695048"/>
    <w:rsid w:val="006956DF"/>
    <w:rsid w:val="00695BA7"/>
    <w:rsid w:val="00695DBF"/>
    <w:rsid w:val="00695DEE"/>
    <w:rsid w:val="006962E7"/>
    <w:rsid w:val="0069664D"/>
    <w:rsid w:val="006A0576"/>
    <w:rsid w:val="006A09C5"/>
    <w:rsid w:val="006A0E8D"/>
    <w:rsid w:val="006A0FD5"/>
    <w:rsid w:val="006A1669"/>
    <w:rsid w:val="006A1FED"/>
    <w:rsid w:val="006A2455"/>
    <w:rsid w:val="006A2467"/>
    <w:rsid w:val="006A24D7"/>
    <w:rsid w:val="006A2DF6"/>
    <w:rsid w:val="006A31B4"/>
    <w:rsid w:val="006A3374"/>
    <w:rsid w:val="006A35DB"/>
    <w:rsid w:val="006A37FD"/>
    <w:rsid w:val="006A3A6F"/>
    <w:rsid w:val="006A4B86"/>
    <w:rsid w:val="006A4EE7"/>
    <w:rsid w:val="006A576D"/>
    <w:rsid w:val="006A5AED"/>
    <w:rsid w:val="006A73DE"/>
    <w:rsid w:val="006A770C"/>
    <w:rsid w:val="006A7EF5"/>
    <w:rsid w:val="006B0704"/>
    <w:rsid w:val="006B093F"/>
    <w:rsid w:val="006B0AF2"/>
    <w:rsid w:val="006B2CC0"/>
    <w:rsid w:val="006B31FE"/>
    <w:rsid w:val="006B3CEE"/>
    <w:rsid w:val="006B4645"/>
    <w:rsid w:val="006B4714"/>
    <w:rsid w:val="006B5516"/>
    <w:rsid w:val="006B6617"/>
    <w:rsid w:val="006B70F7"/>
    <w:rsid w:val="006B74A3"/>
    <w:rsid w:val="006B7592"/>
    <w:rsid w:val="006B77B5"/>
    <w:rsid w:val="006C01B9"/>
    <w:rsid w:val="006C0F13"/>
    <w:rsid w:val="006C111E"/>
    <w:rsid w:val="006C20B5"/>
    <w:rsid w:val="006C2162"/>
    <w:rsid w:val="006C29A4"/>
    <w:rsid w:val="006C34CD"/>
    <w:rsid w:val="006C435C"/>
    <w:rsid w:val="006C458A"/>
    <w:rsid w:val="006C4C34"/>
    <w:rsid w:val="006C4CBC"/>
    <w:rsid w:val="006C4F7D"/>
    <w:rsid w:val="006C565A"/>
    <w:rsid w:val="006C574D"/>
    <w:rsid w:val="006C5BCB"/>
    <w:rsid w:val="006C6BA9"/>
    <w:rsid w:val="006C7014"/>
    <w:rsid w:val="006C77E5"/>
    <w:rsid w:val="006C79F6"/>
    <w:rsid w:val="006D18D0"/>
    <w:rsid w:val="006D1FED"/>
    <w:rsid w:val="006D263D"/>
    <w:rsid w:val="006D2DA5"/>
    <w:rsid w:val="006D3D9F"/>
    <w:rsid w:val="006D3DAD"/>
    <w:rsid w:val="006D42CB"/>
    <w:rsid w:val="006D42F2"/>
    <w:rsid w:val="006D509F"/>
    <w:rsid w:val="006D5597"/>
    <w:rsid w:val="006D5764"/>
    <w:rsid w:val="006D588F"/>
    <w:rsid w:val="006D5DC7"/>
    <w:rsid w:val="006D5FCF"/>
    <w:rsid w:val="006D621D"/>
    <w:rsid w:val="006D6BF8"/>
    <w:rsid w:val="006D6CA8"/>
    <w:rsid w:val="006D6D40"/>
    <w:rsid w:val="006D6FEE"/>
    <w:rsid w:val="006D724B"/>
    <w:rsid w:val="006D7CBC"/>
    <w:rsid w:val="006E0AE2"/>
    <w:rsid w:val="006E0CD3"/>
    <w:rsid w:val="006E16D9"/>
    <w:rsid w:val="006E1710"/>
    <w:rsid w:val="006E1B03"/>
    <w:rsid w:val="006E1BA3"/>
    <w:rsid w:val="006E2485"/>
    <w:rsid w:val="006E27C1"/>
    <w:rsid w:val="006E2D2A"/>
    <w:rsid w:val="006E3691"/>
    <w:rsid w:val="006E3A22"/>
    <w:rsid w:val="006E3E58"/>
    <w:rsid w:val="006E57A5"/>
    <w:rsid w:val="006E5C2E"/>
    <w:rsid w:val="006E6145"/>
    <w:rsid w:val="006E6683"/>
    <w:rsid w:val="006E6870"/>
    <w:rsid w:val="006E68F9"/>
    <w:rsid w:val="006E6FA4"/>
    <w:rsid w:val="006E7C5E"/>
    <w:rsid w:val="006F00BE"/>
    <w:rsid w:val="006F0692"/>
    <w:rsid w:val="006F0861"/>
    <w:rsid w:val="006F0970"/>
    <w:rsid w:val="006F0B92"/>
    <w:rsid w:val="006F1339"/>
    <w:rsid w:val="006F1396"/>
    <w:rsid w:val="006F1882"/>
    <w:rsid w:val="006F1A65"/>
    <w:rsid w:val="006F1E77"/>
    <w:rsid w:val="006F20B7"/>
    <w:rsid w:val="006F2358"/>
    <w:rsid w:val="006F2D2A"/>
    <w:rsid w:val="006F314F"/>
    <w:rsid w:val="006F421A"/>
    <w:rsid w:val="006F44BF"/>
    <w:rsid w:val="006F519A"/>
    <w:rsid w:val="006F5B38"/>
    <w:rsid w:val="006F7073"/>
    <w:rsid w:val="006F7E9A"/>
    <w:rsid w:val="007001C7"/>
    <w:rsid w:val="007023F7"/>
    <w:rsid w:val="007026BA"/>
    <w:rsid w:val="00702BE8"/>
    <w:rsid w:val="00702F76"/>
    <w:rsid w:val="00703810"/>
    <w:rsid w:val="00703887"/>
    <w:rsid w:val="00703A57"/>
    <w:rsid w:val="00703D97"/>
    <w:rsid w:val="007040B2"/>
    <w:rsid w:val="007044E3"/>
    <w:rsid w:val="007045D4"/>
    <w:rsid w:val="00704BFB"/>
    <w:rsid w:val="00704C4A"/>
    <w:rsid w:val="0070557A"/>
    <w:rsid w:val="00706BEF"/>
    <w:rsid w:val="00706CC9"/>
    <w:rsid w:val="007074CB"/>
    <w:rsid w:val="00707594"/>
    <w:rsid w:val="00707A59"/>
    <w:rsid w:val="0071045C"/>
    <w:rsid w:val="00710A42"/>
    <w:rsid w:val="00710FA3"/>
    <w:rsid w:val="00711071"/>
    <w:rsid w:val="00711111"/>
    <w:rsid w:val="00711A64"/>
    <w:rsid w:val="00711C1B"/>
    <w:rsid w:val="00711D96"/>
    <w:rsid w:val="00712F05"/>
    <w:rsid w:val="00713F26"/>
    <w:rsid w:val="00714290"/>
    <w:rsid w:val="00714BB1"/>
    <w:rsid w:val="007152AA"/>
    <w:rsid w:val="007153FB"/>
    <w:rsid w:val="00715880"/>
    <w:rsid w:val="00715C28"/>
    <w:rsid w:val="00716BC7"/>
    <w:rsid w:val="007174B3"/>
    <w:rsid w:val="00717659"/>
    <w:rsid w:val="007177C9"/>
    <w:rsid w:val="00717861"/>
    <w:rsid w:val="007201E9"/>
    <w:rsid w:val="007205B6"/>
    <w:rsid w:val="00720610"/>
    <w:rsid w:val="007207A5"/>
    <w:rsid w:val="00720D9F"/>
    <w:rsid w:val="0072102D"/>
    <w:rsid w:val="0072104E"/>
    <w:rsid w:val="00721806"/>
    <w:rsid w:val="00721A36"/>
    <w:rsid w:val="00722CF8"/>
    <w:rsid w:val="007230EB"/>
    <w:rsid w:val="0072397D"/>
    <w:rsid w:val="007242AF"/>
    <w:rsid w:val="007244A2"/>
    <w:rsid w:val="007254D4"/>
    <w:rsid w:val="00725878"/>
    <w:rsid w:val="00725AF2"/>
    <w:rsid w:val="00726CDB"/>
    <w:rsid w:val="00726CE7"/>
    <w:rsid w:val="00726F20"/>
    <w:rsid w:val="007271F0"/>
    <w:rsid w:val="007300EA"/>
    <w:rsid w:val="007306B7"/>
    <w:rsid w:val="00730D9C"/>
    <w:rsid w:val="00731203"/>
    <w:rsid w:val="00731D1D"/>
    <w:rsid w:val="00731FD6"/>
    <w:rsid w:val="00732AF5"/>
    <w:rsid w:val="007332C5"/>
    <w:rsid w:val="00733473"/>
    <w:rsid w:val="00733624"/>
    <w:rsid w:val="0073376B"/>
    <w:rsid w:val="00734075"/>
    <w:rsid w:val="00734282"/>
    <w:rsid w:val="00734644"/>
    <w:rsid w:val="00734817"/>
    <w:rsid w:val="00734EAB"/>
    <w:rsid w:val="0073590D"/>
    <w:rsid w:val="00735D52"/>
    <w:rsid w:val="00736143"/>
    <w:rsid w:val="00736AF6"/>
    <w:rsid w:val="0073766A"/>
    <w:rsid w:val="0074041F"/>
    <w:rsid w:val="00741178"/>
    <w:rsid w:val="00741200"/>
    <w:rsid w:val="0074141B"/>
    <w:rsid w:val="0074149B"/>
    <w:rsid w:val="00741687"/>
    <w:rsid w:val="00741DFF"/>
    <w:rsid w:val="00741EA0"/>
    <w:rsid w:val="00742229"/>
    <w:rsid w:val="007422CE"/>
    <w:rsid w:val="007423AB"/>
    <w:rsid w:val="0074259E"/>
    <w:rsid w:val="007427C9"/>
    <w:rsid w:val="00742E00"/>
    <w:rsid w:val="007435DE"/>
    <w:rsid w:val="0074399B"/>
    <w:rsid w:val="00743AB2"/>
    <w:rsid w:val="00743DF4"/>
    <w:rsid w:val="00743FBC"/>
    <w:rsid w:val="00744B62"/>
    <w:rsid w:val="00746178"/>
    <w:rsid w:val="007466AF"/>
    <w:rsid w:val="007468B0"/>
    <w:rsid w:val="0074713E"/>
    <w:rsid w:val="007472B4"/>
    <w:rsid w:val="00750545"/>
    <w:rsid w:val="00750A71"/>
    <w:rsid w:val="00750BE0"/>
    <w:rsid w:val="00751079"/>
    <w:rsid w:val="00751284"/>
    <w:rsid w:val="00751C5F"/>
    <w:rsid w:val="00751F13"/>
    <w:rsid w:val="00752433"/>
    <w:rsid w:val="0075244C"/>
    <w:rsid w:val="00752530"/>
    <w:rsid w:val="007527F7"/>
    <w:rsid w:val="00752980"/>
    <w:rsid w:val="00752A9B"/>
    <w:rsid w:val="00752F38"/>
    <w:rsid w:val="00753341"/>
    <w:rsid w:val="00753591"/>
    <w:rsid w:val="00753C8A"/>
    <w:rsid w:val="00753DB9"/>
    <w:rsid w:val="00754DF9"/>
    <w:rsid w:val="00755274"/>
    <w:rsid w:val="0075546C"/>
    <w:rsid w:val="0075596B"/>
    <w:rsid w:val="00756DFA"/>
    <w:rsid w:val="00760362"/>
    <w:rsid w:val="00760896"/>
    <w:rsid w:val="00760EC9"/>
    <w:rsid w:val="007618D8"/>
    <w:rsid w:val="00761A04"/>
    <w:rsid w:val="007623E2"/>
    <w:rsid w:val="0076279C"/>
    <w:rsid w:val="0076357C"/>
    <w:rsid w:val="007636C5"/>
    <w:rsid w:val="00763C5E"/>
    <w:rsid w:val="007646DB"/>
    <w:rsid w:val="007648AD"/>
    <w:rsid w:val="00764D3E"/>
    <w:rsid w:val="00766DE6"/>
    <w:rsid w:val="00766E2D"/>
    <w:rsid w:val="00766F61"/>
    <w:rsid w:val="007673E7"/>
    <w:rsid w:val="00767595"/>
    <w:rsid w:val="00767677"/>
    <w:rsid w:val="007700A5"/>
    <w:rsid w:val="00770CB0"/>
    <w:rsid w:val="00770D4D"/>
    <w:rsid w:val="007712C9"/>
    <w:rsid w:val="0077141A"/>
    <w:rsid w:val="00771596"/>
    <w:rsid w:val="0077161C"/>
    <w:rsid w:val="0077178B"/>
    <w:rsid w:val="00771AB6"/>
    <w:rsid w:val="0077214A"/>
    <w:rsid w:val="00773E08"/>
    <w:rsid w:val="00774DBB"/>
    <w:rsid w:val="007750E9"/>
    <w:rsid w:val="007753E3"/>
    <w:rsid w:val="007764A0"/>
    <w:rsid w:val="00776588"/>
    <w:rsid w:val="0077678B"/>
    <w:rsid w:val="00777352"/>
    <w:rsid w:val="007776C9"/>
    <w:rsid w:val="00777B1C"/>
    <w:rsid w:val="00777DF4"/>
    <w:rsid w:val="0078142C"/>
    <w:rsid w:val="00781746"/>
    <w:rsid w:val="00781C55"/>
    <w:rsid w:val="007820DE"/>
    <w:rsid w:val="007821D9"/>
    <w:rsid w:val="00782706"/>
    <w:rsid w:val="0078364E"/>
    <w:rsid w:val="007839E4"/>
    <w:rsid w:val="007856EC"/>
    <w:rsid w:val="00785D96"/>
    <w:rsid w:val="007877AA"/>
    <w:rsid w:val="00787A26"/>
    <w:rsid w:val="00790828"/>
    <w:rsid w:val="00791207"/>
    <w:rsid w:val="007913A9"/>
    <w:rsid w:val="007913F9"/>
    <w:rsid w:val="00791854"/>
    <w:rsid w:val="00791B98"/>
    <w:rsid w:val="00791CDD"/>
    <w:rsid w:val="00792557"/>
    <w:rsid w:val="007932E8"/>
    <w:rsid w:val="00793444"/>
    <w:rsid w:val="007935A5"/>
    <w:rsid w:val="00794CFE"/>
    <w:rsid w:val="00794FC7"/>
    <w:rsid w:val="0079500A"/>
    <w:rsid w:val="007952D9"/>
    <w:rsid w:val="0079590B"/>
    <w:rsid w:val="007959C0"/>
    <w:rsid w:val="00795A0F"/>
    <w:rsid w:val="00796AAE"/>
    <w:rsid w:val="00796E83"/>
    <w:rsid w:val="00797846"/>
    <w:rsid w:val="007A01F2"/>
    <w:rsid w:val="007A03F5"/>
    <w:rsid w:val="007A0A6E"/>
    <w:rsid w:val="007A0A89"/>
    <w:rsid w:val="007A0B1A"/>
    <w:rsid w:val="007A101B"/>
    <w:rsid w:val="007A1B39"/>
    <w:rsid w:val="007A1FA2"/>
    <w:rsid w:val="007A260C"/>
    <w:rsid w:val="007A27E4"/>
    <w:rsid w:val="007A29FF"/>
    <w:rsid w:val="007A2D7C"/>
    <w:rsid w:val="007A3B6F"/>
    <w:rsid w:val="007A3BF4"/>
    <w:rsid w:val="007A3C33"/>
    <w:rsid w:val="007A3EA0"/>
    <w:rsid w:val="007A4E53"/>
    <w:rsid w:val="007A5ABB"/>
    <w:rsid w:val="007A5C48"/>
    <w:rsid w:val="007A61DE"/>
    <w:rsid w:val="007A678E"/>
    <w:rsid w:val="007A6924"/>
    <w:rsid w:val="007A6E1B"/>
    <w:rsid w:val="007A7070"/>
    <w:rsid w:val="007A77B9"/>
    <w:rsid w:val="007A7854"/>
    <w:rsid w:val="007B000C"/>
    <w:rsid w:val="007B00E2"/>
    <w:rsid w:val="007B0522"/>
    <w:rsid w:val="007B08B1"/>
    <w:rsid w:val="007B1345"/>
    <w:rsid w:val="007B2519"/>
    <w:rsid w:val="007B27D2"/>
    <w:rsid w:val="007B2EE2"/>
    <w:rsid w:val="007B3A45"/>
    <w:rsid w:val="007B3E08"/>
    <w:rsid w:val="007B441E"/>
    <w:rsid w:val="007B48E3"/>
    <w:rsid w:val="007B520D"/>
    <w:rsid w:val="007B6149"/>
    <w:rsid w:val="007B6159"/>
    <w:rsid w:val="007B6B91"/>
    <w:rsid w:val="007B7022"/>
    <w:rsid w:val="007B7345"/>
    <w:rsid w:val="007B74DA"/>
    <w:rsid w:val="007C04B8"/>
    <w:rsid w:val="007C0503"/>
    <w:rsid w:val="007C0562"/>
    <w:rsid w:val="007C1DE0"/>
    <w:rsid w:val="007C251B"/>
    <w:rsid w:val="007C2B9A"/>
    <w:rsid w:val="007C2CB8"/>
    <w:rsid w:val="007C3075"/>
    <w:rsid w:val="007C3445"/>
    <w:rsid w:val="007C45C0"/>
    <w:rsid w:val="007C464C"/>
    <w:rsid w:val="007C4AE1"/>
    <w:rsid w:val="007C4AE4"/>
    <w:rsid w:val="007C560C"/>
    <w:rsid w:val="007C5EEF"/>
    <w:rsid w:val="007C62E9"/>
    <w:rsid w:val="007C6A3F"/>
    <w:rsid w:val="007C6BB5"/>
    <w:rsid w:val="007C6DA8"/>
    <w:rsid w:val="007C7686"/>
    <w:rsid w:val="007D09D6"/>
    <w:rsid w:val="007D1057"/>
    <w:rsid w:val="007D2205"/>
    <w:rsid w:val="007D288C"/>
    <w:rsid w:val="007D37CA"/>
    <w:rsid w:val="007D3ABF"/>
    <w:rsid w:val="007D3B88"/>
    <w:rsid w:val="007D494D"/>
    <w:rsid w:val="007D4ABC"/>
    <w:rsid w:val="007D52B5"/>
    <w:rsid w:val="007D78F5"/>
    <w:rsid w:val="007D7B09"/>
    <w:rsid w:val="007D7F8E"/>
    <w:rsid w:val="007E01F5"/>
    <w:rsid w:val="007E0703"/>
    <w:rsid w:val="007E0D75"/>
    <w:rsid w:val="007E10D0"/>
    <w:rsid w:val="007E1699"/>
    <w:rsid w:val="007E18E7"/>
    <w:rsid w:val="007E1FD7"/>
    <w:rsid w:val="007E40F4"/>
    <w:rsid w:val="007E438D"/>
    <w:rsid w:val="007E4D65"/>
    <w:rsid w:val="007E51B3"/>
    <w:rsid w:val="007E5BD8"/>
    <w:rsid w:val="007E5FA4"/>
    <w:rsid w:val="007E6D60"/>
    <w:rsid w:val="007E7F6C"/>
    <w:rsid w:val="007F041E"/>
    <w:rsid w:val="007F10F1"/>
    <w:rsid w:val="007F3268"/>
    <w:rsid w:val="007F3E6E"/>
    <w:rsid w:val="007F430D"/>
    <w:rsid w:val="007F4790"/>
    <w:rsid w:val="007F4950"/>
    <w:rsid w:val="007F5494"/>
    <w:rsid w:val="007F66D2"/>
    <w:rsid w:val="007F7859"/>
    <w:rsid w:val="007F7D25"/>
    <w:rsid w:val="007F7D4C"/>
    <w:rsid w:val="00800410"/>
    <w:rsid w:val="008007ED"/>
    <w:rsid w:val="00800E27"/>
    <w:rsid w:val="00801617"/>
    <w:rsid w:val="00801E67"/>
    <w:rsid w:val="00801F49"/>
    <w:rsid w:val="00802B26"/>
    <w:rsid w:val="0080353A"/>
    <w:rsid w:val="00803DC9"/>
    <w:rsid w:val="008042E6"/>
    <w:rsid w:val="008054CD"/>
    <w:rsid w:val="00805659"/>
    <w:rsid w:val="00805BCD"/>
    <w:rsid w:val="00805CF8"/>
    <w:rsid w:val="00805D3F"/>
    <w:rsid w:val="0080615B"/>
    <w:rsid w:val="008070DB"/>
    <w:rsid w:val="008071B9"/>
    <w:rsid w:val="0080754F"/>
    <w:rsid w:val="008076C4"/>
    <w:rsid w:val="008077CE"/>
    <w:rsid w:val="00807C54"/>
    <w:rsid w:val="00810797"/>
    <w:rsid w:val="008114B9"/>
    <w:rsid w:val="00812F9B"/>
    <w:rsid w:val="008135F7"/>
    <w:rsid w:val="00813D8F"/>
    <w:rsid w:val="008142EC"/>
    <w:rsid w:val="0081493F"/>
    <w:rsid w:val="0081574C"/>
    <w:rsid w:val="00815DF0"/>
    <w:rsid w:val="00815EFD"/>
    <w:rsid w:val="0081719A"/>
    <w:rsid w:val="00817ACD"/>
    <w:rsid w:val="008205F3"/>
    <w:rsid w:val="00820740"/>
    <w:rsid w:val="00820BBD"/>
    <w:rsid w:val="00820E11"/>
    <w:rsid w:val="00820F81"/>
    <w:rsid w:val="00821176"/>
    <w:rsid w:val="0082125E"/>
    <w:rsid w:val="00821888"/>
    <w:rsid w:val="00821C4A"/>
    <w:rsid w:val="00822E5D"/>
    <w:rsid w:val="00822FC9"/>
    <w:rsid w:val="00823194"/>
    <w:rsid w:val="00823A43"/>
    <w:rsid w:val="00824C3A"/>
    <w:rsid w:val="008251B6"/>
    <w:rsid w:val="00825A0B"/>
    <w:rsid w:val="00826E23"/>
    <w:rsid w:val="00827396"/>
    <w:rsid w:val="00827709"/>
    <w:rsid w:val="00827962"/>
    <w:rsid w:val="00827A14"/>
    <w:rsid w:val="00827C58"/>
    <w:rsid w:val="00827CC7"/>
    <w:rsid w:val="0083007C"/>
    <w:rsid w:val="008302D9"/>
    <w:rsid w:val="00830C70"/>
    <w:rsid w:val="00830EFE"/>
    <w:rsid w:val="008315F2"/>
    <w:rsid w:val="00831937"/>
    <w:rsid w:val="00831C55"/>
    <w:rsid w:val="00831E20"/>
    <w:rsid w:val="00831E57"/>
    <w:rsid w:val="00832339"/>
    <w:rsid w:val="008327C4"/>
    <w:rsid w:val="00832C79"/>
    <w:rsid w:val="00833380"/>
    <w:rsid w:val="008335BD"/>
    <w:rsid w:val="0083422E"/>
    <w:rsid w:val="0083498C"/>
    <w:rsid w:val="0083536D"/>
    <w:rsid w:val="00835696"/>
    <w:rsid w:val="00836F78"/>
    <w:rsid w:val="00840441"/>
    <w:rsid w:val="00840466"/>
    <w:rsid w:val="00840A3F"/>
    <w:rsid w:val="008413E2"/>
    <w:rsid w:val="008436BF"/>
    <w:rsid w:val="00843BF3"/>
    <w:rsid w:val="0084456F"/>
    <w:rsid w:val="00844E2A"/>
    <w:rsid w:val="008451FA"/>
    <w:rsid w:val="008456D2"/>
    <w:rsid w:val="00845890"/>
    <w:rsid w:val="00845AC6"/>
    <w:rsid w:val="00845AE6"/>
    <w:rsid w:val="00847830"/>
    <w:rsid w:val="00847C86"/>
    <w:rsid w:val="00847EA4"/>
    <w:rsid w:val="00850632"/>
    <w:rsid w:val="0085246B"/>
    <w:rsid w:val="008534EA"/>
    <w:rsid w:val="008542ED"/>
    <w:rsid w:val="008543E6"/>
    <w:rsid w:val="008544CB"/>
    <w:rsid w:val="00855322"/>
    <w:rsid w:val="00855765"/>
    <w:rsid w:val="00855DA7"/>
    <w:rsid w:val="00857481"/>
    <w:rsid w:val="0085784D"/>
    <w:rsid w:val="00857876"/>
    <w:rsid w:val="00857A06"/>
    <w:rsid w:val="00860EF2"/>
    <w:rsid w:val="00862509"/>
    <w:rsid w:val="008626EF"/>
    <w:rsid w:val="00862734"/>
    <w:rsid w:val="008633B8"/>
    <w:rsid w:val="00864569"/>
    <w:rsid w:val="008649C1"/>
    <w:rsid w:val="00864B19"/>
    <w:rsid w:val="008650B0"/>
    <w:rsid w:val="00865F9C"/>
    <w:rsid w:val="008660E1"/>
    <w:rsid w:val="0086690E"/>
    <w:rsid w:val="00867F1A"/>
    <w:rsid w:val="00870027"/>
    <w:rsid w:val="008700AC"/>
    <w:rsid w:val="0087093D"/>
    <w:rsid w:val="00871AFA"/>
    <w:rsid w:val="00871F3F"/>
    <w:rsid w:val="00871F42"/>
    <w:rsid w:val="00872058"/>
    <w:rsid w:val="00872146"/>
    <w:rsid w:val="00872AAF"/>
    <w:rsid w:val="00872C77"/>
    <w:rsid w:val="00872E2B"/>
    <w:rsid w:val="00872E46"/>
    <w:rsid w:val="00873172"/>
    <w:rsid w:val="00873997"/>
    <w:rsid w:val="008739FA"/>
    <w:rsid w:val="00873B99"/>
    <w:rsid w:val="00873EB1"/>
    <w:rsid w:val="0087474A"/>
    <w:rsid w:val="008748F8"/>
    <w:rsid w:val="00874AC1"/>
    <w:rsid w:val="00874ED9"/>
    <w:rsid w:val="00875C2E"/>
    <w:rsid w:val="0087678D"/>
    <w:rsid w:val="00876B0C"/>
    <w:rsid w:val="00876B2E"/>
    <w:rsid w:val="0087705B"/>
    <w:rsid w:val="00877B44"/>
    <w:rsid w:val="00877EFF"/>
    <w:rsid w:val="00880602"/>
    <w:rsid w:val="00880ADE"/>
    <w:rsid w:val="00881806"/>
    <w:rsid w:val="0088193E"/>
    <w:rsid w:val="008819DD"/>
    <w:rsid w:val="00881F26"/>
    <w:rsid w:val="0088217A"/>
    <w:rsid w:val="00882BB7"/>
    <w:rsid w:val="00882CAA"/>
    <w:rsid w:val="008839B6"/>
    <w:rsid w:val="00883A56"/>
    <w:rsid w:val="00884AC8"/>
    <w:rsid w:val="00884F82"/>
    <w:rsid w:val="0088580B"/>
    <w:rsid w:val="00885992"/>
    <w:rsid w:val="00885C0E"/>
    <w:rsid w:val="008862AA"/>
    <w:rsid w:val="00886A89"/>
    <w:rsid w:val="0088732C"/>
    <w:rsid w:val="008901D6"/>
    <w:rsid w:val="008902E8"/>
    <w:rsid w:val="00890BB3"/>
    <w:rsid w:val="00890CFF"/>
    <w:rsid w:val="008914FA"/>
    <w:rsid w:val="00891C37"/>
    <w:rsid w:val="00891E31"/>
    <w:rsid w:val="00892278"/>
    <w:rsid w:val="0089264F"/>
    <w:rsid w:val="00893747"/>
    <w:rsid w:val="008942A7"/>
    <w:rsid w:val="008949B4"/>
    <w:rsid w:val="00894CEB"/>
    <w:rsid w:val="00895AE5"/>
    <w:rsid w:val="00895C15"/>
    <w:rsid w:val="00896498"/>
    <w:rsid w:val="008A015D"/>
    <w:rsid w:val="008A018F"/>
    <w:rsid w:val="008A0271"/>
    <w:rsid w:val="008A0DBA"/>
    <w:rsid w:val="008A0F4C"/>
    <w:rsid w:val="008A127A"/>
    <w:rsid w:val="008A1460"/>
    <w:rsid w:val="008A26CF"/>
    <w:rsid w:val="008A2A05"/>
    <w:rsid w:val="008A2FAC"/>
    <w:rsid w:val="008A328E"/>
    <w:rsid w:val="008A37D4"/>
    <w:rsid w:val="008A4048"/>
    <w:rsid w:val="008A41EC"/>
    <w:rsid w:val="008A5036"/>
    <w:rsid w:val="008A587C"/>
    <w:rsid w:val="008A5CFB"/>
    <w:rsid w:val="008A625F"/>
    <w:rsid w:val="008A6BF4"/>
    <w:rsid w:val="008A7048"/>
    <w:rsid w:val="008A72FF"/>
    <w:rsid w:val="008A744B"/>
    <w:rsid w:val="008A7B93"/>
    <w:rsid w:val="008B233B"/>
    <w:rsid w:val="008B272F"/>
    <w:rsid w:val="008B3003"/>
    <w:rsid w:val="008B3567"/>
    <w:rsid w:val="008B3D22"/>
    <w:rsid w:val="008B3DA9"/>
    <w:rsid w:val="008B4033"/>
    <w:rsid w:val="008B40D1"/>
    <w:rsid w:val="008B4D1C"/>
    <w:rsid w:val="008B63BB"/>
    <w:rsid w:val="008B710D"/>
    <w:rsid w:val="008B7CB5"/>
    <w:rsid w:val="008C03AA"/>
    <w:rsid w:val="008C1C01"/>
    <w:rsid w:val="008C2361"/>
    <w:rsid w:val="008C28E6"/>
    <w:rsid w:val="008C2AF9"/>
    <w:rsid w:val="008C2F48"/>
    <w:rsid w:val="008C3120"/>
    <w:rsid w:val="008C33DB"/>
    <w:rsid w:val="008C3731"/>
    <w:rsid w:val="008C3783"/>
    <w:rsid w:val="008C40A6"/>
    <w:rsid w:val="008C43D7"/>
    <w:rsid w:val="008C589C"/>
    <w:rsid w:val="008C5A38"/>
    <w:rsid w:val="008C63D3"/>
    <w:rsid w:val="008C694D"/>
    <w:rsid w:val="008C694E"/>
    <w:rsid w:val="008C6DDC"/>
    <w:rsid w:val="008C7A7A"/>
    <w:rsid w:val="008D012D"/>
    <w:rsid w:val="008D17AC"/>
    <w:rsid w:val="008D2417"/>
    <w:rsid w:val="008D246D"/>
    <w:rsid w:val="008D262D"/>
    <w:rsid w:val="008D2D51"/>
    <w:rsid w:val="008D3288"/>
    <w:rsid w:val="008D35FC"/>
    <w:rsid w:val="008D371C"/>
    <w:rsid w:val="008D3790"/>
    <w:rsid w:val="008D3A83"/>
    <w:rsid w:val="008D3ACC"/>
    <w:rsid w:val="008D3F78"/>
    <w:rsid w:val="008D4203"/>
    <w:rsid w:val="008D43FB"/>
    <w:rsid w:val="008D4B38"/>
    <w:rsid w:val="008D4CC3"/>
    <w:rsid w:val="008D5C51"/>
    <w:rsid w:val="008D5F77"/>
    <w:rsid w:val="008D66F9"/>
    <w:rsid w:val="008D6BB3"/>
    <w:rsid w:val="008D6F81"/>
    <w:rsid w:val="008D733C"/>
    <w:rsid w:val="008D7A74"/>
    <w:rsid w:val="008D7F87"/>
    <w:rsid w:val="008E0A8D"/>
    <w:rsid w:val="008E0CA4"/>
    <w:rsid w:val="008E0DAA"/>
    <w:rsid w:val="008E1B68"/>
    <w:rsid w:val="008E1F94"/>
    <w:rsid w:val="008E206D"/>
    <w:rsid w:val="008E2231"/>
    <w:rsid w:val="008E243C"/>
    <w:rsid w:val="008E2D9D"/>
    <w:rsid w:val="008E2E73"/>
    <w:rsid w:val="008E4607"/>
    <w:rsid w:val="008E6B12"/>
    <w:rsid w:val="008E7042"/>
    <w:rsid w:val="008E7F03"/>
    <w:rsid w:val="008F0D63"/>
    <w:rsid w:val="008F0E9B"/>
    <w:rsid w:val="008F0F0F"/>
    <w:rsid w:val="008F0F44"/>
    <w:rsid w:val="008F1EF6"/>
    <w:rsid w:val="008F31CA"/>
    <w:rsid w:val="008F3B63"/>
    <w:rsid w:val="008F44D2"/>
    <w:rsid w:val="008F4D48"/>
    <w:rsid w:val="008F5477"/>
    <w:rsid w:val="008F6370"/>
    <w:rsid w:val="008F6EE7"/>
    <w:rsid w:val="00900061"/>
    <w:rsid w:val="009009D9"/>
    <w:rsid w:val="00901461"/>
    <w:rsid w:val="00901807"/>
    <w:rsid w:val="00901E47"/>
    <w:rsid w:val="0090455D"/>
    <w:rsid w:val="00905A1B"/>
    <w:rsid w:val="00905A92"/>
    <w:rsid w:val="00906333"/>
    <w:rsid w:val="00906701"/>
    <w:rsid w:val="00906741"/>
    <w:rsid w:val="00906AF6"/>
    <w:rsid w:val="009073DB"/>
    <w:rsid w:val="0090771E"/>
    <w:rsid w:val="00907CFE"/>
    <w:rsid w:val="009102C5"/>
    <w:rsid w:val="009119E7"/>
    <w:rsid w:val="00911AD6"/>
    <w:rsid w:val="00912787"/>
    <w:rsid w:val="00912D50"/>
    <w:rsid w:val="0091331F"/>
    <w:rsid w:val="00913B6A"/>
    <w:rsid w:val="00915612"/>
    <w:rsid w:val="009161A6"/>
    <w:rsid w:val="00916218"/>
    <w:rsid w:val="00916ADA"/>
    <w:rsid w:val="00921375"/>
    <w:rsid w:val="0092170A"/>
    <w:rsid w:val="00922DC4"/>
    <w:rsid w:val="009236B9"/>
    <w:rsid w:val="0092595B"/>
    <w:rsid w:val="009262DE"/>
    <w:rsid w:val="00926959"/>
    <w:rsid w:val="00926DC3"/>
    <w:rsid w:val="00926E5F"/>
    <w:rsid w:val="00926FC0"/>
    <w:rsid w:val="009270CD"/>
    <w:rsid w:val="0092725F"/>
    <w:rsid w:val="00927546"/>
    <w:rsid w:val="0093020E"/>
    <w:rsid w:val="00930A47"/>
    <w:rsid w:val="00930F7C"/>
    <w:rsid w:val="0093150F"/>
    <w:rsid w:val="00931A18"/>
    <w:rsid w:val="00931A73"/>
    <w:rsid w:val="00931C3B"/>
    <w:rsid w:val="00931F41"/>
    <w:rsid w:val="0093299D"/>
    <w:rsid w:val="009329A3"/>
    <w:rsid w:val="00933762"/>
    <w:rsid w:val="00933DA2"/>
    <w:rsid w:val="00934EAB"/>
    <w:rsid w:val="00936FA8"/>
    <w:rsid w:val="009375B4"/>
    <w:rsid w:val="00937903"/>
    <w:rsid w:val="00937D65"/>
    <w:rsid w:val="009403CE"/>
    <w:rsid w:val="009404EB"/>
    <w:rsid w:val="0094177E"/>
    <w:rsid w:val="00941A55"/>
    <w:rsid w:val="00941A5A"/>
    <w:rsid w:val="00942493"/>
    <w:rsid w:val="00942542"/>
    <w:rsid w:val="009427C7"/>
    <w:rsid w:val="0094362F"/>
    <w:rsid w:val="0094365E"/>
    <w:rsid w:val="00943F54"/>
    <w:rsid w:val="00943FA1"/>
    <w:rsid w:val="00945639"/>
    <w:rsid w:val="009463AC"/>
    <w:rsid w:val="00947395"/>
    <w:rsid w:val="00947563"/>
    <w:rsid w:val="0095071C"/>
    <w:rsid w:val="00950B05"/>
    <w:rsid w:val="00951146"/>
    <w:rsid w:val="00951302"/>
    <w:rsid w:val="009514B9"/>
    <w:rsid w:val="00951674"/>
    <w:rsid w:val="00951F09"/>
    <w:rsid w:val="0095231B"/>
    <w:rsid w:val="00952C5D"/>
    <w:rsid w:val="00953EE9"/>
    <w:rsid w:val="0095492A"/>
    <w:rsid w:val="00954FD3"/>
    <w:rsid w:val="0095533A"/>
    <w:rsid w:val="00955531"/>
    <w:rsid w:val="0095659D"/>
    <w:rsid w:val="00956648"/>
    <w:rsid w:val="009566E7"/>
    <w:rsid w:val="00956F16"/>
    <w:rsid w:val="00957D00"/>
    <w:rsid w:val="00960EDA"/>
    <w:rsid w:val="009612EA"/>
    <w:rsid w:val="00962892"/>
    <w:rsid w:val="00962E16"/>
    <w:rsid w:val="00963764"/>
    <w:rsid w:val="00963F38"/>
    <w:rsid w:val="009647B8"/>
    <w:rsid w:val="00964E54"/>
    <w:rsid w:val="00965368"/>
    <w:rsid w:val="00965D1A"/>
    <w:rsid w:val="00965DAA"/>
    <w:rsid w:val="00966A81"/>
    <w:rsid w:val="00966A9E"/>
    <w:rsid w:val="009672D7"/>
    <w:rsid w:val="009706AB"/>
    <w:rsid w:val="009715E3"/>
    <w:rsid w:val="00971F68"/>
    <w:rsid w:val="009723EE"/>
    <w:rsid w:val="009725DB"/>
    <w:rsid w:val="00972798"/>
    <w:rsid w:val="00972835"/>
    <w:rsid w:val="0097292C"/>
    <w:rsid w:val="009733D3"/>
    <w:rsid w:val="00974882"/>
    <w:rsid w:val="00974C0D"/>
    <w:rsid w:val="0097525B"/>
    <w:rsid w:val="00977370"/>
    <w:rsid w:val="00977781"/>
    <w:rsid w:val="00980283"/>
    <w:rsid w:val="00980E56"/>
    <w:rsid w:val="00981AE8"/>
    <w:rsid w:val="0098206B"/>
    <w:rsid w:val="00982466"/>
    <w:rsid w:val="009827D8"/>
    <w:rsid w:val="00983811"/>
    <w:rsid w:val="0098432C"/>
    <w:rsid w:val="009844C8"/>
    <w:rsid w:val="00985050"/>
    <w:rsid w:val="009850CF"/>
    <w:rsid w:val="00985DC9"/>
    <w:rsid w:val="00986994"/>
    <w:rsid w:val="00986B8F"/>
    <w:rsid w:val="009878EC"/>
    <w:rsid w:val="00987F6F"/>
    <w:rsid w:val="00990518"/>
    <w:rsid w:val="0099052B"/>
    <w:rsid w:val="00990B48"/>
    <w:rsid w:val="00990D8A"/>
    <w:rsid w:val="00990E95"/>
    <w:rsid w:val="009920FD"/>
    <w:rsid w:val="00993255"/>
    <w:rsid w:val="00993B23"/>
    <w:rsid w:val="00993E69"/>
    <w:rsid w:val="009943A3"/>
    <w:rsid w:val="00994794"/>
    <w:rsid w:val="00994B25"/>
    <w:rsid w:val="009958D9"/>
    <w:rsid w:val="00996B5A"/>
    <w:rsid w:val="00996DD9"/>
    <w:rsid w:val="009971D0"/>
    <w:rsid w:val="0099786D"/>
    <w:rsid w:val="009979C4"/>
    <w:rsid w:val="00997BCA"/>
    <w:rsid w:val="00997C46"/>
    <w:rsid w:val="00997DEF"/>
    <w:rsid w:val="009A016D"/>
    <w:rsid w:val="009A149B"/>
    <w:rsid w:val="009A1F4B"/>
    <w:rsid w:val="009A218B"/>
    <w:rsid w:val="009A258B"/>
    <w:rsid w:val="009A2979"/>
    <w:rsid w:val="009A2B0A"/>
    <w:rsid w:val="009A3CC8"/>
    <w:rsid w:val="009A3FAD"/>
    <w:rsid w:val="009A40EB"/>
    <w:rsid w:val="009A45D3"/>
    <w:rsid w:val="009A49C8"/>
    <w:rsid w:val="009A5362"/>
    <w:rsid w:val="009A5564"/>
    <w:rsid w:val="009A5FCB"/>
    <w:rsid w:val="009A6ED0"/>
    <w:rsid w:val="009A7A5B"/>
    <w:rsid w:val="009B1254"/>
    <w:rsid w:val="009B1846"/>
    <w:rsid w:val="009B18B8"/>
    <w:rsid w:val="009B2611"/>
    <w:rsid w:val="009B2B17"/>
    <w:rsid w:val="009B3283"/>
    <w:rsid w:val="009B33C6"/>
    <w:rsid w:val="009B3CB8"/>
    <w:rsid w:val="009B3D85"/>
    <w:rsid w:val="009B3E7D"/>
    <w:rsid w:val="009B425A"/>
    <w:rsid w:val="009B4CD7"/>
    <w:rsid w:val="009B5014"/>
    <w:rsid w:val="009B5155"/>
    <w:rsid w:val="009B57DA"/>
    <w:rsid w:val="009B58E2"/>
    <w:rsid w:val="009B6720"/>
    <w:rsid w:val="009B70F0"/>
    <w:rsid w:val="009B7A62"/>
    <w:rsid w:val="009C0261"/>
    <w:rsid w:val="009C0A63"/>
    <w:rsid w:val="009C0C1C"/>
    <w:rsid w:val="009C1480"/>
    <w:rsid w:val="009C151A"/>
    <w:rsid w:val="009C1CD7"/>
    <w:rsid w:val="009C2625"/>
    <w:rsid w:val="009C2B78"/>
    <w:rsid w:val="009C3B3C"/>
    <w:rsid w:val="009C3B85"/>
    <w:rsid w:val="009C4B1C"/>
    <w:rsid w:val="009C4F34"/>
    <w:rsid w:val="009C5295"/>
    <w:rsid w:val="009C6510"/>
    <w:rsid w:val="009C656C"/>
    <w:rsid w:val="009C6A4D"/>
    <w:rsid w:val="009C6AC3"/>
    <w:rsid w:val="009C6C0A"/>
    <w:rsid w:val="009C6C30"/>
    <w:rsid w:val="009C71F1"/>
    <w:rsid w:val="009C75B0"/>
    <w:rsid w:val="009C7B52"/>
    <w:rsid w:val="009D06D2"/>
    <w:rsid w:val="009D06E7"/>
    <w:rsid w:val="009D15C0"/>
    <w:rsid w:val="009D169F"/>
    <w:rsid w:val="009D253D"/>
    <w:rsid w:val="009D3672"/>
    <w:rsid w:val="009D43B0"/>
    <w:rsid w:val="009D4471"/>
    <w:rsid w:val="009D44DD"/>
    <w:rsid w:val="009D5136"/>
    <w:rsid w:val="009D572A"/>
    <w:rsid w:val="009D5E65"/>
    <w:rsid w:val="009D75F9"/>
    <w:rsid w:val="009D7C39"/>
    <w:rsid w:val="009D7ECB"/>
    <w:rsid w:val="009E1694"/>
    <w:rsid w:val="009E2018"/>
    <w:rsid w:val="009E21D7"/>
    <w:rsid w:val="009E24A6"/>
    <w:rsid w:val="009E35C5"/>
    <w:rsid w:val="009E371B"/>
    <w:rsid w:val="009E383F"/>
    <w:rsid w:val="009E4A19"/>
    <w:rsid w:val="009E4E92"/>
    <w:rsid w:val="009E5099"/>
    <w:rsid w:val="009E5DE3"/>
    <w:rsid w:val="009E6D31"/>
    <w:rsid w:val="009E752C"/>
    <w:rsid w:val="009E7772"/>
    <w:rsid w:val="009F0933"/>
    <w:rsid w:val="009F0CBC"/>
    <w:rsid w:val="009F2126"/>
    <w:rsid w:val="009F2D74"/>
    <w:rsid w:val="009F3012"/>
    <w:rsid w:val="009F3497"/>
    <w:rsid w:val="009F3D84"/>
    <w:rsid w:val="009F404F"/>
    <w:rsid w:val="009F48F7"/>
    <w:rsid w:val="009F5B2F"/>
    <w:rsid w:val="009F5E04"/>
    <w:rsid w:val="009F5FED"/>
    <w:rsid w:val="009F6145"/>
    <w:rsid w:val="009F6182"/>
    <w:rsid w:val="009F6274"/>
    <w:rsid w:val="009F683D"/>
    <w:rsid w:val="009F7144"/>
    <w:rsid w:val="009F78E2"/>
    <w:rsid w:val="009F7F4B"/>
    <w:rsid w:val="00A00C51"/>
    <w:rsid w:val="00A00D82"/>
    <w:rsid w:val="00A01DF7"/>
    <w:rsid w:val="00A01F7D"/>
    <w:rsid w:val="00A0275E"/>
    <w:rsid w:val="00A02E59"/>
    <w:rsid w:val="00A03588"/>
    <w:rsid w:val="00A037B1"/>
    <w:rsid w:val="00A03811"/>
    <w:rsid w:val="00A04570"/>
    <w:rsid w:val="00A048D0"/>
    <w:rsid w:val="00A04E89"/>
    <w:rsid w:val="00A05909"/>
    <w:rsid w:val="00A06B5B"/>
    <w:rsid w:val="00A075B3"/>
    <w:rsid w:val="00A076F8"/>
    <w:rsid w:val="00A07BA7"/>
    <w:rsid w:val="00A10171"/>
    <w:rsid w:val="00A10D1D"/>
    <w:rsid w:val="00A11AB6"/>
    <w:rsid w:val="00A12248"/>
    <w:rsid w:val="00A12EC9"/>
    <w:rsid w:val="00A13CA0"/>
    <w:rsid w:val="00A17324"/>
    <w:rsid w:val="00A17453"/>
    <w:rsid w:val="00A17937"/>
    <w:rsid w:val="00A2019E"/>
    <w:rsid w:val="00A21023"/>
    <w:rsid w:val="00A21C8E"/>
    <w:rsid w:val="00A21EE3"/>
    <w:rsid w:val="00A2283D"/>
    <w:rsid w:val="00A22C86"/>
    <w:rsid w:val="00A23953"/>
    <w:rsid w:val="00A23CF9"/>
    <w:rsid w:val="00A24024"/>
    <w:rsid w:val="00A24927"/>
    <w:rsid w:val="00A2563A"/>
    <w:rsid w:val="00A26B44"/>
    <w:rsid w:val="00A27C47"/>
    <w:rsid w:val="00A27DB2"/>
    <w:rsid w:val="00A3040D"/>
    <w:rsid w:val="00A30EA0"/>
    <w:rsid w:val="00A30FC8"/>
    <w:rsid w:val="00A323DA"/>
    <w:rsid w:val="00A32794"/>
    <w:rsid w:val="00A33184"/>
    <w:rsid w:val="00A337B5"/>
    <w:rsid w:val="00A33984"/>
    <w:rsid w:val="00A33C5F"/>
    <w:rsid w:val="00A344AD"/>
    <w:rsid w:val="00A34BCA"/>
    <w:rsid w:val="00A34DB8"/>
    <w:rsid w:val="00A3572B"/>
    <w:rsid w:val="00A357B8"/>
    <w:rsid w:val="00A35807"/>
    <w:rsid w:val="00A35FA8"/>
    <w:rsid w:val="00A36177"/>
    <w:rsid w:val="00A367B9"/>
    <w:rsid w:val="00A371BC"/>
    <w:rsid w:val="00A37F7A"/>
    <w:rsid w:val="00A407A8"/>
    <w:rsid w:val="00A40B68"/>
    <w:rsid w:val="00A40E23"/>
    <w:rsid w:val="00A41801"/>
    <w:rsid w:val="00A41D66"/>
    <w:rsid w:val="00A421A3"/>
    <w:rsid w:val="00A43152"/>
    <w:rsid w:val="00A43BCB"/>
    <w:rsid w:val="00A44726"/>
    <w:rsid w:val="00A458D2"/>
    <w:rsid w:val="00A45933"/>
    <w:rsid w:val="00A46421"/>
    <w:rsid w:val="00A46C05"/>
    <w:rsid w:val="00A4742D"/>
    <w:rsid w:val="00A47D20"/>
    <w:rsid w:val="00A50D67"/>
    <w:rsid w:val="00A50FCB"/>
    <w:rsid w:val="00A5158B"/>
    <w:rsid w:val="00A516B1"/>
    <w:rsid w:val="00A5180D"/>
    <w:rsid w:val="00A534E9"/>
    <w:rsid w:val="00A548F4"/>
    <w:rsid w:val="00A54F8F"/>
    <w:rsid w:val="00A5535D"/>
    <w:rsid w:val="00A56338"/>
    <w:rsid w:val="00A5649C"/>
    <w:rsid w:val="00A56517"/>
    <w:rsid w:val="00A57244"/>
    <w:rsid w:val="00A60CEB"/>
    <w:rsid w:val="00A61D7F"/>
    <w:rsid w:val="00A61FF8"/>
    <w:rsid w:val="00A62716"/>
    <w:rsid w:val="00A62B81"/>
    <w:rsid w:val="00A62B86"/>
    <w:rsid w:val="00A63B09"/>
    <w:rsid w:val="00A64169"/>
    <w:rsid w:val="00A64AA5"/>
    <w:rsid w:val="00A65286"/>
    <w:rsid w:val="00A65326"/>
    <w:rsid w:val="00A65AC2"/>
    <w:rsid w:val="00A65C4C"/>
    <w:rsid w:val="00A66143"/>
    <w:rsid w:val="00A6615D"/>
    <w:rsid w:val="00A6625A"/>
    <w:rsid w:val="00A667BC"/>
    <w:rsid w:val="00A66A74"/>
    <w:rsid w:val="00A67FA6"/>
    <w:rsid w:val="00A70013"/>
    <w:rsid w:val="00A70433"/>
    <w:rsid w:val="00A705E7"/>
    <w:rsid w:val="00A70691"/>
    <w:rsid w:val="00A71AD9"/>
    <w:rsid w:val="00A71EA7"/>
    <w:rsid w:val="00A72432"/>
    <w:rsid w:val="00A724B8"/>
    <w:rsid w:val="00A73071"/>
    <w:rsid w:val="00A741E5"/>
    <w:rsid w:val="00A742F6"/>
    <w:rsid w:val="00A754C2"/>
    <w:rsid w:val="00A76C83"/>
    <w:rsid w:val="00A76D34"/>
    <w:rsid w:val="00A76DCD"/>
    <w:rsid w:val="00A77186"/>
    <w:rsid w:val="00A77349"/>
    <w:rsid w:val="00A7758E"/>
    <w:rsid w:val="00A779A6"/>
    <w:rsid w:val="00A80271"/>
    <w:rsid w:val="00A80574"/>
    <w:rsid w:val="00A8098A"/>
    <w:rsid w:val="00A80A32"/>
    <w:rsid w:val="00A80FB1"/>
    <w:rsid w:val="00A80FCE"/>
    <w:rsid w:val="00A8109B"/>
    <w:rsid w:val="00A8198D"/>
    <w:rsid w:val="00A82557"/>
    <w:rsid w:val="00A82576"/>
    <w:rsid w:val="00A825F4"/>
    <w:rsid w:val="00A82E7B"/>
    <w:rsid w:val="00A82F4A"/>
    <w:rsid w:val="00A834BB"/>
    <w:rsid w:val="00A83B28"/>
    <w:rsid w:val="00A842A3"/>
    <w:rsid w:val="00A844E5"/>
    <w:rsid w:val="00A84837"/>
    <w:rsid w:val="00A852AD"/>
    <w:rsid w:val="00A85492"/>
    <w:rsid w:val="00A8638C"/>
    <w:rsid w:val="00A866C7"/>
    <w:rsid w:val="00A86AD3"/>
    <w:rsid w:val="00A86AEE"/>
    <w:rsid w:val="00A87137"/>
    <w:rsid w:val="00A87B68"/>
    <w:rsid w:val="00A90192"/>
    <w:rsid w:val="00A901B4"/>
    <w:rsid w:val="00A92371"/>
    <w:rsid w:val="00A92F59"/>
    <w:rsid w:val="00A9318F"/>
    <w:rsid w:val="00A932D1"/>
    <w:rsid w:val="00A93684"/>
    <w:rsid w:val="00A93C1A"/>
    <w:rsid w:val="00A94A8C"/>
    <w:rsid w:val="00A94E57"/>
    <w:rsid w:val="00A9525F"/>
    <w:rsid w:val="00A95BA9"/>
    <w:rsid w:val="00A961C1"/>
    <w:rsid w:val="00A9671D"/>
    <w:rsid w:val="00A9749D"/>
    <w:rsid w:val="00A97EF6"/>
    <w:rsid w:val="00AA02F9"/>
    <w:rsid w:val="00AA078C"/>
    <w:rsid w:val="00AA08C0"/>
    <w:rsid w:val="00AA1A13"/>
    <w:rsid w:val="00AA1D76"/>
    <w:rsid w:val="00AA2D9F"/>
    <w:rsid w:val="00AA36A6"/>
    <w:rsid w:val="00AA3DBE"/>
    <w:rsid w:val="00AA41A6"/>
    <w:rsid w:val="00AA5184"/>
    <w:rsid w:val="00AA5910"/>
    <w:rsid w:val="00AA64C4"/>
    <w:rsid w:val="00AA6646"/>
    <w:rsid w:val="00AA7159"/>
    <w:rsid w:val="00AA735B"/>
    <w:rsid w:val="00AA7928"/>
    <w:rsid w:val="00AA7A0A"/>
    <w:rsid w:val="00AB0442"/>
    <w:rsid w:val="00AB07ED"/>
    <w:rsid w:val="00AB0C7C"/>
    <w:rsid w:val="00AB11B2"/>
    <w:rsid w:val="00AB1340"/>
    <w:rsid w:val="00AB1B9F"/>
    <w:rsid w:val="00AB1DCD"/>
    <w:rsid w:val="00AB1E80"/>
    <w:rsid w:val="00AB2C28"/>
    <w:rsid w:val="00AB2C88"/>
    <w:rsid w:val="00AB2FF7"/>
    <w:rsid w:val="00AB3BAD"/>
    <w:rsid w:val="00AB3BD4"/>
    <w:rsid w:val="00AB3DDF"/>
    <w:rsid w:val="00AB4054"/>
    <w:rsid w:val="00AB4240"/>
    <w:rsid w:val="00AB477E"/>
    <w:rsid w:val="00AB4DF7"/>
    <w:rsid w:val="00AB50C9"/>
    <w:rsid w:val="00AB5DFD"/>
    <w:rsid w:val="00AB5E9D"/>
    <w:rsid w:val="00AB6E6F"/>
    <w:rsid w:val="00AB7145"/>
    <w:rsid w:val="00AB72CD"/>
    <w:rsid w:val="00AB7A00"/>
    <w:rsid w:val="00AC114B"/>
    <w:rsid w:val="00AC1A00"/>
    <w:rsid w:val="00AC1F4B"/>
    <w:rsid w:val="00AC2050"/>
    <w:rsid w:val="00AC2FE6"/>
    <w:rsid w:val="00AC3A67"/>
    <w:rsid w:val="00AC3B34"/>
    <w:rsid w:val="00AC3D4E"/>
    <w:rsid w:val="00AC425B"/>
    <w:rsid w:val="00AC4291"/>
    <w:rsid w:val="00AC42FD"/>
    <w:rsid w:val="00AC4B45"/>
    <w:rsid w:val="00AC56CC"/>
    <w:rsid w:val="00AC5B68"/>
    <w:rsid w:val="00AC7414"/>
    <w:rsid w:val="00AC774A"/>
    <w:rsid w:val="00AD00D3"/>
    <w:rsid w:val="00AD1487"/>
    <w:rsid w:val="00AD1558"/>
    <w:rsid w:val="00AD1CAE"/>
    <w:rsid w:val="00AD31F0"/>
    <w:rsid w:val="00AD32B8"/>
    <w:rsid w:val="00AD3A05"/>
    <w:rsid w:val="00AD439E"/>
    <w:rsid w:val="00AD4826"/>
    <w:rsid w:val="00AD48A6"/>
    <w:rsid w:val="00AD4B17"/>
    <w:rsid w:val="00AD510F"/>
    <w:rsid w:val="00AD5855"/>
    <w:rsid w:val="00AD645E"/>
    <w:rsid w:val="00AD70CD"/>
    <w:rsid w:val="00AD71B5"/>
    <w:rsid w:val="00AD75E7"/>
    <w:rsid w:val="00AD7ADB"/>
    <w:rsid w:val="00AE02BC"/>
    <w:rsid w:val="00AE05FF"/>
    <w:rsid w:val="00AE06FC"/>
    <w:rsid w:val="00AE12ED"/>
    <w:rsid w:val="00AE14F5"/>
    <w:rsid w:val="00AE1B08"/>
    <w:rsid w:val="00AE2002"/>
    <w:rsid w:val="00AE227A"/>
    <w:rsid w:val="00AE249E"/>
    <w:rsid w:val="00AE2668"/>
    <w:rsid w:val="00AE3C37"/>
    <w:rsid w:val="00AE3FAF"/>
    <w:rsid w:val="00AE4439"/>
    <w:rsid w:val="00AE4922"/>
    <w:rsid w:val="00AE4FCF"/>
    <w:rsid w:val="00AE5B68"/>
    <w:rsid w:val="00AE7217"/>
    <w:rsid w:val="00AE74F0"/>
    <w:rsid w:val="00AE7801"/>
    <w:rsid w:val="00AF04AA"/>
    <w:rsid w:val="00AF0DE5"/>
    <w:rsid w:val="00AF19DA"/>
    <w:rsid w:val="00AF1EFD"/>
    <w:rsid w:val="00AF3A23"/>
    <w:rsid w:val="00AF480A"/>
    <w:rsid w:val="00AF49FF"/>
    <w:rsid w:val="00AF4FED"/>
    <w:rsid w:val="00AF5153"/>
    <w:rsid w:val="00AF5F1E"/>
    <w:rsid w:val="00AF6A7E"/>
    <w:rsid w:val="00B00583"/>
    <w:rsid w:val="00B00D53"/>
    <w:rsid w:val="00B017F1"/>
    <w:rsid w:val="00B01F8D"/>
    <w:rsid w:val="00B025A6"/>
    <w:rsid w:val="00B02956"/>
    <w:rsid w:val="00B02DA7"/>
    <w:rsid w:val="00B03A9C"/>
    <w:rsid w:val="00B04123"/>
    <w:rsid w:val="00B0493F"/>
    <w:rsid w:val="00B04D3A"/>
    <w:rsid w:val="00B04DA8"/>
    <w:rsid w:val="00B04E10"/>
    <w:rsid w:val="00B04FD7"/>
    <w:rsid w:val="00B050AC"/>
    <w:rsid w:val="00B05501"/>
    <w:rsid w:val="00B05B05"/>
    <w:rsid w:val="00B05E88"/>
    <w:rsid w:val="00B06525"/>
    <w:rsid w:val="00B079CC"/>
    <w:rsid w:val="00B07EE7"/>
    <w:rsid w:val="00B10DE6"/>
    <w:rsid w:val="00B116B0"/>
    <w:rsid w:val="00B12F82"/>
    <w:rsid w:val="00B132AD"/>
    <w:rsid w:val="00B1353E"/>
    <w:rsid w:val="00B142B1"/>
    <w:rsid w:val="00B14531"/>
    <w:rsid w:val="00B14FDE"/>
    <w:rsid w:val="00B15549"/>
    <w:rsid w:val="00B1586A"/>
    <w:rsid w:val="00B15973"/>
    <w:rsid w:val="00B15C42"/>
    <w:rsid w:val="00B1612F"/>
    <w:rsid w:val="00B1708C"/>
    <w:rsid w:val="00B171E7"/>
    <w:rsid w:val="00B20035"/>
    <w:rsid w:val="00B204DD"/>
    <w:rsid w:val="00B20798"/>
    <w:rsid w:val="00B20810"/>
    <w:rsid w:val="00B2116A"/>
    <w:rsid w:val="00B23587"/>
    <w:rsid w:val="00B23989"/>
    <w:rsid w:val="00B23C89"/>
    <w:rsid w:val="00B243FF"/>
    <w:rsid w:val="00B247D8"/>
    <w:rsid w:val="00B250B9"/>
    <w:rsid w:val="00B250C4"/>
    <w:rsid w:val="00B2566D"/>
    <w:rsid w:val="00B259D1"/>
    <w:rsid w:val="00B25A3E"/>
    <w:rsid w:val="00B26EF1"/>
    <w:rsid w:val="00B27263"/>
    <w:rsid w:val="00B30DEE"/>
    <w:rsid w:val="00B313D6"/>
    <w:rsid w:val="00B31C2E"/>
    <w:rsid w:val="00B31CF3"/>
    <w:rsid w:val="00B3210C"/>
    <w:rsid w:val="00B32265"/>
    <w:rsid w:val="00B33507"/>
    <w:rsid w:val="00B3451B"/>
    <w:rsid w:val="00B3452A"/>
    <w:rsid w:val="00B34909"/>
    <w:rsid w:val="00B3566E"/>
    <w:rsid w:val="00B35AE1"/>
    <w:rsid w:val="00B35E96"/>
    <w:rsid w:val="00B36204"/>
    <w:rsid w:val="00B36DCC"/>
    <w:rsid w:val="00B41BC8"/>
    <w:rsid w:val="00B42119"/>
    <w:rsid w:val="00B43028"/>
    <w:rsid w:val="00B4317C"/>
    <w:rsid w:val="00B44073"/>
    <w:rsid w:val="00B4491B"/>
    <w:rsid w:val="00B45883"/>
    <w:rsid w:val="00B459E4"/>
    <w:rsid w:val="00B45AE1"/>
    <w:rsid w:val="00B46419"/>
    <w:rsid w:val="00B46DA2"/>
    <w:rsid w:val="00B471FE"/>
    <w:rsid w:val="00B47494"/>
    <w:rsid w:val="00B510D6"/>
    <w:rsid w:val="00B51316"/>
    <w:rsid w:val="00B51B0E"/>
    <w:rsid w:val="00B51B53"/>
    <w:rsid w:val="00B51C04"/>
    <w:rsid w:val="00B520CD"/>
    <w:rsid w:val="00B52660"/>
    <w:rsid w:val="00B52687"/>
    <w:rsid w:val="00B52BBB"/>
    <w:rsid w:val="00B53A9E"/>
    <w:rsid w:val="00B53B57"/>
    <w:rsid w:val="00B55702"/>
    <w:rsid w:val="00B55B81"/>
    <w:rsid w:val="00B563E4"/>
    <w:rsid w:val="00B5679D"/>
    <w:rsid w:val="00B56A5A"/>
    <w:rsid w:val="00B571A7"/>
    <w:rsid w:val="00B61179"/>
    <w:rsid w:val="00B61979"/>
    <w:rsid w:val="00B61AA9"/>
    <w:rsid w:val="00B61AE6"/>
    <w:rsid w:val="00B61EE7"/>
    <w:rsid w:val="00B626B9"/>
    <w:rsid w:val="00B62C50"/>
    <w:rsid w:val="00B62EF6"/>
    <w:rsid w:val="00B63A0E"/>
    <w:rsid w:val="00B644F4"/>
    <w:rsid w:val="00B64BA3"/>
    <w:rsid w:val="00B64C5E"/>
    <w:rsid w:val="00B65454"/>
    <w:rsid w:val="00B66B2E"/>
    <w:rsid w:val="00B66B46"/>
    <w:rsid w:val="00B66C85"/>
    <w:rsid w:val="00B66E2E"/>
    <w:rsid w:val="00B675FB"/>
    <w:rsid w:val="00B676DD"/>
    <w:rsid w:val="00B67A99"/>
    <w:rsid w:val="00B706B1"/>
    <w:rsid w:val="00B709CD"/>
    <w:rsid w:val="00B70A67"/>
    <w:rsid w:val="00B70A91"/>
    <w:rsid w:val="00B72021"/>
    <w:rsid w:val="00B72A0F"/>
    <w:rsid w:val="00B73284"/>
    <w:rsid w:val="00B746E0"/>
    <w:rsid w:val="00B75FCC"/>
    <w:rsid w:val="00B765FE"/>
    <w:rsid w:val="00B76631"/>
    <w:rsid w:val="00B77209"/>
    <w:rsid w:val="00B802DD"/>
    <w:rsid w:val="00B8191F"/>
    <w:rsid w:val="00B82513"/>
    <w:rsid w:val="00B826D8"/>
    <w:rsid w:val="00B82CA3"/>
    <w:rsid w:val="00B83DBA"/>
    <w:rsid w:val="00B8490D"/>
    <w:rsid w:val="00B84BC0"/>
    <w:rsid w:val="00B854D2"/>
    <w:rsid w:val="00B85995"/>
    <w:rsid w:val="00B85E58"/>
    <w:rsid w:val="00B86244"/>
    <w:rsid w:val="00B862F4"/>
    <w:rsid w:val="00B86555"/>
    <w:rsid w:val="00B867C9"/>
    <w:rsid w:val="00B86819"/>
    <w:rsid w:val="00B86F55"/>
    <w:rsid w:val="00B87539"/>
    <w:rsid w:val="00B87A05"/>
    <w:rsid w:val="00B87F59"/>
    <w:rsid w:val="00B912E4"/>
    <w:rsid w:val="00B927DD"/>
    <w:rsid w:val="00B9432E"/>
    <w:rsid w:val="00B948C8"/>
    <w:rsid w:val="00B94A24"/>
    <w:rsid w:val="00B9607A"/>
    <w:rsid w:val="00B962F1"/>
    <w:rsid w:val="00B96453"/>
    <w:rsid w:val="00B96E79"/>
    <w:rsid w:val="00B974B7"/>
    <w:rsid w:val="00B97992"/>
    <w:rsid w:val="00B97B91"/>
    <w:rsid w:val="00BA0719"/>
    <w:rsid w:val="00BA0E15"/>
    <w:rsid w:val="00BA187C"/>
    <w:rsid w:val="00BA23C6"/>
    <w:rsid w:val="00BA3062"/>
    <w:rsid w:val="00BA39F6"/>
    <w:rsid w:val="00BA4773"/>
    <w:rsid w:val="00BA4B2D"/>
    <w:rsid w:val="00BA6223"/>
    <w:rsid w:val="00BA6C52"/>
    <w:rsid w:val="00BA6CF6"/>
    <w:rsid w:val="00BA795A"/>
    <w:rsid w:val="00BB0856"/>
    <w:rsid w:val="00BB0B0B"/>
    <w:rsid w:val="00BB0C10"/>
    <w:rsid w:val="00BB0DFA"/>
    <w:rsid w:val="00BB149B"/>
    <w:rsid w:val="00BB1B86"/>
    <w:rsid w:val="00BB214B"/>
    <w:rsid w:val="00BB2CC3"/>
    <w:rsid w:val="00BB2E9C"/>
    <w:rsid w:val="00BB4123"/>
    <w:rsid w:val="00BB4390"/>
    <w:rsid w:val="00BB43B2"/>
    <w:rsid w:val="00BB466C"/>
    <w:rsid w:val="00BB5047"/>
    <w:rsid w:val="00BB639F"/>
    <w:rsid w:val="00BB706F"/>
    <w:rsid w:val="00BB7C03"/>
    <w:rsid w:val="00BB7C54"/>
    <w:rsid w:val="00BC0186"/>
    <w:rsid w:val="00BC2D7F"/>
    <w:rsid w:val="00BC3476"/>
    <w:rsid w:val="00BC3C27"/>
    <w:rsid w:val="00BC3C7F"/>
    <w:rsid w:val="00BC3CD0"/>
    <w:rsid w:val="00BC4303"/>
    <w:rsid w:val="00BC4625"/>
    <w:rsid w:val="00BC56BA"/>
    <w:rsid w:val="00BC5BDD"/>
    <w:rsid w:val="00BC5E77"/>
    <w:rsid w:val="00BC5F7C"/>
    <w:rsid w:val="00BC6070"/>
    <w:rsid w:val="00BC637E"/>
    <w:rsid w:val="00BC6719"/>
    <w:rsid w:val="00BC6C63"/>
    <w:rsid w:val="00BC766E"/>
    <w:rsid w:val="00BC76AF"/>
    <w:rsid w:val="00BD0699"/>
    <w:rsid w:val="00BD0BA8"/>
    <w:rsid w:val="00BD16A8"/>
    <w:rsid w:val="00BD2DCA"/>
    <w:rsid w:val="00BD30CB"/>
    <w:rsid w:val="00BD4316"/>
    <w:rsid w:val="00BD4DA8"/>
    <w:rsid w:val="00BD535D"/>
    <w:rsid w:val="00BD5C33"/>
    <w:rsid w:val="00BD67C3"/>
    <w:rsid w:val="00BD6848"/>
    <w:rsid w:val="00BD6FFF"/>
    <w:rsid w:val="00BD7288"/>
    <w:rsid w:val="00BD741A"/>
    <w:rsid w:val="00BE0D5E"/>
    <w:rsid w:val="00BE0E2E"/>
    <w:rsid w:val="00BE1168"/>
    <w:rsid w:val="00BE2C24"/>
    <w:rsid w:val="00BE3205"/>
    <w:rsid w:val="00BE40A6"/>
    <w:rsid w:val="00BE431D"/>
    <w:rsid w:val="00BE5055"/>
    <w:rsid w:val="00BE7303"/>
    <w:rsid w:val="00BE7400"/>
    <w:rsid w:val="00BE7C4B"/>
    <w:rsid w:val="00BE7E30"/>
    <w:rsid w:val="00BF08F1"/>
    <w:rsid w:val="00BF0DA7"/>
    <w:rsid w:val="00BF1065"/>
    <w:rsid w:val="00BF1341"/>
    <w:rsid w:val="00BF1906"/>
    <w:rsid w:val="00BF1DFF"/>
    <w:rsid w:val="00BF2168"/>
    <w:rsid w:val="00BF230A"/>
    <w:rsid w:val="00BF296D"/>
    <w:rsid w:val="00BF33C1"/>
    <w:rsid w:val="00BF396A"/>
    <w:rsid w:val="00BF4EC2"/>
    <w:rsid w:val="00BF594A"/>
    <w:rsid w:val="00BF5951"/>
    <w:rsid w:val="00BF65DA"/>
    <w:rsid w:val="00BF7FC2"/>
    <w:rsid w:val="00C006FF"/>
    <w:rsid w:val="00C00C10"/>
    <w:rsid w:val="00C014E6"/>
    <w:rsid w:val="00C01A9D"/>
    <w:rsid w:val="00C0211F"/>
    <w:rsid w:val="00C0249C"/>
    <w:rsid w:val="00C02E94"/>
    <w:rsid w:val="00C03650"/>
    <w:rsid w:val="00C03AC8"/>
    <w:rsid w:val="00C03B17"/>
    <w:rsid w:val="00C04695"/>
    <w:rsid w:val="00C053CC"/>
    <w:rsid w:val="00C0672E"/>
    <w:rsid w:val="00C06953"/>
    <w:rsid w:val="00C06997"/>
    <w:rsid w:val="00C10366"/>
    <w:rsid w:val="00C108BF"/>
    <w:rsid w:val="00C10E3C"/>
    <w:rsid w:val="00C11605"/>
    <w:rsid w:val="00C12508"/>
    <w:rsid w:val="00C125F2"/>
    <w:rsid w:val="00C12B38"/>
    <w:rsid w:val="00C12E1C"/>
    <w:rsid w:val="00C13915"/>
    <w:rsid w:val="00C140F9"/>
    <w:rsid w:val="00C14217"/>
    <w:rsid w:val="00C143D0"/>
    <w:rsid w:val="00C1547D"/>
    <w:rsid w:val="00C15E42"/>
    <w:rsid w:val="00C16801"/>
    <w:rsid w:val="00C16F7A"/>
    <w:rsid w:val="00C16FC4"/>
    <w:rsid w:val="00C17092"/>
    <w:rsid w:val="00C208B5"/>
    <w:rsid w:val="00C20A79"/>
    <w:rsid w:val="00C2267C"/>
    <w:rsid w:val="00C23930"/>
    <w:rsid w:val="00C24004"/>
    <w:rsid w:val="00C2528E"/>
    <w:rsid w:val="00C253AF"/>
    <w:rsid w:val="00C26D9F"/>
    <w:rsid w:val="00C27210"/>
    <w:rsid w:val="00C27311"/>
    <w:rsid w:val="00C2734D"/>
    <w:rsid w:val="00C30693"/>
    <w:rsid w:val="00C30A73"/>
    <w:rsid w:val="00C31072"/>
    <w:rsid w:val="00C313A5"/>
    <w:rsid w:val="00C317A3"/>
    <w:rsid w:val="00C3275F"/>
    <w:rsid w:val="00C3307A"/>
    <w:rsid w:val="00C3351F"/>
    <w:rsid w:val="00C33F34"/>
    <w:rsid w:val="00C34243"/>
    <w:rsid w:val="00C351BB"/>
    <w:rsid w:val="00C35459"/>
    <w:rsid w:val="00C358D0"/>
    <w:rsid w:val="00C3676D"/>
    <w:rsid w:val="00C36DEE"/>
    <w:rsid w:val="00C36E7E"/>
    <w:rsid w:val="00C37227"/>
    <w:rsid w:val="00C3779D"/>
    <w:rsid w:val="00C37B07"/>
    <w:rsid w:val="00C37D65"/>
    <w:rsid w:val="00C37F27"/>
    <w:rsid w:val="00C40F17"/>
    <w:rsid w:val="00C41B4A"/>
    <w:rsid w:val="00C423A5"/>
    <w:rsid w:val="00C423FF"/>
    <w:rsid w:val="00C42872"/>
    <w:rsid w:val="00C434A2"/>
    <w:rsid w:val="00C43F9A"/>
    <w:rsid w:val="00C445C1"/>
    <w:rsid w:val="00C44D0A"/>
    <w:rsid w:val="00C44F00"/>
    <w:rsid w:val="00C45BFB"/>
    <w:rsid w:val="00C46506"/>
    <w:rsid w:val="00C46FBF"/>
    <w:rsid w:val="00C4742C"/>
    <w:rsid w:val="00C50436"/>
    <w:rsid w:val="00C509B7"/>
    <w:rsid w:val="00C51A1A"/>
    <w:rsid w:val="00C51C88"/>
    <w:rsid w:val="00C52379"/>
    <w:rsid w:val="00C52953"/>
    <w:rsid w:val="00C52DB3"/>
    <w:rsid w:val="00C5335A"/>
    <w:rsid w:val="00C53B6B"/>
    <w:rsid w:val="00C53BFA"/>
    <w:rsid w:val="00C54057"/>
    <w:rsid w:val="00C543D8"/>
    <w:rsid w:val="00C54746"/>
    <w:rsid w:val="00C54F5D"/>
    <w:rsid w:val="00C557FB"/>
    <w:rsid w:val="00C5580D"/>
    <w:rsid w:val="00C57069"/>
    <w:rsid w:val="00C60732"/>
    <w:rsid w:val="00C61172"/>
    <w:rsid w:val="00C61400"/>
    <w:rsid w:val="00C61720"/>
    <w:rsid w:val="00C61C6F"/>
    <w:rsid w:val="00C61C92"/>
    <w:rsid w:val="00C62308"/>
    <w:rsid w:val="00C63267"/>
    <w:rsid w:val="00C634A5"/>
    <w:rsid w:val="00C63B49"/>
    <w:rsid w:val="00C643D0"/>
    <w:rsid w:val="00C650AE"/>
    <w:rsid w:val="00C65F72"/>
    <w:rsid w:val="00C6671E"/>
    <w:rsid w:val="00C67145"/>
    <w:rsid w:val="00C701C2"/>
    <w:rsid w:val="00C702D7"/>
    <w:rsid w:val="00C70A89"/>
    <w:rsid w:val="00C71D11"/>
    <w:rsid w:val="00C725A2"/>
    <w:rsid w:val="00C73176"/>
    <w:rsid w:val="00C7319E"/>
    <w:rsid w:val="00C73291"/>
    <w:rsid w:val="00C7339F"/>
    <w:rsid w:val="00C738EA"/>
    <w:rsid w:val="00C74064"/>
    <w:rsid w:val="00C743D4"/>
    <w:rsid w:val="00C76203"/>
    <w:rsid w:val="00C76628"/>
    <w:rsid w:val="00C779C6"/>
    <w:rsid w:val="00C77A75"/>
    <w:rsid w:val="00C81169"/>
    <w:rsid w:val="00C82BD3"/>
    <w:rsid w:val="00C82D91"/>
    <w:rsid w:val="00C82E77"/>
    <w:rsid w:val="00C83E33"/>
    <w:rsid w:val="00C84ED3"/>
    <w:rsid w:val="00C85A3F"/>
    <w:rsid w:val="00C85ADD"/>
    <w:rsid w:val="00C863B2"/>
    <w:rsid w:val="00C8739A"/>
    <w:rsid w:val="00C87BF8"/>
    <w:rsid w:val="00C90026"/>
    <w:rsid w:val="00C903E7"/>
    <w:rsid w:val="00C90C7E"/>
    <w:rsid w:val="00C90F93"/>
    <w:rsid w:val="00C914CF"/>
    <w:rsid w:val="00C91E9A"/>
    <w:rsid w:val="00C91F0E"/>
    <w:rsid w:val="00C92138"/>
    <w:rsid w:val="00C92442"/>
    <w:rsid w:val="00C945C3"/>
    <w:rsid w:val="00C950A8"/>
    <w:rsid w:val="00C951CC"/>
    <w:rsid w:val="00C951DE"/>
    <w:rsid w:val="00C954A1"/>
    <w:rsid w:val="00C96496"/>
    <w:rsid w:val="00CA0986"/>
    <w:rsid w:val="00CA0B71"/>
    <w:rsid w:val="00CA10EB"/>
    <w:rsid w:val="00CA2226"/>
    <w:rsid w:val="00CA232E"/>
    <w:rsid w:val="00CA297D"/>
    <w:rsid w:val="00CA29DF"/>
    <w:rsid w:val="00CA340F"/>
    <w:rsid w:val="00CA34C9"/>
    <w:rsid w:val="00CA419C"/>
    <w:rsid w:val="00CA485A"/>
    <w:rsid w:val="00CA4897"/>
    <w:rsid w:val="00CA4E6F"/>
    <w:rsid w:val="00CA4E7A"/>
    <w:rsid w:val="00CA5008"/>
    <w:rsid w:val="00CA552D"/>
    <w:rsid w:val="00CA5A84"/>
    <w:rsid w:val="00CA6108"/>
    <w:rsid w:val="00CA6904"/>
    <w:rsid w:val="00CA6B4D"/>
    <w:rsid w:val="00CA72BA"/>
    <w:rsid w:val="00CB01AA"/>
    <w:rsid w:val="00CB020C"/>
    <w:rsid w:val="00CB04E2"/>
    <w:rsid w:val="00CB20D6"/>
    <w:rsid w:val="00CB3048"/>
    <w:rsid w:val="00CB3069"/>
    <w:rsid w:val="00CB32B0"/>
    <w:rsid w:val="00CB33E2"/>
    <w:rsid w:val="00CB41FB"/>
    <w:rsid w:val="00CB4891"/>
    <w:rsid w:val="00CB4C50"/>
    <w:rsid w:val="00CB59AE"/>
    <w:rsid w:val="00CB632B"/>
    <w:rsid w:val="00CB6733"/>
    <w:rsid w:val="00CB74F3"/>
    <w:rsid w:val="00CC024D"/>
    <w:rsid w:val="00CC070E"/>
    <w:rsid w:val="00CC154D"/>
    <w:rsid w:val="00CC156F"/>
    <w:rsid w:val="00CC1977"/>
    <w:rsid w:val="00CC1C59"/>
    <w:rsid w:val="00CC1DB1"/>
    <w:rsid w:val="00CC22F5"/>
    <w:rsid w:val="00CC2599"/>
    <w:rsid w:val="00CC29B8"/>
    <w:rsid w:val="00CC31C8"/>
    <w:rsid w:val="00CC387C"/>
    <w:rsid w:val="00CC3955"/>
    <w:rsid w:val="00CC3FBF"/>
    <w:rsid w:val="00CC44B2"/>
    <w:rsid w:val="00CC4BD7"/>
    <w:rsid w:val="00CC4F2F"/>
    <w:rsid w:val="00CC5235"/>
    <w:rsid w:val="00CC62F6"/>
    <w:rsid w:val="00CC6B91"/>
    <w:rsid w:val="00CC6E5C"/>
    <w:rsid w:val="00CC77A4"/>
    <w:rsid w:val="00CC7A2F"/>
    <w:rsid w:val="00CC7ABF"/>
    <w:rsid w:val="00CD07BF"/>
    <w:rsid w:val="00CD0A42"/>
    <w:rsid w:val="00CD0DF2"/>
    <w:rsid w:val="00CD122A"/>
    <w:rsid w:val="00CD1FCB"/>
    <w:rsid w:val="00CD2C93"/>
    <w:rsid w:val="00CD30FF"/>
    <w:rsid w:val="00CD36F8"/>
    <w:rsid w:val="00CD3B27"/>
    <w:rsid w:val="00CD3DCE"/>
    <w:rsid w:val="00CD40AA"/>
    <w:rsid w:val="00CD4C0E"/>
    <w:rsid w:val="00CD5BA1"/>
    <w:rsid w:val="00CD5E58"/>
    <w:rsid w:val="00CD5FCF"/>
    <w:rsid w:val="00CD60C9"/>
    <w:rsid w:val="00CD62B5"/>
    <w:rsid w:val="00CD6F03"/>
    <w:rsid w:val="00CD73C9"/>
    <w:rsid w:val="00CE0076"/>
    <w:rsid w:val="00CE029E"/>
    <w:rsid w:val="00CE0B2F"/>
    <w:rsid w:val="00CE0C04"/>
    <w:rsid w:val="00CE0CAF"/>
    <w:rsid w:val="00CE1010"/>
    <w:rsid w:val="00CE1035"/>
    <w:rsid w:val="00CE1C88"/>
    <w:rsid w:val="00CE1F4C"/>
    <w:rsid w:val="00CE252A"/>
    <w:rsid w:val="00CE34B5"/>
    <w:rsid w:val="00CE3555"/>
    <w:rsid w:val="00CE437D"/>
    <w:rsid w:val="00CE5041"/>
    <w:rsid w:val="00CE569E"/>
    <w:rsid w:val="00CE73AB"/>
    <w:rsid w:val="00CE76D8"/>
    <w:rsid w:val="00CF00C5"/>
    <w:rsid w:val="00CF00FD"/>
    <w:rsid w:val="00CF0340"/>
    <w:rsid w:val="00CF0391"/>
    <w:rsid w:val="00CF064F"/>
    <w:rsid w:val="00CF0925"/>
    <w:rsid w:val="00CF0A89"/>
    <w:rsid w:val="00CF23DD"/>
    <w:rsid w:val="00CF2446"/>
    <w:rsid w:val="00CF2F8E"/>
    <w:rsid w:val="00CF364E"/>
    <w:rsid w:val="00CF3F75"/>
    <w:rsid w:val="00CF4AD0"/>
    <w:rsid w:val="00CF4C1D"/>
    <w:rsid w:val="00CF5580"/>
    <w:rsid w:val="00CF56D6"/>
    <w:rsid w:val="00CF5B5D"/>
    <w:rsid w:val="00CF66B4"/>
    <w:rsid w:val="00CF76FF"/>
    <w:rsid w:val="00CF7BA7"/>
    <w:rsid w:val="00D01A14"/>
    <w:rsid w:val="00D02149"/>
    <w:rsid w:val="00D02CBD"/>
    <w:rsid w:val="00D03D2E"/>
    <w:rsid w:val="00D03D50"/>
    <w:rsid w:val="00D03E8E"/>
    <w:rsid w:val="00D04ABC"/>
    <w:rsid w:val="00D05AC7"/>
    <w:rsid w:val="00D05FD9"/>
    <w:rsid w:val="00D062FC"/>
    <w:rsid w:val="00D0696A"/>
    <w:rsid w:val="00D07255"/>
    <w:rsid w:val="00D07B0F"/>
    <w:rsid w:val="00D100F9"/>
    <w:rsid w:val="00D1089B"/>
    <w:rsid w:val="00D10BD0"/>
    <w:rsid w:val="00D1124E"/>
    <w:rsid w:val="00D11756"/>
    <w:rsid w:val="00D11E54"/>
    <w:rsid w:val="00D12056"/>
    <w:rsid w:val="00D1231E"/>
    <w:rsid w:val="00D12511"/>
    <w:rsid w:val="00D128A3"/>
    <w:rsid w:val="00D12C45"/>
    <w:rsid w:val="00D130F8"/>
    <w:rsid w:val="00D134F9"/>
    <w:rsid w:val="00D136FC"/>
    <w:rsid w:val="00D1374F"/>
    <w:rsid w:val="00D13835"/>
    <w:rsid w:val="00D148A7"/>
    <w:rsid w:val="00D14D14"/>
    <w:rsid w:val="00D157A4"/>
    <w:rsid w:val="00D15B6F"/>
    <w:rsid w:val="00D15BCE"/>
    <w:rsid w:val="00D161BF"/>
    <w:rsid w:val="00D163F0"/>
    <w:rsid w:val="00D17095"/>
    <w:rsid w:val="00D1717D"/>
    <w:rsid w:val="00D17720"/>
    <w:rsid w:val="00D17BF3"/>
    <w:rsid w:val="00D20369"/>
    <w:rsid w:val="00D20D92"/>
    <w:rsid w:val="00D2200E"/>
    <w:rsid w:val="00D22049"/>
    <w:rsid w:val="00D222CA"/>
    <w:rsid w:val="00D22BDD"/>
    <w:rsid w:val="00D24113"/>
    <w:rsid w:val="00D2567F"/>
    <w:rsid w:val="00D26BCB"/>
    <w:rsid w:val="00D273D3"/>
    <w:rsid w:val="00D274CC"/>
    <w:rsid w:val="00D27ECA"/>
    <w:rsid w:val="00D3126A"/>
    <w:rsid w:val="00D31701"/>
    <w:rsid w:val="00D317F1"/>
    <w:rsid w:val="00D31F82"/>
    <w:rsid w:val="00D327EA"/>
    <w:rsid w:val="00D328DE"/>
    <w:rsid w:val="00D329DD"/>
    <w:rsid w:val="00D33536"/>
    <w:rsid w:val="00D34861"/>
    <w:rsid w:val="00D349A2"/>
    <w:rsid w:val="00D34E92"/>
    <w:rsid w:val="00D35723"/>
    <w:rsid w:val="00D35969"/>
    <w:rsid w:val="00D3686A"/>
    <w:rsid w:val="00D40866"/>
    <w:rsid w:val="00D42615"/>
    <w:rsid w:val="00D42C93"/>
    <w:rsid w:val="00D43005"/>
    <w:rsid w:val="00D43479"/>
    <w:rsid w:val="00D43DD9"/>
    <w:rsid w:val="00D4417D"/>
    <w:rsid w:val="00D4492A"/>
    <w:rsid w:val="00D450C7"/>
    <w:rsid w:val="00D454B5"/>
    <w:rsid w:val="00D45EB2"/>
    <w:rsid w:val="00D46DC3"/>
    <w:rsid w:val="00D46EA6"/>
    <w:rsid w:val="00D47A77"/>
    <w:rsid w:val="00D47CBA"/>
    <w:rsid w:val="00D50222"/>
    <w:rsid w:val="00D503AD"/>
    <w:rsid w:val="00D507BA"/>
    <w:rsid w:val="00D509AA"/>
    <w:rsid w:val="00D50FAC"/>
    <w:rsid w:val="00D51088"/>
    <w:rsid w:val="00D516E6"/>
    <w:rsid w:val="00D518C1"/>
    <w:rsid w:val="00D51946"/>
    <w:rsid w:val="00D535A0"/>
    <w:rsid w:val="00D53A60"/>
    <w:rsid w:val="00D55171"/>
    <w:rsid w:val="00D55EC2"/>
    <w:rsid w:val="00D561A8"/>
    <w:rsid w:val="00D56C3A"/>
    <w:rsid w:val="00D56C5F"/>
    <w:rsid w:val="00D56F6A"/>
    <w:rsid w:val="00D57021"/>
    <w:rsid w:val="00D57BC9"/>
    <w:rsid w:val="00D57D7F"/>
    <w:rsid w:val="00D60A29"/>
    <w:rsid w:val="00D6170F"/>
    <w:rsid w:val="00D62412"/>
    <w:rsid w:val="00D6248E"/>
    <w:rsid w:val="00D625A5"/>
    <w:rsid w:val="00D63736"/>
    <w:rsid w:val="00D63ABF"/>
    <w:rsid w:val="00D63E99"/>
    <w:rsid w:val="00D6409A"/>
    <w:rsid w:val="00D6444E"/>
    <w:rsid w:val="00D658BF"/>
    <w:rsid w:val="00D65F22"/>
    <w:rsid w:val="00D65F37"/>
    <w:rsid w:val="00D661A5"/>
    <w:rsid w:val="00D661EA"/>
    <w:rsid w:val="00D663FC"/>
    <w:rsid w:val="00D6648C"/>
    <w:rsid w:val="00D702F3"/>
    <w:rsid w:val="00D70B45"/>
    <w:rsid w:val="00D71050"/>
    <w:rsid w:val="00D718ED"/>
    <w:rsid w:val="00D720E6"/>
    <w:rsid w:val="00D723B2"/>
    <w:rsid w:val="00D7361F"/>
    <w:rsid w:val="00D73A2B"/>
    <w:rsid w:val="00D7423B"/>
    <w:rsid w:val="00D743C2"/>
    <w:rsid w:val="00D7453C"/>
    <w:rsid w:val="00D7464C"/>
    <w:rsid w:val="00D7489C"/>
    <w:rsid w:val="00D75261"/>
    <w:rsid w:val="00D75A67"/>
    <w:rsid w:val="00D75CE0"/>
    <w:rsid w:val="00D76495"/>
    <w:rsid w:val="00D77F3A"/>
    <w:rsid w:val="00D8015E"/>
    <w:rsid w:val="00D80E72"/>
    <w:rsid w:val="00D8238F"/>
    <w:rsid w:val="00D8384D"/>
    <w:rsid w:val="00D83DFA"/>
    <w:rsid w:val="00D8419B"/>
    <w:rsid w:val="00D8571A"/>
    <w:rsid w:val="00D862C7"/>
    <w:rsid w:val="00D863E8"/>
    <w:rsid w:val="00D86414"/>
    <w:rsid w:val="00D877FA"/>
    <w:rsid w:val="00D87E5B"/>
    <w:rsid w:val="00D9059D"/>
    <w:rsid w:val="00D908C7"/>
    <w:rsid w:val="00D90DE1"/>
    <w:rsid w:val="00D92C52"/>
    <w:rsid w:val="00D92D6F"/>
    <w:rsid w:val="00D9315F"/>
    <w:rsid w:val="00D935DC"/>
    <w:rsid w:val="00D93947"/>
    <w:rsid w:val="00D94009"/>
    <w:rsid w:val="00D9401A"/>
    <w:rsid w:val="00D94FD2"/>
    <w:rsid w:val="00D951B6"/>
    <w:rsid w:val="00D957FE"/>
    <w:rsid w:val="00D958CD"/>
    <w:rsid w:val="00D9653F"/>
    <w:rsid w:val="00D96A36"/>
    <w:rsid w:val="00D96BB3"/>
    <w:rsid w:val="00D96CB6"/>
    <w:rsid w:val="00DA0335"/>
    <w:rsid w:val="00DA0CFA"/>
    <w:rsid w:val="00DA10DF"/>
    <w:rsid w:val="00DA1AAA"/>
    <w:rsid w:val="00DA1F77"/>
    <w:rsid w:val="00DA2546"/>
    <w:rsid w:val="00DA2D75"/>
    <w:rsid w:val="00DA31AD"/>
    <w:rsid w:val="00DA3CAE"/>
    <w:rsid w:val="00DA4361"/>
    <w:rsid w:val="00DA437C"/>
    <w:rsid w:val="00DA45CE"/>
    <w:rsid w:val="00DA4A0D"/>
    <w:rsid w:val="00DA4F78"/>
    <w:rsid w:val="00DA5DC4"/>
    <w:rsid w:val="00DA5DEB"/>
    <w:rsid w:val="00DA658C"/>
    <w:rsid w:val="00DA6F47"/>
    <w:rsid w:val="00DA7169"/>
    <w:rsid w:val="00DB0692"/>
    <w:rsid w:val="00DB0CB2"/>
    <w:rsid w:val="00DB281B"/>
    <w:rsid w:val="00DB3103"/>
    <w:rsid w:val="00DB3EF8"/>
    <w:rsid w:val="00DB44AB"/>
    <w:rsid w:val="00DB4D6D"/>
    <w:rsid w:val="00DB4DA5"/>
    <w:rsid w:val="00DB5076"/>
    <w:rsid w:val="00DB55EE"/>
    <w:rsid w:val="00DB579B"/>
    <w:rsid w:val="00DB7AFC"/>
    <w:rsid w:val="00DC0CB2"/>
    <w:rsid w:val="00DC0EEE"/>
    <w:rsid w:val="00DC1055"/>
    <w:rsid w:val="00DC1529"/>
    <w:rsid w:val="00DC1EF0"/>
    <w:rsid w:val="00DC24C2"/>
    <w:rsid w:val="00DC3152"/>
    <w:rsid w:val="00DC345F"/>
    <w:rsid w:val="00DC34FF"/>
    <w:rsid w:val="00DC36A3"/>
    <w:rsid w:val="00DC3E50"/>
    <w:rsid w:val="00DC4FAA"/>
    <w:rsid w:val="00DC564C"/>
    <w:rsid w:val="00DC5DBF"/>
    <w:rsid w:val="00DC5E29"/>
    <w:rsid w:val="00DC5FCC"/>
    <w:rsid w:val="00DC6220"/>
    <w:rsid w:val="00DC63AD"/>
    <w:rsid w:val="00DC6BE7"/>
    <w:rsid w:val="00DC6FC1"/>
    <w:rsid w:val="00DC735F"/>
    <w:rsid w:val="00DC795E"/>
    <w:rsid w:val="00DD04AE"/>
    <w:rsid w:val="00DD1B4D"/>
    <w:rsid w:val="00DD1F99"/>
    <w:rsid w:val="00DD2138"/>
    <w:rsid w:val="00DD23DC"/>
    <w:rsid w:val="00DD270B"/>
    <w:rsid w:val="00DD2D02"/>
    <w:rsid w:val="00DD2E91"/>
    <w:rsid w:val="00DD3CDE"/>
    <w:rsid w:val="00DD3E64"/>
    <w:rsid w:val="00DD3F4C"/>
    <w:rsid w:val="00DD3FF8"/>
    <w:rsid w:val="00DD4948"/>
    <w:rsid w:val="00DD4C4D"/>
    <w:rsid w:val="00DD5A8B"/>
    <w:rsid w:val="00DD5B5E"/>
    <w:rsid w:val="00DD74C8"/>
    <w:rsid w:val="00DD7BAF"/>
    <w:rsid w:val="00DD7D78"/>
    <w:rsid w:val="00DE0559"/>
    <w:rsid w:val="00DE1D30"/>
    <w:rsid w:val="00DE2662"/>
    <w:rsid w:val="00DE363A"/>
    <w:rsid w:val="00DE3BDB"/>
    <w:rsid w:val="00DE4B1A"/>
    <w:rsid w:val="00DE620B"/>
    <w:rsid w:val="00DE6415"/>
    <w:rsid w:val="00DE772F"/>
    <w:rsid w:val="00DE79E2"/>
    <w:rsid w:val="00DF007F"/>
    <w:rsid w:val="00DF023E"/>
    <w:rsid w:val="00DF0A43"/>
    <w:rsid w:val="00DF1022"/>
    <w:rsid w:val="00DF1289"/>
    <w:rsid w:val="00DF1C8F"/>
    <w:rsid w:val="00DF1E92"/>
    <w:rsid w:val="00DF2961"/>
    <w:rsid w:val="00DF334D"/>
    <w:rsid w:val="00DF3B81"/>
    <w:rsid w:val="00DF4F31"/>
    <w:rsid w:val="00DF51A4"/>
    <w:rsid w:val="00DF61EE"/>
    <w:rsid w:val="00DF6D4B"/>
    <w:rsid w:val="00DF6F8B"/>
    <w:rsid w:val="00DF7259"/>
    <w:rsid w:val="00DF7D5B"/>
    <w:rsid w:val="00E01521"/>
    <w:rsid w:val="00E0152F"/>
    <w:rsid w:val="00E01963"/>
    <w:rsid w:val="00E020BF"/>
    <w:rsid w:val="00E03C1A"/>
    <w:rsid w:val="00E03CAE"/>
    <w:rsid w:val="00E04281"/>
    <w:rsid w:val="00E04718"/>
    <w:rsid w:val="00E04D87"/>
    <w:rsid w:val="00E065CE"/>
    <w:rsid w:val="00E07338"/>
    <w:rsid w:val="00E0739E"/>
    <w:rsid w:val="00E075ED"/>
    <w:rsid w:val="00E0798E"/>
    <w:rsid w:val="00E07B5A"/>
    <w:rsid w:val="00E100B6"/>
    <w:rsid w:val="00E10810"/>
    <w:rsid w:val="00E1085F"/>
    <w:rsid w:val="00E10DAF"/>
    <w:rsid w:val="00E10F7C"/>
    <w:rsid w:val="00E11520"/>
    <w:rsid w:val="00E11E9B"/>
    <w:rsid w:val="00E120C8"/>
    <w:rsid w:val="00E126B1"/>
    <w:rsid w:val="00E1307A"/>
    <w:rsid w:val="00E13502"/>
    <w:rsid w:val="00E13840"/>
    <w:rsid w:val="00E13D47"/>
    <w:rsid w:val="00E13E33"/>
    <w:rsid w:val="00E14417"/>
    <w:rsid w:val="00E1442B"/>
    <w:rsid w:val="00E15183"/>
    <w:rsid w:val="00E1541D"/>
    <w:rsid w:val="00E15672"/>
    <w:rsid w:val="00E168B7"/>
    <w:rsid w:val="00E16E45"/>
    <w:rsid w:val="00E16ED8"/>
    <w:rsid w:val="00E174FC"/>
    <w:rsid w:val="00E177B9"/>
    <w:rsid w:val="00E17A99"/>
    <w:rsid w:val="00E17C52"/>
    <w:rsid w:val="00E20C89"/>
    <w:rsid w:val="00E20F32"/>
    <w:rsid w:val="00E21451"/>
    <w:rsid w:val="00E227BF"/>
    <w:rsid w:val="00E2292E"/>
    <w:rsid w:val="00E229FC"/>
    <w:rsid w:val="00E22D61"/>
    <w:rsid w:val="00E22D75"/>
    <w:rsid w:val="00E22EE5"/>
    <w:rsid w:val="00E2311F"/>
    <w:rsid w:val="00E233A6"/>
    <w:rsid w:val="00E23422"/>
    <w:rsid w:val="00E23E67"/>
    <w:rsid w:val="00E240ED"/>
    <w:rsid w:val="00E24BC7"/>
    <w:rsid w:val="00E25673"/>
    <w:rsid w:val="00E25D07"/>
    <w:rsid w:val="00E26F81"/>
    <w:rsid w:val="00E26FCC"/>
    <w:rsid w:val="00E27015"/>
    <w:rsid w:val="00E27188"/>
    <w:rsid w:val="00E27202"/>
    <w:rsid w:val="00E27250"/>
    <w:rsid w:val="00E30920"/>
    <w:rsid w:val="00E30B67"/>
    <w:rsid w:val="00E30CF7"/>
    <w:rsid w:val="00E3108B"/>
    <w:rsid w:val="00E321B8"/>
    <w:rsid w:val="00E322B0"/>
    <w:rsid w:val="00E32561"/>
    <w:rsid w:val="00E32B4D"/>
    <w:rsid w:val="00E33414"/>
    <w:rsid w:val="00E338B2"/>
    <w:rsid w:val="00E33F41"/>
    <w:rsid w:val="00E34948"/>
    <w:rsid w:val="00E34BB6"/>
    <w:rsid w:val="00E3639F"/>
    <w:rsid w:val="00E36825"/>
    <w:rsid w:val="00E36AAA"/>
    <w:rsid w:val="00E377A3"/>
    <w:rsid w:val="00E37DDA"/>
    <w:rsid w:val="00E400A1"/>
    <w:rsid w:val="00E40F76"/>
    <w:rsid w:val="00E41CD8"/>
    <w:rsid w:val="00E42103"/>
    <w:rsid w:val="00E43EB6"/>
    <w:rsid w:val="00E4565F"/>
    <w:rsid w:val="00E45D0E"/>
    <w:rsid w:val="00E46064"/>
    <w:rsid w:val="00E464B0"/>
    <w:rsid w:val="00E46531"/>
    <w:rsid w:val="00E47B46"/>
    <w:rsid w:val="00E47EC6"/>
    <w:rsid w:val="00E5004B"/>
    <w:rsid w:val="00E5074E"/>
    <w:rsid w:val="00E52279"/>
    <w:rsid w:val="00E52D0E"/>
    <w:rsid w:val="00E53307"/>
    <w:rsid w:val="00E534E1"/>
    <w:rsid w:val="00E535C9"/>
    <w:rsid w:val="00E54632"/>
    <w:rsid w:val="00E5470D"/>
    <w:rsid w:val="00E5562A"/>
    <w:rsid w:val="00E55D06"/>
    <w:rsid w:val="00E55F6E"/>
    <w:rsid w:val="00E56BB5"/>
    <w:rsid w:val="00E57366"/>
    <w:rsid w:val="00E575E9"/>
    <w:rsid w:val="00E5760C"/>
    <w:rsid w:val="00E60346"/>
    <w:rsid w:val="00E6067D"/>
    <w:rsid w:val="00E612D5"/>
    <w:rsid w:val="00E61683"/>
    <w:rsid w:val="00E6173A"/>
    <w:rsid w:val="00E6222E"/>
    <w:rsid w:val="00E622B6"/>
    <w:rsid w:val="00E6248B"/>
    <w:rsid w:val="00E62561"/>
    <w:rsid w:val="00E625B1"/>
    <w:rsid w:val="00E62C12"/>
    <w:rsid w:val="00E62C1C"/>
    <w:rsid w:val="00E62F10"/>
    <w:rsid w:val="00E633B8"/>
    <w:rsid w:val="00E63553"/>
    <w:rsid w:val="00E64773"/>
    <w:rsid w:val="00E64F34"/>
    <w:rsid w:val="00E658D8"/>
    <w:rsid w:val="00E65A25"/>
    <w:rsid w:val="00E65A47"/>
    <w:rsid w:val="00E65BF3"/>
    <w:rsid w:val="00E66079"/>
    <w:rsid w:val="00E66295"/>
    <w:rsid w:val="00E67C01"/>
    <w:rsid w:val="00E705D0"/>
    <w:rsid w:val="00E70ADE"/>
    <w:rsid w:val="00E710A8"/>
    <w:rsid w:val="00E72193"/>
    <w:rsid w:val="00E73352"/>
    <w:rsid w:val="00E736E2"/>
    <w:rsid w:val="00E73BAD"/>
    <w:rsid w:val="00E747AA"/>
    <w:rsid w:val="00E756C9"/>
    <w:rsid w:val="00E757EB"/>
    <w:rsid w:val="00E75AB8"/>
    <w:rsid w:val="00E76137"/>
    <w:rsid w:val="00E762D6"/>
    <w:rsid w:val="00E765D8"/>
    <w:rsid w:val="00E76A04"/>
    <w:rsid w:val="00E776D0"/>
    <w:rsid w:val="00E809D4"/>
    <w:rsid w:val="00E80B65"/>
    <w:rsid w:val="00E81105"/>
    <w:rsid w:val="00E81164"/>
    <w:rsid w:val="00E813B9"/>
    <w:rsid w:val="00E81FDF"/>
    <w:rsid w:val="00E83607"/>
    <w:rsid w:val="00E837ED"/>
    <w:rsid w:val="00E85C92"/>
    <w:rsid w:val="00E864DB"/>
    <w:rsid w:val="00E86785"/>
    <w:rsid w:val="00E86C5D"/>
    <w:rsid w:val="00E86C81"/>
    <w:rsid w:val="00E873D2"/>
    <w:rsid w:val="00E87F5F"/>
    <w:rsid w:val="00E937CE"/>
    <w:rsid w:val="00E93998"/>
    <w:rsid w:val="00E94407"/>
    <w:rsid w:val="00E95F8F"/>
    <w:rsid w:val="00E9602D"/>
    <w:rsid w:val="00E964A4"/>
    <w:rsid w:val="00E9701B"/>
    <w:rsid w:val="00E9758C"/>
    <w:rsid w:val="00E97AB2"/>
    <w:rsid w:val="00EA0062"/>
    <w:rsid w:val="00EA0AC6"/>
    <w:rsid w:val="00EA0F06"/>
    <w:rsid w:val="00EA15C0"/>
    <w:rsid w:val="00EA1ED2"/>
    <w:rsid w:val="00EA2174"/>
    <w:rsid w:val="00EA254C"/>
    <w:rsid w:val="00EA3310"/>
    <w:rsid w:val="00EA351B"/>
    <w:rsid w:val="00EA35FA"/>
    <w:rsid w:val="00EA3FA6"/>
    <w:rsid w:val="00EA46EB"/>
    <w:rsid w:val="00EA4B88"/>
    <w:rsid w:val="00EA4CB4"/>
    <w:rsid w:val="00EA5736"/>
    <w:rsid w:val="00EA5854"/>
    <w:rsid w:val="00EA62E2"/>
    <w:rsid w:val="00EA66F0"/>
    <w:rsid w:val="00EA7A21"/>
    <w:rsid w:val="00EA7BE1"/>
    <w:rsid w:val="00EB140A"/>
    <w:rsid w:val="00EB1889"/>
    <w:rsid w:val="00EB2266"/>
    <w:rsid w:val="00EB2288"/>
    <w:rsid w:val="00EB24A5"/>
    <w:rsid w:val="00EB26C3"/>
    <w:rsid w:val="00EB2800"/>
    <w:rsid w:val="00EB2AD7"/>
    <w:rsid w:val="00EB2D78"/>
    <w:rsid w:val="00EB3936"/>
    <w:rsid w:val="00EB3B9B"/>
    <w:rsid w:val="00EB4447"/>
    <w:rsid w:val="00EB5DEE"/>
    <w:rsid w:val="00EB6AAE"/>
    <w:rsid w:val="00EB736F"/>
    <w:rsid w:val="00EC0386"/>
    <w:rsid w:val="00EC08C5"/>
    <w:rsid w:val="00EC099B"/>
    <w:rsid w:val="00EC0A59"/>
    <w:rsid w:val="00EC1296"/>
    <w:rsid w:val="00EC1D48"/>
    <w:rsid w:val="00EC1E19"/>
    <w:rsid w:val="00EC1FB0"/>
    <w:rsid w:val="00EC250A"/>
    <w:rsid w:val="00EC25E3"/>
    <w:rsid w:val="00EC2E30"/>
    <w:rsid w:val="00EC4E98"/>
    <w:rsid w:val="00EC584B"/>
    <w:rsid w:val="00EC5FAE"/>
    <w:rsid w:val="00EC7487"/>
    <w:rsid w:val="00EC7C0D"/>
    <w:rsid w:val="00EC7E15"/>
    <w:rsid w:val="00EC7ED3"/>
    <w:rsid w:val="00EC7F77"/>
    <w:rsid w:val="00ED0D70"/>
    <w:rsid w:val="00ED2D73"/>
    <w:rsid w:val="00ED3663"/>
    <w:rsid w:val="00ED3B02"/>
    <w:rsid w:val="00ED3F4D"/>
    <w:rsid w:val="00ED45E2"/>
    <w:rsid w:val="00ED4F69"/>
    <w:rsid w:val="00ED514C"/>
    <w:rsid w:val="00ED580D"/>
    <w:rsid w:val="00ED692F"/>
    <w:rsid w:val="00ED7357"/>
    <w:rsid w:val="00EE015A"/>
    <w:rsid w:val="00EE01F8"/>
    <w:rsid w:val="00EE0322"/>
    <w:rsid w:val="00EE093F"/>
    <w:rsid w:val="00EE10E2"/>
    <w:rsid w:val="00EE147F"/>
    <w:rsid w:val="00EE2903"/>
    <w:rsid w:val="00EE2D4E"/>
    <w:rsid w:val="00EE3CAB"/>
    <w:rsid w:val="00EE3EB9"/>
    <w:rsid w:val="00EE440B"/>
    <w:rsid w:val="00EE4645"/>
    <w:rsid w:val="00EE466D"/>
    <w:rsid w:val="00EE471C"/>
    <w:rsid w:val="00EE52FD"/>
    <w:rsid w:val="00EE5530"/>
    <w:rsid w:val="00EE55FE"/>
    <w:rsid w:val="00EE5B2F"/>
    <w:rsid w:val="00EE6121"/>
    <w:rsid w:val="00EE78F5"/>
    <w:rsid w:val="00EE7CBF"/>
    <w:rsid w:val="00EF0318"/>
    <w:rsid w:val="00EF2884"/>
    <w:rsid w:val="00EF4E53"/>
    <w:rsid w:val="00EF5953"/>
    <w:rsid w:val="00EF5E6F"/>
    <w:rsid w:val="00EF64B1"/>
    <w:rsid w:val="00EF679D"/>
    <w:rsid w:val="00EF68E7"/>
    <w:rsid w:val="00EF7018"/>
    <w:rsid w:val="00EF789C"/>
    <w:rsid w:val="00EF7B71"/>
    <w:rsid w:val="00F0039F"/>
    <w:rsid w:val="00F0074F"/>
    <w:rsid w:val="00F00C11"/>
    <w:rsid w:val="00F016E4"/>
    <w:rsid w:val="00F01BD3"/>
    <w:rsid w:val="00F028BF"/>
    <w:rsid w:val="00F02DA5"/>
    <w:rsid w:val="00F03084"/>
    <w:rsid w:val="00F030A2"/>
    <w:rsid w:val="00F0334A"/>
    <w:rsid w:val="00F039CD"/>
    <w:rsid w:val="00F04EB0"/>
    <w:rsid w:val="00F0639C"/>
    <w:rsid w:val="00F066B7"/>
    <w:rsid w:val="00F06800"/>
    <w:rsid w:val="00F06DE7"/>
    <w:rsid w:val="00F06F0F"/>
    <w:rsid w:val="00F07092"/>
    <w:rsid w:val="00F1003C"/>
    <w:rsid w:val="00F101DD"/>
    <w:rsid w:val="00F117DC"/>
    <w:rsid w:val="00F11BC7"/>
    <w:rsid w:val="00F12009"/>
    <w:rsid w:val="00F124F4"/>
    <w:rsid w:val="00F12552"/>
    <w:rsid w:val="00F12E9B"/>
    <w:rsid w:val="00F14610"/>
    <w:rsid w:val="00F14838"/>
    <w:rsid w:val="00F14E00"/>
    <w:rsid w:val="00F155B3"/>
    <w:rsid w:val="00F15E73"/>
    <w:rsid w:val="00F17B9D"/>
    <w:rsid w:val="00F205DD"/>
    <w:rsid w:val="00F213AB"/>
    <w:rsid w:val="00F219E1"/>
    <w:rsid w:val="00F21B7C"/>
    <w:rsid w:val="00F22357"/>
    <w:rsid w:val="00F224D6"/>
    <w:rsid w:val="00F22623"/>
    <w:rsid w:val="00F226A1"/>
    <w:rsid w:val="00F227ED"/>
    <w:rsid w:val="00F22C36"/>
    <w:rsid w:val="00F23724"/>
    <w:rsid w:val="00F23FE0"/>
    <w:rsid w:val="00F2419D"/>
    <w:rsid w:val="00F249BA"/>
    <w:rsid w:val="00F24A85"/>
    <w:rsid w:val="00F24F80"/>
    <w:rsid w:val="00F25462"/>
    <w:rsid w:val="00F26E6B"/>
    <w:rsid w:val="00F270B8"/>
    <w:rsid w:val="00F276CF"/>
    <w:rsid w:val="00F27785"/>
    <w:rsid w:val="00F27B3D"/>
    <w:rsid w:val="00F304C3"/>
    <w:rsid w:val="00F314D4"/>
    <w:rsid w:val="00F34719"/>
    <w:rsid w:val="00F34C00"/>
    <w:rsid w:val="00F34EA6"/>
    <w:rsid w:val="00F3519D"/>
    <w:rsid w:val="00F357C4"/>
    <w:rsid w:val="00F36491"/>
    <w:rsid w:val="00F37306"/>
    <w:rsid w:val="00F375BF"/>
    <w:rsid w:val="00F405E0"/>
    <w:rsid w:val="00F40934"/>
    <w:rsid w:val="00F40F4B"/>
    <w:rsid w:val="00F40FE4"/>
    <w:rsid w:val="00F411A5"/>
    <w:rsid w:val="00F4140D"/>
    <w:rsid w:val="00F414A9"/>
    <w:rsid w:val="00F41697"/>
    <w:rsid w:val="00F416AC"/>
    <w:rsid w:val="00F42190"/>
    <w:rsid w:val="00F42386"/>
    <w:rsid w:val="00F423A1"/>
    <w:rsid w:val="00F43A84"/>
    <w:rsid w:val="00F43CDC"/>
    <w:rsid w:val="00F4467F"/>
    <w:rsid w:val="00F449A3"/>
    <w:rsid w:val="00F44AA1"/>
    <w:rsid w:val="00F44AC7"/>
    <w:rsid w:val="00F44ECF"/>
    <w:rsid w:val="00F459E9"/>
    <w:rsid w:val="00F45F57"/>
    <w:rsid w:val="00F46125"/>
    <w:rsid w:val="00F46155"/>
    <w:rsid w:val="00F509DE"/>
    <w:rsid w:val="00F50DE1"/>
    <w:rsid w:val="00F51F14"/>
    <w:rsid w:val="00F52265"/>
    <w:rsid w:val="00F52D01"/>
    <w:rsid w:val="00F53FBA"/>
    <w:rsid w:val="00F5454F"/>
    <w:rsid w:val="00F54818"/>
    <w:rsid w:val="00F55427"/>
    <w:rsid w:val="00F557E6"/>
    <w:rsid w:val="00F563B1"/>
    <w:rsid w:val="00F56A40"/>
    <w:rsid w:val="00F56A4C"/>
    <w:rsid w:val="00F5795D"/>
    <w:rsid w:val="00F57B31"/>
    <w:rsid w:val="00F606C4"/>
    <w:rsid w:val="00F60B5D"/>
    <w:rsid w:val="00F60EAD"/>
    <w:rsid w:val="00F610BC"/>
    <w:rsid w:val="00F61600"/>
    <w:rsid w:val="00F6191E"/>
    <w:rsid w:val="00F61FA1"/>
    <w:rsid w:val="00F62316"/>
    <w:rsid w:val="00F62A08"/>
    <w:rsid w:val="00F62C7B"/>
    <w:rsid w:val="00F63087"/>
    <w:rsid w:val="00F632B2"/>
    <w:rsid w:val="00F6386E"/>
    <w:rsid w:val="00F6477C"/>
    <w:rsid w:val="00F64E42"/>
    <w:rsid w:val="00F65B68"/>
    <w:rsid w:val="00F65C36"/>
    <w:rsid w:val="00F66745"/>
    <w:rsid w:val="00F66AC0"/>
    <w:rsid w:val="00F67C0D"/>
    <w:rsid w:val="00F70AEA"/>
    <w:rsid w:val="00F70E1A"/>
    <w:rsid w:val="00F70F7D"/>
    <w:rsid w:val="00F7123F"/>
    <w:rsid w:val="00F72908"/>
    <w:rsid w:val="00F729E5"/>
    <w:rsid w:val="00F7327D"/>
    <w:rsid w:val="00F733C6"/>
    <w:rsid w:val="00F74CE9"/>
    <w:rsid w:val="00F75A56"/>
    <w:rsid w:val="00F75DE2"/>
    <w:rsid w:val="00F75F88"/>
    <w:rsid w:val="00F75FD7"/>
    <w:rsid w:val="00F76674"/>
    <w:rsid w:val="00F7702E"/>
    <w:rsid w:val="00F8038F"/>
    <w:rsid w:val="00F82C17"/>
    <w:rsid w:val="00F84BF9"/>
    <w:rsid w:val="00F85051"/>
    <w:rsid w:val="00F8522A"/>
    <w:rsid w:val="00F85754"/>
    <w:rsid w:val="00F85853"/>
    <w:rsid w:val="00F85CF8"/>
    <w:rsid w:val="00F86298"/>
    <w:rsid w:val="00F86807"/>
    <w:rsid w:val="00F86955"/>
    <w:rsid w:val="00F8698D"/>
    <w:rsid w:val="00F86C89"/>
    <w:rsid w:val="00F86F3A"/>
    <w:rsid w:val="00F87096"/>
    <w:rsid w:val="00F87693"/>
    <w:rsid w:val="00F87F36"/>
    <w:rsid w:val="00F900D5"/>
    <w:rsid w:val="00F90934"/>
    <w:rsid w:val="00F90A15"/>
    <w:rsid w:val="00F910D4"/>
    <w:rsid w:val="00F9120B"/>
    <w:rsid w:val="00F91E0A"/>
    <w:rsid w:val="00F923DB"/>
    <w:rsid w:val="00F9263C"/>
    <w:rsid w:val="00F92736"/>
    <w:rsid w:val="00F927B1"/>
    <w:rsid w:val="00F92CFB"/>
    <w:rsid w:val="00F92E48"/>
    <w:rsid w:val="00F93289"/>
    <w:rsid w:val="00F93EA3"/>
    <w:rsid w:val="00F944FC"/>
    <w:rsid w:val="00F95766"/>
    <w:rsid w:val="00F962AD"/>
    <w:rsid w:val="00F969FA"/>
    <w:rsid w:val="00F96C4C"/>
    <w:rsid w:val="00F97539"/>
    <w:rsid w:val="00F97C4E"/>
    <w:rsid w:val="00F97D0C"/>
    <w:rsid w:val="00FA0E12"/>
    <w:rsid w:val="00FA103B"/>
    <w:rsid w:val="00FA1F2C"/>
    <w:rsid w:val="00FA22C9"/>
    <w:rsid w:val="00FA2690"/>
    <w:rsid w:val="00FA3F15"/>
    <w:rsid w:val="00FA403B"/>
    <w:rsid w:val="00FA452F"/>
    <w:rsid w:val="00FA4646"/>
    <w:rsid w:val="00FA4D80"/>
    <w:rsid w:val="00FA5A00"/>
    <w:rsid w:val="00FA64EE"/>
    <w:rsid w:val="00FA70AB"/>
    <w:rsid w:val="00FA7D40"/>
    <w:rsid w:val="00FB0558"/>
    <w:rsid w:val="00FB0569"/>
    <w:rsid w:val="00FB10AB"/>
    <w:rsid w:val="00FB2305"/>
    <w:rsid w:val="00FB23F7"/>
    <w:rsid w:val="00FB2758"/>
    <w:rsid w:val="00FB293A"/>
    <w:rsid w:val="00FB2A98"/>
    <w:rsid w:val="00FB2F60"/>
    <w:rsid w:val="00FB3228"/>
    <w:rsid w:val="00FB3318"/>
    <w:rsid w:val="00FB336D"/>
    <w:rsid w:val="00FB3DAA"/>
    <w:rsid w:val="00FB4794"/>
    <w:rsid w:val="00FB4EDF"/>
    <w:rsid w:val="00FB51EB"/>
    <w:rsid w:val="00FB5BF1"/>
    <w:rsid w:val="00FB651B"/>
    <w:rsid w:val="00FB6AB0"/>
    <w:rsid w:val="00FB6AD3"/>
    <w:rsid w:val="00FB6E26"/>
    <w:rsid w:val="00FB7778"/>
    <w:rsid w:val="00FB7A20"/>
    <w:rsid w:val="00FC0D38"/>
    <w:rsid w:val="00FC0E0E"/>
    <w:rsid w:val="00FC178C"/>
    <w:rsid w:val="00FC33F8"/>
    <w:rsid w:val="00FC3C24"/>
    <w:rsid w:val="00FC529E"/>
    <w:rsid w:val="00FC5453"/>
    <w:rsid w:val="00FD1979"/>
    <w:rsid w:val="00FD1E31"/>
    <w:rsid w:val="00FD22CE"/>
    <w:rsid w:val="00FD2650"/>
    <w:rsid w:val="00FD2EA4"/>
    <w:rsid w:val="00FD45FA"/>
    <w:rsid w:val="00FD4F2C"/>
    <w:rsid w:val="00FD5256"/>
    <w:rsid w:val="00FD5BB1"/>
    <w:rsid w:val="00FD5D1F"/>
    <w:rsid w:val="00FD5D64"/>
    <w:rsid w:val="00FD60D4"/>
    <w:rsid w:val="00FD72F7"/>
    <w:rsid w:val="00FD735B"/>
    <w:rsid w:val="00FD7786"/>
    <w:rsid w:val="00FD7799"/>
    <w:rsid w:val="00FD77FC"/>
    <w:rsid w:val="00FD78BC"/>
    <w:rsid w:val="00FD7C33"/>
    <w:rsid w:val="00FE0060"/>
    <w:rsid w:val="00FE0273"/>
    <w:rsid w:val="00FE0480"/>
    <w:rsid w:val="00FE0F99"/>
    <w:rsid w:val="00FE1C85"/>
    <w:rsid w:val="00FE1E87"/>
    <w:rsid w:val="00FE1E8A"/>
    <w:rsid w:val="00FE1E95"/>
    <w:rsid w:val="00FE224D"/>
    <w:rsid w:val="00FE2EA7"/>
    <w:rsid w:val="00FE34B0"/>
    <w:rsid w:val="00FE415E"/>
    <w:rsid w:val="00FE448C"/>
    <w:rsid w:val="00FE470E"/>
    <w:rsid w:val="00FE577E"/>
    <w:rsid w:val="00FE5CC8"/>
    <w:rsid w:val="00FE6048"/>
    <w:rsid w:val="00FE61D5"/>
    <w:rsid w:val="00FE688C"/>
    <w:rsid w:val="00FE6C25"/>
    <w:rsid w:val="00FE75B1"/>
    <w:rsid w:val="00FE7CA4"/>
    <w:rsid w:val="00FF00A5"/>
    <w:rsid w:val="00FF00E1"/>
    <w:rsid w:val="00FF0BE1"/>
    <w:rsid w:val="00FF1C3F"/>
    <w:rsid w:val="00FF1D63"/>
    <w:rsid w:val="00FF2431"/>
    <w:rsid w:val="00FF2C2C"/>
    <w:rsid w:val="00FF2F9B"/>
    <w:rsid w:val="00FF482B"/>
    <w:rsid w:val="00FF52AE"/>
    <w:rsid w:val="00FF6385"/>
    <w:rsid w:val="00FF68A3"/>
    <w:rsid w:val="00FF69A0"/>
    <w:rsid w:val="00FF6C52"/>
    <w:rsid w:val="00FF7039"/>
    <w:rsid w:val="00FF767E"/>
    <w:rsid w:val="0145572F"/>
    <w:rsid w:val="015C6D6B"/>
    <w:rsid w:val="01F56D00"/>
    <w:rsid w:val="0226D237"/>
    <w:rsid w:val="0315AF6D"/>
    <w:rsid w:val="03921B06"/>
    <w:rsid w:val="03C1AE7F"/>
    <w:rsid w:val="049930DD"/>
    <w:rsid w:val="06F71DFA"/>
    <w:rsid w:val="0B4A1323"/>
    <w:rsid w:val="0B69F459"/>
    <w:rsid w:val="0D6BBAC7"/>
    <w:rsid w:val="0E0D5FF7"/>
    <w:rsid w:val="0EADC7E8"/>
    <w:rsid w:val="0EED5C94"/>
    <w:rsid w:val="10EB6104"/>
    <w:rsid w:val="114E52DA"/>
    <w:rsid w:val="11CC3E02"/>
    <w:rsid w:val="12666EC9"/>
    <w:rsid w:val="12F38216"/>
    <w:rsid w:val="12FDF66D"/>
    <w:rsid w:val="13C98A2C"/>
    <w:rsid w:val="13D334A6"/>
    <w:rsid w:val="143D9B5D"/>
    <w:rsid w:val="147638F7"/>
    <w:rsid w:val="15115A61"/>
    <w:rsid w:val="154A0D0B"/>
    <w:rsid w:val="154FC86A"/>
    <w:rsid w:val="157691BB"/>
    <w:rsid w:val="1629B96C"/>
    <w:rsid w:val="170556A2"/>
    <w:rsid w:val="170F009A"/>
    <w:rsid w:val="17138CA8"/>
    <w:rsid w:val="17AE67E2"/>
    <w:rsid w:val="1810A504"/>
    <w:rsid w:val="183AE2E7"/>
    <w:rsid w:val="18BED6B6"/>
    <w:rsid w:val="19207722"/>
    <w:rsid w:val="1A434389"/>
    <w:rsid w:val="1A60695D"/>
    <w:rsid w:val="1A88AB52"/>
    <w:rsid w:val="1B2613F2"/>
    <w:rsid w:val="1B9A54FF"/>
    <w:rsid w:val="1BE1CE8D"/>
    <w:rsid w:val="1C4AC337"/>
    <w:rsid w:val="1F097F62"/>
    <w:rsid w:val="1F288BFB"/>
    <w:rsid w:val="203749EE"/>
    <w:rsid w:val="20B3D019"/>
    <w:rsid w:val="20FC31F0"/>
    <w:rsid w:val="222AE08D"/>
    <w:rsid w:val="22F47CAA"/>
    <w:rsid w:val="236BB075"/>
    <w:rsid w:val="2597DC55"/>
    <w:rsid w:val="25AD37E2"/>
    <w:rsid w:val="262E8A8D"/>
    <w:rsid w:val="26921DF5"/>
    <w:rsid w:val="271B73F6"/>
    <w:rsid w:val="275EDA02"/>
    <w:rsid w:val="2859BFE9"/>
    <w:rsid w:val="289C7EE2"/>
    <w:rsid w:val="291BF59A"/>
    <w:rsid w:val="29AA37BA"/>
    <w:rsid w:val="29EF9879"/>
    <w:rsid w:val="29F8EC4D"/>
    <w:rsid w:val="2A25497E"/>
    <w:rsid w:val="2BE18456"/>
    <w:rsid w:val="2BF1FD8C"/>
    <w:rsid w:val="2CE32F02"/>
    <w:rsid w:val="2DF5134D"/>
    <w:rsid w:val="2E219932"/>
    <w:rsid w:val="2EC13010"/>
    <w:rsid w:val="309E5595"/>
    <w:rsid w:val="3188D3A1"/>
    <w:rsid w:val="3328A06F"/>
    <w:rsid w:val="34FCE9EB"/>
    <w:rsid w:val="354710FD"/>
    <w:rsid w:val="358A5D39"/>
    <w:rsid w:val="3598E65B"/>
    <w:rsid w:val="35B9B23F"/>
    <w:rsid w:val="35DE2CD7"/>
    <w:rsid w:val="35F89E5B"/>
    <w:rsid w:val="37A11E28"/>
    <w:rsid w:val="38250CA9"/>
    <w:rsid w:val="38B15993"/>
    <w:rsid w:val="3ABE5C85"/>
    <w:rsid w:val="3AF92237"/>
    <w:rsid w:val="3B6BEB78"/>
    <w:rsid w:val="3B9352B1"/>
    <w:rsid w:val="3BD3C6FD"/>
    <w:rsid w:val="3BD512F9"/>
    <w:rsid w:val="3CF6E2BA"/>
    <w:rsid w:val="3CFA1060"/>
    <w:rsid w:val="3D676D70"/>
    <w:rsid w:val="3D72685D"/>
    <w:rsid w:val="3D739B3C"/>
    <w:rsid w:val="3D9E1FD0"/>
    <w:rsid w:val="3EB5FAAC"/>
    <w:rsid w:val="3EE9766A"/>
    <w:rsid w:val="40015F2B"/>
    <w:rsid w:val="406BBE39"/>
    <w:rsid w:val="4127A5EB"/>
    <w:rsid w:val="416E5C3B"/>
    <w:rsid w:val="41E7EE99"/>
    <w:rsid w:val="41EE0981"/>
    <w:rsid w:val="42EB1C7E"/>
    <w:rsid w:val="446FEB72"/>
    <w:rsid w:val="4484E4CC"/>
    <w:rsid w:val="44CA586C"/>
    <w:rsid w:val="4589ED78"/>
    <w:rsid w:val="45DA8E9A"/>
    <w:rsid w:val="45E98844"/>
    <w:rsid w:val="4624F358"/>
    <w:rsid w:val="4672C3A6"/>
    <w:rsid w:val="467D5170"/>
    <w:rsid w:val="48A0CAE3"/>
    <w:rsid w:val="49E6E47A"/>
    <w:rsid w:val="4B30ED9E"/>
    <w:rsid w:val="4C8EC3B4"/>
    <w:rsid w:val="4D660778"/>
    <w:rsid w:val="4DA8CAC8"/>
    <w:rsid w:val="4E9DF7E3"/>
    <w:rsid w:val="4FA16C1B"/>
    <w:rsid w:val="505907B8"/>
    <w:rsid w:val="506D24EF"/>
    <w:rsid w:val="51201755"/>
    <w:rsid w:val="514583CB"/>
    <w:rsid w:val="51537C9D"/>
    <w:rsid w:val="51C4E53A"/>
    <w:rsid w:val="52E2C797"/>
    <w:rsid w:val="52E3812D"/>
    <w:rsid w:val="532DFDD0"/>
    <w:rsid w:val="53F47E49"/>
    <w:rsid w:val="53FC395C"/>
    <w:rsid w:val="55F0075D"/>
    <w:rsid w:val="57C72EAD"/>
    <w:rsid w:val="57D671CE"/>
    <w:rsid w:val="58ED1B05"/>
    <w:rsid w:val="58F4BB7A"/>
    <w:rsid w:val="592ABA67"/>
    <w:rsid w:val="59384AEF"/>
    <w:rsid w:val="59A591FA"/>
    <w:rsid w:val="5A41621F"/>
    <w:rsid w:val="5A46871F"/>
    <w:rsid w:val="5A5CE882"/>
    <w:rsid w:val="5AA983FE"/>
    <w:rsid w:val="5AAE4E37"/>
    <w:rsid w:val="5AAF5957"/>
    <w:rsid w:val="5B9BB42A"/>
    <w:rsid w:val="5BC75E7B"/>
    <w:rsid w:val="5BDD52DE"/>
    <w:rsid w:val="5C1E62E3"/>
    <w:rsid w:val="5C4DFA5C"/>
    <w:rsid w:val="5C525582"/>
    <w:rsid w:val="5C574757"/>
    <w:rsid w:val="5C836049"/>
    <w:rsid w:val="5C88E312"/>
    <w:rsid w:val="5CF71FDD"/>
    <w:rsid w:val="5D27B35D"/>
    <w:rsid w:val="5D582086"/>
    <w:rsid w:val="5DD90237"/>
    <w:rsid w:val="5E7F7AAE"/>
    <w:rsid w:val="604E825E"/>
    <w:rsid w:val="607C4484"/>
    <w:rsid w:val="6080769B"/>
    <w:rsid w:val="62422C27"/>
    <w:rsid w:val="63341A11"/>
    <w:rsid w:val="63E13191"/>
    <w:rsid w:val="64305777"/>
    <w:rsid w:val="648C005B"/>
    <w:rsid w:val="654D9A6A"/>
    <w:rsid w:val="656AFEA1"/>
    <w:rsid w:val="65E3B6AA"/>
    <w:rsid w:val="65F5F8BB"/>
    <w:rsid w:val="66A7D582"/>
    <w:rsid w:val="67118BD6"/>
    <w:rsid w:val="67724F6E"/>
    <w:rsid w:val="67C915D3"/>
    <w:rsid w:val="67EEB2CA"/>
    <w:rsid w:val="68A48F8B"/>
    <w:rsid w:val="68F59DED"/>
    <w:rsid w:val="69F47998"/>
    <w:rsid w:val="6B7AA129"/>
    <w:rsid w:val="6BCB3E11"/>
    <w:rsid w:val="6D021C9C"/>
    <w:rsid w:val="6D0C6A54"/>
    <w:rsid w:val="6E097A6F"/>
    <w:rsid w:val="6F3BDEF2"/>
    <w:rsid w:val="6FA53F03"/>
    <w:rsid w:val="6FA85772"/>
    <w:rsid w:val="6FA8EDAF"/>
    <w:rsid w:val="70E6A714"/>
    <w:rsid w:val="7113CB67"/>
    <w:rsid w:val="71551C84"/>
    <w:rsid w:val="715B8512"/>
    <w:rsid w:val="72864AC6"/>
    <w:rsid w:val="73068CEB"/>
    <w:rsid w:val="7349B062"/>
    <w:rsid w:val="739D13E6"/>
    <w:rsid w:val="7411F1E4"/>
    <w:rsid w:val="749BBEAA"/>
    <w:rsid w:val="74F986BF"/>
    <w:rsid w:val="76912BAA"/>
    <w:rsid w:val="76AEA408"/>
    <w:rsid w:val="7700B47F"/>
    <w:rsid w:val="77B9E3FF"/>
    <w:rsid w:val="77BCAFE9"/>
    <w:rsid w:val="7856CE75"/>
    <w:rsid w:val="7861D4D3"/>
    <w:rsid w:val="789C4F75"/>
    <w:rsid w:val="797C17FB"/>
    <w:rsid w:val="79C3D361"/>
    <w:rsid w:val="7A507DC8"/>
    <w:rsid w:val="7AB89AA5"/>
    <w:rsid w:val="7B705ED0"/>
    <w:rsid w:val="7BC1E770"/>
    <w:rsid w:val="7CB33DE1"/>
    <w:rsid w:val="7D4744C7"/>
    <w:rsid w:val="7D49932D"/>
    <w:rsid w:val="7DB23794"/>
    <w:rsid w:val="7DF29A01"/>
    <w:rsid w:val="7E1DA8FF"/>
    <w:rsid w:val="7E32F9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4247A"/>
  <w15:chartTrackingRefBased/>
  <w15:docId w15:val="{566083B2-33FF-4E23-AC3E-665B80E1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E07"/>
  </w:style>
  <w:style w:type="paragraph" w:styleId="Heading1">
    <w:name w:val="heading 1"/>
    <w:basedOn w:val="Normal"/>
    <w:next w:val="Normal"/>
    <w:link w:val="Heading1Char"/>
    <w:uiPriority w:val="9"/>
    <w:qFormat/>
    <w:rsid w:val="007F3268"/>
    <w:pPr>
      <w:keepNext/>
      <w:keepLines/>
      <w:spacing w:before="6000" w:after="0"/>
      <w:jc w:val="center"/>
      <w:outlineLvl w:val="0"/>
    </w:pPr>
    <w:rPr>
      <w:rFonts w:ascii="Calibri Light" w:hAnsi="Calibri Light"/>
      <w:color w:val="00437E"/>
      <w:sz w:val="52"/>
      <w:szCs w:val="32"/>
    </w:rPr>
  </w:style>
  <w:style w:type="paragraph" w:styleId="Heading2">
    <w:name w:val="heading 2"/>
    <w:basedOn w:val="Normal"/>
    <w:next w:val="Normal"/>
    <w:link w:val="Heading2Char"/>
    <w:uiPriority w:val="9"/>
    <w:unhideWhenUsed/>
    <w:qFormat/>
    <w:rsid w:val="007F3268"/>
    <w:pPr>
      <w:keepNext/>
      <w:keepLines/>
      <w:spacing w:before="40"/>
      <w:outlineLvl w:val="1"/>
    </w:pPr>
    <w:rPr>
      <w:rFonts w:ascii="Calibri Light" w:hAnsi="Calibri Light"/>
      <w:color w:val="00437E"/>
      <w:sz w:val="40"/>
      <w:szCs w:val="26"/>
    </w:rPr>
  </w:style>
  <w:style w:type="paragraph" w:styleId="Heading3">
    <w:name w:val="heading 3"/>
    <w:basedOn w:val="Normal"/>
    <w:next w:val="Normal"/>
    <w:link w:val="Heading3Char"/>
    <w:uiPriority w:val="9"/>
    <w:unhideWhenUsed/>
    <w:qFormat/>
    <w:rsid w:val="007F3268"/>
    <w:pPr>
      <w:keepNext/>
      <w:keepLines/>
      <w:spacing w:before="40"/>
      <w:outlineLvl w:val="2"/>
    </w:pPr>
    <w:rPr>
      <w:rFonts w:ascii="Calibri Light" w:hAnsi="Calibri Light"/>
      <w:color w:val="00437E"/>
      <w:sz w:val="32"/>
      <w:szCs w:val="24"/>
    </w:rPr>
  </w:style>
  <w:style w:type="paragraph" w:styleId="Heading4">
    <w:name w:val="heading 4"/>
    <w:basedOn w:val="Normal"/>
    <w:link w:val="Heading4Char"/>
    <w:uiPriority w:val="9"/>
    <w:unhideWhenUsed/>
    <w:qFormat/>
    <w:rsid w:val="00ED3663"/>
    <w:pPr>
      <w:keepNext/>
      <w:keepLines/>
      <w:spacing w:before="40" w:after="80"/>
      <w:outlineLvl w:val="3"/>
    </w:pPr>
    <w:rPr>
      <w:iCs/>
      <w:color w:val="002060"/>
      <w:sz w:val="32"/>
    </w:rPr>
  </w:style>
  <w:style w:type="paragraph" w:styleId="Heading5">
    <w:name w:val="heading 5"/>
    <w:basedOn w:val="Normal"/>
    <w:next w:val="Normal"/>
    <w:link w:val="Heading5Char"/>
    <w:uiPriority w:val="9"/>
    <w:unhideWhenUsed/>
    <w:qFormat/>
    <w:rsid w:val="00ED3663"/>
    <w:pPr>
      <w:keepNext/>
      <w:keepLines/>
      <w:spacing w:before="40" w:after="80"/>
      <w:outlineLvl w:val="4"/>
    </w:pPr>
    <w:rPr>
      <w:rFonts w:ascii="Calibri Light" w:hAnsi="Calibri Light"/>
      <w:color w:val="1F3864" w:themeColor="accent1" w:themeShade="80"/>
      <w:sz w:val="28"/>
    </w:rPr>
  </w:style>
  <w:style w:type="paragraph" w:styleId="Heading6">
    <w:name w:val="heading 6"/>
    <w:basedOn w:val="Normal"/>
    <w:next w:val="Normal"/>
    <w:link w:val="Heading6Char"/>
    <w:uiPriority w:val="9"/>
    <w:unhideWhenUsed/>
    <w:qFormat/>
    <w:rsid w:val="007F3268"/>
    <w:pPr>
      <w:keepNext/>
      <w:keepLines/>
      <w:spacing w:before="40" w:after="80"/>
      <w:outlineLvl w:val="5"/>
    </w:pPr>
    <w:rPr>
      <w:rFonts w:ascii="Calibri Light" w:hAnsi="Calibri Light"/>
      <w:i/>
      <w:color w:val="00437E"/>
      <w:sz w:val="28"/>
    </w:rPr>
  </w:style>
  <w:style w:type="character" w:default="1" w:styleId="DefaultParagraphFont">
    <w:name w:val="Default Paragraph Font"/>
    <w:uiPriority w:val="1"/>
    <w:semiHidden/>
    <w:unhideWhenUsed/>
    <w:rsid w:val="00503E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3E07"/>
  </w:style>
  <w:style w:type="character" w:customStyle="1" w:styleId="Heading1Char">
    <w:name w:val="Heading 1 Char"/>
    <w:link w:val="Heading1"/>
    <w:uiPriority w:val="9"/>
    <w:rsid w:val="007F3268"/>
    <w:rPr>
      <w:rFonts w:ascii="Calibri Light" w:eastAsia="Times New Roman" w:hAnsi="Calibri Light" w:cs="Mangal"/>
      <w:color w:val="00437E"/>
      <w:sz w:val="52"/>
      <w:szCs w:val="32"/>
    </w:rPr>
  </w:style>
  <w:style w:type="character" w:customStyle="1" w:styleId="Heading2Char">
    <w:name w:val="Heading 2 Char"/>
    <w:link w:val="Heading2"/>
    <w:uiPriority w:val="9"/>
    <w:rsid w:val="007F3268"/>
    <w:rPr>
      <w:rFonts w:ascii="Calibri Light" w:eastAsia="Times New Roman" w:hAnsi="Calibri Light" w:cs="Mangal"/>
      <w:color w:val="00437E"/>
      <w:sz w:val="40"/>
      <w:szCs w:val="26"/>
    </w:rPr>
  </w:style>
  <w:style w:type="character" w:customStyle="1" w:styleId="Heading3Char">
    <w:name w:val="Heading 3 Char"/>
    <w:link w:val="Heading3"/>
    <w:uiPriority w:val="9"/>
    <w:rsid w:val="007F3268"/>
    <w:rPr>
      <w:rFonts w:ascii="Calibri Light" w:eastAsia="Times New Roman" w:hAnsi="Calibri Light" w:cs="Mangal"/>
      <w:color w:val="00437E"/>
      <w:sz w:val="32"/>
      <w:szCs w:val="24"/>
    </w:rPr>
  </w:style>
  <w:style w:type="character" w:customStyle="1" w:styleId="Heading4Char">
    <w:name w:val="Heading 4 Char"/>
    <w:link w:val="Heading4"/>
    <w:uiPriority w:val="9"/>
    <w:rsid w:val="00ED3663"/>
    <w:rPr>
      <w:rFonts w:eastAsia="Times New Roman"/>
      <w:iCs/>
      <w:color w:val="002060"/>
      <w:sz w:val="32"/>
      <w:lang w:val="en-IN"/>
    </w:rPr>
  </w:style>
  <w:style w:type="character" w:customStyle="1" w:styleId="Heading5Char">
    <w:name w:val="Heading 5 Char"/>
    <w:link w:val="Heading5"/>
    <w:uiPriority w:val="9"/>
    <w:rsid w:val="00ED3663"/>
    <w:rPr>
      <w:rFonts w:ascii="Calibri Light" w:eastAsia="Times New Roman" w:hAnsi="Calibri Light"/>
      <w:color w:val="1F3864" w:themeColor="accent1" w:themeShade="80"/>
      <w:sz w:val="28"/>
      <w:lang w:val="en-IN"/>
    </w:rPr>
  </w:style>
  <w:style w:type="character" w:customStyle="1" w:styleId="Heading6Char">
    <w:name w:val="Heading 6 Char"/>
    <w:link w:val="Heading6"/>
    <w:uiPriority w:val="9"/>
    <w:rsid w:val="007F3268"/>
    <w:rPr>
      <w:rFonts w:ascii="Calibri Light" w:eastAsia="Times New Roman" w:hAnsi="Calibri Light" w:cs="Mangal"/>
      <w:i/>
      <w:color w:val="00437E"/>
      <w:sz w:val="28"/>
    </w:rPr>
  </w:style>
  <w:style w:type="paragraph" w:styleId="TOC1">
    <w:name w:val="toc 1"/>
    <w:basedOn w:val="Normal"/>
    <w:next w:val="Normal"/>
    <w:autoRedefine/>
    <w:uiPriority w:val="39"/>
    <w:unhideWhenUsed/>
    <w:rsid w:val="00BF1341"/>
    <w:pPr>
      <w:tabs>
        <w:tab w:val="right" w:pos="9350"/>
      </w:tabs>
      <w:spacing w:after="100"/>
      <w:ind w:left="270"/>
    </w:pPr>
    <w:rPr>
      <w:b/>
      <w:noProof/>
      <w:color w:val="0070C0"/>
      <w:u w:val="words"/>
    </w:rPr>
  </w:style>
  <w:style w:type="paragraph" w:styleId="TOC2">
    <w:name w:val="toc 2"/>
    <w:basedOn w:val="Normal"/>
    <w:next w:val="Normal"/>
    <w:autoRedefine/>
    <w:uiPriority w:val="39"/>
    <w:unhideWhenUsed/>
    <w:rsid w:val="00FA4D80"/>
    <w:pPr>
      <w:tabs>
        <w:tab w:val="right" w:leader="dot" w:pos="9350"/>
      </w:tabs>
      <w:spacing w:after="100"/>
      <w:ind w:left="240"/>
    </w:pPr>
    <w:rPr>
      <w:noProof/>
      <w:color w:val="0070C0"/>
      <w:u w:val="words" w:color="0070C0"/>
    </w:rPr>
  </w:style>
  <w:style w:type="paragraph" w:styleId="TOC3">
    <w:name w:val="toc 3"/>
    <w:basedOn w:val="Normal"/>
    <w:next w:val="Normal"/>
    <w:autoRedefine/>
    <w:uiPriority w:val="39"/>
    <w:unhideWhenUsed/>
    <w:rsid w:val="00FA4D80"/>
    <w:pPr>
      <w:spacing w:after="100"/>
      <w:ind w:left="480"/>
    </w:pPr>
    <w:rPr>
      <w:color w:val="0070C0"/>
      <w:u w:val="words" w:color="0070C0"/>
    </w:rPr>
  </w:style>
  <w:style w:type="character" w:styleId="Hyperlink">
    <w:name w:val="Hyperlink"/>
    <w:uiPriority w:val="99"/>
    <w:unhideWhenUsed/>
    <w:rsid w:val="007F3268"/>
    <w:rPr>
      <w:color w:val="0563C1"/>
      <w:u w:val="single"/>
    </w:rPr>
  </w:style>
  <w:style w:type="paragraph" w:styleId="Header">
    <w:name w:val="header"/>
    <w:basedOn w:val="Normal"/>
    <w:link w:val="HeaderChar"/>
    <w:uiPriority w:val="99"/>
    <w:unhideWhenUsed/>
    <w:rsid w:val="007F3268"/>
    <w:pPr>
      <w:tabs>
        <w:tab w:val="center" w:pos="4680"/>
        <w:tab w:val="right" w:pos="9360"/>
      </w:tabs>
      <w:spacing w:after="0"/>
    </w:pPr>
  </w:style>
  <w:style w:type="character" w:customStyle="1" w:styleId="HeaderChar">
    <w:name w:val="Header Char"/>
    <w:basedOn w:val="DefaultParagraphFont"/>
    <w:link w:val="Header"/>
    <w:uiPriority w:val="99"/>
    <w:rsid w:val="007F3268"/>
    <w:rPr>
      <w:rFonts w:ascii="Calibri" w:eastAsia="Calibri" w:hAnsi="Calibri" w:cs="Mangal"/>
      <w:sz w:val="24"/>
    </w:rPr>
  </w:style>
  <w:style w:type="paragraph" w:styleId="Footer">
    <w:name w:val="footer"/>
    <w:basedOn w:val="Normal"/>
    <w:link w:val="FooterChar"/>
    <w:uiPriority w:val="99"/>
    <w:unhideWhenUsed/>
    <w:rsid w:val="007F3268"/>
    <w:pPr>
      <w:tabs>
        <w:tab w:val="center" w:pos="4680"/>
        <w:tab w:val="right" w:pos="9360"/>
      </w:tabs>
      <w:spacing w:after="0"/>
    </w:pPr>
  </w:style>
  <w:style w:type="character" w:customStyle="1" w:styleId="FooterChar">
    <w:name w:val="Footer Char"/>
    <w:basedOn w:val="DefaultParagraphFont"/>
    <w:link w:val="Footer"/>
    <w:uiPriority w:val="99"/>
    <w:rsid w:val="007F3268"/>
    <w:rPr>
      <w:rFonts w:ascii="Calibri" w:eastAsia="Calibri" w:hAnsi="Calibri" w:cs="Mangal"/>
      <w:sz w:val="24"/>
    </w:rPr>
  </w:style>
  <w:style w:type="paragraph" w:customStyle="1" w:styleId="Level">
    <w:name w:val="Level"/>
    <w:basedOn w:val="Normal"/>
    <w:link w:val="LevelChar"/>
    <w:qFormat/>
    <w:rsid w:val="007F3268"/>
    <w:rPr>
      <w:color w:val="00437E"/>
      <w:sz w:val="32"/>
    </w:rPr>
  </w:style>
  <w:style w:type="character" w:styleId="CommentReference">
    <w:name w:val="annotation reference"/>
    <w:basedOn w:val="DefaultParagraphFont"/>
    <w:uiPriority w:val="99"/>
    <w:semiHidden/>
    <w:unhideWhenUsed/>
    <w:rsid w:val="000F3B97"/>
    <w:rPr>
      <w:sz w:val="16"/>
      <w:szCs w:val="16"/>
    </w:rPr>
  </w:style>
  <w:style w:type="paragraph" w:styleId="CommentText">
    <w:name w:val="annotation text"/>
    <w:basedOn w:val="Normal"/>
    <w:link w:val="CommentTextChar"/>
    <w:uiPriority w:val="99"/>
    <w:unhideWhenUsed/>
    <w:rsid w:val="000F3B97"/>
    <w:rPr>
      <w:sz w:val="20"/>
      <w:szCs w:val="20"/>
    </w:rPr>
  </w:style>
  <w:style w:type="character" w:customStyle="1" w:styleId="CommentTextChar">
    <w:name w:val="Comment Text Char"/>
    <w:basedOn w:val="DefaultParagraphFont"/>
    <w:link w:val="CommentText"/>
    <w:uiPriority w:val="99"/>
    <w:rsid w:val="000F3B97"/>
    <w:rPr>
      <w:rFonts w:ascii="Calibri" w:eastAsia="Calibri" w:hAnsi="Calibri" w:cs="Mangal"/>
      <w:sz w:val="20"/>
      <w:szCs w:val="20"/>
    </w:rPr>
  </w:style>
  <w:style w:type="paragraph" w:styleId="CommentSubject">
    <w:name w:val="annotation subject"/>
    <w:basedOn w:val="CommentText"/>
    <w:next w:val="CommentText"/>
    <w:link w:val="CommentSubjectChar"/>
    <w:uiPriority w:val="99"/>
    <w:semiHidden/>
    <w:unhideWhenUsed/>
    <w:rsid w:val="000F3B97"/>
    <w:rPr>
      <w:b/>
      <w:bCs/>
    </w:rPr>
  </w:style>
  <w:style w:type="character" w:customStyle="1" w:styleId="CommentSubjectChar">
    <w:name w:val="Comment Subject Char"/>
    <w:basedOn w:val="CommentTextChar"/>
    <w:link w:val="CommentSubject"/>
    <w:uiPriority w:val="99"/>
    <w:semiHidden/>
    <w:rsid w:val="000F3B97"/>
    <w:rPr>
      <w:rFonts w:ascii="Calibri" w:eastAsia="Calibri" w:hAnsi="Calibri" w:cs="Mangal"/>
      <w:b/>
      <w:bCs/>
      <w:sz w:val="20"/>
      <w:szCs w:val="20"/>
    </w:rPr>
  </w:style>
  <w:style w:type="paragraph" w:styleId="BalloonText">
    <w:name w:val="Balloon Text"/>
    <w:basedOn w:val="Normal"/>
    <w:link w:val="BalloonTextChar"/>
    <w:uiPriority w:val="99"/>
    <w:semiHidden/>
    <w:unhideWhenUsed/>
    <w:rsid w:val="000F3B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97"/>
    <w:rPr>
      <w:rFonts w:ascii="Segoe UI" w:eastAsia="Calibri" w:hAnsi="Segoe UI" w:cs="Segoe UI"/>
      <w:sz w:val="18"/>
      <w:szCs w:val="18"/>
    </w:rPr>
  </w:style>
  <w:style w:type="paragraph" w:styleId="TOC4">
    <w:name w:val="toc 4"/>
    <w:basedOn w:val="Normal"/>
    <w:next w:val="Normal"/>
    <w:autoRedefine/>
    <w:uiPriority w:val="39"/>
    <w:unhideWhenUsed/>
    <w:rsid w:val="005E549F"/>
    <w:pPr>
      <w:spacing w:after="100"/>
      <w:ind w:left="660"/>
    </w:pPr>
  </w:style>
  <w:style w:type="paragraph" w:styleId="TOC5">
    <w:name w:val="toc 5"/>
    <w:basedOn w:val="Normal"/>
    <w:next w:val="Normal"/>
    <w:autoRedefine/>
    <w:uiPriority w:val="39"/>
    <w:unhideWhenUsed/>
    <w:rsid w:val="005E549F"/>
    <w:pPr>
      <w:spacing w:after="100"/>
      <w:ind w:left="880"/>
    </w:pPr>
  </w:style>
  <w:style w:type="table" w:styleId="TableGrid">
    <w:name w:val="Table Grid"/>
    <w:basedOn w:val="TableNormal"/>
    <w:uiPriority w:val="39"/>
    <w:rsid w:val="00133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Char">
    <w:name w:val="Level Char"/>
    <w:basedOn w:val="DefaultParagraphFont"/>
    <w:link w:val="Level"/>
    <w:rsid w:val="008C3120"/>
    <w:rPr>
      <w:color w:val="00437E"/>
      <w:sz w:val="32"/>
    </w:rPr>
  </w:style>
  <w:style w:type="paragraph" w:customStyle="1" w:styleId="Strong1">
    <w:name w:val="Strong1"/>
    <w:basedOn w:val="Normal"/>
    <w:link w:val="Strong1Char"/>
    <w:qFormat/>
    <w:rsid w:val="008C3120"/>
    <w:rPr>
      <w:b/>
      <w:color w:val="000000" w:themeColor="text1"/>
    </w:rPr>
  </w:style>
  <w:style w:type="character" w:customStyle="1" w:styleId="Strong1Char">
    <w:name w:val="Strong1 Char"/>
    <w:basedOn w:val="DefaultParagraphFont"/>
    <w:link w:val="Strong1"/>
    <w:rsid w:val="008C3120"/>
    <w:rPr>
      <w:b/>
      <w:color w:val="000000" w:themeColor="text1"/>
    </w:rPr>
  </w:style>
  <w:style w:type="paragraph" w:customStyle="1" w:styleId="Do">
    <w:name w:val="Do"/>
    <w:qFormat/>
    <w:rsid w:val="007F4790"/>
    <w:pPr>
      <w:numPr>
        <w:numId w:val="1"/>
      </w:numPr>
      <w:spacing w:after="0" w:line="240" w:lineRule="auto"/>
    </w:pPr>
  </w:style>
  <w:style w:type="paragraph" w:customStyle="1" w:styleId="Dont">
    <w:name w:val="Dont"/>
    <w:basedOn w:val="ListParagraph"/>
    <w:qFormat/>
    <w:rsid w:val="006B093F"/>
    <w:pPr>
      <w:numPr>
        <w:numId w:val="2"/>
      </w:numPr>
      <w:spacing w:after="0"/>
      <w:contextualSpacing w:val="0"/>
    </w:pPr>
  </w:style>
  <w:style w:type="paragraph" w:styleId="ListParagraph">
    <w:name w:val="List Paragraph"/>
    <w:aliases w:val="Client details,Figure11,Figure caption"/>
    <w:basedOn w:val="Normal"/>
    <w:link w:val="ListParagraphChar"/>
    <w:uiPriority w:val="34"/>
    <w:qFormat/>
    <w:rsid w:val="0058317A"/>
    <w:pPr>
      <w:ind w:left="720"/>
      <w:contextualSpacing/>
    </w:pPr>
  </w:style>
  <w:style w:type="paragraph" w:styleId="Title">
    <w:name w:val="Title"/>
    <w:basedOn w:val="Normal"/>
    <w:next w:val="Normal"/>
    <w:link w:val="TitleChar"/>
    <w:uiPriority w:val="10"/>
    <w:qFormat/>
    <w:rsid w:val="006E0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AE2"/>
    <w:rPr>
      <w:rFonts w:asciiTheme="majorHAnsi" w:eastAsiaTheme="majorEastAsia" w:hAnsiTheme="majorHAnsi" w:cstheme="majorBidi"/>
      <w:spacing w:val="-10"/>
      <w:kern w:val="28"/>
      <w:sz w:val="56"/>
      <w:szCs w:val="56"/>
    </w:rPr>
  </w:style>
  <w:style w:type="character" w:customStyle="1" w:styleId="normaltextrun">
    <w:name w:val="normaltextrun"/>
    <w:basedOn w:val="DefaultParagraphFont"/>
    <w:rsid w:val="00EA351B"/>
  </w:style>
  <w:style w:type="character" w:customStyle="1" w:styleId="eop">
    <w:name w:val="eop"/>
    <w:basedOn w:val="DefaultParagraphFont"/>
    <w:rsid w:val="00EA351B"/>
  </w:style>
  <w:style w:type="paragraph" w:customStyle="1" w:styleId="tips">
    <w:name w:val="tips"/>
    <w:basedOn w:val="Normal"/>
    <w:link w:val="tipsChar"/>
    <w:qFormat/>
    <w:rsid w:val="005F2474"/>
    <w:pPr>
      <w:pBdr>
        <w:top w:val="single" w:sz="4" w:space="1" w:color="FF99FF"/>
        <w:left w:val="single" w:sz="4" w:space="4" w:color="FF99FF"/>
        <w:bottom w:val="single" w:sz="4" w:space="1" w:color="FF99FF"/>
        <w:right w:val="single" w:sz="4" w:space="4" w:color="FF99FF"/>
      </w:pBdr>
      <w:shd w:val="clear" w:color="auto" w:fill="FBEEFF"/>
    </w:pPr>
  </w:style>
  <w:style w:type="character" w:customStyle="1" w:styleId="tipsChar">
    <w:name w:val="tips Char"/>
    <w:basedOn w:val="DefaultParagraphFont"/>
    <w:link w:val="tips"/>
    <w:rsid w:val="005F2474"/>
    <w:rPr>
      <w:shd w:val="clear" w:color="auto" w:fill="FBEEFF"/>
    </w:rPr>
  </w:style>
  <w:style w:type="character" w:customStyle="1" w:styleId="ListParagraphChar">
    <w:name w:val="List Paragraph Char"/>
    <w:aliases w:val="Client details Char,Figure11 Char,Figure caption Char"/>
    <w:basedOn w:val="DefaultParagraphFont"/>
    <w:link w:val="ListParagraph"/>
    <w:uiPriority w:val="34"/>
    <w:locked/>
    <w:rsid w:val="00462810"/>
  </w:style>
  <w:style w:type="paragraph" w:customStyle="1" w:styleId="paragraph">
    <w:name w:val="paragraph"/>
    <w:basedOn w:val="Normal"/>
    <w:rsid w:val="00FC33F8"/>
    <w:pPr>
      <w:spacing w:before="100" w:beforeAutospacing="1" w:after="100" w:afterAutospacing="1" w:line="240" w:lineRule="auto"/>
    </w:pPr>
    <w:rPr>
      <w:rFonts w:ascii="Times New Roman" w:hAnsi="Times New Roman" w:cs="Times New Roman"/>
      <w:sz w:val="24"/>
      <w:szCs w:val="24"/>
    </w:rPr>
  </w:style>
  <w:style w:type="paragraph" w:customStyle="1" w:styleId="Guide">
    <w:name w:val="Guide"/>
    <w:basedOn w:val="Level"/>
    <w:next w:val="Level"/>
    <w:link w:val="GuideChar"/>
    <w:qFormat/>
    <w:rsid w:val="008544CB"/>
    <w:pPr>
      <w:shd w:val="clear" w:color="auto" w:fill="2F5496" w:themeFill="accent1" w:themeFillShade="BF"/>
      <w:spacing w:after="40"/>
    </w:pPr>
    <w:rPr>
      <w:b/>
      <w:color w:val="FFFFFF" w:themeColor="background1"/>
      <w:sz w:val="24"/>
      <w:lang w:val="en-IN"/>
    </w:rPr>
  </w:style>
  <w:style w:type="character" w:customStyle="1" w:styleId="GuideChar">
    <w:name w:val="Guide Char"/>
    <w:basedOn w:val="LevelChar"/>
    <w:link w:val="Guide"/>
    <w:rsid w:val="008544CB"/>
    <w:rPr>
      <w:b/>
      <w:color w:val="FFFFFF" w:themeColor="background1"/>
      <w:sz w:val="24"/>
      <w:shd w:val="clear" w:color="auto" w:fill="2F5496" w:themeFill="accent1" w:themeFillShade="BF"/>
      <w:lang w:val="en-IN"/>
    </w:rPr>
  </w:style>
  <w:style w:type="paragraph" w:customStyle="1" w:styleId="Style2">
    <w:name w:val="Style2"/>
    <w:basedOn w:val="Normal"/>
    <w:link w:val="Style2Char"/>
    <w:qFormat/>
    <w:rsid w:val="008544CB"/>
    <w:pPr>
      <w:pBdr>
        <w:top w:val="single" w:sz="18" w:space="1" w:color="2F5496" w:themeColor="accent1" w:themeShade="BF"/>
        <w:left w:val="single" w:sz="18" w:space="4" w:color="2F5496" w:themeColor="accent1" w:themeShade="BF"/>
        <w:bottom w:val="single" w:sz="18" w:space="1" w:color="2F5496" w:themeColor="accent1" w:themeShade="BF"/>
        <w:right w:val="single" w:sz="18" w:space="4" w:color="2F5496" w:themeColor="accent1" w:themeShade="BF"/>
      </w:pBdr>
      <w:shd w:val="clear" w:color="auto" w:fill="FFFFFF"/>
      <w:ind w:left="113" w:right="119"/>
    </w:pPr>
    <w:rPr>
      <w:rFonts w:ascii="Calibri" w:eastAsia="Calibri" w:hAnsi="Calibri" w:cs="Times New Roman"/>
      <w:color w:val="00205B"/>
      <w:lang w:val="en-AU"/>
    </w:rPr>
  </w:style>
  <w:style w:type="character" w:customStyle="1" w:styleId="Style2Char">
    <w:name w:val="Style2 Char"/>
    <w:basedOn w:val="DefaultParagraphFont"/>
    <w:link w:val="Style2"/>
    <w:rsid w:val="008544CB"/>
    <w:rPr>
      <w:rFonts w:ascii="Calibri" w:eastAsia="Calibri" w:hAnsi="Calibri" w:cs="Times New Roman"/>
      <w:color w:val="00205B"/>
      <w:shd w:val="clear" w:color="auto" w:fill="FFFFFF"/>
      <w:lang w:val="en-AU"/>
    </w:rPr>
  </w:style>
  <w:style w:type="paragraph" w:customStyle="1" w:styleId="Bulleted">
    <w:name w:val="Bulleted"/>
    <w:basedOn w:val="ListParagraph"/>
    <w:qFormat/>
    <w:rsid w:val="002B27A9"/>
    <w:pPr>
      <w:numPr>
        <w:numId w:val="7"/>
      </w:numPr>
      <w:tabs>
        <w:tab w:val="num" w:pos="360"/>
      </w:tabs>
      <w:spacing w:after="100" w:afterAutospacing="1" w:line="240" w:lineRule="auto"/>
      <w:jc w:val="both"/>
    </w:pPr>
    <w:rPr>
      <w:rFonts w:eastAsia="Times New Roman" w:cs="Times New Roman"/>
      <w:szCs w:val="24"/>
    </w:rPr>
  </w:style>
  <w:style w:type="paragraph" w:customStyle="1" w:styleId="Bulletlist">
    <w:name w:val="Bullet_list"/>
    <w:basedOn w:val="Bulleted"/>
    <w:qFormat/>
    <w:rsid w:val="002B27A9"/>
    <w:pPr>
      <w:tabs>
        <w:tab w:val="clear" w:pos="360"/>
      </w:tabs>
    </w:pPr>
  </w:style>
  <w:style w:type="character" w:styleId="Strong">
    <w:name w:val="Strong"/>
    <w:basedOn w:val="DefaultParagraphFont"/>
    <w:uiPriority w:val="22"/>
    <w:qFormat/>
    <w:rsid w:val="00305817"/>
    <w:rPr>
      <w:b/>
      <w:bCs/>
    </w:rPr>
  </w:style>
  <w:style w:type="character" w:customStyle="1" w:styleId="findhit">
    <w:name w:val="findhit"/>
    <w:basedOn w:val="DefaultParagraphFont"/>
    <w:rsid w:val="00305817"/>
  </w:style>
  <w:style w:type="paragraph" w:customStyle="1" w:styleId="Apply">
    <w:name w:val="Apply"/>
    <w:basedOn w:val="Normal"/>
    <w:qFormat/>
    <w:rsid w:val="00E765D8"/>
    <w:pPr>
      <w:numPr>
        <w:numId w:val="28"/>
      </w:numPr>
      <w:spacing w:line="256" w:lineRule="auto"/>
      <w:contextualSpacing/>
    </w:pPr>
  </w:style>
  <w:style w:type="character" w:styleId="UnresolvedMention">
    <w:name w:val="Unresolved Mention"/>
    <w:basedOn w:val="DefaultParagraphFont"/>
    <w:uiPriority w:val="99"/>
    <w:semiHidden/>
    <w:unhideWhenUsed/>
    <w:rsid w:val="00DB0692"/>
    <w:rPr>
      <w:color w:val="605E5C"/>
      <w:shd w:val="clear" w:color="auto" w:fill="E1DFDD"/>
    </w:rPr>
  </w:style>
  <w:style w:type="paragraph" w:styleId="NormalWeb">
    <w:name w:val="Normal (Web)"/>
    <w:basedOn w:val="Normal"/>
    <w:uiPriority w:val="99"/>
    <w:semiHidden/>
    <w:unhideWhenUsed/>
    <w:rsid w:val="00376964"/>
    <w:pPr>
      <w:spacing w:before="100" w:beforeAutospacing="1" w:after="100" w:afterAutospacing="1" w:line="240" w:lineRule="auto"/>
    </w:pPr>
    <w:rPr>
      <w:rFonts w:ascii="Times New Roman" w:hAnsi="Times New Roman" w:cs="Times New Roman"/>
      <w:sz w:val="24"/>
      <w:szCs w:val="24"/>
    </w:rPr>
  </w:style>
  <w:style w:type="paragraph" w:customStyle="1" w:styleId="Numberlist">
    <w:name w:val="Number_list"/>
    <w:basedOn w:val="ListParagraph"/>
    <w:qFormat/>
    <w:rsid w:val="00A3040D"/>
    <w:pPr>
      <w:numPr>
        <w:numId w:val="45"/>
      </w:numPr>
      <w:tabs>
        <w:tab w:val="num" w:pos="360"/>
      </w:tabs>
      <w:spacing w:after="0" w:line="256" w:lineRule="auto"/>
    </w:pPr>
    <w:rPr>
      <w:szCs w:val="20"/>
    </w:rPr>
  </w:style>
  <w:style w:type="paragraph" w:styleId="Revision">
    <w:name w:val="Revision"/>
    <w:hidden/>
    <w:uiPriority w:val="99"/>
    <w:semiHidden/>
    <w:rsid w:val="00E633B8"/>
    <w:pPr>
      <w:spacing w:after="0" w:line="240" w:lineRule="auto"/>
    </w:pPr>
  </w:style>
  <w:style w:type="paragraph" w:customStyle="1" w:styleId="Style1">
    <w:name w:val="Style1"/>
    <w:basedOn w:val="ListParagraph"/>
    <w:link w:val="Style1Char"/>
    <w:qFormat/>
    <w:rsid w:val="00E633B8"/>
    <w:pPr>
      <w:numPr>
        <w:numId w:val="53"/>
      </w:numPr>
    </w:pPr>
  </w:style>
  <w:style w:type="character" w:customStyle="1" w:styleId="Style1Char">
    <w:name w:val="Style1 Char"/>
    <w:basedOn w:val="ListParagraphChar"/>
    <w:link w:val="Style1"/>
    <w:rsid w:val="00E633B8"/>
  </w:style>
  <w:style w:type="character" w:styleId="FollowedHyperlink">
    <w:name w:val="FollowedHyperlink"/>
    <w:basedOn w:val="DefaultParagraphFont"/>
    <w:uiPriority w:val="99"/>
    <w:semiHidden/>
    <w:unhideWhenUsed/>
    <w:rsid w:val="005B53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4461">
      <w:bodyDiv w:val="1"/>
      <w:marLeft w:val="0"/>
      <w:marRight w:val="0"/>
      <w:marTop w:val="0"/>
      <w:marBottom w:val="0"/>
      <w:divBdr>
        <w:top w:val="none" w:sz="0" w:space="0" w:color="auto"/>
        <w:left w:val="none" w:sz="0" w:space="0" w:color="auto"/>
        <w:bottom w:val="none" w:sz="0" w:space="0" w:color="auto"/>
        <w:right w:val="none" w:sz="0" w:space="0" w:color="auto"/>
      </w:divBdr>
    </w:div>
    <w:div w:id="70665542">
      <w:bodyDiv w:val="1"/>
      <w:marLeft w:val="0"/>
      <w:marRight w:val="0"/>
      <w:marTop w:val="0"/>
      <w:marBottom w:val="0"/>
      <w:divBdr>
        <w:top w:val="none" w:sz="0" w:space="0" w:color="auto"/>
        <w:left w:val="none" w:sz="0" w:space="0" w:color="auto"/>
        <w:bottom w:val="none" w:sz="0" w:space="0" w:color="auto"/>
        <w:right w:val="none" w:sz="0" w:space="0" w:color="auto"/>
      </w:divBdr>
    </w:div>
    <w:div w:id="94908962">
      <w:bodyDiv w:val="1"/>
      <w:marLeft w:val="0"/>
      <w:marRight w:val="0"/>
      <w:marTop w:val="0"/>
      <w:marBottom w:val="0"/>
      <w:divBdr>
        <w:top w:val="none" w:sz="0" w:space="0" w:color="auto"/>
        <w:left w:val="none" w:sz="0" w:space="0" w:color="auto"/>
        <w:bottom w:val="none" w:sz="0" w:space="0" w:color="auto"/>
        <w:right w:val="none" w:sz="0" w:space="0" w:color="auto"/>
      </w:divBdr>
    </w:div>
    <w:div w:id="104351681">
      <w:bodyDiv w:val="1"/>
      <w:marLeft w:val="0"/>
      <w:marRight w:val="0"/>
      <w:marTop w:val="0"/>
      <w:marBottom w:val="0"/>
      <w:divBdr>
        <w:top w:val="none" w:sz="0" w:space="0" w:color="auto"/>
        <w:left w:val="none" w:sz="0" w:space="0" w:color="auto"/>
        <w:bottom w:val="none" w:sz="0" w:space="0" w:color="auto"/>
        <w:right w:val="none" w:sz="0" w:space="0" w:color="auto"/>
      </w:divBdr>
    </w:div>
    <w:div w:id="128866184">
      <w:bodyDiv w:val="1"/>
      <w:marLeft w:val="0"/>
      <w:marRight w:val="0"/>
      <w:marTop w:val="0"/>
      <w:marBottom w:val="0"/>
      <w:divBdr>
        <w:top w:val="none" w:sz="0" w:space="0" w:color="auto"/>
        <w:left w:val="none" w:sz="0" w:space="0" w:color="auto"/>
        <w:bottom w:val="none" w:sz="0" w:space="0" w:color="auto"/>
        <w:right w:val="none" w:sz="0" w:space="0" w:color="auto"/>
      </w:divBdr>
    </w:div>
    <w:div w:id="186256876">
      <w:bodyDiv w:val="1"/>
      <w:marLeft w:val="0"/>
      <w:marRight w:val="0"/>
      <w:marTop w:val="0"/>
      <w:marBottom w:val="0"/>
      <w:divBdr>
        <w:top w:val="none" w:sz="0" w:space="0" w:color="auto"/>
        <w:left w:val="none" w:sz="0" w:space="0" w:color="auto"/>
        <w:bottom w:val="none" w:sz="0" w:space="0" w:color="auto"/>
        <w:right w:val="none" w:sz="0" w:space="0" w:color="auto"/>
      </w:divBdr>
    </w:div>
    <w:div w:id="204831758">
      <w:bodyDiv w:val="1"/>
      <w:marLeft w:val="0"/>
      <w:marRight w:val="0"/>
      <w:marTop w:val="0"/>
      <w:marBottom w:val="0"/>
      <w:divBdr>
        <w:top w:val="none" w:sz="0" w:space="0" w:color="auto"/>
        <w:left w:val="none" w:sz="0" w:space="0" w:color="auto"/>
        <w:bottom w:val="none" w:sz="0" w:space="0" w:color="auto"/>
        <w:right w:val="none" w:sz="0" w:space="0" w:color="auto"/>
      </w:divBdr>
    </w:div>
    <w:div w:id="403646215">
      <w:bodyDiv w:val="1"/>
      <w:marLeft w:val="0"/>
      <w:marRight w:val="0"/>
      <w:marTop w:val="0"/>
      <w:marBottom w:val="0"/>
      <w:divBdr>
        <w:top w:val="none" w:sz="0" w:space="0" w:color="auto"/>
        <w:left w:val="none" w:sz="0" w:space="0" w:color="auto"/>
        <w:bottom w:val="none" w:sz="0" w:space="0" w:color="auto"/>
        <w:right w:val="none" w:sz="0" w:space="0" w:color="auto"/>
      </w:divBdr>
    </w:div>
    <w:div w:id="453645249">
      <w:bodyDiv w:val="1"/>
      <w:marLeft w:val="0"/>
      <w:marRight w:val="0"/>
      <w:marTop w:val="0"/>
      <w:marBottom w:val="0"/>
      <w:divBdr>
        <w:top w:val="none" w:sz="0" w:space="0" w:color="auto"/>
        <w:left w:val="none" w:sz="0" w:space="0" w:color="auto"/>
        <w:bottom w:val="none" w:sz="0" w:space="0" w:color="auto"/>
        <w:right w:val="none" w:sz="0" w:space="0" w:color="auto"/>
      </w:divBdr>
      <w:divsChild>
        <w:div w:id="1126891794">
          <w:marLeft w:val="0"/>
          <w:marRight w:val="0"/>
          <w:marTop w:val="0"/>
          <w:marBottom w:val="0"/>
          <w:divBdr>
            <w:top w:val="none" w:sz="0" w:space="0" w:color="auto"/>
            <w:left w:val="none" w:sz="0" w:space="0" w:color="auto"/>
            <w:bottom w:val="none" w:sz="0" w:space="0" w:color="auto"/>
            <w:right w:val="none" w:sz="0" w:space="0" w:color="auto"/>
          </w:divBdr>
        </w:div>
      </w:divsChild>
    </w:div>
    <w:div w:id="536623077">
      <w:bodyDiv w:val="1"/>
      <w:marLeft w:val="0"/>
      <w:marRight w:val="0"/>
      <w:marTop w:val="0"/>
      <w:marBottom w:val="0"/>
      <w:divBdr>
        <w:top w:val="none" w:sz="0" w:space="0" w:color="auto"/>
        <w:left w:val="none" w:sz="0" w:space="0" w:color="auto"/>
        <w:bottom w:val="none" w:sz="0" w:space="0" w:color="auto"/>
        <w:right w:val="none" w:sz="0" w:space="0" w:color="auto"/>
      </w:divBdr>
      <w:divsChild>
        <w:div w:id="1969775994">
          <w:marLeft w:val="0"/>
          <w:marRight w:val="0"/>
          <w:marTop w:val="0"/>
          <w:marBottom w:val="0"/>
          <w:divBdr>
            <w:top w:val="none" w:sz="0" w:space="0" w:color="auto"/>
            <w:left w:val="none" w:sz="0" w:space="0" w:color="auto"/>
            <w:bottom w:val="none" w:sz="0" w:space="0" w:color="auto"/>
            <w:right w:val="none" w:sz="0" w:space="0" w:color="auto"/>
          </w:divBdr>
        </w:div>
      </w:divsChild>
    </w:div>
    <w:div w:id="670841767">
      <w:bodyDiv w:val="1"/>
      <w:marLeft w:val="0"/>
      <w:marRight w:val="0"/>
      <w:marTop w:val="0"/>
      <w:marBottom w:val="0"/>
      <w:divBdr>
        <w:top w:val="none" w:sz="0" w:space="0" w:color="auto"/>
        <w:left w:val="none" w:sz="0" w:space="0" w:color="auto"/>
        <w:bottom w:val="none" w:sz="0" w:space="0" w:color="auto"/>
        <w:right w:val="none" w:sz="0" w:space="0" w:color="auto"/>
      </w:divBdr>
    </w:div>
    <w:div w:id="685982808">
      <w:bodyDiv w:val="1"/>
      <w:marLeft w:val="0"/>
      <w:marRight w:val="0"/>
      <w:marTop w:val="0"/>
      <w:marBottom w:val="0"/>
      <w:divBdr>
        <w:top w:val="none" w:sz="0" w:space="0" w:color="auto"/>
        <w:left w:val="none" w:sz="0" w:space="0" w:color="auto"/>
        <w:bottom w:val="none" w:sz="0" w:space="0" w:color="auto"/>
        <w:right w:val="none" w:sz="0" w:space="0" w:color="auto"/>
      </w:divBdr>
      <w:divsChild>
        <w:div w:id="862936875">
          <w:marLeft w:val="0"/>
          <w:marRight w:val="0"/>
          <w:marTop w:val="0"/>
          <w:marBottom w:val="0"/>
          <w:divBdr>
            <w:top w:val="none" w:sz="0" w:space="0" w:color="auto"/>
            <w:left w:val="none" w:sz="0" w:space="0" w:color="auto"/>
            <w:bottom w:val="none" w:sz="0" w:space="0" w:color="auto"/>
            <w:right w:val="none" w:sz="0" w:space="0" w:color="auto"/>
          </w:divBdr>
        </w:div>
      </w:divsChild>
    </w:div>
    <w:div w:id="898325943">
      <w:bodyDiv w:val="1"/>
      <w:marLeft w:val="0"/>
      <w:marRight w:val="0"/>
      <w:marTop w:val="0"/>
      <w:marBottom w:val="0"/>
      <w:divBdr>
        <w:top w:val="none" w:sz="0" w:space="0" w:color="auto"/>
        <w:left w:val="none" w:sz="0" w:space="0" w:color="auto"/>
        <w:bottom w:val="none" w:sz="0" w:space="0" w:color="auto"/>
        <w:right w:val="none" w:sz="0" w:space="0" w:color="auto"/>
      </w:divBdr>
    </w:div>
    <w:div w:id="939949459">
      <w:bodyDiv w:val="1"/>
      <w:marLeft w:val="0"/>
      <w:marRight w:val="0"/>
      <w:marTop w:val="0"/>
      <w:marBottom w:val="0"/>
      <w:divBdr>
        <w:top w:val="none" w:sz="0" w:space="0" w:color="auto"/>
        <w:left w:val="none" w:sz="0" w:space="0" w:color="auto"/>
        <w:bottom w:val="none" w:sz="0" w:space="0" w:color="auto"/>
        <w:right w:val="none" w:sz="0" w:space="0" w:color="auto"/>
      </w:divBdr>
    </w:div>
    <w:div w:id="1000935083">
      <w:bodyDiv w:val="1"/>
      <w:marLeft w:val="0"/>
      <w:marRight w:val="0"/>
      <w:marTop w:val="0"/>
      <w:marBottom w:val="0"/>
      <w:divBdr>
        <w:top w:val="none" w:sz="0" w:space="0" w:color="auto"/>
        <w:left w:val="none" w:sz="0" w:space="0" w:color="auto"/>
        <w:bottom w:val="none" w:sz="0" w:space="0" w:color="auto"/>
        <w:right w:val="none" w:sz="0" w:space="0" w:color="auto"/>
      </w:divBdr>
      <w:divsChild>
        <w:div w:id="101072628">
          <w:marLeft w:val="0"/>
          <w:marRight w:val="0"/>
          <w:marTop w:val="0"/>
          <w:marBottom w:val="0"/>
          <w:divBdr>
            <w:top w:val="none" w:sz="0" w:space="0" w:color="auto"/>
            <w:left w:val="none" w:sz="0" w:space="0" w:color="auto"/>
            <w:bottom w:val="none" w:sz="0" w:space="0" w:color="auto"/>
            <w:right w:val="none" w:sz="0" w:space="0" w:color="auto"/>
          </w:divBdr>
        </w:div>
        <w:div w:id="1536304931">
          <w:marLeft w:val="0"/>
          <w:marRight w:val="0"/>
          <w:marTop w:val="0"/>
          <w:marBottom w:val="0"/>
          <w:divBdr>
            <w:top w:val="none" w:sz="0" w:space="0" w:color="auto"/>
            <w:left w:val="none" w:sz="0" w:space="0" w:color="auto"/>
            <w:bottom w:val="none" w:sz="0" w:space="0" w:color="auto"/>
            <w:right w:val="none" w:sz="0" w:space="0" w:color="auto"/>
          </w:divBdr>
        </w:div>
      </w:divsChild>
    </w:div>
    <w:div w:id="1022634201">
      <w:bodyDiv w:val="1"/>
      <w:marLeft w:val="0"/>
      <w:marRight w:val="0"/>
      <w:marTop w:val="0"/>
      <w:marBottom w:val="0"/>
      <w:divBdr>
        <w:top w:val="none" w:sz="0" w:space="0" w:color="auto"/>
        <w:left w:val="none" w:sz="0" w:space="0" w:color="auto"/>
        <w:bottom w:val="none" w:sz="0" w:space="0" w:color="auto"/>
        <w:right w:val="none" w:sz="0" w:space="0" w:color="auto"/>
      </w:divBdr>
    </w:div>
    <w:div w:id="1156872692">
      <w:bodyDiv w:val="1"/>
      <w:marLeft w:val="0"/>
      <w:marRight w:val="0"/>
      <w:marTop w:val="0"/>
      <w:marBottom w:val="0"/>
      <w:divBdr>
        <w:top w:val="none" w:sz="0" w:space="0" w:color="auto"/>
        <w:left w:val="none" w:sz="0" w:space="0" w:color="auto"/>
        <w:bottom w:val="none" w:sz="0" w:space="0" w:color="auto"/>
        <w:right w:val="none" w:sz="0" w:space="0" w:color="auto"/>
      </w:divBdr>
      <w:divsChild>
        <w:div w:id="519398115">
          <w:marLeft w:val="0"/>
          <w:marRight w:val="0"/>
          <w:marTop w:val="0"/>
          <w:marBottom w:val="0"/>
          <w:divBdr>
            <w:top w:val="none" w:sz="0" w:space="0" w:color="auto"/>
            <w:left w:val="none" w:sz="0" w:space="0" w:color="auto"/>
            <w:bottom w:val="none" w:sz="0" w:space="0" w:color="auto"/>
            <w:right w:val="none" w:sz="0" w:space="0" w:color="auto"/>
          </w:divBdr>
        </w:div>
      </w:divsChild>
    </w:div>
    <w:div w:id="1342465962">
      <w:bodyDiv w:val="1"/>
      <w:marLeft w:val="0"/>
      <w:marRight w:val="0"/>
      <w:marTop w:val="0"/>
      <w:marBottom w:val="0"/>
      <w:divBdr>
        <w:top w:val="none" w:sz="0" w:space="0" w:color="auto"/>
        <w:left w:val="none" w:sz="0" w:space="0" w:color="auto"/>
        <w:bottom w:val="none" w:sz="0" w:space="0" w:color="auto"/>
        <w:right w:val="none" w:sz="0" w:space="0" w:color="auto"/>
      </w:divBdr>
    </w:div>
    <w:div w:id="1470634085">
      <w:bodyDiv w:val="1"/>
      <w:marLeft w:val="0"/>
      <w:marRight w:val="0"/>
      <w:marTop w:val="0"/>
      <w:marBottom w:val="0"/>
      <w:divBdr>
        <w:top w:val="none" w:sz="0" w:space="0" w:color="auto"/>
        <w:left w:val="none" w:sz="0" w:space="0" w:color="auto"/>
        <w:bottom w:val="none" w:sz="0" w:space="0" w:color="auto"/>
        <w:right w:val="none" w:sz="0" w:space="0" w:color="auto"/>
      </w:divBdr>
    </w:div>
    <w:div w:id="1500191469">
      <w:bodyDiv w:val="1"/>
      <w:marLeft w:val="0"/>
      <w:marRight w:val="0"/>
      <w:marTop w:val="0"/>
      <w:marBottom w:val="0"/>
      <w:divBdr>
        <w:top w:val="none" w:sz="0" w:space="0" w:color="auto"/>
        <w:left w:val="none" w:sz="0" w:space="0" w:color="auto"/>
        <w:bottom w:val="none" w:sz="0" w:space="0" w:color="auto"/>
        <w:right w:val="none" w:sz="0" w:space="0" w:color="auto"/>
      </w:divBdr>
    </w:div>
    <w:div w:id="1554074402">
      <w:bodyDiv w:val="1"/>
      <w:marLeft w:val="0"/>
      <w:marRight w:val="0"/>
      <w:marTop w:val="0"/>
      <w:marBottom w:val="0"/>
      <w:divBdr>
        <w:top w:val="none" w:sz="0" w:space="0" w:color="auto"/>
        <w:left w:val="none" w:sz="0" w:space="0" w:color="auto"/>
        <w:bottom w:val="none" w:sz="0" w:space="0" w:color="auto"/>
        <w:right w:val="none" w:sz="0" w:space="0" w:color="auto"/>
      </w:divBdr>
      <w:divsChild>
        <w:div w:id="1801071972">
          <w:marLeft w:val="0"/>
          <w:marRight w:val="0"/>
          <w:marTop w:val="0"/>
          <w:marBottom w:val="0"/>
          <w:divBdr>
            <w:top w:val="none" w:sz="0" w:space="0" w:color="auto"/>
            <w:left w:val="none" w:sz="0" w:space="0" w:color="auto"/>
            <w:bottom w:val="none" w:sz="0" w:space="0" w:color="auto"/>
            <w:right w:val="none" w:sz="0" w:space="0" w:color="auto"/>
          </w:divBdr>
        </w:div>
      </w:divsChild>
    </w:div>
    <w:div w:id="1558972731">
      <w:bodyDiv w:val="1"/>
      <w:marLeft w:val="0"/>
      <w:marRight w:val="0"/>
      <w:marTop w:val="0"/>
      <w:marBottom w:val="0"/>
      <w:divBdr>
        <w:top w:val="none" w:sz="0" w:space="0" w:color="auto"/>
        <w:left w:val="none" w:sz="0" w:space="0" w:color="auto"/>
        <w:bottom w:val="none" w:sz="0" w:space="0" w:color="auto"/>
        <w:right w:val="none" w:sz="0" w:space="0" w:color="auto"/>
      </w:divBdr>
    </w:div>
    <w:div w:id="1566916347">
      <w:bodyDiv w:val="1"/>
      <w:marLeft w:val="0"/>
      <w:marRight w:val="0"/>
      <w:marTop w:val="0"/>
      <w:marBottom w:val="0"/>
      <w:divBdr>
        <w:top w:val="none" w:sz="0" w:space="0" w:color="auto"/>
        <w:left w:val="none" w:sz="0" w:space="0" w:color="auto"/>
        <w:bottom w:val="none" w:sz="0" w:space="0" w:color="auto"/>
        <w:right w:val="none" w:sz="0" w:space="0" w:color="auto"/>
      </w:divBdr>
    </w:div>
    <w:div w:id="1661469521">
      <w:bodyDiv w:val="1"/>
      <w:marLeft w:val="0"/>
      <w:marRight w:val="0"/>
      <w:marTop w:val="0"/>
      <w:marBottom w:val="0"/>
      <w:divBdr>
        <w:top w:val="none" w:sz="0" w:space="0" w:color="auto"/>
        <w:left w:val="none" w:sz="0" w:space="0" w:color="auto"/>
        <w:bottom w:val="none" w:sz="0" w:space="0" w:color="auto"/>
        <w:right w:val="none" w:sz="0" w:space="0" w:color="auto"/>
      </w:divBdr>
    </w:div>
    <w:div w:id="1818303406">
      <w:bodyDiv w:val="1"/>
      <w:marLeft w:val="0"/>
      <w:marRight w:val="0"/>
      <w:marTop w:val="0"/>
      <w:marBottom w:val="0"/>
      <w:divBdr>
        <w:top w:val="none" w:sz="0" w:space="0" w:color="auto"/>
        <w:left w:val="none" w:sz="0" w:space="0" w:color="auto"/>
        <w:bottom w:val="none" w:sz="0" w:space="0" w:color="auto"/>
        <w:right w:val="none" w:sz="0" w:space="0" w:color="auto"/>
      </w:divBdr>
    </w:div>
    <w:div w:id="1848641385">
      <w:bodyDiv w:val="1"/>
      <w:marLeft w:val="0"/>
      <w:marRight w:val="0"/>
      <w:marTop w:val="0"/>
      <w:marBottom w:val="0"/>
      <w:divBdr>
        <w:top w:val="none" w:sz="0" w:space="0" w:color="auto"/>
        <w:left w:val="none" w:sz="0" w:space="0" w:color="auto"/>
        <w:bottom w:val="none" w:sz="0" w:space="0" w:color="auto"/>
        <w:right w:val="none" w:sz="0" w:space="0" w:color="auto"/>
      </w:divBdr>
      <w:divsChild>
        <w:div w:id="203249022">
          <w:marLeft w:val="0"/>
          <w:marRight w:val="0"/>
          <w:marTop w:val="0"/>
          <w:marBottom w:val="0"/>
          <w:divBdr>
            <w:top w:val="none" w:sz="0" w:space="0" w:color="auto"/>
            <w:left w:val="none" w:sz="0" w:space="0" w:color="auto"/>
            <w:bottom w:val="none" w:sz="0" w:space="0" w:color="auto"/>
            <w:right w:val="none" w:sz="0" w:space="0" w:color="auto"/>
          </w:divBdr>
        </w:div>
      </w:divsChild>
    </w:div>
    <w:div w:id="1893805989">
      <w:bodyDiv w:val="1"/>
      <w:marLeft w:val="0"/>
      <w:marRight w:val="0"/>
      <w:marTop w:val="0"/>
      <w:marBottom w:val="0"/>
      <w:divBdr>
        <w:top w:val="none" w:sz="0" w:space="0" w:color="auto"/>
        <w:left w:val="none" w:sz="0" w:space="0" w:color="auto"/>
        <w:bottom w:val="none" w:sz="0" w:space="0" w:color="auto"/>
        <w:right w:val="none" w:sz="0" w:space="0" w:color="auto"/>
      </w:divBdr>
    </w:div>
    <w:div w:id="1895385493">
      <w:bodyDiv w:val="1"/>
      <w:marLeft w:val="0"/>
      <w:marRight w:val="0"/>
      <w:marTop w:val="0"/>
      <w:marBottom w:val="0"/>
      <w:divBdr>
        <w:top w:val="none" w:sz="0" w:space="0" w:color="auto"/>
        <w:left w:val="none" w:sz="0" w:space="0" w:color="auto"/>
        <w:bottom w:val="none" w:sz="0" w:space="0" w:color="auto"/>
        <w:right w:val="none" w:sz="0" w:space="0" w:color="auto"/>
      </w:divBdr>
    </w:div>
    <w:div w:id="1917664390">
      <w:bodyDiv w:val="1"/>
      <w:marLeft w:val="0"/>
      <w:marRight w:val="0"/>
      <w:marTop w:val="0"/>
      <w:marBottom w:val="0"/>
      <w:divBdr>
        <w:top w:val="none" w:sz="0" w:space="0" w:color="auto"/>
        <w:left w:val="none" w:sz="0" w:space="0" w:color="auto"/>
        <w:bottom w:val="none" w:sz="0" w:space="0" w:color="auto"/>
        <w:right w:val="none" w:sz="0" w:space="0" w:color="auto"/>
      </w:divBdr>
    </w:div>
    <w:div w:id="2006123566">
      <w:bodyDiv w:val="1"/>
      <w:marLeft w:val="0"/>
      <w:marRight w:val="0"/>
      <w:marTop w:val="0"/>
      <w:marBottom w:val="0"/>
      <w:divBdr>
        <w:top w:val="none" w:sz="0" w:space="0" w:color="auto"/>
        <w:left w:val="none" w:sz="0" w:space="0" w:color="auto"/>
        <w:bottom w:val="none" w:sz="0" w:space="0" w:color="auto"/>
        <w:right w:val="none" w:sz="0" w:space="0" w:color="auto"/>
      </w:divBdr>
      <w:divsChild>
        <w:div w:id="1660764908">
          <w:marLeft w:val="0"/>
          <w:marRight w:val="0"/>
          <w:marTop w:val="0"/>
          <w:marBottom w:val="0"/>
          <w:divBdr>
            <w:top w:val="none" w:sz="0" w:space="0" w:color="auto"/>
            <w:left w:val="none" w:sz="0" w:space="0" w:color="auto"/>
            <w:bottom w:val="none" w:sz="0" w:space="0" w:color="auto"/>
            <w:right w:val="none" w:sz="0" w:space="0" w:color="auto"/>
          </w:divBdr>
        </w:div>
      </w:divsChild>
    </w:div>
    <w:div w:id="2097365228">
      <w:bodyDiv w:val="1"/>
      <w:marLeft w:val="0"/>
      <w:marRight w:val="0"/>
      <w:marTop w:val="0"/>
      <w:marBottom w:val="0"/>
      <w:divBdr>
        <w:top w:val="none" w:sz="0" w:space="0" w:color="auto"/>
        <w:left w:val="none" w:sz="0" w:space="0" w:color="auto"/>
        <w:bottom w:val="none" w:sz="0" w:space="0" w:color="auto"/>
        <w:right w:val="none" w:sz="0" w:space="0" w:color="auto"/>
      </w:divBdr>
    </w:div>
    <w:div w:id="2125691936">
      <w:bodyDiv w:val="1"/>
      <w:marLeft w:val="0"/>
      <w:marRight w:val="0"/>
      <w:marTop w:val="0"/>
      <w:marBottom w:val="0"/>
      <w:divBdr>
        <w:top w:val="none" w:sz="0" w:space="0" w:color="auto"/>
        <w:left w:val="none" w:sz="0" w:space="0" w:color="auto"/>
        <w:bottom w:val="none" w:sz="0" w:space="0" w:color="auto"/>
        <w:right w:val="none" w:sz="0" w:space="0" w:color="auto"/>
      </w:divBdr>
    </w:div>
    <w:div w:id="2131708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image" Target="media/image10.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hyperlink" Target="https://info.wiris.com/mathplayer-info" TargetMode="External"/><Relationship Id="rId138" Type="http://schemas.openxmlformats.org/officeDocument/2006/relationships/image" Target="media/image113.png"/><Relationship Id="rId107" Type="http://schemas.openxmlformats.org/officeDocument/2006/relationships/image" Target="media/image82.png"/><Relationship Id="rId11" Type="http://schemas.openxmlformats.org/officeDocument/2006/relationships/image" Target="media/image1.jpg"/><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hyperlink" Target="https://store.wiris.com/en" TargetMode="External"/><Relationship Id="rId128" Type="http://schemas.openxmlformats.org/officeDocument/2006/relationships/image" Target="media/image103.png"/><Relationship Id="rId149" Type="http://schemas.openxmlformats.org/officeDocument/2006/relationships/fontTable" Target="fontTable.xml"/><Relationship Id="rId5" Type="http://schemas.openxmlformats.org/officeDocument/2006/relationships/numbering" Target="numbering.xml"/><Relationship Id="rId95" Type="http://schemas.openxmlformats.org/officeDocument/2006/relationships/image" Target="media/image70.png"/><Relationship Id="rId22" Type="http://schemas.openxmlformats.org/officeDocument/2006/relationships/image" Target="media/image11.png"/><Relationship Id="rId27" Type="http://schemas.openxmlformats.org/officeDocument/2006/relationships/hyperlink" Target="https://www.w3.org/WAI/WCAG21/Understanding/non-text-contrast.html" TargetMode="External"/><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88.png"/><Relationship Id="rId118" Type="http://schemas.openxmlformats.org/officeDocument/2006/relationships/image" Target="media/image93.png"/><Relationship Id="rId134" Type="http://schemas.openxmlformats.org/officeDocument/2006/relationships/image" Target="media/image109.png"/><Relationship Id="rId139" Type="http://schemas.openxmlformats.org/officeDocument/2006/relationships/image" Target="media/image114.png"/><Relationship Id="rId80" Type="http://schemas.openxmlformats.org/officeDocument/2006/relationships/hyperlink" Target="https://www.youtube.com/watch?v=Th1zbNHqkfQ" TargetMode="External"/><Relationship Id="rId85" Type="http://schemas.openxmlformats.org/officeDocument/2006/relationships/hyperlink" Target="http://www.w3.org/TR/WCAG20/" TargetMode="External"/><Relationship Id="rId150" Type="http://schemas.openxmlformats.org/officeDocument/2006/relationships/theme" Target="theme/theme1.xml"/><Relationship Id="rId12" Type="http://schemas.openxmlformats.org/officeDocument/2006/relationships/hyperlink" Target="https://www.pearson.com/accessibility-guidelines.html" TargetMode="External"/><Relationship Id="rId17" Type="http://schemas.openxmlformats.org/officeDocument/2006/relationships/image" Target="media/image6.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78.png"/><Relationship Id="rId108" Type="http://schemas.openxmlformats.org/officeDocument/2006/relationships/image" Target="media/image83.png"/><Relationship Id="rId124" Type="http://schemas.openxmlformats.org/officeDocument/2006/relationships/image" Target="media/image99.png"/><Relationship Id="rId129" Type="http://schemas.openxmlformats.org/officeDocument/2006/relationships/image" Target="media/image104.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hyperlink" Target="https://docs.wiris.com/en/mathtype/office_tools/keyboard_shortcuts" TargetMode="External"/><Relationship Id="rId91" Type="http://schemas.openxmlformats.org/officeDocument/2006/relationships/image" Target="media/image66.png"/><Relationship Id="rId96" Type="http://schemas.openxmlformats.org/officeDocument/2006/relationships/image" Target="media/image71.png"/><Relationship Id="rId140" Type="http://schemas.openxmlformats.org/officeDocument/2006/relationships/image" Target="media/image115.png"/><Relationship Id="rId145" Type="http://schemas.openxmlformats.org/officeDocument/2006/relationships/hyperlink" Target="https://support.microsoft.com/en-us/office/improve-accessibility-with-the-accessibility-checker-a16f6de0-2f39-4a2b-8bd8-5ad801426c7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89.png"/><Relationship Id="rId119" Type="http://schemas.openxmlformats.org/officeDocument/2006/relationships/image" Target="media/image9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hyperlink" Target="https://docs.wiris.com/mathtype/en/mathtype-office-tools/support/mathtype-tips---tricks.html" TargetMode="External"/><Relationship Id="rId86" Type="http://schemas.openxmlformats.org/officeDocument/2006/relationships/image" Target="media/image61.png"/><Relationship Id="rId130" Type="http://schemas.openxmlformats.org/officeDocument/2006/relationships/image" Target="media/image105.png"/><Relationship Id="rId135" Type="http://schemas.openxmlformats.org/officeDocument/2006/relationships/image" Target="media/image11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image" Target="media/image8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info.wiris.com/mathplayer-info" TargetMode="External"/><Relationship Id="rId97" Type="http://schemas.openxmlformats.org/officeDocument/2006/relationships/image" Target="media/image72.png"/><Relationship Id="rId104" Type="http://schemas.openxmlformats.org/officeDocument/2006/relationships/image" Target="media/image79.png"/><Relationship Id="rId120" Type="http://schemas.openxmlformats.org/officeDocument/2006/relationships/image" Target="media/image95.png"/><Relationship Id="rId125" Type="http://schemas.openxmlformats.org/officeDocument/2006/relationships/image" Target="media/image100.png"/><Relationship Id="rId141" Type="http://schemas.openxmlformats.org/officeDocument/2006/relationships/hyperlink" Target="https://www.w3.org/TR/WCAG21/" TargetMode="External"/><Relationship Id="rId146" Type="http://schemas.openxmlformats.org/officeDocument/2006/relationships/hyperlink" Target="https://support.microsoft.com/en-us/office/rules-for-the-accessibility-checker-651e08f2-0fc3-4e10-aaca-74b4a67101c1" TargetMode="Externa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hyperlink" Target="https://www.w3.org/WAI/WCAG21/Understanding/non-text-contrast.html"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image" Target="media/image106.png"/><Relationship Id="rId136" Type="http://schemas.openxmlformats.org/officeDocument/2006/relationships/image" Target="media/image111.png"/><Relationship Id="rId61" Type="http://schemas.openxmlformats.org/officeDocument/2006/relationships/image" Target="media/image46.png"/><Relationship Id="rId82" Type="http://schemas.openxmlformats.org/officeDocument/2006/relationships/image" Target="media/image59.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yperlink" Target="https://www.youtube.com/watch?v=ZizDPyrXbzg" TargetMode="External"/><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101.png"/><Relationship Id="rId14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6.png"/><Relationship Id="rId142" Type="http://schemas.openxmlformats.org/officeDocument/2006/relationships/hyperlink" Target="https://www.pearson.com/accessibility-guidelines.html" TargetMode="External"/><Relationship Id="rId3" Type="http://schemas.openxmlformats.org/officeDocument/2006/relationships/customXml" Target="../customXml/item3.xml"/><Relationship Id="rId25" Type="http://schemas.openxmlformats.org/officeDocument/2006/relationships/hyperlink" Target="https://www.w3.org/WAI/WCAG21/Understanding/non-text-contrast.html" TargetMode="External"/><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1.png"/><Relationship Id="rId137" Type="http://schemas.openxmlformats.org/officeDocument/2006/relationships/image" Target="media/image112.png"/><Relationship Id="rId20" Type="http://schemas.openxmlformats.org/officeDocument/2006/relationships/image" Target="media/image9.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0.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image" Target="media/image107.png"/><Relationship Id="rId15" Type="http://schemas.openxmlformats.org/officeDocument/2006/relationships/image" Target="media/image4.png"/><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1.png"/><Relationship Id="rId127" Type="http://schemas.openxmlformats.org/officeDocument/2006/relationships/image" Target="media/image102.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hyperlink" Target="https://www.youtube.com/watch?v=9VzciN5L3FU" TargetMode="External"/><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image" Target="media/image97.png"/><Relationship Id="rId143" Type="http://schemas.openxmlformats.org/officeDocument/2006/relationships/hyperlink" Target="https://www.w3.org/WAI/tutorials/images/complex/" TargetMode="External"/><Relationship Id="rId14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w3.org/WAI/WCAG21/Understanding/non-text-contrast.html" TargetMode="External"/><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image" Target="media/image108.png"/><Relationship Id="rId16" Type="http://schemas.openxmlformats.org/officeDocument/2006/relationships/image" Target="media/image5.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hyperlink" Target="https://www.youtube.com/watch?v=2E4lo689gXU" TargetMode="External"/><Relationship Id="rId102" Type="http://schemas.openxmlformats.org/officeDocument/2006/relationships/image" Target="media/image77.png"/><Relationship Id="rId123" Type="http://schemas.openxmlformats.org/officeDocument/2006/relationships/image" Target="media/image98.png"/><Relationship Id="rId144" Type="http://schemas.openxmlformats.org/officeDocument/2006/relationships/hyperlink" Target="https://support.microsoft.com/en-us/office/make-your-word-documents-accessible-to-people-with-disabilities-d9bf3683-87ac-47ea-b91a-78dcacb3c66d" TargetMode="External"/><Relationship Id="rId90"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A08DBD9DBEFDC4E9F32147BAF5F6A7C" ma:contentTypeVersion="11" ma:contentTypeDescription="Create a new document." ma:contentTypeScope="" ma:versionID="5f17300e2bc0ffe97f725ad8a2b76019">
  <xsd:schema xmlns:xsd="http://www.w3.org/2001/XMLSchema" xmlns:xs="http://www.w3.org/2001/XMLSchema" xmlns:p="http://schemas.microsoft.com/office/2006/metadata/properties" xmlns:ns2="8213ff58-4912-459f-a164-5c8a9ed7a8aa" xmlns:ns3="a789dd31-553d-4fc2-954c-ea467d322717" targetNamespace="http://schemas.microsoft.com/office/2006/metadata/properties" ma:root="true" ma:fieldsID="203f36437ea610d6eea1ba69083e9660" ns2:_="" ns3:_="">
    <xsd:import namespace="8213ff58-4912-459f-a164-5c8a9ed7a8aa"/>
    <xsd:import namespace="a789dd31-553d-4fc2-954c-ea467d3227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3ff58-4912-459f-a164-5c8a9ed7a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9dd31-553d-4fc2-954c-ea467d3227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3402C-8597-4F17-8C25-8398C3293E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9BF26EF-8737-4B97-AB88-B1A8D68FCE6E}">
  <ds:schemaRefs>
    <ds:schemaRef ds:uri="http://schemas.openxmlformats.org/officeDocument/2006/bibliography"/>
  </ds:schemaRefs>
</ds:datastoreItem>
</file>

<file path=customXml/itemProps3.xml><?xml version="1.0" encoding="utf-8"?>
<ds:datastoreItem xmlns:ds="http://schemas.openxmlformats.org/officeDocument/2006/customXml" ds:itemID="{DAAB4227-B144-498E-A5FA-752EEC035541}">
  <ds:schemaRefs>
    <ds:schemaRef ds:uri="http://schemas.microsoft.com/sharepoint/v3/contenttype/forms"/>
  </ds:schemaRefs>
</ds:datastoreItem>
</file>

<file path=customXml/itemProps4.xml><?xml version="1.0" encoding="utf-8"?>
<ds:datastoreItem xmlns:ds="http://schemas.openxmlformats.org/officeDocument/2006/customXml" ds:itemID="{E725AED7-0E46-4130-ACD5-F018BF7C6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3ff58-4912-459f-a164-5c8a9ed7a8aa"/>
    <ds:schemaRef ds:uri="a789dd31-553d-4fc2-954c-ea467d322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78</TotalTime>
  <Pages>109</Pages>
  <Words>15063</Words>
  <Characters>85861</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Word Accessibility Playbook</vt:lpstr>
    </vt:vector>
  </TitlesOfParts>
  <Company>Pearson</Company>
  <LinksUpToDate>false</LinksUpToDate>
  <CharactersWithSpaces>100723</CharactersWithSpaces>
  <SharedDoc>false</SharedDoc>
  <HLinks>
    <vt:vector size="354" baseType="variant">
      <vt:variant>
        <vt:i4>3211361</vt:i4>
      </vt:variant>
      <vt:variant>
        <vt:i4>318</vt:i4>
      </vt:variant>
      <vt:variant>
        <vt:i4>0</vt:i4>
      </vt:variant>
      <vt:variant>
        <vt:i4>5</vt:i4>
      </vt:variant>
      <vt:variant>
        <vt:lpwstr>https://support.microsoft.com/en-us/office/rules-for-the-accessibility-checker-651e08f2-0fc3-4e10-aaca-74b4a67101c1</vt:lpwstr>
      </vt:variant>
      <vt:variant>
        <vt:lpwstr/>
      </vt:variant>
      <vt:variant>
        <vt:i4>786441</vt:i4>
      </vt:variant>
      <vt:variant>
        <vt:i4>315</vt:i4>
      </vt:variant>
      <vt:variant>
        <vt:i4>0</vt:i4>
      </vt:variant>
      <vt:variant>
        <vt:i4>5</vt:i4>
      </vt:variant>
      <vt:variant>
        <vt:lpwstr>https://support.microsoft.com/en-us/office/improve-accessibility-with-the-accessibility-checker-a16f6de0-2f39-4a2b-8bd8-5ad801426c7f</vt:lpwstr>
      </vt:variant>
      <vt:variant>
        <vt:lpwstr/>
      </vt:variant>
      <vt:variant>
        <vt:i4>8126588</vt:i4>
      </vt:variant>
      <vt:variant>
        <vt:i4>312</vt:i4>
      </vt:variant>
      <vt:variant>
        <vt:i4>0</vt:i4>
      </vt:variant>
      <vt:variant>
        <vt:i4>5</vt:i4>
      </vt:variant>
      <vt:variant>
        <vt:lpwstr>https://support.microsoft.com/en-us/office/make-your-word-documents-accessible-to-people-with-disabilities-d9bf3683-87ac-47ea-b91a-78dcacb3c66d</vt:lpwstr>
      </vt:variant>
      <vt:variant>
        <vt:lpwstr/>
      </vt:variant>
      <vt:variant>
        <vt:i4>1704025</vt:i4>
      </vt:variant>
      <vt:variant>
        <vt:i4>309</vt:i4>
      </vt:variant>
      <vt:variant>
        <vt:i4>0</vt:i4>
      </vt:variant>
      <vt:variant>
        <vt:i4>5</vt:i4>
      </vt:variant>
      <vt:variant>
        <vt:lpwstr>https://www.w3.org/WAI/tutorials/images/complex/</vt:lpwstr>
      </vt:variant>
      <vt:variant>
        <vt:lpwstr/>
      </vt:variant>
      <vt:variant>
        <vt:i4>1638430</vt:i4>
      </vt:variant>
      <vt:variant>
        <vt:i4>306</vt:i4>
      </vt:variant>
      <vt:variant>
        <vt:i4>0</vt:i4>
      </vt:variant>
      <vt:variant>
        <vt:i4>5</vt:i4>
      </vt:variant>
      <vt:variant>
        <vt:lpwstr>https://www.pearson.com/accessibility-guidelines.html</vt:lpwstr>
      </vt:variant>
      <vt:variant>
        <vt:lpwstr/>
      </vt:variant>
      <vt:variant>
        <vt:i4>1900562</vt:i4>
      </vt:variant>
      <vt:variant>
        <vt:i4>303</vt:i4>
      </vt:variant>
      <vt:variant>
        <vt:i4>0</vt:i4>
      </vt:variant>
      <vt:variant>
        <vt:i4>5</vt:i4>
      </vt:variant>
      <vt:variant>
        <vt:lpwstr>https://www.w3.org/TR/WCAG21/</vt:lpwstr>
      </vt:variant>
      <vt:variant>
        <vt:lpwstr/>
      </vt:variant>
      <vt:variant>
        <vt:i4>2490480</vt:i4>
      </vt:variant>
      <vt:variant>
        <vt:i4>300</vt:i4>
      </vt:variant>
      <vt:variant>
        <vt:i4>0</vt:i4>
      </vt:variant>
      <vt:variant>
        <vt:i4>5</vt:i4>
      </vt:variant>
      <vt:variant>
        <vt:lpwstr>http://www.w3.org/TR/WCAG20/</vt:lpwstr>
      </vt:variant>
      <vt:variant>
        <vt:lpwstr>webpagedef</vt:lpwstr>
      </vt:variant>
      <vt:variant>
        <vt:i4>7864442</vt:i4>
      </vt:variant>
      <vt:variant>
        <vt:i4>297</vt:i4>
      </vt:variant>
      <vt:variant>
        <vt:i4>0</vt:i4>
      </vt:variant>
      <vt:variant>
        <vt:i4>5</vt:i4>
      </vt:variant>
      <vt:variant>
        <vt:lpwstr>https://www.w3.org/WAI/WCAG21/Understanding/non-text-contrast.html</vt:lpwstr>
      </vt:variant>
      <vt:variant>
        <vt:lpwstr>dfn-state</vt:lpwstr>
      </vt:variant>
      <vt:variant>
        <vt:i4>6422633</vt:i4>
      </vt:variant>
      <vt:variant>
        <vt:i4>294</vt:i4>
      </vt:variant>
      <vt:variant>
        <vt:i4>0</vt:i4>
      </vt:variant>
      <vt:variant>
        <vt:i4>5</vt:i4>
      </vt:variant>
      <vt:variant>
        <vt:lpwstr>https://www.w3.org/WAI/WCAG21/Understanding/non-text-contrast.html</vt:lpwstr>
      </vt:variant>
      <vt:variant>
        <vt:lpwstr>dfn-user-interface-component</vt:lpwstr>
      </vt:variant>
      <vt:variant>
        <vt:i4>2031681</vt:i4>
      </vt:variant>
      <vt:variant>
        <vt:i4>291</vt:i4>
      </vt:variant>
      <vt:variant>
        <vt:i4>0</vt:i4>
      </vt:variant>
      <vt:variant>
        <vt:i4>5</vt:i4>
      </vt:variant>
      <vt:variant>
        <vt:lpwstr>https://www.w3.org/WAI/WCAG21/Understanding/non-text-contrast.html</vt:lpwstr>
      </vt:variant>
      <vt:variant>
        <vt:lpwstr>dfn-contrast-ratio</vt:lpwstr>
      </vt:variant>
      <vt:variant>
        <vt:i4>7405687</vt:i4>
      </vt:variant>
      <vt:variant>
        <vt:i4>288</vt:i4>
      </vt:variant>
      <vt:variant>
        <vt:i4>0</vt:i4>
      </vt:variant>
      <vt:variant>
        <vt:i4>5</vt:i4>
      </vt:variant>
      <vt:variant>
        <vt:lpwstr>https://www.w3.org/WAI/WCAG21/Understanding/non-text-contrast.html</vt:lpwstr>
      </vt:variant>
      <vt:variant>
        <vt:lpwstr>dfn-presentation</vt:lpwstr>
      </vt:variant>
      <vt:variant>
        <vt:i4>1638430</vt:i4>
      </vt:variant>
      <vt:variant>
        <vt:i4>285</vt:i4>
      </vt:variant>
      <vt:variant>
        <vt:i4>0</vt:i4>
      </vt:variant>
      <vt:variant>
        <vt:i4>5</vt:i4>
      </vt:variant>
      <vt:variant>
        <vt:lpwstr>https://www.pearson.com/accessibility-guidelines.html</vt:lpwstr>
      </vt:variant>
      <vt:variant>
        <vt:lpwstr/>
      </vt:variant>
      <vt:variant>
        <vt:i4>1638451</vt:i4>
      </vt:variant>
      <vt:variant>
        <vt:i4>278</vt:i4>
      </vt:variant>
      <vt:variant>
        <vt:i4>0</vt:i4>
      </vt:variant>
      <vt:variant>
        <vt:i4>5</vt:i4>
      </vt:variant>
      <vt:variant>
        <vt:lpwstr/>
      </vt:variant>
      <vt:variant>
        <vt:lpwstr>_Toc62755871</vt:lpwstr>
      </vt:variant>
      <vt:variant>
        <vt:i4>1572915</vt:i4>
      </vt:variant>
      <vt:variant>
        <vt:i4>272</vt:i4>
      </vt:variant>
      <vt:variant>
        <vt:i4>0</vt:i4>
      </vt:variant>
      <vt:variant>
        <vt:i4>5</vt:i4>
      </vt:variant>
      <vt:variant>
        <vt:lpwstr/>
      </vt:variant>
      <vt:variant>
        <vt:lpwstr>_Toc62755870</vt:lpwstr>
      </vt:variant>
      <vt:variant>
        <vt:i4>1114162</vt:i4>
      </vt:variant>
      <vt:variant>
        <vt:i4>266</vt:i4>
      </vt:variant>
      <vt:variant>
        <vt:i4>0</vt:i4>
      </vt:variant>
      <vt:variant>
        <vt:i4>5</vt:i4>
      </vt:variant>
      <vt:variant>
        <vt:lpwstr/>
      </vt:variant>
      <vt:variant>
        <vt:lpwstr>_Toc62755869</vt:lpwstr>
      </vt:variant>
      <vt:variant>
        <vt:i4>1048626</vt:i4>
      </vt:variant>
      <vt:variant>
        <vt:i4>260</vt:i4>
      </vt:variant>
      <vt:variant>
        <vt:i4>0</vt:i4>
      </vt:variant>
      <vt:variant>
        <vt:i4>5</vt:i4>
      </vt:variant>
      <vt:variant>
        <vt:lpwstr/>
      </vt:variant>
      <vt:variant>
        <vt:lpwstr>_Toc62755868</vt:lpwstr>
      </vt:variant>
      <vt:variant>
        <vt:i4>2031666</vt:i4>
      </vt:variant>
      <vt:variant>
        <vt:i4>254</vt:i4>
      </vt:variant>
      <vt:variant>
        <vt:i4>0</vt:i4>
      </vt:variant>
      <vt:variant>
        <vt:i4>5</vt:i4>
      </vt:variant>
      <vt:variant>
        <vt:lpwstr/>
      </vt:variant>
      <vt:variant>
        <vt:lpwstr>_Toc62755867</vt:lpwstr>
      </vt:variant>
      <vt:variant>
        <vt:i4>1966130</vt:i4>
      </vt:variant>
      <vt:variant>
        <vt:i4>248</vt:i4>
      </vt:variant>
      <vt:variant>
        <vt:i4>0</vt:i4>
      </vt:variant>
      <vt:variant>
        <vt:i4>5</vt:i4>
      </vt:variant>
      <vt:variant>
        <vt:lpwstr/>
      </vt:variant>
      <vt:variant>
        <vt:lpwstr>_Toc62755866</vt:lpwstr>
      </vt:variant>
      <vt:variant>
        <vt:i4>1900594</vt:i4>
      </vt:variant>
      <vt:variant>
        <vt:i4>242</vt:i4>
      </vt:variant>
      <vt:variant>
        <vt:i4>0</vt:i4>
      </vt:variant>
      <vt:variant>
        <vt:i4>5</vt:i4>
      </vt:variant>
      <vt:variant>
        <vt:lpwstr/>
      </vt:variant>
      <vt:variant>
        <vt:lpwstr>_Toc62755865</vt:lpwstr>
      </vt:variant>
      <vt:variant>
        <vt:i4>1835058</vt:i4>
      </vt:variant>
      <vt:variant>
        <vt:i4>236</vt:i4>
      </vt:variant>
      <vt:variant>
        <vt:i4>0</vt:i4>
      </vt:variant>
      <vt:variant>
        <vt:i4>5</vt:i4>
      </vt:variant>
      <vt:variant>
        <vt:lpwstr/>
      </vt:variant>
      <vt:variant>
        <vt:lpwstr>_Toc62755864</vt:lpwstr>
      </vt:variant>
      <vt:variant>
        <vt:i4>1769522</vt:i4>
      </vt:variant>
      <vt:variant>
        <vt:i4>230</vt:i4>
      </vt:variant>
      <vt:variant>
        <vt:i4>0</vt:i4>
      </vt:variant>
      <vt:variant>
        <vt:i4>5</vt:i4>
      </vt:variant>
      <vt:variant>
        <vt:lpwstr/>
      </vt:variant>
      <vt:variant>
        <vt:lpwstr>_Toc62755863</vt:lpwstr>
      </vt:variant>
      <vt:variant>
        <vt:i4>1703986</vt:i4>
      </vt:variant>
      <vt:variant>
        <vt:i4>224</vt:i4>
      </vt:variant>
      <vt:variant>
        <vt:i4>0</vt:i4>
      </vt:variant>
      <vt:variant>
        <vt:i4>5</vt:i4>
      </vt:variant>
      <vt:variant>
        <vt:lpwstr/>
      </vt:variant>
      <vt:variant>
        <vt:lpwstr>_Toc62755862</vt:lpwstr>
      </vt:variant>
      <vt:variant>
        <vt:i4>1638450</vt:i4>
      </vt:variant>
      <vt:variant>
        <vt:i4>218</vt:i4>
      </vt:variant>
      <vt:variant>
        <vt:i4>0</vt:i4>
      </vt:variant>
      <vt:variant>
        <vt:i4>5</vt:i4>
      </vt:variant>
      <vt:variant>
        <vt:lpwstr/>
      </vt:variant>
      <vt:variant>
        <vt:lpwstr>_Toc62755861</vt:lpwstr>
      </vt:variant>
      <vt:variant>
        <vt:i4>1572914</vt:i4>
      </vt:variant>
      <vt:variant>
        <vt:i4>212</vt:i4>
      </vt:variant>
      <vt:variant>
        <vt:i4>0</vt:i4>
      </vt:variant>
      <vt:variant>
        <vt:i4>5</vt:i4>
      </vt:variant>
      <vt:variant>
        <vt:lpwstr/>
      </vt:variant>
      <vt:variant>
        <vt:lpwstr>_Toc62755860</vt:lpwstr>
      </vt:variant>
      <vt:variant>
        <vt:i4>1114161</vt:i4>
      </vt:variant>
      <vt:variant>
        <vt:i4>206</vt:i4>
      </vt:variant>
      <vt:variant>
        <vt:i4>0</vt:i4>
      </vt:variant>
      <vt:variant>
        <vt:i4>5</vt:i4>
      </vt:variant>
      <vt:variant>
        <vt:lpwstr/>
      </vt:variant>
      <vt:variant>
        <vt:lpwstr>_Toc62755859</vt:lpwstr>
      </vt:variant>
      <vt:variant>
        <vt:i4>1048625</vt:i4>
      </vt:variant>
      <vt:variant>
        <vt:i4>200</vt:i4>
      </vt:variant>
      <vt:variant>
        <vt:i4>0</vt:i4>
      </vt:variant>
      <vt:variant>
        <vt:i4>5</vt:i4>
      </vt:variant>
      <vt:variant>
        <vt:lpwstr/>
      </vt:variant>
      <vt:variant>
        <vt:lpwstr>_Toc62755858</vt:lpwstr>
      </vt:variant>
      <vt:variant>
        <vt:i4>2031665</vt:i4>
      </vt:variant>
      <vt:variant>
        <vt:i4>194</vt:i4>
      </vt:variant>
      <vt:variant>
        <vt:i4>0</vt:i4>
      </vt:variant>
      <vt:variant>
        <vt:i4>5</vt:i4>
      </vt:variant>
      <vt:variant>
        <vt:lpwstr/>
      </vt:variant>
      <vt:variant>
        <vt:lpwstr>_Toc62755857</vt:lpwstr>
      </vt:variant>
      <vt:variant>
        <vt:i4>1966129</vt:i4>
      </vt:variant>
      <vt:variant>
        <vt:i4>188</vt:i4>
      </vt:variant>
      <vt:variant>
        <vt:i4>0</vt:i4>
      </vt:variant>
      <vt:variant>
        <vt:i4>5</vt:i4>
      </vt:variant>
      <vt:variant>
        <vt:lpwstr/>
      </vt:variant>
      <vt:variant>
        <vt:lpwstr>_Toc62755856</vt:lpwstr>
      </vt:variant>
      <vt:variant>
        <vt:i4>1900593</vt:i4>
      </vt:variant>
      <vt:variant>
        <vt:i4>182</vt:i4>
      </vt:variant>
      <vt:variant>
        <vt:i4>0</vt:i4>
      </vt:variant>
      <vt:variant>
        <vt:i4>5</vt:i4>
      </vt:variant>
      <vt:variant>
        <vt:lpwstr/>
      </vt:variant>
      <vt:variant>
        <vt:lpwstr>_Toc62755855</vt:lpwstr>
      </vt:variant>
      <vt:variant>
        <vt:i4>1835057</vt:i4>
      </vt:variant>
      <vt:variant>
        <vt:i4>176</vt:i4>
      </vt:variant>
      <vt:variant>
        <vt:i4>0</vt:i4>
      </vt:variant>
      <vt:variant>
        <vt:i4>5</vt:i4>
      </vt:variant>
      <vt:variant>
        <vt:lpwstr/>
      </vt:variant>
      <vt:variant>
        <vt:lpwstr>_Toc62755854</vt:lpwstr>
      </vt:variant>
      <vt:variant>
        <vt:i4>1769521</vt:i4>
      </vt:variant>
      <vt:variant>
        <vt:i4>170</vt:i4>
      </vt:variant>
      <vt:variant>
        <vt:i4>0</vt:i4>
      </vt:variant>
      <vt:variant>
        <vt:i4>5</vt:i4>
      </vt:variant>
      <vt:variant>
        <vt:lpwstr/>
      </vt:variant>
      <vt:variant>
        <vt:lpwstr>_Toc62755853</vt:lpwstr>
      </vt:variant>
      <vt:variant>
        <vt:i4>1703985</vt:i4>
      </vt:variant>
      <vt:variant>
        <vt:i4>164</vt:i4>
      </vt:variant>
      <vt:variant>
        <vt:i4>0</vt:i4>
      </vt:variant>
      <vt:variant>
        <vt:i4>5</vt:i4>
      </vt:variant>
      <vt:variant>
        <vt:lpwstr/>
      </vt:variant>
      <vt:variant>
        <vt:lpwstr>_Toc62755852</vt:lpwstr>
      </vt:variant>
      <vt:variant>
        <vt:i4>1638449</vt:i4>
      </vt:variant>
      <vt:variant>
        <vt:i4>158</vt:i4>
      </vt:variant>
      <vt:variant>
        <vt:i4>0</vt:i4>
      </vt:variant>
      <vt:variant>
        <vt:i4>5</vt:i4>
      </vt:variant>
      <vt:variant>
        <vt:lpwstr/>
      </vt:variant>
      <vt:variant>
        <vt:lpwstr>_Toc62755851</vt:lpwstr>
      </vt:variant>
      <vt:variant>
        <vt:i4>1572913</vt:i4>
      </vt:variant>
      <vt:variant>
        <vt:i4>152</vt:i4>
      </vt:variant>
      <vt:variant>
        <vt:i4>0</vt:i4>
      </vt:variant>
      <vt:variant>
        <vt:i4>5</vt:i4>
      </vt:variant>
      <vt:variant>
        <vt:lpwstr/>
      </vt:variant>
      <vt:variant>
        <vt:lpwstr>_Toc62755850</vt:lpwstr>
      </vt:variant>
      <vt:variant>
        <vt:i4>1114160</vt:i4>
      </vt:variant>
      <vt:variant>
        <vt:i4>146</vt:i4>
      </vt:variant>
      <vt:variant>
        <vt:i4>0</vt:i4>
      </vt:variant>
      <vt:variant>
        <vt:i4>5</vt:i4>
      </vt:variant>
      <vt:variant>
        <vt:lpwstr/>
      </vt:variant>
      <vt:variant>
        <vt:lpwstr>_Toc62755849</vt:lpwstr>
      </vt:variant>
      <vt:variant>
        <vt:i4>1048624</vt:i4>
      </vt:variant>
      <vt:variant>
        <vt:i4>140</vt:i4>
      </vt:variant>
      <vt:variant>
        <vt:i4>0</vt:i4>
      </vt:variant>
      <vt:variant>
        <vt:i4>5</vt:i4>
      </vt:variant>
      <vt:variant>
        <vt:lpwstr/>
      </vt:variant>
      <vt:variant>
        <vt:lpwstr>_Toc62755848</vt:lpwstr>
      </vt:variant>
      <vt:variant>
        <vt:i4>2031664</vt:i4>
      </vt:variant>
      <vt:variant>
        <vt:i4>134</vt:i4>
      </vt:variant>
      <vt:variant>
        <vt:i4>0</vt:i4>
      </vt:variant>
      <vt:variant>
        <vt:i4>5</vt:i4>
      </vt:variant>
      <vt:variant>
        <vt:lpwstr/>
      </vt:variant>
      <vt:variant>
        <vt:lpwstr>_Toc62755847</vt:lpwstr>
      </vt:variant>
      <vt:variant>
        <vt:i4>1966128</vt:i4>
      </vt:variant>
      <vt:variant>
        <vt:i4>128</vt:i4>
      </vt:variant>
      <vt:variant>
        <vt:i4>0</vt:i4>
      </vt:variant>
      <vt:variant>
        <vt:i4>5</vt:i4>
      </vt:variant>
      <vt:variant>
        <vt:lpwstr/>
      </vt:variant>
      <vt:variant>
        <vt:lpwstr>_Toc62755846</vt:lpwstr>
      </vt:variant>
      <vt:variant>
        <vt:i4>1900592</vt:i4>
      </vt:variant>
      <vt:variant>
        <vt:i4>122</vt:i4>
      </vt:variant>
      <vt:variant>
        <vt:i4>0</vt:i4>
      </vt:variant>
      <vt:variant>
        <vt:i4>5</vt:i4>
      </vt:variant>
      <vt:variant>
        <vt:lpwstr/>
      </vt:variant>
      <vt:variant>
        <vt:lpwstr>_Toc62755845</vt:lpwstr>
      </vt:variant>
      <vt:variant>
        <vt:i4>1835056</vt:i4>
      </vt:variant>
      <vt:variant>
        <vt:i4>116</vt:i4>
      </vt:variant>
      <vt:variant>
        <vt:i4>0</vt:i4>
      </vt:variant>
      <vt:variant>
        <vt:i4>5</vt:i4>
      </vt:variant>
      <vt:variant>
        <vt:lpwstr/>
      </vt:variant>
      <vt:variant>
        <vt:lpwstr>_Toc62755844</vt:lpwstr>
      </vt:variant>
      <vt:variant>
        <vt:i4>1769520</vt:i4>
      </vt:variant>
      <vt:variant>
        <vt:i4>110</vt:i4>
      </vt:variant>
      <vt:variant>
        <vt:i4>0</vt:i4>
      </vt:variant>
      <vt:variant>
        <vt:i4>5</vt:i4>
      </vt:variant>
      <vt:variant>
        <vt:lpwstr/>
      </vt:variant>
      <vt:variant>
        <vt:lpwstr>_Toc62755843</vt:lpwstr>
      </vt:variant>
      <vt:variant>
        <vt:i4>1703984</vt:i4>
      </vt:variant>
      <vt:variant>
        <vt:i4>104</vt:i4>
      </vt:variant>
      <vt:variant>
        <vt:i4>0</vt:i4>
      </vt:variant>
      <vt:variant>
        <vt:i4>5</vt:i4>
      </vt:variant>
      <vt:variant>
        <vt:lpwstr/>
      </vt:variant>
      <vt:variant>
        <vt:lpwstr>_Toc62755842</vt:lpwstr>
      </vt:variant>
      <vt:variant>
        <vt:i4>1638448</vt:i4>
      </vt:variant>
      <vt:variant>
        <vt:i4>98</vt:i4>
      </vt:variant>
      <vt:variant>
        <vt:i4>0</vt:i4>
      </vt:variant>
      <vt:variant>
        <vt:i4>5</vt:i4>
      </vt:variant>
      <vt:variant>
        <vt:lpwstr/>
      </vt:variant>
      <vt:variant>
        <vt:lpwstr>_Toc62755841</vt:lpwstr>
      </vt:variant>
      <vt:variant>
        <vt:i4>1572912</vt:i4>
      </vt:variant>
      <vt:variant>
        <vt:i4>92</vt:i4>
      </vt:variant>
      <vt:variant>
        <vt:i4>0</vt:i4>
      </vt:variant>
      <vt:variant>
        <vt:i4>5</vt:i4>
      </vt:variant>
      <vt:variant>
        <vt:lpwstr/>
      </vt:variant>
      <vt:variant>
        <vt:lpwstr>_Toc62755840</vt:lpwstr>
      </vt:variant>
      <vt:variant>
        <vt:i4>1114167</vt:i4>
      </vt:variant>
      <vt:variant>
        <vt:i4>86</vt:i4>
      </vt:variant>
      <vt:variant>
        <vt:i4>0</vt:i4>
      </vt:variant>
      <vt:variant>
        <vt:i4>5</vt:i4>
      </vt:variant>
      <vt:variant>
        <vt:lpwstr/>
      </vt:variant>
      <vt:variant>
        <vt:lpwstr>_Toc62755839</vt:lpwstr>
      </vt:variant>
      <vt:variant>
        <vt:i4>1048631</vt:i4>
      </vt:variant>
      <vt:variant>
        <vt:i4>80</vt:i4>
      </vt:variant>
      <vt:variant>
        <vt:i4>0</vt:i4>
      </vt:variant>
      <vt:variant>
        <vt:i4>5</vt:i4>
      </vt:variant>
      <vt:variant>
        <vt:lpwstr/>
      </vt:variant>
      <vt:variant>
        <vt:lpwstr>_Toc62755838</vt:lpwstr>
      </vt:variant>
      <vt:variant>
        <vt:i4>2031671</vt:i4>
      </vt:variant>
      <vt:variant>
        <vt:i4>74</vt:i4>
      </vt:variant>
      <vt:variant>
        <vt:i4>0</vt:i4>
      </vt:variant>
      <vt:variant>
        <vt:i4>5</vt:i4>
      </vt:variant>
      <vt:variant>
        <vt:lpwstr/>
      </vt:variant>
      <vt:variant>
        <vt:lpwstr>_Toc62755837</vt:lpwstr>
      </vt:variant>
      <vt:variant>
        <vt:i4>1966135</vt:i4>
      </vt:variant>
      <vt:variant>
        <vt:i4>68</vt:i4>
      </vt:variant>
      <vt:variant>
        <vt:i4>0</vt:i4>
      </vt:variant>
      <vt:variant>
        <vt:i4>5</vt:i4>
      </vt:variant>
      <vt:variant>
        <vt:lpwstr/>
      </vt:variant>
      <vt:variant>
        <vt:lpwstr>_Toc62755836</vt:lpwstr>
      </vt:variant>
      <vt:variant>
        <vt:i4>1900599</vt:i4>
      </vt:variant>
      <vt:variant>
        <vt:i4>62</vt:i4>
      </vt:variant>
      <vt:variant>
        <vt:i4>0</vt:i4>
      </vt:variant>
      <vt:variant>
        <vt:i4>5</vt:i4>
      </vt:variant>
      <vt:variant>
        <vt:lpwstr/>
      </vt:variant>
      <vt:variant>
        <vt:lpwstr>_Toc62755835</vt:lpwstr>
      </vt:variant>
      <vt:variant>
        <vt:i4>1835063</vt:i4>
      </vt:variant>
      <vt:variant>
        <vt:i4>56</vt:i4>
      </vt:variant>
      <vt:variant>
        <vt:i4>0</vt:i4>
      </vt:variant>
      <vt:variant>
        <vt:i4>5</vt:i4>
      </vt:variant>
      <vt:variant>
        <vt:lpwstr/>
      </vt:variant>
      <vt:variant>
        <vt:lpwstr>_Toc62755834</vt:lpwstr>
      </vt:variant>
      <vt:variant>
        <vt:i4>1769527</vt:i4>
      </vt:variant>
      <vt:variant>
        <vt:i4>50</vt:i4>
      </vt:variant>
      <vt:variant>
        <vt:i4>0</vt:i4>
      </vt:variant>
      <vt:variant>
        <vt:i4>5</vt:i4>
      </vt:variant>
      <vt:variant>
        <vt:lpwstr/>
      </vt:variant>
      <vt:variant>
        <vt:lpwstr>_Toc62755833</vt:lpwstr>
      </vt:variant>
      <vt:variant>
        <vt:i4>1703991</vt:i4>
      </vt:variant>
      <vt:variant>
        <vt:i4>44</vt:i4>
      </vt:variant>
      <vt:variant>
        <vt:i4>0</vt:i4>
      </vt:variant>
      <vt:variant>
        <vt:i4>5</vt:i4>
      </vt:variant>
      <vt:variant>
        <vt:lpwstr/>
      </vt:variant>
      <vt:variant>
        <vt:lpwstr>_Toc62755832</vt:lpwstr>
      </vt:variant>
      <vt:variant>
        <vt:i4>1638455</vt:i4>
      </vt:variant>
      <vt:variant>
        <vt:i4>38</vt:i4>
      </vt:variant>
      <vt:variant>
        <vt:i4>0</vt:i4>
      </vt:variant>
      <vt:variant>
        <vt:i4>5</vt:i4>
      </vt:variant>
      <vt:variant>
        <vt:lpwstr/>
      </vt:variant>
      <vt:variant>
        <vt:lpwstr>_Toc62755831</vt:lpwstr>
      </vt:variant>
      <vt:variant>
        <vt:i4>1572919</vt:i4>
      </vt:variant>
      <vt:variant>
        <vt:i4>32</vt:i4>
      </vt:variant>
      <vt:variant>
        <vt:i4>0</vt:i4>
      </vt:variant>
      <vt:variant>
        <vt:i4>5</vt:i4>
      </vt:variant>
      <vt:variant>
        <vt:lpwstr/>
      </vt:variant>
      <vt:variant>
        <vt:lpwstr>_Toc62755830</vt:lpwstr>
      </vt:variant>
      <vt:variant>
        <vt:i4>1114166</vt:i4>
      </vt:variant>
      <vt:variant>
        <vt:i4>26</vt:i4>
      </vt:variant>
      <vt:variant>
        <vt:i4>0</vt:i4>
      </vt:variant>
      <vt:variant>
        <vt:i4>5</vt:i4>
      </vt:variant>
      <vt:variant>
        <vt:lpwstr/>
      </vt:variant>
      <vt:variant>
        <vt:lpwstr>_Toc62755829</vt:lpwstr>
      </vt:variant>
      <vt:variant>
        <vt:i4>1048630</vt:i4>
      </vt:variant>
      <vt:variant>
        <vt:i4>20</vt:i4>
      </vt:variant>
      <vt:variant>
        <vt:i4>0</vt:i4>
      </vt:variant>
      <vt:variant>
        <vt:i4>5</vt:i4>
      </vt:variant>
      <vt:variant>
        <vt:lpwstr/>
      </vt:variant>
      <vt:variant>
        <vt:lpwstr>_Toc62755828</vt:lpwstr>
      </vt:variant>
      <vt:variant>
        <vt:i4>2031670</vt:i4>
      </vt:variant>
      <vt:variant>
        <vt:i4>14</vt:i4>
      </vt:variant>
      <vt:variant>
        <vt:i4>0</vt:i4>
      </vt:variant>
      <vt:variant>
        <vt:i4>5</vt:i4>
      </vt:variant>
      <vt:variant>
        <vt:lpwstr/>
      </vt:variant>
      <vt:variant>
        <vt:lpwstr>_Toc62755827</vt:lpwstr>
      </vt:variant>
      <vt:variant>
        <vt:i4>1966134</vt:i4>
      </vt:variant>
      <vt:variant>
        <vt:i4>8</vt:i4>
      </vt:variant>
      <vt:variant>
        <vt:i4>0</vt:i4>
      </vt:variant>
      <vt:variant>
        <vt:i4>5</vt:i4>
      </vt:variant>
      <vt:variant>
        <vt:lpwstr/>
      </vt:variant>
      <vt:variant>
        <vt:lpwstr>_Toc62755826</vt:lpwstr>
      </vt:variant>
      <vt:variant>
        <vt:i4>1900598</vt:i4>
      </vt:variant>
      <vt:variant>
        <vt:i4>2</vt:i4>
      </vt:variant>
      <vt:variant>
        <vt:i4>0</vt:i4>
      </vt:variant>
      <vt:variant>
        <vt:i4>5</vt:i4>
      </vt:variant>
      <vt:variant>
        <vt:lpwstr/>
      </vt:variant>
      <vt:variant>
        <vt:lpwstr>_Toc62755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Accessibility Playbook</dc:title>
  <dc:subject/>
  <dc:creator>US Higher Ed Accessibility Team</dc:creator>
  <cp:keywords/>
  <dc:description/>
  <cp:lastModifiedBy>AnnMarie Dittell</cp:lastModifiedBy>
  <cp:revision>910</cp:revision>
  <cp:lastPrinted>2021-01-27T07:19:00Z</cp:lastPrinted>
  <dcterms:created xsi:type="dcterms:W3CDTF">2021-01-15T20:02:00Z</dcterms:created>
  <dcterms:modified xsi:type="dcterms:W3CDTF">2022-08-0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08DBD9DBEFDC4E9F32147BAF5F6A7C</vt:lpwstr>
  </property>
</Properties>
</file>